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F9530A9" w14:textId="77777777" w:rsidR="003B053B" w:rsidRPr="007917F5" w:rsidRDefault="003B053B" w:rsidP="003B053B">
      <w:pPr>
        <w:spacing w:line="240" w:lineRule="auto"/>
        <w:ind w:firstLine="0"/>
        <w:jc w:val="both"/>
        <w:rPr>
          <w:rFonts w:hint="cs"/>
          <w:b/>
          <w:bCs/>
          <w:sz w:val="38"/>
          <w:szCs w:val="38"/>
          <w:rtl/>
          <w:lang w:bidi="fa-IR"/>
        </w:rPr>
      </w:pPr>
      <w:bookmarkStart w:id="0" w:name="_Hlk52023375"/>
      <w:bookmarkStart w:id="1" w:name="_Hlk69038698"/>
      <w:bookmarkStart w:id="2" w:name="_GoBack"/>
      <w:bookmarkEnd w:id="2"/>
    </w:p>
    <w:p w14:paraId="2978A09B" w14:textId="77777777" w:rsidR="003B053B" w:rsidRPr="007917F5" w:rsidRDefault="003B053B" w:rsidP="003B053B">
      <w:pPr>
        <w:spacing w:line="240" w:lineRule="auto"/>
        <w:ind w:firstLine="0"/>
        <w:jc w:val="center"/>
        <w:rPr>
          <w:b/>
          <w:bCs/>
          <w:sz w:val="38"/>
          <w:szCs w:val="38"/>
          <w:rtl/>
        </w:rPr>
      </w:pPr>
      <w:r w:rsidRPr="007917F5">
        <w:rPr>
          <w:rFonts w:hint="cs"/>
          <w:b/>
          <w:bCs/>
          <w:sz w:val="38"/>
          <w:szCs w:val="38"/>
          <w:rtl/>
        </w:rPr>
        <w:t xml:space="preserve"> </w:t>
      </w:r>
      <w:r w:rsidRPr="007917F5">
        <w:rPr>
          <w:rFonts w:hint="cs"/>
          <w:b/>
          <w:bCs/>
          <w:noProof/>
          <w:sz w:val="38"/>
          <w:szCs w:val="38"/>
          <w:lang w:bidi="fa-IR"/>
        </w:rPr>
        <w:drawing>
          <wp:inline distT="0" distB="0" distL="0" distR="0" wp14:anchorId="5D3D46E5" wp14:editId="12D5AC4A">
            <wp:extent cx="1260000" cy="585789"/>
            <wp:effectExtent l="0" t="0" r="0" b="5080"/>
            <wp:docPr id="2053" name="Picture 2053" descr="بسمله میرعماد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0" descr="بسمله میرعماد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000" cy="5857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B632A7" w14:textId="77777777" w:rsidR="003B053B" w:rsidRPr="007917F5" w:rsidRDefault="003B053B" w:rsidP="003B053B">
      <w:pPr>
        <w:ind w:firstLine="0"/>
        <w:jc w:val="center"/>
        <w:rPr>
          <w:lang w:bidi="ar-EG"/>
        </w:rPr>
      </w:pPr>
    </w:p>
    <w:p w14:paraId="4FC1EA10" w14:textId="77777777" w:rsidR="003B053B" w:rsidRPr="007917F5" w:rsidRDefault="003B053B" w:rsidP="003B053B">
      <w:pPr>
        <w:ind w:firstLine="0"/>
        <w:jc w:val="both"/>
        <w:rPr>
          <w:b/>
          <w:bCs/>
          <w:sz w:val="16"/>
          <w:szCs w:val="20"/>
          <w:rtl/>
          <w:lang w:bidi="fa-IR"/>
        </w:rPr>
      </w:pPr>
    </w:p>
    <w:p w14:paraId="5CB0EF7D" w14:textId="674BB611" w:rsidR="00822B23" w:rsidRPr="007917F5" w:rsidRDefault="009A7BC9" w:rsidP="003B053B">
      <w:pPr>
        <w:ind w:firstLine="0"/>
        <w:jc w:val="center"/>
        <w:rPr>
          <w:b/>
          <w:bCs/>
          <w:sz w:val="34"/>
          <w:szCs w:val="38"/>
          <w:rtl/>
        </w:rPr>
      </w:pPr>
      <w:r>
        <w:rPr>
          <w:rFonts w:hint="cs"/>
          <w:b/>
          <w:bCs/>
          <w:sz w:val="34"/>
          <w:szCs w:val="38"/>
          <w:rtl/>
        </w:rPr>
        <w:t>نام کتاب</w:t>
      </w:r>
    </w:p>
    <w:p w14:paraId="0AE07464" w14:textId="2A3F5858" w:rsidR="003B053B" w:rsidRPr="007917F5" w:rsidRDefault="003B053B">
      <w:pPr>
        <w:widowControl/>
        <w:bidi w:val="0"/>
        <w:spacing w:line="240" w:lineRule="auto"/>
        <w:ind w:firstLine="0"/>
        <w:jc w:val="left"/>
      </w:pPr>
      <w:r w:rsidRPr="007917F5">
        <w:rPr>
          <w:rtl/>
        </w:rPr>
        <w:br w:type="page"/>
      </w:r>
    </w:p>
    <w:p w14:paraId="5B2CEA0E" w14:textId="651BFCDE" w:rsidR="003B053B" w:rsidRPr="007917F5" w:rsidRDefault="003B053B">
      <w:pPr>
        <w:widowControl/>
        <w:bidi w:val="0"/>
        <w:spacing w:line="240" w:lineRule="auto"/>
        <w:ind w:firstLine="0"/>
        <w:jc w:val="left"/>
      </w:pPr>
      <w:r w:rsidRPr="007917F5">
        <w:rPr>
          <w:rtl/>
        </w:rPr>
        <w:lastRenderedPageBreak/>
        <w:br w:type="page"/>
      </w:r>
    </w:p>
    <w:p w14:paraId="092F6BBA" w14:textId="77777777" w:rsidR="003B053B" w:rsidRPr="007917F5" w:rsidRDefault="003B053B" w:rsidP="003B053B">
      <w:pPr>
        <w:ind w:firstLine="0"/>
        <w:jc w:val="center"/>
        <w:rPr>
          <w:rFonts w:hint="cs"/>
          <w:lang w:bidi="fa-IR"/>
        </w:rPr>
      </w:pPr>
    </w:p>
    <w:p w14:paraId="7B448320" w14:textId="77777777" w:rsidR="003B053B" w:rsidRPr="007917F5" w:rsidRDefault="003B053B" w:rsidP="003B053B">
      <w:pPr>
        <w:ind w:firstLine="0"/>
        <w:jc w:val="both"/>
        <w:rPr>
          <w:b/>
          <w:bCs/>
          <w:sz w:val="16"/>
          <w:szCs w:val="20"/>
          <w:rtl/>
          <w:lang w:bidi="fa-IR"/>
        </w:rPr>
      </w:pPr>
    </w:p>
    <w:p w14:paraId="377320EF" w14:textId="77777777" w:rsidR="003B053B" w:rsidRPr="007917F5" w:rsidRDefault="003B053B" w:rsidP="003B053B">
      <w:pPr>
        <w:ind w:firstLine="0"/>
        <w:jc w:val="both"/>
        <w:rPr>
          <w:b/>
          <w:bCs/>
          <w:sz w:val="16"/>
          <w:szCs w:val="20"/>
          <w:rtl/>
          <w:lang w:bidi="fa-IR"/>
        </w:rPr>
      </w:pPr>
    </w:p>
    <w:p w14:paraId="56C34A10" w14:textId="77777777" w:rsidR="003B053B" w:rsidRPr="007917F5" w:rsidRDefault="003B053B" w:rsidP="003B053B">
      <w:pPr>
        <w:ind w:firstLine="0"/>
        <w:jc w:val="both"/>
        <w:rPr>
          <w:b/>
          <w:bCs/>
          <w:sz w:val="16"/>
          <w:szCs w:val="20"/>
          <w:rtl/>
          <w:lang w:bidi="fa-IR"/>
        </w:rPr>
      </w:pPr>
    </w:p>
    <w:p w14:paraId="1CFD2E77" w14:textId="77777777" w:rsidR="003B053B" w:rsidRPr="007917F5" w:rsidRDefault="003B053B" w:rsidP="003B053B">
      <w:pPr>
        <w:ind w:firstLine="0"/>
        <w:jc w:val="both"/>
        <w:rPr>
          <w:b/>
          <w:bCs/>
          <w:sz w:val="22"/>
          <w:szCs w:val="26"/>
          <w:rtl/>
          <w:lang w:bidi="fa-IR"/>
        </w:rPr>
      </w:pPr>
    </w:p>
    <w:p w14:paraId="306F435E" w14:textId="77777777" w:rsidR="003B053B" w:rsidRPr="007917F5" w:rsidRDefault="003B053B" w:rsidP="003B053B">
      <w:pPr>
        <w:ind w:firstLine="0"/>
        <w:jc w:val="both"/>
        <w:rPr>
          <w:b/>
          <w:bCs/>
          <w:sz w:val="16"/>
          <w:szCs w:val="20"/>
          <w:rtl/>
          <w:lang w:bidi="fa-IR"/>
        </w:rPr>
      </w:pPr>
    </w:p>
    <w:p w14:paraId="0E676A8C" w14:textId="3740FAC4" w:rsidR="003B053B" w:rsidRPr="007917F5" w:rsidRDefault="009A7BC9" w:rsidP="003B053B">
      <w:pPr>
        <w:ind w:firstLine="0"/>
        <w:jc w:val="center"/>
        <w:rPr>
          <w:b/>
          <w:bCs/>
          <w:sz w:val="34"/>
          <w:szCs w:val="38"/>
          <w:rtl/>
        </w:rPr>
      </w:pPr>
      <w:r>
        <w:rPr>
          <w:rFonts w:hint="cs"/>
          <w:b/>
          <w:bCs/>
          <w:sz w:val="34"/>
          <w:szCs w:val="38"/>
          <w:rtl/>
        </w:rPr>
        <w:t>نام کتاب</w:t>
      </w:r>
    </w:p>
    <w:p w14:paraId="10D12D5D" w14:textId="77777777" w:rsidR="003B053B" w:rsidRPr="007917F5" w:rsidRDefault="003B053B" w:rsidP="003B053B">
      <w:pPr>
        <w:ind w:firstLine="0"/>
        <w:jc w:val="center"/>
        <w:rPr>
          <w:b/>
          <w:bCs/>
          <w:sz w:val="16"/>
          <w:szCs w:val="20"/>
          <w:rtl/>
        </w:rPr>
      </w:pPr>
    </w:p>
    <w:p w14:paraId="43C60986" w14:textId="77777777" w:rsidR="003B053B" w:rsidRPr="007917F5" w:rsidRDefault="003B053B" w:rsidP="003B053B">
      <w:pPr>
        <w:ind w:firstLine="0"/>
        <w:jc w:val="center"/>
        <w:rPr>
          <w:b/>
          <w:bCs/>
          <w:sz w:val="16"/>
          <w:szCs w:val="20"/>
          <w:rtl/>
        </w:rPr>
      </w:pPr>
    </w:p>
    <w:p w14:paraId="1F683CA0" w14:textId="77777777" w:rsidR="003B053B" w:rsidRPr="007917F5" w:rsidRDefault="003B053B" w:rsidP="003B053B">
      <w:pPr>
        <w:ind w:firstLine="0"/>
        <w:jc w:val="center"/>
        <w:rPr>
          <w:b/>
          <w:bCs/>
          <w:sz w:val="16"/>
          <w:szCs w:val="20"/>
          <w:rtl/>
        </w:rPr>
      </w:pPr>
    </w:p>
    <w:p w14:paraId="7CEA874F" w14:textId="77777777" w:rsidR="003B053B" w:rsidRPr="007917F5" w:rsidRDefault="003B053B" w:rsidP="003B053B">
      <w:pPr>
        <w:ind w:firstLine="0"/>
        <w:jc w:val="center"/>
        <w:rPr>
          <w:b/>
          <w:bCs/>
          <w:sz w:val="16"/>
          <w:szCs w:val="20"/>
          <w:rtl/>
        </w:rPr>
      </w:pPr>
    </w:p>
    <w:p w14:paraId="4C55E2F3" w14:textId="77777777" w:rsidR="003B053B" w:rsidRPr="007917F5" w:rsidRDefault="003B053B" w:rsidP="003B053B">
      <w:pPr>
        <w:ind w:firstLine="0"/>
        <w:jc w:val="center"/>
        <w:rPr>
          <w:b/>
          <w:bCs/>
          <w:sz w:val="16"/>
          <w:szCs w:val="20"/>
          <w:rtl/>
          <w:lang w:bidi="fa-IR"/>
        </w:rPr>
      </w:pPr>
    </w:p>
    <w:p w14:paraId="4C6632F3" w14:textId="61B21FBC" w:rsidR="003B053B" w:rsidRPr="007917F5" w:rsidRDefault="009A7BC9" w:rsidP="003B053B">
      <w:pPr>
        <w:ind w:firstLine="0"/>
        <w:jc w:val="center"/>
        <w:rPr>
          <w:b/>
          <w:bCs/>
          <w:rtl/>
          <w:lang w:bidi="fa-IR"/>
        </w:rPr>
      </w:pPr>
      <w:r>
        <w:rPr>
          <w:rFonts w:hint="cs"/>
          <w:b/>
          <w:bCs/>
          <w:rtl/>
          <w:lang w:bidi="fa-IR"/>
        </w:rPr>
        <w:t>نام نویسنده</w:t>
      </w:r>
    </w:p>
    <w:p w14:paraId="43402096" w14:textId="3E338674" w:rsidR="003B053B" w:rsidRPr="007917F5" w:rsidRDefault="003B053B" w:rsidP="003B053B">
      <w:pPr>
        <w:ind w:firstLine="0"/>
        <w:jc w:val="center"/>
        <w:rPr>
          <w:b/>
          <w:bCs/>
          <w:rtl/>
          <w:lang w:bidi="fa-IR"/>
        </w:rPr>
      </w:pPr>
    </w:p>
    <w:p w14:paraId="0E2EE9D8" w14:textId="77777777" w:rsidR="003B053B" w:rsidRPr="007917F5" w:rsidRDefault="003B053B" w:rsidP="003B053B">
      <w:pPr>
        <w:ind w:firstLine="0"/>
        <w:jc w:val="center"/>
        <w:rPr>
          <w:b/>
          <w:bCs/>
          <w:sz w:val="16"/>
          <w:szCs w:val="20"/>
          <w:rtl/>
        </w:rPr>
      </w:pPr>
    </w:p>
    <w:p w14:paraId="38CDC4A8" w14:textId="77777777" w:rsidR="003B053B" w:rsidRPr="007917F5" w:rsidRDefault="003B053B" w:rsidP="003B053B">
      <w:pPr>
        <w:ind w:firstLine="0"/>
        <w:jc w:val="center"/>
        <w:rPr>
          <w:b/>
          <w:bCs/>
          <w:sz w:val="16"/>
          <w:szCs w:val="20"/>
          <w:rtl/>
        </w:rPr>
      </w:pPr>
    </w:p>
    <w:p w14:paraId="5C4D8CDF" w14:textId="77777777" w:rsidR="003B053B" w:rsidRPr="007917F5" w:rsidRDefault="003B053B" w:rsidP="003B053B">
      <w:pPr>
        <w:spacing w:line="240" w:lineRule="auto"/>
        <w:ind w:firstLine="0"/>
        <w:contextualSpacing/>
        <w:jc w:val="center"/>
        <w:rPr>
          <w:b/>
          <w:bCs/>
          <w:sz w:val="32"/>
          <w:szCs w:val="32"/>
          <w:rtl/>
          <w:lang w:bidi="fa-IR"/>
        </w:rPr>
      </w:pPr>
    </w:p>
    <w:p w14:paraId="7DB35CB7" w14:textId="77845A67" w:rsidR="003B053B" w:rsidRPr="007917F5" w:rsidRDefault="003B053B" w:rsidP="003B053B">
      <w:pPr>
        <w:ind w:firstLine="0"/>
        <w:jc w:val="center"/>
        <w:rPr>
          <w:b/>
          <w:bCs/>
          <w:lang w:bidi="fa-IR"/>
        </w:rPr>
      </w:pPr>
      <w:r w:rsidRPr="007917F5">
        <w:rPr>
          <w:rFonts w:hint="cs"/>
          <w:b/>
          <w:bCs/>
          <w:rtl/>
          <w:lang w:bidi="fa-IR"/>
        </w:rPr>
        <w:t>ترجم</w:t>
      </w:r>
      <w:r w:rsidR="00793CCB">
        <w:rPr>
          <w:rFonts w:hint="cs"/>
          <w:b/>
          <w:bCs/>
          <w:rtl/>
          <w:lang w:bidi="fa-IR"/>
        </w:rPr>
        <w:t>ة</w:t>
      </w:r>
    </w:p>
    <w:p w14:paraId="082209FC" w14:textId="676A4D29" w:rsidR="003B053B" w:rsidRPr="007917F5" w:rsidRDefault="009A7BC9" w:rsidP="003B053B">
      <w:pPr>
        <w:ind w:firstLine="0"/>
        <w:jc w:val="center"/>
        <w:rPr>
          <w:b/>
          <w:bCs/>
          <w:rtl/>
          <w:lang w:bidi="fa-IR"/>
        </w:rPr>
      </w:pPr>
      <w:r>
        <w:rPr>
          <w:rFonts w:hint="cs"/>
          <w:b/>
          <w:bCs/>
          <w:rtl/>
          <w:lang w:bidi="fa-IR"/>
        </w:rPr>
        <w:t>نام مترجم</w:t>
      </w:r>
    </w:p>
    <w:p w14:paraId="1CE5D041" w14:textId="77777777" w:rsidR="003B053B" w:rsidRDefault="003B053B" w:rsidP="003B053B">
      <w:pPr>
        <w:ind w:firstLine="0"/>
        <w:jc w:val="center"/>
        <w:rPr>
          <w:rFonts w:hint="cs"/>
          <w:b/>
          <w:bCs/>
          <w:rtl/>
          <w:lang w:bidi="fa-IR"/>
        </w:rPr>
      </w:pPr>
    </w:p>
    <w:p w14:paraId="7B826631" w14:textId="77777777" w:rsidR="0072503A" w:rsidRPr="007917F5" w:rsidRDefault="0072503A" w:rsidP="003B053B">
      <w:pPr>
        <w:ind w:firstLine="0"/>
        <w:jc w:val="center"/>
        <w:rPr>
          <w:b/>
          <w:bCs/>
          <w:rtl/>
          <w:lang w:bidi="fa-IR"/>
        </w:rPr>
      </w:pPr>
    </w:p>
    <w:p w14:paraId="3C1DE225" w14:textId="77777777" w:rsidR="003B053B" w:rsidRPr="007917F5" w:rsidRDefault="003B053B" w:rsidP="003B053B">
      <w:pPr>
        <w:ind w:firstLine="0"/>
        <w:jc w:val="center"/>
        <w:rPr>
          <w:rtl/>
          <w:lang w:bidi="fa-IR"/>
        </w:rPr>
      </w:pPr>
    </w:p>
    <w:p w14:paraId="61797A2F" w14:textId="77777777" w:rsidR="003B053B" w:rsidRPr="007917F5" w:rsidRDefault="003B053B" w:rsidP="003B053B">
      <w:pPr>
        <w:ind w:firstLine="0"/>
        <w:jc w:val="center"/>
        <w:rPr>
          <w:b/>
          <w:bCs/>
          <w:rtl/>
        </w:rPr>
      </w:pPr>
      <w:r w:rsidRPr="007917F5">
        <w:rPr>
          <w:b/>
          <w:bCs/>
          <w:noProof/>
          <w:lang w:bidi="fa-IR"/>
        </w:rPr>
        <w:drawing>
          <wp:inline distT="0" distB="0" distL="0" distR="0" wp14:anchorId="253583D8" wp14:editId="110FAA39">
            <wp:extent cx="594360" cy="594360"/>
            <wp:effectExtent l="0" t="0" r="0" b="0"/>
            <wp:docPr id="314" name="Picture 3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" cy="594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6085DC" w14:textId="4D3E0BE5" w:rsidR="00E06303" w:rsidRPr="007917F5" w:rsidRDefault="003B053B" w:rsidP="00D12DBC">
      <w:pPr>
        <w:ind w:firstLine="0"/>
        <w:jc w:val="center"/>
        <w:rPr>
          <w:rtl/>
        </w:rPr>
      </w:pPr>
      <w:r w:rsidRPr="007917F5">
        <w:rPr>
          <w:rFonts w:hint="cs"/>
          <w:b/>
          <w:bCs/>
          <w:rtl/>
        </w:rPr>
        <w:t>140</w:t>
      </w:r>
      <w:r w:rsidR="00D12DBC">
        <w:rPr>
          <w:rFonts w:hint="cs"/>
          <w:b/>
          <w:bCs/>
          <w:rtl/>
        </w:rPr>
        <w:t>2</w:t>
      </w:r>
      <w:r w:rsidR="00E06303" w:rsidRPr="007917F5">
        <w:rPr>
          <w:rtl/>
        </w:rPr>
        <w:br w:type="page"/>
      </w:r>
    </w:p>
    <w:p w14:paraId="06A6D3EC" w14:textId="77777777" w:rsidR="00D12DBC" w:rsidRPr="009248D6" w:rsidRDefault="00D12DBC" w:rsidP="00D12DBC">
      <w:pPr>
        <w:spacing w:line="204" w:lineRule="auto"/>
        <w:ind w:firstLine="0"/>
        <w:jc w:val="center"/>
        <w:rPr>
          <w:sz w:val="18"/>
          <w:szCs w:val="22"/>
          <w:rtl/>
          <w:lang w:bidi="fa-IR"/>
        </w:rPr>
      </w:pPr>
      <w:r w:rsidRPr="009248D6">
        <w:rPr>
          <w:noProof/>
          <w:lang w:bidi="fa-IR"/>
        </w:rPr>
        <w:lastRenderedPageBreak/>
        <w:drawing>
          <wp:anchor distT="0" distB="0" distL="114300" distR="114300" simplePos="0" relativeHeight="251761664" behindDoc="1" locked="0" layoutInCell="1" allowOverlap="1" wp14:anchorId="420103EC" wp14:editId="62701367">
            <wp:simplePos x="0" y="0"/>
            <wp:positionH relativeFrom="column">
              <wp:posOffset>1866900</wp:posOffset>
            </wp:positionH>
            <wp:positionV relativeFrom="paragraph">
              <wp:posOffset>-390855</wp:posOffset>
            </wp:positionV>
            <wp:extent cx="594360" cy="594360"/>
            <wp:effectExtent l="0" t="0" r="0" b="0"/>
            <wp:wrapNone/>
            <wp:docPr id="2057" name="Picture 20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" cy="594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91CBECE" w14:textId="77777777" w:rsidR="00D12DBC" w:rsidRPr="00F23830" w:rsidRDefault="00D12DBC" w:rsidP="00D12DBC">
      <w:pPr>
        <w:spacing w:line="204" w:lineRule="auto"/>
        <w:ind w:firstLine="0"/>
        <w:jc w:val="center"/>
        <w:rPr>
          <w:sz w:val="2"/>
          <w:szCs w:val="4"/>
          <w:rtl/>
          <w:lang w:bidi="fa-IR"/>
        </w:rPr>
      </w:pPr>
    </w:p>
    <w:p w14:paraId="6ED0B5E8" w14:textId="32FF678B" w:rsidR="00D12DBC" w:rsidRDefault="009A7BC9" w:rsidP="00D12DBC">
      <w:pPr>
        <w:tabs>
          <w:tab w:val="center" w:pos="4428"/>
        </w:tabs>
        <w:spacing w:line="192" w:lineRule="auto"/>
        <w:ind w:firstLine="0"/>
        <w:jc w:val="center"/>
        <w:rPr>
          <w:sz w:val="18"/>
          <w:szCs w:val="22"/>
          <w:rtl/>
          <w:lang w:bidi="fa-IR"/>
        </w:rPr>
      </w:pPr>
      <w:r>
        <w:rPr>
          <w:rFonts w:hint="cs"/>
          <w:sz w:val="18"/>
          <w:szCs w:val="22"/>
          <w:rtl/>
          <w:lang w:bidi="fa-IR"/>
        </w:rPr>
        <w:t>000</w:t>
      </w:r>
    </w:p>
    <w:p w14:paraId="57DF73A6" w14:textId="77777777" w:rsidR="00D12DBC" w:rsidRPr="009248D6" w:rsidRDefault="00D12DBC" w:rsidP="00D12DBC">
      <w:pPr>
        <w:tabs>
          <w:tab w:val="center" w:pos="4428"/>
        </w:tabs>
        <w:spacing w:line="192" w:lineRule="auto"/>
        <w:ind w:firstLine="0"/>
        <w:jc w:val="center"/>
        <w:rPr>
          <w:sz w:val="18"/>
          <w:szCs w:val="22"/>
          <w:rtl/>
          <w:lang w:bidi="fa-IR"/>
        </w:rPr>
      </w:pPr>
      <w:r w:rsidRPr="009248D6">
        <w:rPr>
          <w:rFonts w:hint="cs"/>
          <w:sz w:val="18"/>
          <w:szCs w:val="22"/>
          <w:rtl/>
          <w:lang w:bidi="fa-IR"/>
        </w:rPr>
        <w:t>مرکز چاپ و انتشارات دانشگاه شهید بهشتی</w:t>
      </w:r>
    </w:p>
    <w:p w14:paraId="32649693" w14:textId="77777777" w:rsidR="00D12DBC" w:rsidRPr="009248D6" w:rsidRDefault="00D12DBC" w:rsidP="00D12DBC">
      <w:pPr>
        <w:spacing w:line="192" w:lineRule="auto"/>
        <w:ind w:firstLine="0"/>
        <w:jc w:val="center"/>
        <w:rPr>
          <w:i/>
          <w:iCs/>
          <w:sz w:val="18"/>
          <w:szCs w:val="22"/>
          <w:vertAlign w:val="superscript"/>
          <w:lang w:eastAsia="zh-CN"/>
        </w:rPr>
      </w:pPr>
      <w:r>
        <w:rPr>
          <w:rFonts w:cs="Arial"/>
          <w:noProof/>
          <w:sz w:val="18"/>
          <w:szCs w:val="22"/>
          <w:lang w:bidi="fa-IR"/>
        </w:rPr>
        <mc:AlternateContent>
          <mc:Choice Requires="wps">
            <w:drawing>
              <wp:inline distT="0" distB="0" distL="0" distR="0" wp14:anchorId="726BB3BA" wp14:editId="28DAE13B">
                <wp:extent cx="3959860" cy="0"/>
                <wp:effectExtent l="9525" t="9525" r="12065" b="9525"/>
                <wp:docPr id="70" name="Straight Connector 20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395986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144FF1A5" id="Straight Connector 2054" o:spid="_x0000_s1026" style="flip:y;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311.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">
                <w10:anchorlock/>
              </v:line>
            </w:pict>
          </mc:Fallback>
        </mc:AlternateContent>
      </w:r>
    </w:p>
    <w:p w14:paraId="57F15520" w14:textId="71A4359D" w:rsidR="00D12DBC" w:rsidRDefault="00C958C5" w:rsidP="00D12DBC">
      <w:pPr>
        <w:tabs>
          <w:tab w:val="center" w:pos="3401"/>
        </w:tabs>
        <w:spacing w:line="240" w:lineRule="auto"/>
        <w:ind w:firstLine="0"/>
        <w:jc w:val="center"/>
        <w:rPr>
          <w:rFonts w:ascii="Times New Roman Bold" w:hAnsi="Times New Roman Bold"/>
          <w:i/>
          <w:iCs/>
          <w:color w:val="000000" w:themeColor="text1"/>
          <w:szCs w:val="20"/>
          <w:rtl/>
          <w:lang w:bidi="fa-IR"/>
        </w:rPr>
      </w:pPr>
      <w:r>
        <w:rPr>
          <w:rFonts w:ascii="Times New Roman Bold" w:hAnsi="Times New Roman Bold" w:hint="cs"/>
          <w:i/>
          <w:iCs/>
          <w:color w:val="000000" w:themeColor="text1"/>
          <w:szCs w:val="20"/>
          <w:rtl/>
        </w:rPr>
        <w:t>نام کتاب</w:t>
      </w:r>
      <w:r w:rsidR="00D12DBC">
        <w:rPr>
          <w:rFonts w:ascii="Times New Roman Bold" w:hAnsi="Times New Roman Bold" w:hint="cs"/>
          <w:i/>
          <w:iCs/>
          <w:color w:val="000000" w:themeColor="text1"/>
          <w:szCs w:val="20"/>
          <w:rtl/>
        </w:rPr>
        <w:t xml:space="preserve">/ </w:t>
      </w:r>
      <w:r>
        <w:rPr>
          <w:rFonts w:ascii="Times New Roman Bold" w:hAnsi="Times New Roman Bold" w:hint="cs"/>
          <w:color w:val="000000" w:themeColor="text1"/>
          <w:szCs w:val="20"/>
          <w:rtl/>
        </w:rPr>
        <w:t>نام نویسنده</w:t>
      </w:r>
    </w:p>
    <w:p w14:paraId="605B90A7" w14:textId="17ED8769" w:rsidR="00D12DBC" w:rsidRPr="00D12DBC" w:rsidRDefault="00C958C5" w:rsidP="00D12DBC">
      <w:pPr>
        <w:tabs>
          <w:tab w:val="center" w:pos="3401"/>
        </w:tabs>
        <w:spacing w:line="240" w:lineRule="auto"/>
        <w:ind w:firstLine="0"/>
        <w:jc w:val="center"/>
        <w:rPr>
          <w:rFonts w:cs="Times New Roman"/>
          <w:i/>
          <w:iCs/>
          <w:color w:val="000000" w:themeColor="text1"/>
          <w:spacing w:val="-4"/>
          <w:sz w:val="18"/>
          <w:szCs w:val="18"/>
          <w:lang w:bidi="fa-IR"/>
        </w:rPr>
      </w:pPr>
      <w:r>
        <w:rPr>
          <w:rFonts w:cs="Times New Roman" w:hint="cs"/>
          <w:color w:val="000000" w:themeColor="text1"/>
          <w:spacing w:val="-4"/>
          <w:sz w:val="18"/>
          <w:szCs w:val="18"/>
          <w:rtl/>
          <w:lang w:bidi="fa-IR"/>
        </w:rPr>
        <w:t>نام کتاب به انگلیسی</w:t>
      </w:r>
    </w:p>
    <w:p w14:paraId="33C94351" w14:textId="014EC0B7" w:rsidR="00D12DBC" w:rsidRPr="00395C51" w:rsidRDefault="00C958C5" w:rsidP="00D12DBC">
      <w:pPr>
        <w:spacing w:line="240" w:lineRule="auto"/>
        <w:ind w:firstLine="0"/>
        <w:jc w:val="center"/>
        <w:rPr>
          <w:rFonts w:ascii="Times New Roman Bold" w:hAnsi="Times New Roman Bold"/>
          <w:color w:val="000000" w:themeColor="text1"/>
          <w:szCs w:val="20"/>
          <w:rtl/>
        </w:rPr>
      </w:pPr>
      <w:r>
        <w:rPr>
          <w:rFonts w:ascii="Times New Roman Bold" w:hAnsi="Times New Roman Bold" w:hint="cs"/>
          <w:color w:val="000000" w:themeColor="text1"/>
          <w:szCs w:val="20"/>
          <w:rtl/>
          <w:lang w:bidi="fa-IR"/>
        </w:rPr>
        <w:t>نام مترجم</w:t>
      </w:r>
    </w:p>
    <w:p w14:paraId="4B283C70" w14:textId="1C97F25E" w:rsidR="00D12DBC" w:rsidRPr="00395C51" w:rsidRDefault="00D12DBC" w:rsidP="00D12DBC">
      <w:pPr>
        <w:spacing w:before="240" w:line="144" w:lineRule="auto"/>
        <w:ind w:firstLine="0"/>
        <w:jc w:val="center"/>
        <w:rPr>
          <w:szCs w:val="20"/>
          <w:rtl/>
          <w:lang w:bidi="fa-IR"/>
        </w:rPr>
      </w:pPr>
      <w:r w:rsidRPr="00395C51">
        <w:rPr>
          <w:rFonts w:hint="cs"/>
          <w:szCs w:val="20"/>
          <w:rtl/>
          <w:lang w:bidi="fa-IR"/>
        </w:rPr>
        <w:t xml:space="preserve">ویراستار: </w:t>
      </w:r>
    </w:p>
    <w:p w14:paraId="61A36F80" w14:textId="434DD959" w:rsidR="00D12DBC" w:rsidRPr="00395C51" w:rsidRDefault="00D12DBC" w:rsidP="00D12DBC">
      <w:pPr>
        <w:spacing w:line="192" w:lineRule="auto"/>
        <w:ind w:firstLine="0"/>
        <w:jc w:val="center"/>
        <w:rPr>
          <w:szCs w:val="20"/>
          <w:rtl/>
          <w:lang w:bidi="fa-IR"/>
        </w:rPr>
      </w:pPr>
      <w:r w:rsidRPr="00395C51">
        <w:rPr>
          <w:rFonts w:hint="cs"/>
          <w:szCs w:val="20"/>
          <w:rtl/>
          <w:lang w:bidi="fa-IR"/>
        </w:rPr>
        <w:t xml:space="preserve">حروف‌نگار و صفحه‌آرا: </w:t>
      </w:r>
    </w:p>
    <w:p w14:paraId="55F96108" w14:textId="77777777" w:rsidR="00D12DBC" w:rsidRPr="00395C51" w:rsidRDefault="00D12DBC" w:rsidP="00D12DBC">
      <w:pPr>
        <w:spacing w:line="192" w:lineRule="auto"/>
        <w:ind w:firstLine="0"/>
        <w:jc w:val="center"/>
        <w:rPr>
          <w:szCs w:val="20"/>
          <w:rtl/>
          <w:lang w:bidi="fa-IR"/>
        </w:rPr>
      </w:pPr>
      <w:r w:rsidRPr="00395C51">
        <w:rPr>
          <w:rFonts w:hint="cs"/>
          <w:szCs w:val="20"/>
          <w:rtl/>
          <w:lang w:bidi="fa-IR"/>
        </w:rPr>
        <w:t>ناظر چاپ: نوید سیفان</w:t>
      </w:r>
    </w:p>
    <w:p w14:paraId="5B0C6072" w14:textId="77777777" w:rsidR="00D12DBC" w:rsidRPr="00395C51" w:rsidRDefault="00D12DBC" w:rsidP="00D12DBC">
      <w:pPr>
        <w:spacing w:line="192" w:lineRule="auto"/>
        <w:ind w:firstLine="0"/>
        <w:jc w:val="center"/>
        <w:rPr>
          <w:szCs w:val="20"/>
          <w:rtl/>
          <w:lang w:bidi="fa-IR"/>
        </w:rPr>
      </w:pPr>
      <w:r w:rsidRPr="00395C51">
        <w:rPr>
          <w:rFonts w:hint="cs"/>
          <w:szCs w:val="20"/>
          <w:rtl/>
          <w:lang w:bidi="fa-IR"/>
        </w:rPr>
        <w:t>چاپ</w:t>
      </w:r>
      <w:r>
        <w:rPr>
          <w:rFonts w:hint="cs"/>
          <w:szCs w:val="20"/>
          <w:rtl/>
          <w:lang w:bidi="fa-IR"/>
        </w:rPr>
        <w:t xml:space="preserve"> اول</w:t>
      </w:r>
      <w:r w:rsidRPr="00395C51">
        <w:rPr>
          <w:rFonts w:hint="cs"/>
          <w:szCs w:val="20"/>
          <w:rtl/>
          <w:lang w:bidi="fa-IR"/>
        </w:rPr>
        <w:t>: 140</w:t>
      </w:r>
      <w:r>
        <w:rPr>
          <w:rFonts w:hint="cs"/>
          <w:szCs w:val="20"/>
          <w:rtl/>
          <w:lang w:bidi="fa-IR"/>
        </w:rPr>
        <w:t>2</w:t>
      </w:r>
    </w:p>
    <w:p w14:paraId="04DCEEE0" w14:textId="77777777" w:rsidR="00D12DBC" w:rsidRPr="00395C51" w:rsidRDefault="00D12DBC" w:rsidP="00D12DBC">
      <w:pPr>
        <w:spacing w:line="192" w:lineRule="auto"/>
        <w:ind w:firstLine="0"/>
        <w:jc w:val="center"/>
        <w:rPr>
          <w:szCs w:val="20"/>
          <w:rtl/>
          <w:lang w:bidi="fa-IR"/>
        </w:rPr>
      </w:pPr>
      <w:r w:rsidRPr="00395C51">
        <w:rPr>
          <w:rFonts w:hint="cs"/>
          <w:szCs w:val="20"/>
          <w:rtl/>
          <w:lang w:bidi="fa-IR"/>
        </w:rPr>
        <w:t xml:space="preserve">شمارگان: </w:t>
      </w:r>
      <w:r>
        <w:rPr>
          <w:rFonts w:hint="cs"/>
          <w:szCs w:val="20"/>
          <w:rtl/>
          <w:lang w:bidi="fa-IR"/>
        </w:rPr>
        <w:t>200</w:t>
      </w:r>
    </w:p>
    <w:p w14:paraId="2AC4CBB6" w14:textId="0B342062" w:rsidR="00D12DBC" w:rsidRPr="00395C51" w:rsidRDefault="00D12DBC" w:rsidP="00D12DBC">
      <w:pPr>
        <w:tabs>
          <w:tab w:val="center" w:pos="4428"/>
          <w:tab w:val="left" w:pos="6420"/>
        </w:tabs>
        <w:spacing w:line="192" w:lineRule="auto"/>
        <w:ind w:firstLine="0"/>
        <w:jc w:val="center"/>
        <w:rPr>
          <w:szCs w:val="20"/>
          <w:rtl/>
          <w:lang w:bidi="fa-IR"/>
        </w:rPr>
      </w:pPr>
      <w:r w:rsidRPr="005F3537">
        <w:rPr>
          <w:rFonts w:hint="cs"/>
          <w:szCs w:val="20"/>
          <w:rtl/>
          <w:lang w:bidi="fa-IR"/>
        </w:rPr>
        <w:t xml:space="preserve">قیمت: </w:t>
      </w:r>
    </w:p>
    <w:p w14:paraId="5AC7D1C4" w14:textId="77777777" w:rsidR="00D12DBC" w:rsidRPr="009248D6" w:rsidRDefault="00D12DBC" w:rsidP="00D12DBC">
      <w:pPr>
        <w:tabs>
          <w:tab w:val="left" w:pos="1516"/>
          <w:tab w:val="center" w:pos="4428"/>
          <w:tab w:val="left" w:pos="6980"/>
        </w:tabs>
        <w:spacing w:line="204" w:lineRule="auto"/>
        <w:ind w:firstLine="0"/>
        <w:jc w:val="center"/>
        <w:rPr>
          <w:szCs w:val="20"/>
          <w:vertAlign w:val="superscript"/>
          <w:rtl/>
          <w:lang w:bidi="fa-IR"/>
        </w:rPr>
      </w:pPr>
      <w:r>
        <w:rPr>
          <w:rFonts w:cs="Arial"/>
          <w:noProof/>
          <w:sz w:val="22"/>
          <w:szCs w:val="22"/>
          <w:lang w:bidi="fa-IR"/>
        </w:rPr>
        <mc:AlternateContent>
          <mc:Choice Requires="wps">
            <w:drawing>
              <wp:inline distT="0" distB="0" distL="0" distR="0" wp14:anchorId="6FFF553E" wp14:editId="3176304C">
                <wp:extent cx="3959860" cy="0"/>
                <wp:effectExtent l="9525" t="9525" r="12065" b="9525"/>
                <wp:docPr id="71" name="Straight Connector 20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395986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14D7A5AB" id="Straight Connector 2055" o:spid="_x0000_s1026" style="flip:y;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311.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">
                <w10:anchorlock/>
              </v:line>
            </w:pict>
          </mc:Fallback>
        </mc:AlternateContent>
      </w:r>
    </w:p>
    <w:p w14:paraId="3EC74570" w14:textId="77777777" w:rsidR="00D12DBC" w:rsidRDefault="00D12DBC" w:rsidP="00D12DBC">
      <w:pPr>
        <w:tabs>
          <w:tab w:val="left" w:pos="1516"/>
          <w:tab w:val="center" w:pos="4428"/>
          <w:tab w:val="left" w:pos="6980"/>
        </w:tabs>
        <w:spacing w:line="204" w:lineRule="auto"/>
        <w:ind w:firstLine="0"/>
        <w:jc w:val="center"/>
        <w:rPr>
          <w:rFonts w:cs="Zar"/>
          <w:szCs w:val="20"/>
          <w:lang w:bidi="fa-IR"/>
        </w:rPr>
      </w:pPr>
      <w:r w:rsidRPr="009248D6">
        <w:rPr>
          <w:rFonts w:hint="cs"/>
          <w:szCs w:val="20"/>
          <w:rtl/>
          <w:lang w:bidi="fa-IR"/>
        </w:rPr>
        <w:t>کلیۀ حقوق برای دانشگاه شهید بهشتی محفوظ است.</w:t>
      </w:r>
      <w:r w:rsidRPr="009248D6">
        <w:rPr>
          <w:rFonts w:cs="Zar"/>
          <w:szCs w:val="20"/>
          <w:lang w:bidi="fa-IR"/>
        </w:rPr>
        <w:t xml:space="preserve"> </w:t>
      </w:r>
    </w:p>
    <w:p w14:paraId="7DBFAF7A" w14:textId="77777777" w:rsidR="00D12DBC" w:rsidRPr="00745F58" w:rsidRDefault="00D12DBC" w:rsidP="00D12DBC">
      <w:pPr>
        <w:tabs>
          <w:tab w:val="left" w:pos="1516"/>
          <w:tab w:val="center" w:pos="4428"/>
          <w:tab w:val="left" w:pos="6980"/>
        </w:tabs>
        <w:bidi w:val="0"/>
        <w:spacing w:line="204" w:lineRule="auto"/>
        <w:ind w:firstLine="0"/>
        <w:jc w:val="center"/>
        <w:rPr>
          <w:szCs w:val="20"/>
          <w:rtl/>
          <w:lang w:bidi="fa-IR"/>
        </w:rPr>
      </w:pPr>
      <w:r w:rsidRPr="00745F58">
        <w:rPr>
          <w:rFonts w:hint="cs"/>
          <w:szCs w:val="20"/>
          <w:rtl/>
          <w:lang w:bidi="fa-IR"/>
        </w:rPr>
        <w:t>«صحت مطالب کتاب به‌عهدۀ مترجمان است»</w:t>
      </w:r>
      <w:r w:rsidRPr="00745F58">
        <w:rPr>
          <w:szCs w:val="20"/>
          <w:lang w:bidi="fa-IR"/>
        </w:rPr>
        <w:t xml:space="preserve"> </w:t>
      </w:r>
    </w:p>
    <w:p w14:paraId="3DBBDAB3" w14:textId="77777777" w:rsidR="00D12DBC" w:rsidRPr="009248D6" w:rsidRDefault="00D12DBC" w:rsidP="00D12DBC">
      <w:pPr>
        <w:tabs>
          <w:tab w:val="left" w:pos="1516"/>
          <w:tab w:val="center" w:pos="4428"/>
          <w:tab w:val="left" w:pos="6980"/>
        </w:tabs>
        <w:spacing w:line="204" w:lineRule="auto"/>
        <w:ind w:firstLine="0"/>
        <w:jc w:val="center"/>
        <w:rPr>
          <w:rFonts w:cs="Zar"/>
          <w:sz w:val="10"/>
          <w:szCs w:val="10"/>
          <w:lang w:bidi="fa-IR"/>
        </w:rPr>
      </w:pPr>
      <w:r w:rsidRPr="009248D6">
        <w:rPr>
          <w:rFonts w:cs="Zar" w:hint="cs"/>
          <w:sz w:val="10"/>
          <w:szCs w:val="10"/>
          <w:rtl/>
          <w:lang w:bidi="fa-IR"/>
        </w:rPr>
        <w:tab/>
      </w:r>
    </w:p>
    <w:p w14:paraId="6AC1D6C6" w14:textId="77777777" w:rsidR="00D12DBC" w:rsidRPr="009248D6" w:rsidRDefault="00D12DBC" w:rsidP="00D12DBC">
      <w:pPr>
        <w:spacing w:line="204" w:lineRule="auto"/>
        <w:ind w:firstLine="0"/>
        <w:jc w:val="center"/>
        <w:rPr>
          <w:rFonts w:cs="Zar"/>
          <w:szCs w:val="20"/>
          <w:rtl/>
          <w:lang w:bidi="fa-IR"/>
        </w:rPr>
      </w:pPr>
      <w:r>
        <w:rPr>
          <w:rFonts w:cs="Arial"/>
          <w:noProof/>
          <w:sz w:val="22"/>
          <w:szCs w:val="22"/>
          <w:lang w:bidi="fa-IR"/>
        </w:rPr>
        <mc:AlternateContent>
          <mc:Choice Requires="wps">
            <w:drawing>
              <wp:inline distT="0" distB="0" distL="0" distR="0" wp14:anchorId="1E27A85B" wp14:editId="2F03DA66">
                <wp:extent cx="3959860" cy="3620124"/>
                <wp:effectExtent l="0" t="0" r="21590" b="19050"/>
                <wp:docPr id="72" name="Text Box 20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59860" cy="362012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bidiVisual/>
                              <w:tblW w:w="5000" w:type="pct"/>
                              <w:tblLook w:val="04A0" w:firstRow="1" w:lastRow="0" w:firstColumn="1" w:lastColumn="0" w:noHBand="0" w:noVBand="1"/>
                            </w:tblPr>
                            <w:tblGrid>
                              <w:gridCol w:w="1704"/>
                              <w:gridCol w:w="4461"/>
                            </w:tblGrid>
                            <w:tr w:rsidR="00D12DBC" w:rsidRPr="00E87B75" w14:paraId="2AD7B9B9" w14:textId="77777777" w:rsidTr="00D12DBC">
                              <w:tc>
                                <w:tcPr>
                                  <w:tcW w:w="1382" w:type="pct"/>
                                  <w:shd w:val="clear" w:color="auto" w:fill="auto"/>
                                </w:tcPr>
                                <w:p w14:paraId="41A8EBFF" w14:textId="77777777" w:rsidR="00D12DBC" w:rsidRPr="00E87B75" w:rsidRDefault="00D12DBC" w:rsidP="00D12DBC">
                                  <w:pPr>
                                    <w:spacing w:line="204" w:lineRule="auto"/>
                                    <w:ind w:firstLine="0"/>
                                    <w:jc w:val="right"/>
                                    <w:rPr>
                                      <w:b/>
                                      <w:bCs/>
                                      <w:sz w:val="14"/>
                                      <w:szCs w:val="18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hint="cs"/>
                                      <w:b/>
                                      <w:bCs/>
                                      <w:sz w:val="14"/>
                                      <w:szCs w:val="18"/>
                                      <w:rtl/>
                                      <w:lang w:bidi="fa-IR"/>
                                    </w:rPr>
                                    <w:t>سرشناسه:</w:t>
                                  </w:r>
                                </w:p>
                              </w:tc>
                              <w:tc>
                                <w:tcPr>
                                  <w:tcW w:w="3618" w:type="pct"/>
                                  <w:shd w:val="clear" w:color="auto" w:fill="auto"/>
                                </w:tcPr>
                                <w:p w14:paraId="08727AA5" w14:textId="43A9B5CE" w:rsidR="00D12DBC" w:rsidRPr="00FB0E6B" w:rsidRDefault="00D12DBC" w:rsidP="00D12DBC">
                                  <w:pPr>
                                    <w:spacing w:line="204" w:lineRule="auto"/>
                                    <w:ind w:firstLine="0"/>
                                    <w:rPr>
                                      <w:spacing w:val="-4"/>
                                      <w:sz w:val="16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</w:tr>
                            <w:tr w:rsidR="00D12DBC" w:rsidRPr="00E87B75" w14:paraId="0878C149" w14:textId="77777777" w:rsidTr="00D12DBC">
                              <w:tc>
                                <w:tcPr>
                                  <w:tcW w:w="1382" w:type="pct"/>
                                  <w:shd w:val="clear" w:color="auto" w:fill="auto"/>
                                </w:tcPr>
                                <w:p w14:paraId="30FCC75F" w14:textId="77777777" w:rsidR="00D12DBC" w:rsidRPr="00E87B75" w:rsidRDefault="00D12DBC" w:rsidP="00D12DBC">
                                  <w:pPr>
                                    <w:spacing w:line="204" w:lineRule="auto"/>
                                    <w:ind w:firstLine="0"/>
                                    <w:jc w:val="right"/>
                                    <w:rPr>
                                      <w:b/>
                                      <w:bCs/>
                                      <w:sz w:val="14"/>
                                      <w:szCs w:val="18"/>
                                      <w:rtl/>
                                      <w:lang w:bidi="fa-IR"/>
                                    </w:rPr>
                                  </w:pPr>
                                  <w:r w:rsidRPr="00E87B75">
                                    <w:rPr>
                                      <w:rFonts w:hint="cs"/>
                                      <w:b/>
                                      <w:bCs/>
                                      <w:sz w:val="14"/>
                                      <w:szCs w:val="18"/>
                                      <w:rtl/>
                                      <w:lang w:bidi="fa-IR"/>
                                    </w:rPr>
                                    <w:t>عنوان و نام پدیدآور:</w:t>
                                  </w:r>
                                </w:p>
                              </w:tc>
                              <w:tc>
                                <w:tcPr>
                                  <w:tcW w:w="3618" w:type="pct"/>
                                  <w:shd w:val="clear" w:color="auto" w:fill="auto"/>
                                </w:tcPr>
                                <w:p w14:paraId="6C796731" w14:textId="60B07DB8" w:rsidR="00D12DBC" w:rsidRPr="00E87B75" w:rsidRDefault="00D12DBC" w:rsidP="00D12DBC">
                                  <w:pPr>
                                    <w:spacing w:line="204" w:lineRule="auto"/>
                                    <w:ind w:firstLine="0"/>
                                    <w:rPr>
                                      <w:spacing w:val="-4"/>
                                      <w:sz w:val="16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</w:tr>
                            <w:tr w:rsidR="00D12DBC" w:rsidRPr="00E87B75" w14:paraId="52D99DF5" w14:textId="77777777" w:rsidTr="00D12DBC">
                              <w:tc>
                                <w:tcPr>
                                  <w:tcW w:w="1382" w:type="pct"/>
                                  <w:shd w:val="clear" w:color="auto" w:fill="auto"/>
                                </w:tcPr>
                                <w:p w14:paraId="1B9BB203" w14:textId="77777777" w:rsidR="00D12DBC" w:rsidRPr="00E87B75" w:rsidRDefault="00D12DBC" w:rsidP="00D12DBC">
                                  <w:pPr>
                                    <w:spacing w:line="204" w:lineRule="auto"/>
                                    <w:ind w:firstLine="0"/>
                                    <w:jc w:val="right"/>
                                    <w:rPr>
                                      <w:b/>
                                      <w:bCs/>
                                      <w:sz w:val="14"/>
                                      <w:szCs w:val="18"/>
                                      <w:rtl/>
                                      <w:lang w:bidi="fa-IR"/>
                                    </w:rPr>
                                  </w:pPr>
                                  <w:r w:rsidRPr="00E87B75">
                                    <w:rPr>
                                      <w:rFonts w:hint="cs"/>
                                      <w:b/>
                                      <w:bCs/>
                                      <w:sz w:val="14"/>
                                      <w:szCs w:val="18"/>
                                      <w:rtl/>
                                      <w:lang w:bidi="fa-IR"/>
                                    </w:rPr>
                                    <w:t>مشخصات نشر:</w:t>
                                  </w:r>
                                </w:p>
                              </w:tc>
                              <w:tc>
                                <w:tcPr>
                                  <w:tcW w:w="3618" w:type="pct"/>
                                  <w:shd w:val="clear" w:color="auto" w:fill="auto"/>
                                </w:tcPr>
                                <w:p w14:paraId="3F08E22D" w14:textId="6DD3EC89" w:rsidR="00D12DBC" w:rsidRPr="00E87B75" w:rsidRDefault="00D12DBC" w:rsidP="00D12DBC">
                                  <w:pPr>
                                    <w:spacing w:line="204" w:lineRule="auto"/>
                                    <w:ind w:firstLine="0"/>
                                    <w:rPr>
                                      <w:sz w:val="16"/>
                                      <w:szCs w:val="20"/>
                                      <w:lang w:bidi="fa-IR"/>
                                    </w:rPr>
                                  </w:pPr>
                                </w:p>
                              </w:tc>
                            </w:tr>
                            <w:tr w:rsidR="00D12DBC" w:rsidRPr="00E87B75" w14:paraId="2AB69FCB" w14:textId="77777777" w:rsidTr="00D12DBC">
                              <w:tc>
                                <w:tcPr>
                                  <w:tcW w:w="1382" w:type="pct"/>
                                  <w:shd w:val="clear" w:color="auto" w:fill="auto"/>
                                </w:tcPr>
                                <w:p w14:paraId="018D9008" w14:textId="77777777" w:rsidR="00D12DBC" w:rsidRPr="00E87B75" w:rsidRDefault="00D12DBC" w:rsidP="00D12DBC">
                                  <w:pPr>
                                    <w:spacing w:line="204" w:lineRule="auto"/>
                                    <w:ind w:firstLine="0"/>
                                    <w:jc w:val="right"/>
                                    <w:rPr>
                                      <w:b/>
                                      <w:bCs/>
                                      <w:sz w:val="14"/>
                                      <w:szCs w:val="18"/>
                                      <w:rtl/>
                                      <w:lang w:bidi="fa-IR"/>
                                    </w:rPr>
                                  </w:pPr>
                                  <w:r w:rsidRPr="00E87B75">
                                    <w:rPr>
                                      <w:rFonts w:hint="cs"/>
                                      <w:b/>
                                      <w:bCs/>
                                      <w:sz w:val="14"/>
                                      <w:szCs w:val="18"/>
                                      <w:rtl/>
                                      <w:lang w:bidi="fa-IR"/>
                                    </w:rPr>
                                    <w:t>مشخصات ظاهری:</w:t>
                                  </w:r>
                                </w:p>
                              </w:tc>
                              <w:tc>
                                <w:tcPr>
                                  <w:tcW w:w="3618" w:type="pct"/>
                                  <w:shd w:val="clear" w:color="auto" w:fill="auto"/>
                                </w:tcPr>
                                <w:p w14:paraId="2EDB3615" w14:textId="762624CC" w:rsidR="00D12DBC" w:rsidRPr="005F3537" w:rsidRDefault="00D12DBC" w:rsidP="00D12DBC">
                                  <w:pPr>
                                    <w:spacing w:line="204" w:lineRule="auto"/>
                                    <w:ind w:firstLine="0"/>
                                    <w:rPr>
                                      <w:sz w:val="16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</w:tr>
                            <w:tr w:rsidR="00D12DBC" w:rsidRPr="00E87B75" w14:paraId="4622437C" w14:textId="77777777" w:rsidTr="00D12DBC">
                              <w:tc>
                                <w:tcPr>
                                  <w:tcW w:w="1382" w:type="pct"/>
                                  <w:shd w:val="clear" w:color="auto" w:fill="auto"/>
                                </w:tcPr>
                                <w:p w14:paraId="3B1CFDC2" w14:textId="77777777" w:rsidR="00D12DBC" w:rsidRPr="00E87B75" w:rsidRDefault="00D12DBC" w:rsidP="00D12DBC">
                                  <w:pPr>
                                    <w:spacing w:line="204" w:lineRule="auto"/>
                                    <w:ind w:firstLine="0"/>
                                    <w:jc w:val="right"/>
                                    <w:rPr>
                                      <w:b/>
                                      <w:bCs/>
                                      <w:sz w:val="14"/>
                                      <w:szCs w:val="18"/>
                                      <w:rtl/>
                                      <w:lang w:bidi="fa-IR"/>
                                    </w:rPr>
                                  </w:pPr>
                                  <w:r w:rsidRPr="00E87B75">
                                    <w:rPr>
                                      <w:rFonts w:hint="cs"/>
                                      <w:b/>
                                      <w:bCs/>
                                      <w:sz w:val="14"/>
                                      <w:szCs w:val="18"/>
                                      <w:rtl/>
                                      <w:lang w:bidi="fa-IR"/>
                                    </w:rPr>
                                    <w:t>فروست:</w:t>
                                  </w:r>
                                </w:p>
                              </w:tc>
                              <w:tc>
                                <w:tcPr>
                                  <w:tcW w:w="3618" w:type="pct"/>
                                  <w:shd w:val="clear" w:color="auto" w:fill="auto"/>
                                </w:tcPr>
                                <w:p w14:paraId="623FD6DA" w14:textId="305EAF01" w:rsidR="00D12DBC" w:rsidRPr="00E87B75" w:rsidRDefault="00D12DBC" w:rsidP="00D12DBC">
                                  <w:pPr>
                                    <w:tabs>
                                      <w:tab w:val="center" w:pos="4428"/>
                                    </w:tabs>
                                    <w:spacing w:line="204" w:lineRule="auto"/>
                                    <w:ind w:firstLine="0"/>
                                    <w:jc w:val="left"/>
                                    <w:rPr>
                                      <w:sz w:val="16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</w:tr>
                            <w:tr w:rsidR="00D12DBC" w:rsidRPr="00E87B75" w14:paraId="396C73FE" w14:textId="77777777" w:rsidTr="00D12DBC">
                              <w:tc>
                                <w:tcPr>
                                  <w:tcW w:w="1382" w:type="pct"/>
                                  <w:shd w:val="clear" w:color="auto" w:fill="auto"/>
                                </w:tcPr>
                                <w:p w14:paraId="2B83C12B" w14:textId="77777777" w:rsidR="00D12DBC" w:rsidRPr="00E87B75" w:rsidRDefault="00D12DBC" w:rsidP="00D12DBC">
                                  <w:pPr>
                                    <w:spacing w:line="204" w:lineRule="auto"/>
                                    <w:ind w:firstLine="0"/>
                                    <w:jc w:val="right"/>
                                    <w:rPr>
                                      <w:b/>
                                      <w:bCs/>
                                      <w:sz w:val="14"/>
                                      <w:szCs w:val="18"/>
                                      <w:rtl/>
                                      <w:lang w:bidi="fa-IR"/>
                                    </w:rPr>
                                  </w:pPr>
                                  <w:r w:rsidRPr="00E87B75">
                                    <w:rPr>
                                      <w:rFonts w:hint="cs"/>
                                      <w:b/>
                                      <w:bCs/>
                                      <w:sz w:val="14"/>
                                      <w:szCs w:val="18"/>
                                      <w:rtl/>
                                      <w:lang w:bidi="fa-IR"/>
                                    </w:rPr>
                                    <w:t>شابک:</w:t>
                                  </w:r>
                                </w:p>
                              </w:tc>
                              <w:tc>
                                <w:tcPr>
                                  <w:tcW w:w="3618" w:type="pct"/>
                                  <w:shd w:val="clear" w:color="auto" w:fill="auto"/>
                                </w:tcPr>
                                <w:p w14:paraId="78964F48" w14:textId="3B6C8DCF" w:rsidR="00D12DBC" w:rsidRPr="00E87B75" w:rsidRDefault="00D12DBC" w:rsidP="00D12DBC">
                                  <w:pPr>
                                    <w:spacing w:line="204" w:lineRule="auto"/>
                                    <w:ind w:firstLine="0"/>
                                    <w:jc w:val="left"/>
                                    <w:rPr>
                                      <w:sz w:val="16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</w:tr>
                            <w:tr w:rsidR="00D12DBC" w:rsidRPr="00E87B75" w14:paraId="3DCC650D" w14:textId="77777777" w:rsidTr="00D12DBC">
                              <w:tc>
                                <w:tcPr>
                                  <w:tcW w:w="1382" w:type="pct"/>
                                  <w:shd w:val="clear" w:color="auto" w:fill="auto"/>
                                </w:tcPr>
                                <w:p w14:paraId="10AAB443" w14:textId="77777777" w:rsidR="00D12DBC" w:rsidRPr="00E87B75" w:rsidRDefault="00D12DBC" w:rsidP="00D12DBC">
                                  <w:pPr>
                                    <w:spacing w:line="204" w:lineRule="auto"/>
                                    <w:ind w:firstLine="0"/>
                                    <w:jc w:val="right"/>
                                    <w:rPr>
                                      <w:b/>
                                      <w:bCs/>
                                      <w:spacing w:val="-4"/>
                                      <w:sz w:val="14"/>
                                      <w:szCs w:val="18"/>
                                      <w:rtl/>
                                      <w:lang w:bidi="fa-IR"/>
                                    </w:rPr>
                                  </w:pPr>
                                  <w:r w:rsidRPr="00E87B75">
                                    <w:rPr>
                                      <w:rFonts w:hint="cs"/>
                                      <w:b/>
                                      <w:bCs/>
                                      <w:spacing w:val="-4"/>
                                      <w:sz w:val="14"/>
                                      <w:szCs w:val="18"/>
                                      <w:rtl/>
                                      <w:lang w:bidi="fa-IR"/>
                                    </w:rPr>
                                    <w:t>وضعیت فهرست</w:t>
                                  </w:r>
                                  <w:r w:rsidRPr="00E87B75">
                                    <w:rPr>
                                      <w:rFonts w:hint="cs"/>
                                      <w:b/>
                                      <w:bCs/>
                                      <w:spacing w:val="-4"/>
                                      <w:sz w:val="14"/>
                                      <w:szCs w:val="18"/>
                                      <w:rtl/>
                                      <w:lang w:bidi="fa-IR"/>
                                    </w:rPr>
                                    <w:softHyphen/>
                                    <w:t>نویسی:</w:t>
                                  </w:r>
                                </w:p>
                              </w:tc>
                              <w:tc>
                                <w:tcPr>
                                  <w:tcW w:w="3618" w:type="pct"/>
                                  <w:shd w:val="clear" w:color="auto" w:fill="auto"/>
                                </w:tcPr>
                                <w:p w14:paraId="7FD231C6" w14:textId="4E890CE0" w:rsidR="00D12DBC" w:rsidRPr="00E87B75" w:rsidRDefault="00D12DBC" w:rsidP="00D12DBC">
                                  <w:pPr>
                                    <w:spacing w:line="204" w:lineRule="auto"/>
                                    <w:ind w:firstLine="0"/>
                                    <w:rPr>
                                      <w:sz w:val="16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</w:tr>
                            <w:tr w:rsidR="00D12DBC" w:rsidRPr="00E87B75" w14:paraId="33369CD1" w14:textId="77777777" w:rsidTr="00D12DBC">
                              <w:tc>
                                <w:tcPr>
                                  <w:tcW w:w="1382" w:type="pct"/>
                                  <w:shd w:val="clear" w:color="auto" w:fill="auto"/>
                                </w:tcPr>
                                <w:p w14:paraId="654D81C1" w14:textId="77777777" w:rsidR="00D12DBC" w:rsidRPr="00E87B75" w:rsidRDefault="00D12DBC" w:rsidP="00D12DBC">
                                  <w:pPr>
                                    <w:spacing w:line="204" w:lineRule="auto"/>
                                    <w:ind w:firstLine="0"/>
                                    <w:jc w:val="right"/>
                                    <w:rPr>
                                      <w:b/>
                                      <w:bCs/>
                                      <w:spacing w:val="-4"/>
                                      <w:sz w:val="14"/>
                                      <w:szCs w:val="18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hint="cs"/>
                                      <w:b/>
                                      <w:bCs/>
                                      <w:spacing w:val="-4"/>
                                      <w:sz w:val="14"/>
                                      <w:szCs w:val="18"/>
                                      <w:rtl/>
                                      <w:lang w:bidi="fa-IR"/>
                                    </w:rPr>
                                    <w:t>یادداشت:</w:t>
                                  </w:r>
                                </w:p>
                              </w:tc>
                              <w:tc>
                                <w:tcPr>
                                  <w:tcW w:w="3618" w:type="pct"/>
                                  <w:shd w:val="clear" w:color="auto" w:fill="auto"/>
                                </w:tcPr>
                                <w:p w14:paraId="6977C7BD" w14:textId="7ABFBC92" w:rsidR="00D12DBC" w:rsidRPr="00E87B75" w:rsidRDefault="00D12DBC" w:rsidP="00D12DBC">
                                  <w:pPr>
                                    <w:spacing w:line="204" w:lineRule="auto"/>
                                    <w:ind w:firstLine="0"/>
                                    <w:jc w:val="left"/>
                                    <w:rPr>
                                      <w:sz w:val="16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</w:tr>
                            <w:tr w:rsidR="00D12DBC" w:rsidRPr="00E87B75" w14:paraId="4C8D9614" w14:textId="77777777" w:rsidTr="00D12DBC">
                              <w:tc>
                                <w:tcPr>
                                  <w:tcW w:w="1382" w:type="pct"/>
                                  <w:shd w:val="clear" w:color="auto" w:fill="auto"/>
                                </w:tcPr>
                                <w:p w14:paraId="512ABAC4" w14:textId="77777777" w:rsidR="00D12DBC" w:rsidRDefault="00D12DBC" w:rsidP="00D12DBC">
                                  <w:pPr>
                                    <w:spacing w:line="204" w:lineRule="auto"/>
                                    <w:ind w:firstLine="0"/>
                                    <w:jc w:val="right"/>
                                    <w:rPr>
                                      <w:b/>
                                      <w:bCs/>
                                      <w:spacing w:val="-4"/>
                                      <w:sz w:val="14"/>
                                      <w:szCs w:val="18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hint="cs"/>
                                      <w:b/>
                                      <w:bCs/>
                                      <w:spacing w:val="-4"/>
                                      <w:sz w:val="14"/>
                                      <w:szCs w:val="18"/>
                                      <w:rtl/>
                                      <w:lang w:bidi="fa-IR"/>
                                    </w:rPr>
                                    <w:t>یادداشت:</w:t>
                                  </w:r>
                                </w:p>
                              </w:tc>
                              <w:tc>
                                <w:tcPr>
                                  <w:tcW w:w="3618" w:type="pct"/>
                                  <w:shd w:val="clear" w:color="auto" w:fill="auto"/>
                                </w:tcPr>
                                <w:p w14:paraId="6F4BDDEC" w14:textId="28B22D05" w:rsidR="00D12DBC" w:rsidRPr="003417F3" w:rsidRDefault="00D12DBC" w:rsidP="00D12DBC">
                                  <w:pPr>
                                    <w:spacing w:line="204" w:lineRule="auto"/>
                                    <w:ind w:firstLine="0"/>
                                    <w:jc w:val="left"/>
                                    <w:rPr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D12DBC" w:rsidRPr="00E87B75" w14:paraId="0856F33F" w14:textId="77777777" w:rsidTr="00D12DBC">
                              <w:tc>
                                <w:tcPr>
                                  <w:tcW w:w="1382" w:type="pct"/>
                                  <w:shd w:val="clear" w:color="auto" w:fill="auto"/>
                                </w:tcPr>
                                <w:p w14:paraId="6EC353F5" w14:textId="77777777" w:rsidR="00D12DBC" w:rsidRPr="00E87B75" w:rsidRDefault="00D12DBC" w:rsidP="00D12DBC">
                                  <w:pPr>
                                    <w:spacing w:line="204" w:lineRule="auto"/>
                                    <w:ind w:firstLine="0"/>
                                    <w:jc w:val="right"/>
                                    <w:rPr>
                                      <w:b/>
                                      <w:bCs/>
                                      <w:sz w:val="14"/>
                                      <w:szCs w:val="18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hint="cs"/>
                                      <w:b/>
                                      <w:bCs/>
                                      <w:sz w:val="14"/>
                                      <w:szCs w:val="18"/>
                                      <w:rtl/>
                                      <w:lang w:bidi="fa-IR"/>
                                    </w:rPr>
                                    <w:t>موضوع</w:t>
                                  </w:r>
                                  <w:r w:rsidRPr="00E87B75">
                                    <w:rPr>
                                      <w:rFonts w:hint="cs"/>
                                      <w:b/>
                                      <w:bCs/>
                                      <w:sz w:val="14"/>
                                      <w:szCs w:val="18"/>
                                      <w:rtl/>
                                      <w:lang w:bidi="fa-IR"/>
                                    </w:rPr>
                                    <w:t>:</w:t>
                                  </w:r>
                                </w:p>
                              </w:tc>
                              <w:tc>
                                <w:tcPr>
                                  <w:tcW w:w="3618" w:type="pct"/>
                                  <w:shd w:val="clear" w:color="auto" w:fill="auto"/>
                                </w:tcPr>
                                <w:p w14:paraId="20C6DE9D" w14:textId="5675D595" w:rsidR="00D12DBC" w:rsidRPr="00E87B75" w:rsidRDefault="00D12DBC" w:rsidP="00D12DBC">
                                  <w:pPr>
                                    <w:spacing w:line="204" w:lineRule="auto"/>
                                    <w:ind w:firstLine="0"/>
                                    <w:rPr>
                                      <w:spacing w:val="-6"/>
                                      <w:sz w:val="16"/>
                                      <w:szCs w:val="20"/>
                                      <w:lang w:bidi="fa-IR"/>
                                    </w:rPr>
                                  </w:pPr>
                                </w:p>
                              </w:tc>
                            </w:tr>
                            <w:tr w:rsidR="00D12DBC" w:rsidRPr="00E87B75" w14:paraId="47C548DA" w14:textId="77777777" w:rsidTr="00D12DBC">
                              <w:tc>
                                <w:tcPr>
                                  <w:tcW w:w="1382" w:type="pct"/>
                                  <w:shd w:val="clear" w:color="auto" w:fill="auto"/>
                                </w:tcPr>
                                <w:p w14:paraId="0ABE72EF" w14:textId="77777777" w:rsidR="00D12DBC" w:rsidRPr="00E87B75" w:rsidRDefault="00D12DBC" w:rsidP="00D12DBC">
                                  <w:pPr>
                                    <w:spacing w:line="204" w:lineRule="auto"/>
                                    <w:ind w:firstLine="0"/>
                                    <w:jc w:val="right"/>
                                    <w:rPr>
                                      <w:b/>
                                      <w:bCs/>
                                      <w:sz w:val="14"/>
                                      <w:szCs w:val="18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hint="cs"/>
                                      <w:b/>
                                      <w:bCs/>
                                      <w:sz w:val="14"/>
                                      <w:szCs w:val="18"/>
                                      <w:rtl/>
                                      <w:lang w:bidi="fa-IR"/>
                                    </w:rPr>
                                    <w:t>شناسه افزوده:</w:t>
                                  </w:r>
                                </w:p>
                              </w:tc>
                              <w:tc>
                                <w:tcPr>
                                  <w:tcW w:w="3618" w:type="pct"/>
                                  <w:shd w:val="clear" w:color="auto" w:fill="auto"/>
                                </w:tcPr>
                                <w:p w14:paraId="474BF365" w14:textId="018F9AE3" w:rsidR="00D12DBC" w:rsidRPr="00E87B75" w:rsidRDefault="00D12DBC" w:rsidP="00D12DBC">
                                  <w:pPr>
                                    <w:spacing w:line="204" w:lineRule="auto"/>
                                    <w:ind w:firstLine="0"/>
                                    <w:rPr>
                                      <w:spacing w:val="-4"/>
                                      <w:sz w:val="16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</w:tr>
                            <w:tr w:rsidR="00D12DBC" w:rsidRPr="00E87B75" w14:paraId="4D0C0BA7" w14:textId="77777777" w:rsidTr="00D12DBC">
                              <w:tc>
                                <w:tcPr>
                                  <w:tcW w:w="1382" w:type="pct"/>
                                  <w:shd w:val="clear" w:color="auto" w:fill="auto"/>
                                </w:tcPr>
                                <w:p w14:paraId="7688A0E5" w14:textId="77777777" w:rsidR="00D12DBC" w:rsidRDefault="00D12DBC" w:rsidP="00D12DBC">
                                  <w:pPr>
                                    <w:spacing w:line="204" w:lineRule="auto"/>
                                    <w:ind w:firstLine="0"/>
                                    <w:jc w:val="right"/>
                                    <w:rPr>
                                      <w:b/>
                                      <w:bCs/>
                                      <w:sz w:val="14"/>
                                      <w:szCs w:val="18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hint="cs"/>
                                      <w:b/>
                                      <w:bCs/>
                                      <w:sz w:val="14"/>
                                      <w:szCs w:val="18"/>
                                      <w:rtl/>
                                      <w:lang w:bidi="fa-IR"/>
                                    </w:rPr>
                                    <w:t xml:space="preserve">شناسه افزوده: </w:t>
                                  </w:r>
                                </w:p>
                              </w:tc>
                              <w:tc>
                                <w:tcPr>
                                  <w:tcW w:w="3618" w:type="pct"/>
                                  <w:shd w:val="clear" w:color="auto" w:fill="auto"/>
                                </w:tcPr>
                                <w:p w14:paraId="729158E4" w14:textId="7D359D33" w:rsidR="00D12DBC" w:rsidRPr="003A7337" w:rsidRDefault="00D12DBC" w:rsidP="00D12DBC">
                                  <w:pPr>
                                    <w:spacing w:line="204" w:lineRule="auto"/>
                                    <w:ind w:firstLine="0"/>
                                    <w:rPr>
                                      <w:spacing w:val="-4"/>
                                      <w:sz w:val="16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</w:tr>
                            <w:tr w:rsidR="00D12DBC" w:rsidRPr="00E87B75" w14:paraId="7D9AF54D" w14:textId="77777777" w:rsidTr="00D12DBC">
                              <w:tc>
                                <w:tcPr>
                                  <w:tcW w:w="1382" w:type="pct"/>
                                  <w:shd w:val="clear" w:color="auto" w:fill="auto"/>
                                </w:tcPr>
                                <w:p w14:paraId="6227E400" w14:textId="77777777" w:rsidR="00D12DBC" w:rsidRDefault="00D12DBC" w:rsidP="00D12DBC">
                                  <w:pPr>
                                    <w:spacing w:line="204" w:lineRule="auto"/>
                                    <w:ind w:firstLine="0"/>
                                    <w:jc w:val="right"/>
                                    <w:rPr>
                                      <w:b/>
                                      <w:bCs/>
                                      <w:sz w:val="14"/>
                                      <w:szCs w:val="18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hint="cs"/>
                                      <w:b/>
                                      <w:bCs/>
                                      <w:sz w:val="14"/>
                                      <w:szCs w:val="18"/>
                                      <w:rtl/>
                                      <w:lang w:bidi="fa-IR"/>
                                    </w:rPr>
                                    <w:t>شناسه افزوده:</w:t>
                                  </w:r>
                                </w:p>
                              </w:tc>
                              <w:tc>
                                <w:tcPr>
                                  <w:tcW w:w="3618" w:type="pct"/>
                                  <w:shd w:val="clear" w:color="auto" w:fill="auto"/>
                                </w:tcPr>
                                <w:p w14:paraId="7BA4D561" w14:textId="0CDCAA36" w:rsidR="00D12DBC" w:rsidRPr="003A7337" w:rsidRDefault="00D12DBC" w:rsidP="00D12DBC">
                                  <w:pPr>
                                    <w:spacing w:line="204" w:lineRule="auto"/>
                                    <w:ind w:firstLine="0"/>
                                    <w:rPr>
                                      <w:spacing w:val="-4"/>
                                      <w:sz w:val="16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</w:tr>
                            <w:tr w:rsidR="00D12DBC" w:rsidRPr="00E87B75" w14:paraId="36BB6514" w14:textId="77777777" w:rsidTr="00D12DBC">
                              <w:tc>
                                <w:tcPr>
                                  <w:tcW w:w="1382" w:type="pct"/>
                                  <w:shd w:val="clear" w:color="auto" w:fill="auto"/>
                                </w:tcPr>
                                <w:p w14:paraId="3CC18FF9" w14:textId="77777777" w:rsidR="00D12DBC" w:rsidRPr="00E87B75" w:rsidRDefault="00D12DBC" w:rsidP="00D12DBC">
                                  <w:pPr>
                                    <w:spacing w:line="204" w:lineRule="auto"/>
                                    <w:ind w:firstLine="0"/>
                                    <w:jc w:val="right"/>
                                    <w:rPr>
                                      <w:b/>
                                      <w:bCs/>
                                      <w:sz w:val="14"/>
                                      <w:szCs w:val="18"/>
                                      <w:rtl/>
                                      <w:lang w:bidi="fa-IR"/>
                                    </w:rPr>
                                  </w:pPr>
                                  <w:r w:rsidRPr="00E87B75">
                                    <w:rPr>
                                      <w:rFonts w:hint="cs"/>
                                      <w:b/>
                                      <w:bCs/>
                                      <w:sz w:val="14"/>
                                      <w:szCs w:val="18"/>
                                      <w:rtl/>
                                      <w:lang w:bidi="fa-IR"/>
                                    </w:rPr>
                                    <w:t>شناسه افزوده:</w:t>
                                  </w:r>
                                </w:p>
                              </w:tc>
                              <w:tc>
                                <w:tcPr>
                                  <w:tcW w:w="3618" w:type="pct"/>
                                  <w:shd w:val="clear" w:color="auto" w:fill="auto"/>
                                </w:tcPr>
                                <w:p w14:paraId="68BD06D1" w14:textId="087AA23A" w:rsidR="00D12DBC" w:rsidRPr="00E87B75" w:rsidRDefault="00D12DBC" w:rsidP="00D12DBC">
                                  <w:pPr>
                                    <w:spacing w:line="204" w:lineRule="auto"/>
                                    <w:ind w:firstLine="0"/>
                                    <w:rPr>
                                      <w:sz w:val="16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</w:tr>
                            <w:tr w:rsidR="00D12DBC" w:rsidRPr="00E87B75" w14:paraId="64866B0B" w14:textId="77777777" w:rsidTr="00D12DBC">
                              <w:tc>
                                <w:tcPr>
                                  <w:tcW w:w="1382" w:type="pct"/>
                                  <w:shd w:val="clear" w:color="auto" w:fill="auto"/>
                                </w:tcPr>
                                <w:p w14:paraId="4E219259" w14:textId="77777777" w:rsidR="00D12DBC" w:rsidRPr="00E87B75" w:rsidRDefault="00D12DBC" w:rsidP="00D12DBC">
                                  <w:pPr>
                                    <w:spacing w:line="204" w:lineRule="auto"/>
                                    <w:ind w:firstLine="0"/>
                                    <w:jc w:val="right"/>
                                    <w:rPr>
                                      <w:b/>
                                      <w:bCs/>
                                      <w:sz w:val="14"/>
                                      <w:szCs w:val="18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hint="cs"/>
                                      <w:b/>
                                      <w:bCs/>
                                      <w:sz w:val="14"/>
                                      <w:szCs w:val="18"/>
                                      <w:rtl/>
                                      <w:lang w:bidi="fa-IR"/>
                                    </w:rPr>
                                    <w:t>شناسه افزوده:</w:t>
                                  </w:r>
                                </w:p>
                              </w:tc>
                              <w:tc>
                                <w:tcPr>
                                  <w:tcW w:w="3618" w:type="pct"/>
                                  <w:shd w:val="clear" w:color="auto" w:fill="auto"/>
                                </w:tcPr>
                                <w:p w14:paraId="78F83140" w14:textId="63AE3EEB" w:rsidR="00D12DBC" w:rsidRPr="00E87B75" w:rsidRDefault="00D12DBC" w:rsidP="00D12DBC">
                                  <w:pPr>
                                    <w:spacing w:line="204" w:lineRule="auto"/>
                                    <w:ind w:firstLine="0"/>
                                    <w:rPr>
                                      <w:sz w:val="16"/>
                                      <w:szCs w:val="20"/>
                                      <w:lang w:bidi="fa-IR"/>
                                    </w:rPr>
                                  </w:pPr>
                                </w:p>
                              </w:tc>
                            </w:tr>
                            <w:tr w:rsidR="00D12DBC" w:rsidRPr="00E87B75" w14:paraId="1765CD9A" w14:textId="77777777" w:rsidTr="00D12DBC">
                              <w:tc>
                                <w:tcPr>
                                  <w:tcW w:w="1382" w:type="pct"/>
                                  <w:shd w:val="clear" w:color="auto" w:fill="auto"/>
                                </w:tcPr>
                                <w:p w14:paraId="13C57C82" w14:textId="77777777" w:rsidR="00D12DBC" w:rsidRPr="00E87B75" w:rsidRDefault="00D12DBC" w:rsidP="00D12DBC">
                                  <w:pPr>
                                    <w:spacing w:line="204" w:lineRule="auto"/>
                                    <w:ind w:firstLine="0"/>
                                    <w:jc w:val="right"/>
                                    <w:rPr>
                                      <w:b/>
                                      <w:bCs/>
                                      <w:sz w:val="14"/>
                                      <w:szCs w:val="18"/>
                                      <w:rtl/>
                                      <w:lang w:bidi="fa-IR"/>
                                    </w:rPr>
                                  </w:pPr>
                                  <w:r w:rsidRPr="00E87B75">
                                    <w:rPr>
                                      <w:rFonts w:hint="cs"/>
                                      <w:b/>
                                      <w:bCs/>
                                      <w:sz w:val="14"/>
                                      <w:szCs w:val="18"/>
                                      <w:rtl/>
                                      <w:lang w:bidi="fa-IR"/>
                                    </w:rPr>
                                    <w:t>رده</w:t>
                                  </w:r>
                                  <w:r w:rsidRPr="00E87B75">
                                    <w:rPr>
                                      <w:rFonts w:hint="cs"/>
                                      <w:b/>
                                      <w:bCs/>
                                      <w:sz w:val="14"/>
                                      <w:szCs w:val="18"/>
                                      <w:rtl/>
                                      <w:lang w:bidi="fa-IR"/>
                                    </w:rPr>
                                    <w:softHyphen/>
                                    <w:t>بندی کنگره:</w:t>
                                  </w:r>
                                </w:p>
                              </w:tc>
                              <w:tc>
                                <w:tcPr>
                                  <w:tcW w:w="3618" w:type="pct"/>
                                  <w:shd w:val="clear" w:color="auto" w:fill="auto"/>
                                </w:tcPr>
                                <w:p w14:paraId="1A465634" w14:textId="2EB0B1E3" w:rsidR="00D12DBC" w:rsidRPr="00E87B75" w:rsidRDefault="00D12DBC" w:rsidP="00D12DBC">
                                  <w:pPr>
                                    <w:spacing w:line="204" w:lineRule="auto"/>
                                    <w:ind w:firstLine="0"/>
                                    <w:rPr>
                                      <w:rFonts w:cs="Times New Roman"/>
                                      <w:sz w:val="16"/>
                                      <w:szCs w:val="20"/>
                                      <w:lang w:bidi="fa-IR"/>
                                    </w:rPr>
                                  </w:pPr>
                                </w:p>
                              </w:tc>
                            </w:tr>
                            <w:tr w:rsidR="00D12DBC" w:rsidRPr="00E87B75" w14:paraId="665D6812" w14:textId="77777777" w:rsidTr="00D12DBC">
                              <w:tc>
                                <w:tcPr>
                                  <w:tcW w:w="1382" w:type="pct"/>
                                  <w:shd w:val="clear" w:color="auto" w:fill="auto"/>
                                </w:tcPr>
                                <w:p w14:paraId="378D5613" w14:textId="77777777" w:rsidR="00D12DBC" w:rsidRPr="00E87B75" w:rsidRDefault="00D12DBC" w:rsidP="00D12DBC">
                                  <w:pPr>
                                    <w:spacing w:line="204" w:lineRule="auto"/>
                                    <w:ind w:firstLine="0"/>
                                    <w:jc w:val="right"/>
                                    <w:rPr>
                                      <w:b/>
                                      <w:bCs/>
                                      <w:sz w:val="14"/>
                                      <w:szCs w:val="18"/>
                                      <w:rtl/>
                                      <w:lang w:bidi="fa-IR"/>
                                    </w:rPr>
                                  </w:pPr>
                                  <w:r w:rsidRPr="00E87B75">
                                    <w:rPr>
                                      <w:rFonts w:hint="cs"/>
                                      <w:b/>
                                      <w:bCs/>
                                      <w:sz w:val="14"/>
                                      <w:szCs w:val="18"/>
                                      <w:rtl/>
                                      <w:lang w:bidi="fa-IR"/>
                                    </w:rPr>
                                    <w:t>رده</w:t>
                                  </w:r>
                                  <w:r w:rsidRPr="00E87B75">
                                    <w:rPr>
                                      <w:rFonts w:hint="cs"/>
                                      <w:b/>
                                      <w:bCs/>
                                      <w:sz w:val="14"/>
                                      <w:szCs w:val="18"/>
                                      <w:rtl/>
                                      <w:lang w:bidi="fa-IR"/>
                                    </w:rPr>
                                    <w:softHyphen/>
                                    <w:t>بندی دیویی:</w:t>
                                  </w:r>
                                </w:p>
                              </w:tc>
                              <w:tc>
                                <w:tcPr>
                                  <w:tcW w:w="3618" w:type="pct"/>
                                  <w:shd w:val="clear" w:color="auto" w:fill="auto"/>
                                </w:tcPr>
                                <w:p w14:paraId="442BFB88" w14:textId="4BA51640" w:rsidR="00D12DBC" w:rsidRPr="00E87B75" w:rsidRDefault="00D12DBC" w:rsidP="00D12DBC">
                                  <w:pPr>
                                    <w:spacing w:line="204" w:lineRule="auto"/>
                                    <w:ind w:firstLine="0"/>
                                    <w:rPr>
                                      <w:sz w:val="16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</w:tr>
                            <w:tr w:rsidR="00D12DBC" w:rsidRPr="00E87B75" w14:paraId="774970F3" w14:textId="77777777" w:rsidTr="00D12DBC">
                              <w:tc>
                                <w:tcPr>
                                  <w:tcW w:w="1382" w:type="pct"/>
                                  <w:shd w:val="clear" w:color="auto" w:fill="auto"/>
                                </w:tcPr>
                                <w:p w14:paraId="286E6850" w14:textId="77777777" w:rsidR="00D12DBC" w:rsidRPr="00E87B75" w:rsidRDefault="00D12DBC" w:rsidP="00D12DBC">
                                  <w:pPr>
                                    <w:spacing w:line="204" w:lineRule="auto"/>
                                    <w:ind w:firstLine="0"/>
                                    <w:jc w:val="right"/>
                                    <w:rPr>
                                      <w:b/>
                                      <w:bCs/>
                                      <w:sz w:val="14"/>
                                      <w:szCs w:val="18"/>
                                      <w:rtl/>
                                      <w:lang w:bidi="fa-IR"/>
                                    </w:rPr>
                                  </w:pPr>
                                  <w:r w:rsidRPr="00E87B75">
                                    <w:rPr>
                                      <w:rFonts w:hint="cs"/>
                                      <w:b/>
                                      <w:bCs/>
                                      <w:sz w:val="14"/>
                                      <w:szCs w:val="18"/>
                                      <w:rtl/>
                                      <w:lang w:bidi="fa-IR"/>
                                    </w:rPr>
                                    <w:t>شماره کتابشناسی ملی:</w:t>
                                  </w:r>
                                </w:p>
                              </w:tc>
                              <w:tc>
                                <w:tcPr>
                                  <w:tcW w:w="3618" w:type="pct"/>
                                  <w:shd w:val="clear" w:color="auto" w:fill="auto"/>
                                </w:tcPr>
                                <w:p w14:paraId="2EA47C83" w14:textId="1753655A" w:rsidR="00D12DBC" w:rsidRPr="00E87B75" w:rsidRDefault="00D12DBC" w:rsidP="00D12DBC">
                                  <w:pPr>
                                    <w:spacing w:line="204" w:lineRule="auto"/>
                                    <w:ind w:firstLine="0"/>
                                    <w:rPr>
                                      <w:sz w:val="16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577EFF6E" w14:textId="77777777" w:rsidR="00D12DBC" w:rsidRPr="00E87B75" w:rsidRDefault="00D12DBC" w:rsidP="00D12DBC">
                            <w:pPr>
                              <w:spacing w:line="204" w:lineRule="auto"/>
                              <w:ind w:firstLine="0"/>
                              <w:rPr>
                                <w:sz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056" o:spid="_x0000_s1026" type="#_x0000_t202" style="width:311.8pt;height:285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">
                <v:textbox>
                  <w:txbxContent>
                    <w:tbl>
                      <w:tblPr>
                        <w:bidiVisual/>
                        <w:tblW w:w="5000" w:type="pct"/>
                        <w:tblLook w:val="04A0" w:firstRow="1" w:lastRow="0" w:firstColumn="1" w:lastColumn="0" w:noHBand="0" w:noVBand="1"/>
                      </w:tblPr>
                      <w:tblGrid>
                        <w:gridCol w:w="1704"/>
                        <w:gridCol w:w="4461"/>
                      </w:tblGrid>
                      <w:tr w:rsidR="00D12DBC" w:rsidRPr="00E87B75" w14:paraId="2AD7B9B9" w14:textId="77777777" w:rsidTr="00D12DBC">
                        <w:tc>
                          <w:tcPr>
                            <w:tcW w:w="1382" w:type="pct"/>
                            <w:shd w:val="clear" w:color="auto" w:fill="auto"/>
                          </w:tcPr>
                          <w:p w14:paraId="41A8EBFF" w14:textId="77777777" w:rsidR="00D12DBC" w:rsidRPr="00E87B75" w:rsidRDefault="00D12DBC" w:rsidP="00D12DBC">
                            <w:pPr>
                              <w:spacing w:line="204" w:lineRule="auto"/>
                              <w:ind w:firstLine="0"/>
                              <w:jc w:val="right"/>
                              <w:rPr>
                                <w:b/>
                                <w:bCs/>
                                <w:sz w:val="14"/>
                                <w:szCs w:val="18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sz w:val="14"/>
                                <w:szCs w:val="18"/>
                                <w:rtl/>
                                <w:lang w:bidi="fa-IR"/>
                              </w:rPr>
                              <w:t>سرشناسه:</w:t>
                            </w:r>
                          </w:p>
                        </w:tc>
                        <w:tc>
                          <w:tcPr>
                            <w:tcW w:w="3618" w:type="pct"/>
                            <w:shd w:val="clear" w:color="auto" w:fill="auto"/>
                          </w:tcPr>
                          <w:p w14:paraId="08727AA5" w14:textId="43A9B5CE" w:rsidR="00D12DBC" w:rsidRPr="00FB0E6B" w:rsidRDefault="00D12DBC" w:rsidP="00D12DBC">
                            <w:pPr>
                              <w:spacing w:line="204" w:lineRule="auto"/>
                              <w:ind w:firstLine="0"/>
                              <w:rPr>
                                <w:spacing w:val="-4"/>
                                <w:sz w:val="16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c>
                      </w:tr>
                      <w:tr w:rsidR="00D12DBC" w:rsidRPr="00E87B75" w14:paraId="0878C149" w14:textId="77777777" w:rsidTr="00D12DBC">
                        <w:tc>
                          <w:tcPr>
                            <w:tcW w:w="1382" w:type="pct"/>
                            <w:shd w:val="clear" w:color="auto" w:fill="auto"/>
                          </w:tcPr>
                          <w:p w14:paraId="30FCC75F" w14:textId="77777777" w:rsidR="00D12DBC" w:rsidRPr="00E87B75" w:rsidRDefault="00D12DBC" w:rsidP="00D12DBC">
                            <w:pPr>
                              <w:spacing w:line="204" w:lineRule="auto"/>
                              <w:ind w:firstLine="0"/>
                              <w:jc w:val="right"/>
                              <w:rPr>
                                <w:b/>
                                <w:bCs/>
                                <w:sz w:val="14"/>
                                <w:szCs w:val="18"/>
                                <w:rtl/>
                                <w:lang w:bidi="fa-IR"/>
                              </w:rPr>
                            </w:pPr>
                            <w:r w:rsidRPr="00E87B75">
                              <w:rPr>
                                <w:rFonts w:hint="cs"/>
                                <w:b/>
                                <w:bCs/>
                                <w:sz w:val="14"/>
                                <w:szCs w:val="18"/>
                                <w:rtl/>
                                <w:lang w:bidi="fa-IR"/>
                              </w:rPr>
                              <w:t>عنوان و نام پدیدآور:</w:t>
                            </w:r>
                          </w:p>
                        </w:tc>
                        <w:tc>
                          <w:tcPr>
                            <w:tcW w:w="3618" w:type="pct"/>
                            <w:shd w:val="clear" w:color="auto" w:fill="auto"/>
                          </w:tcPr>
                          <w:p w14:paraId="6C796731" w14:textId="60B07DB8" w:rsidR="00D12DBC" w:rsidRPr="00E87B75" w:rsidRDefault="00D12DBC" w:rsidP="00D12DBC">
                            <w:pPr>
                              <w:spacing w:line="204" w:lineRule="auto"/>
                              <w:ind w:firstLine="0"/>
                              <w:rPr>
                                <w:spacing w:val="-4"/>
                                <w:sz w:val="16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c>
                      </w:tr>
                      <w:tr w:rsidR="00D12DBC" w:rsidRPr="00E87B75" w14:paraId="52D99DF5" w14:textId="77777777" w:rsidTr="00D12DBC">
                        <w:tc>
                          <w:tcPr>
                            <w:tcW w:w="1382" w:type="pct"/>
                            <w:shd w:val="clear" w:color="auto" w:fill="auto"/>
                          </w:tcPr>
                          <w:p w14:paraId="1B9BB203" w14:textId="77777777" w:rsidR="00D12DBC" w:rsidRPr="00E87B75" w:rsidRDefault="00D12DBC" w:rsidP="00D12DBC">
                            <w:pPr>
                              <w:spacing w:line="204" w:lineRule="auto"/>
                              <w:ind w:firstLine="0"/>
                              <w:jc w:val="right"/>
                              <w:rPr>
                                <w:b/>
                                <w:bCs/>
                                <w:sz w:val="14"/>
                                <w:szCs w:val="18"/>
                                <w:rtl/>
                                <w:lang w:bidi="fa-IR"/>
                              </w:rPr>
                            </w:pPr>
                            <w:r w:rsidRPr="00E87B75">
                              <w:rPr>
                                <w:rFonts w:hint="cs"/>
                                <w:b/>
                                <w:bCs/>
                                <w:sz w:val="14"/>
                                <w:szCs w:val="18"/>
                                <w:rtl/>
                                <w:lang w:bidi="fa-IR"/>
                              </w:rPr>
                              <w:t>مشخصات نشر:</w:t>
                            </w:r>
                          </w:p>
                        </w:tc>
                        <w:tc>
                          <w:tcPr>
                            <w:tcW w:w="3618" w:type="pct"/>
                            <w:shd w:val="clear" w:color="auto" w:fill="auto"/>
                          </w:tcPr>
                          <w:p w14:paraId="3F08E22D" w14:textId="6DD3EC89" w:rsidR="00D12DBC" w:rsidRPr="00E87B75" w:rsidRDefault="00D12DBC" w:rsidP="00D12DBC">
                            <w:pPr>
                              <w:spacing w:line="204" w:lineRule="auto"/>
                              <w:ind w:firstLine="0"/>
                              <w:rPr>
                                <w:sz w:val="16"/>
                                <w:szCs w:val="20"/>
                                <w:lang w:bidi="fa-IR"/>
                              </w:rPr>
                            </w:pPr>
                          </w:p>
                        </w:tc>
                      </w:tr>
                      <w:tr w:rsidR="00D12DBC" w:rsidRPr="00E87B75" w14:paraId="2AB69FCB" w14:textId="77777777" w:rsidTr="00D12DBC">
                        <w:tc>
                          <w:tcPr>
                            <w:tcW w:w="1382" w:type="pct"/>
                            <w:shd w:val="clear" w:color="auto" w:fill="auto"/>
                          </w:tcPr>
                          <w:p w14:paraId="018D9008" w14:textId="77777777" w:rsidR="00D12DBC" w:rsidRPr="00E87B75" w:rsidRDefault="00D12DBC" w:rsidP="00D12DBC">
                            <w:pPr>
                              <w:spacing w:line="204" w:lineRule="auto"/>
                              <w:ind w:firstLine="0"/>
                              <w:jc w:val="right"/>
                              <w:rPr>
                                <w:b/>
                                <w:bCs/>
                                <w:sz w:val="14"/>
                                <w:szCs w:val="18"/>
                                <w:rtl/>
                                <w:lang w:bidi="fa-IR"/>
                              </w:rPr>
                            </w:pPr>
                            <w:r w:rsidRPr="00E87B75">
                              <w:rPr>
                                <w:rFonts w:hint="cs"/>
                                <w:b/>
                                <w:bCs/>
                                <w:sz w:val="14"/>
                                <w:szCs w:val="18"/>
                                <w:rtl/>
                                <w:lang w:bidi="fa-IR"/>
                              </w:rPr>
                              <w:t>مشخصات ظاهری:</w:t>
                            </w:r>
                          </w:p>
                        </w:tc>
                        <w:tc>
                          <w:tcPr>
                            <w:tcW w:w="3618" w:type="pct"/>
                            <w:shd w:val="clear" w:color="auto" w:fill="auto"/>
                          </w:tcPr>
                          <w:p w14:paraId="2EDB3615" w14:textId="762624CC" w:rsidR="00D12DBC" w:rsidRPr="005F3537" w:rsidRDefault="00D12DBC" w:rsidP="00D12DBC">
                            <w:pPr>
                              <w:spacing w:line="204" w:lineRule="auto"/>
                              <w:ind w:firstLine="0"/>
                              <w:rPr>
                                <w:sz w:val="16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c>
                      </w:tr>
                      <w:tr w:rsidR="00D12DBC" w:rsidRPr="00E87B75" w14:paraId="4622437C" w14:textId="77777777" w:rsidTr="00D12DBC">
                        <w:tc>
                          <w:tcPr>
                            <w:tcW w:w="1382" w:type="pct"/>
                            <w:shd w:val="clear" w:color="auto" w:fill="auto"/>
                          </w:tcPr>
                          <w:p w14:paraId="3B1CFDC2" w14:textId="77777777" w:rsidR="00D12DBC" w:rsidRPr="00E87B75" w:rsidRDefault="00D12DBC" w:rsidP="00D12DBC">
                            <w:pPr>
                              <w:spacing w:line="204" w:lineRule="auto"/>
                              <w:ind w:firstLine="0"/>
                              <w:jc w:val="right"/>
                              <w:rPr>
                                <w:b/>
                                <w:bCs/>
                                <w:sz w:val="14"/>
                                <w:szCs w:val="18"/>
                                <w:rtl/>
                                <w:lang w:bidi="fa-IR"/>
                              </w:rPr>
                            </w:pPr>
                            <w:r w:rsidRPr="00E87B75">
                              <w:rPr>
                                <w:rFonts w:hint="cs"/>
                                <w:b/>
                                <w:bCs/>
                                <w:sz w:val="14"/>
                                <w:szCs w:val="18"/>
                                <w:rtl/>
                                <w:lang w:bidi="fa-IR"/>
                              </w:rPr>
                              <w:t>فروست:</w:t>
                            </w:r>
                          </w:p>
                        </w:tc>
                        <w:tc>
                          <w:tcPr>
                            <w:tcW w:w="3618" w:type="pct"/>
                            <w:shd w:val="clear" w:color="auto" w:fill="auto"/>
                          </w:tcPr>
                          <w:p w14:paraId="623FD6DA" w14:textId="305EAF01" w:rsidR="00D12DBC" w:rsidRPr="00E87B75" w:rsidRDefault="00D12DBC" w:rsidP="00D12DBC">
                            <w:pPr>
                              <w:tabs>
                                <w:tab w:val="center" w:pos="4428"/>
                              </w:tabs>
                              <w:spacing w:line="204" w:lineRule="auto"/>
                              <w:ind w:firstLine="0"/>
                              <w:jc w:val="left"/>
                              <w:rPr>
                                <w:sz w:val="16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c>
                      </w:tr>
                      <w:tr w:rsidR="00D12DBC" w:rsidRPr="00E87B75" w14:paraId="396C73FE" w14:textId="77777777" w:rsidTr="00D12DBC">
                        <w:tc>
                          <w:tcPr>
                            <w:tcW w:w="1382" w:type="pct"/>
                            <w:shd w:val="clear" w:color="auto" w:fill="auto"/>
                          </w:tcPr>
                          <w:p w14:paraId="2B83C12B" w14:textId="77777777" w:rsidR="00D12DBC" w:rsidRPr="00E87B75" w:rsidRDefault="00D12DBC" w:rsidP="00D12DBC">
                            <w:pPr>
                              <w:spacing w:line="204" w:lineRule="auto"/>
                              <w:ind w:firstLine="0"/>
                              <w:jc w:val="right"/>
                              <w:rPr>
                                <w:b/>
                                <w:bCs/>
                                <w:sz w:val="14"/>
                                <w:szCs w:val="18"/>
                                <w:rtl/>
                                <w:lang w:bidi="fa-IR"/>
                              </w:rPr>
                            </w:pPr>
                            <w:r w:rsidRPr="00E87B75">
                              <w:rPr>
                                <w:rFonts w:hint="cs"/>
                                <w:b/>
                                <w:bCs/>
                                <w:sz w:val="14"/>
                                <w:szCs w:val="18"/>
                                <w:rtl/>
                                <w:lang w:bidi="fa-IR"/>
                              </w:rPr>
                              <w:t>شابک:</w:t>
                            </w:r>
                          </w:p>
                        </w:tc>
                        <w:tc>
                          <w:tcPr>
                            <w:tcW w:w="3618" w:type="pct"/>
                            <w:shd w:val="clear" w:color="auto" w:fill="auto"/>
                          </w:tcPr>
                          <w:p w14:paraId="78964F48" w14:textId="3B6C8DCF" w:rsidR="00D12DBC" w:rsidRPr="00E87B75" w:rsidRDefault="00D12DBC" w:rsidP="00D12DBC">
                            <w:pPr>
                              <w:spacing w:line="204" w:lineRule="auto"/>
                              <w:ind w:firstLine="0"/>
                              <w:jc w:val="left"/>
                              <w:rPr>
                                <w:sz w:val="16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c>
                      </w:tr>
                      <w:tr w:rsidR="00D12DBC" w:rsidRPr="00E87B75" w14:paraId="3DCC650D" w14:textId="77777777" w:rsidTr="00D12DBC">
                        <w:tc>
                          <w:tcPr>
                            <w:tcW w:w="1382" w:type="pct"/>
                            <w:shd w:val="clear" w:color="auto" w:fill="auto"/>
                          </w:tcPr>
                          <w:p w14:paraId="10AAB443" w14:textId="77777777" w:rsidR="00D12DBC" w:rsidRPr="00E87B75" w:rsidRDefault="00D12DBC" w:rsidP="00D12DBC">
                            <w:pPr>
                              <w:spacing w:line="204" w:lineRule="auto"/>
                              <w:ind w:firstLine="0"/>
                              <w:jc w:val="right"/>
                              <w:rPr>
                                <w:b/>
                                <w:bCs/>
                                <w:spacing w:val="-4"/>
                                <w:sz w:val="14"/>
                                <w:szCs w:val="18"/>
                                <w:rtl/>
                                <w:lang w:bidi="fa-IR"/>
                              </w:rPr>
                            </w:pPr>
                            <w:r w:rsidRPr="00E87B75">
                              <w:rPr>
                                <w:rFonts w:hint="cs"/>
                                <w:b/>
                                <w:bCs/>
                                <w:spacing w:val="-4"/>
                                <w:sz w:val="14"/>
                                <w:szCs w:val="18"/>
                                <w:rtl/>
                                <w:lang w:bidi="fa-IR"/>
                              </w:rPr>
                              <w:t>وضعیت فهرست</w:t>
                            </w:r>
                            <w:r w:rsidRPr="00E87B75">
                              <w:rPr>
                                <w:rFonts w:hint="cs"/>
                                <w:b/>
                                <w:bCs/>
                                <w:spacing w:val="-4"/>
                                <w:sz w:val="14"/>
                                <w:szCs w:val="18"/>
                                <w:rtl/>
                                <w:lang w:bidi="fa-IR"/>
                              </w:rPr>
                              <w:softHyphen/>
                              <w:t>نویسی:</w:t>
                            </w:r>
                          </w:p>
                        </w:tc>
                        <w:tc>
                          <w:tcPr>
                            <w:tcW w:w="3618" w:type="pct"/>
                            <w:shd w:val="clear" w:color="auto" w:fill="auto"/>
                          </w:tcPr>
                          <w:p w14:paraId="7FD231C6" w14:textId="4E890CE0" w:rsidR="00D12DBC" w:rsidRPr="00E87B75" w:rsidRDefault="00D12DBC" w:rsidP="00D12DBC">
                            <w:pPr>
                              <w:spacing w:line="204" w:lineRule="auto"/>
                              <w:ind w:firstLine="0"/>
                              <w:rPr>
                                <w:sz w:val="16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c>
                      </w:tr>
                      <w:tr w:rsidR="00D12DBC" w:rsidRPr="00E87B75" w14:paraId="33369CD1" w14:textId="77777777" w:rsidTr="00D12DBC">
                        <w:tc>
                          <w:tcPr>
                            <w:tcW w:w="1382" w:type="pct"/>
                            <w:shd w:val="clear" w:color="auto" w:fill="auto"/>
                          </w:tcPr>
                          <w:p w14:paraId="654D81C1" w14:textId="77777777" w:rsidR="00D12DBC" w:rsidRPr="00E87B75" w:rsidRDefault="00D12DBC" w:rsidP="00D12DBC">
                            <w:pPr>
                              <w:spacing w:line="204" w:lineRule="auto"/>
                              <w:ind w:firstLine="0"/>
                              <w:jc w:val="right"/>
                              <w:rPr>
                                <w:b/>
                                <w:bCs/>
                                <w:spacing w:val="-4"/>
                                <w:sz w:val="14"/>
                                <w:szCs w:val="18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spacing w:val="-4"/>
                                <w:sz w:val="14"/>
                                <w:szCs w:val="18"/>
                                <w:rtl/>
                                <w:lang w:bidi="fa-IR"/>
                              </w:rPr>
                              <w:t>یادداشت:</w:t>
                            </w:r>
                          </w:p>
                        </w:tc>
                        <w:tc>
                          <w:tcPr>
                            <w:tcW w:w="3618" w:type="pct"/>
                            <w:shd w:val="clear" w:color="auto" w:fill="auto"/>
                          </w:tcPr>
                          <w:p w14:paraId="6977C7BD" w14:textId="7ABFBC92" w:rsidR="00D12DBC" w:rsidRPr="00E87B75" w:rsidRDefault="00D12DBC" w:rsidP="00D12DBC">
                            <w:pPr>
                              <w:spacing w:line="204" w:lineRule="auto"/>
                              <w:ind w:firstLine="0"/>
                              <w:jc w:val="left"/>
                              <w:rPr>
                                <w:sz w:val="16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c>
                      </w:tr>
                      <w:tr w:rsidR="00D12DBC" w:rsidRPr="00E87B75" w14:paraId="4C8D9614" w14:textId="77777777" w:rsidTr="00D12DBC">
                        <w:tc>
                          <w:tcPr>
                            <w:tcW w:w="1382" w:type="pct"/>
                            <w:shd w:val="clear" w:color="auto" w:fill="auto"/>
                          </w:tcPr>
                          <w:p w14:paraId="512ABAC4" w14:textId="77777777" w:rsidR="00D12DBC" w:rsidRDefault="00D12DBC" w:rsidP="00D12DBC">
                            <w:pPr>
                              <w:spacing w:line="204" w:lineRule="auto"/>
                              <w:ind w:firstLine="0"/>
                              <w:jc w:val="right"/>
                              <w:rPr>
                                <w:b/>
                                <w:bCs/>
                                <w:spacing w:val="-4"/>
                                <w:sz w:val="14"/>
                                <w:szCs w:val="18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spacing w:val="-4"/>
                                <w:sz w:val="14"/>
                                <w:szCs w:val="18"/>
                                <w:rtl/>
                                <w:lang w:bidi="fa-IR"/>
                              </w:rPr>
                              <w:t>یادداشت:</w:t>
                            </w:r>
                          </w:p>
                        </w:tc>
                        <w:tc>
                          <w:tcPr>
                            <w:tcW w:w="3618" w:type="pct"/>
                            <w:shd w:val="clear" w:color="auto" w:fill="auto"/>
                          </w:tcPr>
                          <w:p w14:paraId="6F4BDDEC" w14:textId="28B22D05" w:rsidR="00D12DBC" w:rsidRPr="003417F3" w:rsidRDefault="00D12DBC" w:rsidP="00D12DBC">
                            <w:pPr>
                              <w:spacing w:line="204" w:lineRule="auto"/>
                              <w:ind w:firstLine="0"/>
                              <w:jc w:val="left"/>
                              <w:rPr>
                                <w:szCs w:val="20"/>
                              </w:rPr>
                            </w:pPr>
                          </w:p>
                        </w:tc>
                      </w:tr>
                      <w:tr w:rsidR="00D12DBC" w:rsidRPr="00E87B75" w14:paraId="0856F33F" w14:textId="77777777" w:rsidTr="00D12DBC">
                        <w:tc>
                          <w:tcPr>
                            <w:tcW w:w="1382" w:type="pct"/>
                            <w:shd w:val="clear" w:color="auto" w:fill="auto"/>
                          </w:tcPr>
                          <w:p w14:paraId="6EC353F5" w14:textId="77777777" w:rsidR="00D12DBC" w:rsidRPr="00E87B75" w:rsidRDefault="00D12DBC" w:rsidP="00D12DBC">
                            <w:pPr>
                              <w:spacing w:line="204" w:lineRule="auto"/>
                              <w:ind w:firstLine="0"/>
                              <w:jc w:val="right"/>
                              <w:rPr>
                                <w:b/>
                                <w:bCs/>
                                <w:sz w:val="14"/>
                                <w:szCs w:val="18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sz w:val="14"/>
                                <w:szCs w:val="18"/>
                                <w:rtl/>
                                <w:lang w:bidi="fa-IR"/>
                              </w:rPr>
                              <w:t>موضوع</w:t>
                            </w:r>
                            <w:r w:rsidRPr="00E87B75">
                              <w:rPr>
                                <w:rFonts w:hint="cs"/>
                                <w:b/>
                                <w:bCs/>
                                <w:sz w:val="14"/>
                                <w:szCs w:val="18"/>
                                <w:rtl/>
                                <w:lang w:bidi="fa-IR"/>
                              </w:rPr>
                              <w:t>:</w:t>
                            </w:r>
                          </w:p>
                        </w:tc>
                        <w:tc>
                          <w:tcPr>
                            <w:tcW w:w="3618" w:type="pct"/>
                            <w:shd w:val="clear" w:color="auto" w:fill="auto"/>
                          </w:tcPr>
                          <w:p w14:paraId="20C6DE9D" w14:textId="5675D595" w:rsidR="00D12DBC" w:rsidRPr="00E87B75" w:rsidRDefault="00D12DBC" w:rsidP="00D12DBC">
                            <w:pPr>
                              <w:spacing w:line="204" w:lineRule="auto"/>
                              <w:ind w:firstLine="0"/>
                              <w:rPr>
                                <w:spacing w:val="-6"/>
                                <w:sz w:val="16"/>
                                <w:szCs w:val="20"/>
                                <w:lang w:bidi="fa-IR"/>
                              </w:rPr>
                            </w:pPr>
                          </w:p>
                        </w:tc>
                      </w:tr>
                      <w:tr w:rsidR="00D12DBC" w:rsidRPr="00E87B75" w14:paraId="47C548DA" w14:textId="77777777" w:rsidTr="00D12DBC">
                        <w:tc>
                          <w:tcPr>
                            <w:tcW w:w="1382" w:type="pct"/>
                            <w:shd w:val="clear" w:color="auto" w:fill="auto"/>
                          </w:tcPr>
                          <w:p w14:paraId="0ABE72EF" w14:textId="77777777" w:rsidR="00D12DBC" w:rsidRPr="00E87B75" w:rsidRDefault="00D12DBC" w:rsidP="00D12DBC">
                            <w:pPr>
                              <w:spacing w:line="204" w:lineRule="auto"/>
                              <w:ind w:firstLine="0"/>
                              <w:jc w:val="right"/>
                              <w:rPr>
                                <w:b/>
                                <w:bCs/>
                                <w:sz w:val="14"/>
                                <w:szCs w:val="18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sz w:val="14"/>
                                <w:szCs w:val="18"/>
                                <w:rtl/>
                                <w:lang w:bidi="fa-IR"/>
                              </w:rPr>
                              <w:t>شناسه افزوده:</w:t>
                            </w:r>
                          </w:p>
                        </w:tc>
                        <w:tc>
                          <w:tcPr>
                            <w:tcW w:w="3618" w:type="pct"/>
                            <w:shd w:val="clear" w:color="auto" w:fill="auto"/>
                          </w:tcPr>
                          <w:p w14:paraId="474BF365" w14:textId="018F9AE3" w:rsidR="00D12DBC" w:rsidRPr="00E87B75" w:rsidRDefault="00D12DBC" w:rsidP="00D12DBC">
                            <w:pPr>
                              <w:spacing w:line="204" w:lineRule="auto"/>
                              <w:ind w:firstLine="0"/>
                              <w:rPr>
                                <w:spacing w:val="-4"/>
                                <w:sz w:val="16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c>
                      </w:tr>
                      <w:tr w:rsidR="00D12DBC" w:rsidRPr="00E87B75" w14:paraId="4D0C0BA7" w14:textId="77777777" w:rsidTr="00D12DBC">
                        <w:tc>
                          <w:tcPr>
                            <w:tcW w:w="1382" w:type="pct"/>
                            <w:shd w:val="clear" w:color="auto" w:fill="auto"/>
                          </w:tcPr>
                          <w:p w14:paraId="7688A0E5" w14:textId="77777777" w:rsidR="00D12DBC" w:rsidRDefault="00D12DBC" w:rsidP="00D12DBC">
                            <w:pPr>
                              <w:spacing w:line="204" w:lineRule="auto"/>
                              <w:ind w:firstLine="0"/>
                              <w:jc w:val="right"/>
                              <w:rPr>
                                <w:b/>
                                <w:bCs/>
                                <w:sz w:val="14"/>
                                <w:szCs w:val="18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sz w:val="14"/>
                                <w:szCs w:val="18"/>
                                <w:rtl/>
                                <w:lang w:bidi="fa-IR"/>
                              </w:rPr>
                              <w:t xml:space="preserve">شناسه افزوده: </w:t>
                            </w:r>
                          </w:p>
                        </w:tc>
                        <w:tc>
                          <w:tcPr>
                            <w:tcW w:w="3618" w:type="pct"/>
                            <w:shd w:val="clear" w:color="auto" w:fill="auto"/>
                          </w:tcPr>
                          <w:p w14:paraId="729158E4" w14:textId="7D359D33" w:rsidR="00D12DBC" w:rsidRPr="003A7337" w:rsidRDefault="00D12DBC" w:rsidP="00D12DBC">
                            <w:pPr>
                              <w:spacing w:line="204" w:lineRule="auto"/>
                              <w:ind w:firstLine="0"/>
                              <w:rPr>
                                <w:spacing w:val="-4"/>
                                <w:sz w:val="16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c>
                      </w:tr>
                      <w:tr w:rsidR="00D12DBC" w:rsidRPr="00E87B75" w14:paraId="7D9AF54D" w14:textId="77777777" w:rsidTr="00D12DBC">
                        <w:tc>
                          <w:tcPr>
                            <w:tcW w:w="1382" w:type="pct"/>
                            <w:shd w:val="clear" w:color="auto" w:fill="auto"/>
                          </w:tcPr>
                          <w:p w14:paraId="6227E400" w14:textId="77777777" w:rsidR="00D12DBC" w:rsidRDefault="00D12DBC" w:rsidP="00D12DBC">
                            <w:pPr>
                              <w:spacing w:line="204" w:lineRule="auto"/>
                              <w:ind w:firstLine="0"/>
                              <w:jc w:val="right"/>
                              <w:rPr>
                                <w:b/>
                                <w:bCs/>
                                <w:sz w:val="14"/>
                                <w:szCs w:val="18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sz w:val="14"/>
                                <w:szCs w:val="18"/>
                                <w:rtl/>
                                <w:lang w:bidi="fa-IR"/>
                              </w:rPr>
                              <w:t>شناسه افزوده:</w:t>
                            </w:r>
                          </w:p>
                        </w:tc>
                        <w:tc>
                          <w:tcPr>
                            <w:tcW w:w="3618" w:type="pct"/>
                            <w:shd w:val="clear" w:color="auto" w:fill="auto"/>
                          </w:tcPr>
                          <w:p w14:paraId="7BA4D561" w14:textId="0CDCAA36" w:rsidR="00D12DBC" w:rsidRPr="003A7337" w:rsidRDefault="00D12DBC" w:rsidP="00D12DBC">
                            <w:pPr>
                              <w:spacing w:line="204" w:lineRule="auto"/>
                              <w:ind w:firstLine="0"/>
                              <w:rPr>
                                <w:spacing w:val="-4"/>
                                <w:sz w:val="16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c>
                      </w:tr>
                      <w:tr w:rsidR="00D12DBC" w:rsidRPr="00E87B75" w14:paraId="36BB6514" w14:textId="77777777" w:rsidTr="00D12DBC">
                        <w:tc>
                          <w:tcPr>
                            <w:tcW w:w="1382" w:type="pct"/>
                            <w:shd w:val="clear" w:color="auto" w:fill="auto"/>
                          </w:tcPr>
                          <w:p w14:paraId="3CC18FF9" w14:textId="77777777" w:rsidR="00D12DBC" w:rsidRPr="00E87B75" w:rsidRDefault="00D12DBC" w:rsidP="00D12DBC">
                            <w:pPr>
                              <w:spacing w:line="204" w:lineRule="auto"/>
                              <w:ind w:firstLine="0"/>
                              <w:jc w:val="right"/>
                              <w:rPr>
                                <w:b/>
                                <w:bCs/>
                                <w:sz w:val="14"/>
                                <w:szCs w:val="18"/>
                                <w:rtl/>
                                <w:lang w:bidi="fa-IR"/>
                              </w:rPr>
                            </w:pPr>
                            <w:r w:rsidRPr="00E87B75">
                              <w:rPr>
                                <w:rFonts w:hint="cs"/>
                                <w:b/>
                                <w:bCs/>
                                <w:sz w:val="14"/>
                                <w:szCs w:val="18"/>
                                <w:rtl/>
                                <w:lang w:bidi="fa-IR"/>
                              </w:rPr>
                              <w:t>شناسه افزوده:</w:t>
                            </w:r>
                          </w:p>
                        </w:tc>
                        <w:tc>
                          <w:tcPr>
                            <w:tcW w:w="3618" w:type="pct"/>
                            <w:shd w:val="clear" w:color="auto" w:fill="auto"/>
                          </w:tcPr>
                          <w:p w14:paraId="68BD06D1" w14:textId="087AA23A" w:rsidR="00D12DBC" w:rsidRPr="00E87B75" w:rsidRDefault="00D12DBC" w:rsidP="00D12DBC">
                            <w:pPr>
                              <w:spacing w:line="204" w:lineRule="auto"/>
                              <w:ind w:firstLine="0"/>
                              <w:rPr>
                                <w:sz w:val="16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c>
                      </w:tr>
                      <w:tr w:rsidR="00D12DBC" w:rsidRPr="00E87B75" w14:paraId="64866B0B" w14:textId="77777777" w:rsidTr="00D12DBC">
                        <w:tc>
                          <w:tcPr>
                            <w:tcW w:w="1382" w:type="pct"/>
                            <w:shd w:val="clear" w:color="auto" w:fill="auto"/>
                          </w:tcPr>
                          <w:p w14:paraId="4E219259" w14:textId="77777777" w:rsidR="00D12DBC" w:rsidRPr="00E87B75" w:rsidRDefault="00D12DBC" w:rsidP="00D12DBC">
                            <w:pPr>
                              <w:spacing w:line="204" w:lineRule="auto"/>
                              <w:ind w:firstLine="0"/>
                              <w:jc w:val="right"/>
                              <w:rPr>
                                <w:b/>
                                <w:bCs/>
                                <w:sz w:val="14"/>
                                <w:szCs w:val="18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sz w:val="14"/>
                                <w:szCs w:val="18"/>
                                <w:rtl/>
                                <w:lang w:bidi="fa-IR"/>
                              </w:rPr>
                              <w:t>شناسه افزوده:</w:t>
                            </w:r>
                          </w:p>
                        </w:tc>
                        <w:tc>
                          <w:tcPr>
                            <w:tcW w:w="3618" w:type="pct"/>
                            <w:shd w:val="clear" w:color="auto" w:fill="auto"/>
                          </w:tcPr>
                          <w:p w14:paraId="78F83140" w14:textId="63AE3EEB" w:rsidR="00D12DBC" w:rsidRPr="00E87B75" w:rsidRDefault="00D12DBC" w:rsidP="00D12DBC">
                            <w:pPr>
                              <w:spacing w:line="204" w:lineRule="auto"/>
                              <w:ind w:firstLine="0"/>
                              <w:rPr>
                                <w:sz w:val="16"/>
                                <w:szCs w:val="20"/>
                                <w:lang w:bidi="fa-IR"/>
                              </w:rPr>
                            </w:pPr>
                          </w:p>
                        </w:tc>
                      </w:tr>
                      <w:tr w:rsidR="00D12DBC" w:rsidRPr="00E87B75" w14:paraId="1765CD9A" w14:textId="77777777" w:rsidTr="00D12DBC">
                        <w:tc>
                          <w:tcPr>
                            <w:tcW w:w="1382" w:type="pct"/>
                            <w:shd w:val="clear" w:color="auto" w:fill="auto"/>
                          </w:tcPr>
                          <w:p w14:paraId="13C57C82" w14:textId="77777777" w:rsidR="00D12DBC" w:rsidRPr="00E87B75" w:rsidRDefault="00D12DBC" w:rsidP="00D12DBC">
                            <w:pPr>
                              <w:spacing w:line="204" w:lineRule="auto"/>
                              <w:ind w:firstLine="0"/>
                              <w:jc w:val="right"/>
                              <w:rPr>
                                <w:b/>
                                <w:bCs/>
                                <w:sz w:val="14"/>
                                <w:szCs w:val="18"/>
                                <w:rtl/>
                                <w:lang w:bidi="fa-IR"/>
                              </w:rPr>
                            </w:pPr>
                            <w:r w:rsidRPr="00E87B75">
                              <w:rPr>
                                <w:rFonts w:hint="cs"/>
                                <w:b/>
                                <w:bCs/>
                                <w:sz w:val="14"/>
                                <w:szCs w:val="18"/>
                                <w:rtl/>
                                <w:lang w:bidi="fa-IR"/>
                              </w:rPr>
                              <w:t>رده</w:t>
                            </w:r>
                            <w:r w:rsidRPr="00E87B75">
                              <w:rPr>
                                <w:rFonts w:hint="cs"/>
                                <w:b/>
                                <w:bCs/>
                                <w:sz w:val="14"/>
                                <w:szCs w:val="18"/>
                                <w:rtl/>
                                <w:lang w:bidi="fa-IR"/>
                              </w:rPr>
                              <w:softHyphen/>
                              <w:t>بندی کنگره:</w:t>
                            </w:r>
                          </w:p>
                        </w:tc>
                        <w:tc>
                          <w:tcPr>
                            <w:tcW w:w="3618" w:type="pct"/>
                            <w:shd w:val="clear" w:color="auto" w:fill="auto"/>
                          </w:tcPr>
                          <w:p w14:paraId="1A465634" w14:textId="2EB0B1E3" w:rsidR="00D12DBC" w:rsidRPr="00E87B75" w:rsidRDefault="00D12DBC" w:rsidP="00D12DBC">
                            <w:pPr>
                              <w:spacing w:line="204" w:lineRule="auto"/>
                              <w:ind w:firstLine="0"/>
                              <w:rPr>
                                <w:rFonts w:cs="Times New Roman"/>
                                <w:sz w:val="16"/>
                                <w:szCs w:val="20"/>
                                <w:lang w:bidi="fa-IR"/>
                              </w:rPr>
                            </w:pPr>
                          </w:p>
                        </w:tc>
                      </w:tr>
                      <w:tr w:rsidR="00D12DBC" w:rsidRPr="00E87B75" w14:paraId="665D6812" w14:textId="77777777" w:rsidTr="00D12DBC">
                        <w:tc>
                          <w:tcPr>
                            <w:tcW w:w="1382" w:type="pct"/>
                            <w:shd w:val="clear" w:color="auto" w:fill="auto"/>
                          </w:tcPr>
                          <w:p w14:paraId="378D5613" w14:textId="77777777" w:rsidR="00D12DBC" w:rsidRPr="00E87B75" w:rsidRDefault="00D12DBC" w:rsidP="00D12DBC">
                            <w:pPr>
                              <w:spacing w:line="204" w:lineRule="auto"/>
                              <w:ind w:firstLine="0"/>
                              <w:jc w:val="right"/>
                              <w:rPr>
                                <w:b/>
                                <w:bCs/>
                                <w:sz w:val="14"/>
                                <w:szCs w:val="18"/>
                                <w:rtl/>
                                <w:lang w:bidi="fa-IR"/>
                              </w:rPr>
                            </w:pPr>
                            <w:r w:rsidRPr="00E87B75">
                              <w:rPr>
                                <w:rFonts w:hint="cs"/>
                                <w:b/>
                                <w:bCs/>
                                <w:sz w:val="14"/>
                                <w:szCs w:val="18"/>
                                <w:rtl/>
                                <w:lang w:bidi="fa-IR"/>
                              </w:rPr>
                              <w:t>رده</w:t>
                            </w:r>
                            <w:r w:rsidRPr="00E87B75">
                              <w:rPr>
                                <w:rFonts w:hint="cs"/>
                                <w:b/>
                                <w:bCs/>
                                <w:sz w:val="14"/>
                                <w:szCs w:val="18"/>
                                <w:rtl/>
                                <w:lang w:bidi="fa-IR"/>
                              </w:rPr>
                              <w:softHyphen/>
                              <w:t>بندی دیویی:</w:t>
                            </w:r>
                          </w:p>
                        </w:tc>
                        <w:tc>
                          <w:tcPr>
                            <w:tcW w:w="3618" w:type="pct"/>
                            <w:shd w:val="clear" w:color="auto" w:fill="auto"/>
                          </w:tcPr>
                          <w:p w14:paraId="442BFB88" w14:textId="4BA51640" w:rsidR="00D12DBC" w:rsidRPr="00E87B75" w:rsidRDefault="00D12DBC" w:rsidP="00D12DBC">
                            <w:pPr>
                              <w:spacing w:line="204" w:lineRule="auto"/>
                              <w:ind w:firstLine="0"/>
                              <w:rPr>
                                <w:sz w:val="16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c>
                      </w:tr>
                      <w:tr w:rsidR="00D12DBC" w:rsidRPr="00E87B75" w14:paraId="774970F3" w14:textId="77777777" w:rsidTr="00D12DBC">
                        <w:tc>
                          <w:tcPr>
                            <w:tcW w:w="1382" w:type="pct"/>
                            <w:shd w:val="clear" w:color="auto" w:fill="auto"/>
                          </w:tcPr>
                          <w:p w14:paraId="286E6850" w14:textId="77777777" w:rsidR="00D12DBC" w:rsidRPr="00E87B75" w:rsidRDefault="00D12DBC" w:rsidP="00D12DBC">
                            <w:pPr>
                              <w:spacing w:line="204" w:lineRule="auto"/>
                              <w:ind w:firstLine="0"/>
                              <w:jc w:val="right"/>
                              <w:rPr>
                                <w:b/>
                                <w:bCs/>
                                <w:sz w:val="14"/>
                                <w:szCs w:val="18"/>
                                <w:rtl/>
                                <w:lang w:bidi="fa-IR"/>
                              </w:rPr>
                            </w:pPr>
                            <w:r w:rsidRPr="00E87B75">
                              <w:rPr>
                                <w:rFonts w:hint="cs"/>
                                <w:b/>
                                <w:bCs/>
                                <w:sz w:val="14"/>
                                <w:szCs w:val="18"/>
                                <w:rtl/>
                                <w:lang w:bidi="fa-IR"/>
                              </w:rPr>
                              <w:t>شماره کتابشناسی ملی:</w:t>
                            </w:r>
                          </w:p>
                        </w:tc>
                        <w:tc>
                          <w:tcPr>
                            <w:tcW w:w="3618" w:type="pct"/>
                            <w:shd w:val="clear" w:color="auto" w:fill="auto"/>
                          </w:tcPr>
                          <w:p w14:paraId="2EA47C83" w14:textId="1753655A" w:rsidR="00D12DBC" w:rsidRPr="00E87B75" w:rsidRDefault="00D12DBC" w:rsidP="00D12DBC">
                            <w:pPr>
                              <w:spacing w:line="204" w:lineRule="auto"/>
                              <w:ind w:firstLine="0"/>
                              <w:rPr>
                                <w:sz w:val="16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c>
                      </w:tr>
                    </w:tbl>
                    <w:p w14:paraId="577EFF6E" w14:textId="77777777" w:rsidR="00D12DBC" w:rsidRPr="00E87B75" w:rsidRDefault="00D12DBC" w:rsidP="00D12DBC">
                      <w:pPr>
                        <w:spacing w:line="204" w:lineRule="auto"/>
                        <w:ind w:firstLine="0"/>
                        <w:rPr>
                          <w:sz w:val="14"/>
                        </w:rPr>
                      </w:pPr>
                    </w:p>
                  </w:txbxContent>
                </v:textbox>
                <w10:wrap anchorx="page"/>
                <w10:anchorlock/>
              </v:shape>
            </w:pict>
          </mc:Fallback>
        </mc:AlternateContent>
      </w:r>
    </w:p>
    <w:p w14:paraId="16DC300A" w14:textId="77777777" w:rsidR="00D12DBC" w:rsidRPr="009248D6" w:rsidRDefault="00D12DBC" w:rsidP="00D12DBC">
      <w:pPr>
        <w:spacing w:line="204" w:lineRule="auto"/>
        <w:ind w:firstLine="0"/>
        <w:jc w:val="center"/>
        <w:rPr>
          <w:rFonts w:cs="Zar"/>
          <w:szCs w:val="20"/>
          <w:rtl/>
          <w:lang w:bidi="fa-IR"/>
        </w:rPr>
      </w:pPr>
      <w:r w:rsidRPr="009248D6">
        <w:rPr>
          <w:rFonts w:cs="Zar" w:hint="cs"/>
          <w:szCs w:val="20"/>
          <w:rtl/>
          <w:lang w:bidi="fa-IR"/>
        </w:rPr>
        <w:t>کد ناشر 1001734</w:t>
      </w:r>
    </w:p>
    <w:p w14:paraId="63FCAE8B" w14:textId="77777777" w:rsidR="00F23830" w:rsidRPr="00A92359" w:rsidRDefault="00F23830" w:rsidP="00F23830">
      <w:pPr>
        <w:spacing w:line="204" w:lineRule="auto"/>
        <w:ind w:firstLine="0"/>
        <w:jc w:val="center"/>
        <w:rPr>
          <w:rFonts w:cs="Zar"/>
          <w:sz w:val="18"/>
          <w:szCs w:val="18"/>
          <w:lang w:bidi="fa-IR"/>
        </w:rPr>
      </w:pPr>
      <w:r w:rsidRPr="00A92359">
        <w:rPr>
          <w:rFonts w:cs="Zar"/>
          <w:sz w:val="18"/>
          <w:szCs w:val="18"/>
          <w:lang w:bidi="fa-IR"/>
        </w:rPr>
        <w:t xml:space="preserve">unipress.sbu.ac.ir </w:t>
      </w:r>
    </w:p>
    <w:p w14:paraId="6FC0ED53" w14:textId="77777777" w:rsidR="00F23830" w:rsidRDefault="00F23830" w:rsidP="00F23830">
      <w:pPr>
        <w:widowControl/>
        <w:spacing w:line="240" w:lineRule="auto"/>
        <w:ind w:firstLine="0"/>
        <w:jc w:val="center"/>
        <w:rPr>
          <w:sz w:val="18"/>
          <w:szCs w:val="18"/>
          <w:lang w:bidi="fa-IR"/>
        </w:rPr>
      </w:pPr>
      <w:r>
        <w:rPr>
          <w:sz w:val="18"/>
          <w:szCs w:val="18"/>
          <w:lang w:bidi="fa-IR"/>
        </w:rPr>
        <w:t>press.sbu.ac.ir</w:t>
      </w:r>
    </w:p>
    <w:p w14:paraId="7E4B7BC9" w14:textId="08F2EC4C" w:rsidR="00122E23" w:rsidRPr="007917F5" w:rsidRDefault="00D12DBC" w:rsidP="00D12DBC">
      <w:pPr>
        <w:widowControl/>
        <w:bidi w:val="0"/>
        <w:spacing w:line="240" w:lineRule="auto"/>
        <w:ind w:firstLine="0"/>
        <w:jc w:val="center"/>
        <w:rPr>
          <w:rtl/>
        </w:rPr>
      </w:pPr>
      <w:r w:rsidRPr="009248D6">
        <w:rPr>
          <w:sz w:val="18"/>
          <w:szCs w:val="18"/>
          <w:lang w:bidi="fa-IR"/>
        </w:rPr>
        <w:t>unipress@mail.sbu.ac.ir</w:t>
      </w:r>
    </w:p>
    <w:p w14:paraId="334476F5" w14:textId="77777777" w:rsidR="00DF0D4E" w:rsidRDefault="00DF0D4E" w:rsidP="00B47B6F">
      <w:pPr>
        <w:rPr>
          <w:rtl/>
          <w:lang w:bidi="fa-IR"/>
        </w:rPr>
      </w:pPr>
      <w:bookmarkStart w:id="3" w:name="_Toc95564994"/>
      <w:bookmarkStart w:id="4" w:name="_Toc95565073"/>
    </w:p>
    <w:p w14:paraId="402A25E9" w14:textId="77777777" w:rsidR="008028A6" w:rsidRPr="007917F5" w:rsidRDefault="008028A6" w:rsidP="00B47B6F">
      <w:pPr>
        <w:rPr>
          <w:rtl/>
          <w:lang w:bidi="fa-IR"/>
        </w:rPr>
      </w:pPr>
    </w:p>
    <w:bookmarkEnd w:id="3"/>
    <w:bookmarkEnd w:id="4"/>
    <w:p w14:paraId="580F08F4" w14:textId="77777777" w:rsidR="00793029" w:rsidRPr="007917F5" w:rsidRDefault="00793029" w:rsidP="00B47B6F">
      <w:pPr>
        <w:pStyle w:val="a0"/>
        <w:ind w:firstLine="284"/>
        <w:jc w:val="lowKashida"/>
        <w:rPr>
          <w:rFonts w:cs="B Nazanin"/>
          <w:szCs w:val="24"/>
          <w:rtl/>
        </w:rPr>
      </w:pPr>
    </w:p>
    <w:p w14:paraId="06CEC6FF" w14:textId="58AB6E38" w:rsidR="001B7D97" w:rsidRPr="007917F5" w:rsidRDefault="00822B23" w:rsidP="003B053B">
      <w:pPr>
        <w:jc w:val="center"/>
        <w:rPr>
          <w:b/>
          <w:bCs/>
          <w:rtl/>
        </w:rPr>
      </w:pPr>
      <w:bookmarkStart w:id="5" w:name="_Hlk54693186"/>
      <w:r w:rsidRPr="007917F5">
        <w:rPr>
          <w:b/>
          <w:bCs/>
          <w:rtl/>
        </w:rPr>
        <w:t>فهرست</w:t>
      </w:r>
      <w:r w:rsidR="003B053B" w:rsidRPr="007917F5">
        <w:rPr>
          <w:rFonts w:hint="cs"/>
          <w:b/>
          <w:bCs/>
          <w:rtl/>
        </w:rPr>
        <w:t xml:space="preserve"> مطالب</w:t>
      </w:r>
    </w:p>
    <w:bookmarkEnd w:id="5"/>
    <w:p w14:paraId="2B5139FA" w14:textId="60A8055D" w:rsidR="007041DF" w:rsidRPr="007917F5" w:rsidRDefault="00583643" w:rsidP="00B47B6F">
      <w:r w:rsidRPr="00BE2499">
        <w:rPr>
          <w:rFonts w:hint="cs"/>
          <w:noProof/>
          <w:rtl/>
          <w:lang w:bidi="fa-IR"/>
        </w:rPr>
        <mc:AlternateContent>
          <mc:Choice Requires="wps">
            <w:drawing>
              <wp:anchor distT="0" distB="0" distL="114300" distR="114300" simplePos="0" relativeHeight="251621376" behindDoc="1" locked="1" layoutInCell="1" allowOverlap="0" wp14:anchorId="28E29D06" wp14:editId="18AEB9A9">
                <wp:simplePos x="0" y="0"/>
                <wp:positionH relativeFrom="column">
                  <wp:posOffset>1783715</wp:posOffset>
                </wp:positionH>
                <wp:positionV relativeFrom="page">
                  <wp:posOffset>8923655</wp:posOffset>
                </wp:positionV>
                <wp:extent cx="788035" cy="406400"/>
                <wp:effectExtent l="0" t="0" r="0" b="0"/>
                <wp:wrapNone/>
                <wp:docPr id="238" name="Text Box 2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88035" cy="406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9718473" w14:textId="25A5D723" w:rsidR="00583643" w:rsidRPr="004545E5" w:rsidRDefault="00583643" w:rsidP="00583643">
                            <w:pPr>
                              <w:ind w:firstLine="0"/>
                              <w:jc w:val="center"/>
                              <w:rPr>
                                <w:sz w:val="18"/>
                                <w:szCs w:val="22"/>
                                <w:lang w:bidi="fa-IR"/>
                              </w:rPr>
                            </w:pPr>
                            <w:r>
                              <w:rPr>
                                <w:rFonts w:hint="cs"/>
                                <w:sz w:val="18"/>
                                <w:szCs w:val="22"/>
                                <w:rtl/>
                                <w:lang w:bidi="fa-IR"/>
                              </w:rPr>
                              <w:t>پنج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38" o:spid="_x0000_s1027" type="#_x0000_t202" style="position:absolute;left:0;text-align:left;margin-left:140.45pt;margin-top:702.65pt;width:62.05pt;height:32pt;z-index:-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" o:allowoverlap="f" filled="f" stroked="f" strokeweight=".5pt">
                <v:textbox>
                  <w:txbxContent>
                    <w:p w14:paraId="49718473" w14:textId="25A5D723" w:rsidR="00583643" w:rsidRPr="004545E5" w:rsidRDefault="00583643" w:rsidP="00583643">
                      <w:pPr>
                        <w:ind w:firstLine="0"/>
                        <w:jc w:val="center"/>
                        <w:rPr>
                          <w:sz w:val="18"/>
                          <w:szCs w:val="22"/>
                          <w:lang w:bidi="fa-IR"/>
                        </w:rPr>
                      </w:pPr>
                      <w:r>
                        <w:rPr>
                          <w:rFonts w:hint="cs"/>
                          <w:sz w:val="18"/>
                          <w:szCs w:val="22"/>
                          <w:rtl/>
                          <w:lang w:bidi="fa-IR"/>
                        </w:rPr>
                        <w:t>پنج</w:t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p w14:paraId="1F722090" w14:textId="3E292180" w:rsidR="00B32B16" w:rsidRDefault="00B32B16" w:rsidP="00B47B6F">
      <w:pPr>
        <w:rPr>
          <w:rtl/>
          <w:lang w:bidi="fa-IR"/>
        </w:rPr>
      </w:pPr>
    </w:p>
    <w:p w14:paraId="3B6E94B4" w14:textId="77777777" w:rsidR="00C20BE5" w:rsidRDefault="00C20BE5" w:rsidP="00B47B6F">
      <w:pPr>
        <w:rPr>
          <w:rtl/>
          <w:lang w:bidi="fa-IR"/>
        </w:rPr>
      </w:pPr>
    </w:p>
    <w:p w14:paraId="7D0F2A1E" w14:textId="77777777" w:rsidR="00C20BE5" w:rsidRDefault="00C20BE5" w:rsidP="00B47B6F">
      <w:pPr>
        <w:rPr>
          <w:rtl/>
          <w:lang w:bidi="fa-IR"/>
        </w:rPr>
      </w:pPr>
    </w:p>
    <w:p w14:paraId="10853AEB" w14:textId="77777777" w:rsidR="00C20BE5" w:rsidRDefault="00C20BE5" w:rsidP="00B47B6F">
      <w:pPr>
        <w:rPr>
          <w:rtl/>
          <w:lang w:bidi="fa-IR"/>
        </w:rPr>
      </w:pPr>
    </w:p>
    <w:p w14:paraId="3344FC6D" w14:textId="77777777" w:rsidR="00C20BE5" w:rsidRDefault="00C20BE5" w:rsidP="00B47B6F">
      <w:pPr>
        <w:rPr>
          <w:rtl/>
          <w:lang w:bidi="fa-IR"/>
        </w:rPr>
      </w:pPr>
    </w:p>
    <w:p w14:paraId="7C8E6D5D" w14:textId="77777777" w:rsidR="00C20BE5" w:rsidRDefault="00C20BE5" w:rsidP="00B47B6F">
      <w:pPr>
        <w:rPr>
          <w:rtl/>
          <w:lang w:bidi="fa-IR"/>
        </w:rPr>
      </w:pPr>
    </w:p>
    <w:p w14:paraId="3A998E73" w14:textId="77777777" w:rsidR="00C20BE5" w:rsidRDefault="00C20BE5" w:rsidP="00B47B6F">
      <w:pPr>
        <w:rPr>
          <w:rtl/>
          <w:lang w:bidi="fa-IR"/>
        </w:rPr>
      </w:pPr>
    </w:p>
    <w:p w14:paraId="3C073B8F" w14:textId="77777777" w:rsidR="00C20BE5" w:rsidRDefault="00C20BE5" w:rsidP="00B47B6F">
      <w:pPr>
        <w:rPr>
          <w:rtl/>
          <w:lang w:bidi="fa-IR"/>
        </w:rPr>
      </w:pPr>
    </w:p>
    <w:p w14:paraId="07689776" w14:textId="77777777" w:rsidR="00C20BE5" w:rsidRDefault="00C20BE5" w:rsidP="00B47B6F">
      <w:pPr>
        <w:rPr>
          <w:rtl/>
          <w:lang w:bidi="fa-IR"/>
        </w:rPr>
      </w:pPr>
    </w:p>
    <w:p w14:paraId="26C5479D" w14:textId="77777777" w:rsidR="00C20BE5" w:rsidRDefault="00C20BE5" w:rsidP="00B47B6F">
      <w:pPr>
        <w:rPr>
          <w:rtl/>
          <w:lang w:bidi="fa-IR"/>
        </w:rPr>
      </w:pPr>
    </w:p>
    <w:p w14:paraId="678000E6" w14:textId="77777777" w:rsidR="00C20BE5" w:rsidRDefault="00C20BE5" w:rsidP="00B47B6F">
      <w:pPr>
        <w:rPr>
          <w:rtl/>
          <w:lang w:bidi="fa-IR"/>
        </w:rPr>
      </w:pPr>
    </w:p>
    <w:p w14:paraId="45F1D46E" w14:textId="77777777" w:rsidR="00C20BE5" w:rsidRDefault="00C20BE5" w:rsidP="00B47B6F">
      <w:pPr>
        <w:rPr>
          <w:rtl/>
          <w:lang w:bidi="fa-IR"/>
        </w:rPr>
      </w:pPr>
    </w:p>
    <w:p w14:paraId="713F0ED9" w14:textId="77777777" w:rsidR="00C20BE5" w:rsidRDefault="00C20BE5" w:rsidP="00B47B6F">
      <w:pPr>
        <w:rPr>
          <w:rtl/>
          <w:lang w:bidi="fa-IR"/>
        </w:rPr>
      </w:pPr>
    </w:p>
    <w:p w14:paraId="23089E3B" w14:textId="77777777" w:rsidR="00C20BE5" w:rsidRDefault="00C20BE5" w:rsidP="00B47B6F">
      <w:pPr>
        <w:rPr>
          <w:rtl/>
          <w:lang w:bidi="fa-IR"/>
        </w:rPr>
      </w:pPr>
    </w:p>
    <w:p w14:paraId="6655FBE4" w14:textId="77777777" w:rsidR="00C20BE5" w:rsidRDefault="00C20BE5" w:rsidP="00B47B6F">
      <w:pPr>
        <w:rPr>
          <w:rtl/>
          <w:lang w:bidi="fa-IR"/>
        </w:rPr>
      </w:pPr>
    </w:p>
    <w:p w14:paraId="10A0C1E8" w14:textId="77777777" w:rsidR="00C20BE5" w:rsidRDefault="00C20BE5" w:rsidP="00B47B6F">
      <w:pPr>
        <w:rPr>
          <w:rtl/>
          <w:lang w:bidi="fa-IR"/>
        </w:rPr>
      </w:pPr>
    </w:p>
    <w:p w14:paraId="42A149D4" w14:textId="77777777" w:rsidR="00C20BE5" w:rsidRDefault="00C20BE5" w:rsidP="00B47B6F">
      <w:pPr>
        <w:rPr>
          <w:rtl/>
          <w:lang w:bidi="fa-IR"/>
        </w:rPr>
      </w:pPr>
    </w:p>
    <w:p w14:paraId="7694B7C1" w14:textId="77777777" w:rsidR="00C20BE5" w:rsidRDefault="00C20BE5" w:rsidP="00B47B6F">
      <w:pPr>
        <w:rPr>
          <w:rtl/>
          <w:lang w:bidi="fa-IR"/>
        </w:rPr>
      </w:pPr>
    </w:p>
    <w:p w14:paraId="1EDEBB55" w14:textId="77777777" w:rsidR="00C20BE5" w:rsidRDefault="00C20BE5" w:rsidP="00B47B6F">
      <w:pPr>
        <w:rPr>
          <w:rtl/>
          <w:lang w:bidi="fa-IR"/>
        </w:rPr>
      </w:pPr>
    </w:p>
    <w:p w14:paraId="7018277D" w14:textId="77777777" w:rsidR="00C20BE5" w:rsidRDefault="00C20BE5" w:rsidP="00B47B6F">
      <w:pPr>
        <w:rPr>
          <w:rtl/>
          <w:lang w:bidi="fa-IR"/>
        </w:rPr>
      </w:pPr>
    </w:p>
    <w:p w14:paraId="1BB90C29" w14:textId="77777777" w:rsidR="00C20BE5" w:rsidRDefault="00C20BE5" w:rsidP="00B47B6F">
      <w:pPr>
        <w:rPr>
          <w:rtl/>
          <w:lang w:bidi="fa-IR"/>
        </w:rPr>
      </w:pPr>
    </w:p>
    <w:p w14:paraId="17826023" w14:textId="77777777" w:rsidR="00C20BE5" w:rsidRDefault="00C20BE5" w:rsidP="00B47B6F">
      <w:pPr>
        <w:rPr>
          <w:rtl/>
          <w:lang w:bidi="fa-IR"/>
        </w:rPr>
      </w:pPr>
    </w:p>
    <w:p w14:paraId="7326B7EC" w14:textId="77777777" w:rsidR="00C20BE5" w:rsidRDefault="00C20BE5" w:rsidP="00B47B6F">
      <w:pPr>
        <w:rPr>
          <w:rtl/>
          <w:lang w:bidi="fa-IR"/>
        </w:rPr>
      </w:pPr>
    </w:p>
    <w:p w14:paraId="31B239B1" w14:textId="77777777" w:rsidR="00C20BE5" w:rsidRDefault="00C20BE5" w:rsidP="00B47B6F">
      <w:pPr>
        <w:rPr>
          <w:rtl/>
          <w:lang w:bidi="fa-IR"/>
        </w:rPr>
      </w:pPr>
    </w:p>
    <w:p w14:paraId="7186ED88" w14:textId="77777777" w:rsidR="00C20BE5" w:rsidRDefault="00C20BE5" w:rsidP="00B47B6F">
      <w:pPr>
        <w:rPr>
          <w:rtl/>
          <w:lang w:bidi="fa-IR"/>
        </w:rPr>
      </w:pPr>
    </w:p>
    <w:p w14:paraId="7AB68552" w14:textId="77777777" w:rsidR="00C20BE5" w:rsidRDefault="00C20BE5" w:rsidP="00B47B6F">
      <w:pPr>
        <w:rPr>
          <w:rtl/>
          <w:lang w:bidi="fa-IR"/>
        </w:rPr>
      </w:pPr>
    </w:p>
    <w:p w14:paraId="05289D18" w14:textId="77777777" w:rsidR="00C20BE5" w:rsidRDefault="00C20BE5" w:rsidP="00B47B6F">
      <w:pPr>
        <w:rPr>
          <w:rtl/>
          <w:lang w:bidi="fa-IR"/>
        </w:rPr>
      </w:pPr>
    </w:p>
    <w:p w14:paraId="1F4AF8E0" w14:textId="77777777" w:rsidR="00C20BE5" w:rsidRPr="007917F5" w:rsidRDefault="00C20BE5" w:rsidP="00B47B6F">
      <w:pPr>
        <w:rPr>
          <w:rtl/>
          <w:lang w:bidi="fa-IR"/>
        </w:rPr>
      </w:pPr>
    </w:p>
    <w:p w14:paraId="2968CC1D" w14:textId="31618476" w:rsidR="0021616A" w:rsidRDefault="0021616A" w:rsidP="008028A6">
      <w:pPr>
        <w:widowControl/>
        <w:bidi w:val="0"/>
        <w:spacing w:line="240" w:lineRule="auto"/>
        <w:ind w:firstLine="0"/>
        <w:jc w:val="left"/>
        <w:rPr>
          <w:lang w:bidi="fa-IR"/>
        </w:rPr>
      </w:pPr>
    </w:p>
    <w:p w14:paraId="5B8F2C92" w14:textId="02F4448E" w:rsidR="003B053B" w:rsidRPr="007917F5" w:rsidRDefault="00B32B16" w:rsidP="008028A6">
      <w:pPr>
        <w:rPr>
          <w:sz w:val="14"/>
          <w:szCs w:val="18"/>
          <w:rtl/>
          <w:lang w:val="fr-FR" w:bidi="fa-IR"/>
        </w:rPr>
      </w:pPr>
      <w:r w:rsidRPr="007917F5">
        <w:rPr>
          <w:lang w:bidi="fa-IR"/>
        </w:rPr>
        <w:br w:type="page"/>
      </w:r>
    </w:p>
    <w:p w14:paraId="2F45192A" w14:textId="346B4B4E" w:rsidR="00B32B16" w:rsidRDefault="00B32B16" w:rsidP="0021616A">
      <w:pPr>
        <w:pStyle w:val="Heading1"/>
        <w:spacing w:before="360"/>
        <w:jc w:val="center"/>
        <w:rPr>
          <w:color w:val="auto"/>
          <w:sz w:val="22"/>
          <w:szCs w:val="26"/>
          <w:rtl/>
        </w:rPr>
      </w:pPr>
      <w:bookmarkStart w:id="6" w:name="_Toc128268982"/>
      <w:r w:rsidRPr="007917F5">
        <w:rPr>
          <w:rFonts w:hint="cs"/>
          <w:color w:val="auto"/>
          <w:sz w:val="22"/>
          <w:szCs w:val="26"/>
          <w:rtl/>
        </w:rPr>
        <w:lastRenderedPageBreak/>
        <w:t>کوته‌نوشت‌ها</w:t>
      </w:r>
      <w:bookmarkEnd w:id="6"/>
    </w:p>
    <w:p w14:paraId="19A56D63" w14:textId="77777777" w:rsidR="00C20BE5" w:rsidRDefault="00C20BE5" w:rsidP="00C20BE5">
      <w:pPr>
        <w:rPr>
          <w:sz w:val="22"/>
          <w:szCs w:val="22"/>
          <w:rtl/>
        </w:rPr>
      </w:pPr>
    </w:p>
    <w:p w14:paraId="50C0328D" w14:textId="77777777" w:rsidR="00C20BE5" w:rsidRDefault="00C20BE5" w:rsidP="00C20BE5">
      <w:pPr>
        <w:rPr>
          <w:sz w:val="22"/>
          <w:szCs w:val="22"/>
          <w:rtl/>
        </w:rPr>
      </w:pPr>
    </w:p>
    <w:p w14:paraId="1ABCF106" w14:textId="77777777" w:rsidR="00C20BE5" w:rsidRDefault="00C20BE5" w:rsidP="00C20BE5">
      <w:pPr>
        <w:rPr>
          <w:sz w:val="22"/>
          <w:szCs w:val="22"/>
          <w:rtl/>
        </w:rPr>
      </w:pPr>
    </w:p>
    <w:p w14:paraId="3F85C788" w14:textId="77777777" w:rsidR="00C20BE5" w:rsidRDefault="00C20BE5" w:rsidP="00C20BE5">
      <w:pPr>
        <w:rPr>
          <w:rFonts w:hint="cs"/>
          <w:sz w:val="22"/>
          <w:szCs w:val="22"/>
          <w:rtl/>
          <w:lang w:bidi="fa-IR"/>
        </w:rPr>
      </w:pPr>
    </w:p>
    <w:p w14:paraId="0018C4FF" w14:textId="77777777" w:rsidR="00C20BE5" w:rsidRDefault="00C20BE5" w:rsidP="00C20BE5">
      <w:pPr>
        <w:rPr>
          <w:sz w:val="22"/>
          <w:szCs w:val="22"/>
          <w:rtl/>
        </w:rPr>
      </w:pPr>
    </w:p>
    <w:p w14:paraId="233892CC" w14:textId="77777777" w:rsidR="00C20BE5" w:rsidRDefault="00C20BE5" w:rsidP="00C20BE5">
      <w:pPr>
        <w:rPr>
          <w:sz w:val="22"/>
          <w:szCs w:val="22"/>
          <w:rtl/>
        </w:rPr>
      </w:pPr>
    </w:p>
    <w:p w14:paraId="42225E93" w14:textId="77777777" w:rsidR="00C20BE5" w:rsidRDefault="00C20BE5" w:rsidP="00C20BE5">
      <w:pPr>
        <w:rPr>
          <w:sz w:val="22"/>
          <w:szCs w:val="22"/>
          <w:rtl/>
        </w:rPr>
      </w:pPr>
    </w:p>
    <w:p w14:paraId="1210ECA1" w14:textId="77777777" w:rsidR="00C20BE5" w:rsidRDefault="00C20BE5" w:rsidP="00C20BE5">
      <w:pPr>
        <w:rPr>
          <w:rFonts w:hint="cs"/>
          <w:sz w:val="22"/>
          <w:szCs w:val="22"/>
          <w:rtl/>
          <w:lang w:bidi="fa-IR"/>
        </w:rPr>
      </w:pPr>
    </w:p>
    <w:p w14:paraId="3349A74C" w14:textId="77777777" w:rsidR="00C20BE5" w:rsidRDefault="00C20BE5" w:rsidP="00C20BE5">
      <w:pPr>
        <w:rPr>
          <w:sz w:val="22"/>
          <w:szCs w:val="22"/>
          <w:rtl/>
        </w:rPr>
      </w:pPr>
    </w:p>
    <w:p w14:paraId="47283755" w14:textId="77777777" w:rsidR="00C20BE5" w:rsidRDefault="00C20BE5" w:rsidP="00C20BE5">
      <w:pPr>
        <w:rPr>
          <w:sz w:val="22"/>
          <w:szCs w:val="22"/>
          <w:rtl/>
        </w:rPr>
      </w:pPr>
    </w:p>
    <w:p w14:paraId="58A988B8" w14:textId="77777777" w:rsidR="00C20BE5" w:rsidRDefault="00C20BE5" w:rsidP="00C20BE5">
      <w:pPr>
        <w:rPr>
          <w:sz w:val="22"/>
          <w:szCs w:val="22"/>
          <w:rtl/>
        </w:rPr>
      </w:pPr>
    </w:p>
    <w:p w14:paraId="3B55E1B9" w14:textId="77777777" w:rsidR="00C20BE5" w:rsidRDefault="00C20BE5" w:rsidP="00C20BE5">
      <w:pPr>
        <w:rPr>
          <w:sz w:val="22"/>
          <w:szCs w:val="22"/>
          <w:rtl/>
        </w:rPr>
      </w:pPr>
    </w:p>
    <w:p w14:paraId="5C312222" w14:textId="77777777" w:rsidR="00C20BE5" w:rsidRDefault="00C20BE5" w:rsidP="00C20BE5">
      <w:pPr>
        <w:rPr>
          <w:sz w:val="22"/>
          <w:szCs w:val="22"/>
          <w:rtl/>
        </w:rPr>
      </w:pPr>
    </w:p>
    <w:p w14:paraId="21CDFE7E" w14:textId="77777777" w:rsidR="00C20BE5" w:rsidRDefault="00C20BE5" w:rsidP="00C20BE5">
      <w:pPr>
        <w:rPr>
          <w:sz w:val="22"/>
          <w:szCs w:val="22"/>
          <w:rtl/>
        </w:rPr>
      </w:pPr>
    </w:p>
    <w:p w14:paraId="4803EB82" w14:textId="77777777" w:rsidR="00C20BE5" w:rsidRDefault="00C20BE5" w:rsidP="00C20BE5">
      <w:pPr>
        <w:rPr>
          <w:sz w:val="22"/>
          <w:szCs w:val="22"/>
          <w:rtl/>
        </w:rPr>
      </w:pPr>
    </w:p>
    <w:p w14:paraId="05275710" w14:textId="77777777" w:rsidR="00C20BE5" w:rsidRDefault="00C20BE5" w:rsidP="00C20BE5">
      <w:pPr>
        <w:rPr>
          <w:sz w:val="22"/>
          <w:szCs w:val="22"/>
          <w:rtl/>
        </w:rPr>
      </w:pPr>
    </w:p>
    <w:p w14:paraId="2B23A6AE" w14:textId="77777777" w:rsidR="00C20BE5" w:rsidRDefault="00C20BE5" w:rsidP="00C20BE5">
      <w:pPr>
        <w:rPr>
          <w:sz w:val="22"/>
          <w:szCs w:val="22"/>
          <w:rtl/>
        </w:rPr>
      </w:pPr>
    </w:p>
    <w:p w14:paraId="48204816" w14:textId="77777777" w:rsidR="00C20BE5" w:rsidRDefault="00C20BE5" w:rsidP="00C20BE5">
      <w:pPr>
        <w:rPr>
          <w:sz w:val="22"/>
          <w:szCs w:val="22"/>
          <w:rtl/>
        </w:rPr>
      </w:pPr>
    </w:p>
    <w:p w14:paraId="050B6A6A" w14:textId="77777777" w:rsidR="00C20BE5" w:rsidRDefault="00C20BE5" w:rsidP="00C20BE5">
      <w:pPr>
        <w:rPr>
          <w:sz w:val="22"/>
          <w:szCs w:val="22"/>
          <w:rtl/>
        </w:rPr>
      </w:pPr>
    </w:p>
    <w:p w14:paraId="2DC25B03" w14:textId="77777777" w:rsidR="00C20BE5" w:rsidRDefault="00C20BE5" w:rsidP="00C20BE5">
      <w:pPr>
        <w:rPr>
          <w:sz w:val="22"/>
          <w:szCs w:val="22"/>
          <w:rtl/>
        </w:rPr>
      </w:pPr>
    </w:p>
    <w:p w14:paraId="3477F4C7" w14:textId="77777777" w:rsidR="00C20BE5" w:rsidRDefault="00C20BE5" w:rsidP="00C20BE5">
      <w:pPr>
        <w:rPr>
          <w:sz w:val="22"/>
          <w:szCs w:val="22"/>
          <w:rtl/>
        </w:rPr>
      </w:pPr>
    </w:p>
    <w:p w14:paraId="1A0015F6" w14:textId="77777777" w:rsidR="00C20BE5" w:rsidRDefault="00C20BE5" w:rsidP="00C20BE5">
      <w:pPr>
        <w:rPr>
          <w:sz w:val="22"/>
          <w:szCs w:val="22"/>
          <w:rtl/>
        </w:rPr>
      </w:pPr>
    </w:p>
    <w:p w14:paraId="7D3F7034" w14:textId="77777777" w:rsidR="00C20BE5" w:rsidRDefault="00C20BE5" w:rsidP="00C20BE5">
      <w:pPr>
        <w:rPr>
          <w:sz w:val="22"/>
          <w:szCs w:val="22"/>
          <w:rtl/>
        </w:rPr>
      </w:pPr>
    </w:p>
    <w:p w14:paraId="45A9492C" w14:textId="77777777" w:rsidR="00C20BE5" w:rsidRDefault="00C20BE5" w:rsidP="00C20BE5">
      <w:pPr>
        <w:rPr>
          <w:sz w:val="22"/>
          <w:szCs w:val="22"/>
          <w:rtl/>
        </w:rPr>
      </w:pPr>
    </w:p>
    <w:p w14:paraId="75B84681" w14:textId="77777777" w:rsidR="00C20BE5" w:rsidRDefault="00C20BE5" w:rsidP="00C20BE5">
      <w:pPr>
        <w:rPr>
          <w:sz w:val="22"/>
          <w:szCs w:val="22"/>
          <w:rtl/>
        </w:rPr>
      </w:pPr>
    </w:p>
    <w:p w14:paraId="76394FF3" w14:textId="77777777" w:rsidR="00C20BE5" w:rsidRDefault="00C20BE5" w:rsidP="00C20BE5">
      <w:pPr>
        <w:rPr>
          <w:sz w:val="22"/>
          <w:szCs w:val="22"/>
          <w:rtl/>
        </w:rPr>
      </w:pPr>
    </w:p>
    <w:p w14:paraId="660F5EC5" w14:textId="77777777" w:rsidR="00C20BE5" w:rsidRDefault="00C20BE5" w:rsidP="00C20BE5">
      <w:pPr>
        <w:rPr>
          <w:sz w:val="22"/>
          <w:szCs w:val="22"/>
          <w:rtl/>
        </w:rPr>
      </w:pPr>
    </w:p>
    <w:p w14:paraId="6292BB9D" w14:textId="77777777" w:rsidR="00C20BE5" w:rsidRDefault="00C20BE5" w:rsidP="00C20BE5">
      <w:pPr>
        <w:rPr>
          <w:sz w:val="22"/>
          <w:szCs w:val="22"/>
          <w:rtl/>
        </w:rPr>
      </w:pPr>
    </w:p>
    <w:p w14:paraId="1C1CD3B9" w14:textId="77777777" w:rsidR="00C20BE5" w:rsidRDefault="00C20BE5" w:rsidP="00C20BE5">
      <w:pPr>
        <w:rPr>
          <w:sz w:val="22"/>
          <w:szCs w:val="22"/>
          <w:rtl/>
        </w:rPr>
      </w:pPr>
    </w:p>
    <w:p w14:paraId="40976EA0" w14:textId="77777777" w:rsidR="00C20BE5" w:rsidRDefault="00C20BE5" w:rsidP="00C20BE5">
      <w:pPr>
        <w:rPr>
          <w:sz w:val="22"/>
          <w:szCs w:val="22"/>
          <w:rtl/>
        </w:rPr>
      </w:pPr>
    </w:p>
    <w:p w14:paraId="03E31BB3" w14:textId="77777777" w:rsidR="00C20BE5" w:rsidRDefault="00C20BE5" w:rsidP="00C20BE5">
      <w:pPr>
        <w:rPr>
          <w:sz w:val="22"/>
          <w:szCs w:val="22"/>
          <w:rtl/>
        </w:rPr>
      </w:pPr>
    </w:p>
    <w:p w14:paraId="33FB0366" w14:textId="77777777" w:rsidR="00C20BE5" w:rsidRDefault="00C20BE5" w:rsidP="00C20BE5">
      <w:pPr>
        <w:rPr>
          <w:sz w:val="22"/>
          <w:szCs w:val="22"/>
          <w:rtl/>
        </w:rPr>
      </w:pPr>
    </w:p>
    <w:p w14:paraId="7D2AB59B" w14:textId="77777777" w:rsidR="00C20BE5" w:rsidRDefault="00C20BE5" w:rsidP="00C20BE5">
      <w:pPr>
        <w:rPr>
          <w:sz w:val="22"/>
          <w:szCs w:val="22"/>
          <w:rtl/>
        </w:rPr>
      </w:pPr>
    </w:p>
    <w:p w14:paraId="2F4E3683" w14:textId="77777777" w:rsidR="00C20BE5" w:rsidRDefault="00C20BE5" w:rsidP="00C20BE5">
      <w:pPr>
        <w:rPr>
          <w:sz w:val="22"/>
          <w:szCs w:val="22"/>
          <w:rtl/>
        </w:rPr>
      </w:pPr>
    </w:p>
    <w:p w14:paraId="7408076A" w14:textId="77777777" w:rsidR="00C20BE5" w:rsidRDefault="00C20BE5" w:rsidP="00C20BE5">
      <w:pPr>
        <w:rPr>
          <w:sz w:val="22"/>
          <w:szCs w:val="22"/>
          <w:rtl/>
        </w:rPr>
      </w:pPr>
    </w:p>
    <w:p w14:paraId="7E74133E" w14:textId="77777777" w:rsidR="00C20BE5" w:rsidRDefault="00C20BE5" w:rsidP="00C20BE5">
      <w:pPr>
        <w:rPr>
          <w:sz w:val="22"/>
          <w:szCs w:val="22"/>
          <w:rtl/>
        </w:rPr>
      </w:pPr>
    </w:p>
    <w:p w14:paraId="69957C3F" w14:textId="77777777" w:rsidR="00C20BE5" w:rsidRDefault="00C20BE5" w:rsidP="00C20BE5">
      <w:pPr>
        <w:rPr>
          <w:sz w:val="22"/>
          <w:szCs w:val="22"/>
          <w:rtl/>
        </w:rPr>
      </w:pPr>
    </w:p>
    <w:p w14:paraId="0ABFF15F" w14:textId="77777777" w:rsidR="00C20BE5" w:rsidRPr="00C20BE5" w:rsidRDefault="00C20BE5" w:rsidP="00C20BE5">
      <w:pPr>
        <w:rPr>
          <w:sz w:val="22"/>
          <w:szCs w:val="22"/>
          <w:rtl/>
        </w:rPr>
      </w:pPr>
    </w:p>
    <w:p w14:paraId="74C07AC1" w14:textId="46D9093D" w:rsidR="008028A6" w:rsidRDefault="008028A6" w:rsidP="008028A6">
      <w:pPr>
        <w:rPr>
          <w:rtl/>
          <w:lang w:bidi="fa-IR"/>
        </w:rPr>
      </w:pPr>
      <w:r>
        <w:rPr>
          <w:rtl/>
          <w:lang w:bidi="fa-IR"/>
        </w:rPr>
        <w:br w:type="page"/>
      </w:r>
    </w:p>
    <w:p w14:paraId="7A741EDD" w14:textId="77777777" w:rsidR="008028A6" w:rsidRPr="007917F5" w:rsidRDefault="008028A6" w:rsidP="008028A6">
      <w:pPr>
        <w:rPr>
          <w:rFonts w:hint="cs"/>
          <w:rtl/>
          <w:lang w:bidi="fa-IR"/>
        </w:rPr>
      </w:pPr>
    </w:p>
    <w:p w14:paraId="53D0FD85" w14:textId="77777777" w:rsidR="008028A6" w:rsidRPr="006314E5" w:rsidRDefault="008028A6" w:rsidP="006314E5">
      <w:pPr>
        <w:pStyle w:val="Heading1"/>
        <w:rPr>
          <w:color w:val="auto"/>
          <w:sz w:val="22"/>
          <w:szCs w:val="26"/>
        </w:rPr>
      </w:pPr>
      <w:bookmarkStart w:id="7" w:name="_Toc128268981"/>
      <w:r w:rsidRPr="006314E5">
        <w:rPr>
          <w:rFonts w:hint="cs"/>
          <w:color w:val="auto"/>
          <w:sz w:val="22"/>
          <w:szCs w:val="26"/>
          <w:rtl/>
        </w:rPr>
        <w:t>پیشگفتار مترجمان</w:t>
      </w:r>
      <w:bookmarkEnd w:id="7"/>
    </w:p>
    <w:p w14:paraId="4479066F" w14:textId="77777777" w:rsidR="008028A6" w:rsidRDefault="008028A6" w:rsidP="008028A6">
      <w:pPr>
        <w:pStyle w:val="a0"/>
        <w:ind w:firstLine="284"/>
        <w:jc w:val="lowKashida"/>
        <w:rPr>
          <w:rFonts w:cs="B Nazanin"/>
          <w:szCs w:val="24"/>
          <w:rtl/>
        </w:rPr>
      </w:pPr>
    </w:p>
    <w:p w14:paraId="61443608" w14:textId="77777777" w:rsidR="0012649D" w:rsidRDefault="0012649D" w:rsidP="008028A6">
      <w:pPr>
        <w:pStyle w:val="a0"/>
        <w:ind w:firstLine="284"/>
        <w:jc w:val="lowKashida"/>
        <w:rPr>
          <w:rFonts w:cs="B Nazanin"/>
          <w:szCs w:val="24"/>
          <w:rtl/>
        </w:rPr>
      </w:pPr>
    </w:p>
    <w:p w14:paraId="0DFBBF13" w14:textId="77777777" w:rsidR="0012649D" w:rsidRDefault="0012649D" w:rsidP="008028A6">
      <w:pPr>
        <w:pStyle w:val="a0"/>
        <w:ind w:firstLine="284"/>
        <w:jc w:val="lowKashida"/>
        <w:rPr>
          <w:rFonts w:cs="B Nazanin"/>
          <w:szCs w:val="24"/>
          <w:rtl/>
        </w:rPr>
      </w:pPr>
    </w:p>
    <w:p w14:paraId="1515BAD8" w14:textId="77777777" w:rsidR="0012649D" w:rsidRDefault="0012649D" w:rsidP="008028A6">
      <w:pPr>
        <w:pStyle w:val="a0"/>
        <w:ind w:firstLine="284"/>
        <w:jc w:val="lowKashida"/>
        <w:rPr>
          <w:rFonts w:cs="B Nazanin"/>
          <w:szCs w:val="24"/>
          <w:rtl/>
        </w:rPr>
      </w:pPr>
    </w:p>
    <w:p w14:paraId="0DAA5C39" w14:textId="77777777" w:rsidR="0012649D" w:rsidRDefault="0012649D" w:rsidP="008028A6">
      <w:pPr>
        <w:pStyle w:val="a0"/>
        <w:ind w:firstLine="284"/>
        <w:jc w:val="lowKashida"/>
        <w:rPr>
          <w:rFonts w:cs="B Nazanin"/>
          <w:szCs w:val="24"/>
          <w:rtl/>
        </w:rPr>
      </w:pPr>
    </w:p>
    <w:p w14:paraId="3C99AB29" w14:textId="77777777" w:rsidR="0012649D" w:rsidRDefault="0012649D" w:rsidP="008028A6">
      <w:pPr>
        <w:pStyle w:val="a0"/>
        <w:ind w:firstLine="284"/>
        <w:jc w:val="lowKashida"/>
        <w:rPr>
          <w:rFonts w:cs="B Nazanin" w:hint="cs"/>
          <w:szCs w:val="24"/>
          <w:rtl/>
        </w:rPr>
      </w:pPr>
    </w:p>
    <w:p w14:paraId="6164330D" w14:textId="77777777" w:rsidR="0012649D" w:rsidRDefault="0012649D" w:rsidP="008028A6">
      <w:pPr>
        <w:pStyle w:val="a0"/>
        <w:ind w:firstLine="284"/>
        <w:jc w:val="lowKashida"/>
        <w:rPr>
          <w:rFonts w:cs="B Nazanin"/>
          <w:szCs w:val="24"/>
          <w:rtl/>
        </w:rPr>
      </w:pPr>
    </w:p>
    <w:p w14:paraId="22ACEF80" w14:textId="77777777" w:rsidR="0012649D" w:rsidRDefault="0012649D" w:rsidP="008028A6">
      <w:pPr>
        <w:pStyle w:val="a0"/>
        <w:ind w:firstLine="284"/>
        <w:jc w:val="lowKashida"/>
        <w:rPr>
          <w:rFonts w:cs="B Nazanin"/>
          <w:szCs w:val="24"/>
          <w:rtl/>
        </w:rPr>
      </w:pPr>
    </w:p>
    <w:p w14:paraId="58FD93D7" w14:textId="2FDFC681" w:rsidR="008B7FDA" w:rsidRDefault="008028A6" w:rsidP="008028A6">
      <w:pPr>
        <w:widowControl/>
        <w:bidi w:val="0"/>
        <w:spacing w:line="240" w:lineRule="auto"/>
        <w:ind w:firstLine="0"/>
        <w:jc w:val="left"/>
        <w:rPr>
          <w:rFonts w:eastAsia="Times New Roman"/>
          <w:lang w:bidi="fa-IR"/>
        </w:rPr>
      </w:pPr>
      <w:r>
        <w:rPr>
          <w:rtl/>
        </w:rPr>
        <w:br w:type="page"/>
      </w:r>
    </w:p>
    <w:p w14:paraId="36CF0507" w14:textId="77777777" w:rsidR="008B7FDA" w:rsidRDefault="008B7FDA">
      <w:pPr>
        <w:widowControl/>
        <w:bidi w:val="0"/>
        <w:spacing w:line="240" w:lineRule="auto"/>
        <w:ind w:firstLine="0"/>
        <w:jc w:val="left"/>
        <w:rPr>
          <w:rFonts w:eastAsia="Times New Roman"/>
          <w:lang w:bidi="fa-IR"/>
        </w:rPr>
      </w:pPr>
      <w:r>
        <w:rPr>
          <w:rFonts w:eastAsia="Times New Roman"/>
          <w:lang w:bidi="fa-IR"/>
        </w:rPr>
        <w:lastRenderedPageBreak/>
        <w:br w:type="page"/>
      </w:r>
    </w:p>
    <w:p w14:paraId="6B41CBA4" w14:textId="77777777" w:rsidR="0012649D" w:rsidRPr="0012649D" w:rsidRDefault="0012649D" w:rsidP="008B7FDA">
      <w:pPr>
        <w:widowControl/>
        <w:spacing w:line="240" w:lineRule="auto"/>
        <w:ind w:firstLine="0"/>
        <w:jc w:val="left"/>
        <w:rPr>
          <w:rFonts w:eastAsia="Times New Roman"/>
          <w:b/>
          <w:bCs/>
          <w:sz w:val="24"/>
          <w:rtl/>
          <w:lang w:bidi="fa-IR"/>
        </w:rPr>
      </w:pPr>
    </w:p>
    <w:p w14:paraId="34AB6F76" w14:textId="5F6CC802" w:rsidR="008028A6" w:rsidRPr="006314E5" w:rsidRDefault="0012649D" w:rsidP="006314E5">
      <w:pPr>
        <w:pStyle w:val="Heading1"/>
        <w:rPr>
          <w:color w:val="auto"/>
          <w:sz w:val="22"/>
          <w:szCs w:val="26"/>
          <w:rtl/>
          <w:lang w:bidi="fa-IR"/>
        </w:rPr>
      </w:pPr>
      <w:r w:rsidRPr="006314E5">
        <w:rPr>
          <w:rFonts w:hint="cs"/>
          <w:color w:val="auto"/>
          <w:sz w:val="22"/>
          <w:szCs w:val="26"/>
          <w:rtl/>
          <w:lang w:bidi="fa-IR"/>
        </w:rPr>
        <w:t>پیشگفتار نویسنده</w:t>
      </w:r>
    </w:p>
    <w:p w14:paraId="3040CC19" w14:textId="77777777" w:rsidR="0012649D" w:rsidRPr="0012649D" w:rsidRDefault="0012649D" w:rsidP="008B7FDA">
      <w:pPr>
        <w:widowControl/>
        <w:spacing w:line="240" w:lineRule="auto"/>
        <w:ind w:firstLine="0"/>
        <w:jc w:val="left"/>
        <w:rPr>
          <w:rFonts w:eastAsia="Times New Roman"/>
          <w:sz w:val="24"/>
          <w:rtl/>
          <w:lang w:bidi="fa-IR"/>
        </w:rPr>
      </w:pPr>
    </w:p>
    <w:p w14:paraId="10AE0F78" w14:textId="77777777" w:rsidR="0012649D" w:rsidRPr="0012649D" w:rsidRDefault="0012649D" w:rsidP="008B7FDA">
      <w:pPr>
        <w:widowControl/>
        <w:spacing w:line="240" w:lineRule="auto"/>
        <w:ind w:firstLine="0"/>
        <w:jc w:val="left"/>
        <w:rPr>
          <w:rFonts w:eastAsia="Times New Roman"/>
          <w:sz w:val="24"/>
          <w:rtl/>
          <w:lang w:bidi="fa-IR"/>
        </w:rPr>
      </w:pPr>
    </w:p>
    <w:p w14:paraId="4F44CEB1" w14:textId="4BA8FD90" w:rsidR="0012649D" w:rsidRDefault="0012649D" w:rsidP="008B7FDA">
      <w:pPr>
        <w:widowControl/>
        <w:spacing w:line="240" w:lineRule="auto"/>
        <w:ind w:firstLine="0"/>
        <w:jc w:val="left"/>
        <w:rPr>
          <w:rFonts w:eastAsia="Times New Roman"/>
          <w:sz w:val="24"/>
          <w:rtl/>
          <w:lang w:bidi="fa-IR"/>
        </w:rPr>
      </w:pPr>
    </w:p>
    <w:p w14:paraId="2D144D1D" w14:textId="77777777" w:rsidR="0012649D" w:rsidRDefault="0012649D">
      <w:pPr>
        <w:widowControl/>
        <w:bidi w:val="0"/>
        <w:spacing w:line="240" w:lineRule="auto"/>
        <w:ind w:firstLine="0"/>
        <w:jc w:val="left"/>
        <w:rPr>
          <w:rFonts w:eastAsia="Times New Roman"/>
          <w:sz w:val="24"/>
          <w:rtl/>
          <w:lang w:bidi="fa-IR"/>
        </w:rPr>
      </w:pPr>
      <w:r>
        <w:rPr>
          <w:rFonts w:eastAsia="Times New Roman"/>
          <w:sz w:val="24"/>
          <w:rtl/>
          <w:lang w:bidi="fa-IR"/>
        </w:rPr>
        <w:br w:type="page"/>
      </w:r>
    </w:p>
    <w:p w14:paraId="41C55DB7" w14:textId="77777777" w:rsidR="0012649D" w:rsidRPr="0012649D" w:rsidRDefault="0012649D" w:rsidP="008B7FDA">
      <w:pPr>
        <w:widowControl/>
        <w:spacing w:line="240" w:lineRule="auto"/>
        <w:ind w:firstLine="0"/>
        <w:jc w:val="left"/>
        <w:rPr>
          <w:rFonts w:eastAsia="Times New Roman"/>
          <w:sz w:val="24"/>
          <w:rtl/>
          <w:lang w:bidi="fa-IR"/>
        </w:rPr>
      </w:pPr>
    </w:p>
    <w:p w14:paraId="0C4B99C0" w14:textId="77777777" w:rsidR="0012649D" w:rsidRPr="0012649D" w:rsidRDefault="0012649D" w:rsidP="008B7FDA">
      <w:pPr>
        <w:widowControl/>
        <w:spacing w:line="240" w:lineRule="auto"/>
        <w:ind w:firstLine="0"/>
        <w:jc w:val="left"/>
        <w:rPr>
          <w:rFonts w:eastAsia="Times New Roman"/>
          <w:sz w:val="24"/>
          <w:rtl/>
          <w:lang w:bidi="fa-IR"/>
        </w:rPr>
      </w:pPr>
    </w:p>
    <w:p w14:paraId="13D3E5E5" w14:textId="76D8C312" w:rsidR="001209DB" w:rsidRPr="007917F5" w:rsidRDefault="00DF0D4E" w:rsidP="008028A6">
      <w:pPr>
        <w:sectPr w:rsidR="001209DB" w:rsidRPr="007917F5" w:rsidSect="00E52C8E">
          <w:footnotePr>
            <w:numRestart w:val="eachPage"/>
          </w:footnotePr>
          <w:pgSz w:w="11907" w:h="16840" w:code="9"/>
          <w:pgMar w:top="3119" w:right="2552" w:bottom="2835" w:left="2552" w:header="2722" w:footer="2381" w:gutter="0"/>
          <w:cols w:space="708"/>
          <w:titlePg/>
          <w:bidi/>
          <w:rtlGutter/>
          <w:docGrid w:linePitch="360"/>
        </w:sectPr>
      </w:pPr>
      <w:r w:rsidRPr="007917F5">
        <w:br w:type="page"/>
      </w:r>
    </w:p>
    <w:p w14:paraId="455CC250" w14:textId="77777777" w:rsidR="001209DB" w:rsidRPr="007917F5" w:rsidRDefault="001209DB" w:rsidP="001209DB">
      <w:pPr>
        <w:rPr>
          <w:rtl/>
          <w:lang w:bidi="fa-IR"/>
        </w:rPr>
      </w:pPr>
      <w:bookmarkStart w:id="8" w:name="_Toc482004024"/>
      <w:bookmarkStart w:id="9" w:name="_Toc482984478"/>
      <w:bookmarkStart w:id="10" w:name="_Toc482985152"/>
      <w:bookmarkStart w:id="11" w:name="_Toc95564995"/>
    </w:p>
    <w:p w14:paraId="6F869EDF" w14:textId="14EFAE87" w:rsidR="00822B23" w:rsidRPr="007917F5" w:rsidRDefault="00822B23" w:rsidP="001209DB">
      <w:pPr>
        <w:pStyle w:val="Heading1"/>
        <w:rPr>
          <w:color w:val="auto"/>
          <w:rtl/>
        </w:rPr>
      </w:pPr>
      <w:bookmarkStart w:id="12" w:name="_Toc128268983"/>
      <w:r w:rsidRPr="007917F5">
        <w:rPr>
          <w:color w:val="auto"/>
          <w:rtl/>
        </w:rPr>
        <w:t>فصل</w:t>
      </w:r>
      <w:r w:rsidR="007E512C" w:rsidRPr="007917F5">
        <w:rPr>
          <w:color w:val="auto"/>
          <w:rtl/>
        </w:rPr>
        <w:t xml:space="preserve"> </w:t>
      </w:r>
      <w:r w:rsidRPr="007917F5">
        <w:rPr>
          <w:color w:val="auto"/>
          <w:rtl/>
        </w:rPr>
        <w:t>اول</w:t>
      </w:r>
      <w:bookmarkStart w:id="13" w:name="_Toc482004025"/>
      <w:bookmarkStart w:id="14" w:name="_Toc482984479"/>
      <w:bookmarkEnd w:id="8"/>
      <w:bookmarkEnd w:id="9"/>
      <w:r w:rsidRPr="007917F5">
        <w:rPr>
          <w:color w:val="auto"/>
          <w:rtl/>
        </w:rPr>
        <w:br/>
      </w:r>
      <w:bookmarkEnd w:id="10"/>
      <w:bookmarkEnd w:id="11"/>
      <w:bookmarkEnd w:id="12"/>
      <w:bookmarkEnd w:id="13"/>
      <w:bookmarkEnd w:id="14"/>
      <w:r w:rsidR="00E34618">
        <w:rPr>
          <w:rFonts w:hint="cs"/>
          <w:color w:val="auto"/>
          <w:rtl/>
        </w:rPr>
        <w:t>عنوان فصل</w:t>
      </w:r>
    </w:p>
    <w:p w14:paraId="4F625825" w14:textId="77777777" w:rsidR="001209DB" w:rsidRDefault="001209DB" w:rsidP="001209DB">
      <w:pPr>
        <w:rPr>
          <w:rtl/>
          <w:lang w:bidi="fa-IR"/>
        </w:rPr>
      </w:pPr>
      <w:bookmarkStart w:id="15" w:name="_Toc470605103"/>
      <w:bookmarkStart w:id="16" w:name="_Toc482004026"/>
      <w:bookmarkStart w:id="17" w:name="_Toc482984480"/>
      <w:bookmarkStart w:id="18" w:name="_Toc482985153"/>
    </w:p>
    <w:p w14:paraId="5D371AA4" w14:textId="77777777" w:rsidR="00E34618" w:rsidRDefault="00E34618" w:rsidP="001209DB">
      <w:pPr>
        <w:rPr>
          <w:rtl/>
          <w:lang w:bidi="fa-IR"/>
        </w:rPr>
      </w:pPr>
    </w:p>
    <w:p w14:paraId="49DA633C" w14:textId="77777777" w:rsidR="00E34618" w:rsidRDefault="00E34618" w:rsidP="001209DB">
      <w:pPr>
        <w:rPr>
          <w:rtl/>
          <w:lang w:bidi="fa-IR"/>
        </w:rPr>
      </w:pPr>
    </w:p>
    <w:p w14:paraId="56F2C2E6" w14:textId="77777777" w:rsidR="00E34618" w:rsidRDefault="00E34618" w:rsidP="001209DB">
      <w:pPr>
        <w:rPr>
          <w:rtl/>
          <w:lang w:bidi="fa-IR"/>
        </w:rPr>
      </w:pPr>
    </w:p>
    <w:p w14:paraId="3D7CEF7C" w14:textId="77777777" w:rsidR="00E34618" w:rsidRDefault="00E34618" w:rsidP="001209DB">
      <w:pPr>
        <w:rPr>
          <w:rtl/>
          <w:lang w:bidi="fa-IR"/>
        </w:rPr>
      </w:pPr>
    </w:p>
    <w:p w14:paraId="731F82A7" w14:textId="77777777" w:rsidR="00E34618" w:rsidRDefault="00E34618" w:rsidP="001209DB">
      <w:pPr>
        <w:rPr>
          <w:rtl/>
          <w:lang w:bidi="fa-IR"/>
        </w:rPr>
      </w:pPr>
    </w:p>
    <w:p w14:paraId="40ED0485" w14:textId="77777777" w:rsidR="00E34618" w:rsidRDefault="00E34618" w:rsidP="001209DB">
      <w:pPr>
        <w:rPr>
          <w:rtl/>
          <w:lang w:bidi="fa-IR"/>
        </w:rPr>
      </w:pPr>
    </w:p>
    <w:p w14:paraId="438155AE" w14:textId="77777777" w:rsidR="00E34618" w:rsidRDefault="00E34618" w:rsidP="001209DB">
      <w:pPr>
        <w:rPr>
          <w:rtl/>
          <w:lang w:bidi="fa-IR"/>
        </w:rPr>
      </w:pPr>
    </w:p>
    <w:p w14:paraId="278AF070" w14:textId="77777777" w:rsidR="00E34618" w:rsidRDefault="00E34618" w:rsidP="001209DB">
      <w:pPr>
        <w:rPr>
          <w:rtl/>
          <w:lang w:bidi="fa-IR"/>
        </w:rPr>
      </w:pPr>
    </w:p>
    <w:p w14:paraId="08968979" w14:textId="77777777" w:rsidR="00E34618" w:rsidRDefault="00E34618" w:rsidP="001209DB">
      <w:pPr>
        <w:rPr>
          <w:rtl/>
          <w:lang w:bidi="fa-IR"/>
        </w:rPr>
      </w:pPr>
    </w:p>
    <w:p w14:paraId="1EC462D7" w14:textId="77777777" w:rsidR="00E34618" w:rsidRDefault="00E34618" w:rsidP="001209DB">
      <w:pPr>
        <w:rPr>
          <w:rtl/>
          <w:lang w:bidi="fa-IR"/>
        </w:rPr>
      </w:pPr>
    </w:p>
    <w:p w14:paraId="678E1A8D" w14:textId="77777777" w:rsidR="00E34618" w:rsidRDefault="00E34618" w:rsidP="001209DB">
      <w:pPr>
        <w:rPr>
          <w:rtl/>
          <w:lang w:bidi="fa-IR"/>
        </w:rPr>
      </w:pPr>
    </w:p>
    <w:p w14:paraId="20090981" w14:textId="77777777" w:rsidR="00E34618" w:rsidRDefault="00E34618" w:rsidP="001209DB">
      <w:pPr>
        <w:rPr>
          <w:rtl/>
          <w:lang w:bidi="fa-IR"/>
        </w:rPr>
      </w:pPr>
    </w:p>
    <w:p w14:paraId="41BDC7DD" w14:textId="77777777" w:rsidR="00E34618" w:rsidRDefault="00E34618" w:rsidP="001209DB">
      <w:pPr>
        <w:rPr>
          <w:rtl/>
          <w:lang w:bidi="fa-IR"/>
        </w:rPr>
      </w:pPr>
    </w:p>
    <w:p w14:paraId="7EA3C9C3" w14:textId="77777777" w:rsidR="00E34618" w:rsidRDefault="00E34618" w:rsidP="001209DB">
      <w:pPr>
        <w:rPr>
          <w:rtl/>
          <w:lang w:bidi="fa-IR"/>
        </w:rPr>
      </w:pPr>
    </w:p>
    <w:p w14:paraId="0DD089A5" w14:textId="77777777" w:rsidR="00E34618" w:rsidRDefault="00E34618" w:rsidP="001209DB">
      <w:pPr>
        <w:rPr>
          <w:rtl/>
          <w:lang w:bidi="fa-IR"/>
        </w:rPr>
      </w:pPr>
    </w:p>
    <w:p w14:paraId="0B1480ED" w14:textId="77777777" w:rsidR="00E34618" w:rsidRDefault="00E34618" w:rsidP="001209DB">
      <w:pPr>
        <w:rPr>
          <w:rtl/>
          <w:lang w:bidi="fa-IR"/>
        </w:rPr>
      </w:pPr>
    </w:p>
    <w:p w14:paraId="794C955D" w14:textId="77777777" w:rsidR="00E34618" w:rsidRDefault="00E34618" w:rsidP="001209DB">
      <w:pPr>
        <w:rPr>
          <w:rtl/>
          <w:lang w:bidi="fa-IR"/>
        </w:rPr>
      </w:pPr>
    </w:p>
    <w:p w14:paraId="65F38784" w14:textId="77777777" w:rsidR="00E34618" w:rsidRDefault="00E34618" w:rsidP="001209DB">
      <w:pPr>
        <w:rPr>
          <w:rtl/>
          <w:lang w:bidi="fa-IR"/>
        </w:rPr>
      </w:pPr>
    </w:p>
    <w:p w14:paraId="6201A8EB" w14:textId="77777777" w:rsidR="00E34618" w:rsidRDefault="00E34618" w:rsidP="001209DB">
      <w:pPr>
        <w:rPr>
          <w:rtl/>
          <w:lang w:bidi="fa-IR"/>
        </w:rPr>
      </w:pPr>
    </w:p>
    <w:p w14:paraId="2673AF9B" w14:textId="77777777" w:rsidR="00E34618" w:rsidRDefault="00E34618" w:rsidP="001209DB">
      <w:pPr>
        <w:rPr>
          <w:rtl/>
          <w:lang w:bidi="fa-IR"/>
        </w:rPr>
      </w:pPr>
    </w:p>
    <w:p w14:paraId="77A3E2B9" w14:textId="77777777" w:rsidR="00E34618" w:rsidRDefault="00E34618" w:rsidP="001209DB">
      <w:pPr>
        <w:rPr>
          <w:rtl/>
          <w:lang w:bidi="fa-IR"/>
        </w:rPr>
      </w:pPr>
    </w:p>
    <w:p w14:paraId="0C5D9D81" w14:textId="77777777" w:rsidR="00E34618" w:rsidRDefault="00E34618" w:rsidP="001209DB">
      <w:pPr>
        <w:rPr>
          <w:rtl/>
          <w:lang w:bidi="fa-IR"/>
        </w:rPr>
      </w:pPr>
    </w:p>
    <w:p w14:paraId="2BC36EE0" w14:textId="77777777" w:rsidR="00E34618" w:rsidRDefault="00E34618" w:rsidP="001209DB">
      <w:pPr>
        <w:rPr>
          <w:rtl/>
          <w:lang w:bidi="fa-IR"/>
        </w:rPr>
      </w:pPr>
    </w:p>
    <w:p w14:paraId="126D6FD5" w14:textId="77777777" w:rsidR="00E34618" w:rsidRDefault="00E34618" w:rsidP="001209DB">
      <w:pPr>
        <w:rPr>
          <w:rtl/>
          <w:lang w:bidi="fa-IR"/>
        </w:rPr>
      </w:pPr>
    </w:p>
    <w:p w14:paraId="2EE6E286" w14:textId="77777777" w:rsidR="00E34618" w:rsidRDefault="00E34618" w:rsidP="001209DB">
      <w:pPr>
        <w:rPr>
          <w:rtl/>
          <w:lang w:bidi="fa-IR"/>
        </w:rPr>
      </w:pPr>
    </w:p>
    <w:p w14:paraId="3D42425F" w14:textId="77777777" w:rsidR="00E34618" w:rsidRDefault="00E34618" w:rsidP="001209DB">
      <w:pPr>
        <w:rPr>
          <w:rtl/>
          <w:lang w:bidi="fa-IR"/>
        </w:rPr>
      </w:pPr>
    </w:p>
    <w:p w14:paraId="3A6564D6" w14:textId="77777777" w:rsidR="00E34618" w:rsidRDefault="00E34618" w:rsidP="001209DB">
      <w:pPr>
        <w:rPr>
          <w:rtl/>
          <w:lang w:bidi="fa-IR"/>
        </w:rPr>
      </w:pPr>
    </w:p>
    <w:p w14:paraId="72173338" w14:textId="77777777" w:rsidR="00E34618" w:rsidRDefault="00E34618" w:rsidP="001209DB">
      <w:pPr>
        <w:rPr>
          <w:rtl/>
          <w:lang w:bidi="fa-IR"/>
        </w:rPr>
      </w:pPr>
    </w:p>
    <w:p w14:paraId="5C251F14" w14:textId="77777777" w:rsidR="00E34618" w:rsidRDefault="00E34618" w:rsidP="001209DB">
      <w:pPr>
        <w:rPr>
          <w:rtl/>
          <w:lang w:bidi="fa-IR"/>
        </w:rPr>
      </w:pPr>
    </w:p>
    <w:p w14:paraId="2BA3CE65" w14:textId="77777777" w:rsidR="00E34618" w:rsidRDefault="00E34618" w:rsidP="001209DB">
      <w:pPr>
        <w:rPr>
          <w:rtl/>
          <w:lang w:bidi="fa-IR"/>
        </w:rPr>
      </w:pPr>
    </w:p>
    <w:p w14:paraId="00CDF86D" w14:textId="77777777" w:rsidR="00E34618" w:rsidRDefault="00E34618" w:rsidP="001209DB">
      <w:pPr>
        <w:rPr>
          <w:rtl/>
          <w:lang w:bidi="fa-IR"/>
        </w:rPr>
      </w:pPr>
    </w:p>
    <w:p w14:paraId="7E73DF8E" w14:textId="77777777" w:rsidR="00E34618" w:rsidRDefault="00E34618" w:rsidP="001209DB">
      <w:pPr>
        <w:rPr>
          <w:rtl/>
          <w:lang w:bidi="fa-IR"/>
        </w:rPr>
      </w:pPr>
    </w:p>
    <w:p w14:paraId="40A3D1B4" w14:textId="77777777" w:rsidR="00E34618" w:rsidRDefault="00E34618" w:rsidP="001209DB">
      <w:pPr>
        <w:rPr>
          <w:rtl/>
          <w:lang w:bidi="fa-IR"/>
        </w:rPr>
      </w:pPr>
    </w:p>
    <w:p w14:paraId="006164EA" w14:textId="77777777" w:rsidR="00E34618" w:rsidRDefault="00E34618" w:rsidP="001209DB">
      <w:pPr>
        <w:rPr>
          <w:rtl/>
          <w:lang w:bidi="fa-IR"/>
        </w:rPr>
      </w:pPr>
    </w:p>
    <w:p w14:paraId="6258B928" w14:textId="77777777" w:rsidR="00E34618" w:rsidRDefault="00E34618" w:rsidP="001209DB">
      <w:pPr>
        <w:rPr>
          <w:rtl/>
          <w:lang w:bidi="fa-IR"/>
        </w:rPr>
      </w:pPr>
    </w:p>
    <w:p w14:paraId="0088F5EA" w14:textId="77777777" w:rsidR="00E34618" w:rsidRDefault="00E34618" w:rsidP="001209DB">
      <w:pPr>
        <w:rPr>
          <w:rtl/>
          <w:lang w:bidi="fa-IR"/>
        </w:rPr>
      </w:pPr>
    </w:p>
    <w:p w14:paraId="66541F35" w14:textId="77777777" w:rsidR="00E34618" w:rsidRDefault="00E34618" w:rsidP="001209DB">
      <w:pPr>
        <w:rPr>
          <w:rtl/>
          <w:lang w:bidi="fa-IR"/>
        </w:rPr>
      </w:pPr>
    </w:p>
    <w:p w14:paraId="1E37B344" w14:textId="77777777" w:rsidR="00E34618" w:rsidRDefault="00E34618" w:rsidP="001209DB">
      <w:pPr>
        <w:rPr>
          <w:rtl/>
          <w:lang w:bidi="fa-IR"/>
        </w:rPr>
      </w:pPr>
    </w:p>
    <w:p w14:paraId="430A1CBD" w14:textId="77777777" w:rsidR="00E34618" w:rsidRDefault="00E34618" w:rsidP="001209DB">
      <w:pPr>
        <w:rPr>
          <w:rtl/>
          <w:lang w:bidi="fa-IR"/>
        </w:rPr>
      </w:pPr>
    </w:p>
    <w:p w14:paraId="12DCFC50" w14:textId="77777777" w:rsidR="00E34618" w:rsidRDefault="00E34618" w:rsidP="001209DB">
      <w:pPr>
        <w:rPr>
          <w:rtl/>
          <w:lang w:bidi="fa-IR"/>
        </w:rPr>
      </w:pPr>
    </w:p>
    <w:p w14:paraId="193FAF5B" w14:textId="77777777" w:rsidR="00E34618" w:rsidRDefault="00E34618" w:rsidP="001209DB">
      <w:pPr>
        <w:rPr>
          <w:rtl/>
          <w:lang w:bidi="fa-IR"/>
        </w:rPr>
      </w:pPr>
    </w:p>
    <w:p w14:paraId="46B526E7" w14:textId="77777777" w:rsidR="00E34618" w:rsidRDefault="00E34618" w:rsidP="001209DB">
      <w:pPr>
        <w:rPr>
          <w:rtl/>
          <w:lang w:bidi="fa-IR"/>
        </w:rPr>
      </w:pPr>
    </w:p>
    <w:p w14:paraId="24DED82E" w14:textId="77777777" w:rsidR="00E34618" w:rsidRDefault="00E34618" w:rsidP="001209DB">
      <w:pPr>
        <w:rPr>
          <w:rtl/>
          <w:lang w:bidi="fa-IR"/>
        </w:rPr>
      </w:pPr>
    </w:p>
    <w:p w14:paraId="7F8455CE" w14:textId="77777777" w:rsidR="00E34618" w:rsidRDefault="00E34618" w:rsidP="001209DB">
      <w:pPr>
        <w:rPr>
          <w:rtl/>
          <w:lang w:bidi="fa-IR"/>
        </w:rPr>
      </w:pPr>
    </w:p>
    <w:p w14:paraId="3A278CB9" w14:textId="77777777" w:rsidR="00E34618" w:rsidRDefault="00E34618" w:rsidP="001209DB">
      <w:pPr>
        <w:rPr>
          <w:rtl/>
          <w:lang w:bidi="fa-IR"/>
        </w:rPr>
      </w:pPr>
    </w:p>
    <w:p w14:paraId="4FC47CFC" w14:textId="77777777" w:rsidR="00E34618" w:rsidRDefault="00E34618" w:rsidP="001209DB">
      <w:pPr>
        <w:rPr>
          <w:rtl/>
          <w:lang w:bidi="fa-IR"/>
        </w:rPr>
      </w:pPr>
    </w:p>
    <w:p w14:paraId="368F5644" w14:textId="77777777" w:rsidR="00E34618" w:rsidRDefault="00E34618" w:rsidP="001209DB">
      <w:pPr>
        <w:rPr>
          <w:rtl/>
          <w:lang w:bidi="fa-IR"/>
        </w:rPr>
      </w:pPr>
    </w:p>
    <w:p w14:paraId="2D98159D" w14:textId="77777777" w:rsidR="00E34618" w:rsidRDefault="00E34618" w:rsidP="001209DB">
      <w:pPr>
        <w:rPr>
          <w:rtl/>
          <w:lang w:bidi="fa-IR"/>
        </w:rPr>
      </w:pPr>
    </w:p>
    <w:p w14:paraId="1B21B079" w14:textId="77777777" w:rsidR="00E34618" w:rsidRDefault="00E34618" w:rsidP="001209DB">
      <w:pPr>
        <w:rPr>
          <w:rtl/>
          <w:lang w:bidi="fa-IR"/>
        </w:rPr>
      </w:pPr>
    </w:p>
    <w:p w14:paraId="08F27B3A" w14:textId="77777777" w:rsidR="00E34618" w:rsidRDefault="00E34618" w:rsidP="001209DB">
      <w:pPr>
        <w:rPr>
          <w:rtl/>
          <w:lang w:bidi="fa-IR"/>
        </w:rPr>
      </w:pPr>
    </w:p>
    <w:p w14:paraId="709FE021" w14:textId="77777777" w:rsidR="00E34618" w:rsidRDefault="00E34618" w:rsidP="001209DB">
      <w:pPr>
        <w:rPr>
          <w:rtl/>
          <w:lang w:bidi="fa-IR"/>
        </w:rPr>
      </w:pPr>
    </w:p>
    <w:p w14:paraId="3AD9E0B9" w14:textId="77777777" w:rsidR="00E34618" w:rsidRDefault="00E34618" w:rsidP="001209DB">
      <w:pPr>
        <w:rPr>
          <w:rtl/>
          <w:lang w:bidi="fa-IR"/>
        </w:rPr>
      </w:pPr>
    </w:p>
    <w:p w14:paraId="2CCA13A6" w14:textId="77777777" w:rsidR="00E34618" w:rsidRDefault="00E34618" w:rsidP="001209DB">
      <w:pPr>
        <w:rPr>
          <w:rtl/>
          <w:lang w:bidi="fa-IR"/>
        </w:rPr>
      </w:pPr>
    </w:p>
    <w:p w14:paraId="140DF3ED" w14:textId="77777777" w:rsidR="00E34618" w:rsidRDefault="00E34618" w:rsidP="001209DB">
      <w:pPr>
        <w:rPr>
          <w:rtl/>
          <w:lang w:bidi="fa-IR"/>
        </w:rPr>
      </w:pPr>
    </w:p>
    <w:p w14:paraId="7C343EAF" w14:textId="77777777" w:rsidR="00E34618" w:rsidRDefault="00E34618" w:rsidP="001209DB">
      <w:pPr>
        <w:rPr>
          <w:rtl/>
          <w:lang w:bidi="fa-IR"/>
        </w:rPr>
      </w:pPr>
    </w:p>
    <w:p w14:paraId="21C25D07" w14:textId="77777777" w:rsidR="00E34618" w:rsidRDefault="00E34618" w:rsidP="001209DB">
      <w:pPr>
        <w:rPr>
          <w:rtl/>
          <w:lang w:bidi="fa-IR"/>
        </w:rPr>
      </w:pPr>
    </w:p>
    <w:p w14:paraId="5F4E79C7" w14:textId="77777777" w:rsidR="00E34618" w:rsidRDefault="00E34618" w:rsidP="001209DB">
      <w:pPr>
        <w:rPr>
          <w:rtl/>
          <w:lang w:bidi="fa-IR"/>
        </w:rPr>
      </w:pPr>
    </w:p>
    <w:p w14:paraId="5ADB5DB6" w14:textId="77777777" w:rsidR="00E34618" w:rsidRDefault="00E34618" w:rsidP="001209DB">
      <w:pPr>
        <w:rPr>
          <w:rtl/>
          <w:lang w:bidi="fa-IR"/>
        </w:rPr>
      </w:pPr>
    </w:p>
    <w:p w14:paraId="45324AF7" w14:textId="77777777" w:rsidR="0012649D" w:rsidRDefault="0012649D" w:rsidP="001209DB">
      <w:pPr>
        <w:rPr>
          <w:rtl/>
          <w:lang w:bidi="fa-IR"/>
        </w:rPr>
      </w:pPr>
    </w:p>
    <w:p w14:paraId="0B51F690" w14:textId="77777777" w:rsidR="0012649D" w:rsidRDefault="0012649D" w:rsidP="001209DB">
      <w:pPr>
        <w:rPr>
          <w:rtl/>
          <w:lang w:bidi="fa-IR"/>
        </w:rPr>
      </w:pPr>
    </w:p>
    <w:p w14:paraId="7EB375F2" w14:textId="77777777" w:rsidR="0012649D" w:rsidRDefault="0012649D" w:rsidP="001209DB">
      <w:pPr>
        <w:rPr>
          <w:rtl/>
          <w:lang w:bidi="fa-IR"/>
        </w:rPr>
      </w:pPr>
    </w:p>
    <w:p w14:paraId="717AF59E" w14:textId="77777777" w:rsidR="0012649D" w:rsidRPr="007917F5" w:rsidRDefault="0012649D" w:rsidP="001209DB">
      <w:pPr>
        <w:rPr>
          <w:rtl/>
          <w:lang w:bidi="fa-IR"/>
        </w:rPr>
        <w:sectPr w:rsidR="0012649D" w:rsidRPr="007917F5" w:rsidSect="001209DB">
          <w:headerReference w:type="even" r:id="rId12"/>
          <w:headerReference w:type="default" r:id="rId13"/>
          <w:footerReference w:type="even" r:id="rId14"/>
          <w:footerReference w:type="default" r:id="rId15"/>
          <w:footerReference w:type="first" r:id="rId16"/>
          <w:footnotePr>
            <w:numRestart w:val="eachPage"/>
          </w:footnotePr>
          <w:type w:val="oddPage"/>
          <w:pgSz w:w="11907" w:h="16840" w:code="9"/>
          <w:pgMar w:top="3119" w:right="2552" w:bottom="2835" w:left="2552" w:header="2722" w:footer="2381" w:gutter="0"/>
          <w:pgNumType w:start="1"/>
          <w:cols w:space="708"/>
          <w:titlePg/>
          <w:bidi/>
          <w:rtlGutter/>
          <w:docGrid w:linePitch="360"/>
        </w:sectPr>
      </w:pPr>
    </w:p>
    <w:p w14:paraId="0730C7D0" w14:textId="152D9474" w:rsidR="00DF0D4E" w:rsidRPr="007917F5" w:rsidRDefault="00DF0D4E" w:rsidP="001209DB">
      <w:pPr>
        <w:rPr>
          <w:rtl/>
          <w:lang w:bidi="fa-IR"/>
        </w:rPr>
      </w:pPr>
    </w:p>
    <w:p w14:paraId="614C3E11" w14:textId="37F6A7DA" w:rsidR="009456A5" w:rsidRPr="007917F5" w:rsidRDefault="009456A5" w:rsidP="0044110C">
      <w:pPr>
        <w:pStyle w:val="Heading1"/>
        <w:rPr>
          <w:color w:val="auto"/>
          <w:rtl/>
        </w:rPr>
      </w:pPr>
      <w:bookmarkStart w:id="19" w:name="_Toc95564998"/>
      <w:bookmarkStart w:id="20" w:name="_Toc128268984"/>
      <w:r w:rsidRPr="007917F5">
        <w:rPr>
          <w:color w:val="auto"/>
          <w:rtl/>
          <w:lang w:bidi="fa-IR"/>
        </w:rPr>
        <w:t xml:space="preserve">فصل </w:t>
      </w:r>
      <w:r w:rsidRPr="007917F5">
        <w:rPr>
          <w:rFonts w:hint="cs"/>
          <w:color w:val="auto"/>
          <w:rtl/>
          <w:lang w:bidi="fa-IR"/>
        </w:rPr>
        <w:t>دوم</w:t>
      </w:r>
      <w:r w:rsidR="0044110C" w:rsidRPr="007917F5">
        <w:rPr>
          <w:rFonts w:hint="cs"/>
          <w:color w:val="auto"/>
          <w:rtl/>
          <w:lang w:bidi="fa-IR"/>
        </w:rPr>
        <w:t xml:space="preserve"> </w:t>
      </w:r>
      <w:r w:rsidR="0044110C" w:rsidRPr="007917F5">
        <w:rPr>
          <w:rFonts w:hint="cs"/>
          <w:color w:val="auto"/>
          <w:rtl/>
          <w:lang w:bidi="fa-IR"/>
        </w:rPr>
        <w:br/>
      </w:r>
      <w:bookmarkEnd w:id="19"/>
      <w:bookmarkEnd w:id="20"/>
      <w:r w:rsidR="004868BB">
        <w:rPr>
          <w:rFonts w:hint="cs"/>
          <w:color w:val="auto"/>
          <w:rtl/>
          <w:lang w:bidi="fa-IR"/>
        </w:rPr>
        <w:t>عنوان فصل</w:t>
      </w:r>
    </w:p>
    <w:bookmarkEnd w:id="1"/>
    <w:bookmarkEnd w:id="15"/>
    <w:bookmarkEnd w:id="16"/>
    <w:bookmarkEnd w:id="17"/>
    <w:bookmarkEnd w:id="18"/>
    <w:p w14:paraId="101A3640" w14:textId="77777777" w:rsidR="0012649D" w:rsidRDefault="0012649D" w:rsidP="0012649D">
      <w:pPr>
        <w:pStyle w:val="a0"/>
        <w:spacing w:line="240" w:lineRule="auto"/>
        <w:ind w:firstLine="0"/>
        <w:jc w:val="lowKashida"/>
        <w:rPr>
          <w:rFonts w:cs="B Nazanin"/>
          <w:szCs w:val="24"/>
          <w:rtl/>
        </w:rPr>
      </w:pPr>
    </w:p>
    <w:p w14:paraId="07D8B516" w14:textId="77777777" w:rsidR="0012649D" w:rsidRDefault="0012649D" w:rsidP="0012649D">
      <w:pPr>
        <w:pStyle w:val="a0"/>
        <w:spacing w:line="240" w:lineRule="auto"/>
        <w:ind w:firstLine="0"/>
        <w:jc w:val="lowKashida"/>
        <w:rPr>
          <w:rFonts w:cs="B Nazanin"/>
          <w:szCs w:val="24"/>
          <w:rtl/>
        </w:rPr>
      </w:pPr>
    </w:p>
    <w:p w14:paraId="2495294D" w14:textId="77777777" w:rsidR="0012649D" w:rsidRDefault="0012649D" w:rsidP="0012649D">
      <w:pPr>
        <w:pStyle w:val="a0"/>
        <w:spacing w:line="240" w:lineRule="auto"/>
        <w:ind w:firstLine="0"/>
        <w:jc w:val="lowKashida"/>
        <w:rPr>
          <w:rFonts w:cs="B Nazanin"/>
          <w:szCs w:val="24"/>
          <w:rtl/>
        </w:rPr>
      </w:pPr>
    </w:p>
    <w:p w14:paraId="09FA8352" w14:textId="77777777" w:rsidR="0012649D" w:rsidRDefault="0012649D" w:rsidP="0012649D">
      <w:pPr>
        <w:pStyle w:val="a0"/>
        <w:spacing w:line="240" w:lineRule="auto"/>
        <w:ind w:firstLine="0"/>
        <w:jc w:val="lowKashida"/>
        <w:rPr>
          <w:rFonts w:cs="B Nazanin"/>
          <w:szCs w:val="24"/>
          <w:rtl/>
        </w:rPr>
      </w:pPr>
    </w:p>
    <w:p w14:paraId="655CD63C" w14:textId="77777777" w:rsidR="0012649D" w:rsidRDefault="0012649D" w:rsidP="0012649D">
      <w:pPr>
        <w:pStyle w:val="a0"/>
        <w:spacing w:line="240" w:lineRule="auto"/>
        <w:ind w:firstLine="0"/>
        <w:jc w:val="lowKashida"/>
        <w:rPr>
          <w:rFonts w:cs="B Nazanin"/>
          <w:szCs w:val="24"/>
          <w:rtl/>
        </w:rPr>
      </w:pPr>
    </w:p>
    <w:p w14:paraId="58A64B11" w14:textId="77777777" w:rsidR="0012649D" w:rsidRDefault="0012649D" w:rsidP="0012649D">
      <w:pPr>
        <w:pStyle w:val="a0"/>
        <w:spacing w:line="240" w:lineRule="auto"/>
        <w:ind w:firstLine="0"/>
        <w:jc w:val="lowKashida"/>
        <w:rPr>
          <w:rFonts w:cs="B Nazanin"/>
          <w:szCs w:val="24"/>
          <w:rtl/>
        </w:rPr>
      </w:pPr>
    </w:p>
    <w:p w14:paraId="3698EBAE" w14:textId="77777777" w:rsidR="0012649D" w:rsidRDefault="0012649D" w:rsidP="0012649D">
      <w:pPr>
        <w:pStyle w:val="a0"/>
        <w:spacing w:line="240" w:lineRule="auto"/>
        <w:ind w:firstLine="0"/>
        <w:jc w:val="lowKashida"/>
        <w:rPr>
          <w:rFonts w:cs="B Nazanin"/>
          <w:szCs w:val="24"/>
          <w:rtl/>
        </w:rPr>
      </w:pPr>
    </w:p>
    <w:p w14:paraId="3C39406F" w14:textId="77777777" w:rsidR="0012649D" w:rsidRDefault="0012649D" w:rsidP="0012649D">
      <w:pPr>
        <w:pStyle w:val="a0"/>
        <w:spacing w:line="240" w:lineRule="auto"/>
        <w:ind w:firstLine="0"/>
        <w:jc w:val="lowKashida"/>
        <w:rPr>
          <w:rFonts w:cs="B Nazanin"/>
          <w:szCs w:val="24"/>
          <w:rtl/>
        </w:rPr>
      </w:pPr>
    </w:p>
    <w:p w14:paraId="01B5879E" w14:textId="77777777" w:rsidR="0012649D" w:rsidRDefault="0012649D" w:rsidP="0012649D">
      <w:pPr>
        <w:pStyle w:val="a0"/>
        <w:spacing w:line="240" w:lineRule="auto"/>
        <w:ind w:firstLine="0"/>
        <w:jc w:val="lowKashida"/>
        <w:rPr>
          <w:rFonts w:cs="B Nazanin"/>
          <w:szCs w:val="24"/>
          <w:rtl/>
        </w:rPr>
      </w:pPr>
    </w:p>
    <w:p w14:paraId="55685F7D" w14:textId="77777777" w:rsidR="0012649D" w:rsidRDefault="0012649D" w:rsidP="0012649D">
      <w:pPr>
        <w:pStyle w:val="a0"/>
        <w:spacing w:line="240" w:lineRule="auto"/>
        <w:ind w:firstLine="0"/>
        <w:jc w:val="lowKashida"/>
        <w:rPr>
          <w:rFonts w:cs="B Nazanin"/>
          <w:szCs w:val="24"/>
          <w:rtl/>
        </w:rPr>
      </w:pPr>
    </w:p>
    <w:p w14:paraId="4936168F" w14:textId="77777777" w:rsidR="0012649D" w:rsidRDefault="0012649D" w:rsidP="0012649D">
      <w:pPr>
        <w:pStyle w:val="a0"/>
        <w:spacing w:line="240" w:lineRule="auto"/>
        <w:ind w:firstLine="0"/>
        <w:jc w:val="lowKashida"/>
        <w:rPr>
          <w:rFonts w:cs="B Nazanin"/>
          <w:szCs w:val="24"/>
          <w:rtl/>
        </w:rPr>
      </w:pPr>
    </w:p>
    <w:p w14:paraId="0D295723" w14:textId="77777777" w:rsidR="0012649D" w:rsidRDefault="0012649D" w:rsidP="0012649D">
      <w:pPr>
        <w:pStyle w:val="a0"/>
        <w:spacing w:line="240" w:lineRule="auto"/>
        <w:ind w:firstLine="0"/>
        <w:jc w:val="lowKashida"/>
        <w:rPr>
          <w:rFonts w:cs="B Nazanin"/>
          <w:szCs w:val="24"/>
          <w:rtl/>
        </w:rPr>
      </w:pPr>
    </w:p>
    <w:p w14:paraId="1E899A51" w14:textId="77777777" w:rsidR="0012649D" w:rsidRDefault="0012649D" w:rsidP="0012649D">
      <w:pPr>
        <w:pStyle w:val="a0"/>
        <w:spacing w:line="240" w:lineRule="auto"/>
        <w:ind w:firstLine="0"/>
        <w:jc w:val="lowKashida"/>
        <w:rPr>
          <w:rFonts w:cs="B Nazanin"/>
          <w:szCs w:val="24"/>
          <w:rtl/>
        </w:rPr>
      </w:pPr>
    </w:p>
    <w:p w14:paraId="397B58B3" w14:textId="77777777" w:rsidR="0012649D" w:rsidRDefault="0012649D" w:rsidP="0012649D">
      <w:pPr>
        <w:pStyle w:val="a0"/>
        <w:spacing w:line="240" w:lineRule="auto"/>
        <w:ind w:firstLine="0"/>
        <w:jc w:val="lowKashida"/>
        <w:rPr>
          <w:rFonts w:cs="B Nazanin"/>
          <w:szCs w:val="24"/>
          <w:rtl/>
        </w:rPr>
      </w:pPr>
    </w:p>
    <w:p w14:paraId="71C4DCCA" w14:textId="77777777" w:rsidR="0012649D" w:rsidRDefault="0012649D" w:rsidP="0012649D">
      <w:pPr>
        <w:pStyle w:val="a0"/>
        <w:spacing w:line="240" w:lineRule="auto"/>
        <w:ind w:firstLine="0"/>
        <w:jc w:val="lowKashida"/>
        <w:rPr>
          <w:rFonts w:cs="B Nazanin"/>
          <w:szCs w:val="24"/>
          <w:rtl/>
        </w:rPr>
      </w:pPr>
    </w:p>
    <w:p w14:paraId="27D0D240" w14:textId="77777777" w:rsidR="0012649D" w:rsidRDefault="0012649D" w:rsidP="0012649D">
      <w:pPr>
        <w:pStyle w:val="a0"/>
        <w:spacing w:line="240" w:lineRule="auto"/>
        <w:ind w:firstLine="0"/>
        <w:jc w:val="lowKashida"/>
        <w:rPr>
          <w:rFonts w:cs="B Nazanin"/>
          <w:szCs w:val="24"/>
          <w:rtl/>
        </w:rPr>
      </w:pPr>
    </w:p>
    <w:p w14:paraId="0B44760F" w14:textId="77777777" w:rsidR="0012649D" w:rsidRDefault="0012649D" w:rsidP="0012649D">
      <w:pPr>
        <w:pStyle w:val="a0"/>
        <w:spacing w:line="240" w:lineRule="auto"/>
        <w:ind w:firstLine="0"/>
        <w:jc w:val="lowKashida"/>
        <w:rPr>
          <w:rFonts w:cs="B Nazanin"/>
          <w:szCs w:val="24"/>
          <w:rtl/>
        </w:rPr>
      </w:pPr>
    </w:p>
    <w:p w14:paraId="745741E3" w14:textId="77777777" w:rsidR="0012649D" w:rsidRDefault="0012649D" w:rsidP="0012649D">
      <w:pPr>
        <w:pStyle w:val="a0"/>
        <w:spacing w:line="240" w:lineRule="auto"/>
        <w:ind w:firstLine="0"/>
        <w:jc w:val="lowKashida"/>
        <w:rPr>
          <w:rFonts w:cs="B Nazanin"/>
          <w:szCs w:val="24"/>
          <w:rtl/>
        </w:rPr>
      </w:pPr>
    </w:p>
    <w:p w14:paraId="16845F42" w14:textId="77777777" w:rsidR="0012649D" w:rsidRDefault="0012649D" w:rsidP="0012649D">
      <w:pPr>
        <w:pStyle w:val="a0"/>
        <w:spacing w:line="240" w:lineRule="auto"/>
        <w:ind w:firstLine="0"/>
        <w:jc w:val="lowKashida"/>
        <w:rPr>
          <w:rFonts w:cs="B Nazanin"/>
          <w:szCs w:val="24"/>
          <w:rtl/>
        </w:rPr>
      </w:pPr>
    </w:p>
    <w:p w14:paraId="0160726D" w14:textId="77777777" w:rsidR="0012649D" w:rsidRDefault="0012649D" w:rsidP="0012649D">
      <w:pPr>
        <w:pStyle w:val="a0"/>
        <w:spacing w:line="240" w:lineRule="auto"/>
        <w:ind w:firstLine="0"/>
        <w:jc w:val="lowKashida"/>
        <w:rPr>
          <w:rFonts w:cs="B Nazanin"/>
          <w:szCs w:val="24"/>
          <w:rtl/>
        </w:rPr>
      </w:pPr>
    </w:p>
    <w:p w14:paraId="56A5F9DF" w14:textId="77777777" w:rsidR="0012649D" w:rsidRDefault="0012649D" w:rsidP="0012649D">
      <w:pPr>
        <w:pStyle w:val="a0"/>
        <w:spacing w:line="240" w:lineRule="auto"/>
        <w:ind w:firstLine="0"/>
        <w:jc w:val="lowKashida"/>
        <w:rPr>
          <w:rFonts w:cs="B Nazanin"/>
          <w:szCs w:val="24"/>
          <w:rtl/>
        </w:rPr>
      </w:pPr>
    </w:p>
    <w:p w14:paraId="451CB45B" w14:textId="77777777" w:rsidR="0012649D" w:rsidRDefault="0012649D" w:rsidP="0012649D">
      <w:pPr>
        <w:pStyle w:val="a0"/>
        <w:spacing w:line="240" w:lineRule="auto"/>
        <w:ind w:firstLine="0"/>
        <w:jc w:val="lowKashida"/>
        <w:rPr>
          <w:rFonts w:cs="B Nazanin"/>
          <w:szCs w:val="24"/>
          <w:rtl/>
        </w:rPr>
      </w:pPr>
    </w:p>
    <w:p w14:paraId="20B2089B" w14:textId="77777777" w:rsidR="0012649D" w:rsidRDefault="0012649D" w:rsidP="0012649D">
      <w:pPr>
        <w:pStyle w:val="a0"/>
        <w:spacing w:line="240" w:lineRule="auto"/>
        <w:ind w:firstLine="0"/>
        <w:jc w:val="lowKashida"/>
        <w:rPr>
          <w:rFonts w:cs="B Nazanin"/>
          <w:szCs w:val="24"/>
          <w:rtl/>
        </w:rPr>
      </w:pPr>
    </w:p>
    <w:p w14:paraId="30EE9EF2" w14:textId="77777777" w:rsidR="0012649D" w:rsidRDefault="0012649D" w:rsidP="0012649D">
      <w:pPr>
        <w:pStyle w:val="a0"/>
        <w:spacing w:line="240" w:lineRule="auto"/>
        <w:ind w:firstLine="0"/>
        <w:jc w:val="lowKashida"/>
        <w:rPr>
          <w:rFonts w:cs="B Nazanin"/>
          <w:szCs w:val="24"/>
          <w:rtl/>
        </w:rPr>
      </w:pPr>
    </w:p>
    <w:p w14:paraId="43B58D4B" w14:textId="77777777" w:rsidR="0012649D" w:rsidRDefault="0012649D" w:rsidP="0012649D">
      <w:pPr>
        <w:pStyle w:val="a0"/>
        <w:spacing w:line="240" w:lineRule="auto"/>
        <w:ind w:firstLine="0"/>
        <w:jc w:val="lowKashida"/>
        <w:rPr>
          <w:rFonts w:cs="B Nazanin"/>
          <w:szCs w:val="24"/>
          <w:rtl/>
        </w:rPr>
      </w:pPr>
    </w:p>
    <w:p w14:paraId="0D474C76" w14:textId="77777777" w:rsidR="0012649D" w:rsidRDefault="0012649D" w:rsidP="0012649D">
      <w:pPr>
        <w:pStyle w:val="a0"/>
        <w:spacing w:line="240" w:lineRule="auto"/>
        <w:ind w:firstLine="0"/>
        <w:jc w:val="lowKashida"/>
        <w:rPr>
          <w:rFonts w:cs="B Nazanin"/>
          <w:szCs w:val="24"/>
          <w:rtl/>
        </w:rPr>
      </w:pPr>
    </w:p>
    <w:p w14:paraId="722D2D58" w14:textId="77777777" w:rsidR="0012649D" w:rsidRDefault="0012649D" w:rsidP="0012649D">
      <w:pPr>
        <w:pStyle w:val="a0"/>
        <w:spacing w:line="240" w:lineRule="auto"/>
        <w:ind w:firstLine="0"/>
        <w:jc w:val="lowKashida"/>
        <w:rPr>
          <w:rFonts w:cs="B Nazanin"/>
          <w:szCs w:val="24"/>
          <w:rtl/>
        </w:rPr>
      </w:pPr>
    </w:p>
    <w:p w14:paraId="46E9A604" w14:textId="77777777" w:rsidR="0012649D" w:rsidRDefault="0012649D" w:rsidP="0012649D">
      <w:pPr>
        <w:pStyle w:val="a0"/>
        <w:spacing w:line="240" w:lineRule="auto"/>
        <w:ind w:firstLine="0"/>
        <w:jc w:val="lowKashida"/>
        <w:rPr>
          <w:rFonts w:cs="B Nazanin"/>
          <w:szCs w:val="24"/>
          <w:rtl/>
        </w:rPr>
      </w:pPr>
    </w:p>
    <w:p w14:paraId="7D3E5DEB" w14:textId="77777777" w:rsidR="0012649D" w:rsidRDefault="0012649D" w:rsidP="0012649D">
      <w:pPr>
        <w:pStyle w:val="a0"/>
        <w:spacing w:line="240" w:lineRule="auto"/>
        <w:ind w:firstLine="0"/>
        <w:jc w:val="lowKashida"/>
        <w:rPr>
          <w:rFonts w:cs="B Nazanin"/>
          <w:szCs w:val="24"/>
          <w:rtl/>
        </w:rPr>
      </w:pPr>
    </w:p>
    <w:p w14:paraId="229F9F26" w14:textId="77777777" w:rsidR="0012649D" w:rsidRDefault="0012649D" w:rsidP="0012649D">
      <w:pPr>
        <w:pStyle w:val="a0"/>
        <w:spacing w:line="240" w:lineRule="auto"/>
        <w:ind w:firstLine="0"/>
        <w:jc w:val="lowKashida"/>
        <w:rPr>
          <w:rFonts w:cs="B Nazanin"/>
          <w:szCs w:val="24"/>
          <w:rtl/>
        </w:rPr>
      </w:pPr>
    </w:p>
    <w:p w14:paraId="51E40994" w14:textId="77777777" w:rsidR="0012649D" w:rsidRDefault="0012649D" w:rsidP="0012649D">
      <w:pPr>
        <w:pStyle w:val="a0"/>
        <w:spacing w:line="240" w:lineRule="auto"/>
        <w:ind w:firstLine="0"/>
        <w:jc w:val="lowKashida"/>
        <w:rPr>
          <w:rFonts w:cs="B Nazanin"/>
          <w:szCs w:val="24"/>
          <w:rtl/>
        </w:rPr>
      </w:pPr>
    </w:p>
    <w:p w14:paraId="362E8858" w14:textId="77777777" w:rsidR="0012649D" w:rsidRDefault="0012649D" w:rsidP="0012649D">
      <w:pPr>
        <w:pStyle w:val="a0"/>
        <w:spacing w:line="240" w:lineRule="auto"/>
        <w:ind w:firstLine="0"/>
        <w:jc w:val="lowKashida"/>
        <w:rPr>
          <w:rFonts w:cs="B Nazanin"/>
          <w:szCs w:val="24"/>
          <w:rtl/>
        </w:rPr>
      </w:pPr>
    </w:p>
    <w:p w14:paraId="34353614" w14:textId="77777777" w:rsidR="0012649D" w:rsidRDefault="0012649D" w:rsidP="0012649D">
      <w:pPr>
        <w:pStyle w:val="a0"/>
        <w:spacing w:line="240" w:lineRule="auto"/>
        <w:ind w:firstLine="0"/>
        <w:jc w:val="lowKashida"/>
        <w:rPr>
          <w:rFonts w:cs="B Nazanin"/>
          <w:szCs w:val="24"/>
          <w:rtl/>
        </w:rPr>
      </w:pPr>
    </w:p>
    <w:p w14:paraId="1AD3B779" w14:textId="77777777" w:rsidR="0012649D" w:rsidRDefault="0012649D" w:rsidP="0012649D">
      <w:pPr>
        <w:pStyle w:val="a0"/>
        <w:spacing w:line="240" w:lineRule="auto"/>
        <w:ind w:firstLine="0"/>
        <w:jc w:val="lowKashida"/>
        <w:rPr>
          <w:rFonts w:cs="B Nazanin"/>
          <w:szCs w:val="24"/>
          <w:rtl/>
        </w:rPr>
      </w:pPr>
    </w:p>
    <w:p w14:paraId="2B21C821" w14:textId="77777777" w:rsidR="0012649D" w:rsidRDefault="0012649D" w:rsidP="0012649D">
      <w:pPr>
        <w:pStyle w:val="a0"/>
        <w:spacing w:line="240" w:lineRule="auto"/>
        <w:ind w:firstLine="0"/>
        <w:jc w:val="lowKashida"/>
        <w:rPr>
          <w:rFonts w:cs="B Nazanin"/>
          <w:szCs w:val="24"/>
          <w:rtl/>
        </w:rPr>
      </w:pPr>
    </w:p>
    <w:p w14:paraId="58ABF744" w14:textId="77777777" w:rsidR="0012649D" w:rsidRDefault="0012649D" w:rsidP="0012649D">
      <w:pPr>
        <w:pStyle w:val="a0"/>
        <w:spacing w:line="240" w:lineRule="auto"/>
        <w:ind w:firstLine="0"/>
        <w:jc w:val="lowKashida"/>
        <w:rPr>
          <w:rFonts w:cs="B Nazanin"/>
          <w:szCs w:val="24"/>
          <w:rtl/>
        </w:rPr>
      </w:pPr>
    </w:p>
    <w:p w14:paraId="09166DF5" w14:textId="77777777" w:rsidR="0012649D" w:rsidRDefault="0012649D" w:rsidP="0012649D">
      <w:pPr>
        <w:pStyle w:val="a0"/>
        <w:spacing w:line="240" w:lineRule="auto"/>
        <w:ind w:firstLine="0"/>
        <w:jc w:val="lowKashida"/>
        <w:rPr>
          <w:rFonts w:cs="B Nazanin"/>
          <w:szCs w:val="24"/>
          <w:rtl/>
        </w:rPr>
      </w:pPr>
    </w:p>
    <w:p w14:paraId="03C645FD" w14:textId="77777777" w:rsidR="0012649D" w:rsidRDefault="0012649D" w:rsidP="0012649D">
      <w:pPr>
        <w:pStyle w:val="a0"/>
        <w:spacing w:line="240" w:lineRule="auto"/>
        <w:ind w:firstLine="0"/>
        <w:jc w:val="lowKashida"/>
        <w:rPr>
          <w:rFonts w:cs="B Nazanin"/>
          <w:szCs w:val="24"/>
          <w:rtl/>
        </w:rPr>
      </w:pPr>
    </w:p>
    <w:p w14:paraId="386730FB" w14:textId="77777777" w:rsidR="0012649D" w:rsidRDefault="0012649D" w:rsidP="0012649D">
      <w:pPr>
        <w:pStyle w:val="a0"/>
        <w:spacing w:line="240" w:lineRule="auto"/>
        <w:ind w:firstLine="0"/>
        <w:jc w:val="lowKashida"/>
        <w:rPr>
          <w:rFonts w:cs="B Nazanin"/>
          <w:szCs w:val="24"/>
          <w:rtl/>
        </w:rPr>
      </w:pPr>
    </w:p>
    <w:p w14:paraId="5B79E853" w14:textId="77777777" w:rsidR="0012649D" w:rsidRDefault="0012649D" w:rsidP="0012649D">
      <w:pPr>
        <w:pStyle w:val="a0"/>
        <w:spacing w:line="240" w:lineRule="auto"/>
        <w:ind w:firstLine="0"/>
        <w:jc w:val="lowKashida"/>
        <w:rPr>
          <w:rFonts w:cs="B Nazanin"/>
          <w:szCs w:val="24"/>
          <w:rtl/>
        </w:rPr>
      </w:pPr>
    </w:p>
    <w:p w14:paraId="667B074E" w14:textId="77777777" w:rsidR="0012649D" w:rsidRDefault="0012649D" w:rsidP="0012649D">
      <w:pPr>
        <w:pStyle w:val="a0"/>
        <w:spacing w:line="240" w:lineRule="auto"/>
        <w:ind w:firstLine="0"/>
        <w:jc w:val="lowKashida"/>
        <w:rPr>
          <w:rFonts w:cs="B Nazanin"/>
          <w:szCs w:val="24"/>
          <w:rtl/>
        </w:rPr>
      </w:pPr>
    </w:p>
    <w:p w14:paraId="7D245383" w14:textId="77777777" w:rsidR="0012649D" w:rsidRDefault="0012649D" w:rsidP="0012649D">
      <w:pPr>
        <w:pStyle w:val="a0"/>
        <w:spacing w:line="240" w:lineRule="auto"/>
        <w:ind w:firstLine="0"/>
        <w:jc w:val="lowKashida"/>
        <w:rPr>
          <w:rFonts w:cs="B Nazanin"/>
          <w:szCs w:val="24"/>
          <w:rtl/>
        </w:rPr>
      </w:pPr>
    </w:p>
    <w:p w14:paraId="1C60A2CC" w14:textId="77777777" w:rsidR="0012649D" w:rsidRDefault="0012649D" w:rsidP="0012649D">
      <w:pPr>
        <w:pStyle w:val="a0"/>
        <w:spacing w:line="240" w:lineRule="auto"/>
        <w:ind w:firstLine="0"/>
        <w:jc w:val="lowKashida"/>
        <w:rPr>
          <w:rFonts w:cs="B Nazanin"/>
          <w:szCs w:val="24"/>
          <w:rtl/>
        </w:rPr>
      </w:pPr>
    </w:p>
    <w:p w14:paraId="41444C97" w14:textId="77777777" w:rsidR="0012649D" w:rsidRDefault="0012649D" w:rsidP="0012649D">
      <w:pPr>
        <w:pStyle w:val="a0"/>
        <w:spacing w:line="240" w:lineRule="auto"/>
        <w:ind w:firstLine="0"/>
        <w:jc w:val="lowKashida"/>
        <w:rPr>
          <w:rFonts w:cs="B Nazanin"/>
          <w:szCs w:val="24"/>
          <w:rtl/>
        </w:rPr>
      </w:pPr>
    </w:p>
    <w:p w14:paraId="104704C1" w14:textId="77777777" w:rsidR="0012649D" w:rsidRDefault="0012649D" w:rsidP="0012649D">
      <w:pPr>
        <w:pStyle w:val="a0"/>
        <w:spacing w:line="240" w:lineRule="auto"/>
        <w:ind w:firstLine="0"/>
        <w:jc w:val="lowKashida"/>
        <w:rPr>
          <w:rFonts w:cs="B Nazanin"/>
          <w:szCs w:val="24"/>
          <w:rtl/>
        </w:rPr>
      </w:pPr>
    </w:p>
    <w:p w14:paraId="1394C8F8" w14:textId="77777777" w:rsidR="0012649D" w:rsidRDefault="0012649D" w:rsidP="0012649D">
      <w:pPr>
        <w:pStyle w:val="a0"/>
        <w:spacing w:line="240" w:lineRule="auto"/>
        <w:ind w:firstLine="0"/>
        <w:jc w:val="lowKashida"/>
        <w:rPr>
          <w:rFonts w:cs="B Nazanin"/>
          <w:szCs w:val="24"/>
          <w:rtl/>
        </w:rPr>
      </w:pPr>
    </w:p>
    <w:p w14:paraId="337B272E" w14:textId="77777777" w:rsidR="0012649D" w:rsidRDefault="0012649D" w:rsidP="0012649D">
      <w:pPr>
        <w:pStyle w:val="a0"/>
        <w:spacing w:line="240" w:lineRule="auto"/>
        <w:ind w:firstLine="0"/>
        <w:jc w:val="lowKashida"/>
        <w:rPr>
          <w:rFonts w:cs="B Nazanin"/>
          <w:szCs w:val="24"/>
          <w:rtl/>
        </w:rPr>
      </w:pPr>
    </w:p>
    <w:p w14:paraId="41394B53" w14:textId="77777777" w:rsidR="0012649D" w:rsidRDefault="0012649D" w:rsidP="0012649D">
      <w:pPr>
        <w:pStyle w:val="a0"/>
        <w:spacing w:line="240" w:lineRule="auto"/>
        <w:ind w:firstLine="0"/>
        <w:jc w:val="lowKashida"/>
        <w:rPr>
          <w:rFonts w:cs="B Nazanin"/>
          <w:szCs w:val="24"/>
          <w:rtl/>
        </w:rPr>
      </w:pPr>
    </w:p>
    <w:p w14:paraId="49AA1785" w14:textId="77777777" w:rsidR="0012649D" w:rsidRDefault="0012649D" w:rsidP="0012649D">
      <w:pPr>
        <w:pStyle w:val="a0"/>
        <w:spacing w:line="240" w:lineRule="auto"/>
        <w:ind w:firstLine="0"/>
        <w:jc w:val="lowKashida"/>
        <w:rPr>
          <w:rFonts w:cs="B Nazanin"/>
          <w:szCs w:val="24"/>
          <w:rtl/>
        </w:rPr>
      </w:pPr>
    </w:p>
    <w:p w14:paraId="5F3162F6" w14:textId="77777777" w:rsidR="0012649D" w:rsidRDefault="0012649D" w:rsidP="0012649D">
      <w:pPr>
        <w:pStyle w:val="a0"/>
        <w:spacing w:line="240" w:lineRule="auto"/>
        <w:ind w:firstLine="0"/>
        <w:jc w:val="lowKashida"/>
        <w:rPr>
          <w:rFonts w:cs="B Nazanin"/>
          <w:szCs w:val="24"/>
          <w:rtl/>
        </w:rPr>
      </w:pPr>
    </w:p>
    <w:p w14:paraId="2D99DD36" w14:textId="77777777" w:rsidR="0012649D" w:rsidRDefault="0012649D" w:rsidP="0012649D">
      <w:pPr>
        <w:pStyle w:val="a0"/>
        <w:spacing w:line="240" w:lineRule="auto"/>
        <w:ind w:firstLine="0"/>
        <w:jc w:val="lowKashida"/>
        <w:rPr>
          <w:rFonts w:cs="B Nazanin"/>
          <w:szCs w:val="24"/>
          <w:rtl/>
        </w:rPr>
      </w:pPr>
    </w:p>
    <w:p w14:paraId="694C2EFF" w14:textId="77777777" w:rsidR="0012649D" w:rsidRDefault="0012649D" w:rsidP="0012649D">
      <w:pPr>
        <w:pStyle w:val="a0"/>
        <w:spacing w:line="240" w:lineRule="auto"/>
        <w:ind w:firstLine="0"/>
        <w:jc w:val="lowKashida"/>
        <w:rPr>
          <w:rFonts w:cs="B Nazanin"/>
          <w:szCs w:val="24"/>
          <w:rtl/>
        </w:rPr>
      </w:pPr>
    </w:p>
    <w:p w14:paraId="52AF79BC" w14:textId="77777777" w:rsidR="0012649D" w:rsidRDefault="0012649D" w:rsidP="0012649D">
      <w:pPr>
        <w:pStyle w:val="a0"/>
        <w:spacing w:line="240" w:lineRule="auto"/>
        <w:ind w:firstLine="0"/>
        <w:jc w:val="lowKashida"/>
        <w:rPr>
          <w:rFonts w:cs="B Nazanin"/>
          <w:szCs w:val="24"/>
          <w:rtl/>
        </w:rPr>
      </w:pPr>
    </w:p>
    <w:p w14:paraId="52C2ED77" w14:textId="77777777" w:rsidR="0012649D" w:rsidRDefault="0012649D" w:rsidP="0012649D">
      <w:pPr>
        <w:pStyle w:val="a0"/>
        <w:spacing w:line="240" w:lineRule="auto"/>
        <w:ind w:firstLine="0"/>
        <w:jc w:val="lowKashida"/>
        <w:rPr>
          <w:rFonts w:cs="B Nazanin"/>
          <w:szCs w:val="24"/>
          <w:rtl/>
        </w:rPr>
      </w:pPr>
    </w:p>
    <w:p w14:paraId="0F823BE7" w14:textId="77777777" w:rsidR="0012649D" w:rsidRDefault="0012649D" w:rsidP="0012649D">
      <w:pPr>
        <w:pStyle w:val="a0"/>
        <w:spacing w:line="240" w:lineRule="auto"/>
        <w:ind w:firstLine="0"/>
        <w:jc w:val="lowKashida"/>
        <w:rPr>
          <w:rFonts w:cs="B Nazanin"/>
          <w:szCs w:val="24"/>
          <w:rtl/>
        </w:rPr>
      </w:pPr>
    </w:p>
    <w:p w14:paraId="2620DDBF" w14:textId="77777777" w:rsidR="0012649D" w:rsidRDefault="0012649D" w:rsidP="0012649D">
      <w:pPr>
        <w:pStyle w:val="a0"/>
        <w:spacing w:line="240" w:lineRule="auto"/>
        <w:ind w:firstLine="0"/>
        <w:jc w:val="lowKashida"/>
        <w:rPr>
          <w:rFonts w:cs="B Nazanin"/>
          <w:szCs w:val="24"/>
          <w:rtl/>
        </w:rPr>
      </w:pPr>
    </w:p>
    <w:p w14:paraId="2C9ED1B1" w14:textId="77777777" w:rsidR="0012649D" w:rsidRDefault="0012649D" w:rsidP="0012649D">
      <w:pPr>
        <w:pStyle w:val="a0"/>
        <w:spacing w:line="240" w:lineRule="auto"/>
        <w:ind w:firstLine="0"/>
        <w:jc w:val="lowKashida"/>
        <w:rPr>
          <w:rFonts w:cs="B Nazanin"/>
          <w:szCs w:val="24"/>
          <w:rtl/>
        </w:rPr>
      </w:pPr>
    </w:p>
    <w:p w14:paraId="0A952813" w14:textId="77777777" w:rsidR="0012649D" w:rsidRDefault="0012649D" w:rsidP="0012649D">
      <w:pPr>
        <w:pStyle w:val="a0"/>
        <w:spacing w:line="240" w:lineRule="auto"/>
        <w:ind w:firstLine="0"/>
        <w:jc w:val="lowKashida"/>
        <w:rPr>
          <w:rFonts w:cs="B Nazanin"/>
          <w:szCs w:val="24"/>
          <w:rtl/>
        </w:rPr>
      </w:pPr>
    </w:p>
    <w:p w14:paraId="498D9F2A" w14:textId="77777777" w:rsidR="0012649D" w:rsidRDefault="0012649D" w:rsidP="0012649D">
      <w:pPr>
        <w:pStyle w:val="a0"/>
        <w:spacing w:line="240" w:lineRule="auto"/>
        <w:ind w:firstLine="0"/>
        <w:jc w:val="lowKashida"/>
        <w:rPr>
          <w:rFonts w:cs="B Nazanin"/>
          <w:szCs w:val="24"/>
          <w:rtl/>
        </w:rPr>
      </w:pPr>
    </w:p>
    <w:p w14:paraId="71FBCD31" w14:textId="77777777" w:rsidR="0012649D" w:rsidRPr="007917F5" w:rsidRDefault="0012649D" w:rsidP="0012649D">
      <w:pPr>
        <w:pStyle w:val="a0"/>
        <w:spacing w:line="240" w:lineRule="auto"/>
        <w:ind w:firstLine="0"/>
        <w:jc w:val="lowKashida"/>
        <w:rPr>
          <w:rFonts w:cs="B Nazanin"/>
          <w:szCs w:val="24"/>
          <w:rtl/>
        </w:rPr>
      </w:pPr>
    </w:p>
    <w:bookmarkEnd w:id="0"/>
    <w:p w14:paraId="5117A661" w14:textId="77777777" w:rsidR="008D46E7" w:rsidRPr="007917F5" w:rsidRDefault="008D46E7" w:rsidP="008D46E7">
      <w:pPr>
        <w:rPr>
          <w:rtl/>
          <w:lang w:bidi="fa-IR"/>
        </w:rPr>
        <w:sectPr w:rsidR="008D46E7" w:rsidRPr="007917F5" w:rsidSect="001209DB">
          <w:headerReference w:type="default" r:id="rId17"/>
          <w:footnotePr>
            <w:numRestart w:val="eachPage"/>
          </w:footnotePr>
          <w:type w:val="oddPage"/>
          <w:pgSz w:w="11907" w:h="16840" w:code="9"/>
          <w:pgMar w:top="3119" w:right="2552" w:bottom="2835" w:left="2552" w:header="2722" w:footer="2381" w:gutter="0"/>
          <w:cols w:space="708"/>
          <w:titlePg/>
          <w:bidi/>
          <w:rtlGutter/>
          <w:docGrid w:linePitch="360"/>
        </w:sectPr>
      </w:pPr>
    </w:p>
    <w:p w14:paraId="512E4954" w14:textId="77777777" w:rsidR="008D46E7" w:rsidRPr="007917F5" w:rsidRDefault="008D46E7" w:rsidP="008D46E7">
      <w:pPr>
        <w:rPr>
          <w:rtl/>
        </w:rPr>
      </w:pPr>
      <w:bookmarkStart w:id="21" w:name="_Toc95565001"/>
    </w:p>
    <w:p w14:paraId="7B6F61E9" w14:textId="5A7AE56E" w:rsidR="00DF0D4E" w:rsidRPr="007917F5" w:rsidRDefault="00822B23" w:rsidP="008D46E7">
      <w:pPr>
        <w:pStyle w:val="Heading1"/>
        <w:rPr>
          <w:color w:val="auto"/>
          <w:rtl/>
        </w:rPr>
      </w:pPr>
      <w:bookmarkStart w:id="22" w:name="_Toc128269019"/>
      <w:r w:rsidRPr="007917F5">
        <w:rPr>
          <w:color w:val="auto"/>
          <w:rtl/>
        </w:rPr>
        <w:t>فصل</w:t>
      </w:r>
      <w:r w:rsidR="007E512C" w:rsidRPr="007917F5">
        <w:rPr>
          <w:color w:val="auto"/>
          <w:rtl/>
        </w:rPr>
        <w:t xml:space="preserve"> </w:t>
      </w:r>
      <w:r w:rsidRPr="007917F5">
        <w:rPr>
          <w:rFonts w:hint="cs"/>
          <w:color w:val="auto"/>
          <w:rtl/>
        </w:rPr>
        <w:t>سوم</w:t>
      </w:r>
      <w:r w:rsidRPr="007917F5">
        <w:rPr>
          <w:color w:val="auto"/>
          <w:rtl/>
        </w:rPr>
        <w:br/>
      </w:r>
      <w:bookmarkStart w:id="23" w:name="_Toc95565002"/>
      <w:bookmarkStart w:id="24" w:name="_Toc95565088"/>
      <w:bookmarkEnd w:id="21"/>
      <w:bookmarkEnd w:id="22"/>
      <w:r w:rsidR="004868BB">
        <w:rPr>
          <w:rFonts w:hint="cs"/>
          <w:color w:val="auto"/>
          <w:rtl/>
        </w:rPr>
        <w:t>عنوان فصل</w:t>
      </w:r>
    </w:p>
    <w:bookmarkEnd w:id="23"/>
    <w:bookmarkEnd w:id="24"/>
    <w:p w14:paraId="3271CAE5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4C577CBF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2BA3BBE4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1E0868F6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3B546C98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3E897302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43D5800C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7BC7FFBE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38A8F75A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61F9D53D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042F463F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27B98F65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7A1DBB6A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15F277CE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768E7658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246A5741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49BF3FA4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1DA360A9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2216D305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7AA54B0F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7B3C497B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582E5F8F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65A92514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1CC7DEB1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15ADBBB7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3E875421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40020119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5ED2B60A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5FC73E34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1232E2B8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6BC97D03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0F616AD9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45189FEF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41861E6D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1FBB372B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7397CB31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3AF0BCC1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7109FF38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7D43AC92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49EC7255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6BC05F66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2389E964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2127C180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1305C14E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3FE97B2A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1D3042E9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57612412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6D2EBD3C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738681EB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61986087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2293C6E6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78E04A5F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326C52EB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58B93A0B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45B0FA32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5F3AA0B0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37A63D5D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5B33CD97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0C871329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7AE45C7D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638050F9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7A171EDF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2E291C6A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34908E11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258CE041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64D3A732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00B71877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1FEF4831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5F26FF98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065F703B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2B6E4AB2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127D2FD5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1B2FEC18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2C4ED35E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5A5FCDC1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5376F6E9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7851C3D2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63C2433B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6658F5CE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505336FF" w14:textId="77777777" w:rsidR="005A398E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59A1629D" w14:textId="77777777" w:rsidR="005A398E" w:rsidRPr="007917F5" w:rsidRDefault="005A398E" w:rsidP="00607CD1">
      <w:pPr>
        <w:pStyle w:val="a0"/>
        <w:spacing w:line="257" w:lineRule="auto"/>
        <w:ind w:firstLine="0"/>
        <w:jc w:val="lowKashida"/>
        <w:rPr>
          <w:rFonts w:eastAsia="B Lotus" w:cs="B Nazanin"/>
          <w:b/>
          <w:bCs/>
          <w:kern w:val="32"/>
          <w:sz w:val="16"/>
          <w:szCs w:val="20"/>
          <w:rtl/>
        </w:rPr>
      </w:pPr>
    </w:p>
    <w:p w14:paraId="27F77BCF" w14:textId="77777777" w:rsidR="008D46E7" w:rsidRPr="007917F5" w:rsidRDefault="008D46E7" w:rsidP="008D46E7">
      <w:pPr>
        <w:rPr>
          <w:rtl/>
        </w:rPr>
        <w:sectPr w:rsidR="008D46E7" w:rsidRPr="007917F5" w:rsidSect="008D46E7">
          <w:headerReference w:type="default" r:id="rId18"/>
          <w:footnotePr>
            <w:numRestart w:val="eachPage"/>
          </w:footnotePr>
          <w:type w:val="oddPage"/>
          <w:pgSz w:w="11907" w:h="16840" w:code="9"/>
          <w:pgMar w:top="3119" w:right="2552" w:bottom="2835" w:left="2552" w:header="2722" w:footer="2381" w:gutter="0"/>
          <w:cols w:space="708"/>
          <w:titlePg/>
          <w:bidi/>
          <w:rtlGutter/>
          <w:docGrid w:linePitch="360"/>
        </w:sectPr>
      </w:pPr>
    </w:p>
    <w:p w14:paraId="43443870" w14:textId="77777777" w:rsidR="00DF0D4E" w:rsidRPr="007917F5" w:rsidRDefault="00DF0D4E" w:rsidP="008D46E7"/>
    <w:p w14:paraId="5EB59241" w14:textId="1BE1439C" w:rsidR="00DF0D4E" w:rsidRPr="007917F5" w:rsidRDefault="000A12F0" w:rsidP="008D46E7">
      <w:pPr>
        <w:pStyle w:val="Heading1"/>
        <w:rPr>
          <w:color w:val="auto"/>
        </w:rPr>
      </w:pPr>
      <w:bookmarkStart w:id="25" w:name="_Toc95565004"/>
      <w:bookmarkStart w:id="26" w:name="_Toc128269045"/>
      <w:r w:rsidRPr="007917F5">
        <w:rPr>
          <w:color w:val="auto"/>
          <w:rtl/>
        </w:rPr>
        <w:t xml:space="preserve">فصل </w:t>
      </w:r>
      <w:r w:rsidRPr="007917F5">
        <w:rPr>
          <w:rFonts w:hint="cs"/>
          <w:color w:val="auto"/>
          <w:rtl/>
        </w:rPr>
        <w:t>چهارم</w:t>
      </w:r>
      <w:r w:rsidRPr="007917F5">
        <w:rPr>
          <w:color w:val="auto"/>
          <w:rtl/>
        </w:rPr>
        <w:br/>
      </w:r>
      <w:bookmarkStart w:id="27" w:name="_Toc95565005"/>
      <w:bookmarkStart w:id="28" w:name="_Toc95565097"/>
      <w:bookmarkEnd w:id="25"/>
      <w:bookmarkEnd w:id="26"/>
      <w:r w:rsidR="004868BB">
        <w:rPr>
          <w:rFonts w:hint="cs"/>
          <w:color w:val="auto"/>
          <w:rtl/>
        </w:rPr>
        <w:t>عنوان فصل</w:t>
      </w:r>
    </w:p>
    <w:bookmarkEnd w:id="27"/>
    <w:bookmarkEnd w:id="28"/>
    <w:p w14:paraId="70A07BEF" w14:textId="77777777" w:rsidR="00961815" w:rsidRDefault="00961815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671B4FAC" w14:textId="77777777" w:rsidR="00961815" w:rsidRDefault="00961815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4576E85D" w14:textId="77777777" w:rsidR="00961815" w:rsidRDefault="00961815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597F571D" w14:textId="77777777" w:rsidR="00961815" w:rsidRDefault="00961815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3266863C" w14:textId="77777777" w:rsidR="00961815" w:rsidRDefault="00961815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0B150A71" w14:textId="77777777" w:rsidR="00961815" w:rsidRDefault="00961815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0D000A69" w14:textId="77777777" w:rsidR="00961815" w:rsidRDefault="00961815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5E967B5B" w14:textId="77777777" w:rsidR="00961815" w:rsidRDefault="00961815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06792DB8" w14:textId="77777777" w:rsidR="00961815" w:rsidRDefault="00961815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114B00AA" w14:textId="77777777" w:rsidR="00961815" w:rsidRDefault="00961815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1476F4A1" w14:textId="77777777" w:rsidR="00961815" w:rsidRDefault="00961815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5EEC8AB6" w14:textId="77777777" w:rsidR="00961815" w:rsidRDefault="00961815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0E7A5459" w14:textId="77777777" w:rsidR="00961815" w:rsidRDefault="00961815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2E70E88F" w14:textId="77777777" w:rsidR="00961815" w:rsidRDefault="00961815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733FF648" w14:textId="77777777" w:rsidR="00961815" w:rsidRDefault="00961815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38FEB546" w14:textId="77777777" w:rsidR="00961815" w:rsidRDefault="00961815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414F52C5" w14:textId="77777777" w:rsidR="00961815" w:rsidRDefault="00961815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4AA572D9" w14:textId="77777777" w:rsidR="00961815" w:rsidRDefault="00961815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040852C8" w14:textId="77777777" w:rsidR="00961815" w:rsidRDefault="00961815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4ECD69C3" w14:textId="77777777" w:rsidR="00961815" w:rsidRDefault="00961815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140D69B7" w14:textId="77777777" w:rsidR="00961815" w:rsidRDefault="00961815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6A4B7296" w14:textId="77777777" w:rsidR="00961815" w:rsidRDefault="00961815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6F4E6C33" w14:textId="77777777" w:rsidR="00961815" w:rsidRDefault="00961815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5D4CDA57" w14:textId="77777777" w:rsidR="00961815" w:rsidRDefault="00961815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6F442ACD" w14:textId="77777777" w:rsidR="00961815" w:rsidRDefault="00961815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78872291" w14:textId="77777777" w:rsidR="00961815" w:rsidRDefault="00961815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60150AA8" w14:textId="77777777" w:rsidR="00961815" w:rsidRDefault="00961815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0ECBA207" w14:textId="77777777" w:rsidR="00961815" w:rsidRDefault="00961815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4D2DB64C" w14:textId="77777777" w:rsidR="00961815" w:rsidRDefault="00961815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2E6A1A62" w14:textId="77777777" w:rsidR="00961815" w:rsidRDefault="00961815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32C79FD5" w14:textId="77777777" w:rsidR="00961815" w:rsidRDefault="00961815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7F6AE160" w14:textId="77777777" w:rsidR="00961815" w:rsidRDefault="00961815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557A7F7F" w14:textId="77777777" w:rsidR="00961815" w:rsidRDefault="00961815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0045CF2D" w14:textId="77777777" w:rsidR="00961815" w:rsidRDefault="00961815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0534E960" w14:textId="77777777" w:rsidR="00961815" w:rsidRDefault="00961815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74324303" w14:textId="77777777" w:rsidR="00961815" w:rsidRDefault="00961815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413419FE" w14:textId="77777777" w:rsidR="00961815" w:rsidRDefault="00961815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594CFCDB" w14:textId="77777777" w:rsidR="00961815" w:rsidRDefault="00961815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397EF6A2" w14:textId="77777777" w:rsidR="00961815" w:rsidRDefault="00961815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6335AF0B" w14:textId="77777777" w:rsidR="00961815" w:rsidRDefault="00961815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2F9BA24B" w14:textId="77777777" w:rsidR="00961815" w:rsidRDefault="00961815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2A96BB38" w14:textId="77777777" w:rsidR="00961815" w:rsidRDefault="00961815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54E61294" w14:textId="77777777" w:rsidR="00961815" w:rsidRDefault="00961815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1A7CC881" w14:textId="77777777" w:rsidR="00961815" w:rsidRDefault="00961815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59DB934B" w14:textId="77777777" w:rsidR="00961815" w:rsidRDefault="00961815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5FE238BA" w14:textId="77777777" w:rsidR="00961815" w:rsidRDefault="00961815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1A30E55A" w14:textId="77777777" w:rsidR="00961815" w:rsidRDefault="00961815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5C119C4F" w14:textId="77777777" w:rsidR="00961815" w:rsidRDefault="00961815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4D7D91AE" w14:textId="77777777" w:rsidR="00961815" w:rsidRDefault="00961815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7BAE2340" w14:textId="77777777" w:rsidR="00961815" w:rsidRDefault="00961815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15D1C3F1" w14:textId="77777777" w:rsidR="00961815" w:rsidRDefault="00961815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37C93716" w14:textId="77777777" w:rsidR="00961815" w:rsidRDefault="00961815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35C9A376" w14:textId="77777777" w:rsidR="00961815" w:rsidRDefault="00961815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32793B8A" w14:textId="77777777" w:rsidR="00961815" w:rsidRDefault="00961815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169026FC" w14:textId="77777777" w:rsidR="00961815" w:rsidRDefault="00961815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7B36DB96" w14:textId="77777777" w:rsidR="00961815" w:rsidRDefault="00961815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5A66EBC2" w14:textId="77777777" w:rsidR="00961815" w:rsidRDefault="00961815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019A3DB6" w14:textId="77777777" w:rsidR="00961815" w:rsidRDefault="00961815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0C06EFCB" w14:textId="77777777" w:rsidR="00961815" w:rsidRDefault="00961815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3F936996" w14:textId="77777777" w:rsidR="00961815" w:rsidRDefault="00961815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4872041B" w14:textId="77777777" w:rsidR="00961815" w:rsidRDefault="00961815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69947C1D" w14:textId="77777777" w:rsidR="00961815" w:rsidRDefault="00961815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6C3B8C8E" w14:textId="546E5E66" w:rsidR="00DF0D4E" w:rsidRPr="007917F5" w:rsidRDefault="00DF0D4E" w:rsidP="008D46E7">
      <w:pPr>
        <w:rPr>
          <w:rtl/>
          <w:lang w:bidi="fa-IR"/>
        </w:rPr>
      </w:pPr>
    </w:p>
    <w:p w14:paraId="1CECE7AC" w14:textId="77777777" w:rsidR="008D46E7" w:rsidRPr="007917F5" w:rsidRDefault="008D46E7" w:rsidP="008D46E7">
      <w:pPr>
        <w:rPr>
          <w:rtl/>
          <w:lang w:bidi="fa-IR"/>
        </w:rPr>
        <w:sectPr w:rsidR="008D46E7" w:rsidRPr="007917F5" w:rsidSect="008D46E7">
          <w:headerReference w:type="default" r:id="rId19"/>
          <w:footnotePr>
            <w:numRestart w:val="eachPage"/>
          </w:footnotePr>
          <w:type w:val="oddPage"/>
          <w:pgSz w:w="11907" w:h="16840" w:code="9"/>
          <w:pgMar w:top="3119" w:right="2552" w:bottom="2835" w:left="2552" w:header="2722" w:footer="2381" w:gutter="0"/>
          <w:cols w:space="708"/>
          <w:titlePg/>
          <w:bidi/>
          <w:rtlGutter/>
          <w:docGrid w:linePitch="360"/>
        </w:sectPr>
      </w:pPr>
    </w:p>
    <w:p w14:paraId="646A0117" w14:textId="77777777" w:rsidR="000A12F0" w:rsidRPr="007917F5" w:rsidRDefault="000A12F0" w:rsidP="00B47B6F">
      <w:pPr>
        <w:pStyle w:val="a0"/>
        <w:ind w:firstLine="284"/>
        <w:jc w:val="lowKashida"/>
        <w:rPr>
          <w:rFonts w:cs="B Nazanin"/>
          <w:szCs w:val="24"/>
          <w:rtl/>
        </w:rPr>
      </w:pPr>
    </w:p>
    <w:p w14:paraId="5115DBD2" w14:textId="554C20C8" w:rsidR="000A12F0" w:rsidRPr="007917F5" w:rsidRDefault="000A12F0" w:rsidP="008D46E7">
      <w:pPr>
        <w:pStyle w:val="Heading1"/>
        <w:rPr>
          <w:color w:val="auto"/>
          <w:rtl/>
        </w:rPr>
      </w:pPr>
      <w:bookmarkStart w:id="29" w:name="_Toc95565007"/>
      <w:bookmarkStart w:id="30" w:name="_Toc128269070"/>
      <w:r w:rsidRPr="007917F5">
        <w:rPr>
          <w:color w:val="auto"/>
          <w:rtl/>
        </w:rPr>
        <w:t xml:space="preserve">فصل </w:t>
      </w:r>
      <w:r w:rsidRPr="007917F5">
        <w:rPr>
          <w:rFonts w:hint="cs"/>
          <w:color w:val="auto"/>
          <w:rtl/>
        </w:rPr>
        <w:t>پنجم</w:t>
      </w:r>
      <w:r w:rsidRPr="007917F5">
        <w:rPr>
          <w:color w:val="auto"/>
          <w:rtl/>
        </w:rPr>
        <w:br/>
      </w:r>
      <w:bookmarkEnd w:id="29"/>
      <w:bookmarkEnd w:id="30"/>
      <w:r w:rsidR="00961815">
        <w:rPr>
          <w:rFonts w:hint="cs"/>
          <w:color w:val="auto"/>
          <w:rtl/>
        </w:rPr>
        <w:t>عنوان فصل</w:t>
      </w:r>
    </w:p>
    <w:p w14:paraId="6D80A1C7" w14:textId="64927378" w:rsidR="000A12F0" w:rsidRDefault="000A12F0" w:rsidP="005A398E">
      <w:pPr>
        <w:pStyle w:val="a0"/>
        <w:spacing w:line="276" w:lineRule="auto"/>
        <w:ind w:firstLine="0"/>
        <w:jc w:val="lowKashida"/>
        <w:rPr>
          <w:rFonts w:cs="B Nazanin"/>
          <w:szCs w:val="24"/>
          <w:rtl/>
        </w:rPr>
      </w:pPr>
    </w:p>
    <w:p w14:paraId="01BFAC48" w14:textId="77777777" w:rsidR="005A398E" w:rsidRDefault="005A398E" w:rsidP="005A398E">
      <w:pPr>
        <w:pStyle w:val="a0"/>
        <w:spacing w:line="276" w:lineRule="auto"/>
        <w:ind w:firstLine="0"/>
        <w:jc w:val="lowKashida"/>
        <w:rPr>
          <w:rFonts w:cs="B Nazanin"/>
          <w:szCs w:val="24"/>
          <w:rtl/>
        </w:rPr>
      </w:pPr>
    </w:p>
    <w:p w14:paraId="26DD74B2" w14:textId="77777777" w:rsidR="005A398E" w:rsidRDefault="005A398E" w:rsidP="005A398E">
      <w:pPr>
        <w:pStyle w:val="a0"/>
        <w:spacing w:line="276" w:lineRule="auto"/>
        <w:ind w:firstLine="0"/>
        <w:jc w:val="lowKashida"/>
        <w:rPr>
          <w:rFonts w:cs="B Nazanin"/>
          <w:szCs w:val="24"/>
          <w:rtl/>
        </w:rPr>
      </w:pPr>
    </w:p>
    <w:p w14:paraId="64AD4AFE" w14:textId="77777777" w:rsidR="005A398E" w:rsidRDefault="005A398E" w:rsidP="005A398E">
      <w:pPr>
        <w:pStyle w:val="a0"/>
        <w:spacing w:line="276" w:lineRule="auto"/>
        <w:ind w:firstLine="0"/>
        <w:jc w:val="lowKashida"/>
        <w:rPr>
          <w:rFonts w:cs="B Nazanin"/>
          <w:szCs w:val="24"/>
          <w:rtl/>
        </w:rPr>
      </w:pPr>
    </w:p>
    <w:p w14:paraId="3D286445" w14:textId="77777777" w:rsidR="005A398E" w:rsidRDefault="005A398E" w:rsidP="005A398E">
      <w:pPr>
        <w:pStyle w:val="a0"/>
        <w:spacing w:line="276" w:lineRule="auto"/>
        <w:ind w:firstLine="0"/>
        <w:jc w:val="lowKashida"/>
        <w:rPr>
          <w:rFonts w:cs="B Nazanin"/>
          <w:szCs w:val="24"/>
          <w:rtl/>
        </w:rPr>
      </w:pPr>
    </w:p>
    <w:p w14:paraId="52B19335" w14:textId="77777777" w:rsidR="005A398E" w:rsidRDefault="005A398E" w:rsidP="005A398E">
      <w:pPr>
        <w:pStyle w:val="a0"/>
        <w:spacing w:line="276" w:lineRule="auto"/>
        <w:ind w:firstLine="0"/>
        <w:jc w:val="lowKashida"/>
        <w:rPr>
          <w:rFonts w:cs="B Nazanin"/>
          <w:szCs w:val="24"/>
          <w:rtl/>
        </w:rPr>
      </w:pPr>
    </w:p>
    <w:p w14:paraId="3D2C2373" w14:textId="77777777" w:rsidR="005A398E" w:rsidRDefault="005A398E" w:rsidP="005A398E">
      <w:pPr>
        <w:pStyle w:val="a0"/>
        <w:spacing w:line="276" w:lineRule="auto"/>
        <w:ind w:firstLine="0"/>
        <w:jc w:val="lowKashida"/>
        <w:rPr>
          <w:rFonts w:cs="B Nazanin"/>
          <w:szCs w:val="24"/>
          <w:rtl/>
        </w:rPr>
      </w:pPr>
    </w:p>
    <w:p w14:paraId="26330C19" w14:textId="77777777" w:rsidR="005A398E" w:rsidRDefault="005A398E" w:rsidP="005A398E">
      <w:pPr>
        <w:pStyle w:val="a0"/>
        <w:spacing w:line="276" w:lineRule="auto"/>
        <w:ind w:firstLine="0"/>
        <w:jc w:val="lowKashida"/>
        <w:rPr>
          <w:rFonts w:cs="B Nazanin"/>
          <w:szCs w:val="24"/>
          <w:rtl/>
        </w:rPr>
      </w:pPr>
    </w:p>
    <w:p w14:paraId="05427B3E" w14:textId="77777777" w:rsidR="005A398E" w:rsidRDefault="005A398E" w:rsidP="005A398E">
      <w:pPr>
        <w:pStyle w:val="a0"/>
        <w:spacing w:line="276" w:lineRule="auto"/>
        <w:ind w:firstLine="0"/>
        <w:jc w:val="lowKashida"/>
        <w:rPr>
          <w:rFonts w:cs="B Nazanin"/>
          <w:szCs w:val="24"/>
          <w:rtl/>
        </w:rPr>
      </w:pPr>
    </w:p>
    <w:p w14:paraId="312CE5C2" w14:textId="77777777" w:rsidR="005A398E" w:rsidRDefault="005A398E" w:rsidP="005A398E">
      <w:pPr>
        <w:pStyle w:val="a0"/>
        <w:spacing w:line="276" w:lineRule="auto"/>
        <w:ind w:firstLine="0"/>
        <w:jc w:val="lowKashida"/>
        <w:rPr>
          <w:rFonts w:cs="B Nazanin"/>
          <w:szCs w:val="24"/>
          <w:rtl/>
        </w:rPr>
      </w:pPr>
    </w:p>
    <w:p w14:paraId="4E22844E" w14:textId="77777777" w:rsidR="005A398E" w:rsidRDefault="005A398E" w:rsidP="005A398E">
      <w:pPr>
        <w:pStyle w:val="a0"/>
        <w:spacing w:line="276" w:lineRule="auto"/>
        <w:ind w:firstLine="0"/>
        <w:jc w:val="lowKashida"/>
        <w:rPr>
          <w:rFonts w:cs="B Nazanin"/>
          <w:szCs w:val="24"/>
          <w:rtl/>
        </w:rPr>
      </w:pPr>
    </w:p>
    <w:p w14:paraId="68DC0C72" w14:textId="77777777" w:rsidR="005A398E" w:rsidRDefault="005A398E" w:rsidP="005A398E">
      <w:pPr>
        <w:pStyle w:val="a0"/>
        <w:spacing w:line="276" w:lineRule="auto"/>
        <w:ind w:firstLine="0"/>
        <w:jc w:val="lowKashida"/>
        <w:rPr>
          <w:rFonts w:cs="B Nazanin"/>
          <w:szCs w:val="24"/>
          <w:rtl/>
        </w:rPr>
      </w:pPr>
    </w:p>
    <w:p w14:paraId="2A0B097C" w14:textId="77777777" w:rsidR="005A398E" w:rsidRDefault="005A398E" w:rsidP="005A398E">
      <w:pPr>
        <w:pStyle w:val="a0"/>
        <w:spacing w:line="276" w:lineRule="auto"/>
        <w:ind w:firstLine="0"/>
        <w:jc w:val="lowKashida"/>
        <w:rPr>
          <w:rFonts w:cs="B Nazanin"/>
          <w:szCs w:val="24"/>
          <w:rtl/>
        </w:rPr>
      </w:pPr>
    </w:p>
    <w:p w14:paraId="7E5127BD" w14:textId="77777777" w:rsidR="005A398E" w:rsidRDefault="005A398E" w:rsidP="005A398E">
      <w:pPr>
        <w:pStyle w:val="a0"/>
        <w:spacing w:line="276" w:lineRule="auto"/>
        <w:ind w:firstLine="0"/>
        <w:jc w:val="lowKashida"/>
        <w:rPr>
          <w:rFonts w:cs="B Nazanin"/>
          <w:szCs w:val="24"/>
          <w:rtl/>
        </w:rPr>
      </w:pPr>
    </w:p>
    <w:p w14:paraId="4AB4667B" w14:textId="77777777" w:rsidR="005A398E" w:rsidRDefault="005A398E" w:rsidP="005A398E">
      <w:pPr>
        <w:pStyle w:val="a0"/>
        <w:spacing w:line="276" w:lineRule="auto"/>
        <w:ind w:firstLine="0"/>
        <w:jc w:val="lowKashida"/>
        <w:rPr>
          <w:rFonts w:cs="B Nazanin"/>
          <w:szCs w:val="24"/>
          <w:rtl/>
        </w:rPr>
      </w:pPr>
    </w:p>
    <w:p w14:paraId="0D172DB9" w14:textId="77777777" w:rsidR="005A398E" w:rsidRDefault="005A398E" w:rsidP="005A398E">
      <w:pPr>
        <w:pStyle w:val="a0"/>
        <w:spacing w:line="276" w:lineRule="auto"/>
        <w:ind w:firstLine="0"/>
        <w:jc w:val="lowKashida"/>
        <w:rPr>
          <w:rFonts w:cs="B Nazanin"/>
          <w:szCs w:val="24"/>
          <w:rtl/>
        </w:rPr>
      </w:pPr>
    </w:p>
    <w:p w14:paraId="70606FB3" w14:textId="77777777" w:rsidR="005A398E" w:rsidRDefault="005A398E" w:rsidP="005A398E">
      <w:pPr>
        <w:pStyle w:val="a0"/>
        <w:spacing w:line="276" w:lineRule="auto"/>
        <w:ind w:firstLine="0"/>
        <w:jc w:val="lowKashida"/>
        <w:rPr>
          <w:rFonts w:cs="B Nazanin"/>
          <w:szCs w:val="24"/>
          <w:rtl/>
        </w:rPr>
      </w:pPr>
    </w:p>
    <w:p w14:paraId="1E0E33D7" w14:textId="77777777" w:rsidR="005A398E" w:rsidRDefault="005A398E" w:rsidP="005A398E">
      <w:pPr>
        <w:pStyle w:val="a0"/>
        <w:spacing w:line="276" w:lineRule="auto"/>
        <w:ind w:firstLine="0"/>
        <w:jc w:val="lowKashida"/>
        <w:rPr>
          <w:rFonts w:cs="B Nazanin"/>
          <w:szCs w:val="24"/>
          <w:rtl/>
        </w:rPr>
      </w:pPr>
    </w:p>
    <w:p w14:paraId="47AAA9B9" w14:textId="77777777" w:rsidR="005A398E" w:rsidRDefault="005A398E" w:rsidP="005A398E">
      <w:pPr>
        <w:pStyle w:val="a0"/>
        <w:spacing w:line="276" w:lineRule="auto"/>
        <w:ind w:firstLine="0"/>
        <w:jc w:val="lowKashida"/>
        <w:rPr>
          <w:rFonts w:cs="B Nazanin"/>
          <w:szCs w:val="24"/>
          <w:rtl/>
        </w:rPr>
      </w:pPr>
    </w:p>
    <w:p w14:paraId="59089A0A" w14:textId="77777777" w:rsidR="005A398E" w:rsidRDefault="005A398E" w:rsidP="005A398E">
      <w:pPr>
        <w:pStyle w:val="a0"/>
        <w:spacing w:line="276" w:lineRule="auto"/>
        <w:ind w:firstLine="0"/>
        <w:jc w:val="lowKashida"/>
        <w:rPr>
          <w:rFonts w:cs="B Nazanin"/>
          <w:szCs w:val="24"/>
          <w:rtl/>
        </w:rPr>
      </w:pPr>
    </w:p>
    <w:p w14:paraId="39D59D6C" w14:textId="77777777" w:rsidR="005A398E" w:rsidRDefault="005A398E" w:rsidP="005A398E">
      <w:pPr>
        <w:pStyle w:val="a0"/>
        <w:spacing w:line="276" w:lineRule="auto"/>
        <w:ind w:firstLine="0"/>
        <w:jc w:val="lowKashida"/>
        <w:rPr>
          <w:rFonts w:cs="B Nazanin"/>
          <w:szCs w:val="24"/>
          <w:rtl/>
        </w:rPr>
      </w:pPr>
    </w:p>
    <w:p w14:paraId="00F59E39" w14:textId="77777777" w:rsidR="005A398E" w:rsidRDefault="005A398E" w:rsidP="005A398E">
      <w:pPr>
        <w:pStyle w:val="a0"/>
        <w:spacing w:line="276" w:lineRule="auto"/>
        <w:ind w:firstLine="0"/>
        <w:jc w:val="lowKashida"/>
        <w:rPr>
          <w:rFonts w:cs="B Nazanin"/>
          <w:szCs w:val="24"/>
          <w:rtl/>
        </w:rPr>
      </w:pPr>
    </w:p>
    <w:p w14:paraId="0F118CAF" w14:textId="77777777" w:rsidR="005A398E" w:rsidRDefault="005A398E" w:rsidP="005A398E">
      <w:pPr>
        <w:pStyle w:val="a0"/>
        <w:spacing w:line="276" w:lineRule="auto"/>
        <w:ind w:firstLine="0"/>
        <w:jc w:val="lowKashida"/>
        <w:rPr>
          <w:rFonts w:cs="B Nazanin"/>
          <w:szCs w:val="24"/>
          <w:rtl/>
        </w:rPr>
      </w:pPr>
    </w:p>
    <w:p w14:paraId="7F5548EE" w14:textId="77777777" w:rsidR="005A398E" w:rsidRDefault="005A398E" w:rsidP="005A398E">
      <w:pPr>
        <w:pStyle w:val="a0"/>
        <w:spacing w:line="276" w:lineRule="auto"/>
        <w:ind w:firstLine="0"/>
        <w:jc w:val="lowKashida"/>
        <w:rPr>
          <w:rFonts w:cs="B Nazanin"/>
          <w:szCs w:val="24"/>
          <w:rtl/>
        </w:rPr>
      </w:pPr>
    </w:p>
    <w:p w14:paraId="5D52F3BF" w14:textId="77777777" w:rsidR="005A398E" w:rsidRDefault="005A398E" w:rsidP="005A398E">
      <w:pPr>
        <w:pStyle w:val="a0"/>
        <w:spacing w:line="276" w:lineRule="auto"/>
        <w:ind w:firstLine="0"/>
        <w:jc w:val="lowKashida"/>
        <w:rPr>
          <w:rFonts w:cs="B Nazanin"/>
          <w:szCs w:val="24"/>
          <w:rtl/>
        </w:rPr>
      </w:pPr>
    </w:p>
    <w:p w14:paraId="750B3B8E" w14:textId="77777777" w:rsidR="005A398E" w:rsidRDefault="005A398E" w:rsidP="005A398E">
      <w:pPr>
        <w:pStyle w:val="a0"/>
        <w:spacing w:line="276" w:lineRule="auto"/>
        <w:ind w:firstLine="0"/>
        <w:jc w:val="lowKashida"/>
        <w:rPr>
          <w:rFonts w:cs="B Nazanin"/>
          <w:szCs w:val="24"/>
          <w:rtl/>
        </w:rPr>
      </w:pPr>
    </w:p>
    <w:p w14:paraId="3F503A2C" w14:textId="77777777" w:rsidR="005A398E" w:rsidRDefault="005A398E" w:rsidP="005A398E">
      <w:pPr>
        <w:pStyle w:val="a0"/>
        <w:spacing w:line="276" w:lineRule="auto"/>
        <w:ind w:firstLine="0"/>
        <w:jc w:val="lowKashida"/>
        <w:rPr>
          <w:rFonts w:cs="B Nazanin"/>
          <w:szCs w:val="24"/>
          <w:rtl/>
        </w:rPr>
      </w:pPr>
    </w:p>
    <w:p w14:paraId="09C6B35B" w14:textId="77777777" w:rsidR="005A398E" w:rsidRDefault="005A398E" w:rsidP="005A398E">
      <w:pPr>
        <w:pStyle w:val="a0"/>
        <w:spacing w:line="276" w:lineRule="auto"/>
        <w:ind w:firstLine="0"/>
        <w:jc w:val="lowKashida"/>
        <w:rPr>
          <w:rFonts w:cs="B Nazanin"/>
          <w:szCs w:val="24"/>
          <w:rtl/>
        </w:rPr>
      </w:pPr>
    </w:p>
    <w:p w14:paraId="488083DD" w14:textId="77777777" w:rsidR="005A398E" w:rsidRDefault="005A398E" w:rsidP="005A398E">
      <w:pPr>
        <w:pStyle w:val="a0"/>
        <w:spacing w:line="276" w:lineRule="auto"/>
        <w:ind w:firstLine="0"/>
        <w:jc w:val="lowKashida"/>
        <w:rPr>
          <w:rFonts w:cs="B Nazanin"/>
          <w:szCs w:val="24"/>
          <w:rtl/>
        </w:rPr>
      </w:pPr>
    </w:p>
    <w:p w14:paraId="592CA50B" w14:textId="77777777" w:rsidR="005A398E" w:rsidRDefault="005A398E" w:rsidP="005A398E">
      <w:pPr>
        <w:pStyle w:val="a0"/>
        <w:spacing w:line="276" w:lineRule="auto"/>
        <w:ind w:firstLine="0"/>
        <w:jc w:val="lowKashida"/>
        <w:rPr>
          <w:rFonts w:cs="B Nazanin"/>
          <w:szCs w:val="24"/>
          <w:rtl/>
        </w:rPr>
      </w:pPr>
    </w:p>
    <w:p w14:paraId="2EDB48DE" w14:textId="77777777" w:rsidR="005A398E" w:rsidRDefault="005A398E" w:rsidP="005A398E">
      <w:pPr>
        <w:pStyle w:val="a0"/>
        <w:spacing w:line="276" w:lineRule="auto"/>
        <w:ind w:firstLine="0"/>
        <w:jc w:val="lowKashida"/>
        <w:rPr>
          <w:rFonts w:cs="B Nazanin"/>
          <w:szCs w:val="24"/>
          <w:rtl/>
        </w:rPr>
      </w:pPr>
    </w:p>
    <w:p w14:paraId="379FB27E" w14:textId="77777777" w:rsidR="005A398E" w:rsidRDefault="005A398E" w:rsidP="005A398E">
      <w:pPr>
        <w:pStyle w:val="a0"/>
        <w:spacing w:line="276" w:lineRule="auto"/>
        <w:ind w:firstLine="0"/>
        <w:jc w:val="lowKashida"/>
        <w:rPr>
          <w:rFonts w:cs="B Nazanin"/>
          <w:szCs w:val="24"/>
          <w:rtl/>
        </w:rPr>
      </w:pPr>
    </w:p>
    <w:p w14:paraId="08F58F58" w14:textId="77777777" w:rsidR="005A398E" w:rsidRDefault="005A398E" w:rsidP="005A398E">
      <w:pPr>
        <w:pStyle w:val="a0"/>
        <w:spacing w:line="276" w:lineRule="auto"/>
        <w:ind w:firstLine="0"/>
        <w:jc w:val="lowKashida"/>
        <w:rPr>
          <w:rFonts w:cs="B Nazanin"/>
          <w:szCs w:val="24"/>
          <w:rtl/>
        </w:rPr>
      </w:pPr>
    </w:p>
    <w:p w14:paraId="5104B4A9" w14:textId="77777777" w:rsidR="005A398E" w:rsidRDefault="005A398E" w:rsidP="005A398E">
      <w:pPr>
        <w:pStyle w:val="a0"/>
        <w:spacing w:line="276" w:lineRule="auto"/>
        <w:ind w:firstLine="0"/>
        <w:jc w:val="lowKashida"/>
        <w:rPr>
          <w:rFonts w:cs="B Nazanin"/>
          <w:szCs w:val="24"/>
          <w:rtl/>
        </w:rPr>
      </w:pPr>
    </w:p>
    <w:p w14:paraId="06344595" w14:textId="77777777" w:rsidR="005A398E" w:rsidRDefault="005A398E" w:rsidP="005A398E">
      <w:pPr>
        <w:pStyle w:val="a0"/>
        <w:spacing w:line="276" w:lineRule="auto"/>
        <w:ind w:firstLine="0"/>
        <w:jc w:val="lowKashida"/>
        <w:rPr>
          <w:rFonts w:cs="B Nazanin"/>
          <w:szCs w:val="24"/>
          <w:rtl/>
        </w:rPr>
      </w:pPr>
    </w:p>
    <w:p w14:paraId="1ABD65AA" w14:textId="77777777" w:rsidR="005A398E" w:rsidRDefault="005A398E" w:rsidP="005A398E">
      <w:pPr>
        <w:pStyle w:val="a0"/>
        <w:spacing w:line="276" w:lineRule="auto"/>
        <w:ind w:firstLine="0"/>
        <w:jc w:val="lowKashida"/>
        <w:rPr>
          <w:rFonts w:cs="B Nazanin"/>
          <w:szCs w:val="24"/>
          <w:rtl/>
        </w:rPr>
      </w:pPr>
    </w:p>
    <w:p w14:paraId="521DBBFE" w14:textId="77777777" w:rsidR="005A398E" w:rsidRDefault="005A398E" w:rsidP="005A398E">
      <w:pPr>
        <w:pStyle w:val="a0"/>
        <w:spacing w:line="276" w:lineRule="auto"/>
        <w:ind w:firstLine="0"/>
        <w:jc w:val="lowKashida"/>
        <w:rPr>
          <w:rFonts w:cs="B Nazanin"/>
          <w:szCs w:val="24"/>
          <w:rtl/>
        </w:rPr>
      </w:pPr>
    </w:p>
    <w:p w14:paraId="7BB60A96" w14:textId="77777777" w:rsidR="005A398E" w:rsidRDefault="005A398E" w:rsidP="005A398E">
      <w:pPr>
        <w:pStyle w:val="a0"/>
        <w:spacing w:line="276" w:lineRule="auto"/>
        <w:ind w:firstLine="0"/>
        <w:jc w:val="lowKashida"/>
        <w:rPr>
          <w:rFonts w:cs="B Nazanin"/>
          <w:szCs w:val="24"/>
          <w:rtl/>
        </w:rPr>
      </w:pPr>
    </w:p>
    <w:p w14:paraId="35408F66" w14:textId="77777777" w:rsidR="005A398E" w:rsidRDefault="005A398E" w:rsidP="005A398E">
      <w:pPr>
        <w:pStyle w:val="a0"/>
        <w:spacing w:line="276" w:lineRule="auto"/>
        <w:ind w:firstLine="0"/>
        <w:jc w:val="lowKashida"/>
        <w:rPr>
          <w:rFonts w:cs="B Nazanin"/>
          <w:szCs w:val="24"/>
          <w:rtl/>
        </w:rPr>
      </w:pPr>
    </w:p>
    <w:p w14:paraId="4B18AAFA" w14:textId="77777777" w:rsidR="005A398E" w:rsidRDefault="005A398E" w:rsidP="005A398E">
      <w:pPr>
        <w:pStyle w:val="a0"/>
        <w:spacing w:line="276" w:lineRule="auto"/>
        <w:ind w:firstLine="0"/>
        <w:jc w:val="lowKashida"/>
        <w:rPr>
          <w:rFonts w:cs="B Nazanin"/>
          <w:szCs w:val="24"/>
          <w:rtl/>
        </w:rPr>
      </w:pPr>
    </w:p>
    <w:p w14:paraId="759455EB" w14:textId="77777777" w:rsidR="005A398E" w:rsidRDefault="005A398E" w:rsidP="005A398E">
      <w:pPr>
        <w:pStyle w:val="a0"/>
        <w:spacing w:line="276" w:lineRule="auto"/>
        <w:ind w:firstLine="0"/>
        <w:jc w:val="lowKashida"/>
        <w:rPr>
          <w:rFonts w:cs="B Nazanin"/>
          <w:szCs w:val="24"/>
          <w:rtl/>
        </w:rPr>
      </w:pPr>
    </w:p>
    <w:p w14:paraId="61340627" w14:textId="77777777" w:rsidR="005A398E" w:rsidRDefault="005A398E" w:rsidP="005A398E">
      <w:pPr>
        <w:pStyle w:val="a0"/>
        <w:spacing w:line="276" w:lineRule="auto"/>
        <w:ind w:firstLine="0"/>
        <w:jc w:val="lowKashida"/>
        <w:rPr>
          <w:rFonts w:cs="B Nazanin"/>
          <w:szCs w:val="24"/>
          <w:rtl/>
        </w:rPr>
      </w:pPr>
    </w:p>
    <w:p w14:paraId="6E677D6B" w14:textId="77777777" w:rsidR="005A398E" w:rsidRDefault="005A398E" w:rsidP="005A398E">
      <w:pPr>
        <w:pStyle w:val="a0"/>
        <w:spacing w:line="276" w:lineRule="auto"/>
        <w:ind w:firstLine="0"/>
        <w:jc w:val="lowKashida"/>
        <w:rPr>
          <w:rFonts w:cs="B Nazanin"/>
          <w:szCs w:val="24"/>
          <w:rtl/>
        </w:rPr>
      </w:pPr>
    </w:p>
    <w:p w14:paraId="1B290F59" w14:textId="77777777" w:rsidR="005A398E" w:rsidRDefault="005A398E" w:rsidP="005A398E">
      <w:pPr>
        <w:pStyle w:val="a0"/>
        <w:spacing w:line="276" w:lineRule="auto"/>
        <w:ind w:firstLine="0"/>
        <w:jc w:val="lowKashida"/>
        <w:rPr>
          <w:rFonts w:cs="B Nazanin"/>
          <w:szCs w:val="24"/>
          <w:rtl/>
        </w:rPr>
      </w:pPr>
    </w:p>
    <w:p w14:paraId="26917400" w14:textId="77777777" w:rsidR="005A398E" w:rsidRDefault="005A398E" w:rsidP="005A398E">
      <w:pPr>
        <w:pStyle w:val="a0"/>
        <w:spacing w:line="276" w:lineRule="auto"/>
        <w:ind w:firstLine="0"/>
        <w:jc w:val="lowKashida"/>
        <w:rPr>
          <w:rFonts w:cs="B Nazanin"/>
          <w:szCs w:val="24"/>
          <w:rtl/>
        </w:rPr>
      </w:pPr>
    </w:p>
    <w:p w14:paraId="0BCC6AF7" w14:textId="77777777" w:rsidR="005A398E" w:rsidRDefault="005A398E" w:rsidP="005A398E">
      <w:pPr>
        <w:pStyle w:val="a0"/>
        <w:spacing w:line="276" w:lineRule="auto"/>
        <w:ind w:firstLine="0"/>
        <w:jc w:val="lowKashida"/>
        <w:rPr>
          <w:rFonts w:cs="B Nazanin"/>
          <w:szCs w:val="24"/>
          <w:rtl/>
        </w:rPr>
      </w:pPr>
    </w:p>
    <w:p w14:paraId="217F92E2" w14:textId="77777777" w:rsidR="005A398E" w:rsidRDefault="005A398E" w:rsidP="005A398E">
      <w:pPr>
        <w:pStyle w:val="a0"/>
        <w:spacing w:line="276" w:lineRule="auto"/>
        <w:ind w:firstLine="0"/>
        <w:jc w:val="lowKashida"/>
        <w:rPr>
          <w:rFonts w:cs="B Nazanin"/>
          <w:szCs w:val="24"/>
          <w:rtl/>
        </w:rPr>
      </w:pPr>
    </w:p>
    <w:p w14:paraId="531EF98B" w14:textId="77777777" w:rsidR="005A398E" w:rsidRDefault="005A398E" w:rsidP="005A398E">
      <w:pPr>
        <w:pStyle w:val="a0"/>
        <w:spacing w:line="276" w:lineRule="auto"/>
        <w:ind w:firstLine="0"/>
        <w:jc w:val="lowKashida"/>
        <w:rPr>
          <w:rFonts w:cs="B Nazanin"/>
          <w:szCs w:val="24"/>
          <w:rtl/>
        </w:rPr>
      </w:pPr>
    </w:p>
    <w:p w14:paraId="5E9E086C" w14:textId="77777777" w:rsidR="005A398E" w:rsidRDefault="005A398E" w:rsidP="005A398E">
      <w:pPr>
        <w:pStyle w:val="a0"/>
        <w:spacing w:line="276" w:lineRule="auto"/>
        <w:ind w:firstLine="0"/>
        <w:jc w:val="lowKashida"/>
        <w:rPr>
          <w:rFonts w:cs="B Nazanin"/>
          <w:szCs w:val="24"/>
          <w:rtl/>
        </w:rPr>
      </w:pPr>
    </w:p>
    <w:p w14:paraId="326F91C1" w14:textId="77777777" w:rsidR="005A398E" w:rsidRDefault="005A398E" w:rsidP="005A398E">
      <w:pPr>
        <w:pStyle w:val="a0"/>
        <w:spacing w:line="276" w:lineRule="auto"/>
        <w:ind w:firstLine="0"/>
        <w:jc w:val="lowKashida"/>
        <w:rPr>
          <w:rFonts w:cs="B Nazanin"/>
          <w:szCs w:val="24"/>
          <w:rtl/>
        </w:rPr>
      </w:pPr>
    </w:p>
    <w:p w14:paraId="5427C1F7" w14:textId="77777777" w:rsidR="005A398E" w:rsidRDefault="005A398E" w:rsidP="005A398E">
      <w:pPr>
        <w:pStyle w:val="a0"/>
        <w:spacing w:line="276" w:lineRule="auto"/>
        <w:ind w:firstLine="0"/>
        <w:jc w:val="lowKashida"/>
        <w:rPr>
          <w:rFonts w:cs="B Nazanin"/>
          <w:szCs w:val="24"/>
          <w:rtl/>
        </w:rPr>
      </w:pPr>
    </w:p>
    <w:p w14:paraId="510BEA54" w14:textId="77777777" w:rsidR="005A398E" w:rsidRDefault="005A398E" w:rsidP="005A398E">
      <w:pPr>
        <w:pStyle w:val="a0"/>
        <w:spacing w:line="276" w:lineRule="auto"/>
        <w:ind w:firstLine="0"/>
        <w:jc w:val="lowKashida"/>
        <w:rPr>
          <w:rFonts w:cs="B Nazanin"/>
          <w:szCs w:val="24"/>
          <w:rtl/>
        </w:rPr>
      </w:pPr>
    </w:p>
    <w:p w14:paraId="3E8219D1" w14:textId="77777777" w:rsidR="005A398E" w:rsidRDefault="005A398E" w:rsidP="005A398E">
      <w:pPr>
        <w:pStyle w:val="a0"/>
        <w:spacing w:line="276" w:lineRule="auto"/>
        <w:ind w:firstLine="0"/>
        <w:jc w:val="lowKashida"/>
        <w:rPr>
          <w:rFonts w:cs="B Nazanin"/>
          <w:szCs w:val="24"/>
          <w:rtl/>
        </w:rPr>
      </w:pPr>
    </w:p>
    <w:p w14:paraId="4FA87715" w14:textId="77777777" w:rsidR="005A398E" w:rsidRDefault="005A398E" w:rsidP="005A398E">
      <w:pPr>
        <w:pStyle w:val="a0"/>
        <w:spacing w:line="276" w:lineRule="auto"/>
        <w:ind w:firstLine="0"/>
        <w:jc w:val="lowKashida"/>
        <w:rPr>
          <w:rFonts w:cs="B Nazanin"/>
          <w:szCs w:val="24"/>
          <w:rtl/>
        </w:rPr>
      </w:pPr>
    </w:p>
    <w:p w14:paraId="04BD95B3" w14:textId="77777777" w:rsidR="005A398E" w:rsidRDefault="005A398E" w:rsidP="005A398E">
      <w:pPr>
        <w:pStyle w:val="a0"/>
        <w:spacing w:line="276" w:lineRule="auto"/>
        <w:ind w:firstLine="0"/>
        <w:jc w:val="lowKashida"/>
        <w:rPr>
          <w:rFonts w:cs="B Nazanin"/>
          <w:szCs w:val="24"/>
          <w:rtl/>
        </w:rPr>
      </w:pPr>
    </w:p>
    <w:p w14:paraId="31744EF3" w14:textId="77777777" w:rsidR="005A398E" w:rsidRDefault="005A398E" w:rsidP="005A398E">
      <w:pPr>
        <w:pStyle w:val="a0"/>
        <w:spacing w:line="276" w:lineRule="auto"/>
        <w:ind w:firstLine="0"/>
        <w:jc w:val="lowKashida"/>
        <w:rPr>
          <w:rFonts w:cs="B Nazanin"/>
          <w:szCs w:val="24"/>
          <w:rtl/>
        </w:rPr>
      </w:pPr>
    </w:p>
    <w:p w14:paraId="2F104CEB" w14:textId="77777777" w:rsidR="005A398E" w:rsidRDefault="005A398E" w:rsidP="005A398E">
      <w:pPr>
        <w:pStyle w:val="a0"/>
        <w:spacing w:line="276" w:lineRule="auto"/>
        <w:ind w:firstLine="0"/>
        <w:jc w:val="lowKashida"/>
        <w:rPr>
          <w:rFonts w:cs="B Nazanin"/>
          <w:szCs w:val="24"/>
          <w:rtl/>
        </w:rPr>
      </w:pPr>
    </w:p>
    <w:p w14:paraId="4B919DF7" w14:textId="77777777" w:rsidR="005A398E" w:rsidRDefault="005A398E" w:rsidP="005A398E">
      <w:pPr>
        <w:pStyle w:val="a0"/>
        <w:spacing w:line="276" w:lineRule="auto"/>
        <w:ind w:firstLine="0"/>
        <w:jc w:val="lowKashida"/>
        <w:rPr>
          <w:rFonts w:cs="B Nazanin"/>
          <w:szCs w:val="24"/>
          <w:rtl/>
        </w:rPr>
      </w:pPr>
    </w:p>
    <w:p w14:paraId="5C28C243" w14:textId="77777777" w:rsidR="005A398E" w:rsidRDefault="005A398E" w:rsidP="005A398E">
      <w:pPr>
        <w:pStyle w:val="a0"/>
        <w:spacing w:line="276" w:lineRule="auto"/>
        <w:ind w:firstLine="0"/>
        <w:jc w:val="lowKashida"/>
        <w:rPr>
          <w:rFonts w:cs="B Nazanin"/>
          <w:szCs w:val="24"/>
          <w:rtl/>
        </w:rPr>
      </w:pPr>
    </w:p>
    <w:p w14:paraId="0B0F0A06" w14:textId="77777777" w:rsidR="005A398E" w:rsidRDefault="005A398E" w:rsidP="005A398E">
      <w:pPr>
        <w:pStyle w:val="a0"/>
        <w:spacing w:line="276" w:lineRule="auto"/>
        <w:ind w:firstLine="0"/>
        <w:jc w:val="lowKashida"/>
        <w:rPr>
          <w:rFonts w:cs="B Nazanin"/>
          <w:szCs w:val="24"/>
          <w:rtl/>
        </w:rPr>
      </w:pPr>
    </w:p>
    <w:p w14:paraId="31767F4B" w14:textId="77777777" w:rsidR="005A398E" w:rsidRDefault="005A398E" w:rsidP="005A398E">
      <w:pPr>
        <w:pStyle w:val="a0"/>
        <w:spacing w:line="276" w:lineRule="auto"/>
        <w:ind w:firstLine="0"/>
        <w:jc w:val="lowKashida"/>
        <w:rPr>
          <w:rFonts w:cs="B Nazanin"/>
          <w:szCs w:val="24"/>
          <w:rtl/>
        </w:rPr>
      </w:pPr>
    </w:p>
    <w:p w14:paraId="16B70A4F" w14:textId="77777777" w:rsidR="005A398E" w:rsidRDefault="005A398E" w:rsidP="005A398E">
      <w:pPr>
        <w:pStyle w:val="a0"/>
        <w:spacing w:line="276" w:lineRule="auto"/>
        <w:ind w:firstLine="0"/>
        <w:jc w:val="lowKashida"/>
        <w:rPr>
          <w:rFonts w:cs="B Nazanin"/>
          <w:szCs w:val="24"/>
          <w:rtl/>
        </w:rPr>
      </w:pPr>
    </w:p>
    <w:p w14:paraId="063F0444" w14:textId="77777777" w:rsidR="005A398E" w:rsidRDefault="005A398E" w:rsidP="005A398E">
      <w:pPr>
        <w:pStyle w:val="a0"/>
        <w:spacing w:line="276" w:lineRule="auto"/>
        <w:ind w:firstLine="0"/>
        <w:jc w:val="lowKashida"/>
        <w:rPr>
          <w:rFonts w:cs="B Nazanin"/>
          <w:szCs w:val="24"/>
          <w:rtl/>
        </w:rPr>
      </w:pPr>
    </w:p>
    <w:p w14:paraId="3F0A0CA5" w14:textId="77777777" w:rsidR="005A398E" w:rsidRDefault="005A398E" w:rsidP="005A398E">
      <w:pPr>
        <w:pStyle w:val="a0"/>
        <w:spacing w:line="276" w:lineRule="auto"/>
        <w:ind w:firstLine="0"/>
        <w:jc w:val="lowKashida"/>
        <w:rPr>
          <w:rFonts w:cs="B Nazanin"/>
          <w:szCs w:val="24"/>
          <w:rtl/>
        </w:rPr>
      </w:pPr>
    </w:p>
    <w:p w14:paraId="6A1A950D" w14:textId="77777777" w:rsidR="005A398E" w:rsidRDefault="005A398E" w:rsidP="005A398E">
      <w:pPr>
        <w:pStyle w:val="a0"/>
        <w:spacing w:line="276" w:lineRule="auto"/>
        <w:ind w:firstLine="0"/>
        <w:jc w:val="lowKashida"/>
        <w:rPr>
          <w:rFonts w:cs="B Nazanin"/>
          <w:szCs w:val="24"/>
          <w:rtl/>
        </w:rPr>
      </w:pPr>
    </w:p>
    <w:p w14:paraId="3C56F73A" w14:textId="77777777" w:rsidR="005A398E" w:rsidRDefault="005A398E" w:rsidP="005A398E">
      <w:pPr>
        <w:pStyle w:val="a0"/>
        <w:spacing w:line="276" w:lineRule="auto"/>
        <w:ind w:firstLine="0"/>
        <w:jc w:val="lowKashida"/>
        <w:rPr>
          <w:rFonts w:cs="B Nazanin"/>
          <w:szCs w:val="24"/>
          <w:rtl/>
        </w:rPr>
      </w:pPr>
    </w:p>
    <w:p w14:paraId="7F812B93" w14:textId="77777777" w:rsidR="005A398E" w:rsidRDefault="005A398E" w:rsidP="005A398E">
      <w:pPr>
        <w:pStyle w:val="a0"/>
        <w:spacing w:line="276" w:lineRule="auto"/>
        <w:ind w:firstLine="0"/>
        <w:jc w:val="lowKashida"/>
        <w:rPr>
          <w:rFonts w:cs="B Nazanin"/>
          <w:szCs w:val="24"/>
          <w:rtl/>
        </w:rPr>
      </w:pPr>
    </w:p>
    <w:p w14:paraId="38C951C7" w14:textId="77777777" w:rsidR="005A398E" w:rsidRDefault="005A398E" w:rsidP="005A398E">
      <w:pPr>
        <w:pStyle w:val="a0"/>
        <w:spacing w:line="276" w:lineRule="auto"/>
        <w:ind w:firstLine="0"/>
        <w:jc w:val="lowKashida"/>
        <w:rPr>
          <w:rFonts w:cs="B Nazanin"/>
          <w:szCs w:val="24"/>
          <w:rtl/>
        </w:rPr>
      </w:pPr>
    </w:p>
    <w:p w14:paraId="76AA0B7E" w14:textId="77777777" w:rsidR="005A398E" w:rsidRDefault="005A398E" w:rsidP="005A398E">
      <w:pPr>
        <w:pStyle w:val="a0"/>
        <w:spacing w:line="276" w:lineRule="auto"/>
        <w:ind w:firstLine="0"/>
        <w:jc w:val="lowKashida"/>
        <w:rPr>
          <w:rFonts w:cs="B Nazanin"/>
          <w:szCs w:val="24"/>
          <w:rtl/>
        </w:rPr>
      </w:pPr>
    </w:p>
    <w:p w14:paraId="1A7897E2" w14:textId="77777777" w:rsidR="005A398E" w:rsidRDefault="005A398E" w:rsidP="005A398E">
      <w:pPr>
        <w:pStyle w:val="a0"/>
        <w:spacing w:line="276" w:lineRule="auto"/>
        <w:ind w:firstLine="0"/>
        <w:jc w:val="lowKashida"/>
        <w:rPr>
          <w:rFonts w:cs="B Nazanin"/>
          <w:szCs w:val="24"/>
          <w:rtl/>
        </w:rPr>
      </w:pPr>
    </w:p>
    <w:p w14:paraId="622F8839" w14:textId="77777777" w:rsidR="005A398E" w:rsidRDefault="005A398E" w:rsidP="005A398E">
      <w:pPr>
        <w:pStyle w:val="a0"/>
        <w:spacing w:line="276" w:lineRule="auto"/>
        <w:ind w:firstLine="0"/>
        <w:jc w:val="lowKashida"/>
        <w:rPr>
          <w:rFonts w:cs="B Nazanin"/>
          <w:szCs w:val="24"/>
          <w:rtl/>
        </w:rPr>
      </w:pPr>
    </w:p>
    <w:p w14:paraId="480E0AC9" w14:textId="77777777" w:rsidR="005A398E" w:rsidRDefault="005A398E" w:rsidP="005A398E">
      <w:pPr>
        <w:pStyle w:val="a0"/>
        <w:spacing w:line="276" w:lineRule="auto"/>
        <w:ind w:firstLine="0"/>
        <w:jc w:val="lowKashida"/>
        <w:rPr>
          <w:rFonts w:cs="B Nazanin"/>
          <w:szCs w:val="24"/>
          <w:rtl/>
        </w:rPr>
      </w:pPr>
    </w:p>
    <w:p w14:paraId="3C9522D7" w14:textId="77777777" w:rsidR="008D46E7" w:rsidRPr="007917F5" w:rsidRDefault="008D46E7" w:rsidP="005A398E">
      <w:pPr>
        <w:ind w:firstLine="0"/>
        <w:rPr>
          <w:rtl/>
          <w:lang w:bidi="fa-IR"/>
        </w:rPr>
        <w:sectPr w:rsidR="008D46E7" w:rsidRPr="007917F5" w:rsidSect="008D46E7">
          <w:headerReference w:type="default" r:id="rId20"/>
          <w:footnotePr>
            <w:numRestart w:val="eachPage"/>
          </w:footnotePr>
          <w:type w:val="oddPage"/>
          <w:pgSz w:w="11907" w:h="16840" w:code="9"/>
          <w:pgMar w:top="3119" w:right="2552" w:bottom="2835" w:left="2552" w:header="2722" w:footer="2381" w:gutter="0"/>
          <w:cols w:space="708"/>
          <w:titlePg/>
          <w:bidi/>
          <w:rtlGutter/>
          <w:docGrid w:linePitch="360"/>
        </w:sectPr>
      </w:pPr>
    </w:p>
    <w:p w14:paraId="2640456D" w14:textId="77777777" w:rsidR="008D46E7" w:rsidRPr="007917F5" w:rsidRDefault="008D46E7" w:rsidP="008D46E7">
      <w:pPr>
        <w:rPr>
          <w:rtl/>
          <w:lang w:bidi="fa-IR"/>
        </w:rPr>
      </w:pPr>
    </w:p>
    <w:p w14:paraId="2FDED7B6" w14:textId="34BF96C2" w:rsidR="000A12F0" w:rsidRPr="007917F5" w:rsidRDefault="000A12F0" w:rsidP="008D46E7">
      <w:pPr>
        <w:pStyle w:val="Heading1"/>
        <w:rPr>
          <w:color w:val="auto"/>
          <w:rtl/>
        </w:rPr>
      </w:pPr>
      <w:bookmarkStart w:id="31" w:name="_Toc95565010"/>
      <w:bookmarkStart w:id="32" w:name="_Toc128269084"/>
      <w:r w:rsidRPr="007917F5">
        <w:rPr>
          <w:color w:val="auto"/>
          <w:rtl/>
        </w:rPr>
        <w:t xml:space="preserve">فصل </w:t>
      </w:r>
      <w:r w:rsidRPr="007917F5">
        <w:rPr>
          <w:rFonts w:hint="cs"/>
          <w:color w:val="auto"/>
          <w:rtl/>
        </w:rPr>
        <w:t>ششم</w:t>
      </w:r>
      <w:r w:rsidRPr="007917F5">
        <w:rPr>
          <w:color w:val="auto"/>
          <w:rtl/>
        </w:rPr>
        <w:br/>
      </w:r>
      <w:bookmarkEnd w:id="31"/>
      <w:bookmarkEnd w:id="32"/>
      <w:r w:rsidR="00961815">
        <w:rPr>
          <w:rFonts w:hint="cs"/>
          <w:color w:val="auto"/>
          <w:rtl/>
        </w:rPr>
        <w:t>عنوان فصل</w:t>
      </w:r>
    </w:p>
    <w:p w14:paraId="31A3E148" w14:textId="77777777" w:rsidR="005A398E" w:rsidRDefault="005A398E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4693B88C" w14:textId="77777777" w:rsidR="005A398E" w:rsidRDefault="005A398E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3D135CD2" w14:textId="77777777" w:rsidR="005A398E" w:rsidRDefault="005A398E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6133322E" w14:textId="77777777" w:rsidR="00DE78CF" w:rsidRDefault="00DE78CF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4B5072E0" w14:textId="77777777" w:rsidR="00DE78CF" w:rsidRDefault="00DE78CF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750A5AEC" w14:textId="77777777" w:rsidR="00DE78CF" w:rsidRDefault="00DE78CF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58CCFFD0" w14:textId="77777777" w:rsidR="00DE78CF" w:rsidRDefault="00DE78CF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57510F18" w14:textId="77777777" w:rsidR="00DE78CF" w:rsidRDefault="00DE78CF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7B06F65D" w14:textId="77777777" w:rsidR="00DE78CF" w:rsidRDefault="00DE78CF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3A96088E" w14:textId="77777777" w:rsidR="00DE78CF" w:rsidRDefault="00DE78CF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431A8C66" w14:textId="77777777" w:rsidR="00DE78CF" w:rsidRDefault="00DE78CF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5F344286" w14:textId="77777777" w:rsidR="00DE78CF" w:rsidRDefault="00DE78CF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705A57E0" w14:textId="77777777" w:rsidR="00DE78CF" w:rsidRDefault="00DE78CF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36EAF972" w14:textId="77777777" w:rsidR="00DE78CF" w:rsidRDefault="00DE78CF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429B27A0" w14:textId="77777777" w:rsidR="00DE78CF" w:rsidRDefault="00DE78CF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6083CFC3" w14:textId="77777777" w:rsidR="00DE78CF" w:rsidRDefault="00DE78CF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424360AC" w14:textId="77777777" w:rsidR="00DE78CF" w:rsidRDefault="00DE78CF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1AC9E941" w14:textId="77777777" w:rsidR="00DE78CF" w:rsidRDefault="00DE78CF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3ADD1BBF" w14:textId="77777777" w:rsidR="00DE78CF" w:rsidRDefault="00DE78CF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3BBF5E12" w14:textId="77777777" w:rsidR="00DE78CF" w:rsidRDefault="00DE78CF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0F16A89B" w14:textId="77777777" w:rsidR="00DE78CF" w:rsidRDefault="00DE78CF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3AE10788" w14:textId="77777777" w:rsidR="00DE78CF" w:rsidRDefault="00DE78CF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7A9632A0" w14:textId="77777777" w:rsidR="00DE78CF" w:rsidRDefault="00DE78CF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63CC4FA9" w14:textId="77777777" w:rsidR="00DE78CF" w:rsidRDefault="00DE78CF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4702DC96" w14:textId="77777777" w:rsidR="00DE78CF" w:rsidRDefault="00DE78CF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38D23A60" w14:textId="77777777" w:rsidR="00DE78CF" w:rsidRDefault="00DE78CF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1829C4E5" w14:textId="77777777" w:rsidR="00DE78CF" w:rsidRDefault="00DE78CF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021DB51B" w14:textId="77777777" w:rsidR="00DE78CF" w:rsidRDefault="00DE78CF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0E560F63" w14:textId="77777777" w:rsidR="00DE78CF" w:rsidRDefault="00DE78CF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093B48A5" w14:textId="77777777" w:rsidR="00DE78CF" w:rsidRDefault="00DE78CF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41B0DA61" w14:textId="77777777" w:rsidR="00DE78CF" w:rsidRDefault="00DE78CF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4FA19084" w14:textId="77777777" w:rsidR="00DE78CF" w:rsidRDefault="00DE78CF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09F9373A" w14:textId="77777777" w:rsidR="00DE78CF" w:rsidRDefault="00DE78CF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77DB887D" w14:textId="77777777" w:rsidR="00DE78CF" w:rsidRDefault="00DE78CF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50980233" w14:textId="77777777" w:rsidR="00DE78CF" w:rsidRDefault="00DE78CF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7D16C8AB" w14:textId="77777777" w:rsidR="00DE78CF" w:rsidRDefault="00DE78CF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730DB9AD" w14:textId="77777777" w:rsidR="00DE78CF" w:rsidRDefault="00DE78CF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39948E52" w14:textId="77777777" w:rsidR="00DE78CF" w:rsidRDefault="00DE78CF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02796C99" w14:textId="77777777" w:rsidR="00DE78CF" w:rsidRDefault="00DE78CF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68187B3B" w14:textId="77777777" w:rsidR="00DE78CF" w:rsidRDefault="00DE78CF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3DC72D45" w14:textId="77777777" w:rsidR="00DE78CF" w:rsidRDefault="00DE78CF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04E9F45D" w14:textId="77777777" w:rsidR="00DE78CF" w:rsidRDefault="00DE78CF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05F9277A" w14:textId="77777777" w:rsidR="00DE78CF" w:rsidRDefault="00DE78CF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49D15504" w14:textId="77777777" w:rsidR="00DE78CF" w:rsidRDefault="00DE78CF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58498884" w14:textId="77777777" w:rsidR="00DE78CF" w:rsidRDefault="00DE78CF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60A80712" w14:textId="77777777" w:rsidR="00DE78CF" w:rsidRDefault="00DE78CF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6D8CBD43" w14:textId="77777777" w:rsidR="00DE78CF" w:rsidRDefault="00DE78CF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0D8A3494" w14:textId="77777777" w:rsidR="00DE78CF" w:rsidRDefault="00DE78CF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5A6F4DCA" w14:textId="77777777" w:rsidR="00DE78CF" w:rsidRDefault="00DE78CF" w:rsidP="005A398E">
      <w:pPr>
        <w:pStyle w:val="a0"/>
        <w:ind w:firstLine="0"/>
        <w:jc w:val="lowKashida"/>
        <w:rPr>
          <w:rFonts w:cs="B Nazanin" w:hint="cs"/>
          <w:szCs w:val="24"/>
          <w:rtl/>
        </w:rPr>
      </w:pPr>
    </w:p>
    <w:p w14:paraId="7E621027" w14:textId="77777777" w:rsidR="00DE78CF" w:rsidRDefault="00DE78CF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4AB01A44" w14:textId="77777777" w:rsidR="00DE78CF" w:rsidRDefault="00DE78CF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6B3654E2" w14:textId="77777777" w:rsidR="00DE78CF" w:rsidRDefault="00DE78CF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6166AE0E" w14:textId="77777777" w:rsidR="00DE78CF" w:rsidRDefault="00DE78CF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44D7D8A7" w14:textId="77777777" w:rsidR="00DE78CF" w:rsidRDefault="00DE78CF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27FC1A6D" w14:textId="77777777" w:rsidR="00DE78CF" w:rsidRDefault="00DE78CF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2FBAE691" w14:textId="77777777" w:rsidR="00DE78CF" w:rsidRDefault="00DE78CF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239788C8" w14:textId="77777777" w:rsidR="00DE78CF" w:rsidRPr="007917F5" w:rsidRDefault="00DE78CF" w:rsidP="005A398E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699962D6" w14:textId="77777777" w:rsidR="008D46E7" w:rsidRPr="007917F5" w:rsidRDefault="00DF0D4E" w:rsidP="008D46E7">
      <w:pPr>
        <w:rPr>
          <w:lang w:bidi="fa-IR"/>
        </w:rPr>
        <w:sectPr w:rsidR="008D46E7" w:rsidRPr="007917F5" w:rsidSect="008D46E7">
          <w:headerReference w:type="default" r:id="rId21"/>
          <w:footnotePr>
            <w:numRestart w:val="eachPage"/>
          </w:footnotePr>
          <w:type w:val="oddPage"/>
          <w:pgSz w:w="11907" w:h="16840" w:code="9"/>
          <w:pgMar w:top="3119" w:right="2552" w:bottom="2835" w:left="2552" w:header="2722" w:footer="2381" w:gutter="0"/>
          <w:cols w:space="708"/>
          <w:titlePg/>
          <w:bidi/>
          <w:rtlGutter/>
          <w:docGrid w:linePitch="360"/>
        </w:sectPr>
      </w:pPr>
      <w:r w:rsidRPr="007917F5">
        <w:rPr>
          <w:lang w:bidi="fa-IR"/>
        </w:rPr>
        <w:br w:type="page"/>
      </w:r>
    </w:p>
    <w:p w14:paraId="3BCAA0E2" w14:textId="77777777" w:rsidR="00DF0D4E" w:rsidRPr="007917F5" w:rsidRDefault="00DF0D4E" w:rsidP="008D46E7">
      <w:pPr>
        <w:rPr>
          <w:rtl/>
          <w:lang w:bidi="fa-IR"/>
        </w:rPr>
      </w:pPr>
      <w:bookmarkStart w:id="33" w:name="_Toc95565013"/>
    </w:p>
    <w:p w14:paraId="2BD36D4A" w14:textId="56C55A91" w:rsidR="000A12F0" w:rsidRPr="007917F5" w:rsidRDefault="000A12F0" w:rsidP="008D46E7">
      <w:pPr>
        <w:pStyle w:val="Heading1"/>
        <w:rPr>
          <w:color w:val="auto"/>
          <w:rtl/>
        </w:rPr>
      </w:pPr>
      <w:bookmarkStart w:id="34" w:name="_Toc128269100"/>
      <w:r w:rsidRPr="007917F5">
        <w:rPr>
          <w:color w:val="auto"/>
          <w:rtl/>
        </w:rPr>
        <w:t xml:space="preserve">فصل </w:t>
      </w:r>
      <w:r w:rsidRPr="007917F5">
        <w:rPr>
          <w:rFonts w:hint="cs"/>
          <w:color w:val="auto"/>
          <w:rtl/>
        </w:rPr>
        <w:t>هفتم</w:t>
      </w:r>
      <w:r w:rsidRPr="007917F5">
        <w:rPr>
          <w:color w:val="auto"/>
          <w:rtl/>
        </w:rPr>
        <w:br/>
      </w:r>
      <w:bookmarkEnd w:id="33"/>
      <w:bookmarkEnd w:id="34"/>
      <w:r w:rsidR="00961815">
        <w:rPr>
          <w:rFonts w:hint="cs"/>
          <w:color w:val="auto"/>
          <w:rtl/>
        </w:rPr>
        <w:t>عنوان فصل</w:t>
      </w:r>
    </w:p>
    <w:p w14:paraId="34A22773" w14:textId="77777777" w:rsidR="00DE78CF" w:rsidRDefault="00DE78CF" w:rsidP="00DE78CF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0CF01A3B" w14:textId="77777777" w:rsidR="00DE78CF" w:rsidRDefault="00DE78CF" w:rsidP="00DE78CF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795A241A" w14:textId="77777777" w:rsidR="00DE78CF" w:rsidRDefault="00DE78CF" w:rsidP="00DE78CF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2222ACBE" w14:textId="77777777" w:rsidR="00DE78CF" w:rsidRDefault="00DE78CF" w:rsidP="00DE78CF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54F96CCF" w14:textId="77777777" w:rsidR="00DE78CF" w:rsidRDefault="00DE78CF" w:rsidP="00DE78CF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4D5F2379" w14:textId="77777777" w:rsidR="00DE78CF" w:rsidRDefault="00DE78CF" w:rsidP="00DE78CF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270D1B3C" w14:textId="77777777" w:rsidR="00DE78CF" w:rsidRDefault="00DE78CF" w:rsidP="00DE78CF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26638480" w14:textId="77777777" w:rsidR="00DE78CF" w:rsidRDefault="00DE78CF" w:rsidP="00DE78CF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4ACC1D98" w14:textId="77777777" w:rsidR="00DE78CF" w:rsidRDefault="00DE78CF" w:rsidP="00DE78CF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502D8C23" w14:textId="77777777" w:rsidR="00DE78CF" w:rsidRDefault="00DE78CF" w:rsidP="00DE78CF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2977B0D8" w14:textId="77777777" w:rsidR="00DE78CF" w:rsidRDefault="00DE78CF" w:rsidP="00DE78CF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6AE7C594" w14:textId="77777777" w:rsidR="00DE78CF" w:rsidRDefault="00DE78CF" w:rsidP="00DE78CF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34D31BB5" w14:textId="77777777" w:rsidR="00DE78CF" w:rsidRDefault="00DE78CF" w:rsidP="00DE78CF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5F5177C8" w14:textId="77777777" w:rsidR="00DE78CF" w:rsidRDefault="00DE78CF" w:rsidP="00DE78CF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19AE72AF" w14:textId="77777777" w:rsidR="00DE78CF" w:rsidRDefault="00DE78CF" w:rsidP="00DE78CF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40D30749" w14:textId="77777777" w:rsidR="00DE78CF" w:rsidRDefault="00DE78CF" w:rsidP="00DE78CF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62F2FA7C" w14:textId="77777777" w:rsidR="00DE78CF" w:rsidRDefault="00DE78CF" w:rsidP="00DE78CF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3A9F069E" w14:textId="77777777" w:rsidR="00DE78CF" w:rsidRDefault="00DE78CF" w:rsidP="00DE78CF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4C3E705E" w14:textId="77777777" w:rsidR="00DE78CF" w:rsidRDefault="00DE78CF" w:rsidP="00DE78CF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76F82EEE" w14:textId="77777777" w:rsidR="00DE78CF" w:rsidRDefault="00DE78CF" w:rsidP="00DE78CF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1B5155F5" w14:textId="77777777" w:rsidR="00DE78CF" w:rsidRDefault="00DE78CF" w:rsidP="00DE78CF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5A79649E" w14:textId="77777777" w:rsidR="00DE78CF" w:rsidRDefault="00DE78CF" w:rsidP="00DE78CF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38BCABC1" w14:textId="77777777" w:rsidR="00DE78CF" w:rsidRDefault="00DE78CF" w:rsidP="00DE78CF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44C86163" w14:textId="77777777" w:rsidR="00DE78CF" w:rsidRDefault="00DE78CF" w:rsidP="00DE78CF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2FA04B0F" w14:textId="77777777" w:rsidR="00DE78CF" w:rsidRDefault="00DE78CF" w:rsidP="00DE78CF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4D4A2C1D" w14:textId="77777777" w:rsidR="00DE78CF" w:rsidRDefault="00DE78CF" w:rsidP="00DE78CF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2571EBF9" w14:textId="77777777" w:rsidR="00DE78CF" w:rsidRDefault="00DE78CF" w:rsidP="00DE78CF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2A98D918" w14:textId="77777777" w:rsidR="00DE78CF" w:rsidRDefault="00DE78CF" w:rsidP="00DE78CF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0C03F133" w14:textId="77777777" w:rsidR="00DE78CF" w:rsidRDefault="00DE78CF" w:rsidP="00DE78CF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39967EA6" w14:textId="77777777" w:rsidR="00DE78CF" w:rsidRDefault="00DE78CF" w:rsidP="00DE78CF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3A8E65B9" w14:textId="77777777" w:rsidR="00DE78CF" w:rsidRDefault="00DE78CF" w:rsidP="00DE78CF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69F63E16" w14:textId="77777777" w:rsidR="00DE78CF" w:rsidRDefault="00DE78CF" w:rsidP="00DE78CF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750DC4BB" w14:textId="77777777" w:rsidR="00DE78CF" w:rsidRDefault="00DE78CF" w:rsidP="00DE78CF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5954409C" w14:textId="77777777" w:rsidR="00DE78CF" w:rsidRDefault="00DE78CF" w:rsidP="00DE78CF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708AC035" w14:textId="77777777" w:rsidR="00DE78CF" w:rsidRDefault="00DE78CF" w:rsidP="00DE78CF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592A1020" w14:textId="77777777" w:rsidR="00DE78CF" w:rsidRDefault="00DE78CF" w:rsidP="00DE78CF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3C95ADA4" w14:textId="77777777" w:rsidR="00DE78CF" w:rsidRDefault="00DE78CF" w:rsidP="00DE78CF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1FBE46BC" w14:textId="77777777" w:rsidR="00DE78CF" w:rsidRDefault="00DE78CF" w:rsidP="00DE78CF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2E57BD62" w14:textId="77777777" w:rsidR="00DE78CF" w:rsidRDefault="00DE78CF" w:rsidP="00DE78CF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0B352C40" w14:textId="77777777" w:rsidR="00DE78CF" w:rsidRDefault="00DE78CF" w:rsidP="00DE78CF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67F970E1" w14:textId="77777777" w:rsidR="00DE78CF" w:rsidRDefault="00DE78CF" w:rsidP="00DE78CF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741B822C" w14:textId="77777777" w:rsidR="00DE78CF" w:rsidRDefault="00DE78CF" w:rsidP="00DE78CF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1450DCC7" w14:textId="77777777" w:rsidR="00DE78CF" w:rsidRDefault="00DE78CF" w:rsidP="00DE78CF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5CEF8C5C" w14:textId="77777777" w:rsidR="00DE78CF" w:rsidRDefault="00DE78CF" w:rsidP="00DE78CF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3D0B39CD" w14:textId="77777777" w:rsidR="00DE78CF" w:rsidRDefault="00DE78CF" w:rsidP="00DE78CF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3CEBF86C" w14:textId="77777777" w:rsidR="00DE78CF" w:rsidRDefault="00DE78CF" w:rsidP="00DE78CF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06050F62" w14:textId="77777777" w:rsidR="00DE78CF" w:rsidRDefault="00DE78CF" w:rsidP="00DE78CF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60265626" w14:textId="77777777" w:rsidR="00DE78CF" w:rsidRDefault="00DE78CF" w:rsidP="00DE78CF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0DC2F4B3" w14:textId="77777777" w:rsidR="00DE78CF" w:rsidRDefault="00DE78CF" w:rsidP="00DE78CF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04C4606B" w14:textId="77777777" w:rsidR="00DE78CF" w:rsidRDefault="00DE78CF" w:rsidP="00DE78CF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6B1A5C5D" w14:textId="77777777" w:rsidR="00DE78CF" w:rsidRDefault="00DE78CF" w:rsidP="00DE78CF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1ACD0FBC" w14:textId="77777777" w:rsidR="00DE78CF" w:rsidRDefault="00DE78CF" w:rsidP="00DE78CF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523773BF" w14:textId="77777777" w:rsidR="00DE78CF" w:rsidRDefault="00DE78CF" w:rsidP="00DE78CF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10526A5A" w14:textId="77777777" w:rsidR="00DE78CF" w:rsidRDefault="00DE78CF" w:rsidP="00DE78CF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21E8F681" w14:textId="77777777" w:rsidR="00DE78CF" w:rsidRDefault="00DE78CF" w:rsidP="00DE78CF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3EA5AE11" w14:textId="77777777" w:rsidR="00DE78CF" w:rsidRDefault="00DE78CF" w:rsidP="00DE78CF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3F869B9F" w14:textId="77777777" w:rsidR="00DE78CF" w:rsidRDefault="00DE78CF" w:rsidP="00DE78CF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35E73D5E" w14:textId="77777777" w:rsidR="00DE78CF" w:rsidRDefault="00DE78CF" w:rsidP="00DE78CF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7D8FCAEF" w14:textId="77777777" w:rsidR="00DE78CF" w:rsidRDefault="00DE78CF" w:rsidP="00DE78CF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7C1F3189" w14:textId="77777777" w:rsidR="00DE78CF" w:rsidRDefault="00DE78CF" w:rsidP="00DE78CF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77CD4BF7" w14:textId="77777777" w:rsidR="00DE78CF" w:rsidRPr="007917F5" w:rsidRDefault="00DE78CF" w:rsidP="00DE78CF">
      <w:pPr>
        <w:pStyle w:val="a0"/>
        <w:ind w:firstLine="0"/>
        <w:jc w:val="lowKashida"/>
        <w:rPr>
          <w:rFonts w:cs="B Nazanin"/>
          <w:szCs w:val="24"/>
          <w:rtl/>
        </w:rPr>
      </w:pPr>
    </w:p>
    <w:p w14:paraId="580FA126" w14:textId="77777777" w:rsidR="00690D44" w:rsidRPr="007917F5" w:rsidRDefault="00690D44" w:rsidP="00690D44">
      <w:pPr>
        <w:rPr>
          <w:rtl/>
        </w:rPr>
        <w:sectPr w:rsidR="00690D44" w:rsidRPr="007917F5" w:rsidSect="008D46E7">
          <w:headerReference w:type="default" r:id="rId22"/>
          <w:footnotePr>
            <w:numRestart w:val="eachPage"/>
          </w:footnotePr>
          <w:type w:val="oddPage"/>
          <w:pgSz w:w="11907" w:h="16840" w:code="9"/>
          <w:pgMar w:top="3119" w:right="2552" w:bottom="2835" w:left="2552" w:header="2722" w:footer="2381" w:gutter="0"/>
          <w:cols w:space="708"/>
          <w:titlePg/>
          <w:bidi/>
          <w:rtlGutter/>
          <w:docGrid w:linePitch="360"/>
        </w:sectPr>
      </w:pPr>
    </w:p>
    <w:p w14:paraId="37C439E6" w14:textId="76F2B4D1" w:rsidR="00DF0D4E" w:rsidRPr="007917F5" w:rsidRDefault="00DF0D4E" w:rsidP="00690D44"/>
    <w:p w14:paraId="2D7D39B3" w14:textId="77777777" w:rsidR="00226399" w:rsidRPr="007917F5" w:rsidRDefault="00226399" w:rsidP="00690D44">
      <w:pPr>
        <w:pStyle w:val="Heading1"/>
        <w:rPr>
          <w:color w:val="auto"/>
          <w:sz w:val="22"/>
          <w:szCs w:val="26"/>
        </w:rPr>
      </w:pPr>
      <w:bookmarkStart w:id="35" w:name="_Toc128269103"/>
      <w:r w:rsidRPr="007917F5">
        <w:rPr>
          <w:rFonts w:hint="cs"/>
          <w:color w:val="auto"/>
          <w:sz w:val="22"/>
          <w:szCs w:val="26"/>
          <w:rtl/>
        </w:rPr>
        <w:t>یادداشت‌ها</w:t>
      </w:r>
      <w:bookmarkEnd w:id="35"/>
    </w:p>
    <w:p w14:paraId="02294BF3" w14:textId="77777777" w:rsidR="005B3C83" w:rsidRDefault="00226399" w:rsidP="00DE78CF">
      <w:pPr>
        <w:pStyle w:val="BodyText"/>
        <w:spacing w:line="264" w:lineRule="auto"/>
        <w:ind w:left="264" w:hangingChars="120" w:hanging="264"/>
        <w:rPr>
          <w:rFonts w:cs="B Nazanin"/>
          <w:sz w:val="18"/>
          <w:szCs w:val="22"/>
          <w:rtl/>
          <w:lang w:bidi="fa-IR"/>
        </w:rPr>
      </w:pPr>
      <w:r w:rsidRPr="007917F5">
        <w:rPr>
          <w:rFonts w:cs="B Nazanin" w:hint="cs"/>
          <w:sz w:val="18"/>
          <w:szCs w:val="22"/>
          <w:rtl/>
          <w:lang w:bidi="fa-IR"/>
        </w:rPr>
        <w:t>1‌</w:t>
      </w:r>
      <w:r w:rsidRPr="007917F5">
        <w:rPr>
          <w:rFonts w:cs="B Nazanin"/>
          <w:sz w:val="18"/>
          <w:szCs w:val="22"/>
          <w:lang w:bidi="fa-IR"/>
        </w:rPr>
        <w:t>.</w:t>
      </w:r>
      <w:r w:rsidRPr="007917F5">
        <w:rPr>
          <w:rFonts w:cs="B Nazanin" w:hint="cs"/>
          <w:sz w:val="18"/>
          <w:szCs w:val="22"/>
          <w:rtl/>
          <w:lang w:bidi="fa-IR"/>
        </w:rPr>
        <w:t>‌</w:t>
      </w:r>
    </w:p>
    <w:p w14:paraId="08903A89" w14:textId="77777777" w:rsidR="005B3C83" w:rsidRDefault="005B3C83" w:rsidP="00DE78CF">
      <w:pPr>
        <w:pStyle w:val="BodyText"/>
        <w:spacing w:line="264" w:lineRule="auto"/>
        <w:ind w:left="264" w:hangingChars="120" w:hanging="264"/>
        <w:rPr>
          <w:rFonts w:cs="B Nazanin"/>
          <w:sz w:val="18"/>
          <w:szCs w:val="22"/>
          <w:rtl/>
          <w:lang w:bidi="fa-IR"/>
        </w:rPr>
      </w:pPr>
    </w:p>
    <w:p w14:paraId="60224E3D" w14:textId="77777777" w:rsidR="005B3C83" w:rsidRDefault="005B3C83" w:rsidP="00DE78CF">
      <w:pPr>
        <w:pStyle w:val="BodyText"/>
        <w:spacing w:line="264" w:lineRule="auto"/>
        <w:ind w:left="264" w:hangingChars="120" w:hanging="264"/>
        <w:rPr>
          <w:rFonts w:cs="B Nazanin"/>
          <w:sz w:val="18"/>
          <w:szCs w:val="22"/>
          <w:rtl/>
          <w:lang w:bidi="fa-IR"/>
        </w:rPr>
      </w:pPr>
    </w:p>
    <w:p w14:paraId="35D33AB7" w14:textId="77777777" w:rsidR="005B3C83" w:rsidRDefault="005B3C83" w:rsidP="00DE78CF">
      <w:pPr>
        <w:pStyle w:val="BodyText"/>
        <w:spacing w:line="264" w:lineRule="auto"/>
        <w:ind w:left="264" w:hangingChars="120" w:hanging="264"/>
        <w:rPr>
          <w:rFonts w:cs="B Nazanin"/>
          <w:sz w:val="18"/>
          <w:szCs w:val="22"/>
          <w:rtl/>
          <w:lang w:bidi="fa-IR"/>
        </w:rPr>
      </w:pPr>
    </w:p>
    <w:p w14:paraId="6ECEA7B1" w14:textId="77777777" w:rsidR="005B3C83" w:rsidRDefault="005B3C83" w:rsidP="00DE78CF">
      <w:pPr>
        <w:pStyle w:val="BodyText"/>
        <w:spacing w:line="264" w:lineRule="auto"/>
        <w:ind w:left="264" w:hangingChars="120" w:hanging="264"/>
        <w:rPr>
          <w:rFonts w:cs="B Nazanin"/>
          <w:sz w:val="18"/>
          <w:szCs w:val="22"/>
          <w:rtl/>
          <w:lang w:bidi="fa-IR"/>
        </w:rPr>
      </w:pPr>
    </w:p>
    <w:p w14:paraId="7C6587A6" w14:textId="77777777" w:rsidR="005B3C83" w:rsidRDefault="005B3C83" w:rsidP="00DE78CF">
      <w:pPr>
        <w:pStyle w:val="BodyText"/>
        <w:spacing w:line="264" w:lineRule="auto"/>
        <w:ind w:left="264" w:hangingChars="120" w:hanging="264"/>
        <w:rPr>
          <w:rFonts w:cs="B Nazanin"/>
          <w:sz w:val="18"/>
          <w:szCs w:val="22"/>
          <w:rtl/>
          <w:lang w:bidi="fa-IR"/>
        </w:rPr>
      </w:pPr>
    </w:p>
    <w:p w14:paraId="721FB98D" w14:textId="77777777" w:rsidR="005B3C83" w:rsidRDefault="005B3C83" w:rsidP="00DE78CF">
      <w:pPr>
        <w:pStyle w:val="BodyText"/>
        <w:spacing w:line="264" w:lineRule="auto"/>
        <w:ind w:left="264" w:hangingChars="120" w:hanging="264"/>
        <w:rPr>
          <w:rFonts w:cs="B Nazanin"/>
          <w:sz w:val="18"/>
          <w:szCs w:val="22"/>
          <w:rtl/>
          <w:lang w:bidi="fa-IR"/>
        </w:rPr>
      </w:pPr>
    </w:p>
    <w:p w14:paraId="14D80612" w14:textId="77777777" w:rsidR="005B3C83" w:rsidRDefault="005B3C83" w:rsidP="00DE78CF">
      <w:pPr>
        <w:pStyle w:val="BodyText"/>
        <w:spacing w:line="264" w:lineRule="auto"/>
        <w:ind w:left="264" w:hangingChars="120" w:hanging="264"/>
        <w:rPr>
          <w:rFonts w:cs="B Nazanin"/>
          <w:sz w:val="18"/>
          <w:szCs w:val="22"/>
          <w:rtl/>
          <w:lang w:bidi="fa-IR"/>
        </w:rPr>
      </w:pPr>
    </w:p>
    <w:p w14:paraId="0C305680" w14:textId="77777777" w:rsidR="005B3C83" w:rsidRDefault="005B3C83" w:rsidP="00DE78CF">
      <w:pPr>
        <w:pStyle w:val="BodyText"/>
        <w:spacing w:line="264" w:lineRule="auto"/>
        <w:ind w:left="264" w:hangingChars="120" w:hanging="264"/>
        <w:rPr>
          <w:rFonts w:cs="B Nazanin"/>
          <w:sz w:val="18"/>
          <w:szCs w:val="22"/>
          <w:rtl/>
          <w:lang w:bidi="fa-IR"/>
        </w:rPr>
      </w:pPr>
    </w:p>
    <w:p w14:paraId="1D42641F" w14:textId="77777777" w:rsidR="005B3C83" w:rsidRDefault="005B3C83" w:rsidP="00DE78CF">
      <w:pPr>
        <w:pStyle w:val="BodyText"/>
        <w:spacing w:line="264" w:lineRule="auto"/>
        <w:ind w:left="264" w:hangingChars="120" w:hanging="264"/>
        <w:rPr>
          <w:rFonts w:cs="B Nazanin"/>
          <w:sz w:val="18"/>
          <w:szCs w:val="22"/>
          <w:rtl/>
          <w:lang w:bidi="fa-IR"/>
        </w:rPr>
      </w:pPr>
    </w:p>
    <w:p w14:paraId="2174070B" w14:textId="77777777" w:rsidR="005B3C83" w:rsidRDefault="005B3C83" w:rsidP="00DE78CF">
      <w:pPr>
        <w:pStyle w:val="BodyText"/>
        <w:spacing w:line="264" w:lineRule="auto"/>
        <w:ind w:left="264" w:hangingChars="120" w:hanging="264"/>
        <w:rPr>
          <w:rFonts w:cs="B Nazanin"/>
          <w:sz w:val="18"/>
          <w:szCs w:val="22"/>
          <w:rtl/>
          <w:lang w:bidi="fa-IR"/>
        </w:rPr>
      </w:pPr>
    </w:p>
    <w:p w14:paraId="391D0D1E" w14:textId="77777777" w:rsidR="005B3C83" w:rsidRDefault="005B3C83" w:rsidP="00DE78CF">
      <w:pPr>
        <w:pStyle w:val="BodyText"/>
        <w:spacing w:line="264" w:lineRule="auto"/>
        <w:ind w:left="264" w:hangingChars="120" w:hanging="264"/>
        <w:rPr>
          <w:rFonts w:cs="B Nazanin"/>
          <w:sz w:val="18"/>
          <w:szCs w:val="22"/>
          <w:rtl/>
          <w:lang w:bidi="fa-IR"/>
        </w:rPr>
      </w:pPr>
    </w:p>
    <w:p w14:paraId="00C05368" w14:textId="77777777" w:rsidR="005B3C83" w:rsidRDefault="005B3C83" w:rsidP="00DE78CF">
      <w:pPr>
        <w:pStyle w:val="BodyText"/>
        <w:spacing w:line="264" w:lineRule="auto"/>
        <w:ind w:left="264" w:hangingChars="120" w:hanging="264"/>
        <w:rPr>
          <w:rFonts w:cs="B Nazanin"/>
          <w:sz w:val="18"/>
          <w:szCs w:val="22"/>
          <w:rtl/>
          <w:lang w:bidi="fa-IR"/>
        </w:rPr>
      </w:pPr>
    </w:p>
    <w:p w14:paraId="33C7BD08" w14:textId="77777777" w:rsidR="007A3778" w:rsidRDefault="007A3778" w:rsidP="00DE78CF">
      <w:pPr>
        <w:pStyle w:val="BodyText"/>
        <w:spacing w:line="264" w:lineRule="auto"/>
        <w:ind w:left="264" w:hangingChars="120" w:hanging="264"/>
        <w:rPr>
          <w:rFonts w:cs="B Nazanin"/>
          <w:sz w:val="18"/>
          <w:szCs w:val="22"/>
          <w:rtl/>
          <w:lang w:bidi="fa-IR"/>
        </w:rPr>
      </w:pPr>
    </w:p>
    <w:p w14:paraId="2F74B4CD" w14:textId="77777777" w:rsidR="007A3778" w:rsidRDefault="007A3778" w:rsidP="00DE78CF">
      <w:pPr>
        <w:pStyle w:val="BodyText"/>
        <w:spacing w:line="264" w:lineRule="auto"/>
        <w:ind w:left="264" w:hangingChars="120" w:hanging="264"/>
        <w:rPr>
          <w:rFonts w:cs="B Nazanin"/>
          <w:sz w:val="18"/>
          <w:szCs w:val="22"/>
          <w:rtl/>
          <w:lang w:bidi="fa-IR"/>
        </w:rPr>
      </w:pPr>
    </w:p>
    <w:p w14:paraId="29E1A3F1" w14:textId="77777777" w:rsidR="007A3778" w:rsidRDefault="007A3778" w:rsidP="00DE78CF">
      <w:pPr>
        <w:pStyle w:val="BodyText"/>
        <w:spacing w:line="264" w:lineRule="auto"/>
        <w:ind w:left="264" w:hangingChars="120" w:hanging="264"/>
        <w:rPr>
          <w:rFonts w:cs="B Nazanin"/>
          <w:sz w:val="18"/>
          <w:szCs w:val="22"/>
          <w:rtl/>
          <w:lang w:bidi="fa-IR"/>
        </w:rPr>
      </w:pPr>
    </w:p>
    <w:p w14:paraId="533DD8F3" w14:textId="77777777" w:rsidR="007A3778" w:rsidRDefault="007A3778" w:rsidP="00DE78CF">
      <w:pPr>
        <w:pStyle w:val="BodyText"/>
        <w:spacing w:line="264" w:lineRule="auto"/>
        <w:ind w:left="264" w:hangingChars="120" w:hanging="264"/>
        <w:rPr>
          <w:rFonts w:cs="B Nazanin"/>
          <w:sz w:val="18"/>
          <w:szCs w:val="22"/>
          <w:rtl/>
          <w:lang w:bidi="fa-IR"/>
        </w:rPr>
      </w:pPr>
    </w:p>
    <w:p w14:paraId="7A5482B4" w14:textId="77777777" w:rsidR="007A3778" w:rsidRDefault="007A3778" w:rsidP="00DE78CF">
      <w:pPr>
        <w:pStyle w:val="BodyText"/>
        <w:spacing w:line="264" w:lineRule="auto"/>
        <w:ind w:left="264" w:hangingChars="120" w:hanging="264"/>
        <w:rPr>
          <w:rFonts w:cs="B Nazanin"/>
          <w:sz w:val="18"/>
          <w:szCs w:val="22"/>
          <w:rtl/>
          <w:lang w:bidi="fa-IR"/>
        </w:rPr>
      </w:pPr>
    </w:p>
    <w:p w14:paraId="531900D0" w14:textId="77777777" w:rsidR="007A3778" w:rsidRDefault="007A3778" w:rsidP="00DE78CF">
      <w:pPr>
        <w:pStyle w:val="BodyText"/>
        <w:spacing w:line="264" w:lineRule="auto"/>
        <w:ind w:left="264" w:hangingChars="120" w:hanging="264"/>
        <w:rPr>
          <w:rFonts w:cs="B Nazanin"/>
          <w:sz w:val="18"/>
          <w:szCs w:val="22"/>
          <w:rtl/>
          <w:lang w:bidi="fa-IR"/>
        </w:rPr>
      </w:pPr>
    </w:p>
    <w:p w14:paraId="3916D3F5" w14:textId="77777777" w:rsidR="007A3778" w:rsidRDefault="007A3778" w:rsidP="00DE78CF">
      <w:pPr>
        <w:pStyle w:val="BodyText"/>
        <w:spacing w:line="264" w:lineRule="auto"/>
        <w:ind w:left="264" w:hangingChars="120" w:hanging="264"/>
        <w:rPr>
          <w:rFonts w:cs="B Nazanin"/>
          <w:sz w:val="18"/>
          <w:szCs w:val="22"/>
          <w:rtl/>
          <w:lang w:bidi="fa-IR"/>
        </w:rPr>
      </w:pPr>
    </w:p>
    <w:p w14:paraId="7104D951" w14:textId="77777777" w:rsidR="007A3778" w:rsidRDefault="007A3778" w:rsidP="00DE78CF">
      <w:pPr>
        <w:pStyle w:val="BodyText"/>
        <w:spacing w:line="264" w:lineRule="auto"/>
        <w:ind w:left="264" w:hangingChars="120" w:hanging="264"/>
        <w:rPr>
          <w:rFonts w:cs="B Nazanin"/>
          <w:sz w:val="18"/>
          <w:szCs w:val="22"/>
          <w:rtl/>
          <w:lang w:bidi="fa-IR"/>
        </w:rPr>
      </w:pPr>
    </w:p>
    <w:p w14:paraId="66AFC7E8" w14:textId="77777777" w:rsidR="007A3778" w:rsidRDefault="007A3778" w:rsidP="00DE78CF">
      <w:pPr>
        <w:pStyle w:val="BodyText"/>
        <w:spacing w:line="264" w:lineRule="auto"/>
        <w:ind w:left="264" w:hangingChars="120" w:hanging="264"/>
        <w:rPr>
          <w:rFonts w:cs="B Nazanin"/>
          <w:sz w:val="18"/>
          <w:szCs w:val="22"/>
          <w:rtl/>
          <w:lang w:bidi="fa-IR"/>
        </w:rPr>
      </w:pPr>
    </w:p>
    <w:p w14:paraId="6D1BEC48" w14:textId="77777777" w:rsidR="007A3778" w:rsidRDefault="007A3778" w:rsidP="00DE78CF">
      <w:pPr>
        <w:pStyle w:val="BodyText"/>
        <w:spacing w:line="264" w:lineRule="auto"/>
        <w:ind w:left="264" w:hangingChars="120" w:hanging="264"/>
        <w:rPr>
          <w:rFonts w:cs="B Nazanin"/>
          <w:sz w:val="18"/>
          <w:szCs w:val="22"/>
          <w:rtl/>
          <w:lang w:bidi="fa-IR"/>
        </w:rPr>
      </w:pPr>
    </w:p>
    <w:p w14:paraId="56D4F547" w14:textId="77777777" w:rsidR="007A3778" w:rsidRDefault="007A3778" w:rsidP="00DE78CF">
      <w:pPr>
        <w:pStyle w:val="BodyText"/>
        <w:spacing w:line="264" w:lineRule="auto"/>
        <w:ind w:left="264" w:hangingChars="120" w:hanging="264"/>
        <w:rPr>
          <w:rFonts w:cs="B Nazanin"/>
          <w:sz w:val="18"/>
          <w:szCs w:val="22"/>
          <w:rtl/>
          <w:lang w:bidi="fa-IR"/>
        </w:rPr>
      </w:pPr>
    </w:p>
    <w:p w14:paraId="57C22878" w14:textId="77777777" w:rsidR="007A3778" w:rsidRDefault="007A3778" w:rsidP="00DE78CF">
      <w:pPr>
        <w:pStyle w:val="BodyText"/>
        <w:spacing w:line="264" w:lineRule="auto"/>
        <w:ind w:left="264" w:hangingChars="120" w:hanging="264"/>
        <w:rPr>
          <w:rFonts w:cs="B Nazanin" w:hint="cs"/>
          <w:sz w:val="18"/>
          <w:szCs w:val="22"/>
          <w:rtl/>
          <w:lang w:bidi="fa-IR"/>
        </w:rPr>
      </w:pPr>
    </w:p>
    <w:p w14:paraId="51E5CE16" w14:textId="77777777" w:rsidR="007A3778" w:rsidRDefault="007A3778" w:rsidP="00DE78CF">
      <w:pPr>
        <w:pStyle w:val="BodyText"/>
        <w:spacing w:line="264" w:lineRule="auto"/>
        <w:ind w:left="264" w:hangingChars="120" w:hanging="264"/>
        <w:rPr>
          <w:rFonts w:cs="B Nazanin"/>
          <w:sz w:val="18"/>
          <w:szCs w:val="22"/>
          <w:rtl/>
          <w:lang w:bidi="fa-IR"/>
        </w:rPr>
      </w:pPr>
    </w:p>
    <w:p w14:paraId="38BDA69D" w14:textId="77777777" w:rsidR="007A3778" w:rsidRDefault="007A3778" w:rsidP="00DE78CF">
      <w:pPr>
        <w:pStyle w:val="BodyText"/>
        <w:spacing w:line="264" w:lineRule="auto"/>
        <w:ind w:left="264" w:hangingChars="120" w:hanging="264"/>
        <w:rPr>
          <w:rFonts w:cs="B Nazanin"/>
          <w:sz w:val="18"/>
          <w:szCs w:val="22"/>
          <w:rtl/>
          <w:lang w:bidi="fa-IR"/>
        </w:rPr>
      </w:pPr>
    </w:p>
    <w:p w14:paraId="59310327" w14:textId="46ABA995" w:rsidR="0072503A" w:rsidRDefault="0072503A">
      <w:pPr>
        <w:widowControl/>
        <w:bidi w:val="0"/>
        <w:spacing w:line="240" w:lineRule="auto"/>
        <w:ind w:firstLine="0"/>
        <w:jc w:val="left"/>
        <w:rPr>
          <w:rFonts w:eastAsia="Times New Roman"/>
          <w:sz w:val="18"/>
          <w:szCs w:val="22"/>
          <w:lang w:bidi="fa-IR"/>
        </w:rPr>
      </w:pPr>
      <w:r>
        <w:rPr>
          <w:sz w:val="18"/>
          <w:szCs w:val="22"/>
          <w:rtl/>
          <w:lang w:bidi="fa-IR"/>
        </w:rPr>
        <w:br w:type="page"/>
      </w:r>
    </w:p>
    <w:p w14:paraId="429584A8" w14:textId="77777777" w:rsidR="007A3778" w:rsidRDefault="007A3778" w:rsidP="00DE78CF">
      <w:pPr>
        <w:pStyle w:val="BodyText"/>
        <w:spacing w:line="264" w:lineRule="auto"/>
        <w:ind w:left="264" w:hangingChars="120" w:hanging="264"/>
        <w:rPr>
          <w:rFonts w:cs="B Nazanin" w:hint="cs"/>
          <w:sz w:val="18"/>
          <w:szCs w:val="22"/>
          <w:rtl/>
          <w:lang w:bidi="fa-IR"/>
        </w:rPr>
      </w:pPr>
    </w:p>
    <w:p w14:paraId="7D0EFE77" w14:textId="77777777" w:rsidR="0072503A" w:rsidRDefault="0072503A" w:rsidP="00DE78CF">
      <w:pPr>
        <w:pStyle w:val="BodyText"/>
        <w:spacing w:line="264" w:lineRule="auto"/>
        <w:ind w:left="264" w:hangingChars="120" w:hanging="264"/>
        <w:rPr>
          <w:rFonts w:cs="B Nazanin"/>
          <w:sz w:val="18"/>
          <w:szCs w:val="22"/>
          <w:rtl/>
          <w:lang w:bidi="fa-IR"/>
        </w:rPr>
      </w:pPr>
    </w:p>
    <w:p w14:paraId="26CC390D" w14:textId="77777777" w:rsidR="005B3C83" w:rsidRDefault="005B3C83" w:rsidP="00DE78CF">
      <w:pPr>
        <w:pStyle w:val="BodyText"/>
        <w:spacing w:line="264" w:lineRule="auto"/>
        <w:ind w:left="264" w:hangingChars="120" w:hanging="264"/>
        <w:rPr>
          <w:rFonts w:cs="B Nazanin"/>
          <w:sz w:val="18"/>
          <w:szCs w:val="22"/>
          <w:rtl/>
          <w:lang w:bidi="fa-IR"/>
        </w:rPr>
      </w:pPr>
    </w:p>
    <w:p w14:paraId="5CD1F193" w14:textId="6D4C6504" w:rsidR="00226399" w:rsidRPr="007917F5" w:rsidRDefault="00226399" w:rsidP="00DE78CF">
      <w:pPr>
        <w:pStyle w:val="BodyText"/>
        <w:spacing w:line="264" w:lineRule="auto"/>
        <w:ind w:left="264" w:hangingChars="120" w:hanging="264"/>
        <w:rPr>
          <w:rFonts w:cs="B Nazanin"/>
          <w:sz w:val="18"/>
          <w:szCs w:val="22"/>
          <w:rtl/>
          <w:lang w:bidi="fa-IR"/>
        </w:rPr>
      </w:pPr>
      <w:r w:rsidRPr="007917F5">
        <w:rPr>
          <w:rFonts w:cs="B Nazanin" w:hint="cs"/>
          <w:sz w:val="18"/>
          <w:szCs w:val="22"/>
          <w:rtl/>
          <w:lang w:bidi="fa-IR"/>
        </w:rPr>
        <w:t xml:space="preserve"> </w:t>
      </w:r>
    </w:p>
    <w:p w14:paraId="36A88B8F" w14:textId="77777777" w:rsidR="002F6476" w:rsidRPr="007917F5" w:rsidRDefault="002F6476" w:rsidP="002F6476">
      <w:pPr>
        <w:rPr>
          <w:rtl/>
          <w:lang w:bidi="fa-IR"/>
        </w:rPr>
        <w:sectPr w:rsidR="002F6476" w:rsidRPr="007917F5" w:rsidSect="00690D44">
          <w:headerReference w:type="default" r:id="rId23"/>
          <w:footnotePr>
            <w:numRestart w:val="eachPage"/>
          </w:footnotePr>
          <w:type w:val="oddPage"/>
          <w:pgSz w:w="11907" w:h="16840" w:code="9"/>
          <w:pgMar w:top="3119" w:right="2552" w:bottom="2835" w:left="2552" w:header="2722" w:footer="2381" w:gutter="0"/>
          <w:cols w:space="708"/>
          <w:titlePg/>
          <w:bidi/>
          <w:rtlGutter/>
          <w:docGrid w:linePitch="360"/>
        </w:sectPr>
      </w:pPr>
    </w:p>
    <w:p w14:paraId="14E04B01" w14:textId="438C5A60" w:rsidR="00226399" w:rsidRPr="007917F5" w:rsidRDefault="00226399" w:rsidP="002F6476">
      <w:pPr>
        <w:rPr>
          <w:lang w:bidi="fa-IR"/>
        </w:rPr>
      </w:pPr>
    </w:p>
    <w:p w14:paraId="7BAA183C" w14:textId="4493665C" w:rsidR="000A12F0" w:rsidRPr="007917F5" w:rsidRDefault="004277C3" w:rsidP="008D46E7">
      <w:pPr>
        <w:pStyle w:val="Heading1"/>
        <w:rPr>
          <w:rFonts w:hint="cs"/>
          <w:color w:val="auto"/>
          <w:sz w:val="22"/>
          <w:szCs w:val="26"/>
          <w:rtl/>
          <w:lang w:bidi="fa-IR"/>
        </w:rPr>
      </w:pPr>
      <w:r>
        <w:rPr>
          <w:rFonts w:hint="cs"/>
          <w:color w:val="auto"/>
          <w:sz w:val="22"/>
          <w:szCs w:val="26"/>
          <w:rtl/>
        </w:rPr>
        <w:t>منابع</w:t>
      </w:r>
    </w:p>
    <w:p w14:paraId="3476F32E" w14:textId="77777777" w:rsidR="002F6476" w:rsidRDefault="002F6476" w:rsidP="00B47B6F">
      <w:pPr>
        <w:rPr>
          <w:rtl/>
          <w:lang w:bidi="fa-IR"/>
        </w:rPr>
      </w:pPr>
    </w:p>
    <w:p w14:paraId="4E0769FB" w14:textId="77777777" w:rsidR="004277C3" w:rsidRDefault="004277C3" w:rsidP="00B47B6F">
      <w:pPr>
        <w:rPr>
          <w:rtl/>
          <w:lang w:bidi="fa-IR"/>
        </w:rPr>
      </w:pPr>
    </w:p>
    <w:p w14:paraId="10B07DD5" w14:textId="77777777" w:rsidR="004277C3" w:rsidRDefault="004277C3" w:rsidP="00B47B6F">
      <w:pPr>
        <w:rPr>
          <w:rtl/>
          <w:lang w:bidi="fa-IR"/>
        </w:rPr>
      </w:pPr>
    </w:p>
    <w:p w14:paraId="46081355" w14:textId="77777777" w:rsidR="004277C3" w:rsidRDefault="004277C3" w:rsidP="00B47B6F">
      <w:pPr>
        <w:rPr>
          <w:rtl/>
          <w:lang w:bidi="fa-IR"/>
        </w:rPr>
      </w:pPr>
    </w:p>
    <w:p w14:paraId="5D0AA50D" w14:textId="77777777" w:rsidR="004277C3" w:rsidRDefault="004277C3" w:rsidP="00B47B6F">
      <w:pPr>
        <w:rPr>
          <w:rtl/>
          <w:lang w:bidi="fa-IR"/>
        </w:rPr>
      </w:pPr>
    </w:p>
    <w:p w14:paraId="29106B4B" w14:textId="77777777" w:rsidR="004277C3" w:rsidRDefault="004277C3" w:rsidP="00B47B6F">
      <w:pPr>
        <w:rPr>
          <w:rtl/>
          <w:lang w:bidi="fa-IR"/>
        </w:rPr>
      </w:pPr>
    </w:p>
    <w:p w14:paraId="3457A71E" w14:textId="77777777" w:rsidR="004277C3" w:rsidRDefault="004277C3" w:rsidP="00B47B6F">
      <w:pPr>
        <w:rPr>
          <w:rtl/>
          <w:lang w:bidi="fa-IR"/>
        </w:rPr>
      </w:pPr>
    </w:p>
    <w:p w14:paraId="6C21B5A4" w14:textId="77777777" w:rsidR="004277C3" w:rsidRDefault="004277C3" w:rsidP="00B47B6F">
      <w:pPr>
        <w:rPr>
          <w:rtl/>
          <w:lang w:bidi="fa-IR"/>
        </w:rPr>
      </w:pPr>
    </w:p>
    <w:p w14:paraId="5B7CBF49" w14:textId="77777777" w:rsidR="004277C3" w:rsidRDefault="004277C3" w:rsidP="00B47B6F">
      <w:pPr>
        <w:rPr>
          <w:rtl/>
          <w:lang w:bidi="fa-IR"/>
        </w:rPr>
      </w:pPr>
    </w:p>
    <w:p w14:paraId="6E2520C0" w14:textId="77777777" w:rsidR="004277C3" w:rsidRDefault="004277C3" w:rsidP="00B47B6F">
      <w:pPr>
        <w:rPr>
          <w:rtl/>
          <w:lang w:bidi="fa-IR"/>
        </w:rPr>
      </w:pPr>
    </w:p>
    <w:p w14:paraId="6C995F0B" w14:textId="77777777" w:rsidR="004277C3" w:rsidRDefault="004277C3" w:rsidP="00B47B6F">
      <w:pPr>
        <w:rPr>
          <w:rtl/>
          <w:lang w:bidi="fa-IR"/>
        </w:rPr>
      </w:pPr>
    </w:p>
    <w:p w14:paraId="7A0718F6" w14:textId="77777777" w:rsidR="004277C3" w:rsidRDefault="004277C3" w:rsidP="00B47B6F">
      <w:pPr>
        <w:rPr>
          <w:rtl/>
          <w:lang w:bidi="fa-IR"/>
        </w:rPr>
      </w:pPr>
    </w:p>
    <w:p w14:paraId="1C9062AF" w14:textId="77777777" w:rsidR="004277C3" w:rsidRDefault="004277C3" w:rsidP="00B47B6F">
      <w:pPr>
        <w:rPr>
          <w:rtl/>
          <w:lang w:bidi="fa-IR"/>
        </w:rPr>
      </w:pPr>
    </w:p>
    <w:p w14:paraId="76520CDC" w14:textId="77777777" w:rsidR="004277C3" w:rsidRDefault="004277C3" w:rsidP="00B47B6F">
      <w:pPr>
        <w:rPr>
          <w:rtl/>
          <w:lang w:bidi="fa-IR"/>
        </w:rPr>
      </w:pPr>
    </w:p>
    <w:p w14:paraId="3B2C9DC0" w14:textId="77777777" w:rsidR="004277C3" w:rsidRDefault="004277C3" w:rsidP="00B47B6F">
      <w:pPr>
        <w:rPr>
          <w:rtl/>
          <w:lang w:bidi="fa-IR"/>
        </w:rPr>
      </w:pPr>
    </w:p>
    <w:p w14:paraId="30BB0FCB" w14:textId="77777777" w:rsidR="004277C3" w:rsidRDefault="004277C3" w:rsidP="00B47B6F">
      <w:pPr>
        <w:rPr>
          <w:rtl/>
          <w:lang w:bidi="fa-IR"/>
        </w:rPr>
      </w:pPr>
    </w:p>
    <w:p w14:paraId="74757F60" w14:textId="77777777" w:rsidR="004277C3" w:rsidRDefault="004277C3" w:rsidP="00B47B6F">
      <w:pPr>
        <w:rPr>
          <w:rtl/>
          <w:lang w:bidi="fa-IR"/>
        </w:rPr>
      </w:pPr>
    </w:p>
    <w:p w14:paraId="74CC9E2E" w14:textId="77777777" w:rsidR="004277C3" w:rsidRDefault="004277C3" w:rsidP="00B47B6F">
      <w:pPr>
        <w:rPr>
          <w:rtl/>
          <w:lang w:bidi="fa-IR"/>
        </w:rPr>
      </w:pPr>
    </w:p>
    <w:p w14:paraId="0A427F58" w14:textId="77777777" w:rsidR="004277C3" w:rsidRDefault="004277C3" w:rsidP="00B47B6F">
      <w:pPr>
        <w:rPr>
          <w:rtl/>
          <w:lang w:bidi="fa-IR"/>
        </w:rPr>
      </w:pPr>
    </w:p>
    <w:p w14:paraId="0304B926" w14:textId="77777777" w:rsidR="004277C3" w:rsidRDefault="004277C3" w:rsidP="00B47B6F">
      <w:pPr>
        <w:rPr>
          <w:rtl/>
          <w:lang w:bidi="fa-IR"/>
        </w:rPr>
      </w:pPr>
    </w:p>
    <w:p w14:paraId="60EA3D33" w14:textId="77777777" w:rsidR="004277C3" w:rsidRDefault="004277C3" w:rsidP="00B47B6F">
      <w:pPr>
        <w:rPr>
          <w:rtl/>
          <w:lang w:bidi="fa-IR"/>
        </w:rPr>
      </w:pPr>
    </w:p>
    <w:p w14:paraId="268BC2C3" w14:textId="77777777" w:rsidR="004277C3" w:rsidRDefault="004277C3" w:rsidP="00B47B6F">
      <w:pPr>
        <w:rPr>
          <w:rtl/>
          <w:lang w:bidi="fa-IR"/>
        </w:rPr>
      </w:pPr>
    </w:p>
    <w:p w14:paraId="65574FF7" w14:textId="77777777" w:rsidR="004277C3" w:rsidRDefault="004277C3" w:rsidP="00B47B6F">
      <w:pPr>
        <w:rPr>
          <w:rtl/>
          <w:lang w:bidi="fa-IR"/>
        </w:rPr>
      </w:pPr>
    </w:p>
    <w:p w14:paraId="34E11615" w14:textId="77777777" w:rsidR="004277C3" w:rsidRDefault="004277C3" w:rsidP="00B47B6F">
      <w:pPr>
        <w:rPr>
          <w:rtl/>
          <w:lang w:bidi="fa-IR"/>
        </w:rPr>
      </w:pPr>
    </w:p>
    <w:p w14:paraId="50AB895E" w14:textId="77777777" w:rsidR="004277C3" w:rsidRDefault="004277C3" w:rsidP="00B47B6F">
      <w:pPr>
        <w:rPr>
          <w:rtl/>
          <w:lang w:bidi="fa-IR"/>
        </w:rPr>
      </w:pPr>
    </w:p>
    <w:p w14:paraId="77070903" w14:textId="77777777" w:rsidR="004277C3" w:rsidRDefault="004277C3" w:rsidP="00B47B6F">
      <w:pPr>
        <w:rPr>
          <w:rtl/>
          <w:lang w:bidi="fa-IR"/>
        </w:rPr>
      </w:pPr>
    </w:p>
    <w:p w14:paraId="053287A8" w14:textId="77777777" w:rsidR="004277C3" w:rsidRDefault="004277C3" w:rsidP="00B47B6F">
      <w:pPr>
        <w:rPr>
          <w:rtl/>
          <w:lang w:bidi="fa-IR"/>
        </w:rPr>
      </w:pPr>
    </w:p>
    <w:p w14:paraId="3EAE2DFC" w14:textId="77777777" w:rsidR="004277C3" w:rsidRDefault="004277C3" w:rsidP="00B47B6F">
      <w:pPr>
        <w:rPr>
          <w:rtl/>
          <w:lang w:bidi="fa-IR"/>
        </w:rPr>
      </w:pPr>
    </w:p>
    <w:p w14:paraId="278404D7" w14:textId="77777777" w:rsidR="004277C3" w:rsidRDefault="004277C3" w:rsidP="00B47B6F">
      <w:pPr>
        <w:rPr>
          <w:rtl/>
          <w:lang w:bidi="fa-IR"/>
        </w:rPr>
      </w:pPr>
    </w:p>
    <w:p w14:paraId="27B9420E" w14:textId="77777777" w:rsidR="004277C3" w:rsidRDefault="004277C3" w:rsidP="00B47B6F">
      <w:pPr>
        <w:rPr>
          <w:rtl/>
          <w:lang w:bidi="fa-IR"/>
        </w:rPr>
      </w:pPr>
    </w:p>
    <w:p w14:paraId="34526C7B" w14:textId="77777777" w:rsidR="004277C3" w:rsidRDefault="004277C3" w:rsidP="00B47B6F">
      <w:pPr>
        <w:rPr>
          <w:rtl/>
          <w:lang w:bidi="fa-IR"/>
        </w:rPr>
      </w:pPr>
    </w:p>
    <w:p w14:paraId="3A1FA13D" w14:textId="77777777" w:rsidR="004277C3" w:rsidRDefault="004277C3" w:rsidP="00B47B6F">
      <w:pPr>
        <w:rPr>
          <w:rtl/>
          <w:lang w:bidi="fa-IR"/>
        </w:rPr>
      </w:pPr>
    </w:p>
    <w:p w14:paraId="0DD83EBC" w14:textId="77777777" w:rsidR="004277C3" w:rsidRDefault="004277C3" w:rsidP="00B47B6F">
      <w:pPr>
        <w:rPr>
          <w:rtl/>
          <w:lang w:bidi="fa-IR"/>
        </w:rPr>
      </w:pPr>
    </w:p>
    <w:p w14:paraId="79FD3A72" w14:textId="77777777" w:rsidR="004277C3" w:rsidRDefault="004277C3" w:rsidP="00B47B6F">
      <w:pPr>
        <w:rPr>
          <w:rtl/>
          <w:lang w:bidi="fa-IR"/>
        </w:rPr>
      </w:pPr>
    </w:p>
    <w:p w14:paraId="5EC63957" w14:textId="77777777" w:rsidR="004277C3" w:rsidRDefault="004277C3" w:rsidP="00B47B6F">
      <w:pPr>
        <w:rPr>
          <w:rtl/>
          <w:lang w:bidi="fa-IR"/>
        </w:rPr>
      </w:pPr>
    </w:p>
    <w:p w14:paraId="2A718239" w14:textId="77777777" w:rsidR="004277C3" w:rsidRDefault="004277C3" w:rsidP="00B47B6F">
      <w:pPr>
        <w:rPr>
          <w:rtl/>
          <w:lang w:bidi="fa-IR"/>
        </w:rPr>
      </w:pPr>
    </w:p>
    <w:p w14:paraId="75313575" w14:textId="77777777" w:rsidR="004277C3" w:rsidRDefault="004277C3" w:rsidP="00B47B6F">
      <w:pPr>
        <w:rPr>
          <w:rtl/>
          <w:lang w:bidi="fa-IR"/>
        </w:rPr>
      </w:pPr>
    </w:p>
    <w:p w14:paraId="607DB323" w14:textId="77777777" w:rsidR="004277C3" w:rsidRDefault="004277C3" w:rsidP="00B47B6F">
      <w:pPr>
        <w:rPr>
          <w:rtl/>
          <w:lang w:bidi="fa-IR"/>
        </w:rPr>
      </w:pPr>
    </w:p>
    <w:p w14:paraId="3F4B032B" w14:textId="77777777" w:rsidR="004277C3" w:rsidRDefault="004277C3" w:rsidP="00B47B6F">
      <w:pPr>
        <w:rPr>
          <w:rtl/>
          <w:lang w:bidi="fa-IR"/>
        </w:rPr>
      </w:pPr>
    </w:p>
    <w:p w14:paraId="1F3990B6" w14:textId="77777777" w:rsidR="004277C3" w:rsidRDefault="004277C3" w:rsidP="00B47B6F">
      <w:pPr>
        <w:rPr>
          <w:rtl/>
          <w:lang w:bidi="fa-IR"/>
        </w:rPr>
      </w:pPr>
    </w:p>
    <w:p w14:paraId="5FDE2750" w14:textId="77777777" w:rsidR="004277C3" w:rsidRDefault="004277C3" w:rsidP="00B47B6F">
      <w:pPr>
        <w:rPr>
          <w:rtl/>
          <w:lang w:bidi="fa-IR"/>
        </w:rPr>
      </w:pPr>
    </w:p>
    <w:p w14:paraId="07F6A124" w14:textId="77777777" w:rsidR="004277C3" w:rsidRDefault="004277C3" w:rsidP="00B47B6F">
      <w:pPr>
        <w:rPr>
          <w:rtl/>
          <w:lang w:bidi="fa-IR"/>
        </w:rPr>
      </w:pPr>
    </w:p>
    <w:p w14:paraId="142B013F" w14:textId="77777777" w:rsidR="004277C3" w:rsidRDefault="004277C3" w:rsidP="00B47B6F">
      <w:pPr>
        <w:rPr>
          <w:rtl/>
          <w:lang w:bidi="fa-IR"/>
        </w:rPr>
      </w:pPr>
    </w:p>
    <w:p w14:paraId="0EC82C6D" w14:textId="77777777" w:rsidR="004277C3" w:rsidRDefault="004277C3" w:rsidP="00B47B6F">
      <w:pPr>
        <w:rPr>
          <w:rtl/>
          <w:lang w:bidi="fa-IR"/>
        </w:rPr>
      </w:pPr>
    </w:p>
    <w:p w14:paraId="7EFC9484" w14:textId="77777777" w:rsidR="004277C3" w:rsidRDefault="004277C3" w:rsidP="00B47B6F">
      <w:pPr>
        <w:rPr>
          <w:rtl/>
          <w:lang w:bidi="fa-IR"/>
        </w:rPr>
      </w:pPr>
    </w:p>
    <w:p w14:paraId="6AA4CA48" w14:textId="77777777" w:rsidR="004277C3" w:rsidRDefault="004277C3" w:rsidP="00B47B6F">
      <w:pPr>
        <w:rPr>
          <w:rtl/>
          <w:lang w:bidi="fa-IR"/>
        </w:rPr>
      </w:pPr>
    </w:p>
    <w:p w14:paraId="65605C26" w14:textId="77777777" w:rsidR="004277C3" w:rsidRDefault="004277C3" w:rsidP="00B47B6F">
      <w:pPr>
        <w:rPr>
          <w:rtl/>
          <w:lang w:bidi="fa-IR"/>
        </w:rPr>
      </w:pPr>
    </w:p>
    <w:p w14:paraId="71693F3C" w14:textId="77777777" w:rsidR="004277C3" w:rsidRDefault="004277C3" w:rsidP="00B47B6F">
      <w:pPr>
        <w:rPr>
          <w:rtl/>
          <w:lang w:bidi="fa-IR"/>
        </w:rPr>
      </w:pPr>
    </w:p>
    <w:p w14:paraId="77157548" w14:textId="77777777" w:rsidR="004277C3" w:rsidRDefault="004277C3" w:rsidP="00B47B6F">
      <w:pPr>
        <w:rPr>
          <w:rtl/>
          <w:lang w:bidi="fa-IR"/>
        </w:rPr>
      </w:pPr>
    </w:p>
    <w:p w14:paraId="6A0F0D4A" w14:textId="77777777" w:rsidR="004277C3" w:rsidRDefault="004277C3" w:rsidP="00B47B6F">
      <w:pPr>
        <w:rPr>
          <w:rtl/>
          <w:lang w:bidi="fa-IR"/>
        </w:rPr>
      </w:pPr>
    </w:p>
    <w:p w14:paraId="21EB9BA5" w14:textId="77777777" w:rsidR="004277C3" w:rsidRDefault="004277C3" w:rsidP="00B47B6F">
      <w:pPr>
        <w:rPr>
          <w:rtl/>
          <w:lang w:bidi="fa-IR"/>
        </w:rPr>
      </w:pPr>
    </w:p>
    <w:p w14:paraId="570FF718" w14:textId="77777777" w:rsidR="004277C3" w:rsidRDefault="004277C3" w:rsidP="00B47B6F">
      <w:pPr>
        <w:rPr>
          <w:rtl/>
          <w:lang w:bidi="fa-IR"/>
        </w:rPr>
      </w:pPr>
    </w:p>
    <w:p w14:paraId="4F251609" w14:textId="77777777" w:rsidR="004277C3" w:rsidRDefault="004277C3" w:rsidP="00B47B6F">
      <w:pPr>
        <w:rPr>
          <w:rtl/>
          <w:lang w:bidi="fa-IR"/>
        </w:rPr>
      </w:pPr>
    </w:p>
    <w:p w14:paraId="793C1B72" w14:textId="77777777" w:rsidR="004277C3" w:rsidRDefault="004277C3" w:rsidP="00B47B6F">
      <w:pPr>
        <w:rPr>
          <w:rtl/>
          <w:lang w:bidi="fa-IR"/>
        </w:rPr>
      </w:pPr>
    </w:p>
    <w:p w14:paraId="20256099" w14:textId="77777777" w:rsidR="004277C3" w:rsidRDefault="004277C3" w:rsidP="00B47B6F">
      <w:pPr>
        <w:rPr>
          <w:rtl/>
          <w:lang w:bidi="fa-IR"/>
        </w:rPr>
      </w:pPr>
    </w:p>
    <w:p w14:paraId="3815F77D" w14:textId="77777777" w:rsidR="004277C3" w:rsidRDefault="004277C3" w:rsidP="00B47B6F">
      <w:pPr>
        <w:rPr>
          <w:rtl/>
          <w:lang w:bidi="fa-IR"/>
        </w:rPr>
      </w:pPr>
    </w:p>
    <w:p w14:paraId="1870E3D6" w14:textId="77777777" w:rsidR="00DE78CF" w:rsidRPr="00E34618" w:rsidRDefault="00DE78CF" w:rsidP="00B47B6F">
      <w:pPr>
        <w:rPr>
          <w:sz w:val="22"/>
          <w:szCs w:val="22"/>
          <w:rtl/>
          <w:lang w:bidi="fa-IR"/>
        </w:rPr>
        <w:sectPr w:rsidR="00DE78CF" w:rsidRPr="00E34618" w:rsidSect="002F6476">
          <w:headerReference w:type="default" r:id="rId24"/>
          <w:footnotePr>
            <w:numRestart w:val="eachPage"/>
          </w:footnotePr>
          <w:type w:val="oddPage"/>
          <w:pgSz w:w="11907" w:h="16840" w:code="9"/>
          <w:pgMar w:top="3119" w:right="2552" w:bottom="2835" w:left="2552" w:header="2722" w:footer="2381" w:gutter="0"/>
          <w:cols w:space="708"/>
          <w:titlePg/>
          <w:bidi/>
          <w:rtlGutter/>
          <w:docGrid w:linePitch="360"/>
        </w:sectPr>
      </w:pPr>
    </w:p>
    <w:p w14:paraId="21420658" w14:textId="7AFEB4F4" w:rsidR="00A2086B" w:rsidRPr="007917F5" w:rsidRDefault="00A2086B" w:rsidP="00B47B6F">
      <w:pPr>
        <w:rPr>
          <w:rtl/>
          <w:lang w:bidi="fa-IR"/>
        </w:rPr>
      </w:pPr>
    </w:p>
    <w:p w14:paraId="3DE1517F" w14:textId="1107A5CB" w:rsidR="002F6476" w:rsidRDefault="002F6476" w:rsidP="002F6476">
      <w:pPr>
        <w:pStyle w:val="Heading1"/>
        <w:rPr>
          <w:color w:val="auto"/>
          <w:sz w:val="22"/>
          <w:szCs w:val="26"/>
          <w:rtl/>
          <w:lang w:bidi="fa-IR"/>
        </w:rPr>
      </w:pPr>
      <w:bookmarkStart w:id="36" w:name="_Toc128269105"/>
      <w:r w:rsidRPr="007917F5">
        <w:rPr>
          <w:rFonts w:hint="cs"/>
          <w:color w:val="auto"/>
          <w:sz w:val="22"/>
          <w:szCs w:val="26"/>
          <w:rtl/>
          <w:lang w:bidi="fa-IR"/>
        </w:rPr>
        <w:t>واژه‌نامة فارسی‌ـ انگلیسی</w:t>
      </w:r>
      <w:bookmarkEnd w:id="36"/>
      <w:r w:rsidRPr="007917F5">
        <w:rPr>
          <w:rFonts w:hint="cs"/>
          <w:color w:val="auto"/>
          <w:sz w:val="22"/>
          <w:szCs w:val="26"/>
          <w:rtl/>
          <w:lang w:bidi="fa-IR"/>
        </w:rPr>
        <w:t xml:space="preserve"> </w:t>
      </w:r>
    </w:p>
    <w:p w14:paraId="2B02944F" w14:textId="77777777" w:rsidR="006B2DCB" w:rsidRPr="006B2DCB" w:rsidRDefault="006B2DCB" w:rsidP="006B2DCB">
      <w:pPr>
        <w:rPr>
          <w:rtl/>
          <w:lang w:bidi="fa-IR"/>
        </w:rPr>
      </w:pPr>
    </w:p>
    <w:p w14:paraId="6B030BC3" w14:textId="77777777" w:rsidR="006B2DCB" w:rsidRDefault="006B2DCB" w:rsidP="00B47B6F">
      <w:pPr>
        <w:rPr>
          <w:lang w:bidi="fa-IR"/>
        </w:rPr>
      </w:pPr>
    </w:p>
    <w:p w14:paraId="0BE05FA5" w14:textId="77777777" w:rsidR="00E34618" w:rsidRDefault="00E34618" w:rsidP="00B47B6F">
      <w:pPr>
        <w:rPr>
          <w:lang w:bidi="fa-IR"/>
        </w:rPr>
      </w:pPr>
    </w:p>
    <w:p w14:paraId="2FCF8D78" w14:textId="77777777" w:rsidR="00E34618" w:rsidRDefault="00E34618" w:rsidP="00B47B6F">
      <w:pPr>
        <w:rPr>
          <w:lang w:bidi="fa-IR"/>
        </w:rPr>
      </w:pPr>
    </w:p>
    <w:p w14:paraId="3DC3503B" w14:textId="77777777" w:rsidR="00E34618" w:rsidRDefault="00E34618" w:rsidP="00B47B6F">
      <w:pPr>
        <w:rPr>
          <w:lang w:bidi="fa-IR"/>
        </w:rPr>
      </w:pPr>
    </w:p>
    <w:p w14:paraId="67662BFE" w14:textId="77777777" w:rsidR="00E34618" w:rsidRDefault="00E34618" w:rsidP="00B47B6F">
      <w:pPr>
        <w:rPr>
          <w:lang w:bidi="fa-IR"/>
        </w:rPr>
      </w:pPr>
    </w:p>
    <w:p w14:paraId="212079D1" w14:textId="77777777" w:rsidR="00E34618" w:rsidRDefault="00E34618" w:rsidP="00B47B6F">
      <w:pPr>
        <w:rPr>
          <w:lang w:bidi="fa-IR"/>
        </w:rPr>
      </w:pPr>
    </w:p>
    <w:p w14:paraId="4E97FF79" w14:textId="77777777" w:rsidR="00E34618" w:rsidRDefault="00E34618" w:rsidP="00B47B6F">
      <w:pPr>
        <w:rPr>
          <w:lang w:bidi="fa-IR"/>
        </w:rPr>
      </w:pPr>
    </w:p>
    <w:p w14:paraId="7BF381BA" w14:textId="77777777" w:rsidR="00E34618" w:rsidRDefault="00E34618" w:rsidP="00B47B6F">
      <w:pPr>
        <w:rPr>
          <w:lang w:bidi="fa-IR"/>
        </w:rPr>
      </w:pPr>
    </w:p>
    <w:p w14:paraId="44229D19" w14:textId="77777777" w:rsidR="00E34618" w:rsidRDefault="00E34618" w:rsidP="00B47B6F">
      <w:pPr>
        <w:rPr>
          <w:lang w:bidi="fa-IR"/>
        </w:rPr>
      </w:pPr>
    </w:p>
    <w:p w14:paraId="664B7A0B" w14:textId="77777777" w:rsidR="00E34618" w:rsidRDefault="00E34618" w:rsidP="00B47B6F">
      <w:pPr>
        <w:rPr>
          <w:lang w:bidi="fa-IR"/>
        </w:rPr>
      </w:pPr>
    </w:p>
    <w:p w14:paraId="7278D6D7" w14:textId="77777777" w:rsidR="00E34618" w:rsidRDefault="00E34618" w:rsidP="00B47B6F">
      <w:pPr>
        <w:rPr>
          <w:lang w:bidi="fa-IR"/>
        </w:rPr>
      </w:pPr>
    </w:p>
    <w:p w14:paraId="6EF3C634" w14:textId="77777777" w:rsidR="00E34618" w:rsidRDefault="00E34618" w:rsidP="00B47B6F">
      <w:pPr>
        <w:rPr>
          <w:lang w:bidi="fa-IR"/>
        </w:rPr>
      </w:pPr>
    </w:p>
    <w:p w14:paraId="67DDC74B" w14:textId="77777777" w:rsidR="00E34618" w:rsidRDefault="00E34618" w:rsidP="00B47B6F">
      <w:pPr>
        <w:rPr>
          <w:lang w:bidi="fa-IR"/>
        </w:rPr>
      </w:pPr>
    </w:p>
    <w:p w14:paraId="0B0B33AA" w14:textId="77777777" w:rsidR="00E34618" w:rsidRDefault="00E34618" w:rsidP="00B47B6F">
      <w:pPr>
        <w:rPr>
          <w:lang w:bidi="fa-IR"/>
        </w:rPr>
      </w:pPr>
    </w:p>
    <w:p w14:paraId="6442A812" w14:textId="77777777" w:rsidR="00E34618" w:rsidRDefault="00E34618" w:rsidP="00B47B6F">
      <w:pPr>
        <w:rPr>
          <w:lang w:bidi="fa-IR"/>
        </w:rPr>
      </w:pPr>
    </w:p>
    <w:p w14:paraId="26AA6E3D" w14:textId="77777777" w:rsidR="00E34618" w:rsidRDefault="00E34618" w:rsidP="00B47B6F">
      <w:pPr>
        <w:rPr>
          <w:lang w:bidi="fa-IR"/>
        </w:rPr>
      </w:pPr>
    </w:p>
    <w:p w14:paraId="20E02C73" w14:textId="77777777" w:rsidR="00E34618" w:rsidRDefault="00E34618" w:rsidP="00B47B6F">
      <w:pPr>
        <w:rPr>
          <w:lang w:bidi="fa-IR"/>
        </w:rPr>
      </w:pPr>
    </w:p>
    <w:p w14:paraId="1158DB8C" w14:textId="77777777" w:rsidR="00E34618" w:rsidRDefault="00E34618" w:rsidP="00B47B6F">
      <w:pPr>
        <w:rPr>
          <w:lang w:bidi="fa-IR"/>
        </w:rPr>
      </w:pPr>
    </w:p>
    <w:p w14:paraId="7B41BFE6" w14:textId="77777777" w:rsidR="00E34618" w:rsidRDefault="00E34618" w:rsidP="00B47B6F">
      <w:pPr>
        <w:rPr>
          <w:lang w:bidi="fa-IR"/>
        </w:rPr>
      </w:pPr>
    </w:p>
    <w:p w14:paraId="05217399" w14:textId="77777777" w:rsidR="00E34618" w:rsidRDefault="00E34618" w:rsidP="00B47B6F">
      <w:pPr>
        <w:rPr>
          <w:lang w:bidi="fa-IR"/>
        </w:rPr>
      </w:pPr>
    </w:p>
    <w:p w14:paraId="3705DC15" w14:textId="77777777" w:rsidR="00E34618" w:rsidRDefault="00E34618" w:rsidP="00B47B6F">
      <w:pPr>
        <w:rPr>
          <w:lang w:bidi="fa-IR"/>
        </w:rPr>
      </w:pPr>
    </w:p>
    <w:p w14:paraId="19D4DC35" w14:textId="77777777" w:rsidR="00E34618" w:rsidRDefault="00E34618" w:rsidP="00B47B6F">
      <w:pPr>
        <w:rPr>
          <w:lang w:bidi="fa-IR"/>
        </w:rPr>
      </w:pPr>
    </w:p>
    <w:p w14:paraId="1B46ABCF" w14:textId="77777777" w:rsidR="00E34618" w:rsidRDefault="00E34618" w:rsidP="00B47B6F">
      <w:pPr>
        <w:rPr>
          <w:lang w:bidi="fa-IR"/>
        </w:rPr>
      </w:pPr>
    </w:p>
    <w:p w14:paraId="6B05D453" w14:textId="77777777" w:rsidR="00E34618" w:rsidRDefault="00E34618" w:rsidP="00B47B6F">
      <w:pPr>
        <w:rPr>
          <w:lang w:bidi="fa-IR"/>
        </w:rPr>
      </w:pPr>
    </w:p>
    <w:p w14:paraId="466D50C1" w14:textId="77777777" w:rsidR="00E34618" w:rsidRDefault="00E34618" w:rsidP="00B47B6F">
      <w:pPr>
        <w:rPr>
          <w:lang w:bidi="fa-IR"/>
        </w:rPr>
      </w:pPr>
    </w:p>
    <w:p w14:paraId="2C542404" w14:textId="77777777" w:rsidR="00E34618" w:rsidRDefault="00E34618" w:rsidP="00B47B6F">
      <w:pPr>
        <w:rPr>
          <w:lang w:bidi="fa-IR"/>
        </w:rPr>
      </w:pPr>
    </w:p>
    <w:p w14:paraId="60753B69" w14:textId="77777777" w:rsidR="00E34618" w:rsidRDefault="00E34618" w:rsidP="00B47B6F">
      <w:pPr>
        <w:rPr>
          <w:lang w:bidi="fa-IR"/>
        </w:rPr>
      </w:pPr>
    </w:p>
    <w:p w14:paraId="79641994" w14:textId="77777777" w:rsidR="00E34618" w:rsidRDefault="00E34618" w:rsidP="00B47B6F">
      <w:pPr>
        <w:rPr>
          <w:lang w:bidi="fa-IR"/>
        </w:rPr>
      </w:pPr>
    </w:p>
    <w:p w14:paraId="4AB52167" w14:textId="77777777" w:rsidR="00E34618" w:rsidRDefault="00E34618" w:rsidP="00B47B6F">
      <w:pPr>
        <w:rPr>
          <w:lang w:bidi="fa-IR"/>
        </w:rPr>
      </w:pPr>
    </w:p>
    <w:p w14:paraId="2922F400" w14:textId="77777777" w:rsidR="00E34618" w:rsidRDefault="00E34618" w:rsidP="00B47B6F">
      <w:pPr>
        <w:rPr>
          <w:lang w:bidi="fa-IR"/>
        </w:rPr>
      </w:pPr>
    </w:p>
    <w:p w14:paraId="7D95136C" w14:textId="77777777" w:rsidR="00E34618" w:rsidRDefault="00E34618" w:rsidP="00B47B6F">
      <w:pPr>
        <w:rPr>
          <w:lang w:bidi="fa-IR"/>
        </w:rPr>
      </w:pPr>
    </w:p>
    <w:p w14:paraId="1D0A17CA" w14:textId="77777777" w:rsidR="00E34618" w:rsidRDefault="00E34618" w:rsidP="00B47B6F">
      <w:pPr>
        <w:rPr>
          <w:lang w:bidi="fa-IR"/>
        </w:rPr>
      </w:pPr>
    </w:p>
    <w:p w14:paraId="44080A84" w14:textId="77777777" w:rsidR="00E34618" w:rsidRDefault="00E34618" w:rsidP="00B47B6F">
      <w:pPr>
        <w:rPr>
          <w:lang w:bidi="fa-IR"/>
        </w:rPr>
      </w:pPr>
    </w:p>
    <w:p w14:paraId="1D44786E" w14:textId="77777777" w:rsidR="00E34618" w:rsidRDefault="00E34618" w:rsidP="00B47B6F">
      <w:pPr>
        <w:rPr>
          <w:lang w:bidi="fa-IR"/>
        </w:rPr>
      </w:pPr>
    </w:p>
    <w:p w14:paraId="5AE07047" w14:textId="77777777" w:rsidR="00E34618" w:rsidRDefault="00E34618" w:rsidP="00B47B6F">
      <w:pPr>
        <w:rPr>
          <w:lang w:bidi="fa-IR"/>
        </w:rPr>
      </w:pPr>
    </w:p>
    <w:p w14:paraId="0EE3B1D8" w14:textId="77777777" w:rsidR="00E34618" w:rsidRDefault="00E34618" w:rsidP="00B47B6F">
      <w:pPr>
        <w:rPr>
          <w:lang w:bidi="fa-IR"/>
        </w:rPr>
      </w:pPr>
    </w:p>
    <w:p w14:paraId="02A65151" w14:textId="77777777" w:rsidR="00E34618" w:rsidRDefault="00E34618" w:rsidP="00B47B6F">
      <w:pPr>
        <w:rPr>
          <w:lang w:bidi="fa-IR"/>
        </w:rPr>
      </w:pPr>
    </w:p>
    <w:p w14:paraId="708F8443" w14:textId="77777777" w:rsidR="00E34618" w:rsidRDefault="00E34618" w:rsidP="00B47B6F">
      <w:pPr>
        <w:rPr>
          <w:lang w:bidi="fa-IR"/>
        </w:rPr>
      </w:pPr>
    </w:p>
    <w:p w14:paraId="2D222336" w14:textId="77777777" w:rsidR="00E34618" w:rsidRDefault="00E34618" w:rsidP="00B47B6F">
      <w:pPr>
        <w:rPr>
          <w:lang w:bidi="fa-IR"/>
        </w:rPr>
      </w:pPr>
    </w:p>
    <w:p w14:paraId="4A7E2C35" w14:textId="77777777" w:rsidR="00E34618" w:rsidRDefault="00E34618" w:rsidP="00B47B6F">
      <w:pPr>
        <w:rPr>
          <w:lang w:bidi="fa-IR"/>
        </w:rPr>
      </w:pPr>
    </w:p>
    <w:p w14:paraId="7EBA1BFC" w14:textId="77777777" w:rsidR="00E34618" w:rsidRDefault="00E34618" w:rsidP="00B47B6F">
      <w:pPr>
        <w:rPr>
          <w:lang w:bidi="fa-IR"/>
        </w:rPr>
      </w:pPr>
    </w:p>
    <w:p w14:paraId="0D89E4E2" w14:textId="77777777" w:rsidR="00E34618" w:rsidRDefault="00E34618" w:rsidP="00B47B6F">
      <w:pPr>
        <w:rPr>
          <w:lang w:bidi="fa-IR"/>
        </w:rPr>
      </w:pPr>
    </w:p>
    <w:p w14:paraId="6D5165C6" w14:textId="77777777" w:rsidR="00E34618" w:rsidRDefault="00E34618" w:rsidP="00B47B6F">
      <w:pPr>
        <w:rPr>
          <w:lang w:bidi="fa-IR"/>
        </w:rPr>
      </w:pPr>
    </w:p>
    <w:p w14:paraId="14F005FC" w14:textId="77777777" w:rsidR="00E34618" w:rsidRDefault="00E34618" w:rsidP="00B47B6F">
      <w:pPr>
        <w:rPr>
          <w:lang w:bidi="fa-IR"/>
        </w:rPr>
      </w:pPr>
    </w:p>
    <w:p w14:paraId="585A498D" w14:textId="77777777" w:rsidR="00E34618" w:rsidRDefault="00E34618" w:rsidP="00B47B6F">
      <w:pPr>
        <w:rPr>
          <w:lang w:bidi="fa-IR"/>
        </w:rPr>
      </w:pPr>
    </w:p>
    <w:p w14:paraId="7FB3D482" w14:textId="77777777" w:rsidR="00E34618" w:rsidRDefault="00E34618" w:rsidP="00B47B6F">
      <w:pPr>
        <w:rPr>
          <w:lang w:bidi="fa-IR"/>
        </w:rPr>
      </w:pPr>
    </w:p>
    <w:p w14:paraId="791B7093" w14:textId="77777777" w:rsidR="00E34618" w:rsidRDefault="00E34618" w:rsidP="00B47B6F">
      <w:pPr>
        <w:rPr>
          <w:lang w:bidi="fa-IR"/>
        </w:rPr>
      </w:pPr>
    </w:p>
    <w:p w14:paraId="0F6246D2" w14:textId="77777777" w:rsidR="00E34618" w:rsidRDefault="00E34618" w:rsidP="00B47B6F">
      <w:pPr>
        <w:rPr>
          <w:lang w:bidi="fa-IR"/>
        </w:rPr>
      </w:pPr>
    </w:p>
    <w:p w14:paraId="6288FBBB" w14:textId="77777777" w:rsidR="00E34618" w:rsidRDefault="00E34618" w:rsidP="00B47B6F">
      <w:pPr>
        <w:rPr>
          <w:lang w:bidi="fa-IR"/>
        </w:rPr>
      </w:pPr>
    </w:p>
    <w:p w14:paraId="4ECB6A29" w14:textId="77777777" w:rsidR="00E34618" w:rsidRDefault="00E34618" w:rsidP="00B47B6F">
      <w:pPr>
        <w:rPr>
          <w:lang w:bidi="fa-IR"/>
        </w:rPr>
      </w:pPr>
    </w:p>
    <w:p w14:paraId="64931444" w14:textId="77777777" w:rsidR="00E34618" w:rsidRDefault="00E34618" w:rsidP="00B47B6F">
      <w:pPr>
        <w:rPr>
          <w:lang w:bidi="fa-IR"/>
        </w:rPr>
      </w:pPr>
    </w:p>
    <w:p w14:paraId="5C98FE59" w14:textId="77777777" w:rsidR="00E34618" w:rsidRDefault="00E34618" w:rsidP="00B47B6F">
      <w:pPr>
        <w:rPr>
          <w:lang w:bidi="fa-IR"/>
        </w:rPr>
      </w:pPr>
    </w:p>
    <w:p w14:paraId="040B1D3E" w14:textId="77777777" w:rsidR="00E34618" w:rsidRDefault="00E34618" w:rsidP="00B47B6F">
      <w:pPr>
        <w:rPr>
          <w:lang w:bidi="fa-IR"/>
        </w:rPr>
      </w:pPr>
    </w:p>
    <w:p w14:paraId="387C6CB6" w14:textId="77777777" w:rsidR="00E34618" w:rsidRDefault="00E34618" w:rsidP="00B47B6F">
      <w:pPr>
        <w:rPr>
          <w:lang w:bidi="fa-IR"/>
        </w:rPr>
      </w:pPr>
    </w:p>
    <w:p w14:paraId="32D20575" w14:textId="77777777" w:rsidR="00E34618" w:rsidRDefault="00E34618" w:rsidP="00B47B6F">
      <w:pPr>
        <w:rPr>
          <w:lang w:bidi="fa-IR"/>
        </w:rPr>
      </w:pPr>
    </w:p>
    <w:p w14:paraId="275D879C" w14:textId="77777777" w:rsidR="00E34618" w:rsidRDefault="00E34618" w:rsidP="00B47B6F">
      <w:pPr>
        <w:rPr>
          <w:lang w:bidi="fa-IR"/>
        </w:rPr>
      </w:pPr>
    </w:p>
    <w:p w14:paraId="00FD7DF2" w14:textId="77777777" w:rsidR="00E34618" w:rsidRDefault="00E34618" w:rsidP="00B47B6F">
      <w:pPr>
        <w:rPr>
          <w:lang w:bidi="fa-IR"/>
        </w:rPr>
      </w:pPr>
    </w:p>
    <w:p w14:paraId="6F4A34B9" w14:textId="77777777" w:rsidR="00E34618" w:rsidRDefault="00E34618" w:rsidP="00B47B6F">
      <w:pPr>
        <w:rPr>
          <w:lang w:bidi="fa-IR"/>
        </w:rPr>
      </w:pPr>
    </w:p>
    <w:p w14:paraId="794B2F44" w14:textId="77777777" w:rsidR="00E34618" w:rsidRDefault="00E34618" w:rsidP="00B47B6F">
      <w:pPr>
        <w:rPr>
          <w:lang w:bidi="fa-IR"/>
        </w:rPr>
      </w:pPr>
    </w:p>
    <w:p w14:paraId="338DC069" w14:textId="77777777" w:rsidR="00E34618" w:rsidRDefault="00E34618" w:rsidP="00B47B6F">
      <w:pPr>
        <w:rPr>
          <w:lang w:bidi="fa-IR"/>
        </w:rPr>
      </w:pPr>
    </w:p>
    <w:p w14:paraId="114332CE" w14:textId="77777777" w:rsidR="00E34618" w:rsidRDefault="00E34618" w:rsidP="00B47B6F">
      <w:pPr>
        <w:rPr>
          <w:lang w:bidi="fa-IR"/>
        </w:rPr>
      </w:pPr>
    </w:p>
    <w:p w14:paraId="67B58CB5" w14:textId="77777777" w:rsidR="00E34618" w:rsidRDefault="00E34618" w:rsidP="00B47B6F">
      <w:pPr>
        <w:rPr>
          <w:lang w:bidi="fa-IR"/>
        </w:rPr>
      </w:pPr>
    </w:p>
    <w:p w14:paraId="56CFDCFA" w14:textId="77777777" w:rsidR="00E34618" w:rsidRDefault="00E34618" w:rsidP="00B47B6F">
      <w:pPr>
        <w:rPr>
          <w:lang w:bidi="fa-IR"/>
        </w:rPr>
      </w:pPr>
    </w:p>
    <w:p w14:paraId="392EB713" w14:textId="77777777" w:rsidR="00E34618" w:rsidRDefault="00E34618" w:rsidP="00B47B6F">
      <w:pPr>
        <w:rPr>
          <w:lang w:bidi="fa-IR"/>
        </w:rPr>
      </w:pPr>
    </w:p>
    <w:p w14:paraId="5D00CFB0" w14:textId="77777777" w:rsidR="00E34618" w:rsidRDefault="00E34618" w:rsidP="00B47B6F">
      <w:pPr>
        <w:rPr>
          <w:lang w:bidi="fa-IR"/>
        </w:rPr>
      </w:pPr>
    </w:p>
    <w:p w14:paraId="54EE5AEE" w14:textId="77777777" w:rsidR="00E34618" w:rsidRDefault="00E34618" w:rsidP="00B47B6F">
      <w:pPr>
        <w:rPr>
          <w:lang w:bidi="fa-IR"/>
        </w:rPr>
      </w:pPr>
    </w:p>
    <w:p w14:paraId="30F9ECF5" w14:textId="77777777" w:rsidR="00E34618" w:rsidRDefault="00E34618" w:rsidP="00B47B6F">
      <w:pPr>
        <w:rPr>
          <w:lang w:bidi="fa-IR"/>
        </w:rPr>
      </w:pPr>
    </w:p>
    <w:p w14:paraId="32199776" w14:textId="77777777" w:rsidR="00E34618" w:rsidRDefault="00E34618" w:rsidP="00B47B6F">
      <w:pPr>
        <w:rPr>
          <w:lang w:bidi="fa-IR"/>
        </w:rPr>
      </w:pPr>
    </w:p>
    <w:p w14:paraId="319821E9" w14:textId="77777777" w:rsidR="00E34618" w:rsidRDefault="00E34618" w:rsidP="00B47B6F">
      <w:pPr>
        <w:rPr>
          <w:lang w:bidi="fa-IR"/>
        </w:rPr>
      </w:pPr>
    </w:p>
    <w:p w14:paraId="359D0C66" w14:textId="77777777" w:rsidR="00E34618" w:rsidRDefault="00E34618" w:rsidP="00B47B6F">
      <w:pPr>
        <w:rPr>
          <w:lang w:bidi="fa-IR"/>
        </w:rPr>
      </w:pPr>
    </w:p>
    <w:p w14:paraId="4C44DD6F" w14:textId="77777777" w:rsidR="00E34618" w:rsidRDefault="00E34618" w:rsidP="00B47B6F">
      <w:pPr>
        <w:rPr>
          <w:rtl/>
          <w:lang w:bidi="fa-IR"/>
        </w:rPr>
        <w:sectPr w:rsidR="00E34618" w:rsidSect="002F6476">
          <w:headerReference w:type="default" r:id="rId25"/>
          <w:footnotePr>
            <w:numRestart w:val="eachPage"/>
          </w:footnotePr>
          <w:type w:val="oddPage"/>
          <w:pgSz w:w="11907" w:h="16840" w:code="9"/>
          <w:pgMar w:top="3119" w:right="2552" w:bottom="2835" w:left="2552" w:header="2722" w:footer="2381" w:gutter="0"/>
          <w:cols w:space="708"/>
          <w:titlePg/>
          <w:bidi/>
          <w:rtlGutter/>
          <w:docGrid w:linePitch="360"/>
        </w:sectPr>
      </w:pPr>
    </w:p>
    <w:p w14:paraId="28C66CB9" w14:textId="77777777" w:rsidR="002F6476" w:rsidRPr="007917F5" w:rsidRDefault="002F6476" w:rsidP="006B2DCB">
      <w:pPr>
        <w:rPr>
          <w:rtl/>
          <w:lang w:bidi="fa-IR"/>
        </w:rPr>
      </w:pPr>
    </w:p>
    <w:p w14:paraId="08005D4A" w14:textId="01DFED37" w:rsidR="002F6476" w:rsidRPr="007917F5" w:rsidRDefault="002F6476" w:rsidP="002F6476">
      <w:pPr>
        <w:pStyle w:val="Heading1"/>
        <w:rPr>
          <w:color w:val="auto"/>
          <w:sz w:val="22"/>
          <w:szCs w:val="26"/>
          <w:rtl/>
          <w:lang w:bidi="fa-IR"/>
        </w:rPr>
      </w:pPr>
      <w:bookmarkStart w:id="37" w:name="_Toc128269106"/>
      <w:r w:rsidRPr="007917F5">
        <w:rPr>
          <w:rFonts w:hint="cs"/>
          <w:color w:val="auto"/>
          <w:sz w:val="22"/>
          <w:szCs w:val="26"/>
          <w:rtl/>
          <w:lang w:bidi="fa-IR"/>
        </w:rPr>
        <w:t>واژه‌نامة انگلیسی‌ـ فارسی</w:t>
      </w:r>
      <w:bookmarkEnd w:id="37"/>
      <w:r w:rsidRPr="007917F5">
        <w:rPr>
          <w:rFonts w:hint="cs"/>
          <w:color w:val="auto"/>
          <w:sz w:val="22"/>
          <w:szCs w:val="26"/>
          <w:rtl/>
          <w:lang w:bidi="fa-IR"/>
        </w:rPr>
        <w:t xml:space="preserve"> </w:t>
      </w:r>
    </w:p>
    <w:p w14:paraId="2F83F3B8" w14:textId="00F93784" w:rsidR="002F6476" w:rsidRDefault="002F6476" w:rsidP="008146E1">
      <w:pPr>
        <w:ind w:firstLine="0"/>
        <w:rPr>
          <w:rtl/>
          <w:lang w:bidi="fa-IR"/>
        </w:rPr>
      </w:pPr>
    </w:p>
    <w:p w14:paraId="73D383D7" w14:textId="77777777" w:rsidR="008146E1" w:rsidRPr="007917F5" w:rsidRDefault="008146E1" w:rsidP="008146E1">
      <w:pPr>
        <w:ind w:firstLine="0"/>
        <w:rPr>
          <w:rtl/>
          <w:lang w:bidi="fa-IR"/>
        </w:rPr>
      </w:pPr>
    </w:p>
    <w:p w14:paraId="0C2686DF" w14:textId="77777777" w:rsidR="006B2DCB" w:rsidRDefault="006B2DCB" w:rsidP="004868BB">
      <w:pPr>
        <w:ind w:hanging="1"/>
        <w:rPr>
          <w:rtl/>
          <w:lang w:bidi="fa-IR"/>
        </w:rPr>
      </w:pPr>
    </w:p>
    <w:p w14:paraId="1C2D1DB4" w14:textId="77777777" w:rsidR="00E34618" w:rsidRDefault="00E34618" w:rsidP="004868BB">
      <w:pPr>
        <w:ind w:hanging="1"/>
        <w:rPr>
          <w:rtl/>
          <w:lang w:bidi="fa-IR"/>
        </w:rPr>
      </w:pPr>
    </w:p>
    <w:p w14:paraId="717AC333" w14:textId="77777777" w:rsidR="00E34618" w:rsidRDefault="00E34618" w:rsidP="004868BB">
      <w:pPr>
        <w:ind w:hanging="1"/>
        <w:rPr>
          <w:rtl/>
          <w:lang w:bidi="fa-IR"/>
        </w:rPr>
      </w:pPr>
    </w:p>
    <w:p w14:paraId="389CFAA7" w14:textId="77777777" w:rsidR="00E34618" w:rsidRDefault="00E34618" w:rsidP="004868BB">
      <w:pPr>
        <w:ind w:hanging="1"/>
        <w:rPr>
          <w:rtl/>
          <w:lang w:bidi="fa-IR"/>
        </w:rPr>
      </w:pPr>
    </w:p>
    <w:p w14:paraId="72E12ED2" w14:textId="77777777" w:rsidR="00E34618" w:rsidRDefault="00E34618" w:rsidP="004868BB">
      <w:pPr>
        <w:ind w:hanging="1"/>
        <w:rPr>
          <w:rtl/>
          <w:lang w:bidi="fa-IR"/>
        </w:rPr>
      </w:pPr>
    </w:p>
    <w:p w14:paraId="57113292" w14:textId="77777777" w:rsidR="00E34618" w:rsidRDefault="00E34618" w:rsidP="004868BB">
      <w:pPr>
        <w:ind w:hanging="1"/>
        <w:rPr>
          <w:rtl/>
          <w:lang w:bidi="fa-IR"/>
        </w:rPr>
      </w:pPr>
    </w:p>
    <w:p w14:paraId="522DB238" w14:textId="77777777" w:rsidR="00E34618" w:rsidRDefault="00E34618" w:rsidP="004868BB">
      <w:pPr>
        <w:ind w:hanging="1"/>
        <w:rPr>
          <w:rtl/>
          <w:lang w:bidi="fa-IR"/>
        </w:rPr>
      </w:pPr>
    </w:p>
    <w:p w14:paraId="2C9FF557" w14:textId="77777777" w:rsidR="00E34618" w:rsidRDefault="00E34618" w:rsidP="004868BB">
      <w:pPr>
        <w:ind w:hanging="1"/>
        <w:rPr>
          <w:rtl/>
          <w:lang w:bidi="fa-IR"/>
        </w:rPr>
      </w:pPr>
    </w:p>
    <w:p w14:paraId="36CF852D" w14:textId="77777777" w:rsidR="00E34618" w:rsidRDefault="00E34618" w:rsidP="004868BB">
      <w:pPr>
        <w:ind w:hanging="1"/>
        <w:rPr>
          <w:rtl/>
          <w:lang w:bidi="fa-IR"/>
        </w:rPr>
      </w:pPr>
    </w:p>
    <w:p w14:paraId="4F3F5203" w14:textId="77777777" w:rsidR="00E34618" w:rsidRDefault="00E34618" w:rsidP="004868BB">
      <w:pPr>
        <w:ind w:hanging="1"/>
        <w:rPr>
          <w:rtl/>
          <w:lang w:bidi="fa-IR"/>
        </w:rPr>
      </w:pPr>
    </w:p>
    <w:p w14:paraId="0D5DC7D8" w14:textId="77777777" w:rsidR="00E34618" w:rsidRDefault="00E34618" w:rsidP="004868BB">
      <w:pPr>
        <w:ind w:hanging="1"/>
        <w:rPr>
          <w:rtl/>
          <w:lang w:bidi="fa-IR"/>
        </w:rPr>
      </w:pPr>
    </w:p>
    <w:p w14:paraId="60CA68C1" w14:textId="77777777" w:rsidR="00E34618" w:rsidRDefault="00E34618" w:rsidP="004868BB">
      <w:pPr>
        <w:ind w:hanging="1"/>
        <w:rPr>
          <w:rtl/>
          <w:lang w:bidi="fa-IR"/>
        </w:rPr>
      </w:pPr>
    </w:p>
    <w:p w14:paraId="34664342" w14:textId="77777777" w:rsidR="00E34618" w:rsidRDefault="00E34618" w:rsidP="004868BB">
      <w:pPr>
        <w:ind w:hanging="1"/>
        <w:rPr>
          <w:rtl/>
          <w:lang w:bidi="fa-IR"/>
        </w:rPr>
      </w:pPr>
    </w:p>
    <w:p w14:paraId="7349E714" w14:textId="77777777" w:rsidR="00E34618" w:rsidRDefault="00E34618" w:rsidP="004868BB">
      <w:pPr>
        <w:ind w:hanging="1"/>
        <w:rPr>
          <w:rtl/>
          <w:lang w:bidi="fa-IR"/>
        </w:rPr>
      </w:pPr>
    </w:p>
    <w:p w14:paraId="3AD02C92" w14:textId="77777777" w:rsidR="00E34618" w:rsidRDefault="00E34618" w:rsidP="004868BB">
      <w:pPr>
        <w:ind w:hanging="1"/>
        <w:rPr>
          <w:rtl/>
          <w:lang w:bidi="fa-IR"/>
        </w:rPr>
      </w:pPr>
    </w:p>
    <w:p w14:paraId="4D2C0BE1" w14:textId="77777777" w:rsidR="00E34618" w:rsidRDefault="00E34618" w:rsidP="004868BB">
      <w:pPr>
        <w:ind w:hanging="1"/>
        <w:rPr>
          <w:rtl/>
          <w:lang w:bidi="fa-IR"/>
        </w:rPr>
      </w:pPr>
    </w:p>
    <w:p w14:paraId="36E53CD1" w14:textId="77777777" w:rsidR="00E34618" w:rsidRDefault="00E34618" w:rsidP="004868BB">
      <w:pPr>
        <w:ind w:hanging="1"/>
        <w:rPr>
          <w:rtl/>
          <w:lang w:bidi="fa-IR"/>
        </w:rPr>
      </w:pPr>
    </w:p>
    <w:p w14:paraId="211CCBB1" w14:textId="77777777" w:rsidR="00E34618" w:rsidRDefault="00E34618" w:rsidP="004868BB">
      <w:pPr>
        <w:ind w:hanging="1"/>
        <w:rPr>
          <w:rtl/>
          <w:lang w:bidi="fa-IR"/>
        </w:rPr>
      </w:pPr>
    </w:p>
    <w:p w14:paraId="03BC208D" w14:textId="77777777" w:rsidR="00E34618" w:rsidRDefault="00E34618" w:rsidP="004868BB">
      <w:pPr>
        <w:ind w:hanging="1"/>
        <w:rPr>
          <w:rtl/>
          <w:lang w:bidi="fa-IR"/>
        </w:rPr>
      </w:pPr>
    </w:p>
    <w:p w14:paraId="2F7AFA7A" w14:textId="77777777" w:rsidR="00E34618" w:rsidRDefault="00E34618" w:rsidP="004868BB">
      <w:pPr>
        <w:ind w:hanging="1"/>
        <w:rPr>
          <w:rtl/>
          <w:lang w:bidi="fa-IR"/>
        </w:rPr>
      </w:pPr>
    </w:p>
    <w:p w14:paraId="27CBD167" w14:textId="77777777" w:rsidR="00E34618" w:rsidRDefault="00E34618" w:rsidP="006B2DCB">
      <w:pPr>
        <w:rPr>
          <w:rtl/>
          <w:lang w:bidi="fa-IR"/>
        </w:rPr>
      </w:pPr>
    </w:p>
    <w:p w14:paraId="4BDB326D" w14:textId="77777777" w:rsidR="00E34618" w:rsidRDefault="00E34618" w:rsidP="006B2DCB">
      <w:pPr>
        <w:rPr>
          <w:rtl/>
          <w:lang w:bidi="fa-IR"/>
        </w:rPr>
      </w:pPr>
    </w:p>
    <w:p w14:paraId="4F17A503" w14:textId="77777777" w:rsidR="00E34618" w:rsidRDefault="00E34618" w:rsidP="006B2DCB">
      <w:pPr>
        <w:rPr>
          <w:rtl/>
          <w:lang w:bidi="fa-IR"/>
        </w:rPr>
      </w:pPr>
    </w:p>
    <w:p w14:paraId="1207C120" w14:textId="77777777" w:rsidR="00E34618" w:rsidRDefault="00E34618" w:rsidP="006B2DCB">
      <w:pPr>
        <w:rPr>
          <w:rtl/>
          <w:lang w:bidi="fa-IR"/>
        </w:rPr>
      </w:pPr>
    </w:p>
    <w:p w14:paraId="1260BCB5" w14:textId="77777777" w:rsidR="00E34618" w:rsidRDefault="00E34618" w:rsidP="006B2DCB">
      <w:pPr>
        <w:rPr>
          <w:rtl/>
          <w:lang w:bidi="fa-IR"/>
        </w:rPr>
      </w:pPr>
    </w:p>
    <w:p w14:paraId="7DFD3F05" w14:textId="77777777" w:rsidR="00E34618" w:rsidRDefault="00E34618" w:rsidP="006B2DCB">
      <w:pPr>
        <w:rPr>
          <w:rtl/>
          <w:lang w:bidi="fa-IR"/>
        </w:rPr>
      </w:pPr>
    </w:p>
    <w:p w14:paraId="5D253127" w14:textId="77777777" w:rsidR="00E34618" w:rsidRDefault="00E34618" w:rsidP="006B2DCB">
      <w:pPr>
        <w:rPr>
          <w:rtl/>
          <w:lang w:bidi="fa-IR"/>
        </w:rPr>
      </w:pPr>
    </w:p>
    <w:p w14:paraId="5EB834FB" w14:textId="77777777" w:rsidR="00E34618" w:rsidRDefault="00E34618" w:rsidP="006B2DCB">
      <w:pPr>
        <w:rPr>
          <w:rtl/>
          <w:lang w:bidi="fa-IR"/>
        </w:rPr>
      </w:pPr>
    </w:p>
    <w:p w14:paraId="5FD09500" w14:textId="77777777" w:rsidR="00E34618" w:rsidRDefault="00E34618" w:rsidP="006B2DCB">
      <w:pPr>
        <w:rPr>
          <w:rtl/>
          <w:lang w:bidi="fa-IR"/>
        </w:rPr>
      </w:pPr>
    </w:p>
    <w:p w14:paraId="30BF97B4" w14:textId="77777777" w:rsidR="00E34618" w:rsidRDefault="00E34618" w:rsidP="006B2DCB">
      <w:pPr>
        <w:rPr>
          <w:rtl/>
          <w:lang w:bidi="fa-IR"/>
        </w:rPr>
      </w:pPr>
    </w:p>
    <w:p w14:paraId="64B77022" w14:textId="77777777" w:rsidR="00E34618" w:rsidRDefault="00E34618" w:rsidP="006B2DCB">
      <w:pPr>
        <w:rPr>
          <w:rtl/>
          <w:lang w:bidi="fa-IR"/>
        </w:rPr>
      </w:pPr>
    </w:p>
    <w:p w14:paraId="79B3310E" w14:textId="77777777" w:rsidR="00E34618" w:rsidRDefault="00E34618" w:rsidP="006B2DCB">
      <w:pPr>
        <w:rPr>
          <w:rtl/>
          <w:lang w:bidi="fa-IR"/>
        </w:rPr>
      </w:pPr>
    </w:p>
    <w:p w14:paraId="6DD1F733" w14:textId="77777777" w:rsidR="00E34618" w:rsidRDefault="00E34618" w:rsidP="006B2DCB">
      <w:pPr>
        <w:rPr>
          <w:rtl/>
          <w:lang w:bidi="fa-IR"/>
        </w:rPr>
      </w:pPr>
    </w:p>
    <w:p w14:paraId="0E60865F" w14:textId="77777777" w:rsidR="00E34618" w:rsidRDefault="00E34618" w:rsidP="006B2DCB">
      <w:pPr>
        <w:rPr>
          <w:rtl/>
          <w:lang w:bidi="fa-IR"/>
        </w:rPr>
      </w:pPr>
    </w:p>
    <w:p w14:paraId="3F4AD90A" w14:textId="77777777" w:rsidR="00E34618" w:rsidRDefault="00E34618" w:rsidP="006B2DCB">
      <w:pPr>
        <w:rPr>
          <w:rtl/>
          <w:lang w:bidi="fa-IR"/>
        </w:rPr>
      </w:pPr>
    </w:p>
    <w:p w14:paraId="2EC8853B" w14:textId="77777777" w:rsidR="00E34618" w:rsidRDefault="00E34618" w:rsidP="006B2DCB">
      <w:pPr>
        <w:rPr>
          <w:rtl/>
          <w:lang w:bidi="fa-IR"/>
        </w:rPr>
      </w:pPr>
    </w:p>
    <w:p w14:paraId="13B34383" w14:textId="77777777" w:rsidR="00E34618" w:rsidRDefault="00E34618" w:rsidP="006B2DCB">
      <w:pPr>
        <w:rPr>
          <w:rtl/>
          <w:lang w:bidi="fa-IR"/>
        </w:rPr>
      </w:pPr>
    </w:p>
    <w:p w14:paraId="55EB364E" w14:textId="77777777" w:rsidR="00E34618" w:rsidRDefault="00E34618" w:rsidP="006B2DCB">
      <w:pPr>
        <w:rPr>
          <w:rtl/>
          <w:lang w:bidi="fa-IR"/>
        </w:rPr>
      </w:pPr>
    </w:p>
    <w:p w14:paraId="22E331DF" w14:textId="77777777" w:rsidR="00E34618" w:rsidRDefault="00E34618" w:rsidP="006B2DCB">
      <w:pPr>
        <w:rPr>
          <w:rtl/>
          <w:lang w:bidi="fa-IR"/>
        </w:rPr>
      </w:pPr>
    </w:p>
    <w:p w14:paraId="548A6514" w14:textId="77777777" w:rsidR="00E34618" w:rsidRDefault="00E34618" w:rsidP="006B2DCB">
      <w:pPr>
        <w:rPr>
          <w:rtl/>
          <w:lang w:bidi="fa-IR"/>
        </w:rPr>
      </w:pPr>
    </w:p>
    <w:p w14:paraId="00544F4F" w14:textId="77777777" w:rsidR="00E34618" w:rsidRDefault="00E34618" w:rsidP="006B2DCB">
      <w:pPr>
        <w:rPr>
          <w:rtl/>
          <w:lang w:bidi="fa-IR"/>
        </w:rPr>
      </w:pPr>
    </w:p>
    <w:p w14:paraId="6F834157" w14:textId="77777777" w:rsidR="00E34618" w:rsidRDefault="00E34618" w:rsidP="006B2DCB">
      <w:pPr>
        <w:rPr>
          <w:rtl/>
          <w:lang w:bidi="fa-IR"/>
        </w:rPr>
      </w:pPr>
    </w:p>
    <w:p w14:paraId="4E88E178" w14:textId="77777777" w:rsidR="00E34618" w:rsidRDefault="00E34618" w:rsidP="006B2DCB">
      <w:pPr>
        <w:rPr>
          <w:rtl/>
          <w:lang w:bidi="fa-IR"/>
        </w:rPr>
      </w:pPr>
    </w:p>
    <w:p w14:paraId="24D4F37D" w14:textId="77777777" w:rsidR="00E34618" w:rsidRDefault="00E34618" w:rsidP="006B2DCB">
      <w:pPr>
        <w:rPr>
          <w:rtl/>
          <w:lang w:bidi="fa-IR"/>
        </w:rPr>
      </w:pPr>
    </w:p>
    <w:p w14:paraId="44849181" w14:textId="77777777" w:rsidR="00E34618" w:rsidRDefault="00E34618" w:rsidP="006B2DCB">
      <w:pPr>
        <w:rPr>
          <w:rtl/>
          <w:lang w:bidi="fa-IR"/>
        </w:rPr>
      </w:pPr>
    </w:p>
    <w:p w14:paraId="30FCD0A2" w14:textId="77777777" w:rsidR="00E34618" w:rsidRDefault="00E34618" w:rsidP="006B2DCB">
      <w:pPr>
        <w:rPr>
          <w:rtl/>
          <w:lang w:bidi="fa-IR"/>
        </w:rPr>
      </w:pPr>
    </w:p>
    <w:p w14:paraId="411C8248" w14:textId="77777777" w:rsidR="00E34618" w:rsidRDefault="00E34618" w:rsidP="006B2DCB">
      <w:pPr>
        <w:rPr>
          <w:rtl/>
          <w:lang w:bidi="fa-IR"/>
        </w:rPr>
      </w:pPr>
    </w:p>
    <w:p w14:paraId="4186D384" w14:textId="77777777" w:rsidR="00E34618" w:rsidRDefault="00E34618" w:rsidP="006B2DCB">
      <w:pPr>
        <w:rPr>
          <w:rtl/>
          <w:lang w:bidi="fa-IR"/>
        </w:rPr>
      </w:pPr>
    </w:p>
    <w:p w14:paraId="62326885" w14:textId="77777777" w:rsidR="00E34618" w:rsidRDefault="00E34618" w:rsidP="006B2DCB">
      <w:pPr>
        <w:rPr>
          <w:rtl/>
          <w:lang w:bidi="fa-IR"/>
        </w:rPr>
      </w:pPr>
    </w:p>
    <w:p w14:paraId="69673AFA" w14:textId="77777777" w:rsidR="00E34618" w:rsidRDefault="00E34618" w:rsidP="006B2DCB">
      <w:pPr>
        <w:rPr>
          <w:rtl/>
          <w:lang w:bidi="fa-IR"/>
        </w:rPr>
      </w:pPr>
    </w:p>
    <w:p w14:paraId="42E0F259" w14:textId="77777777" w:rsidR="00E34618" w:rsidRDefault="00E34618" w:rsidP="006B2DCB">
      <w:pPr>
        <w:rPr>
          <w:rtl/>
          <w:lang w:bidi="fa-IR"/>
        </w:rPr>
      </w:pPr>
    </w:p>
    <w:p w14:paraId="3904BDEB" w14:textId="77777777" w:rsidR="007A3778" w:rsidRDefault="007A3778" w:rsidP="006B2DCB">
      <w:pPr>
        <w:rPr>
          <w:rtl/>
          <w:lang w:bidi="fa-IR"/>
        </w:rPr>
      </w:pPr>
    </w:p>
    <w:p w14:paraId="21EC0C2C" w14:textId="77777777" w:rsidR="007A3778" w:rsidRDefault="007A3778" w:rsidP="006B2DCB">
      <w:pPr>
        <w:rPr>
          <w:rtl/>
          <w:lang w:bidi="fa-IR"/>
        </w:rPr>
      </w:pPr>
    </w:p>
    <w:p w14:paraId="4160CACA" w14:textId="77777777" w:rsidR="007A3778" w:rsidRDefault="007A3778" w:rsidP="006B2DCB">
      <w:pPr>
        <w:rPr>
          <w:rtl/>
          <w:lang w:bidi="fa-IR"/>
        </w:rPr>
      </w:pPr>
    </w:p>
    <w:p w14:paraId="5A8A151A" w14:textId="77777777" w:rsidR="007A3778" w:rsidRDefault="007A3778" w:rsidP="006B2DCB">
      <w:pPr>
        <w:rPr>
          <w:rtl/>
          <w:lang w:bidi="fa-IR"/>
        </w:rPr>
      </w:pPr>
    </w:p>
    <w:p w14:paraId="7E5BAF7F" w14:textId="77777777" w:rsidR="007A3778" w:rsidRDefault="007A3778" w:rsidP="006B2DCB">
      <w:pPr>
        <w:rPr>
          <w:rtl/>
          <w:lang w:bidi="fa-IR"/>
        </w:rPr>
      </w:pPr>
    </w:p>
    <w:p w14:paraId="78F13132" w14:textId="77777777" w:rsidR="007A3778" w:rsidRDefault="007A3778" w:rsidP="006B2DCB">
      <w:pPr>
        <w:rPr>
          <w:rtl/>
          <w:lang w:bidi="fa-IR"/>
        </w:rPr>
      </w:pPr>
    </w:p>
    <w:p w14:paraId="72B639B8" w14:textId="77777777" w:rsidR="007A3778" w:rsidRDefault="007A3778" w:rsidP="006B2DCB">
      <w:pPr>
        <w:rPr>
          <w:rtl/>
          <w:lang w:bidi="fa-IR"/>
        </w:rPr>
      </w:pPr>
    </w:p>
    <w:p w14:paraId="13291812" w14:textId="77777777" w:rsidR="007A3778" w:rsidRDefault="007A3778" w:rsidP="006B2DCB">
      <w:pPr>
        <w:rPr>
          <w:rtl/>
          <w:lang w:bidi="fa-IR"/>
        </w:rPr>
      </w:pPr>
    </w:p>
    <w:p w14:paraId="2C5D9C46" w14:textId="77777777" w:rsidR="007A3778" w:rsidRDefault="007A3778" w:rsidP="006B2DCB">
      <w:pPr>
        <w:rPr>
          <w:rtl/>
          <w:lang w:bidi="fa-IR"/>
        </w:rPr>
      </w:pPr>
    </w:p>
    <w:p w14:paraId="4363361B" w14:textId="77777777" w:rsidR="007A3778" w:rsidRDefault="007A3778" w:rsidP="006B2DCB">
      <w:pPr>
        <w:rPr>
          <w:rtl/>
          <w:lang w:bidi="fa-IR"/>
        </w:rPr>
      </w:pPr>
    </w:p>
    <w:p w14:paraId="090ECA6E" w14:textId="77777777" w:rsidR="007A3778" w:rsidRDefault="007A3778" w:rsidP="006B2DCB">
      <w:pPr>
        <w:rPr>
          <w:rtl/>
          <w:lang w:bidi="fa-IR"/>
        </w:rPr>
      </w:pPr>
    </w:p>
    <w:p w14:paraId="5A396CE4" w14:textId="77777777" w:rsidR="007A3778" w:rsidRDefault="007A3778" w:rsidP="006B2DCB">
      <w:pPr>
        <w:rPr>
          <w:rtl/>
          <w:lang w:bidi="fa-IR"/>
        </w:rPr>
      </w:pPr>
    </w:p>
    <w:p w14:paraId="63F090EC" w14:textId="77777777" w:rsidR="007A3778" w:rsidRDefault="007A3778" w:rsidP="006B2DCB">
      <w:pPr>
        <w:rPr>
          <w:rtl/>
          <w:lang w:bidi="fa-IR"/>
        </w:rPr>
      </w:pPr>
    </w:p>
    <w:p w14:paraId="2A127543" w14:textId="77777777" w:rsidR="007A3778" w:rsidRDefault="007A3778" w:rsidP="006B2DCB">
      <w:pPr>
        <w:rPr>
          <w:rtl/>
          <w:lang w:bidi="fa-IR"/>
        </w:rPr>
      </w:pPr>
    </w:p>
    <w:p w14:paraId="46F122DF" w14:textId="77777777" w:rsidR="007A3778" w:rsidRDefault="007A3778" w:rsidP="006B2DCB">
      <w:pPr>
        <w:rPr>
          <w:rtl/>
          <w:lang w:bidi="fa-IR"/>
        </w:rPr>
      </w:pPr>
    </w:p>
    <w:p w14:paraId="72D20839" w14:textId="77777777" w:rsidR="007A3778" w:rsidRDefault="007A3778" w:rsidP="006B2DCB">
      <w:pPr>
        <w:rPr>
          <w:rtl/>
          <w:lang w:bidi="fa-IR"/>
        </w:rPr>
      </w:pPr>
    </w:p>
    <w:p w14:paraId="52802FB4" w14:textId="77777777" w:rsidR="007A3778" w:rsidRDefault="007A3778" w:rsidP="006B2DCB">
      <w:pPr>
        <w:rPr>
          <w:rtl/>
          <w:lang w:bidi="fa-IR"/>
        </w:rPr>
      </w:pPr>
    </w:p>
    <w:p w14:paraId="5BAD3D50" w14:textId="77777777" w:rsidR="007A3778" w:rsidRDefault="007A3778" w:rsidP="006B2DCB">
      <w:pPr>
        <w:rPr>
          <w:rtl/>
          <w:lang w:bidi="fa-IR"/>
        </w:rPr>
      </w:pPr>
    </w:p>
    <w:p w14:paraId="50DDC751" w14:textId="77777777" w:rsidR="007A3778" w:rsidRDefault="007A3778" w:rsidP="004868BB">
      <w:pPr>
        <w:ind w:firstLine="0"/>
        <w:rPr>
          <w:rtl/>
          <w:lang w:bidi="fa-IR"/>
        </w:rPr>
      </w:pPr>
    </w:p>
    <w:p w14:paraId="513CC2D4" w14:textId="77777777" w:rsidR="007A3778" w:rsidRDefault="007A3778" w:rsidP="004868BB">
      <w:pPr>
        <w:ind w:firstLine="0"/>
        <w:rPr>
          <w:rtl/>
          <w:lang w:bidi="fa-IR"/>
        </w:rPr>
      </w:pPr>
    </w:p>
    <w:p w14:paraId="7CC24FD9" w14:textId="77777777" w:rsidR="007A3778" w:rsidRDefault="007A3778" w:rsidP="006B2DCB">
      <w:pPr>
        <w:rPr>
          <w:rtl/>
          <w:lang w:bidi="fa-IR"/>
        </w:rPr>
      </w:pPr>
    </w:p>
    <w:p w14:paraId="0DA8AE9B" w14:textId="77777777" w:rsidR="00E34618" w:rsidRDefault="00E34618" w:rsidP="006B2DCB">
      <w:pPr>
        <w:rPr>
          <w:rtl/>
          <w:lang w:bidi="fa-IR"/>
        </w:rPr>
      </w:pPr>
    </w:p>
    <w:p w14:paraId="74B3BDB3" w14:textId="77777777" w:rsidR="00E34618" w:rsidRDefault="00E34618" w:rsidP="006B2DCB">
      <w:pPr>
        <w:rPr>
          <w:rtl/>
          <w:lang w:bidi="fa-IR"/>
        </w:rPr>
      </w:pPr>
    </w:p>
    <w:p w14:paraId="6FAB421A" w14:textId="77777777" w:rsidR="00E34618" w:rsidRDefault="00E34618" w:rsidP="00E34618">
      <w:pPr>
        <w:ind w:firstLine="0"/>
        <w:rPr>
          <w:rtl/>
          <w:lang w:bidi="fa-IR"/>
        </w:rPr>
        <w:sectPr w:rsidR="00E34618" w:rsidSect="006B2DCB">
          <w:headerReference w:type="default" r:id="rId26"/>
          <w:footnotePr>
            <w:numRestart w:val="eachPage"/>
          </w:footnotePr>
          <w:type w:val="oddPage"/>
          <w:pgSz w:w="11907" w:h="16840" w:code="9"/>
          <w:pgMar w:top="3119" w:right="2552" w:bottom="2835" w:left="2552" w:header="2722" w:footer="2381" w:gutter="0"/>
          <w:cols w:space="708"/>
          <w:titlePg/>
          <w:bidi/>
          <w:rtlGutter/>
          <w:docGrid w:linePitch="360"/>
        </w:sectPr>
      </w:pPr>
    </w:p>
    <w:p w14:paraId="7EF8F114" w14:textId="08EFB97A" w:rsidR="002F6476" w:rsidRPr="007917F5" w:rsidRDefault="002F6476" w:rsidP="006B2DCB">
      <w:pPr>
        <w:rPr>
          <w:rtl/>
          <w:lang w:bidi="fa-IR"/>
        </w:rPr>
      </w:pPr>
    </w:p>
    <w:p w14:paraId="6D702247" w14:textId="2BDF7574" w:rsidR="002F6476" w:rsidRPr="007917F5" w:rsidRDefault="002F6476" w:rsidP="002F6476">
      <w:pPr>
        <w:pStyle w:val="Heading1"/>
        <w:rPr>
          <w:color w:val="auto"/>
          <w:sz w:val="22"/>
          <w:szCs w:val="26"/>
          <w:rtl/>
          <w:lang w:bidi="fa-IR"/>
        </w:rPr>
      </w:pPr>
      <w:bookmarkStart w:id="38" w:name="_Toc128269107"/>
      <w:r w:rsidRPr="007917F5">
        <w:rPr>
          <w:rFonts w:hint="cs"/>
          <w:color w:val="auto"/>
          <w:sz w:val="22"/>
          <w:szCs w:val="26"/>
          <w:rtl/>
          <w:lang w:bidi="fa-IR"/>
        </w:rPr>
        <w:t>نمایه</w:t>
      </w:r>
      <w:bookmarkEnd w:id="38"/>
    </w:p>
    <w:p w14:paraId="069C0E5B" w14:textId="2501C53B" w:rsidR="002F6476" w:rsidRDefault="002F6476" w:rsidP="007D0387">
      <w:pPr>
        <w:spacing w:line="240" w:lineRule="auto"/>
        <w:jc w:val="both"/>
        <w:rPr>
          <w:rFonts w:hint="cs"/>
          <w:rtl/>
          <w:lang w:bidi="fa-IR"/>
        </w:rPr>
      </w:pPr>
    </w:p>
    <w:p w14:paraId="4A6303B7" w14:textId="77777777" w:rsidR="0072503A" w:rsidRPr="007917F5" w:rsidRDefault="0072503A" w:rsidP="007D0387">
      <w:pPr>
        <w:spacing w:line="240" w:lineRule="auto"/>
        <w:jc w:val="both"/>
        <w:rPr>
          <w:rFonts w:hint="cs"/>
          <w:rtl/>
          <w:lang w:bidi="fa-IR"/>
        </w:rPr>
      </w:pPr>
    </w:p>
    <w:sectPr w:rsidR="0072503A" w:rsidRPr="007917F5" w:rsidSect="0072503A">
      <w:footnotePr>
        <w:numRestart w:val="eachPage"/>
      </w:footnotePr>
      <w:type w:val="oddPage"/>
      <w:pgSz w:w="11907" w:h="16840" w:code="9"/>
      <w:pgMar w:top="3119" w:right="2552" w:bottom="2835" w:left="2552" w:header="2722" w:footer="2381" w:gutter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C7B933C" w14:textId="77777777" w:rsidR="00C4710B" w:rsidRDefault="00C4710B" w:rsidP="00822B23">
      <w:pPr>
        <w:spacing w:line="240" w:lineRule="auto"/>
      </w:pPr>
      <w:r>
        <w:separator/>
      </w:r>
    </w:p>
  </w:endnote>
  <w:endnote w:type="continuationSeparator" w:id="0">
    <w:p w14:paraId="4BC15D5E" w14:textId="77777777" w:rsidR="00C4710B" w:rsidRDefault="00C4710B" w:rsidP="00822B2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Nazanin">
    <w:altName w:val="Times New Roman"/>
    <w:panose1 w:val="00000400000000000000"/>
    <w:charset w:val="B2"/>
    <w:family w:val="auto"/>
    <w:pitch w:val="variable"/>
    <w:sig w:usb0="00002001" w:usb1="00000000" w:usb2="00000000" w:usb3="00000000" w:csb0="00000040" w:csb1="00000000"/>
    <w:embedRegular r:id="rId1" w:fontKey="{28CCB557-D0CD-4F24-AF24-FFF240AECB9C}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  <w:embedBold r:id="rId2" w:fontKey="{8C0E7EFF-E46A-413B-8D03-4F3A7EB30BC5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3" w:fontKey="{95A2B015-C793-4AD7-B2B7-1FDA350E5C9C}"/>
    <w:embedBold r:id="rId4" w:fontKey="{ED425624-5771-461D-B42D-09734E9F13D2}"/>
    <w:embedItalic r:id="rId5" w:fontKey="{3AA4B6BA-6521-42FB-81C3-4C2847411B4A}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6" w:fontKey="{7995328E-5D8B-441E-8D82-C9B9EAD95EED}"/>
    <w:embedBold r:id="rId7" w:fontKey="{48C3014C-29F5-44C5-89A3-9092ED34D428}"/>
    <w:embedItalic r:id="rId8" w:fontKey="{508A51A6-F434-46E4-8F72-49FE758DD24B}"/>
    <w:embedBoldItalic r:id="rId9" w:fontKey="{8F8E16F0-A675-4E02-88C5-4332871EC5F1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  <w:embedRegular r:id="rId10" w:fontKey="{6F285C87-0A71-458E-BBF4-9C5A5DF2D03B}"/>
    <w:embedBold r:id="rId11" w:fontKey="{826B0F94-08CD-4DD3-80DD-873AAB627D78}"/>
    <w:embedItalic r:id="rId12" w:fontKey="{5301AD81-C7AA-4871-8A3D-46C24365F557}"/>
    <w:embedBoldItalic r:id="rId13" w:fontKey="{23EBC328-90C5-4E59-80EB-8766616EC3AB}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  <w:embedRegular r:id="rId14" w:fontKey="{D949A447-4360-4ECA-8DC4-F40A43E356D9}"/>
    <w:embedBold r:id="rId15" w:fontKey="{ECF7D8C7-466B-4720-BBCA-73ABCABAA757}"/>
    <w:embedItalic r:id="rId16" w:fontKey="{9E196294-0023-4261-BACD-3E82C3ADC6E8}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  <w:embedRegular r:id="rId17" w:fontKey="{17AA6C58-496C-4711-A327-656336372AEE}"/>
    <w:embedBold r:id="rId18" w:fontKey="{C290554E-35E5-4DAE-83B3-4FD680487C34}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19" w:fontKey="{4F552AB3-8E97-44F0-92C9-1EA30DE1FCAD}"/>
    <w:embedBold r:id="rId20" w:fontKey="{EF4F8BCD-AE9A-400D-82C7-DF3BC4FE3E07}"/>
    <w:embedItalic r:id="rId21" w:fontKey="{8B734E2B-FB83-4D94-8143-4EEE534A23DA}"/>
  </w:font>
  <w:font w:name="Times New Roman Bold">
    <w:altName w:val="Times New Roman"/>
    <w:panose1 w:val="00000000000000000000"/>
    <w:charset w:val="00"/>
    <w:family w:val="roman"/>
    <w:notTrueType/>
    <w:pitch w:val="default"/>
  </w:font>
  <w:font w:name="Zar">
    <w:altName w:val="Courier New"/>
    <w:panose1 w:val="00000500000000000000"/>
    <w:charset w:val="B2"/>
    <w:family w:val="auto"/>
    <w:pitch w:val="variable"/>
    <w:sig w:usb0="00002001" w:usb1="00000000" w:usb2="00000000" w:usb3="00000000" w:csb0="00000040" w:csb1="00000000"/>
    <w:embedRegular r:id="rId22" w:fontKey="{2C9F3143-A9B9-45DF-9409-4D4DAEEC4314}"/>
  </w:font>
  <w:font w:name="Lotus">
    <w:panose1 w:val="00000400000000000000"/>
    <w:charset w:val="B2"/>
    <w:family w:val="auto"/>
    <w:pitch w:val="variable"/>
    <w:sig w:usb0="00002001" w:usb1="00000000" w:usb2="00000000" w:usb3="00000000" w:csb0="00000040" w:csb1="00000000"/>
    <w:embedRegular r:id="rId23" w:fontKey="{6E47922C-8A77-4A02-BC64-673B3983A5A6}"/>
    <w:embedBold r:id="rId24" w:fontKey="{67240E1C-3D60-47EA-AABB-31D20DA5B90A}"/>
    <w:embedBoldItalic r:id="rId25" w:fontKey="{A0AE66A7-650C-4C47-8B0B-B432A816071E}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26" w:fontKey="{432136C2-96B7-4F58-84DE-6F81F5F172C8}"/>
    <w:embedBold r:id="rId27" w:fontKey="{DB69CBCE-F343-46F5-925C-C36E6770C870}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Yagut">
    <w:panose1 w:val="00000500000000000000"/>
    <w:charset w:val="B2"/>
    <w:family w:val="auto"/>
    <w:pitch w:val="variable"/>
    <w:sig w:usb0="00002001" w:usb1="00000000" w:usb2="00000000" w:usb3="00000000" w:csb0="00000040" w:csb1="00000000"/>
    <w:embedRegular r:id="rId28" w:fontKey="{C48F9BF5-F523-4493-B2E7-B7C2C2B4F07A}"/>
  </w:font>
  <w:font w:name="Mangal"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Titr">
    <w:altName w:val="Times New Roman"/>
    <w:panose1 w:val="00000000000000000000"/>
    <w:charset w:val="B2"/>
    <w:family w:val="auto"/>
    <w:pitch w:val="variable"/>
    <w:sig w:usb0="00002001" w:usb1="00000000" w:usb2="00000000" w:usb3="00000000" w:csb0="00000040" w:csb1="00000000"/>
    <w:embedRegular r:id="rId29" w:fontKey="{9D5B63C9-6BC6-4ED2-8FC2-1273154FDAB1}"/>
    <w:embedBold r:id="rId30" w:fontKey="{653B4167-C44A-4D12-AEB9-3650FA129BE2}"/>
  </w:font>
  <w:font w:name="B Yagut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31" w:fontKey="{85AD9AE5-5074-4335-B233-61DC1F6D8E45}"/>
    <w:embedBold r:id="rId32" w:fontKey="{62F16AB8-977A-4183-8DA7-56335B9980AB}"/>
  </w:font>
  <w:font w:name="Mitra">
    <w:panose1 w:val="00000400000000000000"/>
    <w:charset w:val="B2"/>
    <w:family w:val="auto"/>
    <w:pitch w:val="variable"/>
    <w:sig w:usb0="00002001" w:usb1="00000000" w:usb2="00000000" w:usb3="00000000" w:csb0="00000040" w:csb1="00000000"/>
    <w:embedRegular r:id="rId33" w:fontKey="{6AE1F00B-8E04-417B-B8B6-C7DCCE5F7B9A}"/>
    <w:embedBold r:id="rId34" w:fontKey="{F2BE6F1D-AC0C-4676-B71A-C19226FA157F}"/>
  </w:font>
  <w:font w:name="Traditional Arabic">
    <w:panose1 w:val="02020603050405020304"/>
    <w:charset w:val="B2"/>
    <w:family w:val="roman"/>
    <w:pitch w:val="variable"/>
    <w:sig w:usb0="00002003" w:usb1="80000000" w:usb2="00000008" w:usb3="00000000" w:csb0="00000041" w:csb1="00000000"/>
    <w:embedRegular r:id="rId35" w:fontKey="{8527E095-91F0-4492-9AB6-43F5AE60E3B9}"/>
    <w:embedBold r:id="rId36" w:fontKey="{9EABD501-EFA1-4FD8-8F94-BCF55546A8CB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37" w:fontKey="{DCAE195A-97EA-4DE4-82E4-8D45D359F8AC}"/>
  </w:font>
  <w:font w:name="B Traffic">
    <w:panose1 w:val="00000400000000000000"/>
    <w:charset w:val="B2"/>
    <w:family w:val="auto"/>
    <w:pitch w:val="variable"/>
    <w:sig w:usb0="00002001" w:usb1="80000000" w:usb2="00000008" w:usb3="00000000" w:csb0="00000040" w:csb1="00000000"/>
    <w:embedBold r:id="rId38" w:fontKey="{14590B36-5220-4EF7-B0FD-F90F99CAAC35}"/>
  </w:font>
  <w:font w:name="Traffic">
    <w:panose1 w:val="00000500000000000000"/>
    <w:charset w:val="B2"/>
    <w:family w:val="auto"/>
    <w:pitch w:val="variable"/>
    <w:sig w:usb0="00002001" w:usb1="00000000" w:usb2="00000000" w:usb3="00000000" w:csb0="00000040" w:csb1="00000000"/>
    <w:embedRegular r:id="rId39" w:fontKey="{7BB5DB35-8946-466D-A127-F36BACDDC700}"/>
  </w:font>
  <w:font w:name="TimesNewRomanPS-Italic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TimesNewRomanPS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  <w:embedRegular r:id="rId40" w:fontKey="{BD1F2AB2-F0AD-4E2E-A062-F904D5C3D71C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6477302" w14:textId="3E13EDCA" w:rsidR="00C02BB8" w:rsidRPr="001209DB" w:rsidRDefault="00C02BB8" w:rsidP="001209DB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3D4C46D" w14:textId="148048C4" w:rsidR="00C02BB8" w:rsidRPr="001209DB" w:rsidRDefault="00C02BB8" w:rsidP="001209DB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tl/>
      </w:rPr>
      <w:id w:val="-645660102"/>
      <w:docPartObj>
        <w:docPartGallery w:val="Page Numbers (Bottom of Page)"/>
        <w:docPartUnique/>
      </w:docPartObj>
    </w:sdtPr>
    <w:sdtEndPr/>
    <w:sdtContent>
      <w:p w14:paraId="2BBF90EB" w14:textId="7B75F3E2" w:rsidR="00C02BB8" w:rsidRDefault="00C02BB8" w:rsidP="001209DB">
        <w:pPr>
          <w:pStyle w:val="Footer"/>
          <w:ind w:firstLine="0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005A1">
          <w:rPr>
            <w:noProof/>
            <w:rtl/>
          </w:rPr>
          <w:t>45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E1A4E51" w14:textId="77777777" w:rsidR="00C4710B" w:rsidRDefault="00C4710B" w:rsidP="00B47B6F">
      <w:pPr>
        <w:bidi w:val="0"/>
        <w:spacing w:line="240" w:lineRule="auto"/>
        <w:ind w:firstLine="0"/>
      </w:pPr>
      <w:r>
        <w:separator/>
      </w:r>
    </w:p>
  </w:footnote>
  <w:footnote w:type="continuationSeparator" w:id="0">
    <w:p w14:paraId="4B7A0C7B" w14:textId="77777777" w:rsidR="00C4710B" w:rsidRDefault="00C4710B" w:rsidP="00822B2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38FA56" w14:textId="5D55DE68" w:rsidR="00C02BB8" w:rsidRPr="0072503A" w:rsidRDefault="00C02BB8" w:rsidP="001209DB">
    <w:pPr>
      <w:pStyle w:val="Header"/>
      <w:ind w:firstLine="0"/>
      <w:rPr>
        <w:b/>
        <w:sz w:val="4"/>
        <w:szCs w:val="16"/>
        <w:rtl/>
        <w:lang w:bidi="fa-IR"/>
      </w:rPr>
    </w:pPr>
    <w:r w:rsidRPr="001B3F03">
      <w:rPr>
        <w:rFonts w:cs="B Zar"/>
        <w:spacing w:val="4"/>
      </w:rPr>
      <w:fldChar w:fldCharType="begin"/>
    </w:r>
    <w:r w:rsidRPr="001B3F03">
      <w:rPr>
        <w:rFonts w:cs="B Zar"/>
        <w:spacing w:val="4"/>
      </w:rPr>
      <w:instrText xml:space="preserve"> PAGE   \* MERGEFORMAT </w:instrText>
    </w:r>
    <w:r w:rsidRPr="001B3F03">
      <w:rPr>
        <w:rFonts w:cs="B Zar"/>
        <w:spacing w:val="4"/>
      </w:rPr>
      <w:fldChar w:fldCharType="separate"/>
    </w:r>
    <w:r w:rsidR="00F25287" w:rsidRPr="00F25287">
      <w:rPr>
        <w:rFonts w:cs="B Zar"/>
        <w:noProof/>
        <w:spacing w:val="4"/>
        <w:sz w:val="16"/>
        <w:szCs w:val="20"/>
        <w:rtl/>
      </w:rPr>
      <w:t>34</w:t>
    </w:r>
    <w:r w:rsidRPr="001B3F03">
      <w:rPr>
        <w:rFonts w:cs="B Zar"/>
        <w:spacing w:val="4"/>
      </w:rPr>
      <w:fldChar w:fldCharType="end"/>
    </w:r>
    <w:r w:rsidRPr="00040E56">
      <w:rPr>
        <w:rFonts w:hint="cs"/>
        <w:b/>
        <w:rtl/>
      </w:rPr>
      <w:t xml:space="preserve">   </w:t>
    </w:r>
    <w:r w:rsidR="00E34618" w:rsidRPr="0072503A">
      <w:rPr>
        <w:rFonts w:hint="cs"/>
        <w:b/>
        <w:sz w:val="16"/>
        <w:szCs w:val="20"/>
        <w:rtl/>
        <w:lang w:bidi="fa-IR"/>
      </w:rPr>
      <w:t>نام کتاب</w:t>
    </w:r>
  </w:p>
</w:hdr>
</file>

<file path=word/header10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3896E55" w14:textId="77777777" w:rsidR="006314E5" w:rsidRPr="00040E56" w:rsidRDefault="006314E5" w:rsidP="006F72F6">
    <w:pPr>
      <w:pStyle w:val="Header"/>
      <w:ind w:firstLine="0"/>
      <w:jc w:val="right"/>
      <w:rPr>
        <w:b/>
        <w:bCs/>
        <w:lang w:bidi="fa-IR"/>
      </w:rPr>
    </w:pPr>
    <w:r>
      <w:rPr>
        <w:b/>
        <w:sz w:val="16"/>
        <w:szCs w:val="20"/>
        <w:rtl/>
      </w:rPr>
      <w:fldChar w:fldCharType="begin"/>
    </w:r>
    <w:r>
      <w:rPr>
        <w:b/>
        <w:sz w:val="16"/>
        <w:szCs w:val="20"/>
        <w:rtl/>
      </w:rPr>
      <w:instrText xml:space="preserve"> </w:instrText>
    </w:r>
    <w:r>
      <w:rPr>
        <w:rFonts w:hint="cs"/>
        <w:b/>
        <w:sz w:val="16"/>
        <w:szCs w:val="20"/>
      </w:rPr>
      <w:instrText>STYLEREF  "Heading 1"  \* MERGEFORMAT</w:instrText>
    </w:r>
    <w:r>
      <w:rPr>
        <w:b/>
        <w:sz w:val="16"/>
        <w:szCs w:val="20"/>
        <w:rtl/>
      </w:rPr>
      <w:instrText xml:space="preserve"> </w:instrText>
    </w:r>
    <w:r>
      <w:rPr>
        <w:b/>
        <w:sz w:val="16"/>
        <w:szCs w:val="20"/>
        <w:rtl/>
      </w:rPr>
      <w:fldChar w:fldCharType="separate"/>
    </w:r>
    <w:r w:rsidR="00F25287">
      <w:rPr>
        <w:b/>
        <w:noProof/>
        <w:sz w:val="16"/>
        <w:szCs w:val="20"/>
        <w:rtl/>
      </w:rPr>
      <w:t>منابع</w:t>
    </w:r>
    <w:r>
      <w:rPr>
        <w:b/>
        <w:sz w:val="16"/>
        <w:szCs w:val="20"/>
        <w:rtl/>
      </w:rPr>
      <w:fldChar w:fldCharType="end"/>
    </w:r>
    <w:r w:rsidRPr="004E2580">
      <w:rPr>
        <w:rFonts w:hint="cs"/>
        <w:b/>
        <w:sz w:val="16"/>
        <w:szCs w:val="20"/>
        <w:rtl/>
      </w:rPr>
      <w:t xml:space="preserve">    </w:t>
    </w:r>
    <w:sdt>
      <w:sdtPr>
        <w:rPr>
          <w:rFonts w:ascii="Times New Roman Bold" w:hAnsi="Times New Roman Bold" w:cs="B Zar"/>
          <w:szCs w:val="20"/>
          <w:rtl/>
        </w:rPr>
        <w:id w:val="258953898"/>
        <w:docPartObj>
          <w:docPartGallery w:val="Page Numbers (Top of Page)"/>
          <w:docPartUnique/>
        </w:docPartObj>
      </w:sdtPr>
      <w:sdtEndPr>
        <w:rPr>
          <w:rFonts w:ascii="Times New Roman" w:hAnsi="Times New Roman"/>
          <w:noProof/>
          <w:szCs w:val="24"/>
        </w:rPr>
      </w:sdtEndPr>
      <w:sdtContent>
        <w:r w:rsidRPr="004E2580">
          <w:rPr>
            <w:rFonts w:ascii="Times New Roman Bold" w:hAnsi="Times New Roman Bold" w:cs="B Zar"/>
            <w:szCs w:val="20"/>
          </w:rPr>
          <w:fldChar w:fldCharType="begin"/>
        </w:r>
        <w:r w:rsidRPr="004E2580">
          <w:rPr>
            <w:rFonts w:ascii="Times New Roman Bold" w:hAnsi="Times New Roman Bold" w:cs="B Zar"/>
            <w:szCs w:val="20"/>
          </w:rPr>
          <w:instrText xml:space="preserve"> PAGE   \* MERGEFORMAT </w:instrText>
        </w:r>
        <w:r w:rsidRPr="004E2580">
          <w:rPr>
            <w:rFonts w:ascii="Times New Roman Bold" w:hAnsi="Times New Roman Bold" w:cs="B Zar"/>
            <w:szCs w:val="20"/>
          </w:rPr>
          <w:fldChar w:fldCharType="separate"/>
        </w:r>
        <w:r w:rsidR="00F25287">
          <w:rPr>
            <w:rFonts w:ascii="Times New Roman Bold" w:hAnsi="Times New Roman Bold" w:cs="B Zar"/>
            <w:noProof/>
            <w:szCs w:val="20"/>
            <w:rtl/>
          </w:rPr>
          <w:t>35</w:t>
        </w:r>
        <w:r w:rsidRPr="004E2580">
          <w:rPr>
            <w:rFonts w:ascii="Times New Roman Bold" w:hAnsi="Times New Roman Bold" w:cs="B Zar"/>
            <w:noProof/>
            <w:szCs w:val="20"/>
          </w:rPr>
          <w:fldChar w:fldCharType="end"/>
        </w:r>
      </w:sdtContent>
    </w:sdt>
  </w:p>
</w:hdr>
</file>

<file path=word/header1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BC78AAB" w14:textId="77777777" w:rsidR="006314E5" w:rsidRPr="00040E56" w:rsidRDefault="006314E5" w:rsidP="006F72F6">
    <w:pPr>
      <w:pStyle w:val="Header"/>
      <w:ind w:firstLine="0"/>
      <w:jc w:val="right"/>
      <w:rPr>
        <w:b/>
        <w:bCs/>
        <w:lang w:bidi="fa-IR"/>
      </w:rPr>
    </w:pPr>
    <w:r>
      <w:rPr>
        <w:b/>
        <w:sz w:val="16"/>
        <w:szCs w:val="20"/>
        <w:rtl/>
      </w:rPr>
      <w:fldChar w:fldCharType="begin"/>
    </w:r>
    <w:r>
      <w:rPr>
        <w:b/>
        <w:sz w:val="16"/>
        <w:szCs w:val="20"/>
        <w:rtl/>
      </w:rPr>
      <w:instrText xml:space="preserve"> </w:instrText>
    </w:r>
    <w:r>
      <w:rPr>
        <w:rFonts w:hint="cs"/>
        <w:b/>
        <w:sz w:val="16"/>
        <w:szCs w:val="20"/>
      </w:rPr>
      <w:instrText>STYLEREF  "Heading 1"  \* MERGEFORMAT</w:instrText>
    </w:r>
    <w:r>
      <w:rPr>
        <w:b/>
        <w:sz w:val="16"/>
        <w:szCs w:val="20"/>
        <w:rtl/>
      </w:rPr>
      <w:instrText xml:space="preserve"> </w:instrText>
    </w:r>
    <w:r>
      <w:rPr>
        <w:b/>
        <w:sz w:val="16"/>
        <w:szCs w:val="20"/>
        <w:rtl/>
      </w:rPr>
      <w:fldChar w:fldCharType="separate"/>
    </w:r>
    <w:r w:rsidR="00F25287">
      <w:rPr>
        <w:b/>
        <w:noProof/>
        <w:sz w:val="16"/>
        <w:szCs w:val="20"/>
        <w:rtl/>
      </w:rPr>
      <w:t>واژه‌نامة فارس</w:t>
    </w:r>
    <w:r w:rsidR="00F25287">
      <w:rPr>
        <w:rFonts w:hint="cs"/>
        <w:b/>
        <w:noProof/>
        <w:sz w:val="16"/>
        <w:szCs w:val="20"/>
        <w:rtl/>
      </w:rPr>
      <w:t>ی‌ـ</w:t>
    </w:r>
    <w:r w:rsidR="00F25287">
      <w:rPr>
        <w:b/>
        <w:noProof/>
        <w:sz w:val="16"/>
        <w:szCs w:val="20"/>
        <w:rtl/>
      </w:rPr>
      <w:t xml:space="preserve"> انگل</w:t>
    </w:r>
    <w:r w:rsidR="00F25287">
      <w:rPr>
        <w:rFonts w:hint="cs"/>
        <w:b/>
        <w:noProof/>
        <w:sz w:val="16"/>
        <w:szCs w:val="20"/>
        <w:rtl/>
      </w:rPr>
      <w:t>یسی</w:t>
    </w:r>
    <w:r>
      <w:rPr>
        <w:b/>
        <w:sz w:val="16"/>
        <w:szCs w:val="20"/>
        <w:rtl/>
      </w:rPr>
      <w:fldChar w:fldCharType="end"/>
    </w:r>
    <w:r w:rsidRPr="004E2580">
      <w:rPr>
        <w:rFonts w:hint="cs"/>
        <w:b/>
        <w:sz w:val="16"/>
        <w:szCs w:val="20"/>
        <w:rtl/>
      </w:rPr>
      <w:t xml:space="preserve">    </w:t>
    </w:r>
    <w:sdt>
      <w:sdtPr>
        <w:rPr>
          <w:rFonts w:ascii="Times New Roman Bold" w:hAnsi="Times New Roman Bold" w:cs="B Zar"/>
          <w:szCs w:val="20"/>
          <w:rtl/>
        </w:rPr>
        <w:id w:val="-1603798784"/>
        <w:docPartObj>
          <w:docPartGallery w:val="Page Numbers (Top of Page)"/>
          <w:docPartUnique/>
        </w:docPartObj>
      </w:sdtPr>
      <w:sdtEndPr>
        <w:rPr>
          <w:rFonts w:ascii="Times New Roman" w:hAnsi="Times New Roman"/>
          <w:noProof/>
          <w:szCs w:val="24"/>
        </w:rPr>
      </w:sdtEndPr>
      <w:sdtContent>
        <w:r w:rsidRPr="004E2580">
          <w:rPr>
            <w:rFonts w:ascii="Times New Roman Bold" w:hAnsi="Times New Roman Bold" w:cs="B Zar"/>
            <w:szCs w:val="20"/>
          </w:rPr>
          <w:fldChar w:fldCharType="begin"/>
        </w:r>
        <w:r w:rsidRPr="004E2580">
          <w:rPr>
            <w:rFonts w:ascii="Times New Roman Bold" w:hAnsi="Times New Roman Bold" w:cs="B Zar"/>
            <w:szCs w:val="20"/>
          </w:rPr>
          <w:instrText xml:space="preserve"> PAGE   \* MERGEFORMAT </w:instrText>
        </w:r>
        <w:r w:rsidRPr="004E2580">
          <w:rPr>
            <w:rFonts w:ascii="Times New Roman Bold" w:hAnsi="Times New Roman Bold" w:cs="B Zar"/>
            <w:szCs w:val="20"/>
          </w:rPr>
          <w:fldChar w:fldCharType="separate"/>
        </w:r>
        <w:r w:rsidR="00F25287">
          <w:rPr>
            <w:rFonts w:ascii="Times New Roman Bold" w:hAnsi="Times New Roman Bold" w:cs="B Zar"/>
            <w:noProof/>
            <w:szCs w:val="20"/>
            <w:rtl/>
          </w:rPr>
          <w:t>39</w:t>
        </w:r>
        <w:r w:rsidRPr="004E2580">
          <w:rPr>
            <w:rFonts w:ascii="Times New Roman Bold" w:hAnsi="Times New Roman Bold" w:cs="B Zar"/>
            <w:noProof/>
            <w:szCs w:val="20"/>
          </w:rPr>
          <w:fldChar w:fldCharType="end"/>
        </w:r>
      </w:sdtContent>
    </w:sdt>
  </w:p>
</w:hdr>
</file>

<file path=word/header1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62E7D0A" w14:textId="77777777" w:rsidR="006314E5" w:rsidRPr="00040E56" w:rsidRDefault="006314E5" w:rsidP="006F72F6">
    <w:pPr>
      <w:pStyle w:val="Header"/>
      <w:ind w:firstLine="0"/>
      <w:jc w:val="right"/>
      <w:rPr>
        <w:b/>
        <w:bCs/>
        <w:lang w:bidi="fa-IR"/>
      </w:rPr>
    </w:pPr>
    <w:r>
      <w:rPr>
        <w:b/>
        <w:sz w:val="16"/>
        <w:szCs w:val="20"/>
        <w:rtl/>
      </w:rPr>
      <w:fldChar w:fldCharType="begin"/>
    </w:r>
    <w:r>
      <w:rPr>
        <w:b/>
        <w:sz w:val="16"/>
        <w:szCs w:val="20"/>
        <w:rtl/>
      </w:rPr>
      <w:instrText xml:space="preserve"> </w:instrText>
    </w:r>
    <w:r>
      <w:rPr>
        <w:rFonts w:hint="cs"/>
        <w:b/>
        <w:sz w:val="16"/>
        <w:szCs w:val="20"/>
      </w:rPr>
      <w:instrText>STYLEREF  "Heading 1"  \* MERGEFORMAT</w:instrText>
    </w:r>
    <w:r>
      <w:rPr>
        <w:b/>
        <w:sz w:val="16"/>
        <w:szCs w:val="20"/>
        <w:rtl/>
      </w:rPr>
      <w:instrText xml:space="preserve"> </w:instrText>
    </w:r>
    <w:r>
      <w:rPr>
        <w:b/>
        <w:sz w:val="16"/>
        <w:szCs w:val="20"/>
        <w:rtl/>
      </w:rPr>
      <w:fldChar w:fldCharType="separate"/>
    </w:r>
    <w:r w:rsidR="002005A1">
      <w:rPr>
        <w:b/>
        <w:noProof/>
        <w:sz w:val="16"/>
        <w:szCs w:val="20"/>
        <w:rtl/>
      </w:rPr>
      <w:t>واژه‌نامة انگل</w:t>
    </w:r>
    <w:r w:rsidR="002005A1">
      <w:rPr>
        <w:rFonts w:hint="cs"/>
        <w:b/>
        <w:noProof/>
        <w:sz w:val="16"/>
        <w:szCs w:val="20"/>
        <w:rtl/>
      </w:rPr>
      <w:t>یسی‌ـ</w:t>
    </w:r>
    <w:r w:rsidR="002005A1">
      <w:rPr>
        <w:b/>
        <w:noProof/>
        <w:sz w:val="16"/>
        <w:szCs w:val="20"/>
        <w:rtl/>
      </w:rPr>
      <w:t xml:space="preserve"> فارس</w:t>
    </w:r>
    <w:r w:rsidR="002005A1">
      <w:rPr>
        <w:rFonts w:hint="cs"/>
        <w:b/>
        <w:noProof/>
        <w:sz w:val="16"/>
        <w:szCs w:val="20"/>
        <w:rtl/>
      </w:rPr>
      <w:t>ی</w:t>
    </w:r>
    <w:r>
      <w:rPr>
        <w:b/>
        <w:sz w:val="16"/>
        <w:szCs w:val="20"/>
        <w:rtl/>
      </w:rPr>
      <w:fldChar w:fldCharType="end"/>
    </w:r>
    <w:r w:rsidRPr="004E2580">
      <w:rPr>
        <w:rFonts w:hint="cs"/>
        <w:b/>
        <w:sz w:val="16"/>
        <w:szCs w:val="20"/>
        <w:rtl/>
      </w:rPr>
      <w:t xml:space="preserve">    </w:t>
    </w:r>
    <w:sdt>
      <w:sdtPr>
        <w:rPr>
          <w:rFonts w:ascii="Times New Roman Bold" w:hAnsi="Times New Roman Bold" w:cs="B Zar"/>
          <w:szCs w:val="20"/>
          <w:rtl/>
        </w:rPr>
        <w:id w:val="-2057923452"/>
        <w:docPartObj>
          <w:docPartGallery w:val="Page Numbers (Top of Page)"/>
          <w:docPartUnique/>
        </w:docPartObj>
      </w:sdtPr>
      <w:sdtEndPr>
        <w:rPr>
          <w:rFonts w:ascii="Times New Roman" w:hAnsi="Times New Roman"/>
          <w:noProof/>
          <w:szCs w:val="24"/>
        </w:rPr>
      </w:sdtEndPr>
      <w:sdtContent>
        <w:r w:rsidRPr="004E2580">
          <w:rPr>
            <w:rFonts w:ascii="Times New Roman Bold" w:hAnsi="Times New Roman Bold" w:cs="B Zar"/>
            <w:szCs w:val="20"/>
          </w:rPr>
          <w:fldChar w:fldCharType="begin"/>
        </w:r>
        <w:r w:rsidRPr="004E2580">
          <w:rPr>
            <w:rFonts w:ascii="Times New Roman Bold" w:hAnsi="Times New Roman Bold" w:cs="B Zar"/>
            <w:szCs w:val="20"/>
          </w:rPr>
          <w:instrText xml:space="preserve"> PAGE   \* MERGEFORMAT </w:instrText>
        </w:r>
        <w:r w:rsidRPr="004E2580">
          <w:rPr>
            <w:rFonts w:ascii="Times New Roman Bold" w:hAnsi="Times New Roman Bold" w:cs="B Zar"/>
            <w:szCs w:val="20"/>
          </w:rPr>
          <w:fldChar w:fldCharType="separate"/>
        </w:r>
        <w:r w:rsidR="002005A1">
          <w:rPr>
            <w:rFonts w:ascii="Times New Roman Bold" w:hAnsi="Times New Roman Bold" w:cs="B Zar"/>
            <w:noProof/>
            <w:szCs w:val="20"/>
            <w:rtl/>
          </w:rPr>
          <w:t>43</w:t>
        </w:r>
        <w:r w:rsidRPr="004E2580">
          <w:rPr>
            <w:rFonts w:ascii="Times New Roman Bold" w:hAnsi="Times New Roman Bold" w:cs="B Zar"/>
            <w:noProof/>
            <w:szCs w:val="20"/>
          </w:rPr>
          <w:fldChar w:fldCharType="end"/>
        </w:r>
      </w:sdtContent>
    </w:sdt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3F5DF75" w14:textId="214FD17D" w:rsidR="00C02BB8" w:rsidRPr="00040E56" w:rsidRDefault="00C02BB8" w:rsidP="0021616A">
    <w:pPr>
      <w:pStyle w:val="Header"/>
      <w:ind w:firstLine="0"/>
      <w:jc w:val="right"/>
      <w:rPr>
        <w:b/>
        <w:bCs/>
        <w:lang w:bidi="fa-IR"/>
      </w:rPr>
    </w:pPr>
    <w:r>
      <w:rPr>
        <w:rFonts w:hint="cs"/>
        <w:b/>
        <w:sz w:val="16"/>
        <w:szCs w:val="20"/>
        <w:rtl/>
      </w:rPr>
      <w:t xml:space="preserve">فصل اول. </w:t>
    </w:r>
    <w:r w:rsidR="00E34618">
      <w:rPr>
        <w:rFonts w:hint="cs"/>
        <w:b/>
        <w:sz w:val="16"/>
        <w:szCs w:val="20"/>
        <w:rtl/>
      </w:rPr>
      <w:t>عنوان فصل</w:t>
    </w:r>
    <w:r w:rsidRPr="004E2580">
      <w:rPr>
        <w:rFonts w:hint="cs"/>
        <w:b/>
        <w:sz w:val="16"/>
        <w:szCs w:val="20"/>
        <w:rtl/>
      </w:rPr>
      <w:t xml:space="preserve">    </w:t>
    </w:r>
    <w:sdt>
      <w:sdtPr>
        <w:rPr>
          <w:rFonts w:ascii="Times New Roman Bold" w:hAnsi="Times New Roman Bold" w:cs="B Zar"/>
          <w:szCs w:val="20"/>
          <w:rtl/>
        </w:rPr>
        <w:id w:val="-56790801"/>
        <w:docPartObj>
          <w:docPartGallery w:val="Page Numbers (Top of Page)"/>
          <w:docPartUnique/>
        </w:docPartObj>
      </w:sdtPr>
      <w:sdtEndPr>
        <w:rPr>
          <w:rFonts w:ascii="Times New Roman" w:hAnsi="Times New Roman"/>
          <w:noProof/>
          <w:szCs w:val="24"/>
        </w:rPr>
      </w:sdtEndPr>
      <w:sdtContent>
        <w:r w:rsidRPr="004E2580">
          <w:rPr>
            <w:rFonts w:ascii="Times New Roman Bold" w:hAnsi="Times New Roman Bold" w:cs="B Zar"/>
            <w:szCs w:val="20"/>
          </w:rPr>
          <w:fldChar w:fldCharType="begin"/>
        </w:r>
        <w:r w:rsidRPr="004E2580">
          <w:rPr>
            <w:rFonts w:ascii="Times New Roman Bold" w:hAnsi="Times New Roman Bold" w:cs="B Zar"/>
            <w:szCs w:val="20"/>
          </w:rPr>
          <w:instrText xml:space="preserve"> PAGE   \* MERGEFORMAT </w:instrText>
        </w:r>
        <w:r w:rsidRPr="004E2580">
          <w:rPr>
            <w:rFonts w:ascii="Times New Roman Bold" w:hAnsi="Times New Roman Bold" w:cs="B Zar"/>
            <w:szCs w:val="20"/>
          </w:rPr>
          <w:fldChar w:fldCharType="separate"/>
        </w:r>
        <w:r w:rsidR="006314E5">
          <w:rPr>
            <w:rFonts w:ascii="Times New Roman Bold" w:hAnsi="Times New Roman Bold" w:cs="B Zar"/>
            <w:noProof/>
            <w:szCs w:val="20"/>
            <w:rtl/>
          </w:rPr>
          <w:t>3</w:t>
        </w:r>
        <w:r w:rsidRPr="004E2580">
          <w:rPr>
            <w:rFonts w:ascii="Times New Roman Bold" w:hAnsi="Times New Roman Bold" w:cs="B Zar"/>
            <w:noProof/>
            <w:szCs w:val="20"/>
          </w:rPr>
          <w:fldChar w:fldCharType="end"/>
        </w:r>
      </w:sdtContent>
    </w:sdt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2073745" w14:textId="30CD2364" w:rsidR="00C02BB8" w:rsidRPr="00040E56" w:rsidRDefault="00C02BB8" w:rsidP="006F72F6">
    <w:pPr>
      <w:pStyle w:val="Header"/>
      <w:ind w:firstLine="0"/>
      <w:jc w:val="right"/>
      <w:rPr>
        <w:b/>
        <w:bCs/>
        <w:lang w:bidi="fa-IR"/>
      </w:rPr>
    </w:pPr>
    <w:r>
      <w:rPr>
        <w:rFonts w:hint="cs"/>
        <w:b/>
        <w:sz w:val="16"/>
        <w:szCs w:val="20"/>
        <w:rtl/>
      </w:rPr>
      <w:t xml:space="preserve">فصل دوم. </w:t>
    </w:r>
    <w:r w:rsidR="00E34618">
      <w:rPr>
        <w:rFonts w:hint="cs"/>
        <w:b/>
        <w:sz w:val="16"/>
        <w:szCs w:val="20"/>
        <w:rtl/>
      </w:rPr>
      <w:t>عنوان فصل</w:t>
    </w:r>
    <w:r w:rsidRPr="004E2580">
      <w:rPr>
        <w:rFonts w:hint="cs"/>
        <w:b/>
        <w:sz w:val="16"/>
        <w:szCs w:val="20"/>
        <w:rtl/>
      </w:rPr>
      <w:t xml:space="preserve">    </w:t>
    </w:r>
    <w:sdt>
      <w:sdtPr>
        <w:rPr>
          <w:rFonts w:ascii="Times New Roman Bold" w:hAnsi="Times New Roman Bold" w:cs="B Zar"/>
          <w:szCs w:val="20"/>
          <w:rtl/>
        </w:rPr>
        <w:id w:val="47127323"/>
        <w:docPartObj>
          <w:docPartGallery w:val="Page Numbers (Top of Page)"/>
          <w:docPartUnique/>
        </w:docPartObj>
      </w:sdtPr>
      <w:sdtEndPr>
        <w:rPr>
          <w:rFonts w:ascii="Times New Roman" w:hAnsi="Times New Roman"/>
          <w:noProof/>
          <w:szCs w:val="24"/>
        </w:rPr>
      </w:sdtEndPr>
      <w:sdtContent>
        <w:r w:rsidRPr="004E2580">
          <w:rPr>
            <w:rFonts w:ascii="Times New Roman Bold" w:hAnsi="Times New Roman Bold" w:cs="B Zar"/>
            <w:szCs w:val="20"/>
          </w:rPr>
          <w:fldChar w:fldCharType="begin"/>
        </w:r>
        <w:r w:rsidRPr="004E2580">
          <w:rPr>
            <w:rFonts w:ascii="Times New Roman Bold" w:hAnsi="Times New Roman Bold" w:cs="B Zar"/>
            <w:szCs w:val="20"/>
          </w:rPr>
          <w:instrText xml:space="preserve"> PAGE   \* MERGEFORMAT </w:instrText>
        </w:r>
        <w:r w:rsidRPr="004E2580">
          <w:rPr>
            <w:rFonts w:ascii="Times New Roman Bold" w:hAnsi="Times New Roman Bold" w:cs="B Zar"/>
            <w:szCs w:val="20"/>
          </w:rPr>
          <w:fldChar w:fldCharType="separate"/>
        </w:r>
        <w:r w:rsidR="006314E5">
          <w:rPr>
            <w:rFonts w:ascii="Times New Roman Bold" w:hAnsi="Times New Roman Bold" w:cs="B Zar"/>
            <w:noProof/>
            <w:szCs w:val="20"/>
            <w:rtl/>
          </w:rPr>
          <w:t>7</w:t>
        </w:r>
        <w:r w:rsidRPr="004E2580">
          <w:rPr>
            <w:rFonts w:ascii="Times New Roman Bold" w:hAnsi="Times New Roman Bold" w:cs="B Zar"/>
            <w:noProof/>
            <w:szCs w:val="20"/>
          </w:rPr>
          <w:fldChar w:fldCharType="end"/>
        </w:r>
      </w:sdtContent>
    </w:sdt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32A5F0" w14:textId="1D219709" w:rsidR="00C02BB8" w:rsidRPr="00040E56" w:rsidRDefault="00C02BB8" w:rsidP="006F72F6">
    <w:pPr>
      <w:pStyle w:val="Header"/>
      <w:ind w:firstLine="0"/>
      <w:jc w:val="right"/>
      <w:rPr>
        <w:b/>
        <w:bCs/>
        <w:lang w:bidi="fa-IR"/>
      </w:rPr>
    </w:pPr>
    <w:r>
      <w:rPr>
        <w:rFonts w:hint="cs"/>
        <w:b/>
        <w:sz w:val="16"/>
        <w:szCs w:val="20"/>
        <w:rtl/>
      </w:rPr>
      <w:t xml:space="preserve">فصل سوم. </w:t>
    </w:r>
    <w:r w:rsidR="00E34618">
      <w:rPr>
        <w:rFonts w:hint="cs"/>
        <w:b/>
        <w:sz w:val="16"/>
        <w:szCs w:val="20"/>
        <w:rtl/>
      </w:rPr>
      <w:t>عنوان فصل</w:t>
    </w:r>
    <w:r w:rsidRPr="004E2580">
      <w:rPr>
        <w:rFonts w:hint="cs"/>
        <w:b/>
        <w:sz w:val="16"/>
        <w:szCs w:val="20"/>
        <w:rtl/>
      </w:rPr>
      <w:t xml:space="preserve">    </w:t>
    </w:r>
    <w:sdt>
      <w:sdtPr>
        <w:rPr>
          <w:rFonts w:ascii="Times New Roman Bold" w:hAnsi="Times New Roman Bold" w:cs="B Zar"/>
          <w:szCs w:val="20"/>
          <w:rtl/>
        </w:rPr>
        <w:id w:val="-707324538"/>
        <w:docPartObj>
          <w:docPartGallery w:val="Page Numbers (Top of Page)"/>
          <w:docPartUnique/>
        </w:docPartObj>
      </w:sdtPr>
      <w:sdtEndPr>
        <w:rPr>
          <w:rFonts w:ascii="Times New Roman" w:hAnsi="Times New Roman"/>
          <w:noProof/>
          <w:szCs w:val="24"/>
        </w:rPr>
      </w:sdtEndPr>
      <w:sdtContent>
        <w:r w:rsidRPr="004E2580">
          <w:rPr>
            <w:rFonts w:ascii="Times New Roman Bold" w:hAnsi="Times New Roman Bold" w:cs="B Zar"/>
            <w:szCs w:val="20"/>
          </w:rPr>
          <w:fldChar w:fldCharType="begin"/>
        </w:r>
        <w:r w:rsidRPr="004E2580">
          <w:rPr>
            <w:rFonts w:ascii="Times New Roman Bold" w:hAnsi="Times New Roman Bold" w:cs="B Zar"/>
            <w:szCs w:val="20"/>
          </w:rPr>
          <w:instrText xml:space="preserve"> PAGE   \* MERGEFORMAT </w:instrText>
        </w:r>
        <w:r w:rsidRPr="004E2580">
          <w:rPr>
            <w:rFonts w:ascii="Times New Roman Bold" w:hAnsi="Times New Roman Bold" w:cs="B Zar"/>
            <w:szCs w:val="20"/>
          </w:rPr>
          <w:fldChar w:fldCharType="separate"/>
        </w:r>
        <w:r w:rsidR="006314E5">
          <w:rPr>
            <w:rFonts w:ascii="Times New Roman Bold" w:hAnsi="Times New Roman Bold" w:cs="B Zar"/>
            <w:noProof/>
            <w:szCs w:val="20"/>
            <w:rtl/>
          </w:rPr>
          <w:t>11</w:t>
        </w:r>
        <w:r w:rsidRPr="004E2580">
          <w:rPr>
            <w:rFonts w:ascii="Times New Roman Bold" w:hAnsi="Times New Roman Bold" w:cs="B Zar"/>
            <w:noProof/>
            <w:szCs w:val="20"/>
          </w:rPr>
          <w:fldChar w:fldCharType="end"/>
        </w:r>
      </w:sdtContent>
    </w:sdt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A5D12FF" w14:textId="7F77413D" w:rsidR="00C02BB8" w:rsidRPr="00040E56" w:rsidRDefault="00C02BB8" w:rsidP="006F72F6">
    <w:pPr>
      <w:pStyle w:val="Header"/>
      <w:ind w:firstLine="0"/>
      <w:jc w:val="right"/>
      <w:rPr>
        <w:b/>
        <w:bCs/>
        <w:lang w:bidi="fa-IR"/>
      </w:rPr>
    </w:pPr>
    <w:r>
      <w:rPr>
        <w:rFonts w:hint="cs"/>
        <w:b/>
        <w:sz w:val="16"/>
        <w:szCs w:val="20"/>
        <w:rtl/>
      </w:rPr>
      <w:t xml:space="preserve">فصل چهارم. </w:t>
    </w:r>
    <w:r w:rsidR="00961815">
      <w:rPr>
        <w:rFonts w:hint="cs"/>
        <w:b/>
        <w:sz w:val="16"/>
        <w:szCs w:val="20"/>
        <w:rtl/>
      </w:rPr>
      <w:t>عنوان فصل</w:t>
    </w:r>
    <w:r w:rsidRPr="004E2580">
      <w:rPr>
        <w:rFonts w:hint="cs"/>
        <w:b/>
        <w:sz w:val="16"/>
        <w:szCs w:val="20"/>
        <w:rtl/>
      </w:rPr>
      <w:t xml:space="preserve">    </w:t>
    </w:r>
    <w:sdt>
      <w:sdtPr>
        <w:rPr>
          <w:rFonts w:ascii="Times New Roman Bold" w:hAnsi="Times New Roman Bold" w:cs="B Zar"/>
          <w:szCs w:val="20"/>
          <w:rtl/>
        </w:rPr>
        <w:id w:val="2131818172"/>
        <w:docPartObj>
          <w:docPartGallery w:val="Page Numbers (Top of Page)"/>
          <w:docPartUnique/>
        </w:docPartObj>
      </w:sdtPr>
      <w:sdtEndPr>
        <w:rPr>
          <w:rFonts w:ascii="Times New Roman" w:hAnsi="Times New Roman"/>
          <w:noProof/>
          <w:szCs w:val="24"/>
        </w:rPr>
      </w:sdtEndPr>
      <w:sdtContent>
        <w:r w:rsidRPr="004E2580">
          <w:rPr>
            <w:rFonts w:ascii="Times New Roman Bold" w:hAnsi="Times New Roman Bold" w:cs="B Zar"/>
            <w:szCs w:val="20"/>
          </w:rPr>
          <w:fldChar w:fldCharType="begin"/>
        </w:r>
        <w:r w:rsidRPr="004E2580">
          <w:rPr>
            <w:rFonts w:ascii="Times New Roman Bold" w:hAnsi="Times New Roman Bold" w:cs="B Zar"/>
            <w:szCs w:val="20"/>
          </w:rPr>
          <w:instrText xml:space="preserve"> PAGE   \* MERGEFORMAT </w:instrText>
        </w:r>
        <w:r w:rsidRPr="004E2580">
          <w:rPr>
            <w:rFonts w:ascii="Times New Roman Bold" w:hAnsi="Times New Roman Bold" w:cs="B Zar"/>
            <w:szCs w:val="20"/>
          </w:rPr>
          <w:fldChar w:fldCharType="separate"/>
        </w:r>
        <w:r w:rsidR="00F25287">
          <w:rPr>
            <w:rFonts w:ascii="Times New Roman Bold" w:hAnsi="Times New Roman Bold" w:cs="B Zar"/>
            <w:noProof/>
            <w:szCs w:val="20"/>
            <w:rtl/>
          </w:rPr>
          <w:t>15</w:t>
        </w:r>
        <w:r w:rsidRPr="004E2580">
          <w:rPr>
            <w:rFonts w:ascii="Times New Roman Bold" w:hAnsi="Times New Roman Bold" w:cs="B Zar"/>
            <w:noProof/>
            <w:szCs w:val="20"/>
          </w:rPr>
          <w:fldChar w:fldCharType="end"/>
        </w:r>
      </w:sdtContent>
    </w:sdt>
  </w:p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3076B26" w14:textId="1EEE5E61" w:rsidR="00C02BB8" w:rsidRPr="00040E56" w:rsidRDefault="00C02BB8" w:rsidP="006F72F6">
    <w:pPr>
      <w:pStyle w:val="Header"/>
      <w:ind w:firstLine="0"/>
      <w:jc w:val="right"/>
      <w:rPr>
        <w:b/>
        <w:bCs/>
        <w:lang w:bidi="fa-IR"/>
      </w:rPr>
    </w:pPr>
    <w:r>
      <w:rPr>
        <w:rFonts w:hint="cs"/>
        <w:b/>
        <w:sz w:val="16"/>
        <w:szCs w:val="20"/>
        <w:rtl/>
      </w:rPr>
      <w:t xml:space="preserve">فصل پنجم. </w:t>
    </w:r>
    <w:r w:rsidR="004277C3">
      <w:rPr>
        <w:rFonts w:hint="cs"/>
        <w:b/>
        <w:sz w:val="16"/>
        <w:szCs w:val="20"/>
        <w:rtl/>
      </w:rPr>
      <w:t>عنوان فصل</w:t>
    </w:r>
    <w:r w:rsidRPr="004E2580">
      <w:rPr>
        <w:rFonts w:hint="cs"/>
        <w:b/>
        <w:sz w:val="16"/>
        <w:szCs w:val="20"/>
        <w:rtl/>
      </w:rPr>
      <w:t xml:space="preserve">    </w:t>
    </w:r>
    <w:sdt>
      <w:sdtPr>
        <w:rPr>
          <w:rFonts w:ascii="Times New Roman Bold" w:hAnsi="Times New Roman Bold" w:cs="B Zar"/>
          <w:szCs w:val="20"/>
          <w:rtl/>
        </w:rPr>
        <w:id w:val="-223761208"/>
        <w:docPartObj>
          <w:docPartGallery w:val="Page Numbers (Top of Page)"/>
          <w:docPartUnique/>
        </w:docPartObj>
      </w:sdtPr>
      <w:sdtEndPr>
        <w:rPr>
          <w:rFonts w:ascii="Times New Roman" w:hAnsi="Times New Roman"/>
          <w:noProof/>
          <w:szCs w:val="24"/>
        </w:rPr>
      </w:sdtEndPr>
      <w:sdtContent>
        <w:r w:rsidRPr="001B3F03">
          <w:rPr>
            <w:rFonts w:ascii="Times New Roman Bold" w:hAnsi="Times New Roman Bold" w:cs="B Zar"/>
            <w:spacing w:val="4"/>
            <w:szCs w:val="20"/>
          </w:rPr>
          <w:fldChar w:fldCharType="begin"/>
        </w:r>
        <w:r w:rsidRPr="001B3F03">
          <w:rPr>
            <w:rFonts w:ascii="Times New Roman Bold" w:hAnsi="Times New Roman Bold" w:cs="B Zar"/>
            <w:spacing w:val="4"/>
            <w:szCs w:val="20"/>
          </w:rPr>
          <w:instrText xml:space="preserve"> PAGE   \* MERGEFORMAT </w:instrText>
        </w:r>
        <w:r w:rsidRPr="001B3F03">
          <w:rPr>
            <w:rFonts w:ascii="Times New Roman Bold" w:hAnsi="Times New Roman Bold" w:cs="B Zar"/>
            <w:spacing w:val="4"/>
            <w:szCs w:val="20"/>
          </w:rPr>
          <w:fldChar w:fldCharType="separate"/>
        </w:r>
        <w:r w:rsidR="00F25287">
          <w:rPr>
            <w:rFonts w:ascii="Times New Roman Bold" w:hAnsi="Times New Roman Bold" w:cs="B Zar"/>
            <w:noProof/>
            <w:spacing w:val="4"/>
            <w:szCs w:val="20"/>
            <w:rtl/>
          </w:rPr>
          <w:t>19</w:t>
        </w:r>
        <w:r w:rsidRPr="001B3F03">
          <w:rPr>
            <w:rFonts w:ascii="Times New Roman Bold" w:hAnsi="Times New Roman Bold" w:cs="B Zar"/>
            <w:noProof/>
            <w:spacing w:val="4"/>
            <w:szCs w:val="20"/>
          </w:rPr>
          <w:fldChar w:fldCharType="end"/>
        </w:r>
      </w:sdtContent>
    </w:sdt>
  </w:p>
</w:hdr>
</file>

<file path=word/header7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96DE115" w14:textId="4036AE55" w:rsidR="00C02BB8" w:rsidRPr="00040E56" w:rsidRDefault="00C02BB8" w:rsidP="006F72F6">
    <w:pPr>
      <w:pStyle w:val="Header"/>
      <w:ind w:firstLine="0"/>
      <w:jc w:val="right"/>
      <w:rPr>
        <w:b/>
        <w:bCs/>
        <w:lang w:bidi="fa-IR"/>
      </w:rPr>
    </w:pPr>
    <w:r>
      <w:rPr>
        <w:rFonts w:hint="cs"/>
        <w:b/>
        <w:sz w:val="16"/>
        <w:szCs w:val="20"/>
        <w:rtl/>
      </w:rPr>
      <w:t xml:space="preserve">فصل ششم. </w:t>
    </w:r>
    <w:r w:rsidR="004277C3">
      <w:rPr>
        <w:rFonts w:hint="cs"/>
        <w:b/>
        <w:sz w:val="16"/>
        <w:szCs w:val="20"/>
        <w:rtl/>
      </w:rPr>
      <w:t>عنوان فصل</w:t>
    </w:r>
    <w:r w:rsidRPr="004E2580">
      <w:rPr>
        <w:rFonts w:hint="cs"/>
        <w:b/>
        <w:sz w:val="16"/>
        <w:szCs w:val="20"/>
        <w:rtl/>
      </w:rPr>
      <w:t xml:space="preserve">    </w:t>
    </w:r>
    <w:sdt>
      <w:sdtPr>
        <w:rPr>
          <w:rFonts w:ascii="Times New Roman Bold" w:hAnsi="Times New Roman Bold" w:cs="B Zar"/>
          <w:szCs w:val="20"/>
          <w:rtl/>
        </w:rPr>
        <w:id w:val="-1374617858"/>
        <w:docPartObj>
          <w:docPartGallery w:val="Page Numbers (Top of Page)"/>
          <w:docPartUnique/>
        </w:docPartObj>
      </w:sdtPr>
      <w:sdtEndPr>
        <w:rPr>
          <w:rFonts w:ascii="Times New Roman" w:hAnsi="Times New Roman"/>
          <w:noProof/>
          <w:szCs w:val="24"/>
        </w:rPr>
      </w:sdtEndPr>
      <w:sdtContent>
        <w:r w:rsidRPr="004E2580">
          <w:rPr>
            <w:rFonts w:ascii="Times New Roman Bold" w:hAnsi="Times New Roman Bold" w:cs="B Zar"/>
            <w:szCs w:val="20"/>
          </w:rPr>
          <w:fldChar w:fldCharType="begin"/>
        </w:r>
        <w:r w:rsidRPr="004E2580">
          <w:rPr>
            <w:rFonts w:ascii="Times New Roman Bold" w:hAnsi="Times New Roman Bold" w:cs="B Zar"/>
            <w:szCs w:val="20"/>
          </w:rPr>
          <w:instrText xml:space="preserve"> PAGE   \* MERGEFORMAT </w:instrText>
        </w:r>
        <w:r w:rsidRPr="004E2580">
          <w:rPr>
            <w:rFonts w:ascii="Times New Roman Bold" w:hAnsi="Times New Roman Bold" w:cs="B Zar"/>
            <w:szCs w:val="20"/>
          </w:rPr>
          <w:fldChar w:fldCharType="separate"/>
        </w:r>
        <w:r w:rsidR="00F25287">
          <w:rPr>
            <w:rFonts w:ascii="Times New Roman Bold" w:hAnsi="Times New Roman Bold" w:cs="B Zar"/>
            <w:noProof/>
            <w:szCs w:val="20"/>
            <w:rtl/>
          </w:rPr>
          <w:t>23</w:t>
        </w:r>
        <w:r w:rsidRPr="004E2580">
          <w:rPr>
            <w:rFonts w:ascii="Times New Roman Bold" w:hAnsi="Times New Roman Bold" w:cs="B Zar"/>
            <w:noProof/>
            <w:szCs w:val="20"/>
          </w:rPr>
          <w:fldChar w:fldCharType="end"/>
        </w:r>
      </w:sdtContent>
    </w:sdt>
  </w:p>
</w:hdr>
</file>

<file path=word/header8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34504BD" w14:textId="0B85E662" w:rsidR="00C02BB8" w:rsidRPr="00040E56" w:rsidRDefault="00C02BB8" w:rsidP="006F72F6">
    <w:pPr>
      <w:pStyle w:val="Header"/>
      <w:ind w:firstLine="0"/>
      <w:jc w:val="right"/>
      <w:rPr>
        <w:b/>
        <w:bCs/>
        <w:lang w:bidi="fa-IR"/>
      </w:rPr>
    </w:pPr>
    <w:r>
      <w:rPr>
        <w:rFonts w:hint="cs"/>
        <w:b/>
        <w:sz w:val="16"/>
        <w:szCs w:val="20"/>
        <w:rtl/>
      </w:rPr>
      <w:t xml:space="preserve">فصل هفتم. </w:t>
    </w:r>
    <w:r w:rsidR="004277C3">
      <w:rPr>
        <w:rFonts w:hint="cs"/>
        <w:b/>
        <w:sz w:val="16"/>
        <w:szCs w:val="20"/>
        <w:rtl/>
      </w:rPr>
      <w:t>عنوان فصل</w:t>
    </w:r>
    <w:r w:rsidRPr="004E2580">
      <w:rPr>
        <w:rFonts w:hint="cs"/>
        <w:b/>
        <w:sz w:val="16"/>
        <w:szCs w:val="20"/>
        <w:rtl/>
      </w:rPr>
      <w:t xml:space="preserve">    </w:t>
    </w:r>
    <w:sdt>
      <w:sdtPr>
        <w:rPr>
          <w:rFonts w:ascii="Times New Roman Bold" w:hAnsi="Times New Roman Bold" w:cs="B Zar"/>
          <w:szCs w:val="20"/>
          <w:rtl/>
        </w:rPr>
        <w:id w:val="-939918224"/>
        <w:docPartObj>
          <w:docPartGallery w:val="Page Numbers (Top of Page)"/>
          <w:docPartUnique/>
        </w:docPartObj>
      </w:sdtPr>
      <w:sdtEndPr>
        <w:rPr>
          <w:rFonts w:ascii="Times New Roman" w:hAnsi="Times New Roman"/>
          <w:noProof/>
          <w:szCs w:val="24"/>
        </w:rPr>
      </w:sdtEndPr>
      <w:sdtContent>
        <w:r w:rsidRPr="004E2580">
          <w:rPr>
            <w:rFonts w:ascii="Times New Roman Bold" w:hAnsi="Times New Roman Bold" w:cs="B Zar"/>
            <w:szCs w:val="20"/>
          </w:rPr>
          <w:fldChar w:fldCharType="begin"/>
        </w:r>
        <w:r w:rsidRPr="004E2580">
          <w:rPr>
            <w:rFonts w:ascii="Times New Roman Bold" w:hAnsi="Times New Roman Bold" w:cs="B Zar"/>
            <w:szCs w:val="20"/>
          </w:rPr>
          <w:instrText xml:space="preserve"> PAGE   \* MERGEFORMAT </w:instrText>
        </w:r>
        <w:r w:rsidRPr="004E2580">
          <w:rPr>
            <w:rFonts w:ascii="Times New Roman Bold" w:hAnsi="Times New Roman Bold" w:cs="B Zar"/>
            <w:szCs w:val="20"/>
          </w:rPr>
          <w:fldChar w:fldCharType="separate"/>
        </w:r>
        <w:r w:rsidR="00F25287">
          <w:rPr>
            <w:rFonts w:ascii="Times New Roman Bold" w:hAnsi="Times New Roman Bold" w:cs="B Zar"/>
            <w:noProof/>
            <w:szCs w:val="20"/>
            <w:rtl/>
          </w:rPr>
          <w:t>27</w:t>
        </w:r>
        <w:r w:rsidRPr="004E2580">
          <w:rPr>
            <w:rFonts w:ascii="Times New Roman Bold" w:hAnsi="Times New Roman Bold" w:cs="B Zar"/>
            <w:noProof/>
            <w:szCs w:val="20"/>
          </w:rPr>
          <w:fldChar w:fldCharType="end"/>
        </w:r>
      </w:sdtContent>
    </w:sdt>
  </w:p>
</w:hdr>
</file>

<file path=word/header9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5F9D778" w14:textId="12013801" w:rsidR="00C02BB8" w:rsidRPr="00040E56" w:rsidRDefault="00C02BB8" w:rsidP="006F72F6">
    <w:pPr>
      <w:pStyle w:val="Header"/>
      <w:ind w:firstLine="0"/>
      <w:jc w:val="right"/>
      <w:rPr>
        <w:b/>
        <w:bCs/>
        <w:lang w:bidi="fa-IR"/>
      </w:rPr>
    </w:pPr>
    <w:r>
      <w:rPr>
        <w:b/>
        <w:sz w:val="16"/>
        <w:szCs w:val="20"/>
        <w:rtl/>
      </w:rPr>
      <w:fldChar w:fldCharType="begin"/>
    </w:r>
    <w:r>
      <w:rPr>
        <w:b/>
        <w:sz w:val="16"/>
        <w:szCs w:val="20"/>
        <w:rtl/>
      </w:rPr>
      <w:instrText xml:space="preserve"> </w:instrText>
    </w:r>
    <w:r>
      <w:rPr>
        <w:rFonts w:hint="cs"/>
        <w:b/>
        <w:sz w:val="16"/>
        <w:szCs w:val="20"/>
      </w:rPr>
      <w:instrText>STYLEREF  "Heading 1"  \* MERGEFORMAT</w:instrText>
    </w:r>
    <w:r>
      <w:rPr>
        <w:b/>
        <w:sz w:val="16"/>
        <w:szCs w:val="20"/>
        <w:rtl/>
      </w:rPr>
      <w:instrText xml:space="preserve"> </w:instrText>
    </w:r>
    <w:r>
      <w:rPr>
        <w:b/>
        <w:sz w:val="16"/>
        <w:szCs w:val="20"/>
        <w:rtl/>
      </w:rPr>
      <w:fldChar w:fldCharType="separate"/>
    </w:r>
    <w:r w:rsidR="00F25287">
      <w:rPr>
        <w:rFonts w:hint="cs"/>
        <w:b/>
        <w:noProof/>
        <w:sz w:val="16"/>
        <w:szCs w:val="20"/>
        <w:rtl/>
      </w:rPr>
      <w:t>یادداشت‌ها</w:t>
    </w:r>
    <w:r>
      <w:rPr>
        <w:b/>
        <w:sz w:val="16"/>
        <w:szCs w:val="20"/>
        <w:rtl/>
      </w:rPr>
      <w:fldChar w:fldCharType="end"/>
    </w:r>
    <w:r w:rsidRPr="004E2580">
      <w:rPr>
        <w:rFonts w:hint="cs"/>
        <w:b/>
        <w:sz w:val="16"/>
        <w:szCs w:val="20"/>
        <w:rtl/>
      </w:rPr>
      <w:t xml:space="preserve">    </w:t>
    </w:r>
    <w:sdt>
      <w:sdtPr>
        <w:rPr>
          <w:rFonts w:ascii="Times New Roman Bold" w:hAnsi="Times New Roman Bold" w:cs="B Zar"/>
          <w:szCs w:val="20"/>
          <w:rtl/>
        </w:rPr>
        <w:id w:val="1148017598"/>
        <w:docPartObj>
          <w:docPartGallery w:val="Page Numbers (Top of Page)"/>
          <w:docPartUnique/>
        </w:docPartObj>
      </w:sdtPr>
      <w:sdtEndPr>
        <w:rPr>
          <w:rFonts w:ascii="Times New Roman" w:hAnsi="Times New Roman"/>
          <w:noProof/>
          <w:szCs w:val="24"/>
        </w:rPr>
      </w:sdtEndPr>
      <w:sdtContent>
        <w:r w:rsidRPr="004E2580">
          <w:rPr>
            <w:rFonts w:ascii="Times New Roman Bold" w:hAnsi="Times New Roman Bold" w:cs="B Zar"/>
            <w:szCs w:val="20"/>
          </w:rPr>
          <w:fldChar w:fldCharType="begin"/>
        </w:r>
        <w:r w:rsidRPr="004E2580">
          <w:rPr>
            <w:rFonts w:ascii="Times New Roman Bold" w:hAnsi="Times New Roman Bold" w:cs="B Zar"/>
            <w:szCs w:val="20"/>
          </w:rPr>
          <w:instrText xml:space="preserve"> PAGE   \* MERGEFORMAT </w:instrText>
        </w:r>
        <w:r w:rsidRPr="004E2580">
          <w:rPr>
            <w:rFonts w:ascii="Times New Roman Bold" w:hAnsi="Times New Roman Bold" w:cs="B Zar"/>
            <w:szCs w:val="20"/>
          </w:rPr>
          <w:fldChar w:fldCharType="separate"/>
        </w:r>
        <w:r w:rsidR="00F25287">
          <w:rPr>
            <w:rFonts w:ascii="Times New Roman Bold" w:hAnsi="Times New Roman Bold" w:cs="B Zar"/>
            <w:noProof/>
            <w:szCs w:val="20"/>
            <w:rtl/>
          </w:rPr>
          <w:t>31</w:t>
        </w:r>
        <w:r w:rsidRPr="004E2580">
          <w:rPr>
            <w:rFonts w:ascii="Times New Roman Bold" w:hAnsi="Times New Roman Bold" w:cs="B Zar"/>
            <w:noProof/>
            <w:szCs w:val="20"/>
          </w:rPr>
          <w:fldChar w:fldCharType="end"/>
        </w:r>
      </w:sdtContent>
    </w:sdt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B6405A"/>
    <w:multiLevelType w:val="multilevel"/>
    <w:tmpl w:val="B2BA04DC"/>
    <w:styleLink w:val="NormalNumbered"/>
    <w:lvl w:ilvl="0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cs="Nazanin"/>
        <w:sz w:val="24"/>
        <w:szCs w:val="2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5C74246"/>
    <w:multiLevelType w:val="multilevel"/>
    <w:tmpl w:val="8D185716"/>
    <w:styleLink w:val="Style14"/>
    <w:lvl w:ilvl="0">
      <w:start w:val="1"/>
      <w:numFmt w:val="none"/>
      <w:lvlText w:val="2-2-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>
    <w:nsid w:val="05E30548"/>
    <w:multiLevelType w:val="multilevel"/>
    <w:tmpl w:val="1C7E94E6"/>
    <w:styleLink w:val="Style6"/>
    <w:lvl w:ilvl="0">
      <w:start w:val="1"/>
      <w:numFmt w:val="none"/>
      <w:lvlText w:val="2-2-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>
    <w:nsid w:val="07167BAF"/>
    <w:multiLevelType w:val="multilevel"/>
    <w:tmpl w:val="43FA48BC"/>
    <w:styleLink w:val="Style3"/>
    <w:lvl w:ilvl="0">
      <w:start w:val="5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lang w:bidi="ar-SA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lang w:bidi="ar-SA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4">
    <w:nsid w:val="075165EA"/>
    <w:multiLevelType w:val="multilevel"/>
    <w:tmpl w:val="D92CF618"/>
    <w:styleLink w:val="Style2"/>
    <w:lvl w:ilvl="0">
      <w:start w:val="1"/>
      <w:numFmt w:val="none"/>
      <w:lvlText w:val="2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>
    <w:nsid w:val="0E7667F5"/>
    <w:multiLevelType w:val="hybridMultilevel"/>
    <w:tmpl w:val="6ABC49EC"/>
    <w:lvl w:ilvl="0" w:tplc="550C37E2">
      <w:start w:val="1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2421D94"/>
    <w:multiLevelType w:val="hybridMultilevel"/>
    <w:tmpl w:val="DCA64EA6"/>
    <w:lvl w:ilvl="0" w:tplc="AC606654">
      <w:start w:val="1"/>
      <w:numFmt w:val="lowerLetter"/>
      <w:lvlText w:val="%1"/>
      <w:lvlJc w:val="left"/>
      <w:pPr>
        <w:ind w:left="338" w:hanging="231"/>
      </w:pPr>
      <w:rPr>
        <w:rFonts w:ascii="Times New Roman" w:eastAsia="Times New Roman" w:hAnsi="Times New Roman" w:cs="Times New Roman" w:hint="default"/>
        <w:w w:val="100"/>
        <w:sz w:val="16"/>
        <w:szCs w:val="16"/>
        <w:lang w:val="en-US" w:eastAsia="en-US" w:bidi="en-US"/>
      </w:rPr>
    </w:lvl>
    <w:lvl w:ilvl="1" w:tplc="40E2AC46">
      <w:numFmt w:val="bullet"/>
      <w:lvlText w:val="•"/>
      <w:lvlJc w:val="left"/>
      <w:pPr>
        <w:ind w:left="1058" w:hanging="231"/>
      </w:pPr>
      <w:rPr>
        <w:rFonts w:hint="default"/>
        <w:lang w:val="en-US" w:eastAsia="en-US" w:bidi="en-US"/>
      </w:rPr>
    </w:lvl>
    <w:lvl w:ilvl="2" w:tplc="8424D73C">
      <w:numFmt w:val="bullet"/>
      <w:lvlText w:val="•"/>
      <w:lvlJc w:val="left"/>
      <w:pPr>
        <w:ind w:left="1777" w:hanging="231"/>
      </w:pPr>
      <w:rPr>
        <w:rFonts w:hint="default"/>
        <w:lang w:val="en-US" w:eastAsia="en-US" w:bidi="en-US"/>
      </w:rPr>
    </w:lvl>
    <w:lvl w:ilvl="3" w:tplc="98BE44DC">
      <w:numFmt w:val="bullet"/>
      <w:lvlText w:val="•"/>
      <w:lvlJc w:val="left"/>
      <w:pPr>
        <w:ind w:left="2496" w:hanging="231"/>
      </w:pPr>
      <w:rPr>
        <w:rFonts w:hint="default"/>
        <w:lang w:val="en-US" w:eastAsia="en-US" w:bidi="en-US"/>
      </w:rPr>
    </w:lvl>
    <w:lvl w:ilvl="4" w:tplc="13A4EA94">
      <w:numFmt w:val="bullet"/>
      <w:lvlText w:val="•"/>
      <w:lvlJc w:val="left"/>
      <w:pPr>
        <w:ind w:left="3215" w:hanging="231"/>
      </w:pPr>
      <w:rPr>
        <w:rFonts w:hint="default"/>
        <w:lang w:val="en-US" w:eastAsia="en-US" w:bidi="en-US"/>
      </w:rPr>
    </w:lvl>
    <w:lvl w:ilvl="5" w:tplc="F6C8FFF2">
      <w:numFmt w:val="bullet"/>
      <w:lvlText w:val="•"/>
      <w:lvlJc w:val="left"/>
      <w:pPr>
        <w:ind w:left="3934" w:hanging="231"/>
      </w:pPr>
      <w:rPr>
        <w:rFonts w:hint="default"/>
        <w:lang w:val="en-US" w:eastAsia="en-US" w:bidi="en-US"/>
      </w:rPr>
    </w:lvl>
    <w:lvl w:ilvl="6" w:tplc="9C5E2BE8">
      <w:numFmt w:val="bullet"/>
      <w:lvlText w:val="•"/>
      <w:lvlJc w:val="left"/>
      <w:pPr>
        <w:ind w:left="4652" w:hanging="231"/>
      </w:pPr>
      <w:rPr>
        <w:rFonts w:hint="default"/>
        <w:lang w:val="en-US" w:eastAsia="en-US" w:bidi="en-US"/>
      </w:rPr>
    </w:lvl>
    <w:lvl w:ilvl="7" w:tplc="BFD86814">
      <w:numFmt w:val="bullet"/>
      <w:lvlText w:val="•"/>
      <w:lvlJc w:val="left"/>
      <w:pPr>
        <w:ind w:left="5371" w:hanging="231"/>
      </w:pPr>
      <w:rPr>
        <w:rFonts w:hint="default"/>
        <w:lang w:val="en-US" w:eastAsia="en-US" w:bidi="en-US"/>
      </w:rPr>
    </w:lvl>
    <w:lvl w:ilvl="8" w:tplc="2DDA4AAE">
      <w:numFmt w:val="bullet"/>
      <w:lvlText w:val="•"/>
      <w:lvlJc w:val="left"/>
      <w:pPr>
        <w:ind w:left="6090" w:hanging="231"/>
      </w:pPr>
      <w:rPr>
        <w:rFonts w:hint="default"/>
        <w:lang w:val="en-US" w:eastAsia="en-US" w:bidi="en-US"/>
      </w:rPr>
    </w:lvl>
  </w:abstractNum>
  <w:abstractNum w:abstractNumId="7">
    <w:nsid w:val="12EB7295"/>
    <w:multiLevelType w:val="hybridMultilevel"/>
    <w:tmpl w:val="4D30C130"/>
    <w:lvl w:ilvl="0" w:tplc="D192762C">
      <w:start w:val="1"/>
      <w:numFmt w:val="bullet"/>
      <w:pStyle w:val="Titr1"/>
      <w:lvlText w:val=""/>
      <w:lvlJc w:val="left"/>
      <w:pPr>
        <w:tabs>
          <w:tab w:val="num" w:pos="303"/>
        </w:tabs>
        <w:ind w:left="-57" w:firstLine="0"/>
      </w:pPr>
      <w:rPr>
        <w:rFonts w:ascii="Webdings" w:hAnsi="Webdings" w:hint="default"/>
        <w:b/>
        <w:i w:val="0"/>
        <w:sz w:val="26"/>
      </w:rPr>
    </w:lvl>
    <w:lvl w:ilvl="1" w:tplc="EC1454C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2D4A67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CA4685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BD6688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AC107E1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13C8D4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A2AEB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BB0B0B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13C10B53"/>
    <w:multiLevelType w:val="multilevel"/>
    <w:tmpl w:val="E8F8F106"/>
    <w:styleLink w:val="Style13"/>
    <w:lvl w:ilvl="0">
      <w:start w:val="1"/>
      <w:numFmt w:val="decimal"/>
      <w:lvlText w:val="%12-3-2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>
    <w:nsid w:val="1A415BFD"/>
    <w:multiLevelType w:val="singleLevel"/>
    <w:tmpl w:val="2ADCB0B4"/>
    <w:lvl w:ilvl="0">
      <w:start w:val="1"/>
      <w:numFmt w:val="chosung"/>
      <w:pStyle w:val="1"/>
      <w:lvlText w:val=""/>
      <w:lvlJc w:val="center"/>
      <w:pPr>
        <w:tabs>
          <w:tab w:val="num" w:pos="648"/>
        </w:tabs>
        <w:ind w:right="360" w:hanging="72"/>
      </w:pPr>
      <w:rPr>
        <w:rFonts w:ascii="Symbol" w:hAnsi="Symbol" w:hint="default"/>
      </w:rPr>
    </w:lvl>
  </w:abstractNum>
  <w:abstractNum w:abstractNumId="10">
    <w:nsid w:val="1A6D7B91"/>
    <w:multiLevelType w:val="hybridMultilevel"/>
    <w:tmpl w:val="CF8EFE56"/>
    <w:lvl w:ilvl="0" w:tplc="FF0AE306">
      <w:start w:val="1"/>
      <w:numFmt w:val="bullet"/>
      <w:pStyle w:val="Titr2"/>
      <w:lvlText w:val=""/>
      <w:lvlJc w:val="left"/>
      <w:pPr>
        <w:tabs>
          <w:tab w:val="num" w:pos="247"/>
        </w:tabs>
        <w:ind w:left="-113" w:firstLine="0"/>
      </w:pPr>
      <w:rPr>
        <w:rFonts w:ascii="Webdings" w:hAnsi="Webdings" w:hint="default"/>
        <w:b/>
        <w:i w:val="0"/>
        <w:sz w:val="24"/>
      </w:rPr>
    </w:lvl>
    <w:lvl w:ilvl="1" w:tplc="1850007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8F7E557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CCC57B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030387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18E8CA8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118E7F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FE0E8F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4C5617A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1FB77777"/>
    <w:multiLevelType w:val="multilevel"/>
    <w:tmpl w:val="A4C0D5C8"/>
    <w:styleLink w:val="Style1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>
    <w:nsid w:val="20A472FF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3">
    <w:nsid w:val="2A3436A8"/>
    <w:multiLevelType w:val="hybridMultilevel"/>
    <w:tmpl w:val="46D020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04C0558"/>
    <w:multiLevelType w:val="hybridMultilevel"/>
    <w:tmpl w:val="F934D8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25477EC"/>
    <w:multiLevelType w:val="hybridMultilevel"/>
    <w:tmpl w:val="EFB2449E"/>
    <w:lvl w:ilvl="0" w:tplc="C6FC43C0">
      <w:start w:val="1"/>
      <w:numFmt w:val="bullet"/>
      <w:pStyle w:val="a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862AF7E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EC5E8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9A6D16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E24983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835499A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C18EF9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860E21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9BAED8A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35391A4F"/>
    <w:multiLevelType w:val="hybridMultilevel"/>
    <w:tmpl w:val="F732CDFA"/>
    <w:styleLink w:val="RSRCHeadings1"/>
    <w:lvl w:ilvl="0" w:tplc="B40E22FA">
      <w:numFmt w:val="bullet"/>
      <w:lvlText w:val="-"/>
      <w:lvlJc w:val="left"/>
      <w:pPr>
        <w:ind w:left="1080" w:hanging="360"/>
      </w:pPr>
      <w:rPr>
        <w:rFonts w:ascii="Times New Roman" w:eastAsia="SimSun" w:hAnsi="Times New Roman" w:cs="B Nazanin" w:hint="default"/>
      </w:rPr>
    </w:lvl>
    <w:lvl w:ilvl="1" w:tplc="19A8858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623CF830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68407DC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B34AE32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6688A4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28AF69E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9AF64A0C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D3008A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3CB701BF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>
    <w:nsid w:val="40C4700B"/>
    <w:multiLevelType w:val="multilevel"/>
    <w:tmpl w:val="5824D67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4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08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664" w:hanging="1800"/>
      </w:pPr>
      <w:rPr>
        <w:rFonts w:hint="default"/>
      </w:rPr>
    </w:lvl>
  </w:abstractNum>
  <w:abstractNum w:abstractNumId="19">
    <w:nsid w:val="412C0472"/>
    <w:multiLevelType w:val="hybridMultilevel"/>
    <w:tmpl w:val="D76AB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4B22881"/>
    <w:multiLevelType w:val="multilevel"/>
    <w:tmpl w:val="5C907338"/>
    <w:lvl w:ilvl="0">
      <w:start w:val="1"/>
      <w:numFmt w:val="decimal"/>
      <w:pStyle w:val="Reference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>
    <w:nsid w:val="48DA074B"/>
    <w:multiLevelType w:val="multilevel"/>
    <w:tmpl w:val="D10AFD4A"/>
    <w:styleLink w:val="Style7"/>
    <w:lvl w:ilvl="0">
      <w:start w:val="1"/>
      <w:numFmt w:val="decimal"/>
      <w:lvlText w:val="2-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22">
    <w:nsid w:val="4B0F53BA"/>
    <w:multiLevelType w:val="multilevel"/>
    <w:tmpl w:val="2EFE490A"/>
    <w:styleLink w:val="Style5"/>
    <w:lvl w:ilvl="0">
      <w:start w:val="1"/>
      <w:numFmt w:val="decimal"/>
      <w:lvlText w:val="2-%1-5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3">
    <w:nsid w:val="4B942EF9"/>
    <w:multiLevelType w:val="multilevel"/>
    <w:tmpl w:val="C35E6C60"/>
    <w:styleLink w:val="Style4"/>
    <w:lvl w:ilvl="0">
      <w:start w:val="1"/>
      <w:numFmt w:val="decimal"/>
      <w:lvlText w:val="2-%1-4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4">
    <w:nsid w:val="4D0612FA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</w:lvl>
  </w:abstractNum>
  <w:abstractNum w:abstractNumId="25">
    <w:nsid w:val="4EF6006D"/>
    <w:multiLevelType w:val="multilevel"/>
    <w:tmpl w:val="35A2CF06"/>
    <w:styleLink w:val="RSRCHeadings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-%2-%3-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-%2-%3-%4-"/>
      <w:lvlJc w:val="left"/>
      <w:pPr>
        <w:ind w:left="1440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6">
    <w:nsid w:val="53714CB1"/>
    <w:multiLevelType w:val="multilevel"/>
    <w:tmpl w:val="0E8EB2D6"/>
    <w:styleLink w:val="Style9"/>
    <w:lvl w:ilvl="0">
      <w:start w:val="1"/>
      <w:numFmt w:val="decimal"/>
      <w:lvlText w:val="2-2-3-%1-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7">
    <w:nsid w:val="5829684F"/>
    <w:multiLevelType w:val="hybridMultilevel"/>
    <w:tmpl w:val="012A13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9445F0F"/>
    <w:multiLevelType w:val="multilevel"/>
    <w:tmpl w:val="A8262F0C"/>
    <w:styleLink w:val="Style12"/>
    <w:lvl w:ilvl="0">
      <w:start w:val="1"/>
      <w:numFmt w:val="decimal"/>
      <w:lvlText w:val="2-3-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9">
    <w:nsid w:val="5C667096"/>
    <w:multiLevelType w:val="hybridMultilevel"/>
    <w:tmpl w:val="58F66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EC32E7F"/>
    <w:multiLevelType w:val="multilevel"/>
    <w:tmpl w:val="7960B864"/>
    <w:styleLink w:val="Style15"/>
    <w:lvl w:ilvl="0">
      <w:start w:val="1"/>
      <w:numFmt w:val="decimal"/>
      <w:lvlText w:val="2-2-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1">
    <w:nsid w:val="609A4666"/>
    <w:multiLevelType w:val="multilevel"/>
    <w:tmpl w:val="0409001F"/>
    <w:styleLink w:val="ArticleSection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>
    <w:nsid w:val="62AA5E6E"/>
    <w:multiLevelType w:val="multilevel"/>
    <w:tmpl w:val="97DC44B6"/>
    <w:styleLink w:val="Style8"/>
    <w:lvl w:ilvl="0">
      <w:start w:val="1"/>
      <w:numFmt w:val="none"/>
      <w:lvlText w:val="2-2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3">
    <w:nsid w:val="62F52736"/>
    <w:multiLevelType w:val="multilevel"/>
    <w:tmpl w:val="1330946A"/>
    <w:styleLink w:val="Style11"/>
    <w:lvl w:ilvl="0">
      <w:start w:val="1"/>
      <w:numFmt w:val="none"/>
      <w:lvlText w:val="2-2-4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4">
    <w:nsid w:val="663B32B9"/>
    <w:multiLevelType w:val="hybridMultilevel"/>
    <w:tmpl w:val="2C8AFD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75B4DEA"/>
    <w:multiLevelType w:val="hybridMultilevel"/>
    <w:tmpl w:val="8CD2F4E8"/>
    <w:lvl w:ilvl="0" w:tplc="ACA2418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C647A6D"/>
    <w:multiLevelType w:val="hybridMultilevel"/>
    <w:tmpl w:val="4FC827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94C86248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E823DE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8">
    <w:nsid w:val="708E3F8F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39">
    <w:nsid w:val="735C674D"/>
    <w:multiLevelType w:val="multilevel"/>
    <w:tmpl w:val="7DF24EEA"/>
    <w:lvl w:ilvl="0">
      <w:start w:val="3"/>
      <w:numFmt w:val="decimal"/>
      <w:lvlText w:val="%1-"/>
      <w:lvlJc w:val="left"/>
      <w:pPr>
        <w:ind w:left="495" w:hanging="495"/>
      </w:pPr>
      <w:rPr>
        <w:rFonts w:hint="default"/>
      </w:rPr>
    </w:lvl>
    <w:lvl w:ilvl="1">
      <w:start w:val="2"/>
      <w:numFmt w:val="decimal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1800" w:hanging="1800"/>
      </w:pPr>
      <w:rPr>
        <w:rFonts w:hint="default"/>
      </w:rPr>
    </w:lvl>
  </w:abstractNum>
  <w:abstractNum w:abstractNumId="40">
    <w:nsid w:val="75687A14"/>
    <w:multiLevelType w:val="multilevel"/>
    <w:tmpl w:val="DC88F5E4"/>
    <w:lvl w:ilvl="0">
      <w:start w:val="3"/>
      <w:numFmt w:val="decimal"/>
      <w:suff w:val="space"/>
      <w:lvlText w:val=" %1-"/>
      <w:lvlJc w:val="left"/>
      <w:pPr>
        <w:ind w:left="0" w:firstLine="0"/>
      </w:pPr>
      <w:rPr>
        <w:rFonts w:ascii="Times New Roman" w:hAnsi="Times New Roman" w:cs="B Mitra" w:hint="default"/>
        <w:b/>
        <w:bCs/>
        <w:i w:val="0"/>
        <w:iCs w:val="0"/>
        <w:color w:val="auto"/>
        <w:sz w:val="26"/>
        <w:szCs w:val="30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41">
    <w:nsid w:val="77EC6C39"/>
    <w:multiLevelType w:val="multilevel"/>
    <w:tmpl w:val="58FAD1CC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bullet"/>
      <w:lvlRestart w:val="0"/>
      <w:lvlText w:val="–"/>
      <w:lvlJc w:val="left"/>
      <w:pPr>
        <w:ind w:left="567" w:hanging="283"/>
      </w:pPr>
      <w:rPr>
        <w:rFonts w:ascii="Arial" w:hAnsi="Aria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>
    <w:nsid w:val="7AA018DB"/>
    <w:multiLevelType w:val="hybridMultilevel"/>
    <w:tmpl w:val="1136C6C6"/>
    <w:lvl w:ilvl="0" w:tplc="3F8C5AC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24"/>
  </w:num>
  <w:num w:numId="3">
    <w:abstractNumId w:val="17"/>
  </w:num>
  <w:num w:numId="4">
    <w:abstractNumId w:val="12"/>
  </w:num>
  <w:num w:numId="5">
    <w:abstractNumId w:val="7"/>
  </w:num>
  <w:num w:numId="6">
    <w:abstractNumId w:val="10"/>
  </w:num>
  <w:num w:numId="7">
    <w:abstractNumId w:val="9"/>
  </w:num>
  <w:num w:numId="8">
    <w:abstractNumId w:val="15"/>
  </w:num>
  <w:num w:numId="9">
    <w:abstractNumId w:val="0"/>
  </w:num>
  <w:num w:numId="10">
    <w:abstractNumId w:val="3"/>
  </w:num>
  <w:num w:numId="11">
    <w:abstractNumId w:val="40"/>
  </w:num>
  <w:num w:numId="12">
    <w:abstractNumId w:val="4"/>
  </w:num>
  <w:num w:numId="13">
    <w:abstractNumId w:val="2"/>
  </w:num>
  <w:num w:numId="14">
    <w:abstractNumId w:val="21"/>
  </w:num>
  <w:num w:numId="15">
    <w:abstractNumId w:val="32"/>
  </w:num>
  <w:num w:numId="16">
    <w:abstractNumId w:val="26"/>
  </w:num>
  <w:num w:numId="17">
    <w:abstractNumId w:val="11"/>
  </w:num>
  <w:num w:numId="18">
    <w:abstractNumId w:val="33"/>
  </w:num>
  <w:num w:numId="19">
    <w:abstractNumId w:val="28"/>
  </w:num>
  <w:num w:numId="20">
    <w:abstractNumId w:val="8"/>
  </w:num>
  <w:num w:numId="21">
    <w:abstractNumId w:val="1"/>
  </w:num>
  <w:num w:numId="22">
    <w:abstractNumId w:val="30"/>
  </w:num>
  <w:num w:numId="23">
    <w:abstractNumId w:val="25"/>
  </w:num>
  <w:num w:numId="24">
    <w:abstractNumId w:val="16"/>
  </w:num>
  <w:num w:numId="25">
    <w:abstractNumId w:val="41"/>
  </w:num>
  <w:num w:numId="26">
    <w:abstractNumId w:val="23"/>
  </w:num>
  <w:num w:numId="27">
    <w:abstractNumId w:val="22"/>
  </w:num>
  <w:num w:numId="28">
    <w:abstractNumId w:val="42"/>
  </w:num>
  <w:num w:numId="29">
    <w:abstractNumId w:val="35"/>
  </w:num>
  <w:num w:numId="30">
    <w:abstractNumId w:val="6"/>
  </w:num>
  <w:num w:numId="31">
    <w:abstractNumId w:val="18"/>
  </w:num>
  <w:num w:numId="32">
    <w:abstractNumId w:val="19"/>
  </w:num>
  <w:num w:numId="33">
    <w:abstractNumId w:val="34"/>
  </w:num>
  <w:num w:numId="34">
    <w:abstractNumId w:val="27"/>
  </w:num>
  <w:num w:numId="35">
    <w:abstractNumId w:val="39"/>
  </w:num>
  <w:num w:numId="36">
    <w:abstractNumId w:val="36"/>
  </w:num>
  <w:num w:numId="37">
    <w:abstractNumId w:val="13"/>
  </w:num>
  <w:num w:numId="38">
    <w:abstractNumId w:val="14"/>
  </w:num>
  <w:num w:numId="39">
    <w:abstractNumId w:val="29"/>
  </w:num>
  <w:num w:numId="40">
    <w:abstractNumId w:val="5"/>
  </w:num>
  <w:num w:numId="41">
    <w:abstractNumId w:val="31"/>
  </w:num>
  <w:num w:numId="42">
    <w:abstractNumId w:val="37"/>
  </w:num>
  <w:num w:numId="43">
    <w:abstractNumId w:val="38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TrueTypeFonts/>
  <w:hideSpellingErrors/>
  <w:hideGrammaticalErrors/>
  <w:doNotTrackFormatting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 style="v-text-anchor:middle" fillcolor="white">
      <v:fill color="white"/>
      <v:textbox inset=".5mm,.3mm,.5mm,.3mm"/>
    </o:shapedefaults>
  </w:hdrShapeDefaults>
  <w:footnotePr>
    <w:numRestart w:val="eachPage"/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xMjW0NDMxMzQ0MzFV0lEKTi0uzszPAykwrwUASdXl2SwAAAA="/>
  </w:docVars>
  <w:rsids>
    <w:rsidRoot w:val="00EE36B7"/>
    <w:rsid w:val="0000021D"/>
    <w:rsid w:val="000005D8"/>
    <w:rsid w:val="000007A3"/>
    <w:rsid w:val="000008F1"/>
    <w:rsid w:val="00000A13"/>
    <w:rsid w:val="00000B12"/>
    <w:rsid w:val="00000DDF"/>
    <w:rsid w:val="00000E44"/>
    <w:rsid w:val="000012AB"/>
    <w:rsid w:val="000012B9"/>
    <w:rsid w:val="0000141B"/>
    <w:rsid w:val="00001629"/>
    <w:rsid w:val="000017E3"/>
    <w:rsid w:val="00001B1D"/>
    <w:rsid w:val="00001F9A"/>
    <w:rsid w:val="000023E2"/>
    <w:rsid w:val="0000263F"/>
    <w:rsid w:val="00002652"/>
    <w:rsid w:val="000028B7"/>
    <w:rsid w:val="0000292D"/>
    <w:rsid w:val="00002A5F"/>
    <w:rsid w:val="00002EDD"/>
    <w:rsid w:val="00003536"/>
    <w:rsid w:val="00003566"/>
    <w:rsid w:val="000035D6"/>
    <w:rsid w:val="00003666"/>
    <w:rsid w:val="000036D0"/>
    <w:rsid w:val="000036D5"/>
    <w:rsid w:val="00004253"/>
    <w:rsid w:val="000042F1"/>
    <w:rsid w:val="00004338"/>
    <w:rsid w:val="00004698"/>
    <w:rsid w:val="000048E7"/>
    <w:rsid w:val="00004945"/>
    <w:rsid w:val="00004A46"/>
    <w:rsid w:val="00004EE1"/>
    <w:rsid w:val="0000559F"/>
    <w:rsid w:val="00005683"/>
    <w:rsid w:val="000057B2"/>
    <w:rsid w:val="00006135"/>
    <w:rsid w:val="000065C2"/>
    <w:rsid w:val="000069FE"/>
    <w:rsid w:val="00006B47"/>
    <w:rsid w:val="00006EC7"/>
    <w:rsid w:val="000074AE"/>
    <w:rsid w:val="0000765C"/>
    <w:rsid w:val="00007857"/>
    <w:rsid w:val="00010751"/>
    <w:rsid w:val="00010A42"/>
    <w:rsid w:val="00010B6E"/>
    <w:rsid w:val="00010C62"/>
    <w:rsid w:val="00010EA2"/>
    <w:rsid w:val="00010F5F"/>
    <w:rsid w:val="000110F8"/>
    <w:rsid w:val="000112B3"/>
    <w:rsid w:val="0001132A"/>
    <w:rsid w:val="00011437"/>
    <w:rsid w:val="00011A60"/>
    <w:rsid w:val="00011DA4"/>
    <w:rsid w:val="00011E0A"/>
    <w:rsid w:val="00011E8C"/>
    <w:rsid w:val="00011F5E"/>
    <w:rsid w:val="00011FDD"/>
    <w:rsid w:val="0001204D"/>
    <w:rsid w:val="00012338"/>
    <w:rsid w:val="000126D0"/>
    <w:rsid w:val="0001293D"/>
    <w:rsid w:val="00012949"/>
    <w:rsid w:val="0001299E"/>
    <w:rsid w:val="00013032"/>
    <w:rsid w:val="00013064"/>
    <w:rsid w:val="00013304"/>
    <w:rsid w:val="000133C5"/>
    <w:rsid w:val="00013499"/>
    <w:rsid w:val="00013CC0"/>
    <w:rsid w:val="00013CD8"/>
    <w:rsid w:val="00013F1B"/>
    <w:rsid w:val="000142AD"/>
    <w:rsid w:val="00014382"/>
    <w:rsid w:val="00014793"/>
    <w:rsid w:val="000147D6"/>
    <w:rsid w:val="0001487B"/>
    <w:rsid w:val="00014921"/>
    <w:rsid w:val="000149E3"/>
    <w:rsid w:val="00014ADE"/>
    <w:rsid w:val="00014C9A"/>
    <w:rsid w:val="00014D98"/>
    <w:rsid w:val="00014ED6"/>
    <w:rsid w:val="00015093"/>
    <w:rsid w:val="000150A1"/>
    <w:rsid w:val="0001556C"/>
    <w:rsid w:val="00015883"/>
    <w:rsid w:val="00015887"/>
    <w:rsid w:val="00015CB7"/>
    <w:rsid w:val="000164D1"/>
    <w:rsid w:val="00016C84"/>
    <w:rsid w:val="00016D32"/>
    <w:rsid w:val="00016DBD"/>
    <w:rsid w:val="00016ECC"/>
    <w:rsid w:val="00017299"/>
    <w:rsid w:val="000172B9"/>
    <w:rsid w:val="000176C1"/>
    <w:rsid w:val="000178FE"/>
    <w:rsid w:val="00017905"/>
    <w:rsid w:val="000179DA"/>
    <w:rsid w:val="00017B50"/>
    <w:rsid w:val="00017CFA"/>
    <w:rsid w:val="00017D18"/>
    <w:rsid w:val="00020A62"/>
    <w:rsid w:val="00020B1C"/>
    <w:rsid w:val="00020D26"/>
    <w:rsid w:val="00020D87"/>
    <w:rsid w:val="000210E9"/>
    <w:rsid w:val="0002110C"/>
    <w:rsid w:val="0002133F"/>
    <w:rsid w:val="00021380"/>
    <w:rsid w:val="000214D9"/>
    <w:rsid w:val="000216A7"/>
    <w:rsid w:val="000218C5"/>
    <w:rsid w:val="000218F9"/>
    <w:rsid w:val="00021950"/>
    <w:rsid w:val="00021BDC"/>
    <w:rsid w:val="00021D0F"/>
    <w:rsid w:val="000223DA"/>
    <w:rsid w:val="00022705"/>
    <w:rsid w:val="00022A8B"/>
    <w:rsid w:val="00022AB3"/>
    <w:rsid w:val="00022B4D"/>
    <w:rsid w:val="00022E6C"/>
    <w:rsid w:val="00022EFC"/>
    <w:rsid w:val="00023043"/>
    <w:rsid w:val="0002311F"/>
    <w:rsid w:val="000235A7"/>
    <w:rsid w:val="0002361B"/>
    <w:rsid w:val="00023D95"/>
    <w:rsid w:val="0002428D"/>
    <w:rsid w:val="000245D2"/>
    <w:rsid w:val="00024668"/>
    <w:rsid w:val="00024712"/>
    <w:rsid w:val="000247D8"/>
    <w:rsid w:val="000248A7"/>
    <w:rsid w:val="00024BE1"/>
    <w:rsid w:val="00024F52"/>
    <w:rsid w:val="00025080"/>
    <w:rsid w:val="00025125"/>
    <w:rsid w:val="0002542B"/>
    <w:rsid w:val="00025C07"/>
    <w:rsid w:val="00025F52"/>
    <w:rsid w:val="00026004"/>
    <w:rsid w:val="000262BF"/>
    <w:rsid w:val="00026635"/>
    <w:rsid w:val="00026919"/>
    <w:rsid w:val="00026CAD"/>
    <w:rsid w:val="00026D8F"/>
    <w:rsid w:val="000270BB"/>
    <w:rsid w:val="000270FE"/>
    <w:rsid w:val="00027422"/>
    <w:rsid w:val="00027426"/>
    <w:rsid w:val="000274B4"/>
    <w:rsid w:val="00027690"/>
    <w:rsid w:val="00027788"/>
    <w:rsid w:val="00027A48"/>
    <w:rsid w:val="00027B9C"/>
    <w:rsid w:val="0003025A"/>
    <w:rsid w:val="00030786"/>
    <w:rsid w:val="00030DA9"/>
    <w:rsid w:val="00030F6C"/>
    <w:rsid w:val="000312BA"/>
    <w:rsid w:val="00031843"/>
    <w:rsid w:val="00031864"/>
    <w:rsid w:val="00031A02"/>
    <w:rsid w:val="00031D7C"/>
    <w:rsid w:val="00031D88"/>
    <w:rsid w:val="00031E6B"/>
    <w:rsid w:val="00032250"/>
    <w:rsid w:val="00032462"/>
    <w:rsid w:val="000329F8"/>
    <w:rsid w:val="00032A36"/>
    <w:rsid w:val="00032AD0"/>
    <w:rsid w:val="00032F24"/>
    <w:rsid w:val="000331A7"/>
    <w:rsid w:val="00033431"/>
    <w:rsid w:val="00033B19"/>
    <w:rsid w:val="00033C6D"/>
    <w:rsid w:val="00033EEB"/>
    <w:rsid w:val="00034245"/>
    <w:rsid w:val="00034598"/>
    <w:rsid w:val="00034824"/>
    <w:rsid w:val="000348F8"/>
    <w:rsid w:val="00034B6F"/>
    <w:rsid w:val="00035825"/>
    <w:rsid w:val="0003586B"/>
    <w:rsid w:val="00035D75"/>
    <w:rsid w:val="00036401"/>
    <w:rsid w:val="000364B4"/>
    <w:rsid w:val="00036C0E"/>
    <w:rsid w:val="000371EF"/>
    <w:rsid w:val="0003720B"/>
    <w:rsid w:val="00037284"/>
    <w:rsid w:val="00037509"/>
    <w:rsid w:val="0003762B"/>
    <w:rsid w:val="00037717"/>
    <w:rsid w:val="000377F7"/>
    <w:rsid w:val="00037C1B"/>
    <w:rsid w:val="00037EBD"/>
    <w:rsid w:val="00040326"/>
    <w:rsid w:val="00040431"/>
    <w:rsid w:val="00040575"/>
    <w:rsid w:val="000406D6"/>
    <w:rsid w:val="0004076B"/>
    <w:rsid w:val="000409F8"/>
    <w:rsid w:val="00040D21"/>
    <w:rsid w:val="00040E72"/>
    <w:rsid w:val="00041179"/>
    <w:rsid w:val="00041454"/>
    <w:rsid w:val="00041636"/>
    <w:rsid w:val="00041CE5"/>
    <w:rsid w:val="00041E79"/>
    <w:rsid w:val="00041F12"/>
    <w:rsid w:val="00042708"/>
    <w:rsid w:val="00042CE1"/>
    <w:rsid w:val="0004316D"/>
    <w:rsid w:val="00043B28"/>
    <w:rsid w:val="00043FCC"/>
    <w:rsid w:val="000441FA"/>
    <w:rsid w:val="000443C8"/>
    <w:rsid w:val="00044452"/>
    <w:rsid w:val="00044484"/>
    <w:rsid w:val="00044665"/>
    <w:rsid w:val="00044751"/>
    <w:rsid w:val="00044945"/>
    <w:rsid w:val="00044CE9"/>
    <w:rsid w:val="00044DFA"/>
    <w:rsid w:val="00044F0D"/>
    <w:rsid w:val="00044F95"/>
    <w:rsid w:val="0004543D"/>
    <w:rsid w:val="000456FF"/>
    <w:rsid w:val="00045A74"/>
    <w:rsid w:val="00045DDF"/>
    <w:rsid w:val="0004624F"/>
    <w:rsid w:val="00046453"/>
    <w:rsid w:val="00046630"/>
    <w:rsid w:val="00047628"/>
    <w:rsid w:val="0004786E"/>
    <w:rsid w:val="00047C52"/>
    <w:rsid w:val="00047D04"/>
    <w:rsid w:val="00047D1E"/>
    <w:rsid w:val="000500B3"/>
    <w:rsid w:val="00050100"/>
    <w:rsid w:val="00050190"/>
    <w:rsid w:val="00050421"/>
    <w:rsid w:val="00050554"/>
    <w:rsid w:val="000507D3"/>
    <w:rsid w:val="00050867"/>
    <w:rsid w:val="00050B5B"/>
    <w:rsid w:val="00050D28"/>
    <w:rsid w:val="00050D8F"/>
    <w:rsid w:val="00050F7A"/>
    <w:rsid w:val="00051073"/>
    <w:rsid w:val="000514D8"/>
    <w:rsid w:val="00051639"/>
    <w:rsid w:val="00051AC2"/>
    <w:rsid w:val="00051C4E"/>
    <w:rsid w:val="00051D65"/>
    <w:rsid w:val="00051F57"/>
    <w:rsid w:val="00052092"/>
    <w:rsid w:val="0005220E"/>
    <w:rsid w:val="00052488"/>
    <w:rsid w:val="000526FE"/>
    <w:rsid w:val="00052ECA"/>
    <w:rsid w:val="0005333F"/>
    <w:rsid w:val="000533BC"/>
    <w:rsid w:val="00053594"/>
    <w:rsid w:val="00053971"/>
    <w:rsid w:val="00053DBD"/>
    <w:rsid w:val="00054148"/>
    <w:rsid w:val="00054514"/>
    <w:rsid w:val="0005479C"/>
    <w:rsid w:val="0005485C"/>
    <w:rsid w:val="00054896"/>
    <w:rsid w:val="00054996"/>
    <w:rsid w:val="00054C20"/>
    <w:rsid w:val="00054CAA"/>
    <w:rsid w:val="00055A8C"/>
    <w:rsid w:val="00056507"/>
    <w:rsid w:val="0005654B"/>
    <w:rsid w:val="0005655A"/>
    <w:rsid w:val="000565F8"/>
    <w:rsid w:val="00056953"/>
    <w:rsid w:val="00056A23"/>
    <w:rsid w:val="00056D34"/>
    <w:rsid w:val="000570E9"/>
    <w:rsid w:val="0005716E"/>
    <w:rsid w:val="00057554"/>
    <w:rsid w:val="00057E2A"/>
    <w:rsid w:val="00057ECB"/>
    <w:rsid w:val="0006010F"/>
    <w:rsid w:val="0006053C"/>
    <w:rsid w:val="0006062B"/>
    <w:rsid w:val="00060B2C"/>
    <w:rsid w:val="00060C7A"/>
    <w:rsid w:val="00060C8E"/>
    <w:rsid w:val="0006110D"/>
    <w:rsid w:val="00061512"/>
    <w:rsid w:val="00061730"/>
    <w:rsid w:val="00061775"/>
    <w:rsid w:val="000617B6"/>
    <w:rsid w:val="00061EB6"/>
    <w:rsid w:val="00061F0B"/>
    <w:rsid w:val="00061F29"/>
    <w:rsid w:val="00062255"/>
    <w:rsid w:val="00062702"/>
    <w:rsid w:val="00062B22"/>
    <w:rsid w:val="00062BEB"/>
    <w:rsid w:val="00062D0F"/>
    <w:rsid w:val="00062F8A"/>
    <w:rsid w:val="00062FD0"/>
    <w:rsid w:val="00062FDA"/>
    <w:rsid w:val="000636ED"/>
    <w:rsid w:val="00063CF1"/>
    <w:rsid w:val="00064061"/>
    <w:rsid w:val="0006411B"/>
    <w:rsid w:val="000642F3"/>
    <w:rsid w:val="0006490E"/>
    <w:rsid w:val="00064A81"/>
    <w:rsid w:val="00064BEC"/>
    <w:rsid w:val="00064D14"/>
    <w:rsid w:val="00065122"/>
    <w:rsid w:val="0006521C"/>
    <w:rsid w:val="00065257"/>
    <w:rsid w:val="0006536D"/>
    <w:rsid w:val="00065DE1"/>
    <w:rsid w:val="00065F3B"/>
    <w:rsid w:val="00066589"/>
    <w:rsid w:val="000666F8"/>
    <w:rsid w:val="0006686B"/>
    <w:rsid w:val="00066AC0"/>
    <w:rsid w:val="00066E65"/>
    <w:rsid w:val="0006722E"/>
    <w:rsid w:val="00067716"/>
    <w:rsid w:val="00067776"/>
    <w:rsid w:val="0006782B"/>
    <w:rsid w:val="00067AB0"/>
    <w:rsid w:val="00067C55"/>
    <w:rsid w:val="00070083"/>
    <w:rsid w:val="000703C2"/>
    <w:rsid w:val="000704BF"/>
    <w:rsid w:val="00070785"/>
    <w:rsid w:val="00070817"/>
    <w:rsid w:val="000708BB"/>
    <w:rsid w:val="000710D1"/>
    <w:rsid w:val="00071146"/>
    <w:rsid w:val="000711EE"/>
    <w:rsid w:val="00071310"/>
    <w:rsid w:val="00071D16"/>
    <w:rsid w:val="00071D77"/>
    <w:rsid w:val="000721A4"/>
    <w:rsid w:val="0007235A"/>
    <w:rsid w:val="000724DF"/>
    <w:rsid w:val="00072806"/>
    <w:rsid w:val="0007294F"/>
    <w:rsid w:val="00072CD1"/>
    <w:rsid w:val="00072D65"/>
    <w:rsid w:val="00072F46"/>
    <w:rsid w:val="00073157"/>
    <w:rsid w:val="00073229"/>
    <w:rsid w:val="00073251"/>
    <w:rsid w:val="0007341B"/>
    <w:rsid w:val="0007346E"/>
    <w:rsid w:val="00073481"/>
    <w:rsid w:val="000734A3"/>
    <w:rsid w:val="0007363D"/>
    <w:rsid w:val="00073869"/>
    <w:rsid w:val="00073A19"/>
    <w:rsid w:val="00074297"/>
    <w:rsid w:val="0007439E"/>
    <w:rsid w:val="0007447C"/>
    <w:rsid w:val="00074972"/>
    <w:rsid w:val="00074976"/>
    <w:rsid w:val="00074C96"/>
    <w:rsid w:val="00074D04"/>
    <w:rsid w:val="0007507E"/>
    <w:rsid w:val="00075319"/>
    <w:rsid w:val="00075436"/>
    <w:rsid w:val="0007561A"/>
    <w:rsid w:val="00075706"/>
    <w:rsid w:val="000758C4"/>
    <w:rsid w:val="0007591F"/>
    <w:rsid w:val="0007612A"/>
    <w:rsid w:val="0007654F"/>
    <w:rsid w:val="000769D7"/>
    <w:rsid w:val="00076CEC"/>
    <w:rsid w:val="00076E29"/>
    <w:rsid w:val="00076E8A"/>
    <w:rsid w:val="00077DC4"/>
    <w:rsid w:val="00077EC2"/>
    <w:rsid w:val="000800EA"/>
    <w:rsid w:val="00080253"/>
    <w:rsid w:val="0008032B"/>
    <w:rsid w:val="000804D8"/>
    <w:rsid w:val="00080655"/>
    <w:rsid w:val="000808F5"/>
    <w:rsid w:val="00080C32"/>
    <w:rsid w:val="00080D1E"/>
    <w:rsid w:val="00080E92"/>
    <w:rsid w:val="00080F3E"/>
    <w:rsid w:val="000810B1"/>
    <w:rsid w:val="00081124"/>
    <w:rsid w:val="0008143E"/>
    <w:rsid w:val="000817AD"/>
    <w:rsid w:val="00081B11"/>
    <w:rsid w:val="00082261"/>
    <w:rsid w:val="00082DAF"/>
    <w:rsid w:val="00082E68"/>
    <w:rsid w:val="00082E8D"/>
    <w:rsid w:val="00082EFC"/>
    <w:rsid w:val="0008360E"/>
    <w:rsid w:val="000836A6"/>
    <w:rsid w:val="0008375E"/>
    <w:rsid w:val="00083C6C"/>
    <w:rsid w:val="00083CE5"/>
    <w:rsid w:val="00083EC2"/>
    <w:rsid w:val="000844D5"/>
    <w:rsid w:val="0008481C"/>
    <w:rsid w:val="00084E6F"/>
    <w:rsid w:val="0008505E"/>
    <w:rsid w:val="0008506F"/>
    <w:rsid w:val="000850EC"/>
    <w:rsid w:val="00085179"/>
    <w:rsid w:val="0008518D"/>
    <w:rsid w:val="00085424"/>
    <w:rsid w:val="000857E6"/>
    <w:rsid w:val="00085870"/>
    <w:rsid w:val="00085CDE"/>
    <w:rsid w:val="00085D6B"/>
    <w:rsid w:val="000860E5"/>
    <w:rsid w:val="00086119"/>
    <w:rsid w:val="00086135"/>
    <w:rsid w:val="0008614A"/>
    <w:rsid w:val="000864F5"/>
    <w:rsid w:val="0008653C"/>
    <w:rsid w:val="000867B9"/>
    <w:rsid w:val="00086827"/>
    <w:rsid w:val="00086E12"/>
    <w:rsid w:val="0008717C"/>
    <w:rsid w:val="000877C5"/>
    <w:rsid w:val="00087916"/>
    <w:rsid w:val="00087B7A"/>
    <w:rsid w:val="00087F54"/>
    <w:rsid w:val="00090118"/>
    <w:rsid w:val="00090341"/>
    <w:rsid w:val="00090674"/>
    <w:rsid w:val="00090A97"/>
    <w:rsid w:val="00090D9E"/>
    <w:rsid w:val="000913D3"/>
    <w:rsid w:val="00091A10"/>
    <w:rsid w:val="00091AEE"/>
    <w:rsid w:val="00091F8D"/>
    <w:rsid w:val="000925BD"/>
    <w:rsid w:val="000927CA"/>
    <w:rsid w:val="00092D76"/>
    <w:rsid w:val="00092FF7"/>
    <w:rsid w:val="00093125"/>
    <w:rsid w:val="0009352A"/>
    <w:rsid w:val="00093AA7"/>
    <w:rsid w:val="00093D3A"/>
    <w:rsid w:val="00094164"/>
    <w:rsid w:val="0009437D"/>
    <w:rsid w:val="00094AC4"/>
    <w:rsid w:val="00094B5B"/>
    <w:rsid w:val="00094D6A"/>
    <w:rsid w:val="00094F5D"/>
    <w:rsid w:val="00094F63"/>
    <w:rsid w:val="00095075"/>
    <w:rsid w:val="000953A1"/>
    <w:rsid w:val="0009552F"/>
    <w:rsid w:val="0009563E"/>
    <w:rsid w:val="0009587F"/>
    <w:rsid w:val="000964F8"/>
    <w:rsid w:val="000965AF"/>
    <w:rsid w:val="0009675A"/>
    <w:rsid w:val="0009690D"/>
    <w:rsid w:val="00096C5C"/>
    <w:rsid w:val="00096E04"/>
    <w:rsid w:val="00096ED2"/>
    <w:rsid w:val="00096FAC"/>
    <w:rsid w:val="0009743D"/>
    <w:rsid w:val="000977A5"/>
    <w:rsid w:val="00097854"/>
    <w:rsid w:val="00097D8D"/>
    <w:rsid w:val="00097EDF"/>
    <w:rsid w:val="00097FCA"/>
    <w:rsid w:val="000A04EB"/>
    <w:rsid w:val="000A055B"/>
    <w:rsid w:val="000A07AD"/>
    <w:rsid w:val="000A098A"/>
    <w:rsid w:val="000A12F0"/>
    <w:rsid w:val="000A1DC2"/>
    <w:rsid w:val="000A1EC0"/>
    <w:rsid w:val="000A2150"/>
    <w:rsid w:val="000A21E7"/>
    <w:rsid w:val="000A2315"/>
    <w:rsid w:val="000A24A6"/>
    <w:rsid w:val="000A2958"/>
    <w:rsid w:val="000A2A36"/>
    <w:rsid w:val="000A302A"/>
    <w:rsid w:val="000A3364"/>
    <w:rsid w:val="000A3D99"/>
    <w:rsid w:val="000A46D6"/>
    <w:rsid w:val="000A4A19"/>
    <w:rsid w:val="000A4C96"/>
    <w:rsid w:val="000A4E13"/>
    <w:rsid w:val="000A5153"/>
    <w:rsid w:val="000A51A1"/>
    <w:rsid w:val="000A541F"/>
    <w:rsid w:val="000A549C"/>
    <w:rsid w:val="000A5B63"/>
    <w:rsid w:val="000A5EC2"/>
    <w:rsid w:val="000A5ED2"/>
    <w:rsid w:val="000A5FEA"/>
    <w:rsid w:val="000A61CC"/>
    <w:rsid w:val="000A6389"/>
    <w:rsid w:val="000A65F3"/>
    <w:rsid w:val="000A6A88"/>
    <w:rsid w:val="000A6FD8"/>
    <w:rsid w:val="000A702A"/>
    <w:rsid w:val="000A743A"/>
    <w:rsid w:val="000A7CBD"/>
    <w:rsid w:val="000A7CC6"/>
    <w:rsid w:val="000A7ECD"/>
    <w:rsid w:val="000B00D4"/>
    <w:rsid w:val="000B0440"/>
    <w:rsid w:val="000B0696"/>
    <w:rsid w:val="000B08C8"/>
    <w:rsid w:val="000B0BCC"/>
    <w:rsid w:val="000B0C1A"/>
    <w:rsid w:val="000B0E6E"/>
    <w:rsid w:val="000B0EE7"/>
    <w:rsid w:val="000B10E1"/>
    <w:rsid w:val="000B11F5"/>
    <w:rsid w:val="000B15D5"/>
    <w:rsid w:val="000B180F"/>
    <w:rsid w:val="000B188D"/>
    <w:rsid w:val="000B1AA7"/>
    <w:rsid w:val="000B1ACF"/>
    <w:rsid w:val="000B1EEE"/>
    <w:rsid w:val="000B2184"/>
    <w:rsid w:val="000B29C2"/>
    <w:rsid w:val="000B2B3D"/>
    <w:rsid w:val="000B2E53"/>
    <w:rsid w:val="000B3300"/>
    <w:rsid w:val="000B3698"/>
    <w:rsid w:val="000B3BD6"/>
    <w:rsid w:val="000B3BF1"/>
    <w:rsid w:val="000B3EB0"/>
    <w:rsid w:val="000B4072"/>
    <w:rsid w:val="000B40B6"/>
    <w:rsid w:val="000B44AE"/>
    <w:rsid w:val="000B46FA"/>
    <w:rsid w:val="000B480B"/>
    <w:rsid w:val="000B483B"/>
    <w:rsid w:val="000B4D3D"/>
    <w:rsid w:val="000B4DFE"/>
    <w:rsid w:val="000B54DC"/>
    <w:rsid w:val="000B59A7"/>
    <w:rsid w:val="000B5AF8"/>
    <w:rsid w:val="000B5B68"/>
    <w:rsid w:val="000B5C2E"/>
    <w:rsid w:val="000B5C91"/>
    <w:rsid w:val="000B5DFC"/>
    <w:rsid w:val="000B5ECD"/>
    <w:rsid w:val="000B6236"/>
    <w:rsid w:val="000B64A1"/>
    <w:rsid w:val="000B6952"/>
    <w:rsid w:val="000B6EA4"/>
    <w:rsid w:val="000B6FB7"/>
    <w:rsid w:val="000B6FF0"/>
    <w:rsid w:val="000B712C"/>
    <w:rsid w:val="000B7281"/>
    <w:rsid w:val="000B7685"/>
    <w:rsid w:val="000B7BAC"/>
    <w:rsid w:val="000C0398"/>
    <w:rsid w:val="000C040C"/>
    <w:rsid w:val="000C0482"/>
    <w:rsid w:val="000C05A5"/>
    <w:rsid w:val="000C062B"/>
    <w:rsid w:val="000C06CD"/>
    <w:rsid w:val="000C0738"/>
    <w:rsid w:val="000C0A8E"/>
    <w:rsid w:val="000C1124"/>
    <w:rsid w:val="000C11F4"/>
    <w:rsid w:val="000C1792"/>
    <w:rsid w:val="000C185F"/>
    <w:rsid w:val="000C1A9B"/>
    <w:rsid w:val="000C1D36"/>
    <w:rsid w:val="000C1E58"/>
    <w:rsid w:val="000C1FC8"/>
    <w:rsid w:val="000C21A0"/>
    <w:rsid w:val="000C230A"/>
    <w:rsid w:val="000C2337"/>
    <w:rsid w:val="000C2394"/>
    <w:rsid w:val="000C2424"/>
    <w:rsid w:val="000C30D0"/>
    <w:rsid w:val="000C33A6"/>
    <w:rsid w:val="000C3CA4"/>
    <w:rsid w:val="000C3FDD"/>
    <w:rsid w:val="000C4465"/>
    <w:rsid w:val="000C4668"/>
    <w:rsid w:val="000C47E9"/>
    <w:rsid w:val="000C4856"/>
    <w:rsid w:val="000C4CB9"/>
    <w:rsid w:val="000C4D4E"/>
    <w:rsid w:val="000C4F93"/>
    <w:rsid w:val="000C50B9"/>
    <w:rsid w:val="000C522F"/>
    <w:rsid w:val="000C5677"/>
    <w:rsid w:val="000C5C3E"/>
    <w:rsid w:val="000C6377"/>
    <w:rsid w:val="000C6902"/>
    <w:rsid w:val="000C6F2C"/>
    <w:rsid w:val="000C74EE"/>
    <w:rsid w:val="000C7668"/>
    <w:rsid w:val="000C767C"/>
    <w:rsid w:val="000C777E"/>
    <w:rsid w:val="000C7B66"/>
    <w:rsid w:val="000C7D24"/>
    <w:rsid w:val="000C7DFB"/>
    <w:rsid w:val="000C7EF5"/>
    <w:rsid w:val="000D0062"/>
    <w:rsid w:val="000D006E"/>
    <w:rsid w:val="000D016F"/>
    <w:rsid w:val="000D029A"/>
    <w:rsid w:val="000D0488"/>
    <w:rsid w:val="000D060D"/>
    <w:rsid w:val="000D0A27"/>
    <w:rsid w:val="000D0E32"/>
    <w:rsid w:val="000D0F05"/>
    <w:rsid w:val="000D0FD3"/>
    <w:rsid w:val="000D141D"/>
    <w:rsid w:val="000D19AC"/>
    <w:rsid w:val="000D1A53"/>
    <w:rsid w:val="000D1D07"/>
    <w:rsid w:val="000D1DF5"/>
    <w:rsid w:val="000D1FA6"/>
    <w:rsid w:val="000D21A8"/>
    <w:rsid w:val="000D2718"/>
    <w:rsid w:val="000D2944"/>
    <w:rsid w:val="000D2954"/>
    <w:rsid w:val="000D296B"/>
    <w:rsid w:val="000D2A81"/>
    <w:rsid w:val="000D2DEF"/>
    <w:rsid w:val="000D34F6"/>
    <w:rsid w:val="000D371D"/>
    <w:rsid w:val="000D3AC5"/>
    <w:rsid w:val="000D3AC6"/>
    <w:rsid w:val="000D3E52"/>
    <w:rsid w:val="000D43D2"/>
    <w:rsid w:val="000D454E"/>
    <w:rsid w:val="000D4694"/>
    <w:rsid w:val="000D477E"/>
    <w:rsid w:val="000D47AC"/>
    <w:rsid w:val="000D4A0D"/>
    <w:rsid w:val="000D4A94"/>
    <w:rsid w:val="000D4EC5"/>
    <w:rsid w:val="000D5021"/>
    <w:rsid w:val="000D529D"/>
    <w:rsid w:val="000D52F8"/>
    <w:rsid w:val="000D5603"/>
    <w:rsid w:val="000D580D"/>
    <w:rsid w:val="000D5820"/>
    <w:rsid w:val="000D5E34"/>
    <w:rsid w:val="000D5E8F"/>
    <w:rsid w:val="000D6135"/>
    <w:rsid w:val="000D656B"/>
    <w:rsid w:val="000D6C81"/>
    <w:rsid w:val="000D6C88"/>
    <w:rsid w:val="000D72F8"/>
    <w:rsid w:val="000D7419"/>
    <w:rsid w:val="000D748C"/>
    <w:rsid w:val="000D75B8"/>
    <w:rsid w:val="000D7BAA"/>
    <w:rsid w:val="000D7C22"/>
    <w:rsid w:val="000E00A7"/>
    <w:rsid w:val="000E01FC"/>
    <w:rsid w:val="000E0426"/>
    <w:rsid w:val="000E057F"/>
    <w:rsid w:val="000E1408"/>
    <w:rsid w:val="000E15A5"/>
    <w:rsid w:val="000E1828"/>
    <w:rsid w:val="000E1B83"/>
    <w:rsid w:val="000E1B9D"/>
    <w:rsid w:val="000E1F75"/>
    <w:rsid w:val="000E1F86"/>
    <w:rsid w:val="000E2233"/>
    <w:rsid w:val="000E25E4"/>
    <w:rsid w:val="000E271B"/>
    <w:rsid w:val="000E2CA8"/>
    <w:rsid w:val="000E3453"/>
    <w:rsid w:val="000E35B9"/>
    <w:rsid w:val="000E36D0"/>
    <w:rsid w:val="000E36E1"/>
    <w:rsid w:val="000E3A20"/>
    <w:rsid w:val="000E3C05"/>
    <w:rsid w:val="000E3F4F"/>
    <w:rsid w:val="000E4342"/>
    <w:rsid w:val="000E487C"/>
    <w:rsid w:val="000E48C6"/>
    <w:rsid w:val="000E4A3B"/>
    <w:rsid w:val="000E4ABB"/>
    <w:rsid w:val="000E4B6C"/>
    <w:rsid w:val="000E4C8D"/>
    <w:rsid w:val="000E5226"/>
    <w:rsid w:val="000E5889"/>
    <w:rsid w:val="000E58C5"/>
    <w:rsid w:val="000E58CC"/>
    <w:rsid w:val="000E5BBF"/>
    <w:rsid w:val="000E605E"/>
    <w:rsid w:val="000E6118"/>
    <w:rsid w:val="000E663C"/>
    <w:rsid w:val="000E685D"/>
    <w:rsid w:val="000E6F6C"/>
    <w:rsid w:val="000E709F"/>
    <w:rsid w:val="000E70EB"/>
    <w:rsid w:val="000E78C4"/>
    <w:rsid w:val="000E78DD"/>
    <w:rsid w:val="000E7E83"/>
    <w:rsid w:val="000E7F27"/>
    <w:rsid w:val="000F02DE"/>
    <w:rsid w:val="000F04F4"/>
    <w:rsid w:val="000F06C3"/>
    <w:rsid w:val="000F0B27"/>
    <w:rsid w:val="000F0CA7"/>
    <w:rsid w:val="000F1005"/>
    <w:rsid w:val="000F1227"/>
    <w:rsid w:val="000F1285"/>
    <w:rsid w:val="000F14CF"/>
    <w:rsid w:val="000F1611"/>
    <w:rsid w:val="000F19B7"/>
    <w:rsid w:val="000F1A15"/>
    <w:rsid w:val="000F1DE3"/>
    <w:rsid w:val="000F23D3"/>
    <w:rsid w:val="000F26B3"/>
    <w:rsid w:val="000F274A"/>
    <w:rsid w:val="000F29A8"/>
    <w:rsid w:val="000F29DF"/>
    <w:rsid w:val="000F2B05"/>
    <w:rsid w:val="000F2C91"/>
    <w:rsid w:val="000F2EF6"/>
    <w:rsid w:val="000F32F3"/>
    <w:rsid w:val="000F3416"/>
    <w:rsid w:val="000F3E1D"/>
    <w:rsid w:val="000F4999"/>
    <w:rsid w:val="000F49A4"/>
    <w:rsid w:val="000F4C6E"/>
    <w:rsid w:val="000F4D70"/>
    <w:rsid w:val="000F56DC"/>
    <w:rsid w:val="000F5704"/>
    <w:rsid w:val="000F5C7C"/>
    <w:rsid w:val="000F5DF0"/>
    <w:rsid w:val="000F5E38"/>
    <w:rsid w:val="000F602E"/>
    <w:rsid w:val="000F60CB"/>
    <w:rsid w:val="000F6135"/>
    <w:rsid w:val="000F6460"/>
    <w:rsid w:val="000F6A1A"/>
    <w:rsid w:val="000F6E9F"/>
    <w:rsid w:val="000F7389"/>
    <w:rsid w:val="000F752D"/>
    <w:rsid w:val="000F7677"/>
    <w:rsid w:val="000F7D72"/>
    <w:rsid w:val="0010000A"/>
    <w:rsid w:val="00100407"/>
    <w:rsid w:val="001004D4"/>
    <w:rsid w:val="00100584"/>
    <w:rsid w:val="0010087E"/>
    <w:rsid w:val="00100A6F"/>
    <w:rsid w:val="00100DBB"/>
    <w:rsid w:val="001012C5"/>
    <w:rsid w:val="001014AE"/>
    <w:rsid w:val="001015B8"/>
    <w:rsid w:val="0010195F"/>
    <w:rsid w:val="00101A4F"/>
    <w:rsid w:val="00101D89"/>
    <w:rsid w:val="00101D98"/>
    <w:rsid w:val="00101E02"/>
    <w:rsid w:val="00101F66"/>
    <w:rsid w:val="00101F6D"/>
    <w:rsid w:val="00102C98"/>
    <w:rsid w:val="00102E8C"/>
    <w:rsid w:val="001030C6"/>
    <w:rsid w:val="001035F3"/>
    <w:rsid w:val="00103BE8"/>
    <w:rsid w:val="00103C32"/>
    <w:rsid w:val="00103D94"/>
    <w:rsid w:val="00103FE2"/>
    <w:rsid w:val="00104450"/>
    <w:rsid w:val="001046CD"/>
    <w:rsid w:val="0010474B"/>
    <w:rsid w:val="0010484A"/>
    <w:rsid w:val="00104972"/>
    <w:rsid w:val="001049F3"/>
    <w:rsid w:val="0010500E"/>
    <w:rsid w:val="0010519C"/>
    <w:rsid w:val="001053BC"/>
    <w:rsid w:val="0010572E"/>
    <w:rsid w:val="00105864"/>
    <w:rsid w:val="00105BE1"/>
    <w:rsid w:val="0010644D"/>
    <w:rsid w:val="00106468"/>
    <w:rsid w:val="00106A92"/>
    <w:rsid w:val="00106B4B"/>
    <w:rsid w:val="00106D6A"/>
    <w:rsid w:val="00106F5C"/>
    <w:rsid w:val="00106FAD"/>
    <w:rsid w:val="00107017"/>
    <w:rsid w:val="00107093"/>
    <w:rsid w:val="00107254"/>
    <w:rsid w:val="00107287"/>
    <w:rsid w:val="0010780F"/>
    <w:rsid w:val="00107D1A"/>
    <w:rsid w:val="00107F1B"/>
    <w:rsid w:val="00107FB3"/>
    <w:rsid w:val="00110222"/>
    <w:rsid w:val="0011038B"/>
    <w:rsid w:val="001103E1"/>
    <w:rsid w:val="001104B5"/>
    <w:rsid w:val="0011089B"/>
    <w:rsid w:val="00110FBC"/>
    <w:rsid w:val="0011102D"/>
    <w:rsid w:val="001114BA"/>
    <w:rsid w:val="0011165A"/>
    <w:rsid w:val="001119ED"/>
    <w:rsid w:val="00111AFC"/>
    <w:rsid w:val="00111ED6"/>
    <w:rsid w:val="00111F53"/>
    <w:rsid w:val="00111FE3"/>
    <w:rsid w:val="0011221D"/>
    <w:rsid w:val="0011247E"/>
    <w:rsid w:val="00112C88"/>
    <w:rsid w:val="00112CAF"/>
    <w:rsid w:val="00112FAE"/>
    <w:rsid w:val="0011316A"/>
    <w:rsid w:val="001132B6"/>
    <w:rsid w:val="001132E2"/>
    <w:rsid w:val="001135B1"/>
    <w:rsid w:val="001137A2"/>
    <w:rsid w:val="00114000"/>
    <w:rsid w:val="00114081"/>
    <w:rsid w:val="001142BB"/>
    <w:rsid w:val="00114438"/>
    <w:rsid w:val="001145FE"/>
    <w:rsid w:val="00114631"/>
    <w:rsid w:val="00114738"/>
    <w:rsid w:val="00114C20"/>
    <w:rsid w:val="00114C64"/>
    <w:rsid w:val="00114CD7"/>
    <w:rsid w:val="00114E2A"/>
    <w:rsid w:val="001152BC"/>
    <w:rsid w:val="0011571F"/>
    <w:rsid w:val="0011597C"/>
    <w:rsid w:val="00115D6D"/>
    <w:rsid w:val="00115D8F"/>
    <w:rsid w:val="0011612B"/>
    <w:rsid w:val="00116235"/>
    <w:rsid w:val="0011634D"/>
    <w:rsid w:val="001164A7"/>
    <w:rsid w:val="0011675E"/>
    <w:rsid w:val="001168B2"/>
    <w:rsid w:val="0011696E"/>
    <w:rsid w:val="00116BBF"/>
    <w:rsid w:val="00116F46"/>
    <w:rsid w:val="0011704C"/>
    <w:rsid w:val="001171A0"/>
    <w:rsid w:val="00117276"/>
    <w:rsid w:val="0011766D"/>
    <w:rsid w:val="0012009E"/>
    <w:rsid w:val="001200E0"/>
    <w:rsid w:val="00120762"/>
    <w:rsid w:val="001209DB"/>
    <w:rsid w:val="00120B08"/>
    <w:rsid w:val="00120C4D"/>
    <w:rsid w:val="00120E9B"/>
    <w:rsid w:val="0012128C"/>
    <w:rsid w:val="00121596"/>
    <w:rsid w:val="00121605"/>
    <w:rsid w:val="00121969"/>
    <w:rsid w:val="00121B6D"/>
    <w:rsid w:val="00121D1B"/>
    <w:rsid w:val="00121FC4"/>
    <w:rsid w:val="0012246C"/>
    <w:rsid w:val="0012246D"/>
    <w:rsid w:val="001224D1"/>
    <w:rsid w:val="0012268A"/>
    <w:rsid w:val="00122ABF"/>
    <w:rsid w:val="00122E23"/>
    <w:rsid w:val="00122EAC"/>
    <w:rsid w:val="00122F9A"/>
    <w:rsid w:val="001235E5"/>
    <w:rsid w:val="001240B8"/>
    <w:rsid w:val="00124213"/>
    <w:rsid w:val="001247C4"/>
    <w:rsid w:val="001248DC"/>
    <w:rsid w:val="00124AD6"/>
    <w:rsid w:val="00124BD3"/>
    <w:rsid w:val="00124C7B"/>
    <w:rsid w:val="00124CAA"/>
    <w:rsid w:val="00124D5E"/>
    <w:rsid w:val="00124E41"/>
    <w:rsid w:val="00124E5B"/>
    <w:rsid w:val="00124FA3"/>
    <w:rsid w:val="00125166"/>
    <w:rsid w:val="0012546A"/>
    <w:rsid w:val="00125643"/>
    <w:rsid w:val="00125733"/>
    <w:rsid w:val="001257F7"/>
    <w:rsid w:val="00125995"/>
    <w:rsid w:val="00125D07"/>
    <w:rsid w:val="00126327"/>
    <w:rsid w:val="0012641D"/>
    <w:rsid w:val="0012645C"/>
    <w:rsid w:val="0012649D"/>
    <w:rsid w:val="0012677F"/>
    <w:rsid w:val="001268EF"/>
    <w:rsid w:val="00126984"/>
    <w:rsid w:val="00126A34"/>
    <w:rsid w:val="00127011"/>
    <w:rsid w:val="00127039"/>
    <w:rsid w:val="00127293"/>
    <w:rsid w:val="0012737C"/>
    <w:rsid w:val="001273E7"/>
    <w:rsid w:val="0012786A"/>
    <w:rsid w:val="00127BD8"/>
    <w:rsid w:val="00127D7E"/>
    <w:rsid w:val="00127DB0"/>
    <w:rsid w:val="00127DDA"/>
    <w:rsid w:val="0013048D"/>
    <w:rsid w:val="001310D8"/>
    <w:rsid w:val="001311A2"/>
    <w:rsid w:val="001312D3"/>
    <w:rsid w:val="001313DE"/>
    <w:rsid w:val="00131438"/>
    <w:rsid w:val="00131E01"/>
    <w:rsid w:val="001320AC"/>
    <w:rsid w:val="001320B6"/>
    <w:rsid w:val="001320C5"/>
    <w:rsid w:val="0013287A"/>
    <w:rsid w:val="00132E41"/>
    <w:rsid w:val="00132FFB"/>
    <w:rsid w:val="00133238"/>
    <w:rsid w:val="00133296"/>
    <w:rsid w:val="00133610"/>
    <w:rsid w:val="00133687"/>
    <w:rsid w:val="00133752"/>
    <w:rsid w:val="001339A2"/>
    <w:rsid w:val="00133C1E"/>
    <w:rsid w:val="00133D04"/>
    <w:rsid w:val="00133D7A"/>
    <w:rsid w:val="00134033"/>
    <w:rsid w:val="00134084"/>
    <w:rsid w:val="001340E7"/>
    <w:rsid w:val="0013415C"/>
    <w:rsid w:val="00134222"/>
    <w:rsid w:val="00134675"/>
    <w:rsid w:val="00134BB9"/>
    <w:rsid w:val="00134E7B"/>
    <w:rsid w:val="00135011"/>
    <w:rsid w:val="0013520F"/>
    <w:rsid w:val="001354B0"/>
    <w:rsid w:val="001358B4"/>
    <w:rsid w:val="00135C88"/>
    <w:rsid w:val="00136181"/>
    <w:rsid w:val="001361BB"/>
    <w:rsid w:val="001362D4"/>
    <w:rsid w:val="00136660"/>
    <w:rsid w:val="001366F0"/>
    <w:rsid w:val="00136736"/>
    <w:rsid w:val="001375C5"/>
    <w:rsid w:val="00137794"/>
    <w:rsid w:val="00137930"/>
    <w:rsid w:val="001379CA"/>
    <w:rsid w:val="00137A74"/>
    <w:rsid w:val="00137D40"/>
    <w:rsid w:val="001402CF"/>
    <w:rsid w:val="001403D1"/>
    <w:rsid w:val="001405A0"/>
    <w:rsid w:val="00140686"/>
    <w:rsid w:val="001406EF"/>
    <w:rsid w:val="001409F3"/>
    <w:rsid w:val="00140A38"/>
    <w:rsid w:val="00140B70"/>
    <w:rsid w:val="00140CDC"/>
    <w:rsid w:val="00140F41"/>
    <w:rsid w:val="00140F77"/>
    <w:rsid w:val="00141550"/>
    <w:rsid w:val="00141EFE"/>
    <w:rsid w:val="00141F55"/>
    <w:rsid w:val="00141F80"/>
    <w:rsid w:val="00142221"/>
    <w:rsid w:val="00142258"/>
    <w:rsid w:val="00142973"/>
    <w:rsid w:val="00142A29"/>
    <w:rsid w:val="00142C9C"/>
    <w:rsid w:val="00142D99"/>
    <w:rsid w:val="00142ED9"/>
    <w:rsid w:val="00142F61"/>
    <w:rsid w:val="00143222"/>
    <w:rsid w:val="001432A9"/>
    <w:rsid w:val="001434CC"/>
    <w:rsid w:val="001437B8"/>
    <w:rsid w:val="001438DF"/>
    <w:rsid w:val="00143B04"/>
    <w:rsid w:val="00143D7D"/>
    <w:rsid w:val="00144929"/>
    <w:rsid w:val="001449CB"/>
    <w:rsid w:val="00144A64"/>
    <w:rsid w:val="00144CD7"/>
    <w:rsid w:val="00144DD0"/>
    <w:rsid w:val="00144E71"/>
    <w:rsid w:val="00145437"/>
    <w:rsid w:val="0014558A"/>
    <w:rsid w:val="0014586E"/>
    <w:rsid w:val="00145882"/>
    <w:rsid w:val="001458A4"/>
    <w:rsid w:val="00145A18"/>
    <w:rsid w:val="00145B4A"/>
    <w:rsid w:val="00145CB0"/>
    <w:rsid w:val="00145DF6"/>
    <w:rsid w:val="00145E63"/>
    <w:rsid w:val="001461CA"/>
    <w:rsid w:val="001461D3"/>
    <w:rsid w:val="0014621A"/>
    <w:rsid w:val="00146353"/>
    <w:rsid w:val="00146B56"/>
    <w:rsid w:val="00146D3F"/>
    <w:rsid w:val="001470A2"/>
    <w:rsid w:val="0014717B"/>
    <w:rsid w:val="001472C5"/>
    <w:rsid w:val="0014730A"/>
    <w:rsid w:val="00147376"/>
    <w:rsid w:val="00147439"/>
    <w:rsid w:val="001474E6"/>
    <w:rsid w:val="00147F00"/>
    <w:rsid w:val="00147F08"/>
    <w:rsid w:val="00150587"/>
    <w:rsid w:val="001509B9"/>
    <w:rsid w:val="00150E14"/>
    <w:rsid w:val="001510CA"/>
    <w:rsid w:val="001512B2"/>
    <w:rsid w:val="00151303"/>
    <w:rsid w:val="00151387"/>
    <w:rsid w:val="001516CC"/>
    <w:rsid w:val="00151A3A"/>
    <w:rsid w:val="00151DE0"/>
    <w:rsid w:val="00151FC4"/>
    <w:rsid w:val="001520FF"/>
    <w:rsid w:val="00152573"/>
    <w:rsid w:val="001526B3"/>
    <w:rsid w:val="001526C4"/>
    <w:rsid w:val="00152778"/>
    <w:rsid w:val="0015284C"/>
    <w:rsid w:val="00152D41"/>
    <w:rsid w:val="00152DA1"/>
    <w:rsid w:val="00153141"/>
    <w:rsid w:val="001531B7"/>
    <w:rsid w:val="00153351"/>
    <w:rsid w:val="00153582"/>
    <w:rsid w:val="001536E3"/>
    <w:rsid w:val="00153792"/>
    <w:rsid w:val="00153BFE"/>
    <w:rsid w:val="00154AF3"/>
    <w:rsid w:val="00154B33"/>
    <w:rsid w:val="00154BE2"/>
    <w:rsid w:val="00154C2B"/>
    <w:rsid w:val="00154F3A"/>
    <w:rsid w:val="00154F6D"/>
    <w:rsid w:val="001550C8"/>
    <w:rsid w:val="0015568D"/>
    <w:rsid w:val="00155C64"/>
    <w:rsid w:val="00155CC7"/>
    <w:rsid w:val="00156006"/>
    <w:rsid w:val="00156362"/>
    <w:rsid w:val="0015636C"/>
    <w:rsid w:val="0015678B"/>
    <w:rsid w:val="001567EF"/>
    <w:rsid w:val="00156B7B"/>
    <w:rsid w:val="00156DD1"/>
    <w:rsid w:val="00156E24"/>
    <w:rsid w:val="00156F79"/>
    <w:rsid w:val="0015705A"/>
    <w:rsid w:val="00157183"/>
    <w:rsid w:val="001572D2"/>
    <w:rsid w:val="00157317"/>
    <w:rsid w:val="0015756B"/>
    <w:rsid w:val="0015757D"/>
    <w:rsid w:val="00157657"/>
    <w:rsid w:val="001576E3"/>
    <w:rsid w:val="0015777C"/>
    <w:rsid w:val="00157957"/>
    <w:rsid w:val="00157AAF"/>
    <w:rsid w:val="00157B61"/>
    <w:rsid w:val="00157CAF"/>
    <w:rsid w:val="00157E3F"/>
    <w:rsid w:val="00160182"/>
    <w:rsid w:val="00160551"/>
    <w:rsid w:val="0016065E"/>
    <w:rsid w:val="00160B0A"/>
    <w:rsid w:val="00160EA8"/>
    <w:rsid w:val="00160F33"/>
    <w:rsid w:val="0016118F"/>
    <w:rsid w:val="0016129F"/>
    <w:rsid w:val="001613D9"/>
    <w:rsid w:val="0016163E"/>
    <w:rsid w:val="0016174D"/>
    <w:rsid w:val="00161900"/>
    <w:rsid w:val="00161912"/>
    <w:rsid w:val="00161C94"/>
    <w:rsid w:val="00162083"/>
    <w:rsid w:val="001622E1"/>
    <w:rsid w:val="0016243C"/>
    <w:rsid w:val="00162623"/>
    <w:rsid w:val="00162C9C"/>
    <w:rsid w:val="0016311D"/>
    <w:rsid w:val="001632A2"/>
    <w:rsid w:val="001634C1"/>
    <w:rsid w:val="001639F5"/>
    <w:rsid w:val="00163A9B"/>
    <w:rsid w:val="00163BEA"/>
    <w:rsid w:val="0016420A"/>
    <w:rsid w:val="0016477F"/>
    <w:rsid w:val="001647BD"/>
    <w:rsid w:val="00164BBE"/>
    <w:rsid w:val="001651BC"/>
    <w:rsid w:val="00165263"/>
    <w:rsid w:val="00165FEC"/>
    <w:rsid w:val="001660C7"/>
    <w:rsid w:val="001661F2"/>
    <w:rsid w:val="0016630D"/>
    <w:rsid w:val="00166559"/>
    <w:rsid w:val="00166A36"/>
    <w:rsid w:val="00166B55"/>
    <w:rsid w:val="00166B77"/>
    <w:rsid w:val="00166D18"/>
    <w:rsid w:val="00166D45"/>
    <w:rsid w:val="001670B0"/>
    <w:rsid w:val="00167218"/>
    <w:rsid w:val="00167406"/>
    <w:rsid w:val="0016791F"/>
    <w:rsid w:val="00167938"/>
    <w:rsid w:val="00167C32"/>
    <w:rsid w:val="00167DE9"/>
    <w:rsid w:val="001700E8"/>
    <w:rsid w:val="00170344"/>
    <w:rsid w:val="001704DB"/>
    <w:rsid w:val="00170CEA"/>
    <w:rsid w:val="0017132A"/>
    <w:rsid w:val="0017154F"/>
    <w:rsid w:val="001715D6"/>
    <w:rsid w:val="0017198C"/>
    <w:rsid w:val="00171ACA"/>
    <w:rsid w:val="00171EE2"/>
    <w:rsid w:val="0017211F"/>
    <w:rsid w:val="00172211"/>
    <w:rsid w:val="001722A5"/>
    <w:rsid w:val="001725E1"/>
    <w:rsid w:val="00172751"/>
    <w:rsid w:val="001729F6"/>
    <w:rsid w:val="00172B7D"/>
    <w:rsid w:val="001733C8"/>
    <w:rsid w:val="001735F3"/>
    <w:rsid w:val="0017367E"/>
    <w:rsid w:val="00173833"/>
    <w:rsid w:val="00173BAC"/>
    <w:rsid w:val="00173C07"/>
    <w:rsid w:val="00173E88"/>
    <w:rsid w:val="001741C6"/>
    <w:rsid w:val="00174485"/>
    <w:rsid w:val="0017468C"/>
    <w:rsid w:val="00174E8E"/>
    <w:rsid w:val="0017503B"/>
    <w:rsid w:val="00175472"/>
    <w:rsid w:val="00175548"/>
    <w:rsid w:val="001756D1"/>
    <w:rsid w:val="001757F3"/>
    <w:rsid w:val="00175A18"/>
    <w:rsid w:val="00175B75"/>
    <w:rsid w:val="00175D80"/>
    <w:rsid w:val="00176079"/>
    <w:rsid w:val="0017608A"/>
    <w:rsid w:val="00176160"/>
    <w:rsid w:val="001761C6"/>
    <w:rsid w:val="001762ED"/>
    <w:rsid w:val="001764A7"/>
    <w:rsid w:val="00176544"/>
    <w:rsid w:val="0017663C"/>
    <w:rsid w:val="00176DC5"/>
    <w:rsid w:val="0017752C"/>
    <w:rsid w:val="00177B58"/>
    <w:rsid w:val="00177D5E"/>
    <w:rsid w:val="00177DD5"/>
    <w:rsid w:val="00180292"/>
    <w:rsid w:val="0018036B"/>
    <w:rsid w:val="00180899"/>
    <w:rsid w:val="00180C17"/>
    <w:rsid w:val="00181228"/>
    <w:rsid w:val="00181327"/>
    <w:rsid w:val="00181686"/>
    <w:rsid w:val="001818CF"/>
    <w:rsid w:val="00181A0B"/>
    <w:rsid w:val="00181DE6"/>
    <w:rsid w:val="00181F34"/>
    <w:rsid w:val="0018236C"/>
    <w:rsid w:val="001824E8"/>
    <w:rsid w:val="00182921"/>
    <w:rsid w:val="00182A5E"/>
    <w:rsid w:val="00182C33"/>
    <w:rsid w:val="00182C4F"/>
    <w:rsid w:val="00182EA7"/>
    <w:rsid w:val="00182EC1"/>
    <w:rsid w:val="00182F63"/>
    <w:rsid w:val="00182FF1"/>
    <w:rsid w:val="0018301D"/>
    <w:rsid w:val="00183058"/>
    <w:rsid w:val="00183298"/>
    <w:rsid w:val="00183646"/>
    <w:rsid w:val="00183C48"/>
    <w:rsid w:val="00183C75"/>
    <w:rsid w:val="00183F63"/>
    <w:rsid w:val="001845D7"/>
    <w:rsid w:val="001849F0"/>
    <w:rsid w:val="00184C53"/>
    <w:rsid w:val="00184EB4"/>
    <w:rsid w:val="001853C2"/>
    <w:rsid w:val="00185AF0"/>
    <w:rsid w:val="00185EEF"/>
    <w:rsid w:val="001863FF"/>
    <w:rsid w:val="001864B8"/>
    <w:rsid w:val="001866A9"/>
    <w:rsid w:val="001866EA"/>
    <w:rsid w:val="00186832"/>
    <w:rsid w:val="00186B61"/>
    <w:rsid w:val="00186CA1"/>
    <w:rsid w:val="00186E5C"/>
    <w:rsid w:val="00186FDA"/>
    <w:rsid w:val="00187CF8"/>
    <w:rsid w:val="00190015"/>
    <w:rsid w:val="00190380"/>
    <w:rsid w:val="00190468"/>
    <w:rsid w:val="00190960"/>
    <w:rsid w:val="001909A0"/>
    <w:rsid w:val="001909FF"/>
    <w:rsid w:val="00190D25"/>
    <w:rsid w:val="00190D6F"/>
    <w:rsid w:val="0019101D"/>
    <w:rsid w:val="0019113D"/>
    <w:rsid w:val="001911FF"/>
    <w:rsid w:val="00191321"/>
    <w:rsid w:val="00191D5D"/>
    <w:rsid w:val="00192151"/>
    <w:rsid w:val="00192238"/>
    <w:rsid w:val="00192DAE"/>
    <w:rsid w:val="00192F56"/>
    <w:rsid w:val="00193021"/>
    <w:rsid w:val="00193023"/>
    <w:rsid w:val="0019362A"/>
    <w:rsid w:val="001938A6"/>
    <w:rsid w:val="00193907"/>
    <w:rsid w:val="00193DD2"/>
    <w:rsid w:val="00193E38"/>
    <w:rsid w:val="00194140"/>
    <w:rsid w:val="00194175"/>
    <w:rsid w:val="00194C67"/>
    <w:rsid w:val="00194DBD"/>
    <w:rsid w:val="00194E5D"/>
    <w:rsid w:val="0019518F"/>
    <w:rsid w:val="00195776"/>
    <w:rsid w:val="00195880"/>
    <w:rsid w:val="00195B98"/>
    <w:rsid w:val="00195BA0"/>
    <w:rsid w:val="001960B6"/>
    <w:rsid w:val="00196168"/>
    <w:rsid w:val="001962B0"/>
    <w:rsid w:val="00196571"/>
    <w:rsid w:val="0019688E"/>
    <w:rsid w:val="00196AC0"/>
    <w:rsid w:val="00196CC2"/>
    <w:rsid w:val="0019721B"/>
    <w:rsid w:val="0019727A"/>
    <w:rsid w:val="001972D2"/>
    <w:rsid w:val="00197585"/>
    <w:rsid w:val="001975B3"/>
    <w:rsid w:val="00197CE7"/>
    <w:rsid w:val="001A01CF"/>
    <w:rsid w:val="001A03A3"/>
    <w:rsid w:val="001A052F"/>
    <w:rsid w:val="001A06C1"/>
    <w:rsid w:val="001A08AD"/>
    <w:rsid w:val="001A09F7"/>
    <w:rsid w:val="001A0AF9"/>
    <w:rsid w:val="001A0CA6"/>
    <w:rsid w:val="001A1188"/>
    <w:rsid w:val="001A1538"/>
    <w:rsid w:val="001A164B"/>
    <w:rsid w:val="001A1720"/>
    <w:rsid w:val="001A1A83"/>
    <w:rsid w:val="001A1F4E"/>
    <w:rsid w:val="001A2078"/>
    <w:rsid w:val="001A217C"/>
    <w:rsid w:val="001A26BE"/>
    <w:rsid w:val="001A29DC"/>
    <w:rsid w:val="001A2A3C"/>
    <w:rsid w:val="001A2AD6"/>
    <w:rsid w:val="001A2B08"/>
    <w:rsid w:val="001A2D55"/>
    <w:rsid w:val="001A2DA9"/>
    <w:rsid w:val="001A3360"/>
    <w:rsid w:val="001A345D"/>
    <w:rsid w:val="001A347B"/>
    <w:rsid w:val="001A3575"/>
    <w:rsid w:val="001A396F"/>
    <w:rsid w:val="001A39D3"/>
    <w:rsid w:val="001A3B69"/>
    <w:rsid w:val="001A3F5F"/>
    <w:rsid w:val="001A421B"/>
    <w:rsid w:val="001A47C9"/>
    <w:rsid w:val="001A4BB5"/>
    <w:rsid w:val="001A5039"/>
    <w:rsid w:val="001A5756"/>
    <w:rsid w:val="001A5AB6"/>
    <w:rsid w:val="001A6099"/>
    <w:rsid w:val="001A6698"/>
    <w:rsid w:val="001A66B7"/>
    <w:rsid w:val="001A6702"/>
    <w:rsid w:val="001A6A02"/>
    <w:rsid w:val="001A6FAE"/>
    <w:rsid w:val="001A70AF"/>
    <w:rsid w:val="001A7305"/>
    <w:rsid w:val="001A73E0"/>
    <w:rsid w:val="001A7437"/>
    <w:rsid w:val="001A7785"/>
    <w:rsid w:val="001A7971"/>
    <w:rsid w:val="001A79A2"/>
    <w:rsid w:val="001A7D58"/>
    <w:rsid w:val="001A7FCA"/>
    <w:rsid w:val="001B03C6"/>
    <w:rsid w:val="001B055E"/>
    <w:rsid w:val="001B0810"/>
    <w:rsid w:val="001B08C7"/>
    <w:rsid w:val="001B09D8"/>
    <w:rsid w:val="001B0C19"/>
    <w:rsid w:val="001B0C52"/>
    <w:rsid w:val="001B0E6B"/>
    <w:rsid w:val="001B0ECF"/>
    <w:rsid w:val="001B0FB2"/>
    <w:rsid w:val="001B11A9"/>
    <w:rsid w:val="001B14F9"/>
    <w:rsid w:val="001B1516"/>
    <w:rsid w:val="001B15D3"/>
    <w:rsid w:val="001B176C"/>
    <w:rsid w:val="001B1D9D"/>
    <w:rsid w:val="001B1DCB"/>
    <w:rsid w:val="001B1EA7"/>
    <w:rsid w:val="001B1EE0"/>
    <w:rsid w:val="001B2048"/>
    <w:rsid w:val="001B284E"/>
    <w:rsid w:val="001B2AC2"/>
    <w:rsid w:val="001B2D50"/>
    <w:rsid w:val="001B2E9E"/>
    <w:rsid w:val="001B2FB7"/>
    <w:rsid w:val="001B305D"/>
    <w:rsid w:val="001B30A0"/>
    <w:rsid w:val="001B3146"/>
    <w:rsid w:val="001B3253"/>
    <w:rsid w:val="001B336F"/>
    <w:rsid w:val="001B36D4"/>
    <w:rsid w:val="001B3BC3"/>
    <w:rsid w:val="001B3D2B"/>
    <w:rsid w:val="001B3D2E"/>
    <w:rsid w:val="001B3E0C"/>
    <w:rsid w:val="001B3F03"/>
    <w:rsid w:val="001B461D"/>
    <w:rsid w:val="001B466D"/>
    <w:rsid w:val="001B4AB7"/>
    <w:rsid w:val="001B4E63"/>
    <w:rsid w:val="001B4F9F"/>
    <w:rsid w:val="001B53D3"/>
    <w:rsid w:val="001B544C"/>
    <w:rsid w:val="001B59E4"/>
    <w:rsid w:val="001B5A2A"/>
    <w:rsid w:val="001B5C7C"/>
    <w:rsid w:val="001B6385"/>
    <w:rsid w:val="001B66CE"/>
    <w:rsid w:val="001B6FED"/>
    <w:rsid w:val="001B71F9"/>
    <w:rsid w:val="001B7669"/>
    <w:rsid w:val="001B79AB"/>
    <w:rsid w:val="001B7C9A"/>
    <w:rsid w:val="001B7CAD"/>
    <w:rsid w:val="001B7D97"/>
    <w:rsid w:val="001B7FB5"/>
    <w:rsid w:val="001C06FD"/>
    <w:rsid w:val="001C0AAE"/>
    <w:rsid w:val="001C0BA5"/>
    <w:rsid w:val="001C0D3A"/>
    <w:rsid w:val="001C0E88"/>
    <w:rsid w:val="001C0EA9"/>
    <w:rsid w:val="001C1212"/>
    <w:rsid w:val="001C12E7"/>
    <w:rsid w:val="001C132D"/>
    <w:rsid w:val="001C13B6"/>
    <w:rsid w:val="001C1DC6"/>
    <w:rsid w:val="001C1F48"/>
    <w:rsid w:val="001C2140"/>
    <w:rsid w:val="001C2303"/>
    <w:rsid w:val="001C2321"/>
    <w:rsid w:val="001C2344"/>
    <w:rsid w:val="001C25D3"/>
    <w:rsid w:val="001C2D1D"/>
    <w:rsid w:val="001C3970"/>
    <w:rsid w:val="001C3A5C"/>
    <w:rsid w:val="001C3B24"/>
    <w:rsid w:val="001C3B73"/>
    <w:rsid w:val="001C4096"/>
    <w:rsid w:val="001C40C9"/>
    <w:rsid w:val="001C4352"/>
    <w:rsid w:val="001C4504"/>
    <w:rsid w:val="001C477A"/>
    <w:rsid w:val="001C4BA0"/>
    <w:rsid w:val="001C51C3"/>
    <w:rsid w:val="001C5259"/>
    <w:rsid w:val="001C546D"/>
    <w:rsid w:val="001C54F6"/>
    <w:rsid w:val="001C56F3"/>
    <w:rsid w:val="001C572F"/>
    <w:rsid w:val="001C5EBA"/>
    <w:rsid w:val="001C601E"/>
    <w:rsid w:val="001C6063"/>
    <w:rsid w:val="001C618E"/>
    <w:rsid w:val="001C6373"/>
    <w:rsid w:val="001C6795"/>
    <w:rsid w:val="001C6998"/>
    <w:rsid w:val="001C6AAF"/>
    <w:rsid w:val="001C6D67"/>
    <w:rsid w:val="001C72BE"/>
    <w:rsid w:val="001C7322"/>
    <w:rsid w:val="001C7459"/>
    <w:rsid w:val="001C7712"/>
    <w:rsid w:val="001C77A8"/>
    <w:rsid w:val="001C7B43"/>
    <w:rsid w:val="001C7BB7"/>
    <w:rsid w:val="001C7C25"/>
    <w:rsid w:val="001C7CC0"/>
    <w:rsid w:val="001C7D4A"/>
    <w:rsid w:val="001C7FD4"/>
    <w:rsid w:val="001D028F"/>
    <w:rsid w:val="001D0707"/>
    <w:rsid w:val="001D07B0"/>
    <w:rsid w:val="001D0AAD"/>
    <w:rsid w:val="001D0C53"/>
    <w:rsid w:val="001D0CD8"/>
    <w:rsid w:val="001D0DB5"/>
    <w:rsid w:val="001D0E22"/>
    <w:rsid w:val="001D0EC3"/>
    <w:rsid w:val="001D0F05"/>
    <w:rsid w:val="001D12A8"/>
    <w:rsid w:val="001D12EF"/>
    <w:rsid w:val="001D1453"/>
    <w:rsid w:val="001D1579"/>
    <w:rsid w:val="001D16AA"/>
    <w:rsid w:val="001D173A"/>
    <w:rsid w:val="001D178D"/>
    <w:rsid w:val="001D1955"/>
    <w:rsid w:val="001D1965"/>
    <w:rsid w:val="001D1BC7"/>
    <w:rsid w:val="001D1C77"/>
    <w:rsid w:val="001D28D2"/>
    <w:rsid w:val="001D29AB"/>
    <w:rsid w:val="001D2FAE"/>
    <w:rsid w:val="001D35E0"/>
    <w:rsid w:val="001D35EB"/>
    <w:rsid w:val="001D3BAC"/>
    <w:rsid w:val="001D3FED"/>
    <w:rsid w:val="001D40D5"/>
    <w:rsid w:val="001D4398"/>
    <w:rsid w:val="001D4495"/>
    <w:rsid w:val="001D4ACE"/>
    <w:rsid w:val="001D4B31"/>
    <w:rsid w:val="001D51BD"/>
    <w:rsid w:val="001D555C"/>
    <w:rsid w:val="001D5605"/>
    <w:rsid w:val="001D5790"/>
    <w:rsid w:val="001D58D7"/>
    <w:rsid w:val="001D58FA"/>
    <w:rsid w:val="001D58FD"/>
    <w:rsid w:val="001D5D1F"/>
    <w:rsid w:val="001D5F25"/>
    <w:rsid w:val="001D61E1"/>
    <w:rsid w:val="001D65F6"/>
    <w:rsid w:val="001D67C6"/>
    <w:rsid w:val="001D6927"/>
    <w:rsid w:val="001D69F6"/>
    <w:rsid w:val="001D6C10"/>
    <w:rsid w:val="001D6E0F"/>
    <w:rsid w:val="001D6FC1"/>
    <w:rsid w:val="001D6FE7"/>
    <w:rsid w:val="001D777B"/>
    <w:rsid w:val="001D7814"/>
    <w:rsid w:val="001D78AF"/>
    <w:rsid w:val="001E005C"/>
    <w:rsid w:val="001E0349"/>
    <w:rsid w:val="001E05A8"/>
    <w:rsid w:val="001E076E"/>
    <w:rsid w:val="001E0A23"/>
    <w:rsid w:val="001E0A41"/>
    <w:rsid w:val="001E0AE5"/>
    <w:rsid w:val="001E0F69"/>
    <w:rsid w:val="001E104C"/>
    <w:rsid w:val="001E143F"/>
    <w:rsid w:val="001E1764"/>
    <w:rsid w:val="001E1F61"/>
    <w:rsid w:val="001E20FA"/>
    <w:rsid w:val="001E215D"/>
    <w:rsid w:val="001E21F9"/>
    <w:rsid w:val="001E23CB"/>
    <w:rsid w:val="001E2AD7"/>
    <w:rsid w:val="001E2BCC"/>
    <w:rsid w:val="001E2CD3"/>
    <w:rsid w:val="001E2D6F"/>
    <w:rsid w:val="001E2FD8"/>
    <w:rsid w:val="001E30EA"/>
    <w:rsid w:val="001E313C"/>
    <w:rsid w:val="001E3174"/>
    <w:rsid w:val="001E35CA"/>
    <w:rsid w:val="001E36C5"/>
    <w:rsid w:val="001E3741"/>
    <w:rsid w:val="001E37D0"/>
    <w:rsid w:val="001E39AB"/>
    <w:rsid w:val="001E3D32"/>
    <w:rsid w:val="001E3D63"/>
    <w:rsid w:val="001E40EF"/>
    <w:rsid w:val="001E432A"/>
    <w:rsid w:val="001E45E9"/>
    <w:rsid w:val="001E45F1"/>
    <w:rsid w:val="001E46C6"/>
    <w:rsid w:val="001E4A90"/>
    <w:rsid w:val="001E5256"/>
    <w:rsid w:val="001E5746"/>
    <w:rsid w:val="001E5A76"/>
    <w:rsid w:val="001E5BDE"/>
    <w:rsid w:val="001E5E07"/>
    <w:rsid w:val="001E5ED2"/>
    <w:rsid w:val="001E5F92"/>
    <w:rsid w:val="001E6026"/>
    <w:rsid w:val="001E6453"/>
    <w:rsid w:val="001E697A"/>
    <w:rsid w:val="001E699B"/>
    <w:rsid w:val="001E7000"/>
    <w:rsid w:val="001E7399"/>
    <w:rsid w:val="001E78AE"/>
    <w:rsid w:val="001E7B60"/>
    <w:rsid w:val="001E7CA9"/>
    <w:rsid w:val="001E7DA6"/>
    <w:rsid w:val="001F0537"/>
    <w:rsid w:val="001F0735"/>
    <w:rsid w:val="001F0C9D"/>
    <w:rsid w:val="001F0DB3"/>
    <w:rsid w:val="001F1413"/>
    <w:rsid w:val="001F1567"/>
    <w:rsid w:val="001F16C3"/>
    <w:rsid w:val="001F1A24"/>
    <w:rsid w:val="001F1A9C"/>
    <w:rsid w:val="001F2047"/>
    <w:rsid w:val="001F2298"/>
    <w:rsid w:val="001F2324"/>
    <w:rsid w:val="001F24EA"/>
    <w:rsid w:val="001F2665"/>
    <w:rsid w:val="001F3246"/>
    <w:rsid w:val="001F38F2"/>
    <w:rsid w:val="001F38F6"/>
    <w:rsid w:val="001F3A8F"/>
    <w:rsid w:val="001F3D1F"/>
    <w:rsid w:val="001F3FCF"/>
    <w:rsid w:val="001F4024"/>
    <w:rsid w:val="001F4343"/>
    <w:rsid w:val="001F47A2"/>
    <w:rsid w:val="001F4967"/>
    <w:rsid w:val="001F49E4"/>
    <w:rsid w:val="001F4EAB"/>
    <w:rsid w:val="001F4ED4"/>
    <w:rsid w:val="001F4FE0"/>
    <w:rsid w:val="001F5121"/>
    <w:rsid w:val="001F51D1"/>
    <w:rsid w:val="001F5252"/>
    <w:rsid w:val="001F54E1"/>
    <w:rsid w:val="001F5FE0"/>
    <w:rsid w:val="001F615B"/>
    <w:rsid w:val="001F6303"/>
    <w:rsid w:val="001F63B3"/>
    <w:rsid w:val="001F65BE"/>
    <w:rsid w:val="001F666E"/>
    <w:rsid w:val="001F6DFB"/>
    <w:rsid w:val="001F6E9F"/>
    <w:rsid w:val="001F73C1"/>
    <w:rsid w:val="001F7479"/>
    <w:rsid w:val="001F7494"/>
    <w:rsid w:val="001F7556"/>
    <w:rsid w:val="001F7604"/>
    <w:rsid w:val="001F7CFA"/>
    <w:rsid w:val="002002EC"/>
    <w:rsid w:val="002003E4"/>
    <w:rsid w:val="002005A1"/>
    <w:rsid w:val="00200ECE"/>
    <w:rsid w:val="00201073"/>
    <w:rsid w:val="00201368"/>
    <w:rsid w:val="00201439"/>
    <w:rsid w:val="0020152D"/>
    <w:rsid w:val="00201724"/>
    <w:rsid w:val="00201755"/>
    <w:rsid w:val="0020202F"/>
    <w:rsid w:val="002020B3"/>
    <w:rsid w:val="002020CD"/>
    <w:rsid w:val="00202104"/>
    <w:rsid w:val="00202295"/>
    <w:rsid w:val="002022DD"/>
    <w:rsid w:val="002024D2"/>
    <w:rsid w:val="00202744"/>
    <w:rsid w:val="0020296B"/>
    <w:rsid w:val="00202B9D"/>
    <w:rsid w:val="00203637"/>
    <w:rsid w:val="00203FD5"/>
    <w:rsid w:val="002042D9"/>
    <w:rsid w:val="002043C8"/>
    <w:rsid w:val="002049CD"/>
    <w:rsid w:val="00204B77"/>
    <w:rsid w:val="00204D09"/>
    <w:rsid w:val="00204F0A"/>
    <w:rsid w:val="002052FC"/>
    <w:rsid w:val="002055CB"/>
    <w:rsid w:val="0020564A"/>
    <w:rsid w:val="002056B2"/>
    <w:rsid w:val="00205957"/>
    <w:rsid w:val="00205A72"/>
    <w:rsid w:val="00205B01"/>
    <w:rsid w:val="00205BD4"/>
    <w:rsid w:val="002062DD"/>
    <w:rsid w:val="002065A7"/>
    <w:rsid w:val="00206A5E"/>
    <w:rsid w:val="00206B45"/>
    <w:rsid w:val="0020741C"/>
    <w:rsid w:val="00207647"/>
    <w:rsid w:val="00207841"/>
    <w:rsid w:val="00207AA2"/>
    <w:rsid w:val="00207E8D"/>
    <w:rsid w:val="0021051F"/>
    <w:rsid w:val="0021084E"/>
    <w:rsid w:val="00210911"/>
    <w:rsid w:val="00210A72"/>
    <w:rsid w:val="00210A90"/>
    <w:rsid w:val="00210CA9"/>
    <w:rsid w:val="00211113"/>
    <w:rsid w:val="00211247"/>
    <w:rsid w:val="00211B0F"/>
    <w:rsid w:val="00211C10"/>
    <w:rsid w:val="00211CD7"/>
    <w:rsid w:val="00212346"/>
    <w:rsid w:val="00212347"/>
    <w:rsid w:val="0021236D"/>
    <w:rsid w:val="0021251A"/>
    <w:rsid w:val="002125C3"/>
    <w:rsid w:val="00212816"/>
    <w:rsid w:val="002128FA"/>
    <w:rsid w:val="00212B30"/>
    <w:rsid w:val="00212D7D"/>
    <w:rsid w:val="00212D97"/>
    <w:rsid w:val="00212FD5"/>
    <w:rsid w:val="00212FF4"/>
    <w:rsid w:val="002131DB"/>
    <w:rsid w:val="00213918"/>
    <w:rsid w:val="00213BCD"/>
    <w:rsid w:val="002140F7"/>
    <w:rsid w:val="0021412B"/>
    <w:rsid w:val="00214CEF"/>
    <w:rsid w:val="00215334"/>
    <w:rsid w:val="00215484"/>
    <w:rsid w:val="002157A1"/>
    <w:rsid w:val="00215AE6"/>
    <w:rsid w:val="00215F36"/>
    <w:rsid w:val="0021616A"/>
    <w:rsid w:val="00216296"/>
    <w:rsid w:val="002163FD"/>
    <w:rsid w:val="00216405"/>
    <w:rsid w:val="00216556"/>
    <w:rsid w:val="00216873"/>
    <w:rsid w:val="00216C9F"/>
    <w:rsid w:val="00216F8D"/>
    <w:rsid w:val="002172E1"/>
    <w:rsid w:val="0021794D"/>
    <w:rsid w:val="002179EC"/>
    <w:rsid w:val="00217CE6"/>
    <w:rsid w:val="0022003A"/>
    <w:rsid w:val="002200CA"/>
    <w:rsid w:val="002202BD"/>
    <w:rsid w:val="002203FF"/>
    <w:rsid w:val="00220CA5"/>
    <w:rsid w:val="0022100E"/>
    <w:rsid w:val="002210FD"/>
    <w:rsid w:val="002211AC"/>
    <w:rsid w:val="00221256"/>
    <w:rsid w:val="00221689"/>
    <w:rsid w:val="00221886"/>
    <w:rsid w:val="00221891"/>
    <w:rsid w:val="00221944"/>
    <w:rsid w:val="0022194C"/>
    <w:rsid w:val="00221AFF"/>
    <w:rsid w:val="00221BC8"/>
    <w:rsid w:val="00222152"/>
    <w:rsid w:val="00222453"/>
    <w:rsid w:val="00222964"/>
    <w:rsid w:val="00222B9B"/>
    <w:rsid w:val="00222BB1"/>
    <w:rsid w:val="00222C8A"/>
    <w:rsid w:val="00222FE7"/>
    <w:rsid w:val="00223233"/>
    <w:rsid w:val="002232E3"/>
    <w:rsid w:val="002233A9"/>
    <w:rsid w:val="0022359F"/>
    <w:rsid w:val="0022369B"/>
    <w:rsid w:val="002237E3"/>
    <w:rsid w:val="00223AA1"/>
    <w:rsid w:val="00223C15"/>
    <w:rsid w:val="00223E1E"/>
    <w:rsid w:val="002241DB"/>
    <w:rsid w:val="00224236"/>
    <w:rsid w:val="0022469B"/>
    <w:rsid w:val="002246BF"/>
    <w:rsid w:val="0022482B"/>
    <w:rsid w:val="00224916"/>
    <w:rsid w:val="00224926"/>
    <w:rsid w:val="00224B0D"/>
    <w:rsid w:val="00224BD1"/>
    <w:rsid w:val="00224F17"/>
    <w:rsid w:val="002254F2"/>
    <w:rsid w:val="00225F0A"/>
    <w:rsid w:val="002262D7"/>
    <w:rsid w:val="00226399"/>
    <w:rsid w:val="00226787"/>
    <w:rsid w:val="0022682A"/>
    <w:rsid w:val="00226890"/>
    <w:rsid w:val="00226907"/>
    <w:rsid w:val="00226FC1"/>
    <w:rsid w:val="00227A24"/>
    <w:rsid w:val="00227D6A"/>
    <w:rsid w:val="00227D85"/>
    <w:rsid w:val="00227F2D"/>
    <w:rsid w:val="00230041"/>
    <w:rsid w:val="00231249"/>
    <w:rsid w:val="002313A7"/>
    <w:rsid w:val="00231B53"/>
    <w:rsid w:val="00232079"/>
    <w:rsid w:val="002321D2"/>
    <w:rsid w:val="00232268"/>
    <w:rsid w:val="002323A4"/>
    <w:rsid w:val="002323F3"/>
    <w:rsid w:val="002325C4"/>
    <w:rsid w:val="00232608"/>
    <w:rsid w:val="002326D1"/>
    <w:rsid w:val="0023272D"/>
    <w:rsid w:val="00232844"/>
    <w:rsid w:val="0023296C"/>
    <w:rsid w:val="00232A7B"/>
    <w:rsid w:val="00232AC0"/>
    <w:rsid w:val="00232C34"/>
    <w:rsid w:val="002333D4"/>
    <w:rsid w:val="0023356E"/>
    <w:rsid w:val="00233666"/>
    <w:rsid w:val="00233C00"/>
    <w:rsid w:val="00233F9F"/>
    <w:rsid w:val="00234346"/>
    <w:rsid w:val="00234454"/>
    <w:rsid w:val="002345EC"/>
    <w:rsid w:val="002349BD"/>
    <w:rsid w:val="00234B5F"/>
    <w:rsid w:val="00234CDE"/>
    <w:rsid w:val="00234E80"/>
    <w:rsid w:val="00234EA2"/>
    <w:rsid w:val="00234ED7"/>
    <w:rsid w:val="00234FF5"/>
    <w:rsid w:val="00235008"/>
    <w:rsid w:val="0023509C"/>
    <w:rsid w:val="002354EC"/>
    <w:rsid w:val="0023553D"/>
    <w:rsid w:val="0023594F"/>
    <w:rsid w:val="00235B5A"/>
    <w:rsid w:val="00235C10"/>
    <w:rsid w:val="0023603B"/>
    <w:rsid w:val="00236139"/>
    <w:rsid w:val="002364B4"/>
    <w:rsid w:val="00236600"/>
    <w:rsid w:val="00236910"/>
    <w:rsid w:val="00236DBF"/>
    <w:rsid w:val="00237318"/>
    <w:rsid w:val="002378CA"/>
    <w:rsid w:val="00237A38"/>
    <w:rsid w:val="00237C54"/>
    <w:rsid w:val="00237E72"/>
    <w:rsid w:val="00237F54"/>
    <w:rsid w:val="002408AE"/>
    <w:rsid w:val="00240A93"/>
    <w:rsid w:val="00240B2F"/>
    <w:rsid w:val="00240B48"/>
    <w:rsid w:val="00241802"/>
    <w:rsid w:val="00241BD6"/>
    <w:rsid w:val="00241D1F"/>
    <w:rsid w:val="00241EC6"/>
    <w:rsid w:val="00241FB3"/>
    <w:rsid w:val="002424D6"/>
    <w:rsid w:val="00242536"/>
    <w:rsid w:val="0024254A"/>
    <w:rsid w:val="00242AEC"/>
    <w:rsid w:val="00242BC5"/>
    <w:rsid w:val="00242EB9"/>
    <w:rsid w:val="0024361F"/>
    <w:rsid w:val="002438E6"/>
    <w:rsid w:val="00243EDE"/>
    <w:rsid w:val="00244160"/>
    <w:rsid w:val="00244552"/>
    <w:rsid w:val="002445F8"/>
    <w:rsid w:val="00244668"/>
    <w:rsid w:val="00244A13"/>
    <w:rsid w:val="00244ADB"/>
    <w:rsid w:val="00244B22"/>
    <w:rsid w:val="00244C09"/>
    <w:rsid w:val="00245220"/>
    <w:rsid w:val="002455F4"/>
    <w:rsid w:val="002455FE"/>
    <w:rsid w:val="002459AD"/>
    <w:rsid w:val="00245DCB"/>
    <w:rsid w:val="00245FA1"/>
    <w:rsid w:val="00245FCD"/>
    <w:rsid w:val="00246002"/>
    <w:rsid w:val="0024615F"/>
    <w:rsid w:val="0024669A"/>
    <w:rsid w:val="00246B40"/>
    <w:rsid w:val="00246BF4"/>
    <w:rsid w:val="00246E62"/>
    <w:rsid w:val="00246ECB"/>
    <w:rsid w:val="00246FAF"/>
    <w:rsid w:val="002470F7"/>
    <w:rsid w:val="002477A6"/>
    <w:rsid w:val="00247870"/>
    <w:rsid w:val="0024787F"/>
    <w:rsid w:val="00247CC4"/>
    <w:rsid w:val="00247F4C"/>
    <w:rsid w:val="00247FD2"/>
    <w:rsid w:val="00250238"/>
    <w:rsid w:val="0025041A"/>
    <w:rsid w:val="0025088A"/>
    <w:rsid w:val="00250892"/>
    <w:rsid w:val="002508F5"/>
    <w:rsid w:val="002509AB"/>
    <w:rsid w:val="00250C99"/>
    <w:rsid w:val="00250DA0"/>
    <w:rsid w:val="002511A4"/>
    <w:rsid w:val="00251C8E"/>
    <w:rsid w:val="00252175"/>
    <w:rsid w:val="00252319"/>
    <w:rsid w:val="0025266B"/>
    <w:rsid w:val="00252826"/>
    <w:rsid w:val="00252980"/>
    <w:rsid w:val="002529E1"/>
    <w:rsid w:val="00252BF4"/>
    <w:rsid w:val="00252D96"/>
    <w:rsid w:val="00252DE9"/>
    <w:rsid w:val="002539B2"/>
    <w:rsid w:val="00253B2B"/>
    <w:rsid w:val="00253C16"/>
    <w:rsid w:val="00253E52"/>
    <w:rsid w:val="00253F0C"/>
    <w:rsid w:val="00254171"/>
    <w:rsid w:val="002544EB"/>
    <w:rsid w:val="00254A92"/>
    <w:rsid w:val="00254AD1"/>
    <w:rsid w:val="00254B99"/>
    <w:rsid w:val="00254CCC"/>
    <w:rsid w:val="002555A0"/>
    <w:rsid w:val="00255AF5"/>
    <w:rsid w:val="00255D3F"/>
    <w:rsid w:val="0025601A"/>
    <w:rsid w:val="002560BA"/>
    <w:rsid w:val="0025620D"/>
    <w:rsid w:val="00256515"/>
    <w:rsid w:val="00256664"/>
    <w:rsid w:val="00256816"/>
    <w:rsid w:val="00256BF2"/>
    <w:rsid w:val="00256F73"/>
    <w:rsid w:val="00257011"/>
    <w:rsid w:val="00257597"/>
    <w:rsid w:val="002576D4"/>
    <w:rsid w:val="002579F8"/>
    <w:rsid w:val="00257DA5"/>
    <w:rsid w:val="00257E62"/>
    <w:rsid w:val="00260015"/>
    <w:rsid w:val="002601EF"/>
    <w:rsid w:val="002605BB"/>
    <w:rsid w:val="00260793"/>
    <w:rsid w:val="002609F1"/>
    <w:rsid w:val="00260CAE"/>
    <w:rsid w:val="00260CDA"/>
    <w:rsid w:val="00260D54"/>
    <w:rsid w:val="00260F7C"/>
    <w:rsid w:val="00261612"/>
    <w:rsid w:val="00261650"/>
    <w:rsid w:val="002618D6"/>
    <w:rsid w:val="00261BF6"/>
    <w:rsid w:val="002624AD"/>
    <w:rsid w:val="002625F2"/>
    <w:rsid w:val="0026281C"/>
    <w:rsid w:val="002628BA"/>
    <w:rsid w:val="00262909"/>
    <w:rsid w:val="00262D33"/>
    <w:rsid w:val="00262E72"/>
    <w:rsid w:val="0026312C"/>
    <w:rsid w:val="00263468"/>
    <w:rsid w:val="00263551"/>
    <w:rsid w:val="0026372F"/>
    <w:rsid w:val="0026399D"/>
    <w:rsid w:val="00263BC3"/>
    <w:rsid w:val="00263CF9"/>
    <w:rsid w:val="00263F1C"/>
    <w:rsid w:val="002644AB"/>
    <w:rsid w:val="00264523"/>
    <w:rsid w:val="00264DB2"/>
    <w:rsid w:val="00264FA9"/>
    <w:rsid w:val="00265283"/>
    <w:rsid w:val="00265580"/>
    <w:rsid w:val="00265A7F"/>
    <w:rsid w:val="00265BF1"/>
    <w:rsid w:val="00266894"/>
    <w:rsid w:val="00266B2F"/>
    <w:rsid w:val="00266E2F"/>
    <w:rsid w:val="0026733C"/>
    <w:rsid w:val="0026761F"/>
    <w:rsid w:val="002678AE"/>
    <w:rsid w:val="002700BC"/>
    <w:rsid w:val="0027041B"/>
    <w:rsid w:val="00270777"/>
    <w:rsid w:val="00270883"/>
    <w:rsid w:val="002708A2"/>
    <w:rsid w:val="0027100C"/>
    <w:rsid w:val="0027120B"/>
    <w:rsid w:val="00271619"/>
    <w:rsid w:val="00271649"/>
    <w:rsid w:val="00271869"/>
    <w:rsid w:val="00271887"/>
    <w:rsid w:val="0027195C"/>
    <w:rsid w:val="00271A99"/>
    <w:rsid w:val="00271D6C"/>
    <w:rsid w:val="00271E34"/>
    <w:rsid w:val="00271E5E"/>
    <w:rsid w:val="00272B40"/>
    <w:rsid w:val="00272E46"/>
    <w:rsid w:val="00272E56"/>
    <w:rsid w:val="00272E6F"/>
    <w:rsid w:val="00273176"/>
    <w:rsid w:val="002731AF"/>
    <w:rsid w:val="00273F69"/>
    <w:rsid w:val="002740F3"/>
    <w:rsid w:val="002747B2"/>
    <w:rsid w:val="00274867"/>
    <w:rsid w:val="00275127"/>
    <w:rsid w:val="00275166"/>
    <w:rsid w:val="0027567D"/>
    <w:rsid w:val="00275867"/>
    <w:rsid w:val="00275F05"/>
    <w:rsid w:val="00276063"/>
    <w:rsid w:val="002761B4"/>
    <w:rsid w:val="0027623E"/>
    <w:rsid w:val="0027625D"/>
    <w:rsid w:val="002766B5"/>
    <w:rsid w:val="002766CC"/>
    <w:rsid w:val="002769BC"/>
    <w:rsid w:val="002770BD"/>
    <w:rsid w:val="00277268"/>
    <w:rsid w:val="0027757F"/>
    <w:rsid w:val="00277F63"/>
    <w:rsid w:val="00280574"/>
    <w:rsid w:val="0028069F"/>
    <w:rsid w:val="0028075C"/>
    <w:rsid w:val="00280A69"/>
    <w:rsid w:val="00280F05"/>
    <w:rsid w:val="002812C0"/>
    <w:rsid w:val="00281A55"/>
    <w:rsid w:val="00281C6F"/>
    <w:rsid w:val="00281D78"/>
    <w:rsid w:val="002826ED"/>
    <w:rsid w:val="0028274A"/>
    <w:rsid w:val="00282987"/>
    <w:rsid w:val="00282B17"/>
    <w:rsid w:val="00282C42"/>
    <w:rsid w:val="00282CB3"/>
    <w:rsid w:val="00283278"/>
    <w:rsid w:val="00283286"/>
    <w:rsid w:val="0028334C"/>
    <w:rsid w:val="0028395C"/>
    <w:rsid w:val="00284457"/>
    <w:rsid w:val="002844C7"/>
    <w:rsid w:val="00284668"/>
    <w:rsid w:val="00284BEB"/>
    <w:rsid w:val="00284C1D"/>
    <w:rsid w:val="002851AB"/>
    <w:rsid w:val="0028529E"/>
    <w:rsid w:val="00285777"/>
    <w:rsid w:val="0028589B"/>
    <w:rsid w:val="0028617C"/>
    <w:rsid w:val="00286238"/>
    <w:rsid w:val="00286299"/>
    <w:rsid w:val="002863FD"/>
    <w:rsid w:val="002867A1"/>
    <w:rsid w:val="00286C47"/>
    <w:rsid w:val="0028726E"/>
    <w:rsid w:val="0028742A"/>
    <w:rsid w:val="00287CC1"/>
    <w:rsid w:val="00290093"/>
    <w:rsid w:val="00290102"/>
    <w:rsid w:val="00290228"/>
    <w:rsid w:val="002907D7"/>
    <w:rsid w:val="00290C27"/>
    <w:rsid w:val="00290DEC"/>
    <w:rsid w:val="00290E5F"/>
    <w:rsid w:val="0029110D"/>
    <w:rsid w:val="00291392"/>
    <w:rsid w:val="00291817"/>
    <w:rsid w:val="00291823"/>
    <w:rsid w:val="00291A71"/>
    <w:rsid w:val="00291AAE"/>
    <w:rsid w:val="00291EBD"/>
    <w:rsid w:val="002920DF"/>
    <w:rsid w:val="002922A4"/>
    <w:rsid w:val="00292475"/>
    <w:rsid w:val="0029247E"/>
    <w:rsid w:val="00292480"/>
    <w:rsid w:val="0029249C"/>
    <w:rsid w:val="002924FD"/>
    <w:rsid w:val="00292B23"/>
    <w:rsid w:val="00292BC3"/>
    <w:rsid w:val="00292D92"/>
    <w:rsid w:val="00293122"/>
    <w:rsid w:val="002932F3"/>
    <w:rsid w:val="00293327"/>
    <w:rsid w:val="00293751"/>
    <w:rsid w:val="002937AC"/>
    <w:rsid w:val="00293D36"/>
    <w:rsid w:val="00294033"/>
    <w:rsid w:val="00294260"/>
    <w:rsid w:val="00294DA7"/>
    <w:rsid w:val="00294FC9"/>
    <w:rsid w:val="00295082"/>
    <w:rsid w:val="0029582A"/>
    <w:rsid w:val="00295D5E"/>
    <w:rsid w:val="00295E28"/>
    <w:rsid w:val="002961B4"/>
    <w:rsid w:val="0029646D"/>
    <w:rsid w:val="00296893"/>
    <w:rsid w:val="002968A4"/>
    <w:rsid w:val="00296B0F"/>
    <w:rsid w:val="00296BC1"/>
    <w:rsid w:val="00296D09"/>
    <w:rsid w:val="002977BF"/>
    <w:rsid w:val="0029781D"/>
    <w:rsid w:val="00297D4C"/>
    <w:rsid w:val="00297F79"/>
    <w:rsid w:val="002A003D"/>
    <w:rsid w:val="002A0196"/>
    <w:rsid w:val="002A04B7"/>
    <w:rsid w:val="002A050C"/>
    <w:rsid w:val="002A066D"/>
    <w:rsid w:val="002A099C"/>
    <w:rsid w:val="002A0BDB"/>
    <w:rsid w:val="002A0C80"/>
    <w:rsid w:val="002A0DC0"/>
    <w:rsid w:val="002A0F27"/>
    <w:rsid w:val="002A1001"/>
    <w:rsid w:val="002A1796"/>
    <w:rsid w:val="002A18C4"/>
    <w:rsid w:val="002A1901"/>
    <w:rsid w:val="002A1B40"/>
    <w:rsid w:val="002A1FA6"/>
    <w:rsid w:val="002A2101"/>
    <w:rsid w:val="002A2140"/>
    <w:rsid w:val="002A273F"/>
    <w:rsid w:val="002A27F1"/>
    <w:rsid w:val="002A288C"/>
    <w:rsid w:val="002A2905"/>
    <w:rsid w:val="002A2923"/>
    <w:rsid w:val="002A2D56"/>
    <w:rsid w:val="002A2E9D"/>
    <w:rsid w:val="002A3024"/>
    <w:rsid w:val="002A3098"/>
    <w:rsid w:val="002A3671"/>
    <w:rsid w:val="002A37E4"/>
    <w:rsid w:val="002A3831"/>
    <w:rsid w:val="002A3A07"/>
    <w:rsid w:val="002A3D67"/>
    <w:rsid w:val="002A401F"/>
    <w:rsid w:val="002A4981"/>
    <w:rsid w:val="002A4CE4"/>
    <w:rsid w:val="002A4D4B"/>
    <w:rsid w:val="002A5649"/>
    <w:rsid w:val="002A5653"/>
    <w:rsid w:val="002A5A9C"/>
    <w:rsid w:val="002A5C60"/>
    <w:rsid w:val="002A5F83"/>
    <w:rsid w:val="002A60AB"/>
    <w:rsid w:val="002A62F5"/>
    <w:rsid w:val="002A6731"/>
    <w:rsid w:val="002A68FC"/>
    <w:rsid w:val="002A69ED"/>
    <w:rsid w:val="002A6ADD"/>
    <w:rsid w:val="002A6E69"/>
    <w:rsid w:val="002A74C0"/>
    <w:rsid w:val="002A75DE"/>
    <w:rsid w:val="002A75F3"/>
    <w:rsid w:val="002A779D"/>
    <w:rsid w:val="002A7CB4"/>
    <w:rsid w:val="002A7EC9"/>
    <w:rsid w:val="002B010E"/>
    <w:rsid w:val="002B01D3"/>
    <w:rsid w:val="002B091A"/>
    <w:rsid w:val="002B09F3"/>
    <w:rsid w:val="002B123A"/>
    <w:rsid w:val="002B12C8"/>
    <w:rsid w:val="002B12CA"/>
    <w:rsid w:val="002B12D5"/>
    <w:rsid w:val="002B1633"/>
    <w:rsid w:val="002B1849"/>
    <w:rsid w:val="002B189A"/>
    <w:rsid w:val="002B1A67"/>
    <w:rsid w:val="002B1CA1"/>
    <w:rsid w:val="002B1CD7"/>
    <w:rsid w:val="002B1D5B"/>
    <w:rsid w:val="002B1F2E"/>
    <w:rsid w:val="002B20D9"/>
    <w:rsid w:val="002B2103"/>
    <w:rsid w:val="002B2236"/>
    <w:rsid w:val="002B2847"/>
    <w:rsid w:val="002B2B2C"/>
    <w:rsid w:val="002B2F48"/>
    <w:rsid w:val="002B300F"/>
    <w:rsid w:val="002B3413"/>
    <w:rsid w:val="002B3540"/>
    <w:rsid w:val="002B3895"/>
    <w:rsid w:val="002B39EF"/>
    <w:rsid w:val="002B3ED6"/>
    <w:rsid w:val="002B3F8E"/>
    <w:rsid w:val="002B41DF"/>
    <w:rsid w:val="002B43CB"/>
    <w:rsid w:val="002B47C1"/>
    <w:rsid w:val="002B47CF"/>
    <w:rsid w:val="002B4835"/>
    <w:rsid w:val="002B495E"/>
    <w:rsid w:val="002B5150"/>
    <w:rsid w:val="002B564B"/>
    <w:rsid w:val="002B5812"/>
    <w:rsid w:val="002B58C4"/>
    <w:rsid w:val="002B58CB"/>
    <w:rsid w:val="002B5F2A"/>
    <w:rsid w:val="002B613F"/>
    <w:rsid w:val="002B64D4"/>
    <w:rsid w:val="002B698E"/>
    <w:rsid w:val="002B6C8F"/>
    <w:rsid w:val="002B73DA"/>
    <w:rsid w:val="002B7520"/>
    <w:rsid w:val="002B7667"/>
    <w:rsid w:val="002B76D8"/>
    <w:rsid w:val="002B77E1"/>
    <w:rsid w:val="002B7862"/>
    <w:rsid w:val="002B78DD"/>
    <w:rsid w:val="002B79B8"/>
    <w:rsid w:val="002B7D2E"/>
    <w:rsid w:val="002B7D7A"/>
    <w:rsid w:val="002B7DE6"/>
    <w:rsid w:val="002C001D"/>
    <w:rsid w:val="002C02C8"/>
    <w:rsid w:val="002C04AB"/>
    <w:rsid w:val="002C04EA"/>
    <w:rsid w:val="002C058A"/>
    <w:rsid w:val="002C084F"/>
    <w:rsid w:val="002C0937"/>
    <w:rsid w:val="002C0D8D"/>
    <w:rsid w:val="002C0FAC"/>
    <w:rsid w:val="002C12BD"/>
    <w:rsid w:val="002C1308"/>
    <w:rsid w:val="002C13BD"/>
    <w:rsid w:val="002C15E6"/>
    <w:rsid w:val="002C1637"/>
    <w:rsid w:val="002C171C"/>
    <w:rsid w:val="002C18BA"/>
    <w:rsid w:val="002C1F17"/>
    <w:rsid w:val="002C20D7"/>
    <w:rsid w:val="002C26FF"/>
    <w:rsid w:val="002C2883"/>
    <w:rsid w:val="002C2C4F"/>
    <w:rsid w:val="002C2E1B"/>
    <w:rsid w:val="002C2F1A"/>
    <w:rsid w:val="002C2F67"/>
    <w:rsid w:val="002C3230"/>
    <w:rsid w:val="002C3497"/>
    <w:rsid w:val="002C34EA"/>
    <w:rsid w:val="002C397A"/>
    <w:rsid w:val="002C3DAC"/>
    <w:rsid w:val="002C433E"/>
    <w:rsid w:val="002C4907"/>
    <w:rsid w:val="002C4A2A"/>
    <w:rsid w:val="002C4FB0"/>
    <w:rsid w:val="002C50B0"/>
    <w:rsid w:val="002C50D1"/>
    <w:rsid w:val="002C57A9"/>
    <w:rsid w:val="002C5871"/>
    <w:rsid w:val="002C58C1"/>
    <w:rsid w:val="002C5E1F"/>
    <w:rsid w:val="002C5EA9"/>
    <w:rsid w:val="002C5ECE"/>
    <w:rsid w:val="002C60DE"/>
    <w:rsid w:val="002C6235"/>
    <w:rsid w:val="002C6391"/>
    <w:rsid w:val="002C64BE"/>
    <w:rsid w:val="002C6587"/>
    <w:rsid w:val="002C6670"/>
    <w:rsid w:val="002C6793"/>
    <w:rsid w:val="002C6CA9"/>
    <w:rsid w:val="002C6F5F"/>
    <w:rsid w:val="002C74C2"/>
    <w:rsid w:val="002C7763"/>
    <w:rsid w:val="002C7B0D"/>
    <w:rsid w:val="002C7BDC"/>
    <w:rsid w:val="002C7BEA"/>
    <w:rsid w:val="002C7D2B"/>
    <w:rsid w:val="002D0254"/>
    <w:rsid w:val="002D0936"/>
    <w:rsid w:val="002D0F4F"/>
    <w:rsid w:val="002D10DD"/>
    <w:rsid w:val="002D1390"/>
    <w:rsid w:val="002D143F"/>
    <w:rsid w:val="002D15E3"/>
    <w:rsid w:val="002D20D9"/>
    <w:rsid w:val="002D21E2"/>
    <w:rsid w:val="002D24BB"/>
    <w:rsid w:val="002D2610"/>
    <w:rsid w:val="002D2754"/>
    <w:rsid w:val="002D2B8A"/>
    <w:rsid w:val="002D2B8C"/>
    <w:rsid w:val="002D2C50"/>
    <w:rsid w:val="002D2E4C"/>
    <w:rsid w:val="002D2F63"/>
    <w:rsid w:val="002D2FCA"/>
    <w:rsid w:val="002D3025"/>
    <w:rsid w:val="002D347A"/>
    <w:rsid w:val="002D384E"/>
    <w:rsid w:val="002D38C8"/>
    <w:rsid w:val="002D3954"/>
    <w:rsid w:val="002D3D62"/>
    <w:rsid w:val="002D3D86"/>
    <w:rsid w:val="002D40BB"/>
    <w:rsid w:val="002D4232"/>
    <w:rsid w:val="002D44FB"/>
    <w:rsid w:val="002D4677"/>
    <w:rsid w:val="002D483C"/>
    <w:rsid w:val="002D4999"/>
    <w:rsid w:val="002D5030"/>
    <w:rsid w:val="002D5099"/>
    <w:rsid w:val="002D5203"/>
    <w:rsid w:val="002D56BC"/>
    <w:rsid w:val="002D5777"/>
    <w:rsid w:val="002D5A07"/>
    <w:rsid w:val="002D5B4C"/>
    <w:rsid w:val="002D5F8B"/>
    <w:rsid w:val="002D70A0"/>
    <w:rsid w:val="002D7161"/>
    <w:rsid w:val="002D7498"/>
    <w:rsid w:val="002D75FE"/>
    <w:rsid w:val="002D7B2F"/>
    <w:rsid w:val="002D7B6C"/>
    <w:rsid w:val="002D7D66"/>
    <w:rsid w:val="002D7E79"/>
    <w:rsid w:val="002D7EB0"/>
    <w:rsid w:val="002E00F6"/>
    <w:rsid w:val="002E017A"/>
    <w:rsid w:val="002E0217"/>
    <w:rsid w:val="002E02A1"/>
    <w:rsid w:val="002E0480"/>
    <w:rsid w:val="002E0A73"/>
    <w:rsid w:val="002E0CFE"/>
    <w:rsid w:val="002E0F24"/>
    <w:rsid w:val="002E0F60"/>
    <w:rsid w:val="002E153B"/>
    <w:rsid w:val="002E15A0"/>
    <w:rsid w:val="002E1CC2"/>
    <w:rsid w:val="002E1D81"/>
    <w:rsid w:val="002E237B"/>
    <w:rsid w:val="002E2813"/>
    <w:rsid w:val="002E2B81"/>
    <w:rsid w:val="002E2F40"/>
    <w:rsid w:val="002E3064"/>
    <w:rsid w:val="002E34DC"/>
    <w:rsid w:val="002E354C"/>
    <w:rsid w:val="002E370A"/>
    <w:rsid w:val="002E3862"/>
    <w:rsid w:val="002E3B56"/>
    <w:rsid w:val="002E3BB5"/>
    <w:rsid w:val="002E3C28"/>
    <w:rsid w:val="002E3ED6"/>
    <w:rsid w:val="002E46DE"/>
    <w:rsid w:val="002E4B51"/>
    <w:rsid w:val="002E4C57"/>
    <w:rsid w:val="002E4C87"/>
    <w:rsid w:val="002E4E44"/>
    <w:rsid w:val="002E5020"/>
    <w:rsid w:val="002E523D"/>
    <w:rsid w:val="002E5442"/>
    <w:rsid w:val="002E55A3"/>
    <w:rsid w:val="002E56BF"/>
    <w:rsid w:val="002E57E5"/>
    <w:rsid w:val="002E5881"/>
    <w:rsid w:val="002E5B93"/>
    <w:rsid w:val="002E5C6E"/>
    <w:rsid w:val="002E5DD4"/>
    <w:rsid w:val="002E60FE"/>
    <w:rsid w:val="002E6102"/>
    <w:rsid w:val="002E6690"/>
    <w:rsid w:val="002E6832"/>
    <w:rsid w:val="002E6A11"/>
    <w:rsid w:val="002E6A13"/>
    <w:rsid w:val="002E6A90"/>
    <w:rsid w:val="002E733A"/>
    <w:rsid w:val="002E739E"/>
    <w:rsid w:val="002E761E"/>
    <w:rsid w:val="002E7720"/>
    <w:rsid w:val="002E7B1B"/>
    <w:rsid w:val="002E7F46"/>
    <w:rsid w:val="002F0110"/>
    <w:rsid w:val="002F0279"/>
    <w:rsid w:val="002F078D"/>
    <w:rsid w:val="002F0805"/>
    <w:rsid w:val="002F097A"/>
    <w:rsid w:val="002F0BF6"/>
    <w:rsid w:val="002F0DA0"/>
    <w:rsid w:val="002F11D7"/>
    <w:rsid w:val="002F14E8"/>
    <w:rsid w:val="002F1712"/>
    <w:rsid w:val="002F1B40"/>
    <w:rsid w:val="002F1E83"/>
    <w:rsid w:val="002F233A"/>
    <w:rsid w:val="002F24FB"/>
    <w:rsid w:val="002F297F"/>
    <w:rsid w:val="002F2B83"/>
    <w:rsid w:val="002F2C77"/>
    <w:rsid w:val="002F2F47"/>
    <w:rsid w:val="002F327B"/>
    <w:rsid w:val="002F3648"/>
    <w:rsid w:val="002F38A6"/>
    <w:rsid w:val="002F38C6"/>
    <w:rsid w:val="002F3B46"/>
    <w:rsid w:val="002F3D91"/>
    <w:rsid w:val="002F3F8C"/>
    <w:rsid w:val="002F41D7"/>
    <w:rsid w:val="002F4233"/>
    <w:rsid w:val="002F4573"/>
    <w:rsid w:val="002F4599"/>
    <w:rsid w:val="002F4991"/>
    <w:rsid w:val="002F4AB5"/>
    <w:rsid w:val="002F4BC2"/>
    <w:rsid w:val="002F4CA0"/>
    <w:rsid w:val="002F4CE2"/>
    <w:rsid w:val="002F52E9"/>
    <w:rsid w:val="002F573E"/>
    <w:rsid w:val="002F57C8"/>
    <w:rsid w:val="002F57EC"/>
    <w:rsid w:val="002F5A79"/>
    <w:rsid w:val="002F5B5D"/>
    <w:rsid w:val="002F5C9C"/>
    <w:rsid w:val="002F6476"/>
    <w:rsid w:val="002F6878"/>
    <w:rsid w:val="002F6BB3"/>
    <w:rsid w:val="002F6D75"/>
    <w:rsid w:val="002F7052"/>
    <w:rsid w:val="002F7091"/>
    <w:rsid w:val="002F71C3"/>
    <w:rsid w:val="002F72E2"/>
    <w:rsid w:val="002F742E"/>
    <w:rsid w:val="002F7F47"/>
    <w:rsid w:val="003003A3"/>
    <w:rsid w:val="00300430"/>
    <w:rsid w:val="00300548"/>
    <w:rsid w:val="00300A07"/>
    <w:rsid w:val="003011D8"/>
    <w:rsid w:val="00301864"/>
    <w:rsid w:val="0030186D"/>
    <w:rsid w:val="00301BD2"/>
    <w:rsid w:val="00301E76"/>
    <w:rsid w:val="00301FCA"/>
    <w:rsid w:val="003021AE"/>
    <w:rsid w:val="00302498"/>
    <w:rsid w:val="00302A51"/>
    <w:rsid w:val="00302D37"/>
    <w:rsid w:val="003031A8"/>
    <w:rsid w:val="0030322F"/>
    <w:rsid w:val="003033AC"/>
    <w:rsid w:val="003035CA"/>
    <w:rsid w:val="003038D4"/>
    <w:rsid w:val="00303A8A"/>
    <w:rsid w:val="00303D05"/>
    <w:rsid w:val="00303DBF"/>
    <w:rsid w:val="0030434D"/>
    <w:rsid w:val="00304518"/>
    <w:rsid w:val="0030453A"/>
    <w:rsid w:val="00304B0D"/>
    <w:rsid w:val="00304C60"/>
    <w:rsid w:val="00304F30"/>
    <w:rsid w:val="0030520C"/>
    <w:rsid w:val="0030587C"/>
    <w:rsid w:val="00305AD6"/>
    <w:rsid w:val="0030611D"/>
    <w:rsid w:val="00306401"/>
    <w:rsid w:val="003067F8"/>
    <w:rsid w:val="003068A2"/>
    <w:rsid w:val="003069E4"/>
    <w:rsid w:val="00306F0F"/>
    <w:rsid w:val="0030745D"/>
    <w:rsid w:val="00307716"/>
    <w:rsid w:val="00307B9B"/>
    <w:rsid w:val="00307CA1"/>
    <w:rsid w:val="00307E61"/>
    <w:rsid w:val="00307F0E"/>
    <w:rsid w:val="003108A9"/>
    <w:rsid w:val="00310ADD"/>
    <w:rsid w:val="00310E19"/>
    <w:rsid w:val="00310FE3"/>
    <w:rsid w:val="003110F3"/>
    <w:rsid w:val="00311526"/>
    <w:rsid w:val="00311A9B"/>
    <w:rsid w:val="0031249E"/>
    <w:rsid w:val="003124DB"/>
    <w:rsid w:val="0031251E"/>
    <w:rsid w:val="003129E0"/>
    <w:rsid w:val="00313050"/>
    <w:rsid w:val="00313303"/>
    <w:rsid w:val="00313E38"/>
    <w:rsid w:val="00314087"/>
    <w:rsid w:val="00314100"/>
    <w:rsid w:val="003141BD"/>
    <w:rsid w:val="003147C9"/>
    <w:rsid w:val="00314B32"/>
    <w:rsid w:val="00314F31"/>
    <w:rsid w:val="003157AB"/>
    <w:rsid w:val="003158AF"/>
    <w:rsid w:val="003159A2"/>
    <w:rsid w:val="00315C15"/>
    <w:rsid w:val="00315D75"/>
    <w:rsid w:val="00315E21"/>
    <w:rsid w:val="00315ED9"/>
    <w:rsid w:val="003160B9"/>
    <w:rsid w:val="003161C2"/>
    <w:rsid w:val="003162A3"/>
    <w:rsid w:val="0031677A"/>
    <w:rsid w:val="00316780"/>
    <w:rsid w:val="00316935"/>
    <w:rsid w:val="00316A22"/>
    <w:rsid w:val="00316E9D"/>
    <w:rsid w:val="00317015"/>
    <w:rsid w:val="00317031"/>
    <w:rsid w:val="0031723A"/>
    <w:rsid w:val="003179B4"/>
    <w:rsid w:val="00317AC6"/>
    <w:rsid w:val="00317FC8"/>
    <w:rsid w:val="003206B7"/>
    <w:rsid w:val="0032087E"/>
    <w:rsid w:val="00320B6C"/>
    <w:rsid w:val="00320D8D"/>
    <w:rsid w:val="00320E68"/>
    <w:rsid w:val="00321053"/>
    <w:rsid w:val="0032169A"/>
    <w:rsid w:val="00321761"/>
    <w:rsid w:val="003217DD"/>
    <w:rsid w:val="003218E0"/>
    <w:rsid w:val="00321D00"/>
    <w:rsid w:val="003224A7"/>
    <w:rsid w:val="00322AB3"/>
    <w:rsid w:val="00322CBF"/>
    <w:rsid w:val="00322E2F"/>
    <w:rsid w:val="003233DC"/>
    <w:rsid w:val="0032353F"/>
    <w:rsid w:val="003235F5"/>
    <w:rsid w:val="00323708"/>
    <w:rsid w:val="0032370F"/>
    <w:rsid w:val="003237AE"/>
    <w:rsid w:val="00323CA4"/>
    <w:rsid w:val="00323EA5"/>
    <w:rsid w:val="00323EB9"/>
    <w:rsid w:val="00324144"/>
    <w:rsid w:val="003243B8"/>
    <w:rsid w:val="0032465F"/>
    <w:rsid w:val="003246CF"/>
    <w:rsid w:val="00324B8C"/>
    <w:rsid w:val="003250BF"/>
    <w:rsid w:val="00325114"/>
    <w:rsid w:val="0032513C"/>
    <w:rsid w:val="00325318"/>
    <w:rsid w:val="003253DE"/>
    <w:rsid w:val="003256F7"/>
    <w:rsid w:val="00325897"/>
    <w:rsid w:val="003259BA"/>
    <w:rsid w:val="00325B2D"/>
    <w:rsid w:val="00325D1E"/>
    <w:rsid w:val="00325DB9"/>
    <w:rsid w:val="00325E3A"/>
    <w:rsid w:val="00325E47"/>
    <w:rsid w:val="00325EE9"/>
    <w:rsid w:val="0032604E"/>
    <w:rsid w:val="00326131"/>
    <w:rsid w:val="00326218"/>
    <w:rsid w:val="003263DB"/>
    <w:rsid w:val="003266D6"/>
    <w:rsid w:val="00326A72"/>
    <w:rsid w:val="00326B9B"/>
    <w:rsid w:val="00326F57"/>
    <w:rsid w:val="003270FD"/>
    <w:rsid w:val="00327457"/>
    <w:rsid w:val="00327807"/>
    <w:rsid w:val="003278CF"/>
    <w:rsid w:val="003279BD"/>
    <w:rsid w:val="00327A24"/>
    <w:rsid w:val="00327A72"/>
    <w:rsid w:val="00327ABC"/>
    <w:rsid w:val="00327DF0"/>
    <w:rsid w:val="00327FEC"/>
    <w:rsid w:val="00330697"/>
    <w:rsid w:val="00330D10"/>
    <w:rsid w:val="00330DA7"/>
    <w:rsid w:val="00330E1F"/>
    <w:rsid w:val="003311D5"/>
    <w:rsid w:val="00331659"/>
    <w:rsid w:val="00331877"/>
    <w:rsid w:val="0033187D"/>
    <w:rsid w:val="0033230D"/>
    <w:rsid w:val="0033231A"/>
    <w:rsid w:val="0033242C"/>
    <w:rsid w:val="003324B9"/>
    <w:rsid w:val="0033255B"/>
    <w:rsid w:val="003327BD"/>
    <w:rsid w:val="00332DF8"/>
    <w:rsid w:val="003331EB"/>
    <w:rsid w:val="0033324D"/>
    <w:rsid w:val="00333312"/>
    <w:rsid w:val="003335C6"/>
    <w:rsid w:val="00333800"/>
    <w:rsid w:val="0033386B"/>
    <w:rsid w:val="00333A5E"/>
    <w:rsid w:val="00333B7B"/>
    <w:rsid w:val="003342D7"/>
    <w:rsid w:val="003346D1"/>
    <w:rsid w:val="00334707"/>
    <w:rsid w:val="003348D7"/>
    <w:rsid w:val="00334CF7"/>
    <w:rsid w:val="0033549F"/>
    <w:rsid w:val="0033569E"/>
    <w:rsid w:val="00335757"/>
    <w:rsid w:val="00335783"/>
    <w:rsid w:val="00335CFD"/>
    <w:rsid w:val="00336211"/>
    <w:rsid w:val="00336257"/>
    <w:rsid w:val="00336305"/>
    <w:rsid w:val="00336691"/>
    <w:rsid w:val="003366E8"/>
    <w:rsid w:val="003366ED"/>
    <w:rsid w:val="0033679E"/>
    <w:rsid w:val="0033689A"/>
    <w:rsid w:val="00336DD9"/>
    <w:rsid w:val="00337125"/>
    <w:rsid w:val="0033770A"/>
    <w:rsid w:val="00337A6D"/>
    <w:rsid w:val="00337B8B"/>
    <w:rsid w:val="00337FC7"/>
    <w:rsid w:val="00340036"/>
    <w:rsid w:val="003404A6"/>
    <w:rsid w:val="00340709"/>
    <w:rsid w:val="00340729"/>
    <w:rsid w:val="003407C2"/>
    <w:rsid w:val="00340963"/>
    <w:rsid w:val="00340C82"/>
    <w:rsid w:val="00340F1B"/>
    <w:rsid w:val="0034113E"/>
    <w:rsid w:val="003412F4"/>
    <w:rsid w:val="003413FE"/>
    <w:rsid w:val="00341461"/>
    <w:rsid w:val="003416B4"/>
    <w:rsid w:val="00341F96"/>
    <w:rsid w:val="00342767"/>
    <w:rsid w:val="00342827"/>
    <w:rsid w:val="00342986"/>
    <w:rsid w:val="00342B06"/>
    <w:rsid w:val="00342F3D"/>
    <w:rsid w:val="00342F81"/>
    <w:rsid w:val="003430B3"/>
    <w:rsid w:val="00343352"/>
    <w:rsid w:val="00343634"/>
    <w:rsid w:val="00343B11"/>
    <w:rsid w:val="00343B66"/>
    <w:rsid w:val="00343BA0"/>
    <w:rsid w:val="00343C93"/>
    <w:rsid w:val="00344041"/>
    <w:rsid w:val="0034418E"/>
    <w:rsid w:val="003442CD"/>
    <w:rsid w:val="003443F0"/>
    <w:rsid w:val="00344642"/>
    <w:rsid w:val="00344672"/>
    <w:rsid w:val="0034481B"/>
    <w:rsid w:val="00344EAD"/>
    <w:rsid w:val="003455FD"/>
    <w:rsid w:val="00345698"/>
    <w:rsid w:val="00345A16"/>
    <w:rsid w:val="00346081"/>
    <w:rsid w:val="0034612E"/>
    <w:rsid w:val="0034613C"/>
    <w:rsid w:val="0034655D"/>
    <w:rsid w:val="00346762"/>
    <w:rsid w:val="0034742A"/>
    <w:rsid w:val="0034772B"/>
    <w:rsid w:val="00347BD8"/>
    <w:rsid w:val="00347C4F"/>
    <w:rsid w:val="00347EBC"/>
    <w:rsid w:val="00350016"/>
    <w:rsid w:val="003501EA"/>
    <w:rsid w:val="0035035F"/>
    <w:rsid w:val="003504EF"/>
    <w:rsid w:val="003506A3"/>
    <w:rsid w:val="00350730"/>
    <w:rsid w:val="00350C65"/>
    <w:rsid w:val="00350C7A"/>
    <w:rsid w:val="00351557"/>
    <w:rsid w:val="00351583"/>
    <w:rsid w:val="003516B0"/>
    <w:rsid w:val="003518DC"/>
    <w:rsid w:val="00351BE5"/>
    <w:rsid w:val="00351CA5"/>
    <w:rsid w:val="00351D69"/>
    <w:rsid w:val="00351E10"/>
    <w:rsid w:val="003520F6"/>
    <w:rsid w:val="003521BF"/>
    <w:rsid w:val="00352429"/>
    <w:rsid w:val="0035299F"/>
    <w:rsid w:val="00352C02"/>
    <w:rsid w:val="00352C5E"/>
    <w:rsid w:val="00352D20"/>
    <w:rsid w:val="00352D91"/>
    <w:rsid w:val="00353412"/>
    <w:rsid w:val="00353BAB"/>
    <w:rsid w:val="00353D1F"/>
    <w:rsid w:val="00353DE9"/>
    <w:rsid w:val="00353F08"/>
    <w:rsid w:val="00353F0E"/>
    <w:rsid w:val="00353F24"/>
    <w:rsid w:val="003544AF"/>
    <w:rsid w:val="00354716"/>
    <w:rsid w:val="003548BD"/>
    <w:rsid w:val="00354A7A"/>
    <w:rsid w:val="00354EE2"/>
    <w:rsid w:val="00355144"/>
    <w:rsid w:val="00355324"/>
    <w:rsid w:val="0035537B"/>
    <w:rsid w:val="003553FE"/>
    <w:rsid w:val="00355663"/>
    <w:rsid w:val="003559B4"/>
    <w:rsid w:val="00355A1D"/>
    <w:rsid w:val="00355B4D"/>
    <w:rsid w:val="003561DB"/>
    <w:rsid w:val="003569A1"/>
    <w:rsid w:val="00356BAF"/>
    <w:rsid w:val="0035716D"/>
    <w:rsid w:val="00357222"/>
    <w:rsid w:val="00357382"/>
    <w:rsid w:val="003573DE"/>
    <w:rsid w:val="00357503"/>
    <w:rsid w:val="0035766B"/>
    <w:rsid w:val="00357729"/>
    <w:rsid w:val="0035781B"/>
    <w:rsid w:val="003579A1"/>
    <w:rsid w:val="00357A60"/>
    <w:rsid w:val="00357AE4"/>
    <w:rsid w:val="00357AF9"/>
    <w:rsid w:val="00357D45"/>
    <w:rsid w:val="00357E39"/>
    <w:rsid w:val="00357ED2"/>
    <w:rsid w:val="00357F38"/>
    <w:rsid w:val="00357F95"/>
    <w:rsid w:val="00357FD7"/>
    <w:rsid w:val="00360216"/>
    <w:rsid w:val="003602D1"/>
    <w:rsid w:val="003604C3"/>
    <w:rsid w:val="00360609"/>
    <w:rsid w:val="00360680"/>
    <w:rsid w:val="003606F4"/>
    <w:rsid w:val="00360C26"/>
    <w:rsid w:val="00360D19"/>
    <w:rsid w:val="00360EB9"/>
    <w:rsid w:val="00361129"/>
    <w:rsid w:val="0036112D"/>
    <w:rsid w:val="00361362"/>
    <w:rsid w:val="003619E3"/>
    <w:rsid w:val="00361D17"/>
    <w:rsid w:val="00361D7B"/>
    <w:rsid w:val="00361D9D"/>
    <w:rsid w:val="00361EBB"/>
    <w:rsid w:val="00362672"/>
    <w:rsid w:val="0036286B"/>
    <w:rsid w:val="003629BB"/>
    <w:rsid w:val="00362D5C"/>
    <w:rsid w:val="00363080"/>
    <w:rsid w:val="003634D5"/>
    <w:rsid w:val="00363A43"/>
    <w:rsid w:val="003642EE"/>
    <w:rsid w:val="00364445"/>
    <w:rsid w:val="0036586C"/>
    <w:rsid w:val="00365ACE"/>
    <w:rsid w:val="0036629D"/>
    <w:rsid w:val="00366339"/>
    <w:rsid w:val="00366397"/>
    <w:rsid w:val="00366906"/>
    <w:rsid w:val="0036694B"/>
    <w:rsid w:val="00366A03"/>
    <w:rsid w:val="00366D1D"/>
    <w:rsid w:val="0036713C"/>
    <w:rsid w:val="00367470"/>
    <w:rsid w:val="003676FB"/>
    <w:rsid w:val="003677AF"/>
    <w:rsid w:val="003677E2"/>
    <w:rsid w:val="003677F4"/>
    <w:rsid w:val="003678D5"/>
    <w:rsid w:val="00367997"/>
    <w:rsid w:val="003679B0"/>
    <w:rsid w:val="00367A66"/>
    <w:rsid w:val="00367E48"/>
    <w:rsid w:val="00370095"/>
    <w:rsid w:val="00370355"/>
    <w:rsid w:val="003705D8"/>
    <w:rsid w:val="003706AB"/>
    <w:rsid w:val="00370BA0"/>
    <w:rsid w:val="00370D81"/>
    <w:rsid w:val="00370F3C"/>
    <w:rsid w:val="003713D9"/>
    <w:rsid w:val="00371402"/>
    <w:rsid w:val="00371967"/>
    <w:rsid w:val="0037197F"/>
    <w:rsid w:val="00371C00"/>
    <w:rsid w:val="00371D07"/>
    <w:rsid w:val="00371ECC"/>
    <w:rsid w:val="0037215B"/>
    <w:rsid w:val="003722B1"/>
    <w:rsid w:val="003723C1"/>
    <w:rsid w:val="0037279A"/>
    <w:rsid w:val="0037287C"/>
    <w:rsid w:val="00372894"/>
    <w:rsid w:val="00372BDB"/>
    <w:rsid w:val="00372D00"/>
    <w:rsid w:val="00372E1A"/>
    <w:rsid w:val="0037383E"/>
    <w:rsid w:val="003738B5"/>
    <w:rsid w:val="00373B60"/>
    <w:rsid w:val="00374242"/>
    <w:rsid w:val="0037432E"/>
    <w:rsid w:val="00374392"/>
    <w:rsid w:val="00374541"/>
    <w:rsid w:val="0037497B"/>
    <w:rsid w:val="0037497F"/>
    <w:rsid w:val="00374CDE"/>
    <w:rsid w:val="00374EFC"/>
    <w:rsid w:val="00375078"/>
    <w:rsid w:val="003750AC"/>
    <w:rsid w:val="003750CC"/>
    <w:rsid w:val="00375277"/>
    <w:rsid w:val="00375561"/>
    <w:rsid w:val="00375A6D"/>
    <w:rsid w:val="00375B6A"/>
    <w:rsid w:val="00375D4F"/>
    <w:rsid w:val="00376493"/>
    <w:rsid w:val="0037693A"/>
    <w:rsid w:val="00376A73"/>
    <w:rsid w:val="00376AA5"/>
    <w:rsid w:val="00376BDF"/>
    <w:rsid w:val="00376DBF"/>
    <w:rsid w:val="00377165"/>
    <w:rsid w:val="003771F8"/>
    <w:rsid w:val="0037753C"/>
    <w:rsid w:val="0037766D"/>
    <w:rsid w:val="003778F9"/>
    <w:rsid w:val="00377ACF"/>
    <w:rsid w:val="003805CF"/>
    <w:rsid w:val="00380737"/>
    <w:rsid w:val="00380C06"/>
    <w:rsid w:val="0038103A"/>
    <w:rsid w:val="00381077"/>
    <w:rsid w:val="003814A4"/>
    <w:rsid w:val="003816ED"/>
    <w:rsid w:val="00382008"/>
    <w:rsid w:val="003821B3"/>
    <w:rsid w:val="003824E4"/>
    <w:rsid w:val="003826E5"/>
    <w:rsid w:val="003827FD"/>
    <w:rsid w:val="0038296B"/>
    <w:rsid w:val="00382D3F"/>
    <w:rsid w:val="00383070"/>
    <w:rsid w:val="0038308A"/>
    <w:rsid w:val="00383289"/>
    <w:rsid w:val="00383507"/>
    <w:rsid w:val="0038429B"/>
    <w:rsid w:val="003843E7"/>
    <w:rsid w:val="00384951"/>
    <w:rsid w:val="003849AC"/>
    <w:rsid w:val="00384B0E"/>
    <w:rsid w:val="00384B49"/>
    <w:rsid w:val="00384B59"/>
    <w:rsid w:val="00384CF5"/>
    <w:rsid w:val="00384E99"/>
    <w:rsid w:val="0038500A"/>
    <w:rsid w:val="00385065"/>
    <w:rsid w:val="00385233"/>
    <w:rsid w:val="0038549E"/>
    <w:rsid w:val="00385B78"/>
    <w:rsid w:val="00385C1D"/>
    <w:rsid w:val="003860E5"/>
    <w:rsid w:val="003863CE"/>
    <w:rsid w:val="003865CA"/>
    <w:rsid w:val="003869C1"/>
    <w:rsid w:val="00386A61"/>
    <w:rsid w:val="0038732D"/>
    <w:rsid w:val="00387831"/>
    <w:rsid w:val="00387906"/>
    <w:rsid w:val="00387B0C"/>
    <w:rsid w:val="003900F4"/>
    <w:rsid w:val="003902AD"/>
    <w:rsid w:val="003905AA"/>
    <w:rsid w:val="00390678"/>
    <w:rsid w:val="003906C9"/>
    <w:rsid w:val="003906CE"/>
    <w:rsid w:val="00390914"/>
    <w:rsid w:val="00390995"/>
    <w:rsid w:val="00390A73"/>
    <w:rsid w:val="00390B1B"/>
    <w:rsid w:val="00390B27"/>
    <w:rsid w:val="00390BF3"/>
    <w:rsid w:val="0039118F"/>
    <w:rsid w:val="003911F7"/>
    <w:rsid w:val="00391205"/>
    <w:rsid w:val="0039124A"/>
    <w:rsid w:val="003914C9"/>
    <w:rsid w:val="00391C0D"/>
    <w:rsid w:val="00391FA0"/>
    <w:rsid w:val="00392052"/>
    <w:rsid w:val="00392092"/>
    <w:rsid w:val="003920C3"/>
    <w:rsid w:val="00392278"/>
    <w:rsid w:val="00392821"/>
    <w:rsid w:val="0039294E"/>
    <w:rsid w:val="00392967"/>
    <w:rsid w:val="003929CC"/>
    <w:rsid w:val="00392A7F"/>
    <w:rsid w:val="00392AD1"/>
    <w:rsid w:val="00392FD4"/>
    <w:rsid w:val="00393252"/>
    <w:rsid w:val="003932AF"/>
    <w:rsid w:val="0039354E"/>
    <w:rsid w:val="0039360C"/>
    <w:rsid w:val="003938A6"/>
    <w:rsid w:val="003938FB"/>
    <w:rsid w:val="00393F60"/>
    <w:rsid w:val="00393F61"/>
    <w:rsid w:val="0039405C"/>
    <w:rsid w:val="00394674"/>
    <w:rsid w:val="00394D0C"/>
    <w:rsid w:val="0039537D"/>
    <w:rsid w:val="00395A74"/>
    <w:rsid w:val="00396129"/>
    <w:rsid w:val="00396321"/>
    <w:rsid w:val="0039638F"/>
    <w:rsid w:val="00396395"/>
    <w:rsid w:val="00396403"/>
    <w:rsid w:val="0039643D"/>
    <w:rsid w:val="0039644A"/>
    <w:rsid w:val="00396A94"/>
    <w:rsid w:val="00396B40"/>
    <w:rsid w:val="00396B53"/>
    <w:rsid w:val="00396C63"/>
    <w:rsid w:val="0039727F"/>
    <w:rsid w:val="003972CB"/>
    <w:rsid w:val="0039735D"/>
    <w:rsid w:val="00397380"/>
    <w:rsid w:val="003975C4"/>
    <w:rsid w:val="0039768C"/>
    <w:rsid w:val="00397B2E"/>
    <w:rsid w:val="00397C8F"/>
    <w:rsid w:val="00397DA2"/>
    <w:rsid w:val="00397E57"/>
    <w:rsid w:val="003A0189"/>
    <w:rsid w:val="003A0558"/>
    <w:rsid w:val="003A0651"/>
    <w:rsid w:val="003A0A82"/>
    <w:rsid w:val="003A1245"/>
    <w:rsid w:val="003A1AF7"/>
    <w:rsid w:val="003A1BE7"/>
    <w:rsid w:val="003A1C45"/>
    <w:rsid w:val="003A1C46"/>
    <w:rsid w:val="003A1CBA"/>
    <w:rsid w:val="003A22A2"/>
    <w:rsid w:val="003A2345"/>
    <w:rsid w:val="003A264E"/>
    <w:rsid w:val="003A281A"/>
    <w:rsid w:val="003A28C9"/>
    <w:rsid w:val="003A2A91"/>
    <w:rsid w:val="003A2B84"/>
    <w:rsid w:val="003A3196"/>
    <w:rsid w:val="003A3424"/>
    <w:rsid w:val="003A350D"/>
    <w:rsid w:val="003A371E"/>
    <w:rsid w:val="003A3900"/>
    <w:rsid w:val="003A3B91"/>
    <w:rsid w:val="003A3BF7"/>
    <w:rsid w:val="003A3ED1"/>
    <w:rsid w:val="003A4415"/>
    <w:rsid w:val="003A4560"/>
    <w:rsid w:val="003A48A5"/>
    <w:rsid w:val="003A48B3"/>
    <w:rsid w:val="003A4922"/>
    <w:rsid w:val="003A4927"/>
    <w:rsid w:val="003A4E99"/>
    <w:rsid w:val="003A4ED2"/>
    <w:rsid w:val="003A4F95"/>
    <w:rsid w:val="003A4FCD"/>
    <w:rsid w:val="003A504E"/>
    <w:rsid w:val="003A50C1"/>
    <w:rsid w:val="003A59CD"/>
    <w:rsid w:val="003A5DEF"/>
    <w:rsid w:val="003A5F10"/>
    <w:rsid w:val="003A5F74"/>
    <w:rsid w:val="003A6224"/>
    <w:rsid w:val="003A6371"/>
    <w:rsid w:val="003A6776"/>
    <w:rsid w:val="003A68C5"/>
    <w:rsid w:val="003A6AB3"/>
    <w:rsid w:val="003A6B8F"/>
    <w:rsid w:val="003A6C67"/>
    <w:rsid w:val="003A70B7"/>
    <w:rsid w:val="003A7530"/>
    <w:rsid w:val="003A75BD"/>
    <w:rsid w:val="003A77C2"/>
    <w:rsid w:val="003A7822"/>
    <w:rsid w:val="003A7937"/>
    <w:rsid w:val="003A7B17"/>
    <w:rsid w:val="003A7C80"/>
    <w:rsid w:val="003A7F1A"/>
    <w:rsid w:val="003B02CE"/>
    <w:rsid w:val="003B053B"/>
    <w:rsid w:val="003B063B"/>
    <w:rsid w:val="003B0EBA"/>
    <w:rsid w:val="003B0F0D"/>
    <w:rsid w:val="003B10C4"/>
    <w:rsid w:val="003B137D"/>
    <w:rsid w:val="003B1543"/>
    <w:rsid w:val="003B15A9"/>
    <w:rsid w:val="003B1734"/>
    <w:rsid w:val="003B19CF"/>
    <w:rsid w:val="003B1BC6"/>
    <w:rsid w:val="003B1BF7"/>
    <w:rsid w:val="003B201F"/>
    <w:rsid w:val="003B20C4"/>
    <w:rsid w:val="003B2113"/>
    <w:rsid w:val="003B21EE"/>
    <w:rsid w:val="003B2563"/>
    <w:rsid w:val="003B278E"/>
    <w:rsid w:val="003B2E02"/>
    <w:rsid w:val="003B2FFF"/>
    <w:rsid w:val="003B311D"/>
    <w:rsid w:val="003B32D3"/>
    <w:rsid w:val="003B34BC"/>
    <w:rsid w:val="003B388A"/>
    <w:rsid w:val="003B3F02"/>
    <w:rsid w:val="003B4853"/>
    <w:rsid w:val="003B48CA"/>
    <w:rsid w:val="003B4953"/>
    <w:rsid w:val="003B4D41"/>
    <w:rsid w:val="003B518F"/>
    <w:rsid w:val="003B5743"/>
    <w:rsid w:val="003B5D48"/>
    <w:rsid w:val="003B5D98"/>
    <w:rsid w:val="003B5DBF"/>
    <w:rsid w:val="003B5DCE"/>
    <w:rsid w:val="003B5E98"/>
    <w:rsid w:val="003B69FB"/>
    <w:rsid w:val="003B6A90"/>
    <w:rsid w:val="003B6CB9"/>
    <w:rsid w:val="003B72ED"/>
    <w:rsid w:val="003B759E"/>
    <w:rsid w:val="003B7E14"/>
    <w:rsid w:val="003B7E3C"/>
    <w:rsid w:val="003B7F0E"/>
    <w:rsid w:val="003B7F90"/>
    <w:rsid w:val="003C01AE"/>
    <w:rsid w:val="003C0244"/>
    <w:rsid w:val="003C0310"/>
    <w:rsid w:val="003C0551"/>
    <w:rsid w:val="003C0639"/>
    <w:rsid w:val="003C0811"/>
    <w:rsid w:val="003C0BFD"/>
    <w:rsid w:val="003C1112"/>
    <w:rsid w:val="003C1883"/>
    <w:rsid w:val="003C1D2D"/>
    <w:rsid w:val="003C1D7B"/>
    <w:rsid w:val="003C1E5A"/>
    <w:rsid w:val="003C2025"/>
    <w:rsid w:val="003C25B1"/>
    <w:rsid w:val="003C2841"/>
    <w:rsid w:val="003C2C37"/>
    <w:rsid w:val="003C3035"/>
    <w:rsid w:val="003C30A7"/>
    <w:rsid w:val="003C31E0"/>
    <w:rsid w:val="003C321B"/>
    <w:rsid w:val="003C351B"/>
    <w:rsid w:val="003C357D"/>
    <w:rsid w:val="003C3693"/>
    <w:rsid w:val="003C3C3C"/>
    <w:rsid w:val="003C3C8F"/>
    <w:rsid w:val="003C3CCE"/>
    <w:rsid w:val="003C4045"/>
    <w:rsid w:val="003C4060"/>
    <w:rsid w:val="003C4153"/>
    <w:rsid w:val="003C4553"/>
    <w:rsid w:val="003C4832"/>
    <w:rsid w:val="003C4A60"/>
    <w:rsid w:val="003C4C17"/>
    <w:rsid w:val="003C4C4F"/>
    <w:rsid w:val="003C4FAF"/>
    <w:rsid w:val="003C5067"/>
    <w:rsid w:val="003C5DA9"/>
    <w:rsid w:val="003C604D"/>
    <w:rsid w:val="003C618C"/>
    <w:rsid w:val="003C62E5"/>
    <w:rsid w:val="003C63AD"/>
    <w:rsid w:val="003C6582"/>
    <w:rsid w:val="003C6705"/>
    <w:rsid w:val="003C67C4"/>
    <w:rsid w:val="003C698A"/>
    <w:rsid w:val="003C6D44"/>
    <w:rsid w:val="003C6DB5"/>
    <w:rsid w:val="003C7162"/>
    <w:rsid w:val="003C73C2"/>
    <w:rsid w:val="003C789F"/>
    <w:rsid w:val="003C7BAC"/>
    <w:rsid w:val="003C7D39"/>
    <w:rsid w:val="003D0276"/>
    <w:rsid w:val="003D0888"/>
    <w:rsid w:val="003D08E1"/>
    <w:rsid w:val="003D0A5C"/>
    <w:rsid w:val="003D0BD6"/>
    <w:rsid w:val="003D0BE3"/>
    <w:rsid w:val="003D10E7"/>
    <w:rsid w:val="003D135B"/>
    <w:rsid w:val="003D15F6"/>
    <w:rsid w:val="003D16D0"/>
    <w:rsid w:val="003D1A98"/>
    <w:rsid w:val="003D1DB8"/>
    <w:rsid w:val="003D1F8E"/>
    <w:rsid w:val="003D209F"/>
    <w:rsid w:val="003D2499"/>
    <w:rsid w:val="003D24DB"/>
    <w:rsid w:val="003D26B6"/>
    <w:rsid w:val="003D2C51"/>
    <w:rsid w:val="003D323E"/>
    <w:rsid w:val="003D32D2"/>
    <w:rsid w:val="003D3386"/>
    <w:rsid w:val="003D39AE"/>
    <w:rsid w:val="003D3E5A"/>
    <w:rsid w:val="003D3F58"/>
    <w:rsid w:val="003D4516"/>
    <w:rsid w:val="003D4527"/>
    <w:rsid w:val="003D45BC"/>
    <w:rsid w:val="003D46F7"/>
    <w:rsid w:val="003D491C"/>
    <w:rsid w:val="003D496E"/>
    <w:rsid w:val="003D49CF"/>
    <w:rsid w:val="003D4AD4"/>
    <w:rsid w:val="003D4B07"/>
    <w:rsid w:val="003D4D00"/>
    <w:rsid w:val="003D5081"/>
    <w:rsid w:val="003D52E8"/>
    <w:rsid w:val="003D5674"/>
    <w:rsid w:val="003D57B2"/>
    <w:rsid w:val="003D59D5"/>
    <w:rsid w:val="003D5B40"/>
    <w:rsid w:val="003D5C7D"/>
    <w:rsid w:val="003D5CEC"/>
    <w:rsid w:val="003D61C4"/>
    <w:rsid w:val="003D6640"/>
    <w:rsid w:val="003D66C4"/>
    <w:rsid w:val="003D67F8"/>
    <w:rsid w:val="003D6BA5"/>
    <w:rsid w:val="003D6DE6"/>
    <w:rsid w:val="003D6E15"/>
    <w:rsid w:val="003D6F1C"/>
    <w:rsid w:val="003D75D4"/>
    <w:rsid w:val="003D76B8"/>
    <w:rsid w:val="003D7A4F"/>
    <w:rsid w:val="003D7DA2"/>
    <w:rsid w:val="003D7F7B"/>
    <w:rsid w:val="003E01D6"/>
    <w:rsid w:val="003E0B1D"/>
    <w:rsid w:val="003E0BAB"/>
    <w:rsid w:val="003E1151"/>
    <w:rsid w:val="003E129E"/>
    <w:rsid w:val="003E14E1"/>
    <w:rsid w:val="003E1611"/>
    <w:rsid w:val="003E1847"/>
    <w:rsid w:val="003E18E0"/>
    <w:rsid w:val="003E1B96"/>
    <w:rsid w:val="003E1BFC"/>
    <w:rsid w:val="003E1D65"/>
    <w:rsid w:val="003E1DFF"/>
    <w:rsid w:val="003E1F8E"/>
    <w:rsid w:val="003E216F"/>
    <w:rsid w:val="003E2267"/>
    <w:rsid w:val="003E25A8"/>
    <w:rsid w:val="003E27DC"/>
    <w:rsid w:val="003E29F5"/>
    <w:rsid w:val="003E2AB2"/>
    <w:rsid w:val="003E2CF5"/>
    <w:rsid w:val="003E2F0A"/>
    <w:rsid w:val="003E2F3F"/>
    <w:rsid w:val="003E2F47"/>
    <w:rsid w:val="003E302D"/>
    <w:rsid w:val="003E32F7"/>
    <w:rsid w:val="003E3486"/>
    <w:rsid w:val="003E36F1"/>
    <w:rsid w:val="003E36FB"/>
    <w:rsid w:val="003E377F"/>
    <w:rsid w:val="003E38CC"/>
    <w:rsid w:val="003E39FE"/>
    <w:rsid w:val="003E40CF"/>
    <w:rsid w:val="003E49FF"/>
    <w:rsid w:val="003E4D9E"/>
    <w:rsid w:val="003E4F79"/>
    <w:rsid w:val="003E5466"/>
    <w:rsid w:val="003E55B6"/>
    <w:rsid w:val="003E55FE"/>
    <w:rsid w:val="003E589C"/>
    <w:rsid w:val="003E5EAB"/>
    <w:rsid w:val="003E6049"/>
    <w:rsid w:val="003E6148"/>
    <w:rsid w:val="003E658F"/>
    <w:rsid w:val="003E6C3F"/>
    <w:rsid w:val="003E6D9C"/>
    <w:rsid w:val="003E6E41"/>
    <w:rsid w:val="003E6ED7"/>
    <w:rsid w:val="003E7414"/>
    <w:rsid w:val="003E7663"/>
    <w:rsid w:val="003E7965"/>
    <w:rsid w:val="003E79D8"/>
    <w:rsid w:val="003E79F8"/>
    <w:rsid w:val="003E7B2C"/>
    <w:rsid w:val="003E7B41"/>
    <w:rsid w:val="003F00FB"/>
    <w:rsid w:val="003F0C19"/>
    <w:rsid w:val="003F0EA6"/>
    <w:rsid w:val="003F0F66"/>
    <w:rsid w:val="003F109F"/>
    <w:rsid w:val="003F10DC"/>
    <w:rsid w:val="003F11A2"/>
    <w:rsid w:val="003F1519"/>
    <w:rsid w:val="003F1670"/>
    <w:rsid w:val="003F16D4"/>
    <w:rsid w:val="003F1982"/>
    <w:rsid w:val="003F1A26"/>
    <w:rsid w:val="003F1B84"/>
    <w:rsid w:val="003F1C4A"/>
    <w:rsid w:val="003F1D16"/>
    <w:rsid w:val="003F1E3C"/>
    <w:rsid w:val="003F20BF"/>
    <w:rsid w:val="003F221F"/>
    <w:rsid w:val="003F27FF"/>
    <w:rsid w:val="003F2A34"/>
    <w:rsid w:val="003F2ACB"/>
    <w:rsid w:val="003F2E82"/>
    <w:rsid w:val="003F32CA"/>
    <w:rsid w:val="003F36F8"/>
    <w:rsid w:val="003F38DF"/>
    <w:rsid w:val="003F3D2B"/>
    <w:rsid w:val="003F3D75"/>
    <w:rsid w:val="003F3DDE"/>
    <w:rsid w:val="003F3E06"/>
    <w:rsid w:val="003F4447"/>
    <w:rsid w:val="003F47EB"/>
    <w:rsid w:val="003F4A76"/>
    <w:rsid w:val="003F4C5F"/>
    <w:rsid w:val="003F4C6A"/>
    <w:rsid w:val="003F501F"/>
    <w:rsid w:val="003F5195"/>
    <w:rsid w:val="003F54EC"/>
    <w:rsid w:val="003F589E"/>
    <w:rsid w:val="003F5976"/>
    <w:rsid w:val="003F5D2D"/>
    <w:rsid w:val="003F6012"/>
    <w:rsid w:val="003F62C9"/>
    <w:rsid w:val="003F6311"/>
    <w:rsid w:val="003F6496"/>
    <w:rsid w:val="003F65E7"/>
    <w:rsid w:val="003F6749"/>
    <w:rsid w:val="003F67FB"/>
    <w:rsid w:val="003F68C1"/>
    <w:rsid w:val="003F694E"/>
    <w:rsid w:val="003F6970"/>
    <w:rsid w:val="003F6C3B"/>
    <w:rsid w:val="003F6DCC"/>
    <w:rsid w:val="003F6DDF"/>
    <w:rsid w:val="003F6DE1"/>
    <w:rsid w:val="003F71D7"/>
    <w:rsid w:val="003F761B"/>
    <w:rsid w:val="003F7678"/>
    <w:rsid w:val="003F76F9"/>
    <w:rsid w:val="003F7878"/>
    <w:rsid w:val="003F78E0"/>
    <w:rsid w:val="003F7CB0"/>
    <w:rsid w:val="003F7D4D"/>
    <w:rsid w:val="003F7FAD"/>
    <w:rsid w:val="00400109"/>
    <w:rsid w:val="00400450"/>
    <w:rsid w:val="00400545"/>
    <w:rsid w:val="00400943"/>
    <w:rsid w:val="00400B72"/>
    <w:rsid w:val="00400CA9"/>
    <w:rsid w:val="00400E9A"/>
    <w:rsid w:val="0040115D"/>
    <w:rsid w:val="0040144B"/>
    <w:rsid w:val="00401651"/>
    <w:rsid w:val="0040178F"/>
    <w:rsid w:val="0040179A"/>
    <w:rsid w:val="00401B5B"/>
    <w:rsid w:val="00401E4B"/>
    <w:rsid w:val="00402013"/>
    <w:rsid w:val="00402221"/>
    <w:rsid w:val="0040230E"/>
    <w:rsid w:val="00402321"/>
    <w:rsid w:val="00402330"/>
    <w:rsid w:val="00402394"/>
    <w:rsid w:val="004026B0"/>
    <w:rsid w:val="004028F8"/>
    <w:rsid w:val="00402E20"/>
    <w:rsid w:val="004030D0"/>
    <w:rsid w:val="004030ED"/>
    <w:rsid w:val="00403413"/>
    <w:rsid w:val="0040349B"/>
    <w:rsid w:val="00403AC5"/>
    <w:rsid w:val="00403AFE"/>
    <w:rsid w:val="00403C8C"/>
    <w:rsid w:val="00403E2D"/>
    <w:rsid w:val="0040420A"/>
    <w:rsid w:val="00404279"/>
    <w:rsid w:val="004042E8"/>
    <w:rsid w:val="0040431F"/>
    <w:rsid w:val="0040472A"/>
    <w:rsid w:val="0040490E"/>
    <w:rsid w:val="00404C98"/>
    <w:rsid w:val="00404CB8"/>
    <w:rsid w:val="00404CE0"/>
    <w:rsid w:val="00404DDA"/>
    <w:rsid w:val="00404E24"/>
    <w:rsid w:val="00405205"/>
    <w:rsid w:val="00405807"/>
    <w:rsid w:val="004060BB"/>
    <w:rsid w:val="00406195"/>
    <w:rsid w:val="004062CB"/>
    <w:rsid w:val="004062D0"/>
    <w:rsid w:val="00406678"/>
    <w:rsid w:val="00406AF0"/>
    <w:rsid w:val="00406C45"/>
    <w:rsid w:val="00406F76"/>
    <w:rsid w:val="00407174"/>
    <w:rsid w:val="00407506"/>
    <w:rsid w:val="00407D9A"/>
    <w:rsid w:val="00407E09"/>
    <w:rsid w:val="00407EB5"/>
    <w:rsid w:val="00410089"/>
    <w:rsid w:val="004102EA"/>
    <w:rsid w:val="004103AF"/>
    <w:rsid w:val="0041069F"/>
    <w:rsid w:val="00410811"/>
    <w:rsid w:val="00410916"/>
    <w:rsid w:val="0041092D"/>
    <w:rsid w:val="00410AD6"/>
    <w:rsid w:val="00410B94"/>
    <w:rsid w:val="00410DE3"/>
    <w:rsid w:val="004112AB"/>
    <w:rsid w:val="00411641"/>
    <w:rsid w:val="004116DC"/>
    <w:rsid w:val="0041172C"/>
    <w:rsid w:val="00411887"/>
    <w:rsid w:val="00411A7A"/>
    <w:rsid w:val="00411BA4"/>
    <w:rsid w:val="00411D8A"/>
    <w:rsid w:val="00411DBE"/>
    <w:rsid w:val="004120B9"/>
    <w:rsid w:val="004125AF"/>
    <w:rsid w:val="00412733"/>
    <w:rsid w:val="004127D0"/>
    <w:rsid w:val="00412954"/>
    <w:rsid w:val="00412A7F"/>
    <w:rsid w:val="00412C48"/>
    <w:rsid w:val="00412D84"/>
    <w:rsid w:val="004132BC"/>
    <w:rsid w:val="004133AD"/>
    <w:rsid w:val="004134DE"/>
    <w:rsid w:val="00413683"/>
    <w:rsid w:val="00413A52"/>
    <w:rsid w:val="004141A3"/>
    <w:rsid w:val="004143EA"/>
    <w:rsid w:val="00414551"/>
    <w:rsid w:val="00414A60"/>
    <w:rsid w:val="00414BBD"/>
    <w:rsid w:val="00414C6F"/>
    <w:rsid w:val="00414CF7"/>
    <w:rsid w:val="00414DD0"/>
    <w:rsid w:val="00414EC4"/>
    <w:rsid w:val="00415844"/>
    <w:rsid w:val="00415A25"/>
    <w:rsid w:val="00415F37"/>
    <w:rsid w:val="00416366"/>
    <w:rsid w:val="004168FA"/>
    <w:rsid w:val="00416C4A"/>
    <w:rsid w:val="00417071"/>
    <w:rsid w:val="00417213"/>
    <w:rsid w:val="0041725D"/>
    <w:rsid w:val="004174A9"/>
    <w:rsid w:val="004174DD"/>
    <w:rsid w:val="0041773F"/>
    <w:rsid w:val="00417A64"/>
    <w:rsid w:val="00417F17"/>
    <w:rsid w:val="0042050E"/>
    <w:rsid w:val="0042081B"/>
    <w:rsid w:val="004208C8"/>
    <w:rsid w:val="00420BCF"/>
    <w:rsid w:val="00420D5E"/>
    <w:rsid w:val="00421086"/>
    <w:rsid w:val="004210FA"/>
    <w:rsid w:val="0042114B"/>
    <w:rsid w:val="00421365"/>
    <w:rsid w:val="00421800"/>
    <w:rsid w:val="00421825"/>
    <w:rsid w:val="00421851"/>
    <w:rsid w:val="0042192C"/>
    <w:rsid w:val="00421A80"/>
    <w:rsid w:val="00421AAD"/>
    <w:rsid w:val="00421AF6"/>
    <w:rsid w:val="00421B11"/>
    <w:rsid w:val="00421B52"/>
    <w:rsid w:val="00421F46"/>
    <w:rsid w:val="0042215D"/>
    <w:rsid w:val="00422170"/>
    <w:rsid w:val="00422233"/>
    <w:rsid w:val="00422CAD"/>
    <w:rsid w:val="00422E48"/>
    <w:rsid w:val="00423C23"/>
    <w:rsid w:val="00423D29"/>
    <w:rsid w:val="00423E6C"/>
    <w:rsid w:val="00423ECA"/>
    <w:rsid w:val="00423ED5"/>
    <w:rsid w:val="00423F47"/>
    <w:rsid w:val="004241A8"/>
    <w:rsid w:val="004242A4"/>
    <w:rsid w:val="004242F4"/>
    <w:rsid w:val="004249B6"/>
    <w:rsid w:val="00425332"/>
    <w:rsid w:val="00425680"/>
    <w:rsid w:val="00425713"/>
    <w:rsid w:val="00425FE0"/>
    <w:rsid w:val="00425FF5"/>
    <w:rsid w:val="004261B0"/>
    <w:rsid w:val="00426529"/>
    <w:rsid w:val="00426A73"/>
    <w:rsid w:val="00426B20"/>
    <w:rsid w:val="00426C6E"/>
    <w:rsid w:val="00426E4B"/>
    <w:rsid w:val="0042703E"/>
    <w:rsid w:val="00427366"/>
    <w:rsid w:val="004274A2"/>
    <w:rsid w:val="0042760E"/>
    <w:rsid w:val="00427713"/>
    <w:rsid w:val="00427749"/>
    <w:rsid w:val="004277C3"/>
    <w:rsid w:val="00427AEC"/>
    <w:rsid w:val="00427EEC"/>
    <w:rsid w:val="00427F7C"/>
    <w:rsid w:val="0043010D"/>
    <w:rsid w:val="00430926"/>
    <w:rsid w:val="00430C4B"/>
    <w:rsid w:val="00430D8A"/>
    <w:rsid w:val="00430F68"/>
    <w:rsid w:val="00431330"/>
    <w:rsid w:val="00431458"/>
    <w:rsid w:val="0043152F"/>
    <w:rsid w:val="00431539"/>
    <w:rsid w:val="004319BB"/>
    <w:rsid w:val="00432128"/>
    <w:rsid w:val="004321D9"/>
    <w:rsid w:val="00432347"/>
    <w:rsid w:val="004325E3"/>
    <w:rsid w:val="0043277B"/>
    <w:rsid w:val="00432A06"/>
    <w:rsid w:val="00432E5E"/>
    <w:rsid w:val="00432EB6"/>
    <w:rsid w:val="0043322C"/>
    <w:rsid w:val="0043326D"/>
    <w:rsid w:val="00433449"/>
    <w:rsid w:val="00433F06"/>
    <w:rsid w:val="0043408E"/>
    <w:rsid w:val="004344C3"/>
    <w:rsid w:val="00434A97"/>
    <w:rsid w:val="00434FFA"/>
    <w:rsid w:val="004356A8"/>
    <w:rsid w:val="00435D3C"/>
    <w:rsid w:val="00435E66"/>
    <w:rsid w:val="00436396"/>
    <w:rsid w:val="004364D0"/>
    <w:rsid w:val="00436CF2"/>
    <w:rsid w:val="00436D1B"/>
    <w:rsid w:val="0043747D"/>
    <w:rsid w:val="00437872"/>
    <w:rsid w:val="00440068"/>
    <w:rsid w:val="00440124"/>
    <w:rsid w:val="00440155"/>
    <w:rsid w:val="004402C8"/>
    <w:rsid w:val="004406D2"/>
    <w:rsid w:val="004406ED"/>
    <w:rsid w:val="00440720"/>
    <w:rsid w:val="00440DD9"/>
    <w:rsid w:val="00440E23"/>
    <w:rsid w:val="00440EBF"/>
    <w:rsid w:val="004410EE"/>
    <w:rsid w:val="0044110C"/>
    <w:rsid w:val="00441283"/>
    <w:rsid w:val="004414AC"/>
    <w:rsid w:val="00441599"/>
    <w:rsid w:val="0044178B"/>
    <w:rsid w:val="00441885"/>
    <w:rsid w:val="004418FD"/>
    <w:rsid w:val="00441A0C"/>
    <w:rsid w:val="00441B97"/>
    <w:rsid w:val="00441C02"/>
    <w:rsid w:val="004425C4"/>
    <w:rsid w:val="004427A8"/>
    <w:rsid w:val="004427F3"/>
    <w:rsid w:val="00442931"/>
    <w:rsid w:val="00442A12"/>
    <w:rsid w:val="00442A8C"/>
    <w:rsid w:val="00442BA0"/>
    <w:rsid w:val="00442DB5"/>
    <w:rsid w:val="00442F4D"/>
    <w:rsid w:val="004433A1"/>
    <w:rsid w:val="004434E6"/>
    <w:rsid w:val="00443617"/>
    <w:rsid w:val="00443685"/>
    <w:rsid w:val="00443A01"/>
    <w:rsid w:val="00443DBA"/>
    <w:rsid w:val="00443EB9"/>
    <w:rsid w:val="00444314"/>
    <w:rsid w:val="004443E6"/>
    <w:rsid w:val="00444B3F"/>
    <w:rsid w:val="00444D89"/>
    <w:rsid w:val="004450AD"/>
    <w:rsid w:val="00445134"/>
    <w:rsid w:val="00445521"/>
    <w:rsid w:val="00445533"/>
    <w:rsid w:val="00445900"/>
    <w:rsid w:val="00445BA9"/>
    <w:rsid w:val="004461AD"/>
    <w:rsid w:val="00446282"/>
    <w:rsid w:val="0044699A"/>
    <w:rsid w:val="00446BAB"/>
    <w:rsid w:val="00446F0C"/>
    <w:rsid w:val="00446F1A"/>
    <w:rsid w:val="00447487"/>
    <w:rsid w:val="004477A8"/>
    <w:rsid w:val="004479FA"/>
    <w:rsid w:val="00447B67"/>
    <w:rsid w:val="00447E04"/>
    <w:rsid w:val="00450143"/>
    <w:rsid w:val="0045035F"/>
    <w:rsid w:val="004503A1"/>
    <w:rsid w:val="004503FD"/>
    <w:rsid w:val="0045049D"/>
    <w:rsid w:val="004505E9"/>
    <w:rsid w:val="00450994"/>
    <w:rsid w:val="004509D7"/>
    <w:rsid w:val="00450B6A"/>
    <w:rsid w:val="004512F0"/>
    <w:rsid w:val="00451300"/>
    <w:rsid w:val="0045160A"/>
    <w:rsid w:val="0045161D"/>
    <w:rsid w:val="00451A10"/>
    <w:rsid w:val="00451A48"/>
    <w:rsid w:val="00451BE9"/>
    <w:rsid w:val="00451C21"/>
    <w:rsid w:val="00451E23"/>
    <w:rsid w:val="004524AA"/>
    <w:rsid w:val="0045275F"/>
    <w:rsid w:val="00452A78"/>
    <w:rsid w:val="00452B05"/>
    <w:rsid w:val="00453247"/>
    <w:rsid w:val="00453262"/>
    <w:rsid w:val="0045335D"/>
    <w:rsid w:val="004533A4"/>
    <w:rsid w:val="004539A8"/>
    <w:rsid w:val="00453C5B"/>
    <w:rsid w:val="00453E2A"/>
    <w:rsid w:val="00453F7A"/>
    <w:rsid w:val="0045410E"/>
    <w:rsid w:val="00454633"/>
    <w:rsid w:val="004547AB"/>
    <w:rsid w:val="00454B5D"/>
    <w:rsid w:val="00454C4A"/>
    <w:rsid w:val="00454C73"/>
    <w:rsid w:val="00455182"/>
    <w:rsid w:val="004554AE"/>
    <w:rsid w:val="004557C7"/>
    <w:rsid w:val="004558A5"/>
    <w:rsid w:val="00455BCD"/>
    <w:rsid w:val="00455D18"/>
    <w:rsid w:val="00455D7F"/>
    <w:rsid w:val="00455EB5"/>
    <w:rsid w:val="00456819"/>
    <w:rsid w:val="004568A6"/>
    <w:rsid w:val="00457124"/>
    <w:rsid w:val="0045725B"/>
    <w:rsid w:val="0045727C"/>
    <w:rsid w:val="0045743F"/>
    <w:rsid w:val="004575ED"/>
    <w:rsid w:val="00457818"/>
    <w:rsid w:val="0045783E"/>
    <w:rsid w:val="00457BC4"/>
    <w:rsid w:val="00457D0F"/>
    <w:rsid w:val="00460020"/>
    <w:rsid w:val="00460318"/>
    <w:rsid w:val="004603BF"/>
    <w:rsid w:val="00460591"/>
    <w:rsid w:val="00460913"/>
    <w:rsid w:val="00460981"/>
    <w:rsid w:val="00460A71"/>
    <w:rsid w:val="00460CC5"/>
    <w:rsid w:val="004611D5"/>
    <w:rsid w:val="0046121A"/>
    <w:rsid w:val="00461329"/>
    <w:rsid w:val="0046169E"/>
    <w:rsid w:val="00461AA7"/>
    <w:rsid w:val="00461C94"/>
    <w:rsid w:val="00461D24"/>
    <w:rsid w:val="00461E84"/>
    <w:rsid w:val="004621E0"/>
    <w:rsid w:val="0046246F"/>
    <w:rsid w:val="0046261E"/>
    <w:rsid w:val="00462684"/>
    <w:rsid w:val="00462CA5"/>
    <w:rsid w:val="00462DC8"/>
    <w:rsid w:val="0046324E"/>
    <w:rsid w:val="004634AF"/>
    <w:rsid w:val="004635E4"/>
    <w:rsid w:val="00463722"/>
    <w:rsid w:val="00463CF3"/>
    <w:rsid w:val="00463D72"/>
    <w:rsid w:val="004646DB"/>
    <w:rsid w:val="004649A3"/>
    <w:rsid w:val="00464A47"/>
    <w:rsid w:val="00464D7B"/>
    <w:rsid w:val="00464DE9"/>
    <w:rsid w:val="00464E8D"/>
    <w:rsid w:val="00464F3E"/>
    <w:rsid w:val="0046530B"/>
    <w:rsid w:val="004654BE"/>
    <w:rsid w:val="00465649"/>
    <w:rsid w:val="00465F08"/>
    <w:rsid w:val="00466136"/>
    <w:rsid w:val="00466170"/>
    <w:rsid w:val="00466671"/>
    <w:rsid w:val="00466B0F"/>
    <w:rsid w:val="00467240"/>
    <w:rsid w:val="0046772E"/>
    <w:rsid w:val="0046776B"/>
    <w:rsid w:val="00467986"/>
    <w:rsid w:val="00467A72"/>
    <w:rsid w:val="00467BC6"/>
    <w:rsid w:val="00467CCB"/>
    <w:rsid w:val="00467E8F"/>
    <w:rsid w:val="00467FC5"/>
    <w:rsid w:val="004703D6"/>
    <w:rsid w:val="0047048A"/>
    <w:rsid w:val="0047091C"/>
    <w:rsid w:val="00470A54"/>
    <w:rsid w:val="00470AE2"/>
    <w:rsid w:val="00470BB2"/>
    <w:rsid w:val="00470D29"/>
    <w:rsid w:val="00470FAD"/>
    <w:rsid w:val="004711CD"/>
    <w:rsid w:val="004712F6"/>
    <w:rsid w:val="004712FC"/>
    <w:rsid w:val="00471353"/>
    <w:rsid w:val="00471385"/>
    <w:rsid w:val="004713CA"/>
    <w:rsid w:val="00471465"/>
    <w:rsid w:val="00471542"/>
    <w:rsid w:val="0047179A"/>
    <w:rsid w:val="004717A4"/>
    <w:rsid w:val="004717BA"/>
    <w:rsid w:val="0047194D"/>
    <w:rsid w:val="00471951"/>
    <w:rsid w:val="00471DE7"/>
    <w:rsid w:val="00472329"/>
    <w:rsid w:val="00472455"/>
    <w:rsid w:val="004724C3"/>
    <w:rsid w:val="00472574"/>
    <w:rsid w:val="004725A9"/>
    <w:rsid w:val="00472A38"/>
    <w:rsid w:val="00472C8B"/>
    <w:rsid w:val="00472D91"/>
    <w:rsid w:val="00472E11"/>
    <w:rsid w:val="00472EE4"/>
    <w:rsid w:val="00472F77"/>
    <w:rsid w:val="00473052"/>
    <w:rsid w:val="00473266"/>
    <w:rsid w:val="004732E7"/>
    <w:rsid w:val="00473897"/>
    <w:rsid w:val="004738FE"/>
    <w:rsid w:val="00473D3C"/>
    <w:rsid w:val="004741B9"/>
    <w:rsid w:val="0047443B"/>
    <w:rsid w:val="00474469"/>
    <w:rsid w:val="004744BF"/>
    <w:rsid w:val="0047463E"/>
    <w:rsid w:val="00474777"/>
    <w:rsid w:val="00475188"/>
    <w:rsid w:val="004752AE"/>
    <w:rsid w:val="004752B5"/>
    <w:rsid w:val="00475300"/>
    <w:rsid w:val="004757EC"/>
    <w:rsid w:val="00475867"/>
    <w:rsid w:val="0047593F"/>
    <w:rsid w:val="00475964"/>
    <w:rsid w:val="00475B4C"/>
    <w:rsid w:val="00475C71"/>
    <w:rsid w:val="00475C77"/>
    <w:rsid w:val="00475EB4"/>
    <w:rsid w:val="00475F89"/>
    <w:rsid w:val="0047662E"/>
    <w:rsid w:val="00476716"/>
    <w:rsid w:val="00476908"/>
    <w:rsid w:val="00476DEF"/>
    <w:rsid w:val="00476EEA"/>
    <w:rsid w:val="00477058"/>
    <w:rsid w:val="004770B2"/>
    <w:rsid w:val="004775B6"/>
    <w:rsid w:val="00477673"/>
    <w:rsid w:val="004776F8"/>
    <w:rsid w:val="00477CAC"/>
    <w:rsid w:val="00477DC5"/>
    <w:rsid w:val="00480196"/>
    <w:rsid w:val="00480494"/>
    <w:rsid w:val="0048071C"/>
    <w:rsid w:val="00480721"/>
    <w:rsid w:val="00480805"/>
    <w:rsid w:val="004809B3"/>
    <w:rsid w:val="00480DDF"/>
    <w:rsid w:val="0048109D"/>
    <w:rsid w:val="004811F0"/>
    <w:rsid w:val="00481287"/>
    <w:rsid w:val="00481819"/>
    <w:rsid w:val="0048184D"/>
    <w:rsid w:val="0048217F"/>
    <w:rsid w:val="00482400"/>
    <w:rsid w:val="00482412"/>
    <w:rsid w:val="004824D9"/>
    <w:rsid w:val="004825DC"/>
    <w:rsid w:val="00482ED0"/>
    <w:rsid w:val="0048346A"/>
    <w:rsid w:val="004835A3"/>
    <w:rsid w:val="004839CE"/>
    <w:rsid w:val="00483E72"/>
    <w:rsid w:val="00483FBF"/>
    <w:rsid w:val="00483FE7"/>
    <w:rsid w:val="00484444"/>
    <w:rsid w:val="004845D1"/>
    <w:rsid w:val="0048485B"/>
    <w:rsid w:val="00484D15"/>
    <w:rsid w:val="00484DBB"/>
    <w:rsid w:val="0048538E"/>
    <w:rsid w:val="00485B3B"/>
    <w:rsid w:val="00485B8A"/>
    <w:rsid w:val="00485C1B"/>
    <w:rsid w:val="00485CCE"/>
    <w:rsid w:val="00485DE5"/>
    <w:rsid w:val="00486123"/>
    <w:rsid w:val="00486250"/>
    <w:rsid w:val="004866DE"/>
    <w:rsid w:val="00486738"/>
    <w:rsid w:val="004868BB"/>
    <w:rsid w:val="004868EE"/>
    <w:rsid w:val="004869AE"/>
    <w:rsid w:val="00486EE7"/>
    <w:rsid w:val="00486F42"/>
    <w:rsid w:val="004872AC"/>
    <w:rsid w:val="00487ECD"/>
    <w:rsid w:val="00487FDC"/>
    <w:rsid w:val="004903A8"/>
    <w:rsid w:val="004905D7"/>
    <w:rsid w:val="00490669"/>
    <w:rsid w:val="004906C6"/>
    <w:rsid w:val="0049093A"/>
    <w:rsid w:val="00490D93"/>
    <w:rsid w:val="00490DDA"/>
    <w:rsid w:val="004911A3"/>
    <w:rsid w:val="00491498"/>
    <w:rsid w:val="00491584"/>
    <w:rsid w:val="00491990"/>
    <w:rsid w:val="004919CD"/>
    <w:rsid w:val="00491B93"/>
    <w:rsid w:val="00491DA0"/>
    <w:rsid w:val="00491F35"/>
    <w:rsid w:val="00492CA7"/>
    <w:rsid w:val="00493000"/>
    <w:rsid w:val="00493036"/>
    <w:rsid w:val="0049305E"/>
    <w:rsid w:val="0049349E"/>
    <w:rsid w:val="004937B0"/>
    <w:rsid w:val="004939B0"/>
    <w:rsid w:val="00493C5F"/>
    <w:rsid w:val="00493DF4"/>
    <w:rsid w:val="00493F92"/>
    <w:rsid w:val="0049453C"/>
    <w:rsid w:val="00494787"/>
    <w:rsid w:val="00494C43"/>
    <w:rsid w:val="00494F39"/>
    <w:rsid w:val="004951AF"/>
    <w:rsid w:val="00495344"/>
    <w:rsid w:val="00495846"/>
    <w:rsid w:val="00496119"/>
    <w:rsid w:val="004966DB"/>
    <w:rsid w:val="004968D9"/>
    <w:rsid w:val="004969A9"/>
    <w:rsid w:val="00496B16"/>
    <w:rsid w:val="00496BAB"/>
    <w:rsid w:val="00496CE0"/>
    <w:rsid w:val="0049721B"/>
    <w:rsid w:val="0049734A"/>
    <w:rsid w:val="004976A6"/>
    <w:rsid w:val="004976DC"/>
    <w:rsid w:val="00497806"/>
    <w:rsid w:val="00497880"/>
    <w:rsid w:val="00497BAC"/>
    <w:rsid w:val="00497D2B"/>
    <w:rsid w:val="00497D94"/>
    <w:rsid w:val="00497F26"/>
    <w:rsid w:val="004A00B6"/>
    <w:rsid w:val="004A0121"/>
    <w:rsid w:val="004A01F3"/>
    <w:rsid w:val="004A05CD"/>
    <w:rsid w:val="004A08E6"/>
    <w:rsid w:val="004A0BFA"/>
    <w:rsid w:val="004A0DFD"/>
    <w:rsid w:val="004A12FF"/>
    <w:rsid w:val="004A14F3"/>
    <w:rsid w:val="004A1607"/>
    <w:rsid w:val="004A168C"/>
    <w:rsid w:val="004A1C19"/>
    <w:rsid w:val="004A1C6F"/>
    <w:rsid w:val="004A1D63"/>
    <w:rsid w:val="004A306C"/>
    <w:rsid w:val="004A312F"/>
    <w:rsid w:val="004A321B"/>
    <w:rsid w:val="004A35A4"/>
    <w:rsid w:val="004A3644"/>
    <w:rsid w:val="004A3A77"/>
    <w:rsid w:val="004A3ADC"/>
    <w:rsid w:val="004A3C5F"/>
    <w:rsid w:val="004A3DA1"/>
    <w:rsid w:val="004A3E8B"/>
    <w:rsid w:val="004A3F1C"/>
    <w:rsid w:val="004A43BA"/>
    <w:rsid w:val="004A43BE"/>
    <w:rsid w:val="004A45E0"/>
    <w:rsid w:val="004A48E2"/>
    <w:rsid w:val="004A4D23"/>
    <w:rsid w:val="004A4E31"/>
    <w:rsid w:val="004A4F46"/>
    <w:rsid w:val="004A512A"/>
    <w:rsid w:val="004A56C3"/>
    <w:rsid w:val="004A5790"/>
    <w:rsid w:val="004A5791"/>
    <w:rsid w:val="004A593F"/>
    <w:rsid w:val="004A5991"/>
    <w:rsid w:val="004A59FB"/>
    <w:rsid w:val="004A5ABC"/>
    <w:rsid w:val="004A5B88"/>
    <w:rsid w:val="004A5E5B"/>
    <w:rsid w:val="004A664F"/>
    <w:rsid w:val="004A691A"/>
    <w:rsid w:val="004A6939"/>
    <w:rsid w:val="004A695B"/>
    <w:rsid w:val="004A6C24"/>
    <w:rsid w:val="004A6DEA"/>
    <w:rsid w:val="004A6EC0"/>
    <w:rsid w:val="004A7045"/>
    <w:rsid w:val="004A70EB"/>
    <w:rsid w:val="004A7799"/>
    <w:rsid w:val="004A7D10"/>
    <w:rsid w:val="004A7EB9"/>
    <w:rsid w:val="004B06CF"/>
    <w:rsid w:val="004B0734"/>
    <w:rsid w:val="004B0759"/>
    <w:rsid w:val="004B09DB"/>
    <w:rsid w:val="004B0DBA"/>
    <w:rsid w:val="004B0F9A"/>
    <w:rsid w:val="004B1032"/>
    <w:rsid w:val="004B182D"/>
    <w:rsid w:val="004B1AA0"/>
    <w:rsid w:val="004B1ACD"/>
    <w:rsid w:val="004B1B4A"/>
    <w:rsid w:val="004B205B"/>
    <w:rsid w:val="004B20F3"/>
    <w:rsid w:val="004B2309"/>
    <w:rsid w:val="004B26AC"/>
    <w:rsid w:val="004B2799"/>
    <w:rsid w:val="004B2829"/>
    <w:rsid w:val="004B2940"/>
    <w:rsid w:val="004B2A56"/>
    <w:rsid w:val="004B2B38"/>
    <w:rsid w:val="004B2FB6"/>
    <w:rsid w:val="004B301C"/>
    <w:rsid w:val="004B305A"/>
    <w:rsid w:val="004B36A0"/>
    <w:rsid w:val="004B3E92"/>
    <w:rsid w:val="004B46C9"/>
    <w:rsid w:val="004B4983"/>
    <w:rsid w:val="004B4AE7"/>
    <w:rsid w:val="004B4B10"/>
    <w:rsid w:val="004B4C1A"/>
    <w:rsid w:val="004B512E"/>
    <w:rsid w:val="004B51DD"/>
    <w:rsid w:val="004B58C0"/>
    <w:rsid w:val="004B5AE2"/>
    <w:rsid w:val="004B5AE5"/>
    <w:rsid w:val="004B5B1E"/>
    <w:rsid w:val="004B6051"/>
    <w:rsid w:val="004B6477"/>
    <w:rsid w:val="004B6A49"/>
    <w:rsid w:val="004B6CA3"/>
    <w:rsid w:val="004B7315"/>
    <w:rsid w:val="004B73B1"/>
    <w:rsid w:val="004B75C1"/>
    <w:rsid w:val="004B7870"/>
    <w:rsid w:val="004C0150"/>
    <w:rsid w:val="004C053D"/>
    <w:rsid w:val="004C081F"/>
    <w:rsid w:val="004C082A"/>
    <w:rsid w:val="004C11CD"/>
    <w:rsid w:val="004C1408"/>
    <w:rsid w:val="004C147B"/>
    <w:rsid w:val="004C15EC"/>
    <w:rsid w:val="004C191B"/>
    <w:rsid w:val="004C193A"/>
    <w:rsid w:val="004C1D45"/>
    <w:rsid w:val="004C1E92"/>
    <w:rsid w:val="004C2320"/>
    <w:rsid w:val="004C2495"/>
    <w:rsid w:val="004C26A3"/>
    <w:rsid w:val="004C287C"/>
    <w:rsid w:val="004C2C50"/>
    <w:rsid w:val="004C2CE5"/>
    <w:rsid w:val="004C3059"/>
    <w:rsid w:val="004C34D3"/>
    <w:rsid w:val="004C3627"/>
    <w:rsid w:val="004C447C"/>
    <w:rsid w:val="004C45D2"/>
    <w:rsid w:val="004C47E7"/>
    <w:rsid w:val="004C4877"/>
    <w:rsid w:val="004C4B89"/>
    <w:rsid w:val="004C4E59"/>
    <w:rsid w:val="004C5254"/>
    <w:rsid w:val="004C591F"/>
    <w:rsid w:val="004C5DDA"/>
    <w:rsid w:val="004C5DEC"/>
    <w:rsid w:val="004C5E65"/>
    <w:rsid w:val="004C6539"/>
    <w:rsid w:val="004C6862"/>
    <w:rsid w:val="004C7066"/>
    <w:rsid w:val="004C713C"/>
    <w:rsid w:val="004C73DA"/>
    <w:rsid w:val="004C75A9"/>
    <w:rsid w:val="004C77DC"/>
    <w:rsid w:val="004C7CEE"/>
    <w:rsid w:val="004C7FD3"/>
    <w:rsid w:val="004D032D"/>
    <w:rsid w:val="004D052A"/>
    <w:rsid w:val="004D06E0"/>
    <w:rsid w:val="004D08DE"/>
    <w:rsid w:val="004D0A55"/>
    <w:rsid w:val="004D0A90"/>
    <w:rsid w:val="004D17BE"/>
    <w:rsid w:val="004D1A18"/>
    <w:rsid w:val="004D1AD4"/>
    <w:rsid w:val="004D1C83"/>
    <w:rsid w:val="004D1E13"/>
    <w:rsid w:val="004D1FA3"/>
    <w:rsid w:val="004D2230"/>
    <w:rsid w:val="004D23A4"/>
    <w:rsid w:val="004D25D1"/>
    <w:rsid w:val="004D28BF"/>
    <w:rsid w:val="004D2B97"/>
    <w:rsid w:val="004D2C34"/>
    <w:rsid w:val="004D2CA7"/>
    <w:rsid w:val="004D2E3A"/>
    <w:rsid w:val="004D2E42"/>
    <w:rsid w:val="004D2FD9"/>
    <w:rsid w:val="004D34EB"/>
    <w:rsid w:val="004D3526"/>
    <w:rsid w:val="004D3633"/>
    <w:rsid w:val="004D39C1"/>
    <w:rsid w:val="004D39F5"/>
    <w:rsid w:val="004D3C7D"/>
    <w:rsid w:val="004D3CE8"/>
    <w:rsid w:val="004D3DE2"/>
    <w:rsid w:val="004D43B9"/>
    <w:rsid w:val="004D463F"/>
    <w:rsid w:val="004D4835"/>
    <w:rsid w:val="004D4DD9"/>
    <w:rsid w:val="004D4F02"/>
    <w:rsid w:val="004D52EC"/>
    <w:rsid w:val="004D5337"/>
    <w:rsid w:val="004D538E"/>
    <w:rsid w:val="004D54DE"/>
    <w:rsid w:val="004D591F"/>
    <w:rsid w:val="004D5ADF"/>
    <w:rsid w:val="004D68CF"/>
    <w:rsid w:val="004D69FC"/>
    <w:rsid w:val="004D6B3B"/>
    <w:rsid w:val="004D6E3D"/>
    <w:rsid w:val="004D72A6"/>
    <w:rsid w:val="004D7ADA"/>
    <w:rsid w:val="004D7E1F"/>
    <w:rsid w:val="004E0166"/>
    <w:rsid w:val="004E01B5"/>
    <w:rsid w:val="004E0276"/>
    <w:rsid w:val="004E0496"/>
    <w:rsid w:val="004E1387"/>
    <w:rsid w:val="004E1592"/>
    <w:rsid w:val="004E1A7B"/>
    <w:rsid w:val="004E1C7A"/>
    <w:rsid w:val="004E1E6A"/>
    <w:rsid w:val="004E2067"/>
    <w:rsid w:val="004E2395"/>
    <w:rsid w:val="004E2428"/>
    <w:rsid w:val="004E2480"/>
    <w:rsid w:val="004E26AA"/>
    <w:rsid w:val="004E274E"/>
    <w:rsid w:val="004E27FD"/>
    <w:rsid w:val="004E28A9"/>
    <w:rsid w:val="004E2A8B"/>
    <w:rsid w:val="004E2B93"/>
    <w:rsid w:val="004E2BE0"/>
    <w:rsid w:val="004E2BF9"/>
    <w:rsid w:val="004E2C5E"/>
    <w:rsid w:val="004E2D67"/>
    <w:rsid w:val="004E2E2D"/>
    <w:rsid w:val="004E30A3"/>
    <w:rsid w:val="004E315D"/>
    <w:rsid w:val="004E317E"/>
    <w:rsid w:val="004E3410"/>
    <w:rsid w:val="004E343D"/>
    <w:rsid w:val="004E3693"/>
    <w:rsid w:val="004E37B0"/>
    <w:rsid w:val="004E3963"/>
    <w:rsid w:val="004E3AF9"/>
    <w:rsid w:val="004E3D86"/>
    <w:rsid w:val="004E3EBE"/>
    <w:rsid w:val="004E434D"/>
    <w:rsid w:val="004E43CC"/>
    <w:rsid w:val="004E44E5"/>
    <w:rsid w:val="004E49A1"/>
    <w:rsid w:val="004E4AA7"/>
    <w:rsid w:val="004E4C8F"/>
    <w:rsid w:val="004E4E46"/>
    <w:rsid w:val="004E5056"/>
    <w:rsid w:val="004E5185"/>
    <w:rsid w:val="004E53BE"/>
    <w:rsid w:val="004E5639"/>
    <w:rsid w:val="004E575B"/>
    <w:rsid w:val="004E5859"/>
    <w:rsid w:val="004E59A3"/>
    <w:rsid w:val="004E59E9"/>
    <w:rsid w:val="004E5B19"/>
    <w:rsid w:val="004E5D21"/>
    <w:rsid w:val="004E5E6C"/>
    <w:rsid w:val="004E5FD2"/>
    <w:rsid w:val="004E67AE"/>
    <w:rsid w:val="004E6A20"/>
    <w:rsid w:val="004E6C6B"/>
    <w:rsid w:val="004E7102"/>
    <w:rsid w:val="004E72FC"/>
    <w:rsid w:val="004E74E3"/>
    <w:rsid w:val="004E7739"/>
    <w:rsid w:val="004E798A"/>
    <w:rsid w:val="004E7CE2"/>
    <w:rsid w:val="004E7E1A"/>
    <w:rsid w:val="004E7FF4"/>
    <w:rsid w:val="004F0561"/>
    <w:rsid w:val="004F07C6"/>
    <w:rsid w:val="004F089A"/>
    <w:rsid w:val="004F0BA8"/>
    <w:rsid w:val="004F0D18"/>
    <w:rsid w:val="004F0F4D"/>
    <w:rsid w:val="004F1542"/>
    <w:rsid w:val="004F18FF"/>
    <w:rsid w:val="004F249F"/>
    <w:rsid w:val="004F2910"/>
    <w:rsid w:val="004F2ABE"/>
    <w:rsid w:val="004F2BA4"/>
    <w:rsid w:val="004F307A"/>
    <w:rsid w:val="004F343C"/>
    <w:rsid w:val="004F4657"/>
    <w:rsid w:val="004F46ED"/>
    <w:rsid w:val="004F46FA"/>
    <w:rsid w:val="004F4714"/>
    <w:rsid w:val="004F4DE9"/>
    <w:rsid w:val="004F4E28"/>
    <w:rsid w:val="004F50BB"/>
    <w:rsid w:val="004F51C4"/>
    <w:rsid w:val="004F56E4"/>
    <w:rsid w:val="004F5BDB"/>
    <w:rsid w:val="004F5C43"/>
    <w:rsid w:val="004F5EC9"/>
    <w:rsid w:val="004F5FD1"/>
    <w:rsid w:val="004F6343"/>
    <w:rsid w:val="004F6DFF"/>
    <w:rsid w:val="004F7295"/>
    <w:rsid w:val="004F744E"/>
    <w:rsid w:val="004F7A44"/>
    <w:rsid w:val="004F7BFC"/>
    <w:rsid w:val="004F7D36"/>
    <w:rsid w:val="004F7F0E"/>
    <w:rsid w:val="005000D5"/>
    <w:rsid w:val="00500257"/>
    <w:rsid w:val="0050027C"/>
    <w:rsid w:val="0050045B"/>
    <w:rsid w:val="00500611"/>
    <w:rsid w:val="00500735"/>
    <w:rsid w:val="00500F3D"/>
    <w:rsid w:val="00500F98"/>
    <w:rsid w:val="00501021"/>
    <w:rsid w:val="0050117F"/>
    <w:rsid w:val="0050152D"/>
    <w:rsid w:val="005019CC"/>
    <w:rsid w:val="00501D86"/>
    <w:rsid w:val="005020BC"/>
    <w:rsid w:val="00502194"/>
    <w:rsid w:val="005024CD"/>
    <w:rsid w:val="005026D5"/>
    <w:rsid w:val="00502869"/>
    <w:rsid w:val="00502B10"/>
    <w:rsid w:val="00502E30"/>
    <w:rsid w:val="005032D1"/>
    <w:rsid w:val="00503A61"/>
    <w:rsid w:val="00503C89"/>
    <w:rsid w:val="00503FB5"/>
    <w:rsid w:val="0050400A"/>
    <w:rsid w:val="005041B9"/>
    <w:rsid w:val="00504372"/>
    <w:rsid w:val="00504668"/>
    <w:rsid w:val="00504669"/>
    <w:rsid w:val="00504A54"/>
    <w:rsid w:val="00504CD4"/>
    <w:rsid w:val="00505431"/>
    <w:rsid w:val="0050593F"/>
    <w:rsid w:val="00505C34"/>
    <w:rsid w:val="00505D99"/>
    <w:rsid w:val="00505F38"/>
    <w:rsid w:val="00505FC2"/>
    <w:rsid w:val="00506091"/>
    <w:rsid w:val="00506A7D"/>
    <w:rsid w:val="00506D1B"/>
    <w:rsid w:val="00506DD2"/>
    <w:rsid w:val="00506DEC"/>
    <w:rsid w:val="0050704A"/>
    <w:rsid w:val="00507139"/>
    <w:rsid w:val="00507298"/>
    <w:rsid w:val="0050738C"/>
    <w:rsid w:val="0050776F"/>
    <w:rsid w:val="00507BA3"/>
    <w:rsid w:val="00507CBD"/>
    <w:rsid w:val="005100CF"/>
    <w:rsid w:val="00510381"/>
    <w:rsid w:val="00510751"/>
    <w:rsid w:val="005107E6"/>
    <w:rsid w:val="005112FD"/>
    <w:rsid w:val="005115FA"/>
    <w:rsid w:val="0051162D"/>
    <w:rsid w:val="0051163D"/>
    <w:rsid w:val="0051172D"/>
    <w:rsid w:val="00511898"/>
    <w:rsid w:val="005118BD"/>
    <w:rsid w:val="00511CD8"/>
    <w:rsid w:val="00511E60"/>
    <w:rsid w:val="00511F2E"/>
    <w:rsid w:val="0051206A"/>
    <w:rsid w:val="005120FE"/>
    <w:rsid w:val="00512118"/>
    <w:rsid w:val="00512286"/>
    <w:rsid w:val="005123F1"/>
    <w:rsid w:val="0051242B"/>
    <w:rsid w:val="00512908"/>
    <w:rsid w:val="00512E15"/>
    <w:rsid w:val="005130DB"/>
    <w:rsid w:val="005132AA"/>
    <w:rsid w:val="00513482"/>
    <w:rsid w:val="00513548"/>
    <w:rsid w:val="00513663"/>
    <w:rsid w:val="0051379E"/>
    <w:rsid w:val="00513FD8"/>
    <w:rsid w:val="0051443B"/>
    <w:rsid w:val="00514793"/>
    <w:rsid w:val="005147C2"/>
    <w:rsid w:val="0051489F"/>
    <w:rsid w:val="00514905"/>
    <w:rsid w:val="0051499E"/>
    <w:rsid w:val="00514BEF"/>
    <w:rsid w:val="00514C23"/>
    <w:rsid w:val="00514D16"/>
    <w:rsid w:val="00514D33"/>
    <w:rsid w:val="00514DDE"/>
    <w:rsid w:val="00515063"/>
    <w:rsid w:val="00515400"/>
    <w:rsid w:val="005154BD"/>
    <w:rsid w:val="005154EF"/>
    <w:rsid w:val="005157DA"/>
    <w:rsid w:val="00515B50"/>
    <w:rsid w:val="00516676"/>
    <w:rsid w:val="00516752"/>
    <w:rsid w:val="00516CB8"/>
    <w:rsid w:val="00516D9F"/>
    <w:rsid w:val="005170BE"/>
    <w:rsid w:val="00517187"/>
    <w:rsid w:val="005173E2"/>
    <w:rsid w:val="005174C7"/>
    <w:rsid w:val="00517559"/>
    <w:rsid w:val="005177BF"/>
    <w:rsid w:val="005177ED"/>
    <w:rsid w:val="0051790F"/>
    <w:rsid w:val="00517951"/>
    <w:rsid w:val="0051799A"/>
    <w:rsid w:val="00517E28"/>
    <w:rsid w:val="00517F65"/>
    <w:rsid w:val="005203BB"/>
    <w:rsid w:val="005208BC"/>
    <w:rsid w:val="00520AE0"/>
    <w:rsid w:val="0052120F"/>
    <w:rsid w:val="00521618"/>
    <w:rsid w:val="0052181A"/>
    <w:rsid w:val="005219D8"/>
    <w:rsid w:val="005219FA"/>
    <w:rsid w:val="00522320"/>
    <w:rsid w:val="00522419"/>
    <w:rsid w:val="00522782"/>
    <w:rsid w:val="00522DF8"/>
    <w:rsid w:val="00523082"/>
    <w:rsid w:val="005230FB"/>
    <w:rsid w:val="005232E9"/>
    <w:rsid w:val="00523490"/>
    <w:rsid w:val="0052395A"/>
    <w:rsid w:val="00523BE1"/>
    <w:rsid w:val="00523CA6"/>
    <w:rsid w:val="00523CC2"/>
    <w:rsid w:val="00523D4A"/>
    <w:rsid w:val="00524055"/>
    <w:rsid w:val="005243D3"/>
    <w:rsid w:val="0052448F"/>
    <w:rsid w:val="0052466F"/>
    <w:rsid w:val="00524897"/>
    <w:rsid w:val="00524ABB"/>
    <w:rsid w:val="005253FB"/>
    <w:rsid w:val="00525513"/>
    <w:rsid w:val="005256A0"/>
    <w:rsid w:val="005257A1"/>
    <w:rsid w:val="005257AC"/>
    <w:rsid w:val="005259BD"/>
    <w:rsid w:val="00525C25"/>
    <w:rsid w:val="00525DE3"/>
    <w:rsid w:val="00525E73"/>
    <w:rsid w:val="005261F8"/>
    <w:rsid w:val="00526325"/>
    <w:rsid w:val="00526432"/>
    <w:rsid w:val="00526645"/>
    <w:rsid w:val="005269AE"/>
    <w:rsid w:val="00526A44"/>
    <w:rsid w:val="00526C39"/>
    <w:rsid w:val="00526F55"/>
    <w:rsid w:val="005270EA"/>
    <w:rsid w:val="00527259"/>
    <w:rsid w:val="005274F0"/>
    <w:rsid w:val="005276E3"/>
    <w:rsid w:val="0052775D"/>
    <w:rsid w:val="00527F75"/>
    <w:rsid w:val="00527F98"/>
    <w:rsid w:val="00527FBD"/>
    <w:rsid w:val="00530608"/>
    <w:rsid w:val="005307CA"/>
    <w:rsid w:val="00530BC3"/>
    <w:rsid w:val="00530C42"/>
    <w:rsid w:val="00530F9E"/>
    <w:rsid w:val="00531071"/>
    <w:rsid w:val="00531293"/>
    <w:rsid w:val="005312D2"/>
    <w:rsid w:val="005318B6"/>
    <w:rsid w:val="005318C6"/>
    <w:rsid w:val="00531A37"/>
    <w:rsid w:val="00531B46"/>
    <w:rsid w:val="00532999"/>
    <w:rsid w:val="00532BF5"/>
    <w:rsid w:val="00532C6D"/>
    <w:rsid w:val="00532E52"/>
    <w:rsid w:val="00532E8D"/>
    <w:rsid w:val="00533052"/>
    <w:rsid w:val="0053320F"/>
    <w:rsid w:val="005339FB"/>
    <w:rsid w:val="00533C4C"/>
    <w:rsid w:val="00533CA7"/>
    <w:rsid w:val="005344F3"/>
    <w:rsid w:val="005346B1"/>
    <w:rsid w:val="005346E0"/>
    <w:rsid w:val="00534C83"/>
    <w:rsid w:val="00534DBC"/>
    <w:rsid w:val="00534E6A"/>
    <w:rsid w:val="005352B4"/>
    <w:rsid w:val="0053554D"/>
    <w:rsid w:val="00535646"/>
    <w:rsid w:val="00535D88"/>
    <w:rsid w:val="00536090"/>
    <w:rsid w:val="00536D48"/>
    <w:rsid w:val="00536DD3"/>
    <w:rsid w:val="00536FE5"/>
    <w:rsid w:val="00537016"/>
    <w:rsid w:val="00537734"/>
    <w:rsid w:val="005377C0"/>
    <w:rsid w:val="005379DE"/>
    <w:rsid w:val="00537E05"/>
    <w:rsid w:val="0054006C"/>
    <w:rsid w:val="00540332"/>
    <w:rsid w:val="0054037A"/>
    <w:rsid w:val="005404D6"/>
    <w:rsid w:val="00540B56"/>
    <w:rsid w:val="00540C40"/>
    <w:rsid w:val="00540DB3"/>
    <w:rsid w:val="00540DD3"/>
    <w:rsid w:val="005410D5"/>
    <w:rsid w:val="005411EC"/>
    <w:rsid w:val="00541437"/>
    <w:rsid w:val="005416C3"/>
    <w:rsid w:val="00541ABE"/>
    <w:rsid w:val="00541CE7"/>
    <w:rsid w:val="005422BA"/>
    <w:rsid w:val="005423D1"/>
    <w:rsid w:val="00542705"/>
    <w:rsid w:val="0054271A"/>
    <w:rsid w:val="005427AE"/>
    <w:rsid w:val="00542928"/>
    <w:rsid w:val="005429DB"/>
    <w:rsid w:val="00542C16"/>
    <w:rsid w:val="00542CC9"/>
    <w:rsid w:val="00542DA4"/>
    <w:rsid w:val="0054314D"/>
    <w:rsid w:val="005431B8"/>
    <w:rsid w:val="005432C6"/>
    <w:rsid w:val="00543398"/>
    <w:rsid w:val="005433AE"/>
    <w:rsid w:val="005434BE"/>
    <w:rsid w:val="00543511"/>
    <w:rsid w:val="00543978"/>
    <w:rsid w:val="00543A6A"/>
    <w:rsid w:val="0054414C"/>
    <w:rsid w:val="00544820"/>
    <w:rsid w:val="00544CCA"/>
    <w:rsid w:val="00544DD9"/>
    <w:rsid w:val="005450BB"/>
    <w:rsid w:val="00545127"/>
    <w:rsid w:val="00545805"/>
    <w:rsid w:val="00545A60"/>
    <w:rsid w:val="0054628D"/>
    <w:rsid w:val="00546569"/>
    <w:rsid w:val="005465E7"/>
    <w:rsid w:val="00546902"/>
    <w:rsid w:val="00546943"/>
    <w:rsid w:val="0054695F"/>
    <w:rsid w:val="00546A29"/>
    <w:rsid w:val="00546C8C"/>
    <w:rsid w:val="00546FE7"/>
    <w:rsid w:val="00547471"/>
    <w:rsid w:val="005478E9"/>
    <w:rsid w:val="005479E9"/>
    <w:rsid w:val="00547B99"/>
    <w:rsid w:val="00547C22"/>
    <w:rsid w:val="00547C5A"/>
    <w:rsid w:val="00547C6E"/>
    <w:rsid w:val="005501C9"/>
    <w:rsid w:val="00550368"/>
    <w:rsid w:val="005503E4"/>
    <w:rsid w:val="0055063D"/>
    <w:rsid w:val="00550D49"/>
    <w:rsid w:val="005513BC"/>
    <w:rsid w:val="00551497"/>
    <w:rsid w:val="0055159B"/>
    <w:rsid w:val="00551830"/>
    <w:rsid w:val="00551857"/>
    <w:rsid w:val="00551A22"/>
    <w:rsid w:val="00552421"/>
    <w:rsid w:val="00552861"/>
    <w:rsid w:val="00552968"/>
    <w:rsid w:val="00552AEE"/>
    <w:rsid w:val="00552BAC"/>
    <w:rsid w:val="00552C23"/>
    <w:rsid w:val="00552F79"/>
    <w:rsid w:val="0055303E"/>
    <w:rsid w:val="00553246"/>
    <w:rsid w:val="005534FC"/>
    <w:rsid w:val="005537FF"/>
    <w:rsid w:val="0055468D"/>
    <w:rsid w:val="00554883"/>
    <w:rsid w:val="00554A4D"/>
    <w:rsid w:val="00554AC0"/>
    <w:rsid w:val="00554ACA"/>
    <w:rsid w:val="00554DF3"/>
    <w:rsid w:val="0055526B"/>
    <w:rsid w:val="005554E8"/>
    <w:rsid w:val="005556CE"/>
    <w:rsid w:val="005558EC"/>
    <w:rsid w:val="00555935"/>
    <w:rsid w:val="00555FF7"/>
    <w:rsid w:val="005560AA"/>
    <w:rsid w:val="00556200"/>
    <w:rsid w:val="00556718"/>
    <w:rsid w:val="005569D0"/>
    <w:rsid w:val="00557043"/>
    <w:rsid w:val="00557172"/>
    <w:rsid w:val="00557235"/>
    <w:rsid w:val="00557471"/>
    <w:rsid w:val="00557616"/>
    <w:rsid w:val="00557633"/>
    <w:rsid w:val="005577F6"/>
    <w:rsid w:val="00557A37"/>
    <w:rsid w:val="00557B30"/>
    <w:rsid w:val="005602E2"/>
    <w:rsid w:val="0056070E"/>
    <w:rsid w:val="00560F79"/>
    <w:rsid w:val="00561030"/>
    <w:rsid w:val="005610F3"/>
    <w:rsid w:val="00561BB8"/>
    <w:rsid w:val="00561D31"/>
    <w:rsid w:val="00561DD3"/>
    <w:rsid w:val="00562312"/>
    <w:rsid w:val="0056236B"/>
    <w:rsid w:val="00562613"/>
    <w:rsid w:val="00562AED"/>
    <w:rsid w:val="00562B0A"/>
    <w:rsid w:val="00562DD2"/>
    <w:rsid w:val="00562FF3"/>
    <w:rsid w:val="0056301A"/>
    <w:rsid w:val="00563362"/>
    <w:rsid w:val="0056346E"/>
    <w:rsid w:val="005637E0"/>
    <w:rsid w:val="005637E6"/>
    <w:rsid w:val="00563980"/>
    <w:rsid w:val="005639B1"/>
    <w:rsid w:val="00563AC0"/>
    <w:rsid w:val="00563C45"/>
    <w:rsid w:val="00563C92"/>
    <w:rsid w:val="005641A3"/>
    <w:rsid w:val="005642C6"/>
    <w:rsid w:val="0056433B"/>
    <w:rsid w:val="0056450E"/>
    <w:rsid w:val="0056499C"/>
    <w:rsid w:val="00565440"/>
    <w:rsid w:val="00565719"/>
    <w:rsid w:val="0056587F"/>
    <w:rsid w:val="00565C6F"/>
    <w:rsid w:val="00565E96"/>
    <w:rsid w:val="00565F80"/>
    <w:rsid w:val="005664CF"/>
    <w:rsid w:val="0056671A"/>
    <w:rsid w:val="00566B28"/>
    <w:rsid w:val="0056709F"/>
    <w:rsid w:val="005671BC"/>
    <w:rsid w:val="005671E9"/>
    <w:rsid w:val="00567362"/>
    <w:rsid w:val="005677CB"/>
    <w:rsid w:val="00567817"/>
    <w:rsid w:val="00567AFB"/>
    <w:rsid w:val="00567FD7"/>
    <w:rsid w:val="005701B0"/>
    <w:rsid w:val="00570326"/>
    <w:rsid w:val="00570740"/>
    <w:rsid w:val="00571422"/>
    <w:rsid w:val="005714B9"/>
    <w:rsid w:val="00571850"/>
    <w:rsid w:val="00571BF9"/>
    <w:rsid w:val="00571E08"/>
    <w:rsid w:val="00572357"/>
    <w:rsid w:val="005726CF"/>
    <w:rsid w:val="00572720"/>
    <w:rsid w:val="00572868"/>
    <w:rsid w:val="005729C7"/>
    <w:rsid w:val="00572EB7"/>
    <w:rsid w:val="00573A20"/>
    <w:rsid w:val="00573F34"/>
    <w:rsid w:val="00574349"/>
    <w:rsid w:val="00574517"/>
    <w:rsid w:val="00574596"/>
    <w:rsid w:val="005747FF"/>
    <w:rsid w:val="00574945"/>
    <w:rsid w:val="00574A5B"/>
    <w:rsid w:val="00574C48"/>
    <w:rsid w:val="00574E46"/>
    <w:rsid w:val="005753B4"/>
    <w:rsid w:val="00575591"/>
    <w:rsid w:val="005757FB"/>
    <w:rsid w:val="00575934"/>
    <w:rsid w:val="0057593E"/>
    <w:rsid w:val="00575A9F"/>
    <w:rsid w:val="00576316"/>
    <w:rsid w:val="00576A37"/>
    <w:rsid w:val="00576D1A"/>
    <w:rsid w:val="005776C6"/>
    <w:rsid w:val="00577AD7"/>
    <w:rsid w:val="00577E14"/>
    <w:rsid w:val="0058008C"/>
    <w:rsid w:val="005801B9"/>
    <w:rsid w:val="005802B3"/>
    <w:rsid w:val="0058047B"/>
    <w:rsid w:val="005804D1"/>
    <w:rsid w:val="00580624"/>
    <w:rsid w:val="005806DF"/>
    <w:rsid w:val="00581087"/>
    <w:rsid w:val="00581AE1"/>
    <w:rsid w:val="00581CD0"/>
    <w:rsid w:val="00582156"/>
    <w:rsid w:val="00582313"/>
    <w:rsid w:val="00582641"/>
    <w:rsid w:val="00582673"/>
    <w:rsid w:val="00582E74"/>
    <w:rsid w:val="00583006"/>
    <w:rsid w:val="005835DC"/>
    <w:rsid w:val="00583643"/>
    <w:rsid w:val="00583702"/>
    <w:rsid w:val="005837A8"/>
    <w:rsid w:val="005837B0"/>
    <w:rsid w:val="00583805"/>
    <w:rsid w:val="00583894"/>
    <w:rsid w:val="00583DFC"/>
    <w:rsid w:val="00584092"/>
    <w:rsid w:val="00584282"/>
    <w:rsid w:val="005842C2"/>
    <w:rsid w:val="00584485"/>
    <w:rsid w:val="005847EF"/>
    <w:rsid w:val="0058480C"/>
    <w:rsid w:val="005849A5"/>
    <w:rsid w:val="00584BE4"/>
    <w:rsid w:val="00584D5A"/>
    <w:rsid w:val="00584EDA"/>
    <w:rsid w:val="00584EDC"/>
    <w:rsid w:val="00584F5B"/>
    <w:rsid w:val="00585273"/>
    <w:rsid w:val="00585495"/>
    <w:rsid w:val="00585752"/>
    <w:rsid w:val="00585CD3"/>
    <w:rsid w:val="00586192"/>
    <w:rsid w:val="00586249"/>
    <w:rsid w:val="005863A9"/>
    <w:rsid w:val="00586463"/>
    <w:rsid w:val="005864EE"/>
    <w:rsid w:val="00586677"/>
    <w:rsid w:val="00586861"/>
    <w:rsid w:val="00586A21"/>
    <w:rsid w:val="00586AC9"/>
    <w:rsid w:val="00586BF5"/>
    <w:rsid w:val="00586D5E"/>
    <w:rsid w:val="00587000"/>
    <w:rsid w:val="005878AE"/>
    <w:rsid w:val="005879AF"/>
    <w:rsid w:val="00587D5B"/>
    <w:rsid w:val="00587DBB"/>
    <w:rsid w:val="00590044"/>
    <w:rsid w:val="005909CD"/>
    <w:rsid w:val="00590A23"/>
    <w:rsid w:val="00590E3A"/>
    <w:rsid w:val="00590E74"/>
    <w:rsid w:val="00590E86"/>
    <w:rsid w:val="00590E90"/>
    <w:rsid w:val="00591362"/>
    <w:rsid w:val="005916CA"/>
    <w:rsid w:val="00591893"/>
    <w:rsid w:val="005922B2"/>
    <w:rsid w:val="00592A2C"/>
    <w:rsid w:val="0059345C"/>
    <w:rsid w:val="0059362C"/>
    <w:rsid w:val="0059378E"/>
    <w:rsid w:val="005937D7"/>
    <w:rsid w:val="00593B9C"/>
    <w:rsid w:val="005941D6"/>
    <w:rsid w:val="00594464"/>
    <w:rsid w:val="005945F0"/>
    <w:rsid w:val="00594626"/>
    <w:rsid w:val="00594720"/>
    <w:rsid w:val="0059482B"/>
    <w:rsid w:val="0059493A"/>
    <w:rsid w:val="00594E03"/>
    <w:rsid w:val="00594EBB"/>
    <w:rsid w:val="00595066"/>
    <w:rsid w:val="0059507A"/>
    <w:rsid w:val="00595405"/>
    <w:rsid w:val="0059590C"/>
    <w:rsid w:val="00595ACF"/>
    <w:rsid w:val="00595B2F"/>
    <w:rsid w:val="00595B69"/>
    <w:rsid w:val="00595D84"/>
    <w:rsid w:val="00595ED3"/>
    <w:rsid w:val="00596351"/>
    <w:rsid w:val="0059662C"/>
    <w:rsid w:val="00596779"/>
    <w:rsid w:val="00596A57"/>
    <w:rsid w:val="00596AB5"/>
    <w:rsid w:val="00596DCE"/>
    <w:rsid w:val="00596FD3"/>
    <w:rsid w:val="0059708E"/>
    <w:rsid w:val="00597129"/>
    <w:rsid w:val="00597356"/>
    <w:rsid w:val="00597915"/>
    <w:rsid w:val="005979DA"/>
    <w:rsid w:val="005A0190"/>
    <w:rsid w:val="005A0441"/>
    <w:rsid w:val="005A050A"/>
    <w:rsid w:val="005A0873"/>
    <w:rsid w:val="005A0FA5"/>
    <w:rsid w:val="005A14E1"/>
    <w:rsid w:val="005A19C1"/>
    <w:rsid w:val="005A19C6"/>
    <w:rsid w:val="005A19F8"/>
    <w:rsid w:val="005A2182"/>
    <w:rsid w:val="005A23AE"/>
    <w:rsid w:val="005A250D"/>
    <w:rsid w:val="005A255D"/>
    <w:rsid w:val="005A2865"/>
    <w:rsid w:val="005A2AED"/>
    <w:rsid w:val="005A2D7E"/>
    <w:rsid w:val="005A2E62"/>
    <w:rsid w:val="005A305B"/>
    <w:rsid w:val="005A32F4"/>
    <w:rsid w:val="005A357F"/>
    <w:rsid w:val="005A394B"/>
    <w:rsid w:val="005A398E"/>
    <w:rsid w:val="005A3D3C"/>
    <w:rsid w:val="005A3EE1"/>
    <w:rsid w:val="005A428E"/>
    <w:rsid w:val="005A44B2"/>
    <w:rsid w:val="005A49DD"/>
    <w:rsid w:val="005A4FD8"/>
    <w:rsid w:val="005A5198"/>
    <w:rsid w:val="005A53E6"/>
    <w:rsid w:val="005A55C4"/>
    <w:rsid w:val="005A59CA"/>
    <w:rsid w:val="005A5BFD"/>
    <w:rsid w:val="005A6460"/>
    <w:rsid w:val="005A68BF"/>
    <w:rsid w:val="005A6972"/>
    <w:rsid w:val="005A6B45"/>
    <w:rsid w:val="005A6B9C"/>
    <w:rsid w:val="005A6E20"/>
    <w:rsid w:val="005A6F87"/>
    <w:rsid w:val="005A706B"/>
    <w:rsid w:val="005A73DF"/>
    <w:rsid w:val="005A7A8D"/>
    <w:rsid w:val="005A7DFF"/>
    <w:rsid w:val="005B0067"/>
    <w:rsid w:val="005B00CA"/>
    <w:rsid w:val="005B0231"/>
    <w:rsid w:val="005B024E"/>
    <w:rsid w:val="005B06AF"/>
    <w:rsid w:val="005B07B7"/>
    <w:rsid w:val="005B07D9"/>
    <w:rsid w:val="005B0954"/>
    <w:rsid w:val="005B1169"/>
    <w:rsid w:val="005B1193"/>
    <w:rsid w:val="005B1243"/>
    <w:rsid w:val="005B1359"/>
    <w:rsid w:val="005B13A7"/>
    <w:rsid w:val="005B142A"/>
    <w:rsid w:val="005B1B3B"/>
    <w:rsid w:val="005B1C71"/>
    <w:rsid w:val="005B1C97"/>
    <w:rsid w:val="005B1F4E"/>
    <w:rsid w:val="005B1F52"/>
    <w:rsid w:val="005B223F"/>
    <w:rsid w:val="005B2B9E"/>
    <w:rsid w:val="005B2D3E"/>
    <w:rsid w:val="005B2FD2"/>
    <w:rsid w:val="005B3159"/>
    <w:rsid w:val="005B33E5"/>
    <w:rsid w:val="005B33F0"/>
    <w:rsid w:val="005B3719"/>
    <w:rsid w:val="005B37BA"/>
    <w:rsid w:val="005B38E8"/>
    <w:rsid w:val="005B39E1"/>
    <w:rsid w:val="005B3B26"/>
    <w:rsid w:val="005B3C83"/>
    <w:rsid w:val="005B3F62"/>
    <w:rsid w:val="005B4244"/>
    <w:rsid w:val="005B42BE"/>
    <w:rsid w:val="005B452F"/>
    <w:rsid w:val="005B47FB"/>
    <w:rsid w:val="005B489E"/>
    <w:rsid w:val="005B49D3"/>
    <w:rsid w:val="005B4BE1"/>
    <w:rsid w:val="005B54A7"/>
    <w:rsid w:val="005B56E1"/>
    <w:rsid w:val="005B5849"/>
    <w:rsid w:val="005B593F"/>
    <w:rsid w:val="005B59A4"/>
    <w:rsid w:val="005B5AE9"/>
    <w:rsid w:val="005B5B66"/>
    <w:rsid w:val="005B5B7A"/>
    <w:rsid w:val="005B61F4"/>
    <w:rsid w:val="005B630E"/>
    <w:rsid w:val="005B64D0"/>
    <w:rsid w:val="005B661C"/>
    <w:rsid w:val="005B6BC3"/>
    <w:rsid w:val="005B6D3B"/>
    <w:rsid w:val="005B6DDF"/>
    <w:rsid w:val="005B6F56"/>
    <w:rsid w:val="005B6F63"/>
    <w:rsid w:val="005B73AC"/>
    <w:rsid w:val="005B73BD"/>
    <w:rsid w:val="005B7A7B"/>
    <w:rsid w:val="005C0087"/>
    <w:rsid w:val="005C0468"/>
    <w:rsid w:val="005C08FA"/>
    <w:rsid w:val="005C0969"/>
    <w:rsid w:val="005C0977"/>
    <w:rsid w:val="005C0DA0"/>
    <w:rsid w:val="005C0F43"/>
    <w:rsid w:val="005C1191"/>
    <w:rsid w:val="005C1537"/>
    <w:rsid w:val="005C1675"/>
    <w:rsid w:val="005C19C2"/>
    <w:rsid w:val="005C1B30"/>
    <w:rsid w:val="005C1BEA"/>
    <w:rsid w:val="005C1DC0"/>
    <w:rsid w:val="005C2113"/>
    <w:rsid w:val="005C24BB"/>
    <w:rsid w:val="005C3541"/>
    <w:rsid w:val="005C3866"/>
    <w:rsid w:val="005C38A5"/>
    <w:rsid w:val="005C3DFC"/>
    <w:rsid w:val="005C3F76"/>
    <w:rsid w:val="005C3F8E"/>
    <w:rsid w:val="005C4259"/>
    <w:rsid w:val="005C4389"/>
    <w:rsid w:val="005C475D"/>
    <w:rsid w:val="005C496C"/>
    <w:rsid w:val="005C4A26"/>
    <w:rsid w:val="005C4A45"/>
    <w:rsid w:val="005C4A7D"/>
    <w:rsid w:val="005C4B13"/>
    <w:rsid w:val="005C4CEC"/>
    <w:rsid w:val="005C4FD3"/>
    <w:rsid w:val="005C4FEB"/>
    <w:rsid w:val="005C4FF1"/>
    <w:rsid w:val="005C54AC"/>
    <w:rsid w:val="005C550A"/>
    <w:rsid w:val="005C5E90"/>
    <w:rsid w:val="005C649A"/>
    <w:rsid w:val="005C64C1"/>
    <w:rsid w:val="005C69FB"/>
    <w:rsid w:val="005C6BEB"/>
    <w:rsid w:val="005C6C0B"/>
    <w:rsid w:val="005C6DA4"/>
    <w:rsid w:val="005C71A6"/>
    <w:rsid w:val="005C7558"/>
    <w:rsid w:val="005C775F"/>
    <w:rsid w:val="005C7985"/>
    <w:rsid w:val="005C7B6A"/>
    <w:rsid w:val="005C7D31"/>
    <w:rsid w:val="005D0056"/>
    <w:rsid w:val="005D018F"/>
    <w:rsid w:val="005D0264"/>
    <w:rsid w:val="005D0390"/>
    <w:rsid w:val="005D0783"/>
    <w:rsid w:val="005D1299"/>
    <w:rsid w:val="005D1377"/>
    <w:rsid w:val="005D16C8"/>
    <w:rsid w:val="005D1900"/>
    <w:rsid w:val="005D1A6F"/>
    <w:rsid w:val="005D215E"/>
    <w:rsid w:val="005D22A8"/>
    <w:rsid w:val="005D28C9"/>
    <w:rsid w:val="005D2BCC"/>
    <w:rsid w:val="005D2E85"/>
    <w:rsid w:val="005D2ED4"/>
    <w:rsid w:val="005D2F84"/>
    <w:rsid w:val="005D2FFA"/>
    <w:rsid w:val="005D31CB"/>
    <w:rsid w:val="005D3243"/>
    <w:rsid w:val="005D39CE"/>
    <w:rsid w:val="005D3A2F"/>
    <w:rsid w:val="005D3C57"/>
    <w:rsid w:val="005D4103"/>
    <w:rsid w:val="005D43A7"/>
    <w:rsid w:val="005D4647"/>
    <w:rsid w:val="005D4B79"/>
    <w:rsid w:val="005D4D81"/>
    <w:rsid w:val="005D4E82"/>
    <w:rsid w:val="005D514B"/>
    <w:rsid w:val="005D5178"/>
    <w:rsid w:val="005D5579"/>
    <w:rsid w:val="005D5BD4"/>
    <w:rsid w:val="005D5D27"/>
    <w:rsid w:val="005D5DB5"/>
    <w:rsid w:val="005D5E51"/>
    <w:rsid w:val="005D5E84"/>
    <w:rsid w:val="005D601E"/>
    <w:rsid w:val="005D6357"/>
    <w:rsid w:val="005D69A1"/>
    <w:rsid w:val="005D69AD"/>
    <w:rsid w:val="005D6BDE"/>
    <w:rsid w:val="005D6E10"/>
    <w:rsid w:val="005D6F33"/>
    <w:rsid w:val="005D71F1"/>
    <w:rsid w:val="005D7269"/>
    <w:rsid w:val="005D737B"/>
    <w:rsid w:val="005D7387"/>
    <w:rsid w:val="005D77C4"/>
    <w:rsid w:val="005D79A5"/>
    <w:rsid w:val="005D7B3F"/>
    <w:rsid w:val="005D7C7C"/>
    <w:rsid w:val="005E0006"/>
    <w:rsid w:val="005E0074"/>
    <w:rsid w:val="005E01BE"/>
    <w:rsid w:val="005E03B9"/>
    <w:rsid w:val="005E03BF"/>
    <w:rsid w:val="005E05C9"/>
    <w:rsid w:val="005E0957"/>
    <w:rsid w:val="005E0B5B"/>
    <w:rsid w:val="005E0CC7"/>
    <w:rsid w:val="005E1550"/>
    <w:rsid w:val="005E1A20"/>
    <w:rsid w:val="005E1B11"/>
    <w:rsid w:val="005E1F1C"/>
    <w:rsid w:val="005E1F9E"/>
    <w:rsid w:val="005E1FAA"/>
    <w:rsid w:val="005E2A73"/>
    <w:rsid w:val="005E2D79"/>
    <w:rsid w:val="005E2EB7"/>
    <w:rsid w:val="005E2F8B"/>
    <w:rsid w:val="005E30D2"/>
    <w:rsid w:val="005E324D"/>
    <w:rsid w:val="005E3352"/>
    <w:rsid w:val="005E34BE"/>
    <w:rsid w:val="005E393B"/>
    <w:rsid w:val="005E393F"/>
    <w:rsid w:val="005E3949"/>
    <w:rsid w:val="005E3EE3"/>
    <w:rsid w:val="005E3F44"/>
    <w:rsid w:val="005E42C2"/>
    <w:rsid w:val="005E4637"/>
    <w:rsid w:val="005E4878"/>
    <w:rsid w:val="005E4CF4"/>
    <w:rsid w:val="005E4DDE"/>
    <w:rsid w:val="005E4DF3"/>
    <w:rsid w:val="005E5025"/>
    <w:rsid w:val="005E5483"/>
    <w:rsid w:val="005E5812"/>
    <w:rsid w:val="005E5BB8"/>
    <w:rsid w:val="005E5C76"/>
    <w:rsid w:val="005E6174"/>
    <w:rsid w:val="005E61D7"/>
    <w:rsid w:val="005E6498"/>
    <w:rsid w:val="005E6708"/>
    <w:rsid w:val="005E67A0"/>
    <w:rsid w:val="005E69E9"/>
    <w:rsid w:val="005E6B41"/>
    <w:rsid w:val="005E6F1E"/>
    <w:rsid w:val="005E79B1"/>
    <w:rsid w:val="005E7CA9"/>
    <w:rsid w:val="005E7D8B"/>
    <w:rsid w:val="005F00BF"/>
    <w:rsid w:val="005F01C7"/>
    <w:rsid w:val="005F0A13"/>
    <w:rsid w:val="005F0D46"/>
    <w:rsid w:val="005F0EEA"/>
    <w:rsid w:val="005F160C"/>
    <w:rsid w:val="005F193F"/>
    <w:rsid w:val="005F1CD1"/>
    <w:rsid w:val="005F1DDD"/>
    <w:rsid w:val="005F1E8A"/>
    <w:rsid w:val="005F23E4"/>
    <w:rsid w:val="005F24E2"/>
    <w:rsid w:val="005F2595"/>
    <w:rsid w:val="005F261E"/>
    <w:rsid w:val="005F27E1"/>
    <w:rsid w:val="005F28F3"/>
    <w:rsid w:val="005F2941"/>
    <w:rsid w:val="005F2BD8"/>
    <w:rsid w:val="005F2CA9"/>
    <w:rsid w:val="005F2F84"/>
    <w:rsid w:val="005F2FB1"/>
    <w:rsid w:val="005F3016"/>
    <w:rsid w:val="005F3537"/>
    <w:rsid w:val="005F381F"/>
    <w:rsid w:val="005F3BBE"/>
    <w:rsid w:val="005F3D20"/>
    <w:rsid w:val="005F4080"/>
    <w:rsid w:val="005F412F"/>
    <w:rsid w:val="005F41CD"/>
    <w:rsid w:val="005F4294"/>
    <w:rsid w:val="005F4636"/>
    <w:rsid w:val="005F4680"/>
    <w:rsid w:val="005F4711"/>
    <w:rsid w:val="005F48E7"/>
    <w:rsid w:val="005F492B"/>
    <w:rsid w:val="005F49F8"/>
    <w:rsid w:val="005F4AAC"/>
    <w:rsid w:val="005F4DEF"/>
    <w:rsid w:val="005F4E71"/>
    <w:rsid w:val="005F4F7C"/>
    <w:rsid w:val="005F565D"/>
    <w:rsid w:val="005F5C51"/>
    <w:rsid w:val="005F5CA5"/>
    <w:rsid w:val="005F5DDB"/>
    <w:rsid w:val="005F60AD"/>
    <w:rsid w:val="005F6504"/>
    <w:rsid w:val="005F65C5"/>
    <w:rsid w:val="005F6691"/>
    <w:rsid w:val="005F67C6"/>
    <w:rsid w:val="005F6B92"/>
    <w:rsid w:val="005F6BB1"/>
    <w:rsid w:val="005F6D12"/>
    <w:rsid w:val="005F7035"/>
    <w:rsid w:val="005F7208"/>
    <w:rsid w:val="005F7630"/>
    <w:rsid w:val="005F78FC"/>
    <w:rsid w:val="005F7A37"/>
    <w:rsid w:val="005F7F6B"/>
    <w:rsid w:val="005F7F93"/>
    <w:rsid w:val="0060002C"/>
    <w:rsid w:val="0060022F"/>
    <w:rsid w:val="00600256"/>
    <w:rsid w:val="006002C1"/>
    <w:rsid w:val="006002EE"/>
    <w:rsid w:val="006003F5"/>
    <w:rsid w:val="00600552"/>
    <w:rsid w:val="00600EEE"/>
    <w:rsid w:val="00601459"/>
    <w:rsid w:val="00601AE8"/>
    <w:rsid w:val="00601C15"/>
    <w:rsid w:val="0060241D"/>
    <w:rsid w:val="00602488"/>
    <w:rsid w:val="006027D2"/>
    <w:rsid w:val="00602B26"/>
    <w:rsid w:val="00602D37"/>
    <w:rsid w:val="006031EE"/>
    <w:rsid w:val="006032A6"/>
    <w:rsid w:val="006033BA"/>
    <w:rsid w:val="006037C6"/>
    <w:rsid w:val="00603C54"/>
    <w:rsid w:val="00603D22"/>
    <w:rsid w:val="00603D3A"/>
    <w:rsid w:val="0060401A"/>
    <w:rsid w:val="006040D3"/>
    <w:rsid w:val="006040E7"/>
    <w:rsid w:val="006043D6"/>
    <w:rsid w:val="006045FD"/>
    <w:rsid w:val="00604652"/>
    <w:rsid w:val="0060490F"/>
    <w:rsid w:val="00604A42"/>
    <w:rsid w:val="00604DCC"/>
    <w:rsid w:val="00604F2E"/>
    <w:rsid w:val="00604F4E"/>
    <w:rsid w:val="0060520F"/>
    <w:rsid w:val="006052A2"/>
    <w:rsid w:val="0060548B"/>
    <w:rsid w:val="00605E9F"/>
    <w:rsid w:val="006060E3"/>
    <w:rsid w:val="00606102"/>
    <w:rsid w:val="00606799"/>
    <w:rsid w:val="00606A09"/>
    <w:rsid w:val="00606D2B"/>
    <w:rsid w:val="00606D58"/>
    <w:rsid w:val="00606EE7"/>
    <w:rsid w:val="00607058"/>
    <w:rsid w:val="006075E2"/>
    <w:rsid w:val="00607637"/>
    <w:rsid w:val="006078A7"/>
    <w:rsid w:val="006078DD"/>
    <w:rsid w:val="00607A5F"/>
    <w:rsid w:val="00607C0D"/>
    <w:rsid w:val="00607C51"/>
    <w:rsid w:val="00607CD1"/>
    <w:rsid w:val="00607E6D"/>
    <w:rsid w:val="006105C5"/>
    <w:rsid w:val="0061063F"/>
    <w:rsid w:val="006107DE"/>
    <w:rsid w:val="00610897"/>
    <w:rsid w:val="00610E7A"/>
    <w:rsid w:val="00610F05"/>
    <w:rsid w:val="006110F0"/>
    <w:rsid w:val="0061134C"/>
    <w:rsid w:val="00611459"/>
    <w:rsid w:val="00611638"/>
    <w:rsid w:val="00611641"/>
    <w:rsid w:val="00611B1C"/>
    <w:rsid w:val="00611D9E"/>
    <w:rsid w:val="00611DFE"/>
    <w:rsid w:val="00612B26"/>
    <w:rsid w:val="00612D6D"/>
    <w:rsid w:val="00612E10"/>
    <w:rsid w:val="00613137"/>
    <w:rsid w:val="0061343D"/>
    <w:rsid w:val="006134D5"/>
    <w:rsid w:val="006137CA"/>
    <w:rsid w:val="00613945"/>
    <w:rsid w:val="006139D5"/>
    <w:rsid w:val="00613B7E"/>
    <w:rsid w:val="00613D77"/>
    <w:rsid w:val="00613FE4"/>
    <w:rsid w:val="006141F6"/>
    <w:rsid w:val="00614851"/>
    <w:rsid w:val="00614907"/>
    <w:rsid w:val="00614BC6"/>
    <w:rsid w:val="00614F9F"/>
    <w:rsid w:val="0061507F"/>
    <w:rsid w:val="00615278"/>
    <w:rsid w:val="00615950"/>
    <w:rsid w:val="00615E70"/>
    <w:rsid w:val="00615F70"/>
    <w:rsid w:val="006160D0"/>
    <w:rsid w:val="006162F9"/>
    <w:rsid w:val="006162FA"/>
    <w:rsid w:val="0061667A"/>
    <w:rsid w:val="00616682"/>
    <w:rsid w:val="00616735"/>
    <w:rsid w:val="00616A0E"/>
    <w:rsid w:val="00616C1E"/>
    <w:rsid w:val="0061728D"/>
    <w:rsid w:val="00617750"/>
    <w:rsid w:val="006178E8"/>
    <w:rsid w:val="00617935"/>
    <w:rsid w:val="00620227"/>
    <w:rsid w:val="00620650"/>
    <w:rsid w:val="00620C46"/>
    <w:rsid w:val="00620D54"/>
    <w:rsid w:val="00620DDB"/>
    <w:rsid w:val="00621042"/>
    <w:rsid w:val="006216B3"/>
    <w:rsid w:val="00621715"/>
    <w:rsid w:val="00621A71"/>
    <w:rsid w:val="00621C03"/>
    <w:rsid w:val="00621F57"/>
    <w:rsid w:val="00622099"/>
    <w:rsid w:val="00622B49"/>
    <w:rsid w:val="00622B7C"/>
    <w:rsid w:val="00622D46"/>
    <w:rsid w:val="00622FAE"/>
    <w:rsid w:val="006233FE"/>
    <w:rsid w:val="0062342C"/>
    <w:rsid w:val="0062353E"/>
    <w:rsid w:val="006236DF"/>
    <w:rsid w:val="00623A17"/>
    <w:rsid w:val="00623AEF"/>
    <w:rsid w:val="00623B70"/>
    <w:rsid w:val="00623DB7"/>
    <w:rsid w:val="00624C48"/>
    <w:rsid w:val="00624E3D"/>
    <w:rsid w:val="00625090"/>
    <w:rsid w:val="00625189"/>
    <w:rsid w:val="00625523"/>
    <w:rsid w:val="0062575F"/>
    <w:rsid w:val="00625783"/>
    <w:rsid w:val="00625930"/>
    <w:rsid w:val="00625E0A"/>
    <w:rsid w:val="006261D5"/>
    <w:rsid w:val="006262BF"/>
    <w:rsid w:val="00626476"/>
    <w:rsid w:val="0062656C"/>
    <w:rsid w:val="006265C6"/>
    <w:rsid w:val="00626A54"/>
    <w:rsid w:val="00626C14"/>
    <w:rsid w:val="00627151"/>
    <w:rsid w:val="006272CC"/>
    <w:rsid w:val="0062731C"/>
    <w:rsid w:val="006273A8"/>
    <w:rsid w:val="00627530"/>
    <w:rsid w:val="00627CCF"/>
    <w:rsid w:val="00627D97"/>
    <w:rsid w:val="00627E90"/>
    <w:rsid w:val="006300E7"/>
    <w:rsid w:val="00630199"/>
    <w:rsid w:val="0063027A"/>
    <w:rsid w:val="006302F8"/>
    <w:rsid w:val="00630643"/>
    <w:rsid w:val="006306CD"/>
    <w:rsid w:val="00630924"/>
    <w:rsid w:val="00630B9A"/>
    <w:rsid w:val="006310DD"/>
    <w:rsid w:val="006312C0"/>
    <w:rsid w:val="006314E5"/>
    <w:rsid w:val="0063172F"/>
    <w:rsid w:val="00631E7F"/>
    <w:rsid w:val="006321C9"/>
    <w:rsid w:val="00632A7D"/>
    <w:rsid w:val="00632F3A"/>
    <w:rsid w:val="0063336E"/>
    <w:rsid w:val="006334D4"/>
    <w:rsid w:val="0063352E"/>
    <w:rsid w:val="006335AB"/>
    <w:rsid w:val="006336AC"/>
    <w:rsid w:val="00633C4F"/>
    <w:rsid w:val="00633D2B"/>
    <w:rsid w:val="0063441A"/>
    <w:rsid w:val="006344F7"/>
    <w:rsid w:val="006345A3"/>
    <w:rsid w:val="006349CB"/>
    <w:rsid w:val="006349FD"/>
    <w:rsid w:val="00634B51"/>
    <w:rsid w:val="00634DC2"/>
    <w:rsid w:val="00635036"/>
    <w:rsid w:val="006351C5"/>
    <w:rsid w:val="0063545B"/>
    <w:rsid w:val="006354AD"/>
    <w:rsid w:val="0063550B"/>
    <w:rsid w:val="0063557F"/>
    <w:rsid w:val="006356A2"/>
    <w:rsid w:val="00635735"/>
    <w:rsid w:val="00635887"/>
    <w:rsid w:val="00635C9F"/>
    <w:rsid w:val="00635D3C"/>
    <w:rsid w:val="00635EEE"/>
    <w:rsid w:val="0063618F"/>
    <w:rsid w:val="00636235"/>
    <w:rsid w:val="006363B0"/>
    <w:rsid w:val="006365A8"/>
    <w:rsid w:val="0063678E"/>
    <w:rsid w:val="006367D1"/>
    <w:rsid w:val="00636992"/>
    <w:rsid w:val="00636A52"/>
    <w:rsid w:val="00636C60"/>
    <w:rsid w:val="00636CEE"/>
    <w:rsid w:val="00636E40"/>
    <w:rsid w:val="006372E1"/>
    <w:rsid w:val="0063749C"/>
    <w:rsid w:val="0063784C"/>
    <w:rsid w:val="0063786B"/>
    <w:rsid w:val="00637905"/>
    <w:rsid w:val="00637B3C"/>
    <w:rsid w:val="00640006"/>
    <w:rsid w:val="0064021B"/>
    <w:rsid w:val="00640383"/>
    <w:rsid w:val="006406DD"/>
    <w:rsid w:val="00640997"/>
    <w:rsid w:val="00640A6F"/>
    <w:rsid w:val="00640B0E"/>
    <w:rsid w:val="00640E38"/>
    <w:rsid w:val="006415EF"/>
    <w:rsid w:val="0064171B"/>
    <w:rsid w:val="00641AEE"/>
    <w:rsid w:val="00641BFB"/>
    <w:rsid w:val="0064200B"/>
    <w:rsid w:val="006428B1"/>
    <w:rsid w:val="00642B49"/>
    <w:rsid w:val="00642BEB"/>
    <w:rsid w:val="00642C53"/>
    <w:rsid w:val="00642F01"/>
    <w:rsid w:val="00642F2F"/>
    <w:rsid w:val="00642F65"/>
    <w:rsid w:val="006435D9"/>
    <w:rsid w:val="00643646"/>
    <w:rsid w:val="00643684"/>
    <w:rsid w:val="0064393B"/>
    <w:rsid w:val="00643A33"/>
    <w:rsid w:val="006443DA"/>
    <w:rsid w:val="0064465B"/>
    <w:rsid w:val="0064466A"/>
    <w:rsid w:val="00644693"/>
    <w:rsid w:val="00644A7E"/>
    <w:rsid w:val="00644AB6"/>
    <w:rsid w:val="00644D1B"/>
    <w:rsid w:val="00644F8F"/>
    <w:rsid w:val="006454A6"/>
    <w:rsid w:val="006454C6"/>
    <w:rsid w:val="006455FE"/>
    <w:rsid w:val="00645EE1"/>
    <w:rsid w:val="00645FD5"/>
    <w:rsid w:val="0064652A"/>
    <w:rsid w:val="006469EB"/>
    <w:rsid w:val="00646A36"/>
    <w:rsid w:val="00646A3D"/>
    <w:rsid w:val="00646C90"/>
    <w:rsid w:val="00646C9F"/>
    <w:rsid w:val="00646E00"/>
    <w:rsid w:val="00646E5D"/>
    <w:rsid w:val="00647055"/>
    <w:rsid w:val="0064717D"/>
    <w:rsid w:val="00647253"/>
    <w:rsid w:val="0064749D"/>
    <w:rsid w:val="00647C7F"/>
    <w:rsid w:val="00650161"/>
    <w:rsid w:val="00650242"/>
    <w:rsid w:val="00650282"/>
    <w:rsid w:val="006504F2"/>
    <w:rsid w:val="0065054A"/>
    <w:rsid w:val="006505F7"/>
    <w:rsid w:val="00650748"/>
    <w:rsid w:val="00650A68"/>
    <w:rsid w:val="00650C2D"/>
    <w:rsid w:val="00650D5B"/>
    <w:rsid w:val="00650F28"/>
    <w:rsid w:val="00651450"/>
    <w:rsid w:val="00651530"/>
    <w:rsid w:val="006515BE"/>
    <w:rsid w:val="00651856"/>
    <w:rsid w:val="006518AD"/>
    <w:rsid w:val="00651A45"/>
    <w:rsid w:val="00651AFF"/>
    <w:rsid w:val="00651E62"/>
    <w:rsid w:val="00651F80"/>
    <w:rsid w:val="00652188"/>
    <w:rsid w:val="0065238C"/>
    <w:rsid w:val="00652578"/>
    <w:rsid w:val="0065291C"/>
    <w:rsid w:val="00652959"/>
    <w:rsid w:val="00652B83"/>
    <w:rsid w:val="00652F32"/>
    <w:rsid w:val="006537D6"/>
    <w:rsid w:val="00653A7E"/>
    <w:rsid w:val="00653D44"/>
    <w:rsid w:val="00653D5C"/>
    <w:rsid w:val="006541F4"/>
    <w:rsid w:val="0065440F"/>
    <w:rsid w:val="00654464"/>
    <w:rsid w:val="006549FE"/>
    <w:rsid w:val="00654C5C"/>
    <w:rsid w:val="00654D0A"/>
    <w:rsid w:val="00654E10"/>
    <w:rsid w:val="00654F81"/>
    <w:rsid w:val="006555BD"/>
    <w:rsid w:val="00655917"/>
    <w:rsid w:val="00655AD0"/>
    <w:rsid w:val="0065620F"/>
    <w:rsid w:val="00656324"/>
    <w:rsid w:val="00656476"/>
    <w:rsid w:val="006564D5"/>
    <w:rsid w:val="006571B6"/>
    <w:rsid w:val="00657462"/>
    <w:rsid w:val="00657529"/>
    <w:rsid w:val="00657B21"/>
    <w:rsid w:val="00657E31"/>
    <w:rsid w:val="006602CE"/>
    <w:rsid w:val="006603AA"/>
    <w:rsid w:val="006604AD"/>
    <w:rsid w:val="006604DB"/>
    <w:rsid w:val="00660789"/>
    <w:rsid w:val="00660B27"/>
    <w:rsid w:val="00660B73"/>
    <w:rsid w:val="00660BE0"/>
    <w:rsid w:val="00660C00"/>
    <w:rsid w:val="00660E6B"/>
    <w:rsid w:val="00661530"/>
    <w:rsid w:val="00661772"/>
    <w:rsid w:val="00661D93"/>
    <w:rsid w:val="00661DD0"/>
    <w:rsid w:val="00662C78"/>
    <w:rsid w:val="00662F85"/>
    <w:rsid w:val="0066303C"/>
    <w:rsid w:val="00663115"/>
    <w:rsid w:val="0066340D"/>
    <w:rsid w:val="00663695"/>
    <w:rsid w:val="00663A3B"/>
    <w:rsid w:val="00663DC0"/>
    <w:rsid w:val="0066401B"/>
    <w:rsid w:val="006641A7"/>
    <w:rsid w:val="006641F2"/>
    <w:rsid w:val="00664229"/>
    <w:rsid w:val="0066431F"/>
    <w:rsid w:val="00664484"/>
    <w:rsid w:val="0066457E"/>
    <w:rsid w:val="00664B1B"/>
    <w:rsid w:val="00664F96"/>
    <w:rsid w:val="00665222"/>
    <w:rsid w:val="006653F0"/>
    <w:rsid w:val="00665497"/>
    <w:rsid w:val="00665660"/>
    <w:rsid w:val="00665974"/>
    <w:rsid w:val="00665A74"/>
    <w:rsid w:val="00665C6E"/>
    <w:rsid w:val="00665F03"/>
    <w:rsid w:val="00666105"/>
    <w:rsid w:val="0066618F"/>
    <w:rsid w:val="00666387"/>
    <w:rsid w:val="0066668F"/>
    <w:rsid w:val="00667281"/>
    <w:rsid w:val="006672D7"/>
    <w:rsid w:val="00667382"/>
    <w:rsid w:val="00667530"/>
    <w:rsid w:val="00667660"/>
    <w:rsid w:val="00667AC5"/>
    <w:rsid w:val="00667E56"/>
    <w:rsid w:val="00670904"/>
    <w:rsid w:val="00670BCE"/>
    <w:rsid w:val="00670BFF"/>
    <w:rsid w:val="00670C4D"/>
    <w:rsid w:val="006718F4"/>
    <w:rsid w:val="00671AD8"/>
    <w:rsid w:val="00672202"/>
    <w:rsid w:val="00672252"/>
    <w:rsid w:val="006726EB"/>
    <w:rsid w:val="006728AA"/>
    <w:rsid w:val="00672A02"/>
    <w:rsid w:val="00672A11"/>
    <w:rsid w:val="00673A7C"/>
    <w:rsid w:val="00673BD0"/>
    <w:rsid w:val="00673CB9"/>
    <w:rsid w:val="00673D02"/>
    <w:rsid w:val="00673EC9"/>
    <w:rsid w:val="00674014"/>
    <w:rsid w:val="00674B82"/>
    <w:rsid w:val="00674E79"/>
    <w:rsid w:val="00674ECC"/>
    <w:rsid w:val="0067522A"/>
    <w:rsid w:val="006754B9"/>
    <w:rsid w:val="006755A9"/>
    <w:rsid w:val="00675BEE"/>
    <w:rsid w:val="006765CD"/>
    <w:rsid w:val="00676D42"/>
    <w:rsid w:val="00676DAA"/>
    <w:rsid w:val="0067711D"/>
    <w:rsid w:val="006775DE"/>
    <w:rsid w:val="006779F1"/>
    <w:rsid w:val="00677BC9"/>
    <w:rsid w:val="00677C5C"/>
    <w:rsid w:val="00677D80"/>
    <w:rsid w:val="0068052E"/>
    <w:rsid w:val="006805E8"/>
    <w:rsid w:val="006805F9"/>
    <w:rsid w:val="0068070C"/>
    <w:rsid w:val="00680776"/>
    <w:rsid w:val="00680898"/>
    <w:rsid w:val="00680A88"/>
    <w:rsid w:val="00680AD9"/>
    <w:rsid w:val="0068102E"/>
    <w:rsid w:val="0068134F"/>
    <w:rsid w:val="00681633"/>
    <w:rsid w:val="00681683"/>
    <w:rsid w:val="00681780"/>
    <w:rsid w:val="00681BED"/>
    <w:rsid w:val="00681E66"/>
    <w:rsid w:val="00681F0F"/>
    <w:rsid w:val="00682621"/>
    <w:rsid w:val="00682693"/>
    <w:rsid w:val="00682760"/>
    <w:rsid w:val="0068283A"/>
    <w:rsid w:val="0068296F"/>
    <w:rsid w:val="00682A08"/>
    <w:rsid w:val="00682C58"/>
    <w:rsid w:val="00682E1A"/>
    <w:rsid w:val="006832E3"/>
    <w:rsid w:val="006836F1"/>
    <w:rsid w:val="00683766"/>
    <w:rsid w:val="00683CBC"/>
    <w:rsid w:val="00683E03"/>
    <w:rsid w:val="00683E8E"/>
    <w:rsid w:val="00684429"/>
    <w:rsid w:val="00684BF5"/>
    <w:rsid w:val="00684C6B"/>
    <w:rsid w:val="0068562E"/>
    <w:rsid w:val="00685F51"/>
    <w:rsid w:val="00686129"/>
    <w:rsid w:val="006861FF"/>
    <w:rsid w:val="00686434"/>
    <w:rsid w:val="00686A27"/>
    <w:rsid w:val="00686F35"/>
    <w:rsid w:val="006871F8"/>
    <w:rsid w:val="00687837"/>
    <w:rsid w:val="00687999"/>
    <w:rsid w:val="00687C5E"/>
    <w:rsid w:val="00687E96"/>
    <w:rsid w:val="006903BF"/>
    <w:rsid w:val="0069048A"/>
    <w:rsid w:val="00690538"/>
    <w:rsid w:val="0069080B"/>
    <w:rsid w:val="00690C52"/>
    <w:rsid w:val="00690D44"/>
    <w:rsid w:val="00690F5B"/>
    <w:rsid w:val="00691083"/>
    <w:rsid w:val="00691480"/>
    <w:rsid w:val="0069172E"/>
    <w:rsid w:val="006919F7"/>
    <w:rsid w:val="00691D47"/>
    <w:rsid w:val="00692089"/>
    <w:rsid w:val="00692491"/>
    <w:rsid w:val="00692604"/>
    <w:rsid w:val="00692778"/>
    <w:rsid w:val="00692A42"/>
    <w:rsid w:val="00692AD6"/>
    <w:rsid w:val="00692CA8"/>
    <w:rsid w:val="00693075"/>
    <w:rsid w:val="0069327E"/>
    <w:rsid w:val="006934D8"/>
    <w:rsid w:val="00693ABE"/>
    <w:rsid w:val="006942C2"/>
    <w:rsid w:val="006945FE"/>
    <w:rsid w:val="0069462B"/>
    <w:rsid w:val="00694696"/>
    <w:rsid w:val="006947C4"/>
    <w:rsid w:val="00694AEB"/>
    <w:rsid w:val="00694CAF"/>
    <w:rsid w:val="006952B5"/>
    <w:rsid w:val="0069553A"/>
    <w:rsid w:val="00695A1D"/>
    <w:rsid w:val="00695BAB"/>
    <w:rsid w:val="0069623A"/>
    <w:rsid w:val="00696AB4"/>
    <w:rsid w:val="00696B4E"/>
    <w:rsid w:val="00696DDB"/>
    <w:rsid w:val="00696EEA"/>
    <w:rsid w:val="00696FCA"/>
    <w:rsid w:val="00696FF9"/>
    <w:rsid w:val="00697088"/>
    <w:rsid w:val="006974C5"/>
    <w:rsid w:val="00697581"/>
    <w:rsid w:val="006975AE"/>
    <w:rsid w:val="0069760C"/>
    <w:rsid w:val="006976CB"/>
    <w:rsid w:val="00697907"/>
    <w:rsid w:val="00697B66"/>
    <w:rsid w:val="00697ED9"/>
    <w:rsid w:val="00697F64"/>
    <w:rsid w:val="006A0220"/>
    <w:rsid w:val="006A04FF"/>
    <w:rsid w:val="006A0C32"/>
    <w:rsid w:val="006A0DF1"/>
    <w:rsid w:val="006A0F58"/>
    <w:rsid w:val="006A127C"/>
    <w:rsid w:val="006A1402"/>
    <w:rsid w:val="006A14C2"/>
    <w:rsid w:val="006A176D"/>
    <w:rsid w:val="006A18A6"/>
    <w:rsid w:val="006A19D4"/>
    <w:rsid w:val="006A1A6D"/>
    <w:rsid w:val="006A1CBD"/>
    <w:rsid w:val="006A1DF1"/>
    <w:rsid w:val="006A233E"/>
    <w:rsid w:val="006A27AE"/>
    <w:rsid w:val="006A285C"/>
    <w:rsid w:val="006A2A2C"/>
    <w:rsid w:val="006A32EB"/>
    <w:rsid w:val="006A3311"/>
    <w:rsid w:val="006A3E11"/>
    <w:rsid w:val="006A423E"/>
    <w:rsid w:val="006A4244"/>
    <w:rsid w:val="006A4510"/>
    <w:rsid w:val="006A46D0"/>
    <w:rsid w:val="006A471C"/>
    <w:rsid w:val="006A49FD"/>
    <w:rsid w:val="006A4E09"/>
    <w:rsid w:val="006A5012"/>
    <w:rsid w:val="006A5156"/>
    <w:rsid w:val="006A53E8"/>
    <w:rsid w:val="006A5691"/>
    <w:rsid w:val="006A56B6"/>
    <w:rsid w:val="006A59B1"/>
    <w:rsid w:val="006A646E"/>
    <w:rsid w:val="006A68F2"/>
    <w:rsid w:val="006A6998"/>
    <w:rsid w:val="006A6ACA"/>
    <w:rsid w:val="006A71DA"/>
    <w:rsid w:val="006A7301"/>
    <w:rsid w:val="006A75AB"/>
    <w:rsid w:val="006A7FC5"/>
    <w:rsid w:val="006B02C6"/>
    <w:rsid w:val="006B03CE"/>
    <w:rsid w:val="006B0458"/>
    <w:rsid w:val="006B088F"/>
    <w:rsid w:val="006B08F9"/>
    <w:rsid w:val="006B0CB8"/>
    <w:rsid w:val="006B0F38"/>
    <w:rsid w:val="006B0FAD"/>
    <w:rsid w:val="006B1697"/>
    <w:rsid w:val="006B1A71"/>
    <w:rsid w:val="006B1B12"/>
    <w:rsid w:val="006B1C7F"/>
    <w:rsid w:val="006B1D9D"/>
    <w:rsid w:val="006B1E6C"/>
    <w:rsid w:val="006B1E7F"/>
    <w:rsid w:val="006B1FCB"/>
    <w:rsid w:val="006B235A"/>
    <w:rsid w:val="006B24CB"/>
    <w:rsid w:val="006B26A8"/>
    <w:rsid w:val="006B276F"/>
    <w:rsid w:val="006B28D8"/>
    <w:rsid w:val="006B28E9"/>
    <w:rsid w:val="006B2B05"/>
    <w:rsid w:val="006B2DCB"/>
    <w:rsid w:val="006B2E8E"/>
    <w:rsid w:val="006B2F74"/>
    <w:rsid w:val="006B2F79"/>
    <w:rsid w:val="006B30A0"/>
    <w:rsid w:val="006B356E"/>
    <w:rsid w:val="006B3779"/>
    <w:rsid w:val="006B3A4A"/>
    <w:rsid w:val="006B3F7B"/>
    <w:rsid w:val="006B41C3"/>
    <w:rsid w:val="006B42A9"/>
    <w:rsid w:val="006B45BC"/>
    <w:rsid w:val="006B4681"/>
    <w:rsid w:val="006B4857"/>
    <w:rsid w:val="006B48B8"/>
    <w:rsid w:val="006B49DF"/>
    <w:rsid w:val="006B4D11"/>
    <w:rsid w:val="006B51C6"/>
    <w:rsid w:val="006B52F4"/>
    <w:rsid w:val="006B546B"/>
    <w:rsid w:val="006B54A3"/>
    <w:rsid w:val="006B56FF"/>
    <w:rsid w:val="006B5B9E"/>
    <w:rsid w:val="006B5C6D"/>
    <w:rsid w:val="006B5CC8"/>
    <w:rsid w:val="006B5CD3"/>
    <w:rsid w:val="006B5EC7"/>
    <w:rsid w:val="006B5F25"/>
    <w:rsid w:val="006B6069"/>
    <w:rsid w:val="006B66BF"/>
    <w:rsid w:val="006B6704"/>
    <w:rsid w:val="006B6A5A"/>
    <w:rsid w:val="006B6C53"/>
    <w:rsid w:val="006B6C72"/>
    <w:rsid w:val="006B6C8E"/>
    <w:rsid w:val="006B6FFB"/>
    <w:rsid w:val="006B7190"/>
    <w:rsid w:val="006B735A"/>
    <w:rsid w:val="006B7388"/>
    <w:rsid w:val="006B73E3"/>
    <w:rsid w:val="006B75BB"/>
    <w:rsid w:val="006B7620"/>
    <w:rsid w:val="006B77E1"/>
    <w:rsid w:val="006B788D"/>
    <w:rsid w:val="006B7B69"/>
    <w:rsid w:val="006B7D2E"/>
    <w:rsid w:val="006B7E01"/>
    <w:rsid w:val="006C00E0"/>
    <w:rsid w:val="006C00EE"/>
    <w:rsid w:val="006C04C0"/>
    <w:rsid w:val="006C058F"/>
    <w:rsid w:val="006C05DB"/>
    <w:rsid w:val="006C0653"/>
    <w:rsid w:val="006C0DFA"/>
    <w:rsid w:val="006C11FD"/>
    <w:rsid w:val="006C1604"/>
    <w:rsid w:val="006C1646"/>
    <w:rsid w:val="006C1768"/>
    <w:rsid w:val="006C18BE"/>
    <w:rsid w:val="006C1BF4"/>
    <w:rsid w:val="006C1D07"/>
    <w:rsid w:val="006C1DEF"/>
    <w:rsid w:val="006C1E5C"/>
    <w:rsid w:val="006C1E63"/>
    <w:rsid w:val="006C27BF"/>
    <w:rsid w:val="006C2AB7"/>
    <w:rsid w:val="006C2AFE"/>
    <w:rsid w:val="006C2B8A"/>
    <w:rsid w:val="006C2BA0"/>
    <w:rsid w:val="006C2C03"/>
    <w:rsid w:val="006C2CFC"/>
    <w:rsid w:val="006C30D9"/>
    <w:rsid w:val="006C322E"/>
    <w:rsid w:val="006C3322"/>
    <w:rsid w:val="006C3956"/>
    <w:rsid w:val="006C3A91"/>
    <w:rsid w:val="006C3F3F"/>
    <w:rsid w:val="006C40D7"/>
    <w:rsid w:val="006C4746"/>
    <w:rsid w:val="006C4D04"/>
    <w:rsid w:val="006C5776"/>
    <w:rsid w:val="006C579F"/>
    <w:rsid w:val="006C5AFC"/>
    <w:rsid w:val="006C5B56"/>
    <w:rsid w:val="006C5B68"/>
    <w:rsid w:val="006C617E"/>
    <w:rsid w:val="006C62D9"/>
    <w:rsid w:val="006C6405"/>
    <w:rsid w:val="006C68C5"/>
    <w:rsid w:val="006C6B46"/>
    <w:rsid w:val="006C74DC"/>
    <w:rsid w:val="006C76BE"/>
    <w:rsid w:val="006C77E7"/>
    <w:rsid w:val="006C79EE"/>
    <w:rsid w:val="006C7DC4"/>
    <w:rsid w:val="006C7E30"/>
    <w:rsid w:val="006C7F41"/>
    <w:rsid w:val="006D01A4"/>
    <w:rsid w:val="006D03C3"/>
    <w:rsid w:val="006D0770"/>
    <w:rsid w:val="006D08FF"/>
    <w:rsid w:val="006D0C5B"/>
    <w:rsid w:val="006D0E8D"/>
    <w:rsid w:val="006D12E4"/>
    <w:rsid w:val="006D13AA"/>
    <w:rsid w:val="006D13C8"/>
    <w:rsid w:val="006D1446"/>
    <w:rsid w:val="006D16BC"/>
    <w:rsid w:val="006D18F1"/>
    <w:rsid w:val="006D1983"/>
    <w:rsid w:val="006D1D8C"/>
    <w:rsid w:val="006D2309"/>
    <w:rsid w:val="006D237E"/>
    <w:rsid w:val="006D2BAC"/>
    <w:rsid w:val="006D30D1"/>
    <w:rsid w:val="006D34BB"/>
    <w:rsid w:val="006D36F1"/>
    <w:rsid w:val="006D39A0"/>
    <w:rsid w:val="006D3DC5"/>
    <w:rsid w:val="006D4230"/>
    <w:rsid w:val="006D4514"/>
    <w:rsid w:val="006D49C5"/>
    <w:rsid w:val="006D4B6B"/>
    <w:rsid w:val="006D4CC5"/>
    <w:rsid w:val="006D50CD"/>
    <w:rsid w:val="006D597A"/>
    <w:rsid w:val="006D5B20"/>
    <w:rsid w:val="006D6050"/>
    <w:rsid w:val="006D61DC"/>
    <w:rsid w:val="006D6331"/>
    <w:rsid w:val="006D63A8"/>
    <w:rsid w:val="006D66B1"/>
    <w:rsid w:val="006D67E9"/>
    <w:rsid w:val="006D68B7"/>
    <w:rsid w:val="006D6BA5"/>
    <w:rsid w:val="006D6CAC"/>
    <w:rsid w:val="006D6CCC"/>
    <w:rsid w:val="006D6DE2"/>
    <w:rsid w:val="006D6DFC"/>
    <w:rsid w:val="006D735C"/>
    <w:rsid w:val="006D768C"/>
    <w:rsid w:val="006D76C8"/>
    <w:rsid w:val="006D7B64"/>
    <w:rsid w:val="006E01F4"/>
    <w:rsid w:val="006E048D"/>
    <w:rsid w:val="006E0B6C"/>
    <w:rsid w:val="006E0C90"/>
    <w:rsid w:val="006E1259"/>
    <w:rsid w:val="006E175E"/>
    <w:rsid w:val="006E17DC"/>
    <w:rsid w:val="006E17FA"/>
    <w:rsid w:val="006E1A79"/>
    <w:rsid w:val="006E1C15"/>
    <w:rsid w:val="006E1C20"/>
    <w:rsid w:val="006E1D00"/>
    <w:rsid w:val="006E2614"/>
    <w:rsid w:val="006E2D4F"/>
    <w:rsid w:val="006E32A0"/>
    <w:rsid w:val="006E32D0"/>
    <w:rsid w:val="006E3442"/>
    <w:rsid w:val="006E3527"/>
    <w:rsid w:val="006E3AAC"/>
    <w:rsid w:val="006E3C49"/>
    <w:rsid w:val="006E3C8C"/>
    <w:rsid w:val="006E3E5C"/>
    <w:rsid w:val="006E3F78"/>
    <w:rsid w:val="006E4065"/>
    <w:rsid w:val="006E4110"/>
    <w:rsid w:val="006E4B13"/>
    <w:rsid w:val="006E4BFE"/>
    <w:rsid w:val="006E4D93"/>
    <w:rsid w:val="006E4E94"/>
    <w:rsid w:val="006E5453"/>
    <w:rsid w:val="006E553E"/>
    <w:rsid w:val="006E5569"/>
    <w:rsid w:val="006E5848"/>
    <w:rsid w:val="006E5899"/>
    <w:rsid w:val="006E6082"/>
    <w:rsid w:val="006E6667"/>
    <w:rsid w:val="006E6831"/>
    <w:rsid w:val="006E6A41"/>
    <w:rsid w:val="006E6AC6"/>
    <w:rsid w:val="006E6B04"/>
    <w:rsid w:val="006E6BDD"/>
    <w:rsid w:val="006E6C47"/>
    <w:rsid w:val="006E6E84"/>
    <w:rsid w:val="006E71EA"/>
    <w:rsid w:val="006E76B0"/>
    <w:rsid w:val="006E78B5"/>
    <w:rsid w:val="006E7CE3"/>
    <w:rsid w:val="006F08CE"/>
    <w:rsid w:val="006F0963"/>
    <w:rsid w:val="006F0B46"/>
    <w:rsid w:val="006F0C40"/>
    <w:rsid w:val="006F14F1"/>
    <w:rsid w:val="006F154C"/>
    <w:rsid w:val="006F15B4"/>
    <w:rsid w:val="006F182D"/>
    <w:rsid w:val="006F1C3B"/>
    <w:rsid w:val="006F1D68"/>
    <w:rsid w:val="006F1DC3"/>
    <w:rsid w:val="006F1EC2"/>
    <w:rsid w:val="006F222C"/>
    <w:rsid w:val="006F2239"/>
    <w:rsid w:val="006F26CD"/>
    <w:rsid w:val="006F28CB"/>
    <w:rsid w:val="006F297B"/>
    <w:rsid w:val="006F2D87"/>
    <w:rsid w:val="006F3209"/>
    <w:rsid w:val="006F334B"/>
    <w:rsid w:val="006F344C"/>
    <w:rsid w:val="006F35BA"/>
    <w:rsid w:val="006F3740"/>
    <w:rsid w:val="006F3824"/>
    <w:rsid w:val="006F3B0F"/>
    <w:rsid w:val="006F4377"/>
    <w:rsid w:val="006F4506"/>
    <w:rsid w:val="006F468F"/>
    <w:rsid w:val="006F46C8"/>
    <w:rsid w:val="006F47B4"/>
    <w:rsid w:val="006F48E8"/>
    <w:rsid w:val="006F49C4"/>
    <w:rsid w:val="006F4E6C"/>
    <w:rsid w:val="006F4FCA"/>
    <w:rsid w:val="006F5047"/>
    <w:rsid w:val="006F5151"/>
    <w:rsid w:val="006F552B"/>
    <w:rsid w:val="006F55D0"/>
    <w:rsid w:val="006F5900"/>
    <w:rsid w:val="006F5B2F"/>
    <w:rsid w:val="006F5D6F"/>
    <w:rsid w:val="006F6429"/>
    <w:rsid w:val="006F6563"/>
    <w:rsid w:val="006F6789"/>
    <w:rsid w:val="006F6911"/>
    <w:rsid w:val="006F6969"/>
    <w:rsid w:val="006F72F6"/>
    <w:rsid w:val="006F74E6"/>
    <w:rsid w:val="006F769D"/>
    <w:rsid w:val="006F79AA"/>
    <w:rsid w:val="006F7C14"/>
    <w:rsid w:val="006F7CB1"/>
    <w:rsid w:val="006F7CBC"/>
    <w:rsid w:val="006F7CF7"/>
    <w:rsid w:val="0070004E"/>
    <w:rsid w:val="00700281"/>
    <w:rsid w:val="0070034F"/>
    <w:rsid w:val="0070035E"/>
    <w:rsid w:val="007003B6"/>
    <w:rsid w:val="007008BA"/>
    <w:rsid w:val="00700966"/>
    <w:rsid w:val="0070096F"/>
    <w:rsid w:val="00700B92"/>
    <w:rsid w:val="00700EB5"/>
    <w:rsid w:val="00700FF3"/>
    <w:rsid w:val="007011D1"/>
    <w:rsid w:val="007013FD"/>
    <w:rsid w:val="007017C9"/>
    <w:rsid w:val="007018C6"/>
    <w:rsid w:val="00701946"/>
    <w:rsid w:val="00701ADD"/>
    <w:rsid w:val="00701F7A"/>
    <w:rsid w:val="007022E5"/>
    <w:rsid w:val="0070245B"/>
    <w:rsid w:val="007024E2"/>
    <w:rsid w:val="00702A13"/>
    <w:rsid w:val="00702C49"/>
    <w:rsid w:val="00702C86"/>
    <w:rsid w:val="00702D5D"/>
    <w:rsid w:val="00702D7C"/>
    <w:rsid w:val="007030AE"/>
    <w:rsid w:val="00703DD2"/>
    <w:rsid w:val="00703F6B"/>
    <w:rsid w:val="00704024"/>
    <w:rsid w:val="007041DF"/>
    <w:rsid w:val="007041F3"/>
    <w:rsid w:val="0070423D"/>
    <w:rsid w:val="0070460A"/>
    <w:rsid w:val="007047F1"/>
    <w:rsid w:val="007052BE"/>
    <w:rsid w:val="00705743"/>
    <w:rsid w:val="00705AA3"/>
    <w:rsid w:val="00705B03"/>
    <w:rsid w:val="00705CD8"/>
    <w:rsid w:val="00706047"/>
    <w:rsid w:val="00706081"/>
    <w:rsid w:val="00706268"/>
    <w:rsid w:val="007062F8"/>
    <w:rsid w:val="007064AC"/>
    <w:rsid w:val="00706578"/>
    <w:rsid w:val="00706974"/>
    <w:rsid w:val="00706D53"/>
    <w:rsid w:val="00706F85"/>
    <w:rsid w:val="00707320"/>
    <w:rsid w:val="0070750E"/>
    <w:rsid w:val="00707A01"/>
    <w:rsid w:val="00707A07"/>
    <w:rsid w:val="00707E8A"/>
    <w:rsid w:val="00707F39"/>
    <w:rsid w:val="00710353"/>
    <w:rsid w:val="007103BD"/>
    <w:rsid w:val="007103C9"/>
    <w:rsid w:val="00710483"/>
    <w:rsid w:val="00710996"/>
    <w:rsid w:val="00710B50"/>
    <w:rsid w:val="0071104F"/>
    <w:rsid w:val="007117DF"/>
    <w:rsid w:val="0071195F"/>
    <w:rsid w:val="00711D04"/>
    <w:rsid w:val="00712221"/>
    <w:rsid w:val="0071235F"/>
    <w:rsid w:val="007124D5"/>
    <w:rsid w:val="007125D7"/>
    <w:rsid w:val="0071285C"/>
    <w:rsid w:val="00712903"/>
    <w:rsid w:val="007129A8"/>
    <w:rsid w:val="00712A70"/>
    <w:rsid w:val="00712EDD"/>
    <w:rsid w:val="00713087"/>
    <w:rsid w:val="00713217"/>
    <w:rsid w:val="0071338B"/>
    <w:rsid w:val="007134FE"/>
    <w:rsid w:val="007136C8"/>
    <w:rsid w:val="0071374A"/>
    <w:rsid w:val="00713755"/>
    <w:rsid w:val="00713927"/>
    <w:rsid w:val="00713989"/>
    <w:rsid w:val="00713B46"/>
    <w:rsid w:val="00713B86"/>
    <w:rsid w:val="00713BE4"/>
    <w:rsid w:val="00713C30"/>
    <w:rsid w:val="00713E3B"/>
    <w:rsid w:val="00714123"/>
    <w:rsid w:val="00714191"/>
    <w:rsid w:val="00714373"/>
    <w:rsid w:val="007146BD"/>
    <w:rsid w:val="0071470F"/>
    <w:rsid w:val="00714723"/>
    <w:rsid w:val="0071498B"/>
    <w:rsid w:val="00714A5E"/>
    <w:rsid w:val="00714BF4"/>
    <w:rsid w:val="00714D36"/>
    <w:rsid w:val="00714E89"/>
    <w:rsid w:val="007153CE"/>
    <w:rsid w:val="0071589A"/>
    <w:rsid w:val="00715901"/>
    <w:rsid w:val="00715A1E"/>
    <w:rsid w:val="00715B94"/>
    <w:rsid w:val="00715C78"/>
    <w:rsid w:val="00715CE5"/>
    <w:rsid w:val="00715D4B"/>
    <w:rsid w:val="00715E5F"/>
    <w:rsid w:val="00715F03"/>
    <w:rsid w:val="00716021"/>
    <w:rsid w:val="007163AD"/>
    <w:rsid w:val="007163D1"/>
    <w:rsid w:val="00716473"/>
    <w:rsid w:val="00716A07"/>
    <w:rsid w:val="00716CFE"/>
    <w:rsid w:val="00716D32"/>
    <w:rsid w:val="00717158"/>
    <w:rsid w:val="00717365"/>
    <w:rsid w:val="00717397"/>
    <w:rsid w:val="0071746A"/>
    <w:rsid w:val="00717585"/>
    <w:rsid w:val="00717A17"/>
    <w:rsid w:val="00717A2A"/>
    <w:rsid w:val="00717B8B"/>
    <w:rsid w:val="007206AA"/>
    <w:rsid w:val="00720BC8"/>
    <w:rsid w:val="00720FA0"/>
    <w:rsid w:val="00721589"/>
    <w:rsid w:val="0072195A"/>
    <w:rsid w:val="00721C09"/>
    <w:rsid w:val="00721DC9"/>
    <w:rsid w:val="007220B7"/>
    <w:rsid w:val="00722208"/>
    <w:rsid w:val="00722255"/>
    <w:rsid w:val="007223B1"/>
    <w:rsid w:val="0072241F"/>
    <w:rsid w:val="00722557"/>
    <w:rsid w:val="00722964"/>
    <w:rsid w:val="00722B59"/>
    <w:rsid w:val="00722E32"/>
    <w:rsid w:val="00722FBB"/>
    <w:rsid w:val="007230D6"/>
    <w:rsid w:val="00723AB8"/>
    <w:rsid w:val="00723AF0"/>
    <w:rsid w:val="00723D56"/>
    <w:rsid w:val="007242F4"/>
    <w:rsid w:val="007244BE"/>
    <w:rsid w:val="007248A9"/>
    <w:rsid w:val="007248F8"/>
    <w:rsid w:val="00724D97"/>
    <w:rsid w:val="00724FC2"/>
    <w:rsid w:val="0072503A"/>
    <w:rsid w:val="00725244"/>
    <w:rsid w:val="0072545C"/>
    <w:rsid w:val="00725498"/>
    <w:rsid w:val="00725736"/>
    <w:rsid w:val="00725762"/>
    <w:rsid w:val="00725C3F"/>
    <w:rsid w:val="00725CC5"/>
    <w:rsid w:val="0072615E"/>
    <w:rsid w:val="0072623F"/>
    <w:rsid w:val="00726297"/>
    <w:rsid w:val="007262DF"/>
    <w:rsid w:val="0072652B"/>
    <w:rsid w:val="007265A9"/>
    <w:rsid w:val="0072679B"/>
    <w:rsid w:val="00726B6B"/>
    <w:rsid w:val="00726E02"/>
    <w:rsid w:val="007270E4"/>
    <w:rsid w:val="00727D7F"/>
    <w:rsid w:val="00727E34"/>
    <w:rsid w:val="00730057"/>
    <w:rsid w:val="00730A09"/>
    <w:rsid w:val="00730B23"/>
    <w:rsid w:val="00731325"/>
    <w:rsid w:val="0073136B"/>
    <w:rsid w:val="00731836"/>
    <w:rsid w:val="007319EB"/>
    <w:rsid w:val="00731A12"/>
    <w:rsid w:val="00731EDC"/>
    <w:rsid w:val="007320D7"/>
    <w:rsid w:val="007329DB"/>
    <w:rsid w:val="00732A8E"/>
    <w:rsid w:val="00732EF2"/>
    <w:rsid w:val="007330F2"/>
    <w:rsid w:val="007332EE"/>
    <w:rsid w:val="007339A6"/>
    <w:rsid w:val="00734014"/>
    <w:rsid w:val="007340E3"/>
    <w:rsid w:val="0073416F"/>
    <w:rsid w:val="00734360"/>
    <w:rsid w:val="00734C68"/>
    <w:rsid w:val="00734F0D"/>
    <w:rsid w:val="00734FBA"/>
    <w:rsid w:val="00735245"/>
    <w:rsid w:val="00735343"/>
    <w:rsid w:val="007354F8"/>
    <w:rsid w:val="00735517"/>
    <w:rsid w:val="00735634"/>
    <w:rsid w:val="007357F0"/>
    <w:rsid w:val="00735849"/>
    <w:rsid w:val="00735C85"/>
    <w:rsid w:val="00736140"/>
    <w:rsid w:val="0073624A"/>
    <w:rsid w:val="00736255"/>
    <w:rsid w:val="0073644C"/>
    <w:rsid w:val="007364B1"/>
    <w:rsid w:val="00736528"/>
    <w:rsid w:val="00736971"/>
    <w:rsid w:val="00736A22"/>
    <w:rsid w:val="00736CC9"/>
    <w:rsid w:val="00736DE7"/>
    <w:rsid w:val="007370C5"/>
    <w:rsid w:val="007373CC"/>
    <w:rsid w:val="00737BBD"/>
    <w:rsid w:val="00737DD8"/>
    <w:rsid w:val="00737F2C"/>
    <w:rsid w:val="007401B5"/>
    <w:rsid w:val="00740A38"/>
    <w:rsid w:val="00741609"/>
    <w:rsid w:val="00741882"/>
    <w:rsid w:val="007418BF"/>
    <w:rsid w:val="00741B90"/>
    <w:rsid w:val="00741DBA"/>
    <w:rsid w:val="007420DD"/>
    <w:rsid w:val="007423EF"/>
    <w:rsid w:val="00742AA5"/>
    <w:rsid w:val="00742AC4"/>
    <w:rsid w:val="00742ACA"/>
    <w:rsid w:val="00742B5F"/>
    <w:rsid w:val="00742E6A"/>
    <w:rsid w:val="00742EED"/>
    <w:rsid w:val="00742FD2"/>
    <w:rsid w:val="00742FFC"/>
    <w:rsid w:val="007434F2"/>
    <w:rsid w:val="007435D1"/>
    <w:rsid w:val="00743628"/>
    <w:rsid w:val="0074374D"/>
    <w:rsid w:val="007438FD"/>
    <w:rsid w:val="00743EDF"/>
    <w:rsid w:val="00744056"/>
    <w:rsid w:val="0074444D"/>
    <w:rsid w:val="007444C9"/>
    <w:rsid w:val="00744839"/>
    <w:rsid w:val="00744B4E"/>
    <w:rsid w:val="00744CC5"/>
    <w:rsid w:val="00744D07"/>
    <w:rsid w:val="00744D23"/>
    <w:rsid w:val="00744E65"/>
    <w:rsid w:val="00745389"/>
    <w:rsid w:val="00745485"/>
    <w:rsid w:val="007455A5"/>
    <w:rsid w:val="00745649"/>
    <w:rsid w:val="00745662"/>
    <w:rsid w:val="00745734"/>
    <w:rsid w:val="00745920"/>
    <w:rsid w:val="00745AA7"/>
    <w:rsid w:val="00745E52"/>
    <w:rsid w:val="00745ECF"/>
    <w:rsid w:val="00746AC4"/>
    <w:rsid w:val="00746AD6"/>
    <w:rsid w:val="00746BAB"/>
    <w:rsid w:val="00746EF5"/>
    <w:rsid w:val="00747186"/>
    <w:rsid w:val="00747377"/>
    <w:rsid w:val="007478D4"/>
    <w:rsid w:val="00747A47"/>
    <w:rsid w:val="00747A68"/>
    <w:rsid w:val="007501F7"/>
    <w:rsid w:val="00750206"/>
    <w:rsid w:val="0075029D"/>
    <w:rsid w:val="007502E3"/>
    <w:rsid w:val="00750367"/>
    <w:rsid w:val="00750435"/>
    <w:rsid w:val="0075049B"/>
    <w:rsid w:val="007506D2"/>
    <w:rsid w:val="007508A5"/>
    <w:rsid w:val="00750B02"/>
    <w:rsid w:val="00750CE5"/>
    <w:rsid w:val="00750E9B"/>
    <w:rsid w:val="00751128"/>
    <w:rsid w:val="007511CF"/>
    <w:rsid w:val="0075132E"/>
    <w:rsid w:val="00751448"/>
    <w:rsid w:val="00751A5D"/>
    <w:rsid w:val="00751CDC"/>
    <w:rsid w:val="00751E86"/>
    <w:rsid w:val="007525F8"/>
    <w:rsid w:val="00752998"/>
    <w:rsid w:val="00752A5E"/>
    <w:rsid w:val="00752DB3"/>
    <w:rsid w:val="00752E8C"/>
    <w:rsid w:val="00752F93"/>
    <w:rsid w:val="007531AE"/>
    <w:rsid w:val="0075348E"/>
    <w:rsid w:val="0075369C"/>
    <w:rsid w:val="007537D8"/>
    <w:rsid w:val="0075382D"/>
    <w:rsid w:val="00753A0A"/>
    <w:rsid w:val="00753A40"/>
    <w:rsid w:val="00753A60"/>
    <w:rsid w:val="00753C5E"/>
    <w:rsid w:val="00753DCF"/>
    <w:rsid w:val="00754099"/>
    <w:rsid w:val="0075410D"/>
    <w:rsid w:val="00754752"/>
    <w:rsid w:val="007548C8"/>
    <w:rsid w:val="007548F4"/>
    <w:rsid w:val="00754902"/>
    <w:rsid w:val="00754F3F"/>
    <w:rsid w:val="0075505E"/>
    <w:rsid w:val="007554A5"/>
    <w:rsid w:val="00755654"/>
    <w:rsid w:val="007556CB"/>
    <w:rsid w:val="00755CEA"/>
    <w:rsid w:val="00755DBE"/>
    <w:rsid w:val="00755E66"/>
    <w:rsid w:val="00756170"/>
    <w:rsid w:val="007562A4"/>
    <w:rsid w:val="007565B7"/>
    <w:rsid w:val="0075676F"/>
    <w:rsid w:val="007567FF"/>
    <w:rsid w:val="007569AB"/>
    <w:rsid w:val="007569FB"/>
    <w:rsid w:val="00756DCD"/>
    <w:rsid w:val="00756DF5"/>
    <w:rsid w:val="00756F7D"/>
    <w:rsid w:val="007570A1"/>
    <w:rsid w:val="0075722D"/>
    <w:rsid w:val="007572FE"/>
    <w:rsid w:val="007573D6"/>
    <w:rsid w:val="007575F4"/>
    <w:rsid w:val="0075797D"/>
    <w:rsid w:val="00757F69"/>
    <w:rsid w:val="007601C2"/>
    <w:rsid w:val="00760282"/>
    <w:rsid w:val="007603BF"/>
    <w:rsid w:val="007604E8"/>
    <w:rsid w:val="007607CA"/>
    <w:rsid w:val="00760928"/>
    <w:rsid w:val="00760B79"/>
    <w:rsid w:val="00760D4C"/>
    <w:rsid w:val="00761314"/>
    <w:rsid w:val="0076138B"/>
    <w:rsid w:val="007617C1"/>
    <w:rsid w:val="0076192F"/>
    <w:rsid w:val="00761DD4"/>
    <w:rsid w:val="0076281C"/>
    <w:rsid w:val="00762992"/>
    <w:rsid w:val="00762CEA"/>
    <w:rsid w:val="00762D49"/>
    <w:rsid w:val="00763137"/>
    <w:rsid w:val="0076320A"/>
    <w:rsid w:val="0076326D"/>
    <w:rsid w:val="00763984"/>
    <w:rsid w:val="00763A59"/>
    <w:rsid w:val="00763DE2"/>
    <w:rsid w:val="00763DF4"/>
    <w:rsid w:val="00763F03"/>
    <w:rsid w:val="007640F4"/>
    <w:rsid w:val="007643A6"/>
    <w:rsid w:val="0076442C"/>
    <w:rsid w:val="0076448E"/>
    <w:rsid w:val="0076470F"/>
    <w:rsid w:val="0076492F"/>
    <w:rsid w:val="00764976"/>
    <w:rsid w:val="00764AC6"/>
    <w:rsid w:val="00764C45"/>
    <w:rsid w:val="00764EFF"/>
    <w:rsid w:val="00764F53"/>
    <w:rsid w:val="00764F8F"/>
    <w:rsid w:val="00766B22"/>
    <w:rsid w:val="00766B55"/>
    <w:rsid w:val="00766C8C"/>
    <w:rsid w:val="00766DE5"/>
    <w:rsid w:val="00766E66"/>
    <w:rsid w:val="0076746D"/>
    <w:rsid w:val="007676D6"/>
    <w:rsid w:val="007679AD"/>
    <w:rsid w:val="00770267"/>
    <w:rsid w:val="007705BF"/>
    <w:rsid w:val="00770A54"/>
    <w:rsid w:val="00770A6A"/>
    <w:rsid w:val="00770AB1"/>
    <w:rsid w:val="00770B53"/>
    <w:rsid w:val="00770E5B"/>
    <w:rsid w:val="007711C2"/>
    <w:rsid w:val="0077159D"/>
    <w:rsid w:val="0077166D"/>
    <w:rsid w:val="00771718"/>
    <w:rsid w:val="007717A4"/>
    <w:rsid w:val="00771B07"/>
    <w:rsid w:val="00771EDA"/>
    <w:rsid w:val="00771F1F"/>
    <w:rsid w:val="007722BE"/>
    <w:rsid w:val="00772338"/>
    <w:rsid w:val="00772396"/>
    <w:rsid w:val="00772492"/>
    <w:rsid w:val="007729E0"/>
    <w:rsid w:val="00772BDE"/>
    <w:rsid w:val="007730B9"/>
    <w:rsid w:val="0077311A"/>
    <w:rsid w:val="00773196"/>
    <w:rsid w:val="007734E3"/>
    <w:rsid w:val="007736E4"/>
    <w:rsid w:val="007736EE"/>
    <w:rsid w:val="00773727"/>
    <w:rsid w:val="00773D41"/>
    <w:rsid w:val="00773F21"/>
    <w:rsid w:val="0077409E"/>
    <w:rsid w:val="00774D17"/>
    <w:rsid w:val="00774D63"/>
    <w:rsid w:val="00774D91"/>
    <w:rsid w:val="00774DF7"/>
    <w:rsid w:val="00775092"/>
    <w:rsid w:val="007758EE"/>
    <w:rsid w:val="00775D5C"/>
    <w:rsid w:val="007765F7"/>
    <w:rsid w:val="0077687A"/>
    <w:rsid w:val="00776BD4"/>
    <w:rsid w:val="00776CC3"/>
    <w:rsid w:val="00776EF4"/>
    <w:rsid w:val="00777163"/>
    <w:rsid w:val="007771D6"/>
    <w:rsid w:val="0077767D"/>
    <w:rsid w:val="00777761"/>
    <w:rsid w:val="007777B2"/>
    <w:rsid w:val="00777831"/>
    <w:rsid w:val="00777883"/>
    <w:rsid w:val="00777A50"/>
    <w:rsid w:val="00777DC7"/>
    <w:rsid w:val="00777EB0"/>
    <w:rsid w:val="007800AF"/>
    <w:rsid w:val="007804F8"/>
    <w:rsid w:val="00780548"/>
    <w:rsid w:val="007805C8"/>
    <w:rsid w:val="007808EB"/>
    <w:rsid w:val="00780996"/>
    <w:rsid w:val="0078099D"/>
    <w:rsid w:val="00780C12"/>
    <w:rsid w:val="00781071"/>
    <w:rsid w:val="007812B7"/>
    <w:rsid w:val="00781648"/>
    <w:rsid w:val="007816EB"/>
    <w:rsid w:val="007817C0"/>
    <w:rsid w:val="007819FF"/>
    <w:rsid w:val="00781A0E"/>
    <w:rsid w:val="00781E1E"/>
    <w:rsid w:val="00782203"/>
    <w:rsid w:val="00782511"/>
    <w:rsid w:val="0078292F"/>
    <w:rsid w:val="00782AC1"/>
    <w:rsid w:val="00782C58"/>
    <w:rsid w:val="00782CC8"/>
    <w:rsid w:val="00782D2A"/>
    <w:rsid w:val="0078301F"/>
    <w:rsid w:val="0078352D"/>
    <w:rsid w:val="00783592"/>
    <w:rsid w:val="00783AF7"/>
    <w:rsid w:val="00783B8F"/>
    <w:rsid w:val="00783C25"/>
    <w:rsid w:val="00783CF1"/>
    <w:rsid w:val="0078450C"/>
    <w:rsid w:val="0078469B"/>
    <w:rsid w:val="00784723"/>
    <w:rsid w:val="007848AE"/>
    <w:rsid w:val="007848FD"/>
    <w:rsid w:val="00784906"/>
    <w:rsid w:val="00784991"/>
    <w:rsid w:val="007849F8"/>
    <w:rsid w:val="00784A9B"/>
    <w:rsid w:val="00784D8E"/>
    <w:rsid w:val="0078528C"/>
    <w:rsid w:val="00785375"/>
    <w:rsid w:val="00785AF3"/>
    <w:rsid w:val="00785D80"/>
    <w:rsid w:val="00785E47"/>
    <w:rsid w:val="00785FD0"/>
    <w:rsid w:val="007860F4"/>
    <w:rsid w:val="007861F0"/>
    <w:rsid w:val="00786316"/>
    <w:rsid w:val="00786677"/>
    <w:rsid w:val="00786689"/>
    <w:rsid w:val="00786915"/>
    <w:rsid w:val="00786A10"/>
    <w:rsid w:val="00787611"/>
    <w:rsid w:val="00787CDF"/>
    <w:rsid w:val="00787D84"/>
    <w:rsid w:val="00787FC1"/>
    <w:rsid w:val="0079045A"/>
    <w:rsid w:val="0079057E"/>
    <w:rsid w:val="0079065D"/>
    <w:rsid w:val="007908BF"/>
    <w:rsid w:val="00790D73"/>
    <w:rsid w:val="00790E2F"/>
    <w:rsid w:val="00790FAF"/>
    <w:rsid w:val="00791062"/>
    <w:rsid w:val="007914E8"/>
    <w:rsid w:val="007917F5"/>
    <w:rsid w:val="00791AB0"/>
    <w:rsid w:val="00792486"/>
    <w:rsid w:val="007924F2"/>
    <w:rsid w:val="007926A8"/>
    <w:rsid w:val="00792ADD"/>
    <w:rsid w:val="00793029"/>
    <w:rsid w:val="00793182"/>
    <w:rsid w:val="007932D4"/>
    <w:rsid w:val="00793406"/>
    <w:rsid w:val="00793447"/>
    <w:rsid w:val="007935CF"/>
    <w:rsid w:val="00793620"/>
    <w:rsid w:val="00793776"/>
    <w:rsid w:val="007938CD"/>
    <w:rsid w:val="0079390B"/>
    <w:rsid w:val="00793CCB"/>
    <w:rsid w:val="00793D37"/>
    <w:rsid w:val="007941FA"/>
    <w:rsid w:val="0079451F"/>
    <w:rsid w:val="00794804"/>
    <w:rsid w:val="00794C62"/>
    <w:rsid w:val="00794CD2"/>
    <w:rsid w:val="00794DB7"/>
    <w:rsid w:val="00794F8D"/>
    <w:rsid w:val="00795383"/>
    <w:rsid w:val="0079539E"/>
    <w:rsid w:val="00795696"/>
    <w:rsid w:val="00795824"/>
    <w:rsid w:val="00795919"/>
    <w:rsid w:val="007959B8"/>
    <w:rsid w:val="007959CB"/>
    <w:rsid w:val="007959D1"/>
    <w:rsid w:val="007959F3"/>
    <w:rsid w:val="00795B18"/>
    <w:rsid w:val="00795C7A"/>
    <w:rsid w:val="00795D75"/>
    <w:rsid w:val="00795E89"/>
    <w:rsid w:val="00795EDD"/>
    <w:rsid w:val="00795F4B"/>
    <w:rsid w:val="00795F82"/>
    <w:rsid w:val="00796110"/>
    <w:rsid w:val="00796197"/>
    <w:rsid w:val="0079620B"/>
    <w:rsid w:val="0079631E"/>
    <w:rsid w:val="00796446"/>
    <w:rsid w:val="007964B4"/>
    <w:rsid w:val="007968BE"/>
    <w:rsid w:val="00796E33"/>
    <w:rsid w:val="00797063"/>
    <w:rsid w:val="007979F9"/>
    <w:rsid w:val="00797AAC"/>
    <w:rsid w:val="00797D25"/>
    <w:rsid w:val="00797FC2"/>
    <w:rsid w:val="007A003E"/>
    <w:rsid w:val="007A0291"/>
    <w:rsid w:val="007A06A2"/>
    <w:rsid w:val="007A0767"/>
    <w:rsid w:val="007A07C2"/>
    <w:rsid w:val="007A09E0"/>
    <w:rsid w:val="007A0D22"/>
    <w:rsid w:val="007A0E0C"/>
    <w:rsid w:val="007A0E80"/>
    <w:rsid w:val="007A11A4"/>
    <w:rsid w:val="007A19F6"/>
    <w:rsid w:val="007A1B98"/>
    <w:rsid w:val="007A1BBD"/>
    <w:rsid w:val="007A1D70"/>
    <w:rsid w:val="007A1EE2"/>
    <w:rsid w:val="007A205B"/>
    <w:rsid w:val="007A2069"/>
    <w:rsid w:val="007A2349"/>
    <w:rsid w:val="007A235B"/>
    <w:rsid w:val="007A23D5"/>
    <w:rsid w:val="007A2480"/>
    <w:rsid w:val="007A2669"/>
    <w:rsid w:val="007A2BBB"/>
    <w:rsid w:val="007A2D63"/>
    <w:rsid w:val="007A2E19"/>
    <w:rsid w:val="007A33AA"/>
    <w:rsid w:val="007A3443"/>
    <w:rsid w:val="007A3728"/>
    <w:rsid w:val="007A3778"/>
    <w:rsid w:val="007A38DE"/>
    <w:rsid w:val="007A3B92"/>
    <w:rsid w:val="007A3DB0"/>
    <w:rsid w:val="007A3E2F"/>
    <w:rsid w:val="007A40D4"/>
    <w:rsid w:val="007A44F0"/>
    <w:rsid w:val="007A47F9"/>
    <w:rsid w:val="007A4ACA"/>
    <w:rsid w:val="007A4B4C"/>
    <w:rsid w:val="007A52DC"/>
    <w:rsid w:val="007A5448"/>
    <w:rsid w:val="007A551A"/>
    <w:rsid w:val="007A55B5"/>
    <w:rsid w:val="007A55EA"/>
    <w:rsid w:val="007A56A0"/>
    <w:rsid w:val="007A5B26"/>
    <w:rsid w:val="007A5BFB"/>
    <w:rsid w:val="007A5C5F"/>
    <w:rsid w:val="007A5E87"/>
    <w:rsid w:val="007A5F3B"/>
    <w:rsid w:val="007A5F8B"/>
    <w:rsid w:val="007A61EE"/>
    <w:rsid w:val="007A629F"/>
    <w:rsid w:val="007A65D5"/>
    <w:rsid w:val="007A6B83"/>
    <w:rsid w:val="007A6EFB"/>
    <w:rsid w:val="007A7408"/>
    <w:rsid w:val="007A7428"/>
    <w:rsid w:val="007A7A12"/>
    <w:rsid w:val="007A7B74"/>
    <w:rsid w:val="007A7BE7"/>
    <w:rsid w:val="007A7FCA"/>
    <w:rsid w:val="007B0359"/>
    <w:rsid w:val="007B04D6"/>
    <w:rsid w:val="007B0AB9"/>
    <w:rsid w:val="007B0DF8"/>
    <w:rsid w:val="007B0E03"/>
    <w:rsid w:val="007B0F05"/>
    <w:rsid w:val="007B11DF"/>
    <w:rsid w:val="007B18B1"/>
    <w:rsid w:val="007B1E84"/>
    <w:rsid w:val="007B2163"/>
    <w:rsid w:val="007B256B"/>
    <w:rsid w:val="007B26DC"/>
    <w:rsid w:val="007B28F0"/>
    <w:rsid w:val="007B29B6"/>
    <w:rsid w:val="007B2A78"/>
    <w:rsid w:val="007B2D1A"/>
    <w:rsid w:val="007B2ECD"/>
    <w:rsid w:val="007B30EB"/>
    <w:rsid w:val="007B3435"/>
    <w:rsid w:val="007B35C2"/>
    <w:rsid w:val="007B3897"/>
    <w:rsid w:val="007B38DD"/>
    <w:rsid w:val="007B3932"/>
    <w:rsid w:val="007B4002"/>
    <w:rsid w:val="007B41ED"/>
    <w:rsid w:val="007B422F"/>
    <w:rsid w:val="007B54F7"/>
    <w:rsid w:val="007B5A2E"/>
    <w:rsid w:val="007B5B1B"/>
    <w:rsid w:val="007B5DCA"/>
    <w:rsid w:val="007B6018"/>
    <w:rsid w:val="007B6086"/>
    <w:rsid w:val="007B6123"/>
    <w:rsid w:val="007B6624"/>
    <w:rsid w:val="007B68A7"/>
    <w:rsid w:val="007B6929"/>
    <w:rsid w:val="007B6A4B"/>
    <w:rsid w:val="007B6CC7"/>
    <w:rsid w:val="007B6D5A"/>
    <w:rsid w:val="007B6F3E"/>
    <w:rsid w:val="007B73F9"/>
    <w:rsid w:val="007B785F"/>
    <w:rsid w:val="007B7A7A"/>
    <w:rsid w:val="007C033B"/>
    <w:rsid w:val="007C0416"/>
    <w:rsid w:val="007C0520"/>
    <w:rsid w:val="007C07F9"/>
    <w:rsid w:val="007C0869"/>
    <w:rsid w:val="007C0CA3"/>
    <w:rsid w:val="007C1336"/>
    <w:rsid w:val="007C1820"/>
    <w:rsid w:val="007C187C"/>
    <w:rsid w:val="007C1AF6"/>
    <w:rsid w:val="007C1BCD"/>
    <w:rsid w:val="007C1BE2"/>
    <w:rsid w:val="007C23E5"/>
    <w:rsid w:val="007C2558"/>
    <w:rsid w:val="007C2723"/>
    <w:rsid w:val="007C2C43"/>
    <w:rsid w:val="007C2D2E"/>
    <w:rsid w:val="007C2D3A"/>
    <w:rsid w:val="007C2E14"/>
    <w:rsid w:val="007C332C"/>
    <w:rsid w:val="007C3953"/>
    <w:rsid w:val="007C3A23"/>
    <w:rsid w:val="007C3B30"/>
    <w:rsid w:val="007C3C16"/>
    <w:rsid w:val="007C3F86"/>
    <w:rsid w:val="007C41D8"/>
    <w:rsid w:val="007C4478"/>
    <w:rsid w:val="007C4705"/>
    <w:rsid w:val="007C4784"/>
    <w:rsid w:val="007C47B6"/>
    <w:rsid w:val="007C4848"/>
    <w:rsid w:val="007C4868"/>
    <w:rsid w:val="007C49B7"/>
    <w:rsid w:val="007C4C68"/>
    <w:rsid w:val="007C5053"/>
    <w:rsid w:val="007C530A"/>
    <w:rsid w:val="007C5376"/>
    <w:rsid w:val="007C5739"/>
    <w:rsid w:val="007C58E5"/>
    <w:rsid w:val="007C5A1B"/>
    <w:rsid w:val="007C61C6"/>
    <w:rsid w:val="007C6461"/>
    <w:rsid w:val="007C68CB"/>
    <w:rsid w:val="007C69C3"/>
    <w:rsid w:val="007C69EF"/>
    <w:rsid w:val="007C6ABE"/>
    <w:rsid w:val="007C6BE0"/>
    <w:rsid w:val="007C6DA6"/>
    <w:rsid w:val="007C6DDB"/>
    <w:rsid w:val="007C6DE9"/>
    <w:rsid w:val="007C72F4"/>
    <w:rsid w:val="007C7352"/>
    <w:rsid w:val="007C7389"/>
    <w:rsid w:val="007C7639"/>
    <w:rsid w:val="007C77C6"/>
    <w:rsid w:val="007C794E"/>
    <w:rsid w:val="007C7B7A"/>
    <w:rsid w:val="007D00DF"/>
    <w:rsid w:val="007D01DD"/>
    <w:rsid w:val="007D0369"/>
    <w:rsid w:val="007D0387"/>
    <w:rsid w:val="007D0503"/>
    <w:rsid w:val="007D05F1"/>
    <w:rsid w:val="007D084B"/>
    <w:rsid w:val="007D131A"/>
    <w:rsid w:val="007D17D5"/>
    <w:rsid w:val="007D197B"/>
    <w:rsid w:val="007D1AE6"/>
    <w:rsid w:val="007D1BAA"/>
    <w:rsid w:val="007D1BE5"/>
    <w:rsid w:val="007D1D73"/>
    <w:rsid w:val="007D1F40"/>
    <w:rsid w:val="007D2236"/>
    <w:rsid w:val="007D22A7"/>
    <w:rsid w:val="007D2417"/>
    <w:rsid w:val="007D2424"/>
    <w:rsid w:val="007D2572"/>
    <w:rsid w:val="007D277C"/>
    <w:rsid w:val="007D2A02"/>
    <w:rsid w:val="007D2A25"/>
    <w:rsid w:val="007D2AF9"/>
    <w:rsid w:val="007D2BC3"/>
    <w:rsid w:val="007D2CFF"/>
    <w:rsid w:val="007D2E8C"/>
    <w:rsid w:val="007D325D"/>
    <w:rsid w:val="007D3453"/>
    <w:rsid w:val="007D349F"/>
    <w:rsid w:val="007D38C1"/>
    <w:rsid w:val="007D4104"/>
    <w:rsid w:val="007D44C0"/>
    <w:rsid w:val="007D4727"/>
    <w:rsid w:val="007D4FCE"/>
    <w:rsid w:val="007D4FEE"/>
    <w:rsid w:val="007D539A"/>
    <w:rsid w:val="007D53B1"/>
    <w:rsid w:val="007D5434"/>
    <w:rsid w:val="007D54E2"/>
    <w:rsid w:val="007D559E"/>
    <w:rsid w:val="007D56C9"/>
    <w:rsid w:val="007D57D3"/>
    <w:rsid w:val="007D5BB8"/>
    <w:rsid w:val="007D5D9A"/>
    <w:rsid w:val="007D60A9"/>
    <w:rsid w:val="007D6169"/>
    <w:rsid w:val="007D61E5"/>
    <w:rsid w:val="007D63A0"/>
    <w:rsid w:val="007D64FC"/>
    <w:rsid w:val="007D65C3"/>
    <w:rsid w:val="007D67E0"/>
    <w:rsid w:val="007D68EA"/>
    <w:rsid w:val="007D6BAC"/>
    <w:rsid w:val="007D6CA9"/>
    <w:rsid w:val="007D6CDB"/>
    <w:rsid w:val="007D6E54"/>
    <w:rsid w:val="007D7198"/>
    <w:rsid w:val="007D72AF"/>
    <w:rsid w:val="007D7974"/>
    <w:rsid w:val="007D7A66"/>
    <w:rsid w:val="007D7BB2"/>
    <w:rsid w:val="007E0460"/>
    <w:rsid w:val="007E0946"/>
    <w:rsid w:val="007E0CDB"/>
    <w:rsid w:val="007E1016"/>
    <w:rsid w:val="007E1176"/>
    <w:rsid w:val="007E13CA"/>
    <w:rsid w:val="007E20DF"/>
    <w:rsid w:val="007E20E2"/>
    <w:rsid w:val="007E2580"/>
    <w:rsid w:val="007E26E4"/>
    <w:rsid w:val="007E29FF"/>
    <w:rsid w:val="007E2D05"/>
    <w:rsid w:val="007E2E95"/>
    <w:rsid w:val="007E373D"/>
    <w:rsid w:val="007E3AFA"/>
    <w:rsid w:val="007E3E02"/>
    <w:rsid w:val="007E4005"/>
    <w:rsid w:val="007E4075"/>
    <w:rsid w:val="007E4369"/>
    <w:rsid w:val="007E4A1E"/>
    <w:rsid w:val="007E512C"/>
    <w:rsid w:val="007E524E"/>
    <w:rsid w:val="007E524F"/>
    <w:rsid w:val="007E58CE"/>
    <w:rsid w:val="007E59F8"/>
    <w:rsid w:val="007E5A3B"/>
    <w:rsid w:val="007E5B2F"/>
    <w:rsid w:val="007E5B80"/>
    <w:rsid w:val="007E60EE"/>
    <w:rsid w:val="007E64E8"/>
    <w:rsid w:val="007E66CE"/>
    <w:rsid w:val="007E6F82"/>
    <w:rsid w:val="007E76F4"/>
    <w:rsid w:val="007E7759"/>
    <w:rsid w:val="007E7B46"/>
    <w:rsid w:val="007E7E3E"/>
    <w:rsid w:val="007F0187"/>
    <w:rsid w:val="007F01E2"/>
    <w:rsid w:val="007F01ED"/>
    <w:rsid w:val="007F04F1"/>
    <w:rsid w:val="007F0669"/>
    <w:rsid w:val="007F0679"/>
    <w:rsid w:val="007F0942"/>
    <w:rsid w:val="007F0B25"/>
    <w:rsid w:val="007F0D8E"/>
    <w:rsid w:val="007F0DC6"/>
    <w:rsid w:val="007F115C"/>
    <w:rsid w:val="007F1395"/>
    <w:rsid w:val="007F157C"/>
    <w:rsid w:val="007F16B2"/>
    <w:rsid w:val="007F1787"/>
    <w:rsid w:val="007F1B47"/>
    <w:rsid w:val="007F1B89"/>
    <w:rsid w:val="007F1BFB"/>
    <w:rsid w:val="007F1DE8"/>
    <w:rsid w:val="007F1F81"/>
    <w:rsid w:val="007F2398"/>
    <w:rsid w:val="007F2DF4"/>
    <w:rsid w:val="007F2E6B"/>
    <w:rsid w:val="007F326B"/>
    <w:rsid w:val="007F354E"/>
    <w:rsid w:val="007F3ACC"/>
    <w:rsid w:val="007F3BD8"/>
    <w:rsid w:val="007F46A2"/>
    <w:rsid w:val="007F4ABF"/>
    <w:rsid w:val="007F4F65"/>
    <w:rsid w:val="007F4F8A"/>
    <w:rsid w:val="007F5181"/>
    <w:rsid w:val="007F51A3"/>
    <w:rsid w:val="007F521D"/>
    <w:rsid w:val="007F54A3"/>
    <w:rsid w:val="007F5611"/>
    <w:rsid w:val="007F5624"/>
    <w:rsid w:val="007F5735"/>
    <w:rsid w:val="007F5CBB"/>
    <w:rsid w:val="007F5F38"/>
    <w:rsid w:val="007F6139"/>
    <w:rsid w:val="007F6249"/>
    <w:rsid w:val="007F640D"/>
    <w:rsid w:val="007F6614"/>
    <w:rsid w:val="007F6655"/>
    <w:rsid w:val="007F6A20"/>
    <w:rsid w:val="007F6B7F"/>
    <w:rsid w:val="007F6E6F"/>
    <w:rsid w:val="007F78B3"/>
    <w:rsid w:val="007F7A32"/>
    <w:rsid w:val="00800230"/>
    <w:rsid w:val="008003C8"/>
    <w:rsid w:val="0080041F"/>
    <w:rsid w:val="00800956"/>
    <w:rsid w:val="00800AB6"/>
    <w:rsid w:val="00800CF4"/>
    <w:rsid w:val="00801127"/>
    <w:rsid w:val="008012F4"/>
    <w:rsid w:val="00801447"/>
    <w:rsid w:val="008015FD"/>
    <w:rsid w:val="0080161E"/>
    <w:rsid w:val="008016FB"/>
    <w:rsid w:val="008018B4"/>
    <w:rsid w:val="00801A4B"/>
    <w:rsid w:val="00801A73"/>
    <w:rsid w:val="00801ACE"/>
    <w:rsid w:val="00801B61"/>
    <w:rsid w:val="00801F18"/>
    <w:rsid w:val="00801FFC"/>
    <w:rsid w:val="008028A6"/>
    <w:rsid w:val="0080295E"/>
    <w:rsid w:val="00802C9D"/>
    <w:rsid w:val="00802F20"/>
    <w:rsid w:val="008032CC"/>
    <w:rsid w:val="00803369"/>
    <w:rsid w:val="0080338D"/>
    <w:rsid w:val="008035B2"/>
    <w:rsid w:val="00803744"/>
    <w:rsid w:val="00803931"/>
    <w:rsid w:val="008039B5"/>
    <w:rsid w:val="0080405D"/>
    <w:rsid w:val="00804335"/>
    <w:rsid w:val="008043A1"/>
    <w:rsid w:val="0080443E"/>
    <w:rsid w:val="008044D3"/>
    <w:rsid w:val="0080453C"/>
    <w:rsid w:val="008047F4"/>
    <w:rsid w:val="00804FC9"/>
    <w:rsid w:val="008052A1"/>
    <w:rsid w:val="00805CE7"/>
    <w:rsid w:val="008060EC"/>
    <w:rsid w:val="00806699"/>
    <w:rsid w:val="008067D4"/>
    <w:rsid w:val="00806C39"/>
    <w:rsid w:val="00806E2A"/>
    <w:rsid w:val="00806F23"/>
    <w:rsid w:val="00807067"/>
    <w:rsid w:val="008071FD"/>
    <w:rsid w:val="00807388"/>
    <w:rsid w:val="0080759F"/>
    <w:rsid w:val="008077F2"/>
    <w:rsid w:val="00807D2C"/>
    <w:rsid w:val="00810184"/>
    <w:rsid w:val="00810202"/>
    <w:rsid w:val="00810270"/>
    <w:rsid w:val="008102A9"/>
    <w:rsid w:val="00810375"/>
    <w:rsid w:val="00810461"/>
    <w:rsid w:val="00810727"/>
    <w:rsid w:val="008107F4"/>
    <w:rsid w:val="00810AC9"/>
    <w:rsid w:val="00810F8A"/>
    <w:rsid w:val="008110E8"/>
    <w:rsid w:val="00811643"/>
    <w:rsid w:val="00811BDE"/>
    <w:rsid w:val="00811C19"/>
    <w:rsid w:val="00811ECF"/>
    <w:rsid w:val="00812182"/>
    <w:rsid w:val="008121EC"/>
    <w:rsid w:val="00812B19"/>
    <w:rsid w:val="00812D36"/>
    <w:rsid w:val="008131F2"/>
    <w:rsid w:val="008138AF"/>
    <w:rsid w:val="00813961"/>
    <w:rsid w:val="008139AD"/>
    <w:rsid w:val="00813B08"/>
    <w:rsid w:val="00814339"/>
    <w:rsid w:val="00814677"/>
    <w:rsid w:val="008146E1"/>
    <w:rsid w:val="00814748"/>
    <w:rsid w:val="00814805"/>
    <w:rsid w:val="0081560F"/>
    <w:rsid w:val="00815E0F"/>
    <w:rsid w:val="00816174"/>
    <w:rsid w:val="00816306"/>
    <w:rsid w:val="008165F2"/>
    <w:rsid w:val="00816BB3"/>
    <w:rsid w:val="00816BF7"/>
    <w:rsid w:val="00816D6E"/>
    <w:rsid w:val="00816DB9"/>
    <w:rsid w:val="00816E58"/>
    <w:rsid w:val="00816F3F"/>
    <w:rsid w:val="00817253"/>
    <w:rsid w:val="008175C6"/>
    <w:rsid w:val="00817740"/>
    <w:rsid w:val="008177A9"/>
    <w:rsid w:val="00817890"/>
    <w:rsid w:val="0081796B"/>
    <w:rsid w:val="00817EE0"/>
    <w:rsid w:val="00817EE6"/>
    <w:rsid w:val="00817F03"/>
    <w:rsid w:val="008201CF"/>
    <w:rsid w:val="008202D7"/>
    <w:rsid w:val="0082050A"/>
    <w:rsid w:val="00820D51"/>
    <w:rsid w:val="0082126A"/>
    <w:rsid w:val="00821B99"/>
    <w:rsid w:val="00821C83"/>
    <w:rsid w:val="00822252"/>
    <w:rsid w:val="0082287C"/>
    <w:rsid w:val="00822B23"/>
    <w:rsid w:val="00822B8E"/>
    <w:rsid w:val="008230FB"/>
    <w:rsid w:val="0082327F"/>
    <w:rsid w:val="008232D0"/>
    <w:rsid w:val="0082336B"/>
    <w:rsid w:val="00823613"/>
    <w:rsid w:val="008238FF"/>
    <w:rsid w:val="00823D6C"/>
    <w:rsid w:val="00823F4A"/>
    <w:rsid w:val="008242FF"/>
    <w:rsid w:val="008243BD"/>
    <w:rsid w:val="008245DB"/>
    <w:rsid w:val="008247FE"/>
    <w:rsid w:val="00824F3F"/>
    <w:rsid w:val="00824FB2"/>
    <w:rsid w:val="008253AB"/>
    <w:rsid w:val="008255A2"/>
    <w:rsid w:val="008256F6"/>
    <w:rsid w:val="00825D28"/>
    <w:rsid w:val="00825EB8"/>
    <w:rsid w:val="00825FA3"/>
    <w:rsid w:val="0082606B"/>
    <w:rsid w:val="0082640B"/>
    <w:rsid w:val="00826431"/>
    <w:rsid w:val="00826928"/>
    <w:rsid w:val="00826A26"/>
    <w:rsid w:val="00826B47"/>
    <w:rsid w:val="00826B4A"/>
    <w:rsid w:val="00826FB6"/>
    <w:rsid w:val="00827596"/>
    <w:rsid w:val="0082774D"/>
    <w:rsid w:val="00827997"/>
    <w:rsid w:val="00827A51"/>
    <w:rsid w:val="00827AA8"/>
    <w:rsid w:val="00827F47"/>
    <w:rsid w:val="00827F7E"/>
    <w:rsid w:val="008303F7"/>
    <w:rsid w:val="008306EC"/>
    <w:rsid w:val="0083082D"/>
    <w:rsid w:val="008308A0"/>
    <w:rsid w:val="00830C94"/>
    <w:rsid w:val="00830D1B"/>
    <w:rsid w:val="0083116E"/>
    <w:rsid w:val="008312B2"/>
    <w:rsid w:val="00831747"/>
    <w:rsid w:val="00831F28"/>
    <w:rsid w:val="00832079"/>
    <w:rsid w:val="00832367"/>
    <w:rsid w:val="00832370"/>
    <w:rsid w:val="008323A7"/>
    <w:rsid w:val="00832427"/>
    <w:rsid w:val="0083264D"/>
    <w:rsid w:val="00832703"/>
    <w:rsid w:val="008329A6"/>
    <w:rsid w:val="00832AB4"/>
    <w:rsid w:val="00832B8C"/>
    <w:rsid w:val="00832C2E"/>
    <w:rsid w:val="008332E8"/>
    <w:rsid w:val="00833663"/>
    <w:rsid w:val="008337AD"/>
    <w:rsid w:val="008337DF"/>
    <w:rsid w:val="00833930"/>
    <w:rsid w:val="00833EC7"/>
    <w:rsid w:val="0083444C"/>
    <w:rsid w:val="008344E7"/>
    <w:rsid w:val="008347EF"/>
    <w:rsid w:val="008348F9"/>
    <w:rsid w:val="00834BB2"/>
    <w:rsid w:val="00834C1C"/>
    <w:rsid w:val="00834E05"/>
    <w:rsid w:val="00834E4F"/>
    <w:rsid w:val="0083507A"/>
    <w:rsid w:val="008350F8"/>
    <w:rsid w:val="00835175"/>
    <w:rsid w:val="008351C2"/>
    <w:rsid w:val="00835934"/>
    <w:rsid w:val="008361CF"/>
    <w:rsid w:val="00836251"/>
    <w:rsid w:val="0083632F"/>
    <w:rsid w:val="00836697"/>
    <w:rsid w:val="00836A38"/>
    <w:rsid w:val="00837A71"/>
    <w:rsid w:val="00837B6D"/>
    <w:rsid w:val="00837C79"/>
    <w:rsid w:val="0084004F"/>
    <w:rsid w:val="00840637"/>
    <w:rsid w:val="00840809"/>
    <w:rsid w:val="00840B68"/>
    <w:rsid w:val="00840CDE"/>
    <w:rsid w:val="00840D73"/>
    <w:rsid w:val="008411FB"/>
    <w:rsid w:val="00841228"/>
    <w:rsid w:val="00841392"/>
    <w:rsid w:val="00841B9B"/>
    <w:rsid w:val="00841D63"/>
    <w:rsid w:val="00842037"/>
    <w:rsid w:val="00842194"/>
    <w:rsid w:val="008421F4"/>
    <w:rsid w:val="00842229"/>
    <w:rsid w:val="008425F9"/>
    <w:rsid w:val="008427A6"/>
    <w:rsid w:val="00842A1B"/>
    <w:rsid w:val="00842E0D"/>
    <w:rsid w:val="00842FE3"/>
    <w:rsid w:val="008434F9"/>
    <w:rsid w:val="008437ED"/>
    <w:rsid w:val="0084385E"/>
    <w:rsid w:val="008438A5"/>
    <w:rsid w:val="008439BB"/>
    <w:rsid w:val="00843BFA"/>
    <w:rsid w:val="00843FA3"/>
    <w:rsid w:val="0084410E"/>
    <w:rsid w:val="00844305"/>
    <w:rsid w:val="00844C64"/>
    <w:rsid w:val="00845347"/>
    <w:rsid w:val="00845428"/>
    <w:rsid w:val="00845588"/>
    <w:rsid w:val="008455AA"/>
    <w:rsid w:val="00845F45"/>
    <w:rsid w:val="00846947"/>
    <w:rsid w:val="008469B2"/>
    <w:rsid w:val="00846C33"/>
    <w:rsid w:val="00846C93"/>
    <w:rsid w:val="00846E16"/>
    <w:rsid w:val="00847016"/>
    <w:rsid w:val="00847321"/>
    <w:rsid w:val="00847574"/>
    <w:rsid w:val="008475C6"/>
    <w:rsid w:val="00847898"/>
    <w:rsid w:val="008478B3"/>
    <w:rsid w:val="008478E3"/>
    <w:rsid w:val="0084795E"/>
    <w:rsid w:val="00847B39"/>
    <w:rsid w:val="00847B4B"/>
    <w:rsid w:val="00847F30"/>
    <w:rsid w:val="00847F58"/>
    <w:rsid w:val="008504DE"/>
    <w:rsid w:val="008508FD"/>
    <w:rsid w:val="00850940"/>
    <w:rsid w:val="00850957"/>
    <w:rsid w:val="00850A96"/>
    <w:rsid w:val="00850BD6"/>
    <w:rsid w:val="00850C03"/>
    <w:rsid w:val="0085196B"/>
    <w:rsid w:val="00851E33"/>
    <w:rsid w:val="00851F3F"/>
    <w:rsid w:val="00852203"/>
    <w:rsid w:val="008522D1"/>
    <w:rsid w:val="0085250C"/>
    <w:rsid w:val="00852574"/>
    <w:rsid w:val="0085266F"/>
    <w:rsid w:val="00852701"/>
    <w:rsid w:val="00852709"/>
    <w:rsid w:val="00852B41"/>
    <w:rsid w:val="00853307"/>
    <w:rsid w:val="008533F2"/>
    <w:rsid w:val="00853920"/>
    <w:rsid w:val="00853A05"/>
    <w:rsid w:val="00853A52"/>
    <w:rsid w:val="00853E5A"/>
    <w:rsid w:val="00853FB1"/>
    <w:rsid w:val="008544E3"/>
    <w:rsid w:val="0085471D"/>
    <w:rsid w:val="00854D8D"/>
    <w:rsid w:val="00854E0D"/>
    <w:rsid w:val="00854F34"/>
    <w:rsid w:val="00855B1D"/>
    <w:rsid w:val="00855FBE"/>
    <w:rsid w:val="00856180"/>
    <w:rsid w:val="008562EB"/>
    <w:rsid w:val="008564ED"/>
    <w:rsid w:val="00856559"/>
    <w:rsid w:val="008565A6"/>
    <w:rsid w:val="00856815"/>
    <w:rsid w:val="00856931"/>
    <w:rsid w:val="00856C80"/>
    <w:rsid w:val="00856D26"/>
    <w:rsid w:val="00856FE3"/>
    <w:rsid w:val="008578F3"/>
    <w:rsid w:val="0086001A"/>
    <w:rsid w:val="0086015E"/>
    <w:rsid w:val="008601B5"/>
    <w:rsid w:val="008602CD"/>
    <w:rsid w:val="008607E7"/>
    <w:rsid w:val="008608B2"/>
    <w:rsid w:val="00860908"/>
    <w:rsid w:val="00860B12"/>
    <w:rsid w:val="00860C3B"/>
    <w:rsid w:val="00860C7E"/>
    <w:rsid w:val="00860E0A"/>
    <w:rsid w:val="00860E56"/>
    <w:rsid w:val="00860E96"/>
    <w:rsid w:val="00860F7C"/>
    <w:rsid w:val="00861045"/>
    <w:rsid w:val="008614CC"/>
    <w:rsid w:val="00861860"/>
    <w:rsid w:val="00861956"/>
    <w:rsid w:val="00861DC7"/>
    <w:rsid w:val="00861EF3"/>
    <w:rsid w:val="00861F17"/>
    <w:rsid w:val="008624B5"/>
    <w:rsid w:val="00862618"/>
    <w:rsid w:val="0086279F"/>
    <w:rsid w:val="008627DC"/>
    <w:rsid w:val="008628F6"/>
    <w:rsid w:val="00862EA9"/>
    <w:rsid w:val="00863171"/>
    <w:rsid w:val="00863334"/>
    <w:rsid w:val="00863385"/>
    <w:rsid w:val="008639B0"/>
    <w:rsid w:val="00863D15"/>
    <w:rsid w:val="0086449D"/>
    <w:rsid w:val="008646F7"/>
    <w:rsid w:val="0086476E"/>
    <w:rsid w:val="008649AA"/>
    <w:rsid w:val="00864BDE"/>
    <w:rsid w:val="00864F75"/>
    <w:rsid w:val="0086511A"/>
    <w:rsid w:val="00865DD7"/>
    <w:rsid w:val="00865E6A"/>
    <w:rsid w:val="0086611D"/>
    <w:rsid w:val="00866300"/>
    <w:rsid w:val="0086632A"/>
    <w:rsid w:val="0086658F"/>
    <w:rsid w:val="008668B7"/>
    <w:rsid w:val="00866984"/>
    <w:rsid w:val="00866A74"/>
    <w:rsid w:val="00866C34"/>
    <w:rsid w:val="00866EBE"/>
    <w:rsid w:val="008672F9"/>
    <w:rsid w:val="00867493"/>
    <w:rsid w:val="00867A4C"/>
    <w:rsid w:val="00867B24"/>
    <w:rsid w:val="00867E17"/>
    <w:rsid w:val="0087059D"/>
    <w:rsid w:val="00870636"/>
    <w:rsid w:val="008707D8"/>
    <w:rsid w:val="00870A5B"/>
    <w:rsid w:val="00870BB2"/>
    <w:rsid w:val="00870BB6"/>
    <w:rsid w:val="00870D7C"/>
    <w:rsid w:val="0087155D"/>
    <w:rsid w:val="0087173A"/>
    <w:rsid w:val="00871A41"/>
    <w:rsid w:val="00871C51"/>
    <w:rsid w:val="0087253A"/>
    <w:rsid w:val="00872CC4"/>
    <w:rsid w:val="00872D34"/>
    <w:rsid w:val="00872E4D"/>
    <w:rsid w:val="00872E50"/>
    <w:rsid w:val="00872F4D"/>
    <w:rsid w:val="008730C8"/>
    <w:rsid w:val="00873209"/>
    <w:rsid w:val="008733BA"/>
    <w:rsid w:val="00873601"/>
    <w:rsid w:val="0087375D"/>
    <w:rsid w:val="0087399A"/>
    <w:rsid w:val="008739ED"/>
    <w:rsid w:val="00873BD0"/>
    <w:rsid w:val="00873C28"/>
    <w:rsid w:val="00873ECC"/>
    <w:rsid w:val="00873F63"/>
    <w:rsid w:val="0087475D"/>
    <w:rsid w:val="008749B0"/>
    <w:rsid w:val="00874DCD"/>
    <w:rsid w:val="00874E3C"/>
    <w:rsid w:val="00875B0D"/>
    <w:rsid w:val="00875D20"/>
    <w:rsid w:val="00875E9A"/>
    <w:rsid w:val="0087612F"/>
    <w:rsid w:val="00876247"/>
    <w:rsid w:val="008767B3"/>
    <w:rsid w:val="00876BCE"/>
    <w:rsid w:val="008770F3"/>
    <w:rsid w:val="00877C1D"/>
    <w:rsid w:val="00880205"/>
    <w:rsid w:val="008802FF"/>
    <w:rsid w:val="00880587"/>
    <w:rsid w:val="00880ABF"/>
    <w:rsid w:val="00880AC0"/>
    <w:rsid w:val="00880BF2"/>
    <w:rsid w:val="00880C12"/>
    <w:rsid w:val="00880D04"/>
    <w:rsid w:val="00880E15"/>
    <w:rsid w:val="00880ED5"/>
    <w:rsid w:val="00880F71"/>
    <w:rsid w:val="008810B6"/>
    <w:rsid w:val="00881265"/>
    <w:rsid w:val="008813C6"/>
    <w:rsid w:val="008813F7"/>
    <w:rsid w:val="0088142D"/>
    <w:rsid w:val="00881672"/>
    <w:rsid w:val="008819D0"/>
    <w:rsid w:val="00881C84"/>
    <w:rsid w:val="00881CF5"/>
    <w:rsid w:val="00881D0A"/>
    <w:rsid w:val="00881DF8"/>
    <w:rsid w:val="0088205E"/>
    <w:rsid w:val="0088245B"/>
    <w:rsid w:val="008824DF"/>
    <w:rsid w:val="00882652"/>
    <w:rsid w:val="008826EA"/>
    <w:rsid w:val="00882727"/>
    <w:rsid w:val="00883519"/>
    <w:rsid w:val="00883533"/>
    <w:rsid w:val="0088377B"/>
    <w:rsid w:val="00883AD1"/>
    <w:rsid w:val="00883C1C"/>
    <w:rsid w:val="00884123"/>
    <w:rsid w:val="00884126"/>
    <w:rsid w:val="0088436E"/>
    <w:rsid w:val="00884583"/>
    <w:rsid w:val="00884600"/>
    <w:rsid w:val="008849EC"/>
    <w:rsid w:val="00884A78"/>
    <w:rsid w:val="00884D75"/>
    <w:rsid w:val="00884F0A"/>
    <w:rsid w:val="00884F1C"/>
    <w:rsid w:val="00885252"/>
    <w:rsid w:val="00885412"/>
    <w:rsid w:val="0088543B"/>
    <w:rsid w:val="00885782"/>
    <w:rsid w:val="008859FC"/>
    <w:rsid w:val="00886010"/>
    <w:rsid w:val="00886227"/>
    <w:rsid w:val="00886333"/>
    <w:rsid w:val="0088675F"/>
    <w:rsid w:val="0088676C"/>
    <w:rsid w:val="0088688B"/>
    <w:rsid w:val="00886BEE"/>
    <w:rsid w:val="00886EC4"/>
    <w:rsid w:val="008872C8"/>
    <w:rsid w:val="0088757A"/>
    <w:rsid w:val="008901D1"/>
    <w:rsid w:val="008902D5"/>
    <w:rsid w:val="0089035D"/>
    <w:rsid w:val="008903E7"/>
    <w:rsid w:val="00890455"/>
    <w:rsid w:val="00890BB4"/>
    <w:rsid w:val="00890D91"/>
    <w:rsid w:val="008912B2"/>
    <w:rsid w:val="00891406"/>
    <w:rsid w:val="008914EB"/>
    <w:rsid w:val="0089171D"/>
    <w:rsid w:val="0089176F"/>
    <w:rsid w:val="00891865"/>
    <w:rsid w:val="008918CE"/>
    <w:rsid w:val="00891983"/>
    <w:rsid w:val="0089287E"/>
    <w:rsid w:val="00892A89"/>
    <w:rsid w:val="00892AFD"/>
    <w:rsid w:val="00892CD1"/>
    <w:rsid w:val="00892DB0"/>
    <w:rsid w:val="00892F36"/>
    <w:rsid w:val="00892F94"/>
    <w:rsid w:val="00893104"/>
    <w:rsid w:val="00893110"/>
    <w:rsid w:val="00893262"/>
    <w:rsid w:val="00893500"/>
    <w:rsid w:val="008935D1"/>
    <w:rsid w:val="00893934"/>
    <w:rsid w:val="00893B75"/>
    <w:rsid w:val="00893BAD"/>
    <w:rsid w:val="008940C8"/>
    <w:rsid w:val="008943B2"/>
    <w:rsid w:val="00894C57"/>
    <w:rsid w:val="00894D60"/>
    <w:rsid w:val="00894F67"/>
    <w:rsid w:val="00895273"/>
    <w:rsid w:val="00895319"/>
    <w:rsid w:val="00895803"/>
    <w:rsid w:val="00895838"/>
    <w:rsid w:val="00895C4B"/>
    <w:rsid w:val="00895F27"/>
    <w:rsid w:val="008965BD"/>
    <w:rsid w:val="008967EC"/>
    <w:rsid w:val="00896996"/>
    <w:rsid w:val="00896D99"/>
    <w:rsid w:val="008A0269"/>
    <w:rsid w:val="008A0345"/>
    <w:rsid w:val="008A04F4"/>
    <w:rsid w:val="008A09F0"/>
    <w:rsid w:val="008A11FA"/>
    <w:rsid w:val="008A1234"/>
    <w:rsid w:val="008A12F8"/>
    <w:rsid w:val="008A1458"/>
    <w:rsid w:val="008A17F0"/>
    <w:rsid w:val="008A1B4B"/>
    <w:rsid w:val="008A1C72"/>
    <w:rsid w:val="008A1D6C"/>
    <w:rsid w:val="008A1D77"/>
    <w:rsid w:val="008A1F95"/>
    <w:rsid w:val="008A2200"/>
    <w:rsid w:val="008A2543"/>
    <w:rsid w:val="008A2759"/>
    <w:rsid w:val="008A2791"/>
    <w:rsid w:val="008A2A7D"/>
    <w:rsid w:val="008A2C70"/>
    <w:rsid w:val="008A2FDF"/>
    <w:rsid w:val="008A3447"/>
    <w:rsid w:val="008A34CE"/>
    <w:rsid w:val="008A3573"/>
    <w:rsid w:val="008A3826"/>
    <w:rsid w:val="008A38FC"/>
    <w:rsid w:val="008A3E1C"/>
    <w:rsid w:val="008A3FDD"/>
    <w:rsid w:val="008A4213"/>
    <w:rsid w:val="008A45A5"/>
    <w:rsid w:val="008A4FAB"/>
    <w:rsid w:val="008A5089"/>
    <w:rsid w:val="008A550B"/>
    <w:rsid w:val="008A5761"/>
    <w:rsid w:val="008A583B"/>
    <w:rsid w:val="008A5BF9"/>
    <w:rsid w:val="008A5CFE"/>
    <w:rsid w:val="008A621B"/>
    <w:rsid w:val="008A6645"/>
    <w:rsid w:val="008A68D6"/>
    <w:rsid w:val="008A6921"/>
    <w:rsid w:val="008A69D4"/>
    <w:rsid w:val="008A6CE1"/>
    <w:rsid w:val="008A6D48"/>
    <w:rsid w:val="008A6E3F"/>
    <w:rsid w:val="008A6F40"/>
    <w:rsid w:val="008A70F1"/>
    <w:rsid w:val="008A710E"/>
    <w:rsid w:val="008A7263"/>
    <w:rsid w:val="008A747D"/>
    <w:rsid w:val="008A77ED"/>
    <w:rsid w:val="008A7893"/>
    <w:rsid w:val="008B00D0"/>
    <w:rsid w:val="008B04DF"/>
    <w:rsid w:val="008B0504"/>
    <w:rsid w:val="008B0802"/>
    <w:rsid w:val="008B1146"/>
    <w:rsid w:val="008B11C5"/>
    <w:rsid w:val="008B1224"/>
    <w:rsid w:val="008B13BF"/>
    <w:rsid w:val="008B156D"/>
    <w:rsid w:val="008B160C"/>
    <w:rsid w:val="008B1635"/>
    <w:rsid w:val="008B1C62"/>
    <w:rsid w:val="008B20E8"/>
    <w:rsid w:val="008B23B2"/>
    <w:rsid w:val="008B2FFE"/>
    <w:rsid w:val="008B30EF"/>
    <w:rsid w:val="008B3107"/>
    <w:rsid w:val="008B3371"/>
    <w:rsid w:val="008B34BC"/>
    <w:rsid w:val="008B3543"/>
    <w:rsid w:val="008B37F8"/>
    <w:rsid w:val="008B3D89"/>
    <w:rsid w:val="008B3DD1"/>
    <w:rsid w:val="008B3EB6"/>
    <w:rsid w:val="008B4539"/>
    <w:rsid w:val="008B4683"/>
    <w:rsid w:val="008B46D0"/>
    <w:rsid w:val="008B47BE"/>
    <w:rsid w:val="008B4BB1"/>
    <w:rsid w:val="008B4C72"/>
    <w:rsid w:val="008B4D63"/>
    <w:rsid w:val="008B4E1D"/>
    <w:rsid w:val="008B54E8"/>
    <w:rsid w:val="008B565A"/>
    <w:rsid w:val="008B56DD"/>
    <w:rsid w:val="008B5871"/>
    <w:rsid w:val="008B59F8"/>
    <w:rsid w:val="008B5B3E"/>
    <w:rsid w:val="008B5DF0"/>
    <w:rsid w:val="008B5DFD"/>
    <w:rsid w:val="008B5F88"/>
    <w:rsid w:val="008B6027"/>
    <w:rsid w:val="008B615C"/>
    <w:rsid w:val="008B63FB"/>
    <w:rsid w:val="008B647D"/>
    <w:rsid w:val="008B6688"/>
    <w:rsid w:val="008B6BEC"/>
    <w:rsid w:val="008B6E82"/>
    <w:rsid w:val="008B6FC1"/>
    <w:rsid w:val="008B7750"/>
    <w:rsid w:val="008B7969"/>
    <w:rsid w:val="008B7AF2"/>
    <w:rsid w:val="008B7BF2"/>
    <w:rsid w:val="008B7F06"/>
    <w:rsid w:val="008B7FD2"/>
    <w:rsid w:val="008B7FDA"/>
    <w:rsid w:val="008C011B"/>
    <w:rsid w:val="008C017F"/>
    <w:rsid w:val="008C01ED"/>
    <w:rsid w:val="008C053C"/>
    <w:rsid w:val="008C0760"/>
    <w:rsid w:val="008C0772"/>
    <w:rsid w:val="008C0AF1"/>
    <w:rsid w:val="008C0B88"/>
    <w:rsid w:val="008C0FC3"/>
    <w:rsid w:val="008C12D7"/>
    <w:rsid w:val="008C167C"/>
    <w:rsid w:val="008C1783"/>
    <w:rsid w:val="008C17E0"/>
    <w:rsid w:val="008C1A05"/>
    <w:rsid w:val="008C1D9D"/>
    <w:rsid w:val="008C1F4A"/>
    <w:rsid w:val="008C204E"/>
    <w:rsid w:val="008C20F1"/>
    <w:rsid w:val="008C2537"/>
    <w:rsid w:val="008C27F3"/>
    <w:rsid w:val="008C2AED"/>
    <w:rsid w:val="008C2C18"/>
    <w:rsid w:val="008C2C70"/>
    <w:rsid w:val="008C2EA6"/>
    <w:rsid w:val="008C2EAF"/>
    <w:rsid w:val="008C31F1"/>
    <w:rsid w:val="008C3239"/>
    <w:rsid w:val="008C34F0"/>
    <w:rsid w:val="008C374A"/>
    <w:rsid w:val="008C3D4A"/>
    <w:rsid w:val="008C3E69"/>
    <w:rsid w:val="008C4140"/>
    <w:rsid w:val="008C4177"/>
    <w:rsid w:val="008C4287"/>
    <w:rsid w:val="008C44E9"/>
    <w:rsid w:val="008C45B7"/>
    <w:rsid w:val="008C463D"/>
    <w:rsid w:val="008C4753"/>
    <w:rsid w:val="008C49DC"/>
    <w:rsid w:val="008C4CCE"/>
    <w:rsid w:val="008C4DF5"/>
    <w:rsid w:val="008C5C35"/>
    <w:rsid w:val="008C5CB4"/>
    <w:rsid w:val="008C6207"/>
    <w:rsid w:val="008C6568"/>
    <w:rsid w:val="008C669D"/>
    <w:rsid w:val="008C678D"/>
    <w:rsid w:val="008C684E"/>
    <w:rsid w:val="008C700D"/>
    <w:rsid w:val="008C717B"/>
    <w:rsid w:val="008C722B"/>
    <w:rsid w:val="008C7AED"/>
    <w:rsid w:val="008C7B35"/>
    <w:rsid w:val="008C7C44"/>
    <w:rsid w:val="008C7E52"/>
    <w:rsid w:val="008D0155"/>
    <w:rsid w:val="008D0602"/>
    <w:rsid w:val="008D0982"/>
    <w:rsid w:val="008D09AD"/>
    <w:rsid w:val="008D0A99"/>
    <w:rsid w:val="008D13F7"/>
    <w:rsid w:val="008D14E1"/>
    <w:rsid w:val="008D189C"/>
    <w:rsid w:val="008D19D4"/>
    <w:rsid w:val="008D1E63"/>
    <w:rsid w:val="008D1E9F"/>
    <w:rsid w:val="008D2317"/>
    <w:rsid w:val="008D23D4"/>
    <w:rsid w:val="008D251A"/>
    <w:rsid w:val="008D2585"/>
    <w:rsid w:val="008D26DF"/>
    <w:rsid w:val="008D2935"/>
    <w:rsid w:val="008D2A0E"/>
    <w:rsid w:val="008D2A65"/>
    <w:rsid w:val="008D2A6D"/>
    <w:rsid w:val="008D2DEE"/>
    <w:rsid w:val="008D3157"/>
    <w:rsid w:val="008D32C6"/>
    <w:rsid w:val="008D387C"/>
    <w:rsid w:val="008D3B48"/>
    <w:rsid w:val="008D45DB"/>
    <w:rsid w:val="008D46E7"/>
    <w:rsid w:val="008D4834"/>
    <w:rsid w:val="008D4AA0"/>
    <w:rsid w:val="008D4F7A"/>
    <w:rsid w:val="008D4FD9"/>
    <w:rsid w:val="008D52FA"/>
    <w:rsid w:val="008D53F4"/>
    <w:rsid w:val="008D542F"/>
    <w:rsid w:val="008D54C0"/>
    <w:rsid w:val="008D565E"/>
    <w:rsid w:val="008D57EA"/>
    <w:rsid w:val="008D5BCB"/>
    <w:rsid w:val="008D5D94"/>
    <w:rsid w:val="008D5E7C"/>
    <w:rsid w:val="008D6177"/>
    <w:rsid w:val="008D6392"/>
    <w:rsid w:val="008D641F"/>
    <w:rsid w:val="008D646D"/>
    <w:rsid w:val="008D64AF"/>
    <w:rsid w:val="008D69C1"/>
    <w:rsid w:val="008D6B3A"/>
    <w:rsid w:val="008D6D57"/>
    <w:rsid w:val="008D6EC3"/>
    <w:rsid w:val="008D70B9"/>
    <w:rsid w:val="008D7422"/>
    <w:rsid w:val="008D74EB"/>
    <w:rsid w:val="008D7518"/>
    <w:rsid w:val="008D75A7"/>
    <w:rsid w:val="008D77EA"/>
    <w:rsid w:val="008D78A3"/>
    <w:rsid w:val="008D7979"/>
    <w:rsid w:val="008D79B1"/>
    <w:rsid w:val="008D79B7"/>
    <w:rsid w:val="008D7C9B"/>
    <w:rsid w:val="008D7E7A"/>
    <w:rsid w:val="008E044E"/>
    <w:rsid w:val="008E09CA"/>
    <w:rsid w:val="008E0B94"/>
    <w:rsid w:val="008E0E53"/>
    <w:rsid w:val="008E0F97"/>
    <w:rsid w:val="008E102D"/>
    <w:rsid w:val="008E1320"/>
    <w:rsid w:val="008E1337"/>
    <w:rsid w:val="008E17CB"/>
    <w:rsid w:val="008E190B"/>
    <w:rsid w:val="008E1943"/>
    <w:rsid w:val="008E19A7"/>
    <w:rsid w:val="008E1B3D"/>
    <w:rsid w:val="008E1EE6"/>
    <w:rsid w:val="008E21AC"/>
    <w:rsid w:val="008E2544"/>
    <w:rsid w:val="008E280A"/>
    <w:rsid w:val="008E28D9"/>
    <w:rsid w:val="008E2937"/>
    <w:rsid w:val="008E2ABE"/>
    <w:rsid w:val="008E2C92"/>
    <w:rsid w:val="008E2CBE"/>
    <w:rsid w:val="008E2EDD"/>
    <w:rsid w:val="008E2F0D"/>
    <w:rsid w:val="008E32F4"/>
    <w:rsid w:val="008E3738"/>
    <w:rsid w:val="008E37DD"/>
    <w:rsid w:val="008E3AA7"/>
    <w:rsid w:val="008E3D73"/>
    <w:rsid w:val="008E3EC1"/>
    <w:rsid w:val="008E43B1"/>
    <w:rsid w:val="008E453D"/>
    <w:rsid w:val="008E4770"/>
    <w:rsid w:val="008E4A39"/>
    <w:rsid w:val="008E4D2A"/>
    <w:rsid w:val="008E4F68"/>
    <w:rsid w:val="008E52FF"/>
    <w:rsid w:val="008E57DA"/>
    <w:rsid w:val="008E582A"/>
    <w:rsid w:val="008E5C14"/>
    <w:rsid w:val="008E5F70"/>
    <w:rsid w:val="008E611B"/>
    <w:rsid w:val="008E6352"/>
    <w:rsid w:val="008E636E"/>
    <w:rsid w:val="008E65FF"/>
    <w:rsid w:val="008E660D"/>
    <w:rsid w:val="008E6BD1"/>
    <w:rsid w:val="008E6EC2"/>
    <w:rsid w:val="008E6F29"/>
    <w:rsid w:val="008E70AB"/>
    <w:rsid w:val="008E7980"/>
    <w:rsid w:val="008F0241"/>
    <w:rsid w:val="008F0396"/>
    <w:rsid w:val="008F0549"/>
    <w:rsid w:val="008F0595"/>
    <w:rsid w:val="008F08F7"/>
    <w:rsid w:val="008F124F"/>
    <w:rsid w:val="008F12D8"/>
    <w:rsid w:val="008F133D"/>
    <w:rsid w:val="008F16E9"/>
    <w:rsid w:val="008F25F0"/>
    <w:rsid w:val="008F291A"/>
    <w:rsid w:val="008F2ADE"/>
    <w:rsid w:val="008F2AE8"/>
    <w:rsid w:val="008F2B31"/>
    <w:rsid w:val="008F2CA5"/>
    <w:rsid w:val="008F325E"/>
    <w:rsid w:val="008F350A"/>
    <w:rsid w:val="008F37BA"/>
    <w:rsid w:val="008F37D1"/>
    <w:rsid w:val="008F3B17"/>
    <w:rsid w:val="008F40BB"/>
    <w:rsid w:val="008F41FC"/>
    <w:rsid w:val="008F4339"/>
    <w:rsid w:val="008F45F4"/>
    <w:rsid w:val="008F4644"/>
    <w:rsid w:val="008F4844"/>
    <w:rsid w:val="008F4A6D"/>
    <w:rsid w:val="008F4D4A"/>
    <w:rsid w:val="008F4D8C"/>
    <w:rsid w:val="008F4FF4"/>
    <w:rsid w:val="008F55C4"/>
    <w:rsid w:val="008F55FC"/>
    <w:rsid w:val="008F5702"/>
    <w:rsid w:val="008F5724"/>
    <w:rsid w:val="008F5D69"/>
    <w:rsid w:val="008F6335"/>
    <w:rsid w:val="008F664A"/>
    <w:rsid w:val="008F6954"/>
    <w:rsid w:val="008F69E7"/>
    <w:rsid w:val="008F6A92"/>
    <w:rsid w:val="008F6E50"/>
    <w:rsid w:val="008F7151"/>
    <w:rsid w:val="008F7CD1"/>
    <w:rsid w:val="009000EA"/>
    <w:rsid w:val="009002B5"/>
    <w:rsid w:val="00900B30"/>
    <w:rsid w:val="00900B3C"/>
    <w:rsid w:val="00900EAF"/>
    <w:rsid w:val="009012CE"/>
    <w:rsid w:val="00901590"/>
    <w:rsid w:val="00901769"/>
    <w:rsid w:val="00901C34"/>
    <w:rsid w:val="00901E88"/>
    <w:rsid w:val="00901F78"/>
    <w:rsid w:val="009021A9"/>
    <w:rsid w:val="009024FB"/>
    <w:rsid w:val="0090257A"/>
    <w:rsid w:val="00902812"/>
    <w:rsid w:val="009029C0"/>
    <w:rsid w:val="00902B98"/>
    <w:rsid w:val="00902C01"/>
    <w:rsid w:val="0090332F"/>
    <w:rsid w:val="00903407"/>
    <w:rsid w:val="009034B5"/>
    <w:rsid w:val="00903505"/>
    <w:rsid w:val="00903581"/>
    <w:rsid w:val="009038FC"/>
    <w:rsid w:val="00903D8B"/>
    <w:rsid w:val="00903F19"/>
    <w:rsid w:val="00904143"/>
    <w:rsid w:val="0090428A"/>
    <w:rsid w:val="009047CC"/>
    <w:rsid w:val="009048A0"/>
    <w:rsid w:val="009048C6"/>
    <w:rsid w:val="00904913"/>
    <w:rsid w:val="0090530F"/>
    <w:rsid w:val="00905361"/>
    <w:rsid w:val="00905612"/>
    <w:rsid w:val="00905955"/>
    <w:rsid w:val="00905D17"/>
    <w:rsid w:val="00905D62"/>
    <w:rsid w:val="00905D8E"/>
    <w:rsid w:val="00905F45"/>
    <w:rsid w:val="009060D8"/>
    <w:rsid w:val="00906171"/>
    <w:rsid w:val="00906878"/>
    <w:rsid w:val="00906A0F"/>
    <w:rsid w:val="00906C50"/>
    <w:rsid w:val="00906DA9"/>
    <w:rsid w:val="00907046"/>
    <w:rsid w:val="0090737E"/>
    <w:rsid w:val="009074E1"/>
    <w:rsid w:val="009078CB"/>
    <w:rsid w:val="009079FC"/>
    <w:rsid w:val="00907AAB"/>
    <w:rsid w:val="00907AB0"/>
    <w:rsid w:val="00910411"/>
    <w:rsid w:val="009104E3"/>
    <w:rsid w:val="00910553"/>
    <w:rsid w:val="009105E7"/>
    <w:rsid w:val="0091066C"/>
    <w:rsid w:val="00910908"/>
    <w:rsid w:val="00910914"/>
    <w:rsid w:val="00911866"/>
    <w:rsid w:val="00911D26"/>
    <w:rsid w:val="009126AF"/>
    <w:rsid w:val="009126EE"/>
    <w:rsid w:val="00912784"/>
    <w:rsid w:val="00912C21"/>
    <w:rsid w:val="00912D05"/>
    <w:rsid w:val="009131EC"/>
    <w:rsid w:val="0091370C"/>
    <w:rsid w:val="009138C7"/>
    <w:rsid w:val="00913A6A"/>
    <w:rsid w:val="00913CCC"/>
    <w:rsid w:val="00913E26"/>
    <w:rsid w:val="009140C0"/>
    <w:rsid w:val="00914542"/>
    <w:rsid w:val="00914E79"/>
    <w:rsid w:val="00915008"/>
    <w:rsid w:val="00915640"/>
    <w:rsid w:val="009156D8"/>
    <w:rsid w:val="0091592C"/>
    <w:rsid w:val="00915A71"/>
    <w:rsid w:val="00916311"/>
    <w:rsid w:val="00916447"/>
    <w:rsid w:val="00916622"/>
    <w:rsid w:val="009168CC"/>
    <w:rsid w:val="0091695D"/>
    <w:rsid w:val="00916AA6"/>
    <w:rsid w:val="00916D73"/>
    <w:rsid w:val="00917488"/>
    <w:rsid w:val="009179C9"/>
    <w:rsid w:val="00917BF6"/>
    <w:rsid w:val="00917C32"/>
    <w:rsid w:val="00917F93"/>
    <w:rsid w:val="00920453"/>
    <w:rsid w:val="0092065A"/>
    <w:rsid w:val="00920662"/>
    <w:rsid w:val="00920833"/>
    <w:rsid w:val="00920C54"/>
    <w:rsid w:val="009211D1"/>
    <w:rsid w:val="009211E6"/>
    <w:rsid w:val="0092120E"/>
    <w:rsid w:val="00921368"/>
    <w:rsid w:val="0092138C"/>
    <w:rsid w:val="0092181A"/>
    <w:rsid w:val="00921895"/>
    <w:rsid w:val="009218D1"/>
    <w:rsid w:val="00922459"/>
    <w:rsid w:val="0092249B"/>
    <w:rsid w:val="00922618"/>
    <w:rsid w:val="00922D4D"/>
    <w:rsid w:val="009230EC"/>
    <w:rsid w:val="0092316F"/>
    <w:rsid w:val="00923242"/>
    <w:rsid w:val="009232AC"/>
    <w:rsid w:val="00923425"/>
    <w:rsid w:val="009235DA"/>
    <w:rsid w:val="009237B2"/>
    <w:rsid w:val="0092382C"/>
    <w:rsid w:val="00923A53"/>
    <w:rsid w:val="00923C90"/>
    <w:rsid w:val="00923DD9"/>
    <w:rsid w:val="00923EE0"/>
    <w:rsid w:val="00923FE3"/>
    <w:rsid w:val="009243B9"/>
    <w:rsid w:val="0092488F"/>
    <w:rsid w:val="0092490F"/>
    <w:rsid w:val="00924AFD"/>
    <w:rsid w:val="00924DD6"/>
    <w:rsid w:val="00924F66"/>
    <w:rsid w:val="00925424"/>
    <w:rsid w:val="00925708"/>
    <w:rsid w:val="00926388"/>
    <w:rsid w:val="00926744"/>
    <w:rsid w:val="00926834"/>
    <w:rsid w:val="00926A7F"/>
    <w:rsid w:val="00926BF7"/>
    <w:rsid w:val="00926C7F"/>
    <w:rsid w:val="00926CE3"/>
    <w:rsid w:val="00926EDB"/>
    <w:rsid w:val="00926F99"/>
    <w:rsid w:val="00927BAC"/>
    <w:rsid w:val="00927C62"/>
    <w:rsid w:val="00927ED1"/>
    <w:rsid w:val="0093046D"/>
    <w:rsid w:val="009305EB"/>
    <w:rsid w:val="00930763"/>
    <w:rsid w:val="00930C68"/>
    <w:rsid w:val="00930EB6"/>
    <w:rsid w:val="00930FCB"/>
    <w:rsid w:val="0093106D"/>
    <w:rsid w:val="00931070"/>
    <w:rsid w:val="0093153D"/>
    <w:rsid w:val="00931872"/>
    <w:rsid w:val="00931D32"/>
    <w:rsid w:val="00931F67"/>
    <w:rsid w:val="00932088"/>
    <w:rsid w:val="009321A4"/>
    <w:rsid w:val="009325D9"/>
    <w:rsid w:val="0093287E"/>
    <w:rsid w:val="0093370E"/>
    <w:rsid w:val="00933773"/>
    <w:rsid w:val="009337BE"/>
    <w:rsid w:val="00933AA6"/>
    <w:rsid w:val="00933ADD"/>
    <w:rsid w:val="00933B51"/>
    <w:rsid w:val="00933DA1"/>
    <w:rsid w:val="00933FDE"/>
    <w:rsid w:val="00933FE7"/>
    <w:rsid w:val="00934321"/>
    <w:rsid w:val="0093484A"/>
    <w:rsid w:val="009349CF"/>
    <w:rsid w:val="00934D99"/>
    <w:rsid w:val="00934DC5"/>
    <w:rsid w:val="00934ED7"/>
    <w:rsid w:val="009351C2"/>
    <w:rsid w:val="00935301"/>
    <w:rsid w:val="00935305"/>
    <w:rsid w:val="009354C4"/>
    <w:rsid w:val="009357A3"/>
    <w:rsid w:val="00935814"/>
    <w:rsid w:val="00935877"/>
    <w:rsid w:val="009358FE"/>
    <w:rsid w:val="009359C9"/>
    <w:rsid w:val="00935E9A"/>
    <w:rsid w:val="0093646E"/>
    <w:rsid w:val="009368B4"/>
    <w:rsid w:val="00936A8C"/>
    <w:rsid w:val="00936BCD"/>
    <w:rsid w:val="00936C05"/>
    <w:rsid w:val="00936D53"/>
    <w:rsid w:val="00936F44"/>
    <w:rsid w:val="0093713E"/>
    <w:rsid w:val="009372CA"/>
    <w:rsid w:val="00937304"/>
    <w:rsid w:val="009375EA"/>
    <w:rsid w:val="00937661"/>
    <w:rsid w:val="0093790F"/>
    <w:rsid w:val="00937F62"/>
    <w:rsid w:val="0094000D"/>
    <w:rsid w:val="0094009B"/>
    <w:rsid w:val="009402DA"/>
    <w:rsid w:val="00940665"/>
    <w:rsid w:val="009407C1"/>
    <w:rsid w:val="009408D0"/>
    <w:rsid w:val="00940D02"/>
    <w:rsid w:val="00940F01"/>
    <w:rsid w:val="00940F70"/>
    <w:rsid w:val="00940FD3"/>
    <w:rsid w:val="0094121E"/>
    <w:rsid w:val="0094138C"/>
    <w:rsid w:val="009415DA"/>
    <w:rsid w:val="00941819"/>
    <w:rsid w:val="009418B9"/>
    <w:rsid w:val="00941CA6"/>
    <w:rsid w:val="00941E6C"/>
    <w:rsid w:val="00941F3E"/>
    <w:rsid w:val="0094264A"/>
    <w:rsid w:val="00942AD0"/>
    <w:rsid w:val="00942DA0"/>
    <w:rsid w:val="00942E03"/>
    <w:rsid w:val="00942EE7"/>
    <w:rsid w:val="00943963"/>
    <w:rsid w:val="00943ED9"/>
    <w:rsid w:val="009445D6"/>
    <w:rsid w:val="009447D1"/>
    <w:rsid w:val="00944840"/>
    <w:rsid w:val="00944B21"/>
    <w:rsid w:val="00944F8B"/>
    <w:rsid w:val="009455D4"/>
    <w:rsid w:val="00945617"/>
    <w:rsid w:val="009456A5"/>
    <w:rsid w:val="009458BA"/>
    <w:rsid w:val="00945A51"/>
    <w:rsid w:val="00945EFD"/>
    <w:rsid w:val="00945FAC"/>
    <w:rsid w:val="009462EB"/>
    <w:rsid w:val="009468D6"/>
    <w:rsid w:val="00946ADA"/>
    <w:rsid w:val="00946C63"/>
    <w:rsid w:val="00946D9A"/>
    <w:rsid w:val="0094758B"/>
    <w:rsid w:val="009475C8"/>
    <w:rsid w:val="00947600"/>
    <w:rsid w:val="0094790C"/>
    <w:rsid w:val="00947B77"/>
    <w:rsid w:val="00947E18"/>
    <w:rsid w:val="00947E26"/>
    <w:rsid w:val="009501A0"/>
    <w:rsid w:val="009501B6"/>
    <w:rsid w:val="00950546"/>
    <w:rsid w:val="0095063F"/>
    <w:rsid w:val="00950676"/>
    <w:rsid w:val="00950A49"/>
    <w:rsid w:val="00950F12"/>
    <w:rsid w:val="00951241"/>
    <w:rsid w:val="009514F0"/>
    <w:rsid w:val="00951604"/>
    <w:rsid w:val="0095161C"/>
    <w:rsid w:val="0095181A"/>
    <w:rsid w:val="009519D4"/>
    <w:rsid w:val="009519E1"/>
    <w:rsid w:val="00952093"/>
    <w:rsid w:val="009523E6"/>
    <w:rsid w:val="00952627"/>
    <w:rsid w:val="0095277C"/>
    <w:rsid w:val="009528CA"/>
    <w:rsid w:val="00952F07"/>
    <w:rsid w:val="00953596"/>
    <w:rsid w:val="00953E04"/>
    <w:rsid w:val="00954042"/>
    <w:rsid w:val="0095411C"/>
    <w:rsid w:val="0095415B"/>
    <w:rsid w:val="009543EA"/>
    <w:rsid w:val="00954415"/>
    <w:rsid w:val="00954733"/>
    <w:rsid w:val="00954A66"/>
    <w:rsid w:val="00954DDD"/>
    <w:rsid w:val="00955575"/>
    <w:rsid w:val="00955578"/>
    <w:rsid w:val="009558ED"/>
    <w:rsid w:val="009559BE"/>
    <w:rsid w:val="00955C45"/>
    <w:rsid w:val="00955E36"/>
    <w:rsid w:val="00955E39"/>
    <w:rsid w:val="00955F8B"/>
    <w:rsid w:val="00956315"/>
    <w:rsid w:val="00956A2B"/>
    <w:rsid w:val="00956C78"/>
    <w:rsid w:val="00956D75"/>
    <w:rsid w:val="00956D9A"/>
    <w:rsid w:val="00957522"/>
    <w:rsid w:val="00957920"/>
    <w:rsid w:val="00957DD0"/>
    <w:rsid w:val="00957EC1"/>
    <w:rsid w:val="009608CB"/>
    <w:rsid w:val="0096094C"/>
    <w:rsid w:val="00960E76"/>
    <w:rsid w:val="0096141C"/>
    <w:rsid w:val="00961497"/>
    <w:rsid w:val="009614B8"/>
    <w:rsid w:val="00961815"/>
    <w:rsid w:val="00961D7C"/>
    <w:rsid w:val="0096209D"/>
    <w:rsid w:val="00962587"/>
    <w:rsid w:val="00962B87"/>
    <w:rsid w:val="009639C5"/>
    <w:rsid w:val="00963F89"/>
    <w:rsid w:val="00963F96"/>
    <w:rsid w:val="00964009"/>
    <w:rsid w:val="00964323"/>
    <w:rsid w:val="00964368"/>
    <w:rsid w:val="00964764"/>
    <w:rsid w:val="0096493E"/>
    <w:rsid w:val="00964A62"/>
    <w:rsid w:val="00964D07"/>
    <w:rsid w:val="0096516D"/>
    <w:rsid w:val="009651E0"/>
    <w:rsid w:val="009651E1"/>
    <w:rsid w:val="0096548A"/>
    <w:rsid w:val="00965637"/>
    <w:rsid w:val="009660D3"/>
    <w:rsid w:val="0096682C"/>
    <w:rsid w:val="00966B09"/>
    <w:rsid w:val="00966D2A"/>
    <w:rsid w:val="00966EFD"/>
    <w:rsid w:val="00967107"/>
    <w:rsid w:val="00967723"/>
    <w:rsid w:val="00967856"/>
    <w:rsid w:val="00967BC1"/>
    <w:rsid w:val="00967BFC"/>
    <w:rsid w:val="00967D2C"/>
    <w:rsid w:val="00967D8D"/>
    <w:rsid w:val="00970427"/>
    <w:rsid w:val="0097070A"/>
    <w:rsid w:val="0097075B"/>
    <w:rsid w:val="00970F19"/>
    <w:rsid w:val="009712F9"/>
    <w:rsid w:val="00971A74"/>
    <w:rsid w:val="009720BC"/>
    <w:rsid w:val="009720C5"/>
    <w:rsid w:val="00972346"/>
    <w:rsid w:val="0097238E"/>
    <w:rsid w:val="009723B6"/>
    <w:rsid w:val="00972440"/>
    <w:rsid w:val="00972626"/>
    <w:rsid w:val="0097291B"/>
    <w:rsid w:val="00972DE7"/>
    <w:rsid w:val="00972E27"/>
    <w:rsid w:val="009730CE"/>
    <w:rsid w:val="00973213"/>
    <w:rsid w:val="00973358"/>
    <w:rsid w:val="00973384"/>
    <w:rsid w:val="00973570"/>
    <w:rsid w:val="0097365E"/>
    <w:rsid w:val="00973A14"/>
    <w:rsid w:val="00973AF0"/>
    <w:rsid w:val="00973CA6"/>
    <w:rsid w:val="009742CB"/>
    <w:rsid w:val="009746C4"/>
    <w:rsid w:val="00974831"/>
    <w:rsid w:val="0097487A"/>
    <w:rsid w:val="00974BE7"/>
    <w:rsid w:val="00974F61"/>
    <w:rsid w:val="00975182"/>
    <w:rsid w:val="00975484"/>
    <w:rsid w:val="009754F2"/>
    <w:rsid w:val="00975914"/>
    <w:rsid w:val="00975C7C"/>
    <w:rsid w:val="009762E3"/>
    <w:rsid w:val="0097668F"/>
    <w:rsid w:val="0097675D"/>
    <w:rsid w:val="00976A8B"/>
    <w:rsid w:val="00976D55"/>
    <w:rsid w:val="00976D87"/>
    <w:rsid w:val="0097720A"/>
    <w:rsid w:val="00977283"/>
    <w:rsid w:val="00977663"/>
    <w:rsid w:val="00977866"/>
    <w:rsid w:val="00977DBA"/>
    <w:rsid w:val="00977F0E"/>
    <w:rsid w:val="00980224"/>
    <w:rsid w:val="00980231"/>
    <w:rsid w:val="0098024B"/>
    <w:rsid w:val="0098054E"/>
    <w:rsid w:val="00980965"/>
    <w:rsid w:val="00980A71"/>
    <w:rsid w:val="00980C25"/>
    <w:rsid w:val="00980E79"/>
    <w:rsid w:val="00981349"/>
    <w:rsid w:val="00981484"/>
    <w:rsid w:val="00981AD1"/>
    <w:rsid w:val="00981C27"/>
    <w:rsid w:val="00981DE6"/>
    <w:rsid w:val="00982037"/>
    <w:rsid w:val="00982140"/>
    <w:rsid w:val="0098227F"/>
    <w:rsid w:val="009824D2"/>
    <w:rsid w:val="0098277F"/>
    <w:rsid w:val="00982920"/>
    <w:rsid w:val="00982DC3"/>
    <w:rsid w:val="00982E94"/>
    <w:rsid w:val="0098355A"/>
    <w:rsid w:val="00983A2A"/>
    <w:rsid w:val="00983C3C"/>
    <w:rsid w:val="00983CBC"/>
    <w:rsid w:val="0098437E"/>
    <w:rsid w:val="009843A6"/>
    <w:rsid w:val="0098445F"/>
    <w:rsid w:val="0098457B"/>
    <w:rsid w:val="0098461D"/>
    <w:rsid w:val="00984730"/>
    <w:rsid w:val="00984749"/>
    <w:rsid w:val="00984AE4"/>
    <w:rsid w:val="00984CE6"/>
    <w:rsid w:val="00984F91"/>
    <w:rsid w:val="00985120"/>
    <w:rsid w:val="00985136"/>
    <w:rsid w:val="00985214"/>
    <w:rsid w:val="009854E2"/>
    <w:rsid w:val="009859A1"/>
    <w:rsid w:val="00985A5F"/>
    <w:rsid w:val="00985BAC"/>
    <w:rsid w:val="00985DFE"/>
    <w:rsid w:val="00985F5D"/>
    <w:rsid w:val="009865AF"/>
    <w:rsid w:val="0098675D"/>
    <w:rsid w:val="00986B40"/>
    <w:rsid w:val="00986CF5"/>
    <w:rsid w:val="009872ED"/>
    <w:rsid w:val="00987356"/>
    <w:rsid w:val="0098743A"/>
    <w:rsid w:val="009875AF"/>
    <w:rsid w:val="009876EC"/>
    <w:rsid w:val="00987717"/>
    <w:rsid w:val="009877EA"/>
    <w:rsid w:val="0098780A"/>
    <w:rsid w:val="00987A93"/>
    <w:rsid w:val="00987B30"/>
    <w:rsid w:val="00987F06"/>
    <w:rsid w:val="00990428"/>
    <w:rsid w:val="00990473"/>
    <w:rsid w:val="00990502"/>
    <w:rsid w:val="00990655"/>
    <w:rsid w:val="009906F7"/>
    <w:rsid w:val="0099076E"/>
    <w:rsid w:val="00990AEB"/>
    <w:rsid w:val="00990CD7"/>
    <w:rsid w:val="00990D8A"/>
    <w:rsid w:val="00990E13"/>
    <w:rsid w:val="00991003"/>
    <w:rsid w:val="009914AB"/>
    <w:rsid w:val="00991501"/>
    <w:rsid w:val="009916C3"/>
    <w:rsid w:val="009917A5"/>
    <w:rsid w:val="00991B8F"/>
    <w:rsid w:val="00991C49"/>
    <w:rsid w:val="00991D21"/>
    <w:rsid w:val="009920FA"/>
    <w:rsid w:val="009929B8"/>
    <w:rsid w:val="0099302C"/>
    <w:rsid w:val="009930C7"/>
    <w:rsid w:val="009933BB"/>
    <w:rsid w:val="009933BD"/>
    <w:rsid w:val="009938E0"/>
    <w:rsid w:val="00993954"/>
    <w:rsid w:val="00993BD3"/>
    <w:rsid w:val="00993C82"/>
    <w:rsid w:val="00993CB9"/>
    <w:rsid w:val="00993DD1"/>
    <w:rsid w:val="00993E75"/>
    <w:rsid w:val="00993EAD"/>
    <w:rsid w:val="00994163"/>
    <w:rsid w:val="00994355"/>
    <w:rsid w:val="0099447F"/>
    <w:rsid w:val="00994627"/>
    <w:rsid w:val="00994700"/>
    <w:rsid w:val="0099508B"/>
    <w:rsid w:val="009954D7"/>
    <w:rsid w:val="00995C0D"/>
    <w:rsid w:val="00995EE2"/>
    <w:rsid w:val="0099663A"/>
    <w:rsid w:val="0099696B"/>
    <w:rsid w:val="00996BFD"/>
    <w:rsid w:val="00996D52"/>
    <w:rsid w:val="00997789"/>
    <w:rsid w:val="0099779A"/>
    <w:rsid w:val="009A0082"/>
    <w:rsid w:val="009A0209"/>
    <w:rsid w:val="009A02B3"/>
    <w:rsid w:val="009A0B47"/>
    <w:rsid w:val="009A0C25"/>
    <w:rsid w:val="009A0C27"/>
    <w:rsid w:val="009A0C9D"/>
    <w:rsid w:val="009A1069"/>
    <w:rsid w:val="009A10C3"/>
    <w:rsid w:val="009A13D2"/>
    <w:rsid w:val="009A164B"/>
    <w:rsid w:val="009A1701"/>
    <w:rsid w:val="009A2786"/>
    <w:rsid w:val="009A2912"/>
    <w:rsid w:val="009A299A"/>
    <w:rsid w:val="009A29E8"/>
    <w:rsid w:val="009A2C96"/>
    <w:rsid w:val="009A310D"/>
    <w:rsid w:val="009A32E4"/>
    <w:rsid w:val="009A370D"/>
    <w:rsid w:val="009A39F7"/>
    <w:rsid w:val="009A3B16"/>
    <w:rsid w:val="009A3C89"/>
    <w:rsid w:val="009A3D55"/>
    <w:rsid w:val="009A3D9B"/>
    <w:rsid w:val="009A415B"/>
    <w:rsid w:val="009A41A5"/>
    <w:rsid w:val="009A48A4"/>
    <w:rsid w:val="009A4928"/>
    <w:rsid w:val="009A4A2B"/>
    <w:rsid w:val="009A4AFB"/>
    <w:rsid w:val="009A4FE8"/>
    <w:rsid w:val="009A5247"/>
    <w:rsid w:val="009A5383"/>
    <w:rsid w:val="009A53F4"/>
    <w:rsid w:val="009A5474"/>
    <w:rsid w:val="009A552E"/>
    <w:rsid w:val="009A57C2"/>
    <w:rsid w:val="009A5834"/>
    <w:rsid w:val="009A5D0A"/>
    <w:rsid w:val="009A5FDF"/>
    <w:rsid w:val="009A61B7"/>
    <w:rsid w:val="009A6343"/>
    <w:rsid w:val="009A6627"/>
    <w:rsid w:val="009A66F3"/>
    <w:rsid w:val="009A682A"/>
    <w:rsid w:val="009A69DE"/>
    <w:rsid w:val="009A6AE6"/>
    <w:rsid w:val="009A711C"/>
    <w:rsid w:val="009A7231"/>
    <w:rsid w:val="009A7279"/>
    <w:rsid w:val="009A73FA"/>
    <w:rsid w:val="009A7445"/>
    <w:rsid w:val="009A78DA"/>
    <w:rsid w:val="009A7960"/>
    <w:rsid w:val="009A7BC9"/>
    <w:rsid w:val="009B005E"/>
    <w:rsid w:val="009B0266"/>
    <w:rsid w:val="009B049B"/>
    <w:rsid w:val="009B05D7"/>
    <w:rsid w:val="009B117B"/>
    <w:rsid w:val="009B1545"/>
    <w:rsid w:val="009B1A88"/>
    <w:rsid w:val="009B1B52"/>
    <w:rsid w:val="009B1CDB"/>
    <w:rsid w:val="009B1DFB"/>
    <w:rsid w:val="009B1FA1"/>
    <w:rsid w:val="009B22C5"/>
    <w:rsid w:val="009B2498"/>
    <w:rsid w:val="009B251F"/>
    <w:rsid w:val="009B27CF"/>
    <w:rsid w:val="009B296A"/>
    <w:rsid w:val="009B2D4D"/>
    <w:rsid w:val="009B33B9"/>
    <w:rsid w:val="009B3647"/>
    <w:rsid w:val="009B37B0"/>
    <w:rsid w:val="009B40D6"/>
    <w:rsid w:val="009B4348"/>
    <w:rsid w:val="009B43A6"/>
    <w:rsid w:val="009B46F7"/>
    <w:rsid w:val="009B4814"/>
    <w:rsid w:val="009B4891"/>
    <w:rsid w:val="009B48A2"/>
    <w:rsid w:val="009B48ED"/>
    <w:rsid w:val="009B4904"/>
    <w:rsid w:val="009B4B5C"/>
    <w:rsid w:val="009B5818"/>
    <w:rsid w:val="009B5836"/>
    <w:rsid w:val="009B5D6E"/>
    <w:rsid w:val="009B5DFE"/>
    <w:rsid w:val="009B61F4"/>
    <w:rsid w:val="009B620B"/>
    <w:rsid w:val="009B65A2"/>
    <w:rsid w:val="009B6673"/>
    <w:rsid w:val="009B725C"/>
    <w:rsid w:val="009B744C"/>
    <w:rsid w:val="009B7812"/>
    <w:rsid w:val="009C0210"/>
    <w:rsid w:val="009C0260"/>
    <w:rsid w:val="009C0275"/>
    <w:rsid w:val="009C03BD"/>
    <w:rsid w:val="009C03EF"/>
    <w:rsid w:val="009C089F"/>
    <w:rsid w:val="009C0B5E"/>
    <w:rsid w:val="009C0DBC"/>
    <w:rsid w:val="009C0FE1"/>
    <w:rsid w:val="009C10FB"/>
    <w:rsid w:val="009C127E"/>
    <w:rsid w:val="009C1355"/>
    <w:rsid w:val="009C1364"/>
    <w:rsid w:val="009C1411"/>
    <w:rsid w:val="009C1B24"/>
    <w:rsid w:val="009C1B46"/>
    <w:rsid w:val="009C1C1C"/>
    <w:rsid w:val="009C1DE4"/>
    <w:rsid w:val="009C2114"/>
    <w:rsid w:val="009C217E"/>
    <w:rsid w:val="009C21D8"/>
    <w:rsid w:val="009C2A01"/>
    <w:rsid w:val="009C2A9F"/>
    <w:rsid w:val="009C2D8E"/>
    <w:rsid w:val="009C3011"/>
    <w:rsid w:val="009C33ED"/>
    <w:rsid w:val="009C3413"/>
    <w:rsid w:val="009C35B8"/>
    <w:rsid w:val="009C37F4"/>
    <w:rsid w:val="009C38AC"/>
    <w:rsid w:val="009C3945"/>
    <w:rsid w:val="009C39D1"/>
    <w:rsid w:val="009C3AF0"/>
    <w:rsid w:val="009C3B95"/>
    <w:rsid w:val="009C3C91"/>
    <w:rsid w:val="009C3E09"/>
    <w:rsid w:val="009C3E12"/>
    <w:rsid w:val="009C3F2C"/>
    <w:rsid w:val="009C4C1F"/>
    <w:rsid w:val="009C4F7A"/>
    <w:rsid w:val="009C50DD"/>
    <w:rsid w:val="009C549B"/>
    <w:rsid w:val="009C56CF"/>
    <w:rsid w:val="009C56FC"/>
    <w:rsid w:val="009C5743"/>
    <w:rsid w:val="009C57A0"/>
    <w:rsid w:val="009C5AB9"/>
    <w:rsid w:val="009C5B6E"/>
    <w:rsid w:val="009C5B9D"/>
    <w:rsid w:val="009C5C79"/>
    <w:rsid w:val="009C5CA0"/>
    <w:rsid w:val="009C5FB5"/>
    <w:rsid w:val="009C62BD"/>
    <w:rsid w:val="009C6458"/>
    <w:rsid w:val="009C64E8"/>
    <w:rsid w:val="009C6667"/>
    <w:rsid w:val="009C6B96"/>
    <w:rsid w:val="009C6E48"/>
    <w:rsid w:val="009C709E"/>
    <w:rsid w:val="009C70E8"/>
    <w:rsid w:val="009C72B0"/>
    <w:rsid w:val="009C72D9"/>
    <w:rsid w:val="009C7685"/>
    <w:rsid w:val="009C7826"/>
    <w:rsid w:val="009C7B62"/>
    <w:rsid w:val="009C7D3A"/>
    <w:rsid w:val="009D004D"/>
    <w:rsid w:val="009D00BC"/>
    <w:rsid w:val="009D0265"/>
    <w:rsid w:val="009D060F"/>
    <w:rsid w:val="009D084A"/>
    <w:rsid w:val="009D0958"/>
    <w:rsid w:val="009D099F"/>
    <w:rsid w:val="009D0BA6"/>
    <w:rsid w:val="009D128E"/>
    <w:rsid w:val="009D177D"/>
    <w:rsid w:val="009D1ADA"/>
    <w:rsid w:val="009D1AF0"/>
    <w:rsid w:val="009D245F"/>
    <w:rsid w:val="009D2571"/>
    <w:rsid w:val="009D2963"/>
    <w:rsid w:val="009D2987"/>
    <w:rsid w:val="009D2AA1"/>
    <w:rsid w:val="009D2D48"/>
    <w:rsid w:val="009D2ED5"/>
    <w:rsid w:val="009D34A7"/>
    <w:rsid w:val="009D37A0"/>
    <w:rsid w:val="009D37E6"/>
    <w:rsid w:val="009D37EB"/>
    <w:rsid w:val="009D3E3B"/>
    <w:rsid w:val="009D4183"/>
    <w:rsid w:val="009D4270"/>
    <w:rsid w:val="009D431A"/>
    <w:rsid w:val="009D44E0"/>
    <w:rsid w:val="009D46FF"/>
    <w:rsid w:val="009D4775"/>
    <w:rsid w:val="009D4810"/>
    <w:rsid w:val="009D4998"/>
    <w:rsid w:val="009D503E"/>
    <w:rsid w:val="009D505B"/>
    <w:rsid w:val="009D5554"/>
    <w:rsid w:val="009D568D"/>
    <w:rsid w:val="009D58BF"/>
    <w:rsid w:val="009D5B00"/>
    <w:rsid w:val="009D5CCC"/>
    <w:rsid w:val="009D5D1A"/>
    <w:rsid w:val="009D5DDF"/>
    <w:rsid w:val="009D628F"/>
    <w:rsid w:val="009D635A"/>
    <w:rsid w:val="009D6808"/>
    <w:rsid w:val="009D6997"/>
    <w:rsid w:val="009D6B77"/>
    <w:rsid w:val="009D6C96"/>
    <w:rsid w:val="009D6DB2"/>
    <w:rsid w:val="009D6E1F"/>
    <w:rsid w:val="009D6FBB"/>
    <w:rsid w:val="009D7200"/>
    <w:rsid w:val="009D7523"/>
    <w:rsid w:val="009D7865"/>
    <w:rsid w:val="009D7887"/>
    <w:rsid w:val="009D791B"/>
    <w:rsid w:val="009D7E41"/>
    <w:rsid w:val="009D7EC4"/>
    <w:rsid w:val="009E0258"/>
    <w:rsid w:val="009E0458"/>
    <w:rsid w:val="009E046C"/>
    <w:rsid w:val="009E0788"/>
    <w:rsid w:val="009E07AC"/>
    <w:rsid w:val="009E07E2"/>
    <w:rsid w:val="009E09E6"/>
    <w:rsid w:val="009E0D82"/>
    <w:rsid w:val="009E0E00"/>
    <w:rsid w:val="009E11F7"/>
    <w:rsid w:val="009E1394"/>
    <w:rsid w:val="009E13AB"/>
    <w:rsid w:val="009E14C6"/>
    <w:rsid w:val="009E169A"/>
    <w:rsid w:val="009E1809"/>
    <w:rsid w:val="009E18F0"/>
    <w:rsid w:val="009E1B90"/>
    <w:rsid w:val="009E1D0C"/>
    <w:rsid w:val="009E1F27"/>
    <w:rsid w:val="009E209E"/>
    <w:rsid w:val="009E20AA"/>
    <w:rsid w:val="009E23E2"/>
    <w:rsid w:val="009E27AF"/>
    <w:rsid w:val="009E2916"/>
    <w:rsid w:val="009E2941"/>
    <w:rsid w:val="009E2A0B"/>
    <w:rsid w:val="009E2C95"/>
    <w:rsid w:val="009E2E59"/>
    <w:rsid w:val="009E30DE"/>
    <w:rsid w:val="009E34A7"/>
    <w:rsid w:val="009E35DA"/>
    <w:rsid w:val="009E3862"/>
    <w:rsid w:val="009E396E"/>
    <w:rsid w:val="009E3C98"/>
    <w:rsid w:val="009E42B3"/>
    <w:rsid w:val="009E48F5"/>
    <w:rsid w:val="009E49CC"/>
    <w:rsid w:val="009E49EA"/>
    <w:rsid w:val="009E4A82"/>
    <w:rsid w:val="009E4E4B"/>
    <w:rsid w:val="009E4EA9"/>
    <w:rsid w:val="009E4ECC"/>
    <w:rsid w:val="009E50E4"/>
    <w:rsid w:val="009E519D"/>
    <w:rsid w:val="009E5267"/>
    <w:rsid w:val="009E5754"/>
    <w:rsid w:val="009E5775"/>
    <w:rsid w:val="009E57C9"/>
    <w:rsid w:val="009E5CA1"/>
    <w:rsid w:val="009E5DD7"/>
    <w:rsid w:val="009E5FEB"/>
    <w:rsid w:val="009E60B5"/>
    <w:rsid w:val="009E60ED"/>
    <w:rsid w:val="009E60FF"/>
    <w:rsid w:val="009E627D"/>
    <w:rsid w:val="009E658B"/>
    <w:rsid w:val="009E6674"/>
    <w:rsid w:val="009E6725"/>
    <w:rsid w:val="009E67C0"/>
    <w:rsid w:val="009E6820"/>
    <w:rsid w:val="009E69EF"/>
    <w:rsid w:val="009E6A5E"/>
    <w:rsid w:val="009E6B9E"/>
    <w:rsid w:val="009E6C19"/>
    <w:rsid w:val="009E7346"/>
    <w:rsid w:val="009E7572"/>
    <w:rsid w:val="009E78BC"/>
    <w:rsid w:val="009E7AAA"/>
    <w:rsid w:val="009E7D6B"/>
    <w:rsid w:val="009E7FEE"/>
    <w:rsid w:val="009F0238"/>
    <w:rsid w:val="009F023B"/>
    <w:rsid w:val="009F035F"/>
    <w:rsid w:val="009F0514"/>
    <w:rsid w:val="009F0A5C"/>
    <w:rsid w:val="009F0B28"/>
    <w:rsid w:val="009F0B43"/>
    <w:rsid w:val="009F0BB4"/>
    <w:rsid w:val="009F0E1C"/>
    <w:rsid w:val="009F0E9D"/>
    <w:rsid w:val="009F12D3"/>
    <w:rsid w:val="009F14F7"/>
    <w:rsid w:val="009F1767"/>
    <w:rsid w:val="009F1AA3"/>
    <w:rsid w:val="009F2261"/>
    <w:rsid w:val="009F22FD"/>
    <w:rsid w:val="009F274F"/>
    <w:rsid w:val="009F27F5"/>
    <w:rsid w:val="009F292A"/>
    <w:rsid w:val="009F2EA3"/>
    <w:rsid w:val="009F2F7C"/>
    <w:rsid w:val="009F34A0"/>
    <w:rsid w:val="009F38EB"/>
    <w:rsid w:val="009F3AC7"/>
    <w:rsid w:val="009F3F80"/>
    <w:rsid w:val="009F4008"/>
    <w:rsid w:val="009F41F8"/>
    <w:rsid w:val="009F4357"/>
    <w:rsid w:val="009F48F9"/>
    <w:rsid w:val="009F4D65"/>
    <w:rsid w:val="009F4EF1"/>
    <w:rsid w:val="009F4FD5"/>
    <w:rsid w:val="009F4FE7"/>
    <w:rsid w:val="009F5111"/>
    <w:rsid w:val="009F5261"/>
    <w:rsid w:val="009F532A"/>
    <w:rsid w:val="009F537E"/>
    <w:rsid w:val="009F5B3B"/>
    <w:rsid w:val="009F5C7E"/>
    <w:rsid w:val="009F5E1D"/>
    <w:rsid w:val="009F5F62"/>
    <w:rsid w:val="009F5F96"/>
    <w:rsid w:val="009F5FAF"/>
    <w:rsid w:val="009F604E"/>
    <w:rsid w:val="009F63D6"/>
    <w:rsid w:val="009F666D"/>
    <w:rsid w:val="009F6916"/>
    <w:rsid w:val="009F6C7D"/>
    <w:rsid w:val="009F6CF2"/>
    <w:rsid w:val="009F72EC"/>
    <w:rsid w:val="009F74A6"/>
    <w:rsid w:val="009F77A8"/>
    <w:rsid w:val="009F77E5"/>
    <w:rsid w:val="009F7839"/>
    <w:rsid w:val="009F79E3"/>
    <w:rsid w:val="00A00067"/>
    <w:rsid w:val="00A000B8"/>
    <w:rsid w:val="00A001DF"/>
    <w:rsid w:val="00A00280"/>
    <w:rsid w:val="00A006C7"/>
    <w:rsid w:val="00A00A28"/>
    <w:rsid w:val="00A00B5E"/>
    <w:rsid w:val="00A00E2D"/>
    <w:rsid w:val="00A01055"/>
    <w:rsid w:val="00A014AE"/>
    <w:rsid w:val="00A01765"/>
    <w:rsid w:val="00A01815"/>
    <w:rsid w:val="00A01D5B"/>
    <w:rsid w:val="00A01D64"/>
    <w:rsid w:val="00A01E50"/>
    <w:rsid w:val="00A02122"/>
    <w:rsid w:val="00A02218"/>
    <w:rsid w:val="00A0229C"/>
    <w:rsid w:val="00A023EC"/>
    <w:rsid w:val="00A0276E"/>
    <w:rsid w:val="00A028DC"/>
    <w:rsid w:val="00A03328"/>
    <w:rsid w:val="00A0382C"/>
    <w:rsid w:val="00A03915"/>
    <w:rsid w:val="00A03E5E"/>
    <w:rsid w:val="00A040CB"/>
    <w:rsid w:val="00A0457B"/>
    <w:rsid w:val="00A045F7"/>
    <w:rsid w:val="00A0498E"/>
    <w:rsid w:val="00A049FE"/>
    <w:rsid w:val="00A04CBC"/>
    <w:rsid w:val="00A04DF4"/>
    <w:rsid w:val="00A04F83"/>
    <w:rsid w:val="00A052AF"/>
    <w:rsid w:val="00A05773"/>
    <w:rsid w:val="00A0580A"/>
    <w:rsid w:val="00A059A2"/>
    <w:rsid w:val="00A05F8F"/>
    <w:rsid w:val="00A06048"/>
    <w:rsid w:val="00A06288"/>
    <w:rsid w:val="00A064AA"/>
    <w:rsid w:val="00A069C0"/>
    <w:rsid w:val="00A06E36"/>
    <w:rsid w:val="00A0725E"/>
    <w:rsid w:val="00A07B44"/>
    <w:rsid w:val="00A07D30"/>
    <w:rsid w:val="00A100B5"/>
    <w:rsid w:val="00A107C2"/>
    <w:rsid w:val="00A10987"/>
    <w:rsid w:val="00A10B7A"/>
    <w:rsid w:val="00A11037"/>
    <w:rsid w:val="00A110F9"/>
    <w:rsid w:val="00A11F6F"/>
    <w:rsid w:val="00A1216D"/>
    <w:rsid w:val="00A12315"/>
    <w:rsid w:val="00A126EF"/>
    <w:rsid w:val="00A127D2"/>
    <w:rsid w:val="00A128E0"/>
    <w:rsid w:val="00A12BAF"/>
    <w:rsid w:val="00A12DB0"/>
    <w:rsid w:val="00A13326"/>
    <w:rsid w:val="00A13582"/>
    <w:rsid w:val="00A13680"/>
    <w:rsid w:val="00A13814"/>
    <w:rsid w:val="00A138CC"/>
    <w:rsid w:val="00A13E15"/>
    <w:rsid w:val="00A143A7"/>
    <w:rsid w:val="00A148A7"/>
    <w:rsid w:val="00A14D8D"/>
    <w:rsid w:val="00A15110"/>
    <w:rsid w:val="00A152A2"/>
    <w:rsid w:val="00A153E2"/>
    <w:rsid w:val="00A1557E"/>
    <w:rsid w:val="00A155B3"/>
    <w:rsid w:val="00A1593E"/>
    <w:rsid w:val="00A15B7D"/>
    <w:rsid w:val="00A15CFB"/>
    <w:rsid w:val="00A15EDD"/>
    <w:rsid w:val="00A15F14"/>
    <w:rsid w:val="00A161D5"/>
    <w:rsid w:val="00A165F1"/>
    <w:rsid w:val="00A16620"/>
    <w:rsid w:val="00A1676D"/>
    <w:rsid w:val="00A169B9"/>
    <w:rsid w:val="00A16BDF"/>
    <w:rsid w:val="00A16DC7"/>
    <w:rsid w:val="00A16EB8"/>
    <w:rsid w:val="00A16EF2"/>
    <w:rsid w:val="00A170AF"/>
    <w:rsid w:val="00A17176"/>
    <w:rsid w:val="00A17222"/>
    <w:rsid w:val="00A17A07"/>
    <w:rsid w:val="00A17A45"/>
    <w:rsid w:val="00A17AF4"/>
    <w:rsid w:val="00A17B26"/>
    <w:rsid w:val="00A17BD1"/>
    <w:rsid w:val="00A17BED"/>
    <w:rsid w:val="00A17E05"/>
    <w:rsid w:val="00A20278"/>
    <w:rsid w:val="00A2086B"/>
    <w:rsid w:val="00A20934"/>
    <w:rsid w:val="00A20A24"/>
    <w:rsid w:val="00A20B17"/>
    <w:rsid w:val="00A20E0C"/>
    <w:rsid w:val="00A21280"/>
    <w:rsid w:val="00A218F1"/>
    <w:rsid w:val="00A21907"/>
    <w:rsid w:val="00A21978"/>
    <w:rsid w:val="00A21BEF"/>
    <w:rsid w:val="00A21C9B"/>
    <w:rsid w:val="00A22200"/>
    <w:rsid w:val="00A2249F"/>
    <w:rsid w:val="00A22619"/>
    <w:rsid w:val="00A22678"/>
    <w:rsid w:val="00A226A7"/>
    <w:rsid w:val="00A22A39"/>
    <w:rsid w:val="00A22C1B"/>
    <w:rsid w:val="00A22C74"/>
    <w:rsid w:val="00A22E0A"/>
    <w:rsid w:val="00A23418"/>
    <w:rsid w:val="00A2360B"/>
    <w:rsid w:val="00A238E2"/>
    <w:rsid w:val="00A23A2F"/>
    <w:rsid w:val="00A23B27"/>
    <w:rsid w:val="00A23E25"/>
    <w:rsid w:val="00A23E98"/>
    <w:rsid w:val="00A240E7"/>
    <w:rsid w:val="00A24574"/>
    <w:rsid w:val="00A245FD"/>
    <w:rsid w:val="00A24610"/>
    <w:rsid w:val="00A24ADA"/>
    <w:rsid w:val="00A24AEA"/>
    <w:rsid w:val="00A25044"/>
    <w:rsid w:val="00A250BC"/>
    <w:rsid w:val="00A25252"/>
    <w:rsid w:val="00A253E4"/>
    <w:rsid w:val="00A255E9"/>
    <w:rsid w:val="00A2589B"/>
    <w:rsid w:val="00A25A4E"/>
    <w:rsid w:val="00A25A7F"/>
    <w:rsid w:val="00A25AFE"/>
    <w:rsid w:val="00A25B56"/>
    <w:rsid w:val="00A25CBA"/>
    <w:rsid w:val="00A25E20"/>
    <w:rsid w:val="00A25F6C"/>
    <w:rsid w:val="00A2658E"/>
    <w:rsid w:val="00A266E0"/>
    <w:rsid w:val="00A266EB"/>
    <w:rsid w:val="00A26928"/>
    <w:rsid w:val="00A26B72"/>
    <w:rsid w:val="00A26C20"/>
    <w:rsid w:val="00A26E19"/>
    <w:rsid w:val="00A274B8"/>
    <w:rsid w:val="00A27543"/>
    <w:rsid w:val="00A275E5"/>
    <w:rsid w:val="00A2773B"/>
    <w:rsid w:val="00A27A64"/>
    <w:rsid w:val="00A27C7E"/>
    <w:rsid w:val="00A27D14"/>
    <w:rsid w:val="00A27D34"/>
    <w:rsid w:val="00A3008B"/>
    <w:rsid w:val="00A3049E"/>
    <w:rsid w:val="00A305EE"/>
    <w:rsid w:val="00A305FF"/>
    <w:rsid w:val="00A306F6"/>
    <w:rsid w:val="00A30771"/>
    <w:rsid w:val="00A308F8"/>
    <w:rsid w:val="00A31064"/>
    <w:rsid w:val="00A31241"/>
    <w:rsid w:val="00A316B1"/>
    <w:rsid w:val="00A31904"/>
    <w:rsid w:val="00A3191B"/>
    <w:rsid w:val="00A31B63"/>
    <w:rsid w:val="00A31E61"/>
    <w:rsid w:val="00A321DD"/>
    <w:rsid w:val="00A322C3"/>
    <w:rsid w:val="00A322CE"/>
    <w:rsid w:val="00A323B0"/>
    <w:rsid w:val="00A326E9"/>
    <w:rsid w:val="00A32E62"/>
    <w:rsid w:val="00A32E94"/>
    <w:rsid w:val="00A32EA8"/>
    <w:rsid w:val="00A32ECD"/>
    <w:rsid w:val="00A32F77"/>
    <w:rsid w:val="00A330C8"/>
    <w:rsid w:val="00A33263"/>
    <w:rsid w:val="00A33332"/>
    <w:rsid w:val="00A33425"/>
    <w:rsid w:val="00A33428"/>
    <w:rsid w:val="00A33532"/>
    <w:rsid w:val="00A33563"/>
    <w:rsid w:val="00A3394A"/>
    <w:rsid w:val="00A339B7"/>
    <w:rsid w:val="00A33AED"/>
    <w:rsid w:val="00A33B3E"/>
    <w:rsid w:val="00A33CE8"/>
    <w:rsid w:val="00A33F79"/>
    <w:rsid w:val="00A34311"/>
    <w:rsid w:val="00A3436C"/>
    <w:rsid w:val="00A344B0"/>
    <w:rsid w:val="00A352D9"/>
    <w:rsid w:val="00A355F5"/>
    <w:rsid w:val="00A357BD"/>
    <w:rsid w:val="00A357E6"/>
    <w:rsid w:val="00A357F1"/>
    <w:rsid w:val="00A35869"/>
    <w:rsid w:val="00A35C86"/>
    <w:rsid w:val="00A35DE2"/>
    <w:rsid w:val="00A35EED"/>
    <w:rsid w:val="00A35FE9"/>
    <w:rsid w:val="00A360D5"/>
    <w:rsid w:val="00A367A7"/>
    <w:rsid w:val="00A368BE"/>
    <w:rsid w:val="00A369DC"/>
    <w:rsid w:val="00A36A02"/>
    <w:rsid w:val="00A36C1B"/>
    <w:rsid w:val="00A36D15"/>
    <w:rsid w:val="00A36DA1"/>
    <w:rsid w:val="00A37121"/>
    <w:rsid w:val="00A37217"/>
    <w:rsid w:val="00A3721A"/>
    <w:rsid w:val="00A37656"/>
    <w:rsid w:val="00A3774D"/>
    <w:rsid w:val="00A378D5"/>
    <w:rsid w:val="00A3795B"/>
    <w:rsid w:val="00A37A6B"/>
    <w:rsid w:val="00A37BD3"/>
    <w:rsid w:val="00A4051B"/>
    <w:rsid w:val="00A407F5"/>
    <w:rsid w:val="00A40BC8"/>
    <w:rsid w:val="00A41210"/>
    <w:rsid w:val="00A413BC"/>
    <w:rsid w:val="00A41500"/>
    <w:rsid w:val="00A41581"/>
    <w:rsid w:val="00A419C6"/>
    <w:rsid w:val="00A427DC"/>
    <w:rsid w:val="00A42B08"/>
    <w:rsid w:val="00A4311B"/>
    <w:rsid w:val="00A432F1"/>
    <w:rsid w:val="00A4335F"/>
    <w:rsid w:val="00A438BD"/>
    <w:rsid w:val="00A4390B"/>
    <w:rsid w:val="00A43B3B"/>
    <w:rsid w:val="00A43DFA"/>
    <w:rsid w:val="00A44091"/>
    <w:rsid w:val="00A4414A"/>
    <w:rsid w:val="00A441A3"/>
    <w:rsid w:val="00A445D8"/>
    <w:rsid w:val="00A44781"/>
    <w:rsid w:val="00A4491F"/>
    <w:rsid w:val="00A44C62"/>
    <w:rsid w:val="00A4563B"/>
    <w:rsid w:val="00A457A8"/>
    <w:rsid w:val="00A45BF3"/>
    <w:rsid w:val="00A45C56"/>
    <w:rsid w:val="00A4628F"/>
    <w:rsid w:val="00A4665E"/>
    <w:rsid w:val="00A4691F"/>
    <w:rsid w:val="00A46F86"/>
    <w:rsid w:val="00A46FAC"/>
    <w:rsid w:val="00A4710B"/>
    <w:rsid w:val="00A4757C"/>
    <w:rsid w:val="00A47895"/>
    <w:rsid w:val="00A4789D"/>
    <w:rsid w:val="00A4795D"/>
    <w:rsid w:val="00A47A19"/>
    <w:rsid w:val="00A47A28"/>
    <w:rsid w:val="00A500F4"/>
    <w:rsid w:val="00A50404"/>
    <w:rsid w:val="00A50669"/>
    <w:rsid w:val="00A5095D"/>
    <w:rsid w:val="00A50E40"/>
    <w:rsid w:val="00A50EB3"/>
    <w:rsid w:val="00A50EE4"/>
    <w:rsid w:val="00A50FD5"/>
    <w:rsid w:val="00A51195"/>
    <w:rsid w:val="00A513B4"/>
    <w:rsid w:val="00A513DD"/>
    <w:rsid w:val="00A51467"/>
    <w:rsid w:val="00A51877"/>
    <w:rsid w:val="00A51F0C"/>
    <w:rsid w:val="00A5219D"/>
    <w:rsid w:val="00A52203"/>
    <w:rsid w:val="00A522A9"/>
    <w:rsid w:val="00A523E8"/>
    <w:rsid w:val="00A524B6"/>
    <w:rsid w:val="00A5251E"/>
    <w:rsid w:val="00A52718"/>
    <w:rsid w:val="00A52995"/>
    <w:rsid w:val="00A52AE3"/>
    <w:rsid w:val="00A52BD6"/>
    <w:rsid w:val="00A530F4"/>
    <w:rsid w:val="00A5350B"/>
    <w:rsid w:val="00A53BA6"/>
    <w:rsid w:val="00A53C3D"/>
    <w:rsid w:val="00A540BB"/>
    <w:rsid w:val="00A540DD"/>
    <w:rsid w:val="00A54245"/>
    <w:rsid w:val="00A5426D"/>
    <w:rsid w:val="00A54397"/>
    <w:rsid w:val="00A55274"/>
    <w:rsid w:val="00A5535A"/>
    <w:rsid w:val="00A553CB"/>
    <w:rsid w:val="00A554DD"/>
    <w:rsid w:val="00A555EB"/>
    <w:rsid w:val="00A555F2"/>
    <w:rsid w:val="00A55981"/>
    <w:rsid w:val="00A55AA2"/>
    <w:rsid w:val="00A55B85"/>
    <w:rsid w:val="00A563FC"/>
    <w:rsid w:val="00A568F0"/>
    <w:rsid w:val="00A56BF2"/>
    <w:rsid w:val="00A56EA3"/>
    <w:rsid w:val="00A570A5"/>
    <w:rsid w:val="00A5790E"/>
    <w:rsid w:val="00A57A37"/>
    <w:rsid w:val="00A57AC1"/>
    <w:rsid w:val="00A57B65"/>
    <w:rsid w:val="00A57CD9"/>
    <w:rsid w:val="00A57DE1"/>
    <w:rsid w:val="00A57F5F"/>
    <w:rsid w:val="00A60152"/>
    <w:rsid w:val="00A602C1"/>
    <w:rsid w:val="00A6030F"/>
    <w:rsid w:val="00A60604"/>
    <w:rsid w:val="00A6085F"/>
    <w:rsid w:val="00A60BCA"/>
    <w:rsid w:val="00A60EB0"/>
    <w:rsid w:val="00A60EFF"/>
    <w:rsid w:val="00A6107A"/>
    <w:rsid w:val="00A6120D"/>
    <w:rsid w:val="00A612E9"/>
    <w:rsid w:val="00A617A9"/>
    <w:rsid w:val="00A6191C"/>
    <w:rsid w:val="00A619C4"/>
    <w:rsid w:val="00A61E4C"/>
    <w:rsid w:val="00A62162"/>
    <w:rsid w:val="00A62BCB"/>
    <w:rsid w:val="00A62ED8"/>
    <w:rsid w:val="00A63080"/>
    <w:rsid w:val="00A63140"/>
    <w:rsid w:val="00A63217"/>
    <w:rsid w:val="00A63255"/>
    <w:rsid w:val="00A63424"/>
    <w:rsid w:val="00A636BA"/>
    <w:rsid w:val="00A6380C"/>
    <w:rsid w:val="00A63921"/>
    <w:rsid w:val="00A63F93"/>
    <w:rsid w:val="00A6418C"/>
    <w:rsid w:val="00A6472D"/>
    <w:rsid w:val="00A64A41"/>
    <w:rsid w:val="00A64B20"/>
    <w:rsid w:val="00A64D36"/>
    <w:rsid w:val="00A64E0F"/>
    <w:rsid w:val="00A65400"/>
    <w:rsid w:val="00A65783"/>
    <w:rsid w:val="00A659E3"/>
    <w:rsid w:val="00A65ABF"/>
    <w:rsid w:val="00A65D85"/>
    <w:rsid w:val="00A65FA9"/>
    <w:rsid w:val="00A66737"/>
    <w:rsid w:val="00A668B9"/>
    <w:rsid w:val="00A669FD"/>
    <w:rsid w:val="00A66C31"/>
    <w:rsid w:val="00A66E03"/>
    <w:rsid w:val="00A66E0E"/>
    <w:rsid w:val="00A6704A"/>
    <w:rsid w:val="00A6790F"/>
    <w:rsid w:val="00A67912"/>
    <w:rsid w:val="00A67CB6"/>
    <w:rsid w:val="00A67E32"/>
    <w:rsid w:val="00A70086"/>
    <w:rsid w:val="00A700EC"/>
    <w:rsid w:val="00A7018A"/>
    <w:rsid w:val="00A70411"/>
    <w:rsid w:val="00A70422"/>
    <w:rsid w:val="00A70552"/>
    <w:rsid w:val="00A70621"/>
    <w:rsid w:val="00A7074A"/>
    <w:rsid w:val="00A70AE7"/>
    <w:rsid w:val="00A70C31"/>
    <w:rsid w:val="00A70E49"/>
    <w:rsid w:val="00A70EA6"/>
    <w:rsid w:val="00A711A6"/>
    <w:rsid w:val="00A712FC"/>
    <w:rsid w:val="00A71334"/>
    <w:rsid w:val="00A714A1"/>
    <w:rsid w:val="00A714CB"/>
    <w:rsid w:val="00A71631"/>
    <w:rsid w:val="00A71785"/>
    <w:rsid w:val="00A719E8"/>
    <w:rsid w:val="00A71AC7"/>
    <w:rsid w:val="00A71B7A"/>
    <w:rsid w:val="00A71B83"/>
    <w:rsid w:val="00A72699"/>
    <w:rsid w:val="00A7295C"/>
    <w:rsid w:val="00A72C22"/>
    <w:rsid w:val="00A72D63"/>
    <w:rsid w:val="00A73130"/>
    <w:rsid w:val="00A73354"/>
    <w:rsid w:val="00A73407"/>
    <w:rsid w:val="00A7347C"/>
    <w:rsid w:val="00A73F72"/>
    <w:rsid w:val="00A7432B"/>
    <w:rsid w:val="00A74730"/>
    <w:rsid w:val="00A74946"/>
    <w:rsid w:val="00A74A47"/>
    <w:rsid w:val="00A74D9C"/>
    <w:rsid w:val="00A75086"/>
    <w:rsid w:val="00A750F4"/>
    <w:rsid w:val="00A7532F"/>
    <w:rsid w:val="00A7545B"/>
    <w:rsid w:val="00A757BE"/>
    <w:rsid w:val="00A75C69"/>
    <w:rsid w:val="00A75CD1"/>
    <w:rsid w:val="00A75D29"/>
    <w:rsid w:val="00A75D7B"/>
    <w:rsid w:val="00A76251"/>
    <w:rsid w:val="00A76374"/>
    <w:rsid w:val="00A763BC"/>
    <w:rsid w:val="00A76636"/>
    <w:rsid w:val="00A7664F"/>
    <w:rsid w:val="00A77087"/>
    <w:rsid w:val="00A7734F"/>
    <w:rsid w:val="00A774A2"/>
    <w:rsid w:val="00A77DC2"/>
    <w:rsid w:val="00A77ED9"/>
    <w:rsid w:val="00A77EFF"/>
    <w:rsid w:val="00A80034"/>
    <w:rsid w:val="00A8004E"/>
    <w:rsid w:val="00A80354"/>
    <w:rsid w:val="00A808D3"/>
    <w:rsid w:val="00A8101A"/>
    <w:rsid w:val="00A810A0"/>
    <w:rsid w:val="00A81146"/>
    <w:rsid w:val="00A814F1"/>
    <w:rsid w:val="00A8155F"/>
    <w:rsid w:val="00A815C1"/>
    <w:rsid w:val="00A81788"/>
    <w:rsid w:val="00A817B4"/>
    <w:rsid w:val="00A81DA1"/>
    <w:rsid w:val="00A823F7"/>
    <w:rsid w:val="00A827AC"/>
    <w:rsid w:val="00A828B6"/>
    <w:rsid w:val="00A82BFF"/>
    <w:rsid w:val="00A82FC4"/>
    <w:rsid w:val="00A831C8"/>
    <w:rsid w:val="00A83243"/>
    <w:rsid w:val="00A83385"/>
    <w:rsid w:val="00A8338F"/>
    <w:rsid w:val="00A83A36"/>
    <w:rsid w:val="00A83D65"/>
    <w:rsid w:val="00A83DDD"/>
    <w:rsid w:val="00A83EE7"/>
    <w:rsid w:val="00A83FF4"/>
    <w:rsid w:val="00A84375"/>
    <w:rsid w:val="00A843FF"/>
    <w:rsid w:val="00A846C4"/>
    <w:rsid w:val="00A84B65"/>
    <w:rsid w:val="00A85249"/>
    <w:rsid w:val="00A859B1"/>
    <w:rsid w:val="00A85E51"/>
    <w:rsid w:val="00A85FE4"/>
    <w:rsid w:val="00A8615F"/>
    <w:rsid w:val="00A86179"/>
    <w:rsid w:val="00A86319"/>
    <w:rsid w:val="00A86634"/>
    <w:rsid w:val="00A86655"/>
    <w:rsid w:val="00A867E8"/>
    <w:rsid w:val="00A86A8F"/>
    <w:rsid w:val="00A86E00"/>
    <w:rsid w:val="00A87017"/>
    <w:rsid w:val="00A87222"/>
    <w:rsid w:val="00A87CD4"/>
    <w:rsid w:val="00A87D27"/>
    <w:rsid w:val="00A87D57"/>
    <w:rsid w:val="00A90078"/>
    <w:rsid w:val="00A90207"/>
    <w:rsid w:val="00A90306"/>
    <w:rsid w:val="00A90336"/>
    <w:rsid w:val="00A904F1"/>
    <w:rsid w:val="00A90B61"/>
    <w:rsid w:val="00A90D57"/>
    <w:rsid w:val="00A90F00"/>
    <w:rsid w:val="00A91259"/>
    <w:rsid w:val="00A912F9"/>
    <w:rsid w:val="00A91307"/>
    <w:rsid w:val="00A914BD"/>
    <w:rsid w:val="00A916EA"/>
    <w:rsid w:val="00A91782"/>
    <w:rsid w:val="00A917AC"/>
    <w:rsid w:val="00A91951"/>
    <w:rsid w:val="00A92175"/>
    <w:rsid w:val="00A92293"/>
    <w:rsid w:val="00A923DD"/>
    <w:rsid w:val="00A927B2"/>
    <w:rsid w:val="00A929E7"/>
    <w:rsid w:val="00A92EDE"/>
    <w:rsid w:val="00A93528"/>
    <w:rsid w:val="00A9398F"/>
    <w:rsid w:val="00A939F3"/>
    <w:rsid w:val="00A9425B"/>
    <w:rsid w:val="00A942BE"/>
    <w:rsid w:val="00A94367"/>
    <w:rsid w:val="00A94A1F"/>
    <w:rsid w:val="00A94B84"/>
    <w:rsid w:val="00A94BCF"/>
    <w:rsid w:val="00A951FE"/>
    <w:rsid w:val="00A95675"/>
    <w:rsid w:val="00A957EC"/>
    <w:rsid w:val="00A9595E"/>
    <w:rsid w:val="00A95FF7"/>
    <w:rsid w:val="00A9610E"/>
    <w:rsid w:val="00A963EB"/>
    <w:rsid w:val="00A964F5"/>
    <w:rsid w:val="00A969A7"/>
    <w:rsid w:val="00A96A20"/>
    <w:rsid w:val="00A96AF4"/>
    <w:rsid w:val="00A96FE8"/>
    <w:rsid w:val="00A97063"/>
    <w:rsid w:val="00A970D3"/>
    <w:rsid w:val="00A9744A"/>
    <w:rsid w:val="00A9747C"/>
    <w:rsid w:val="00A97AE3"/>
    <w:rsid w:val="00A97D85"/>
    <w:rsid w:val="00A97EF8"/>
    <w:rsid w:val="00AA0106"/>
    <w:rsid w:val="00AA0492"/>
    <w:rsid w:val="00AA063F"/>
    <w:rsid w:val="00AA0710"/>
    <w:rsid w:val="00AA0EED"/>
    <w:rsid w:val="00AA1093"/>
    <w:rsid w:val="00AA1171"/>
    <w:rsid w:val="00AA11D8"/>
    <w:rsid w:val="00AA12B6"/>
    <w:rsid w:val="00AA1413"/>
    <w:rsid w:val="00AA1438"/>
    <w:rsid w:val="00AA1500"/>
    <w:rsid w:val="00AA153A"/>
    <w:rsid w:val="00AA1571"/>
    <w:rsid w:val="00AA15C7"/>
    <w:rsid w:val="00AA1723"/>
    <w:rsid w:val="00AA1B2C"/>
    <w:rsid w:val="00AA2249"/>
    <w:rsid w:val="00AA23ED"/>
    <w:rsid w:val="00AA26AF"/>
    <w:rsid w:val="00AA2717"/>
    <w:rsid w:val="00AA2CB9"/>
    <w:rsid w:val="00AA2DBB"/>
    <w:rsid w:val="00AA2F86"/>
    <w:rsid w:val="00AA3042"/>
    <w:rsid w:val="00AA3046"/>
    <w:rsid w:val="00AA30D8"/>
    <w:rsid w:val="00AA3172"/>
    <w:rsid w:val="00AA3820"/>
    <w:rsid w:val="00AA3C13"/>
    <w:rsid w:val="00AA417F"/>
    <w:rsid w:val="00AA49EE"/>
    <w:rsid w:val="00AA4AC5"/>
    <w:rsid w:val="00AA4BD2"/>
    <w:rsid w:val="00AA4BF7"/>
    <w:rsid w:val="00AA4EB9"/>
    <w:rsid w:val="00AA51B4"/>
    <w:rsid w:val="00AA5254"/>
    <w:rsid w:val="00AA570E"/>
    <w:rsid w:val="00AA5AF0"/>
    <w:rsid w:val="00AA5BAB"/>
    <w:rsid w:val="00AA5F8F"/>
    <w:rsid w:val="00AA60B5"/>
    <w:rsid w:val="00AA65C6"/>
    <w:rsid w:val="00AA6695"/>
    <w:rsid w:val="00AA6798"/>
    <w:rsid w:val="00AA6859"/>
    <w:rsid w:val="00AA6C15"/>
    <w:rsid w:val="00AA6D99"/>
    <w:rsid w:val="00AA6DFC"/>
    <w:rsid w:val="00AA6E9A"/>
    <w:rsid w:val="00AA7027"/>
    <w:rsid w:val="00AA71FB"/>
    <w:rsid w:val="00AA7434"/>
    <w:rsid w:val="00AA765E"/>
    <w:rsid w:val="00AA779F"/>
    <w:rsid w:val="00AA78B7"/>
    <w:rsid w:val="00AA7E5E"/>
    <w:rsid w:val="00AA7F70"/>
    <w:rsid w:val="00AB042D"/>
    <w:rsid w:val="00AB0552"/>
    <w:rsid w:val="00AB07C8"/>
    <w:rsid w:val="00AB0A6A"/>
    <w:rsid w:val="00AB0D9C"/>
    <w:rsid w:val="00AB10A7"/>
    <w:rsid w:val="00AB13F0"/>
    <w:rsid w:val="00AB18F5"/>
    <w:rsid w:val="00AB1D66"/>
    <w:rsid w:val="00AB1F17"/>
    <w:rsid w:val="00AB1F2A"/>
    <w:rsid w:val="00AB22F1"/>
    <w:rsid w:val="00AB2433"/>
    <w:rsid w:val="00AB2891"/>
    <w:rsid w:val="00AB2947"/>
    <w:rsid w:val="00AB296B"/>
    <w:rsid w:val="00AB2DD5"/>
    <w:rsid w:val="00AB2DE8"/>
    <w:rsid w:val="00AB345E"/>
    <w:rsid w:val="00AB35F0"/>
    <w:rsid w:val="00AB3690"/>
    <w:rsid w:val="00AB391E"/>
    <w:rsid w:val="00AB40E6"/>
    <w:rsid w:val="00AB43D4"/>
    <w:rsid w:val="00AB489B"/>
    <w:rsid w:val="00AB4CCB"/>
    <w:rsid w:val="00AB4EF3"/>
    <w:rsid w:val="00AB511B"/>
    <w:rsid w:val="00AB51F8"/>
    <w:rsid w:val="00AB520F"/>
    <w:rsid w:val="00AB5658"/>
    <w:rsid w:val="00AB5A94"/>
    <w:rsid w:val="00AB5B37"/>
    <w:rsid w:val="00AB65FB"/>
    <w:rsid w:val="00AB6774"/>
    <w:rsid w:val="00AB6951"/>
    <w:rsid w:val="00AB6CEF"/>
    <w:rsid w:val="00AB6D46"/>
    <w:rsid w:val="00AB6F11"/>
    <w:rsid w:val="00AB7863"/>
    <w:rsid w:val="00AB7961"/>
    <w:rsid w:val="00AB7BE6"/>
    <w:rsid w:val="00AB7C56"/>
    <w:rsid w:val="00AB7D1F"/>
    <w:rsid w:val="00AB7DC9"/>
    <w:rsid w:val="00AC000D"/>
    <w:rsid w:val="00AC0021"/>
    <w:rsid w:val="00AC00C4"/>
    <w:rsid w:val="00AC00D8"/>
    <w:rsid w:val="00AC010E"/>
    <w:rsid w:val="00AC0190"/>
    <w:rsid w:val="00AC01DB"/>
    <w:rsid w:val="00AC041B"/>
    <w:rsid w:val="00AC06CF"/>
    <w:rsid w:val="00AC08A8"/>
    <w:rsid w:val="00AC0BA8"/>
    <w:rsid w:val="00AC0BF4"/>
    <w:rsid w:val="00AC0DEA"/>
    <w:rsid w:val="00AC0F82"/>
    <w:rsid w:val="00AC14B9"/>
    <w:rsid w:val="00AC16A7"/>
    <w:rsid w:val="00AC16D2"/>
    <w:rsid w:val="00AC1A1F"/>
    <w:rsid w:val="00AC1D42"/>
    <w:rsid w:val="00AC2022"/>
    <w:rsid w:val="00AC202D"/>
    <w:rsid w:val="00AC2480"/>
    <w:rsid w:val="00AC2B68"/>
    <w:rsid w:val="00AC316A"/>
    <w:rsid w:val="00AC377F"/>
    <w:rsid w:val="00AC3868"/>
    <w:rsid w:val="00AC3AE4"/>
    <w:rsid w:val="00AC3B47"/>
    <w:rsid w:val="00AC3EA4"/>
    <w:rsid w:val="00AC3F96"/>
    <w:rsid w:val="00AC3FEC"/>
    <w:rsid w:val="00AC4153"/>
    <w:rsid w:val="00AC418F"/>
    <w:rsid w:val="00AC448B"/>
    <w:rsid w:val="00AC4765"/>
    <w:rsid w:val="00AC47DC"/>
    <w:rsid w:val="00AC48E2"/>
    <w:rsid w:val="00AC4964"/>
    <w:rsid w:val="00AC4A35"/>
    <w:rsid w:val="00AC4BC1"/>
    <w:rsid w:val="00AC4D38"/>
    <w:rsid w:val="00AC4DDC"/>
    <w:rsid w:val="00AC51F1"/>
    <w:rsid w:val="00AC5530"/>
    <w:rsid w:val="00AC57FA"/>
    <w:rsid w:val="00AC5C31"/>
    <w:rsid w:val="00AC5EAE"/>
    <w:rsid w:val="00AC5F0F"/>
    <w:rsid w:val="00AC6404"/>
    <w:rsid w:val="00AC68E0"/>
    <w:rsid w:val="00AC695A"/>
    <w:rsid w:val="00AC6C43"/>
    <w:rsid w:val="00AC6CC2"/>
    <w:rsid w:val="00AC6DB3"/>
    <w:rsid w:val="00AC6FEC"/>
    <w:rsid w:val="00AC7144"/>
    <w:rsid w:val="00AC72A2"/>
    <w:rsid w:val="00AC7737"/>
    <w:rsid w:val="00AC77B3"/>
    <w:rsid w:val="00AC7E3E"/>
    <w:rsid w:val="00AC7FF5"/>
    <w:rsid w:val="00AD0049"/>
    <w:rsid w:val="00AD048D"/>
    <w:rsid w:val="00AD081B"/>
    <w:rsid w:val="00AD0BCB"/>
    <w:rsid w:val="00AD0C5C"/>
    <w:rsid w:val="00AD1038"/>
    <w:rsid w:val="00AD1251"/>
    <w:rsid w:val="00AD1690"/>
    <w:rsid w:val="00AD16FB"/>
    <w:rsid w:val="00AD1DFE"/>
    <w:rsid w:val="00AD20A1"/>
    <w:rsid w:val="00AD29D5"/>
    <w:rsid w:val="00AD2ED5"/>
    <w:rsid w:val="00AD302C"/>
    <w:rsid w:val="00AD34C9"/>
    <w:rsid w:val="00AD37DD"/>
    <w:rsid w:val="00AD3A6D"/>
    <w:rsid w:val="00AD3D78"/>
    <w:rsid w:val="00AD4107"/>
    <w:rsid w:val="00AD4176"/>
    <w:rsid w:val="00AD4239"/>
    <w:rsid w:val="00AD42A4"/>
    <w:rsid w:val="00AD42AD"/>
    <w:rsid w:val="00AD4519"/>
    <w:rsid w:val="00AD4558"/>
    <w:rsid w:val="00AD4AD0"/>
    <w:rsid w:val="00AD4BE2"/>
    <w:rsid w:val="00AD4D58"/>
    <w:rsid w:val="00AD51B1"/>
    <w:rsid w:val="00AD52D5"/>
    <w:rsid w:val="00AD5317"/>
    <w:rsid w:val="00AD5571"/>
    <w:rsid w:val="00AD5D3A"/>
    <w:rsid w:val="00AD5E88"/>
    <w:rsid w:val="00AD5F71"/>
    <w:rsid w:val="00AD6424"/>
    <w:rsid w:val="00AD6924"/>
    <w:rsid w:val="00AD6B68"/>
    <w:rsid w:val="00AD6B8B"/>
    <w:rsid w:val="00AD6C1D"/>
    <w:rsid w:val="00AD6C45"/>
    <w:rsid w:val="00AD6C78"/>
    <w:rsid w:val="00AD6F61"/>
    <w:rsid w:val="00AD724D"/>
    <w:rsid w:val="00AD7A78"/>
    <w:rsid w:val="00AE0545"/>
    <w:rsid w:val="00AE0765"/>
    <w:rsid w:val="00AE0822"/>
    <w:rsid w:val="00AE114D"/>
    <w:rsid w:val="00AE12E3"/>
    <w:rsid w:val="00AE137A"/>
    <w:rsid w:val="00AE15E0"/>
    <w:rsid w:val="00AE17AA"/>
    <w:rsid w:val="00AE1BA0"/>
    <w:rsid w:val="00AE1E68"/>
    <w:rsid w:val="00AE1E8B"/>
    <w:rsid w:val="00AE1EC4"/>
    <w:rsid w:val="00AE2214"/>
    <w:rsid w:val="00AE23C3"/>
    <w:rsid w:val="00AE2561"/>
    <w:rsid w:val="00AE28AE"/>
    <w:rsid w:val="00AE2B01"/>
    <w:rsid w:val="00AE2C6D"/>
    <w:rsid w:val="00AE2CC1"/>
    <w:rsid w:val="00AE302D"/>
    <w:rsid w:val="00AE3216"/>
    <w:rsid w:val="00AE32D2"/>
    <w:rsid w:val="00AE3414"/>
    <w:rsid w:val="00AE3473"/>
    <w:rsid w:val="00AE377D"/>
    <w:rsid w:val="00AE3C21"/>
    <w:rsid w:val="00AE41F5"/>
    <w:rsid w:val="00AE44A7"/>
    <w:rsid w:val="00AE452D"/>
    <w:rsid w:val="00AE45B1"/>
    <w:rsid w:val="00AE4790"/>
    <w:rsid w:val="00AE4B58"/>
    <w:rsid w:val="00AE4FAE"/>
    <w:rsid w:val="00AE52D6"/>
    <w:rsid w:val="00AE5887"/>
    <w:rsid w:val="00AE6072"/>
    <w:rsid w:val="00AE641E"/>
    <w:rsid w:val="00AE6ADF"/>
    <w:rsid w:val="00AE7A15"/>
    <w:rsid w:val="00AE7B3B"/>
    <w:rsid w:val="00AE7B3E"/>
    <w:rsid w:val="00AE7D9B"/>
    <w:rsid w:val="00AE7F57"/>
    <w:rsid w:val="00AE7FA9"/>
    <w:rsid w:val="00AF004E"/>
    <w:rsid w:val="00AF0469"/>
    <w:rsid w:val="00AF04C3"/>
    <w:rsid w:val="00AF0B3A"/>
    <w:rsid w:val="00AF0C41"/>
    <w:rsid w:val="00AF0E47"/>
    <w:rsid w:val="00AF0EC0"/>
    <w:rsid w:val="00AF1240"/>
    <w:rsid w:val="00AF1317"/>
    <w:rsid w:val="00AF1451"/>
    <w:rsid w:val="00AF1612"/>
    <w:rsid w:val="00AF171D"/>
    <w:rsid w:val="00AF1809"/>
    <w:rsid w:val="00AF1960"/>
    <w:rsid w:val="00AF1A7C"/>
    <w:rsid w:val="00AF1C08"/>
    <w:rsid w:val="00AF1D33"/>
    <w:rsid w:val="00AF1FC5"/>
    <w:rsid w:val="00AF2717"/>
    <w:rsid w:val="00AF2821"/>
    <w:rsid w:val="00AF2A66"/>
    <w:rsid w:val="00AF2B32"/>
    <w:rsid w:val="00AF30C5"/>
    <w:rsid w:val="00AF3118"/>
    <w:rsid w:val="00AF3419"/>
    <w:rsid w:val="00AF35CA"/>
    <w:rsid w:val="00AF3BFE"/>
    <w:rsid w:val="00AF3C15"/>
    <w:rsid w:val="00AF3CB0"/>
    <w:rsid w:val="00AF3D6B"/>
    <w:rsid w:val="00AF3E4F"/>
    <w:rsid w:val="00AF41B2"/>
    <w:rsid w:val="00AF422F"/>
    <w:rsid w:val="00AF4380"/>
    <w:rsid w:val="00AF4392"/>
    <w:rsid w:val="00AF4608"/>
    <w:rsid w:val="00AF46E6"/>
    <w:rsid w:val="00AF4A74"/>
    <w:rsid w:val="00AF5002"/>
    <w:rsid w:val="00AF50D2"/>
    <w:rsid w:val="00AF525D"/>
    <w:rsid w:val="00AF52C1"/>
    <w:rsid w:val="00AF533D"/>
    <w:rsid w:val="00AF5B7B"/>
    <w:rsid w:val="00AF5D1D"/>
    <w:rsid w:val="00AF616C"/>
    <w:rsid w:val="00AF623E"/>
    <w:rsid w:val="00AF65E0"/>
    <w:rsid w:val="00AF6710"/>
    <w:rsid w:val="00AF6882"/>
    <w:rsid w:val="00AF6D6D"/>
    <w:rsid w:val="00AF70A6"/>
    <w:rsid w:val="00AF72AB"/>
    <w:rsid w:val="00AF764E"/>
    <w:rsid w:val="00AF7825"/>
    <w:rsid w:val="00AF78F6"/>
    <w:rsid w:val="00AF7A1D"/>
    <w:rsid w:val="00AF7CB4"/>
    <w:rsid w:val="00AF7F31"/>
    <w:rsid w:val="00B0086D"/>
    <w:rsid w:val="00B009DE"/>
    <w:rsid w:val="00B00E0E"/>
    <w:rsid w:val="00B01115"/>
    <w:rsid w:val="00B01194"/>
    <w:rsid w:val="00B01611"/>
    <w:rsid w:val="00B019D7"/>
    <w:rsid w:val="00B01C93"/>
    <w:rsid w:val="00B021DB"/>
    <w:rsid w:val="00B02201"/>
    <w:rsid w:val="00B02515"/>
    <w:rsid w:val="00B027AD"/>
    <w:rsid w:val="00B02867"/>
    <w:rsid w:val="00B02B27"/>
    <w:rsid w:val="00B02BDE"/>
    <w:rsid w:val="00B02C7D"/>
    <w:rsid w:val="00B02D9D"/>
    <w:rsid w:val="00B02E72"/>
    <w:rsid w:val="00B035A7"/>
    <w:rsid w:val="00B036BC"/>
    <w:rsid w:val="00B03A29"/>
    <w:rsid w:val="00B03BBF"/>
    <w:rsid w:val="00B04128"/>
    <w:rsid w:val="00B0445C"/>
    <w:rsid w:val="00B044B5"/>
    <w:rsid w:val="00B047D9"/>
    <w:rsid w:val="00B04AB8"/>
    <w:rsid w:val="00B04D0A"/>
    <w:rsid w:val="00B04F57"/>
    <w:rsid w:val="00B051A2"/>
    <w:rsid w:val="00B0534D"/>
    <w:rsid w:val="00B05AC7"/>
    <w:rsid w:val="00B05C7F"/>
    <w:rsid w:val="00B05E9A"/>
    <w:rsid w:val="00B05F46"/>
    <w:rsid w:val="00B05FB5"/>
    <w:rsid w:val="00B0624C"/>
    <w:rsid w:val="00B06318"/>
    <w:rsid w:val="00B063A0"/>
    <w:rsid w:val="00B063B6"/>
    <w:rsid w:val="00B06638"/>
    <w:rsid w:val="00B067ED"/>
    <w:rsid w:val="00B0682E"/>
    <w:rsid w:val="00B0719C"/>
    <w:rsid w:val="00B07408"/>
    <w:rsid w:val="00B0750F"/>
    <w:rsid w:val="00B075B4"/>
    <w:rsid w:val="00B07963"/>
    <w:rsid w:val="00B10002"/>
    <w:rsid w:val="00B10132"/>
    <w:rsid w:val="00B10231"/>
    <w:rsid w:val="00B1052C"/>
    <w:rsid w:val="00B10861"/>
    <w:rsid w:val="00B10B70"/>
    <w:rsid w:val="00B1105A"/>
    <w:rsid w:val="00B1107B"/>
    <w:rsid w:val="00B1189F"/>
    <w:rsid w:val="00B11A6E"/>
    <w:rsid w:val="00B11A7E"/>
    <w:rsid w:val="00B11D6F"/>
    <w:rsid w:val="00B124A4"/>
    <w:rsid w:val="00B1257A"/>
    <w:rsid w:val="00B126B1"/>
    <w:rsid w:val="00B12720"/>
    <w:rsid w:val="00B12ADF"/>
    <w:rsid w:val="00B12BA7"/>
    <w:rsid w:val="00B134BF"/>
    <w:rsid w:val="00B135DF"/>
    <w:rsid w:val="00B13A40"/>
    <w:rsid w:val="00B13A67"/>
    <w:rsid w:val="00B13C92"/>
    <w:rsid w:val="00B13CB2"/>
    <w:rsid w:val="00B13F91"/>
    <w:rsid w:val="00B14032"/>
    <w:rsid w:val="00B148A0"/>
    <w:rsid w:val="00B14B92"/>
    <w:rsid w:val="00B15357"/>
    <w:rsid w:val="00B15430"/>
    <w:rsid w:val="00B1546F"/>
    <w:rsid w:val="00B154A4"/>
    <w:rsid w:val="00B154C5"/>
    <w:rsid w:val="00B15927"/>
    <w:rsid w:val="00B15AF5"/>
    <w:rsid w:val="00B15D6D"/>
    <w:rsid w:val="00B15EC6"/>
    <w:rsid w:val="00B16045"/>
    <w:rsid w:val="00B16232"/>
    <w:rsid w:val="00B169CB"/>
    <w:rsid w:val="00B16E33"/>
    <w:rsid w:val="00B171D5"/>
    <w:rsid w:val="00B17830"/>
    <w:rsid w:val="00B17BCA"/>
    <w:rsid w:val="00B17F15"/>
    <w:rsid w:val="00B17FC8"/>
    <w:rsid w:val="00B17FD5"/>
    <w:rsid w:val="00B203C1"/>
    <w:rsid w:val="00B20772"/>
    <w:rsid w:val="00B209C8"/>
    <w:rsid w:val="00B20B7A"/>
    <w:rsid w:val="00B2105E"/>
    <w:rsid w:val="00B212A7"/>
    <w:rsid w:val="00B2190B"/>
    <w:rsid w:val="00B21C1F"/>
    <w:rsid w:val="00B21FFF"/>
    <w:rsid w:val="00B22087"/>
    <w:rsid w:val="00B224A1"/>
    <w:rsid w:val="00B22742"/>
    <w:rsid w:val="00B228AB"/>
    <w:rsid w:val="00B22A89"/>
    <w:rsid w:val="00B22BA1"/>
    <w:rsid w:val="00B22E4C"/>
    <w:rsid w:val="00B22F04"/>
    <w:rsid w:val="00B23138"/>
    <w:rsid w:val="00B23683"/>
    <w:rsid w:val="00B23D66"/>
    <w:rsid w:val="00B24550"/>
    <w:rsid w:val="00B24605"/>
    <w:rsid w:val="00B2489F"/>
    <w:rsid w:val="00B249B9"/>
    <w:rsid w:val="00B24FE7"/>
    <w:rsid w:val="00B25039"/>
    <w:rsid w:val="00B2535B"/>
    <w:rsid w:val="00B2538B"/>
    <w:rsid w:val="00B25F53"/>
    <w:rsid w:val="00B2600C"/>
    <w:rsid w:val="00B261F6"/>
    <w:rsid w:val="00B26619"/>
    <w:rsid w:val="00B2691E"/>
    <w:rsid w:val="00B26C34"/>
    <w:rsid w:val="00B26EAB"/>
    <w:rsid w:val="00B26FF9"/>
    <w:rsid w:val="00B2720A"/>
    <w:rsid w:val="00B27370"/>
    <w:rsid w:val="00B273E7"/>
    <w:rsid w:val="00B277E6"/>
    <w:rsid w:val="00B27973"/>
    <w:rsid w:val="00B27C20"/>
    <w:rsid w:val="00B27E51"/>
    <w:rsid w:val="00B304DC"/>
    <w:rsid w:val="00B30575"/>
    <w:rsid w:val="00B30809"/>
    <w:rsid w:val="00B30BF8"/>
    <w:rsid w:val="00B30CD4"/>
    <w:rsid w:val="00B30FCF"/>
    <w:rsid w:val="00B312B8"/>
    <w:rsid w:val="00B3130B"/>
    <w:rsid w:val="00B31347"/>
    <w:rsid w:val="00B3170B"/>
    <w:rsid w:val="00B317ED"/>
    <w:rsid w:val="00B31EF1"/>
    <w:rsid w:val="00B32043"/>
    <w:rsid w:val="00B32424"/>
    <w:rsid w:val="00B325B8"/>
    <w:rsid w:val="00B32713"/>
    <w:rsid w:val="00B32A02"/>
    <w:rsid w:val="00B32B16"/>
    <w:rsid w:val="00B32F1B"/>
    <w:rsid w:val="00B32F7D"/>
    <w:rsid w:val="00B33495"/>
    <w:rsid w:val="00B339E5"/>
    <w:rsid w:val="00B33C84"/>
    <w:rsid w:val="00B34014"/>
    <w:rsid w:val="00B341D7"/>
    <w:rsid w:val="00B34371"/>
    <w:rsid w:val="00B344B0"/>
    <w:rsid w:val="00B348A7"/>
    <w:rsid w:val="00B34A08"/>
    <w:rsid w:val="00B34B20"/>
    <w:rsid w:val="00B34B4D"/>
    <w:rsid w:val="00B35054"/>
    <w:rsid w:val="00B3521E"/>
    <w:rsid w:val="00B356B4"/>
    <w:rsid w:val="00B36732"/>
    <w:rsid w:val="00B368AD"/>
    <w:rsid w:val="00B36C2D"/>
    <w:rsid w:val="00B36DD4"/>
    <w:rsid w:val="00B36DE2"/>
    <w:rsid w:val="00B36E53"/>
    <w:rsid w:val="00B36F30"/>
    <w:rsid w:val="00B37253"/>
    <w:rsid w:val="00B37260"/>
    <w:rsid w:val="00B37684"/>
    <w:rsid w:val="00B379CA"/>
    <w:rsid w:val="00B37BA6"/>
    <w:rsid w:val="00B37BD1"/>
    <w:rsid w:val="00B37CE7"/>
    <w:rsid w:val="00B37D7F"/>
    <w:rsid w:val="00B37DF2"/>
    <w:rsid w:val="00B37F8B"/>
    <w:rsid w:val="00B40351"/>
    <w:rsid w:val="00B40607"/>
    <w:rsid w:val="00B4084B"/>
    <w:rsid w:val="00B40869"/>
    <w:rsid w:val="00B4120E"/>
    <w:rsid w:val="00B417B4"/>
    <w:rsid w:val="00B41845"/>
    <w:rsid w:val="00B41867"/>
    <w:rsid w:val="00B419A9"/>
    <w:rsid w:val="00B41B22"/>
    <w:rsid w:val="00B41CD1"/>
    <w:rsid w:val="00B41D0E"/>
    <w:rsid w:val="00B41EF1"/>
    <w:rsid w:val="00B42824"/>
    <w:rsid w:val="00B42A1B"/>
    <w:rsid w:val="00B42A2D"/>
    <w:rsid w:val="00B42B38"/>
    <w:rsid w:val="00B42BD9"/>
    <w:rsid w:val="00B42D4B"/>
    <w:rsid w:val="00B430A8"/>
    <w:rsid w:val="00B4338A"/>
    <w:rsid w:val="00B434D9"/>
    <w:rsid w:val="00B436CA"/>
    <w:rsid w:val="00B437DF"/>
    <w:rsid w:val="00B43945"/>
    <w:rsid w:val="00B43A17"/>
    <w:rsid w:val="00B43B12"/>
    <w:rsid w:val="00B4403D"/>
    <w:rsid w:val="00B44169"/>
    <w:rsid w:val="00B44327"/>
    <w:rsid w:val="00B44738"/>
    <w:rsid w:val="00B44BA6"/>
    <w:rsid w:val="00B45621"/>
    <w:rsid w:val="00B4582F"/>
    <w:rsid w:val="00B459BA"/>
    <w:rsid w:val="00B45AF1"/>
    <w:rsid w:val="00B45BD9"/>
    <w:rsid w:val="00B45BFD"/>
    <w:rsid w:val="00B45E18"/>
    <w:rsid w:val="00B461FD"/>
    <w:rsid w:val="00B46960"/>
    <w:rsid w:val="00B4696F"/>
    <w:rsid w:val="00B46A1A"/>
    <w:rsid w:val="00B46A9F"/>
    <w:rsid w:val="00B46B7A"/>
    <w:rsid w:val="00B46C22"/>
    <w:rsid w:val="00B46DFF"/>
    <w:rsid w:val="00B46EDC"/>
    <w:rsid w:val="00B4710A"/>
    <w:rsid w:val="00B472F6"/>
    <w:rsid w:val="00B47676"/>
    <w:rsid w:val="00B47963"/>
    <w:rsid w:val="00B47B6F"/>
    <w:rsid w:val="00B47D8C"/>
    <w:rsid w:val="00B47F3A"/>
    <w:rsid w:val="00B50A4D"/>
    <w:rsid w:val="00B5122D"/>
    <w:rsid w:val="00B514A1"/>
    <w:rsid w:val="00B5187F"/>
    <w:rsid w:val="00B51FA6"/>
    <w:rsid w:val="00B525DA"/>
    <w:rsid w:val="00B52ADB"/>
    <w:rsid w:val="00B52C40"/>
    <w:rsid w:val="00B52C62"/>
    <w:rsid w:val="00B52E30"/>
    <w:rsid w:val="00B531CE"/>
    <w:rsid w:val="00B534A5"/>
    <w:rsid w:val="00B53534"/>
    <w:rsid w:val="00B536AA"/>
    <w:rsid w:val="00B53717"/>
    <w:rsid w:val="00B53EBE"/>
    <w:rsid w:val="00B54124"/>
    <w:rsid w:val="00B545E9"/>
    <w:rsid w:val="00B547FA"/>
    <w:rsid w:val="00B549BD"/>
    <w:rsid w:val="00B54B74"/>
    <w:rsid w:val="00B54F02"/>
    <w:rsid w:val="00B5544D"/>
    <w:rsid w:val="00B5549C"/>
    <w:rsid w:val="00B55594"/>
    <w:rsid w:val="00B555FE"/>
    <w:rsid w:val="00B55642"/>
    <w:rsid w:val="00B55760"/>
    <w:rsid w:val="00B559FE"/>
    <w:rsid w:val="00B55D3F"/>
    <w:rsid w:val="00B55D46"/>
    <w:rsid w:val="00B55DD0"/>
    <w:rsid w:val="00B55DEA"/>
    <w:rsid w:val="00B55ED2"/>
    <w:rsid w:val="00B563C3"/>
    <w:rsid w:val="00B565F7"/>
    <w:rsid w:val="00B567D4"/>
    <w:rsid w:val="00B569CD"/>
    <w:rsid w:val="00B56AEF"/>
    <w:rsid w:val="00B56B54"/>
    <w:rsid w:val="00B56C97"/>
    <w:rsid w:val="00B57253"/>
    <w:rsid w:val="00B575D4"/>
    <w:rsid w:val="00B57651"/>
    <w:rsid w:val="00B5788E"/>
    <w:rsid w:val="00B57995"/>
    <w:rsid w:val="00B579BE"/>
    <w:rsid w:val="00B57BA1"/>
    <w:rsid w:val="00B57F17"/>
    <w:rsid w:val="00B57FB1"/>
    <w:rsid w:val="00B6012F"/>
    <w:rsid w:val="00B6021D"/>
    <w:rsid w:val="00B60468"/>
    <w:rsid w:val="00B60923"/>
    <w:rsid w:val="00B60DB4"/>
    <w:rsid w:val="00B6118F"/>
    <w:rsid w:val="00B61829"/>
    <w:rsid w:val="00B61D08"/>
    <w:rsid w:val="00B61E85"/>
    <w:rsid w:val="00B61ED0"/>
    <w:rsid w:val="00B61F50"/>
    <w:rsid w:val="00B61F8A"/>
    <w:rsid w:val="00B6207D"/>
    <w:rsid w:val="00B6209B"/>
    <w:rsid w:val="00B6215B"/>
    <w:rsid w:val="00B62BCA"/>
    <w:rsid w:val="00B62E70"/>
    <w:rsid w:val="00B6300F"/>
    <w:rsid w:val="00B63A24"/>
    <w:rsid w:val="00B63BE9"/>
    <w:rsid w:val="00B640FF"/>
    <w:rsid w:val="00B64103"/>
    <w:rsid w:val="00B64253"/>
    <w:rsid w:val="00B6450A"/>
    <w:rsid w:val="00B64EF0"/>
    <w:rsid w:val="00B64FD8"/>
    <w:rsid w:val="00B650F7"/>
    <w:rsid w:val="00B650F8"/>
    <w:rsid w:val="00B6608C"/>
    <w:rsid w:val="00B66716"/>
    <w:rsid w:val="00B668A5"/>
    <w:rsid w:val="00B66B38"/>
    <w:rsid w:val="00B66CEA"/>
    <w:rsid w:val="00B66D7A"/>
    <w:rsid w:val="00B66F63"/>
    <w:rsid w:val="00B6731A"/>
    <w:rsid w:val="00B674DA"/>
    <w:rsid w:val="00B67606"/>
    <w:rsid w:val="00B676BA"/>
    <w:rsid w:val="00B67944"/>
    <w:rsid w:val="00B70165"/>
    <w:rsid w:val="00B70850"/>
    <w:rsid w:val="00B70BFE"/>
    <w:rsid w:val="00B70C88"/>
    <w:rsid w:val="00B70D3D"/>
    <w:rsid w:val="00B70D45"/>
    <w:rsid w:val="00B710E5"/>
    <w:rsid w:val="00B71342"/>
    <w:rsid w:val="00B71381"/>
    <w:rsid w:val="00B71429"/>
    <w:rsid w:val="00B71556"/>
    <w:rsid w:val="00B7173C"/>
    <w:rsid w:val="00B71A16"/>
    <w:rsid w:val="00B71AA7"/>
    <w:rsid w:val="00B71BC7"/>
    <w:rsid w:val="00B71E26"/>
    <w:rsid w:val="00B7209C"/>
    <w:rsid w:val="00B727F0"/>
    <w:rsid w:val="00B72825"/>
    <w:rsid w:val="00B72DB1"/>
    <w:rsid w:val="00B7329C"/>
    <w:rsid w:val="00B733FA"/>
    <w:rsid w:val="00B73411"/>
    <w:rsid w:val="00B73690"/>
    <w:rsid w:val="00B74155"/>
    <w:rsid w:val="00B74470"/>
    <w:rsid w:val="00B74506"/>
    <w:rsid w:val="00B74720"/>
    <w:rsid w:val="00B74C12"/>
    <w:rsid w:val="00B74D0C"/>
    <w:rsid w:val="00B75232"/>
    <w:rsid w:val="00B7525C"/>
    <w:rsid w:val="00B75823"/>
    <w:rsid w:val="00B75CAC"/>
    <w:rsid w:val="00B75EB2"/>
    <w:rsid w:val="00B75ED5"/>
    <w:rsid w:val="00B75F2E"/>
    <w:rsid w:val="00B76524"/>
    <w:rsid w:val="00B76557"/>
    <w:rsid w:val="00B76680"/>
    <w:rsid w:val="00B76902"/>
    <w:rsid w:val="00B76961"/>
    <w:rsid w:val="00B76C13"/>
    <w:rsid w:val="00B76F68"/>
    <w:rsid w:val="00B77045"/>
    <w:rsid w:val="00B7718E"/>
    <w:rsid w:val="00B77502"/>
    <w:rsid w:val="00B77AAE"/>
    <w:rsid w:val="00B77DCE"/>
    <w:rsid w:val="00B77E36"/>
    <w:rsid w:val="00B77E75"/>
    <w:rsid w:val="00B80092"/>
    <w:rsid w:val="00B80120"/>
    <w:rsid w:val="00B8027C"/>
    <w:rsid w:val="00B803E3"/>
    <w:rsid w:val="00B806A7"/>
    <w:rsid w:val="00B806DE"/>
    <w:rsid w:val="00B80858"/>
    <w:rsid w:val="00B80C41"/>
    <w:rsid w:val="00B80D4B"/>
    <w:rsid w:val="00B80D82"/>
    <w:rsid w:val="00B80ED1"/>
    <w:rsid w:val="00B8132B"/>
    <w:rsid w:val="00B81433"/>
    <w:rsid w:val="00B815B9"/>
    <w:rsid w:val="00B8170E"/>
    <w:rsid w:val="00B818E7"/>
    <w:rsid w:val="00B81933"/>
    <w:rsid w:val="00B81AD6"/>
    <w:rsid w:val="00B81AEB"/>
    <w:rsid w:val="00B81FC6"/>
    <w:rsid w:val="00B82109"/>
    <w:rsid w:val="00B82470"/>
    <w:rsid w:val="00B824D9"/>
    <w:rsid w:val="00B82F39"/>
    <w:rsid w:val="00B82FD4"/>
    <w:rsid w:val="00B83349"/>
    <w:rsid w:val="00B83519"/>
    <w:rsid w:val="00B83827"/>
    <w:rsid w:val="00B8389F"/>
    <w:rsid w:val="00B83C17"/>
    <w:rsid w:val="00B83CD7"/>
    <w:rsid w:val="00B83D41"/>
    <w:rsid w:val="00B83DC9"/>
    <w:rsid w:val="00B83E37"/>
    <w:rsid w:val="00B8417F"/>
    <w:rsid w:val="00B843C1"/>
    <w:rsid w:val="00B84A22"/>
    <w:rsid w:val="00B84A9B"/>
    <w:rsid w:val="00B84AFD"/>
    <w:rsid w:val="00B84BAA"/>
    <w:rsid w:val="00B858C6"/>
    <w:rsid w:val="00B85985"/>
    <w:rsid w:val="00B85A70"/>
    <w:rsid w:val="00B85E2D"/>
    <w:rsid w:val="00B85E71"/>
    <w:rsid w:val="00B85FCD"/>
    <w:rsid w:val="00B86052"/>
    <w:rsid w:val="00B862A8"/>
    <w:rsid w:val="00B863D7"/>
    <w:rsid w:val="00B8655C"/>
    <w:rsid w:val="00B86864"/>
    <w:rsid w:val="00B8692A"/>
    <w:rsid w:val="00B8699E"/>
    <w:rsid w:val="00B86AB3"/>
    <w:rsid w:val="00B872E3"/>
    <w:rsid w:val="00B8733C"/>
    <w:rsid w:val="00B8797B"/>
    <w:rsid w:val="00B87B7C"/>
    <w:rsid w:val="00B87EA8"/>
    <w:rsid w:val="00B90507"/>
    <w:rsid w:val="00B90989"/>
    <w:rsid w:val="00B90BA0"/>
    <w:rsid w:val="00B90C30"/>
    <w:rsid w:val="00B90D96"/>
    <w:rsid w:val="00B90EC2"/>
    <w:rsid w:val="00B9133D"/>
    <w:rsid w:val="00B915C0"/>
    <w:rsid w:val="00B915C9"/>
    <w:rsid w:val="00B916D7"/>
    <w:rsid w:val="00B9170C"/>
    <w:rsid w:val="00B91C0D"/>
    <w:rsid w:val="00B92030"/>
    <w:rsid w:val="00B92099"/>
    <w:rsid w:val="00B924E8"/>
    <w:rsid w:val="00B92854"/>
    <w:rsid w:val="00B92A47"/>
    <w:rsid w:val="00B92D4E"/>
    <w:rsid w:val="00B92DE2"/>
    <w:rsid w:val="00B92EF7"/>
    <w:rsid w:val="00B92EFD"/>
    <w:rsid w:val="00B92F9E"/>
    <w:rsid w:val="00B930EF"/>
    <w:rsid w:val="00B930F4"/>
    <w:rsid w:val="00B931C7"/>
    <w:rsid w:val="00B93539"/>
    <w:rsid w:val="00B937F6"/>
    <w:rsid w:val="00B9381F"/>
    <w:rsid w:val="00B938CE"/>
    <w:rsid w:val="00B93BEC"/>
    <w:rsid w:val="00B93C36"/>
    <w:rsid w:val="00B94293"/>
    <w:rsid w:val="00B944D9"/>
    <w:rsid w:val="00B94562"/>
    <w:rsid w:val="00B94622"/>
    <w:rsid w:val="00B946CC"/>
    <w:rsid w:val="00B9486D"/>
    <w:rsid w:val="00B94B4D"/>
    <w:rsid w:val="00B94BED"/>
    <w:rsid w:val="00B95162"/>
    <w:rsid w:val="00B95266"/>
    <w:rsid w:val="00B952A4"/>
    <w:rsid w:val="00B95381"/>
    <w:rsid w:val="00B956F0"/>
    <w:rsid w:val="00B95963"/>
    <w:rsid w:val="00B95F02"/>
    <w:rsid w:val="00B960EE"/>
    <w:rsid w:val="00B96636"/>
    <w:rsid w:val="00B9673D"/>
    <w:rsid w:val="00B96B53"/>
    <w:rsid w:val="00B96B97"/>
    <w:rsid w:val="00B9701E"/>
    <w:rsid w:val="00B974BF"/>
    <w:rsid w:val="00B9772B"/>
    <w:rsid w:val="00B977B8"/>
    <w:rsid w:val="00B97AD8"/>
    <w:rsid w:val="00B97C5B"/>
    <w:rsid w:val="00B97CA1"/>
    <w:rsid w:val="00B97D2F"/>
    <w:rsid w:val="00B97EE9"/>
    <w:rsid w:val="00BA0564"/>
    <w:rsid w:val="00BA063C"/>
    <w:rsid w:val="00BA0C64"/>
    <w:rsid w:val="00BA0C91"/>
    <w:rsid w:val="00BA0E72"/>
    <w:rsid w:val="00BA0EBD"/>
    <w:rsid w:val="00BA0F50"/>
    <w:rsid w:val="00BA12B0"/>
    <w:rsid w:val="00BA1447"/>
    <w:rsid w:val="00BA149F"/>
    <w:rsid w:val="00BA15CC"/>
    <w:rsid w:val="00BA168A"/>
    <w:rsid w:val="00BA247E"/>
    <w:rsid w:val="00BA2555"/>
    <w:rsid w:val="00BA25B0"/>
    <w:rsid w:val="00BA25B1"/>
    <w:rsid w:val="00BA28F5"/>
    <w:rsid w:val="00BA2C04"/>
    <w:rsid w:val="00BA2C45"/>
    <w:rsid w:val="00BA2CA5"/>
    <w:rsid w:val="00BA2D3E"/>
    <w:rsid w:val="00BA2E60"/>
    <w:rsid w:val="00BA2EB5"/>
    <w:rsid w:val="00BA2FEF"/>
    <w:rsid w:val="00BA3085"/>
    <w:rsid w:val="00BA316F"/>
    <w:rsid w:val="00BA332B"/>
    <w:rsid w:val="00BA33DD"/>
    <w:rsid w:val="00BA35E4"/>
    <w:rsid w:val="00BA3634"/>
    <w:rsid w:val="00BA38B0"/>
    <w:rsid w:val="00BA3AFA"/>
    <w:rsid w:val="00BA3F3A"/>
    <w:rsid w:val="00BA4447"/>
    <w:rsid w:val="00BA4676"/>
    <w:rsid w:val="00BA4773"/>
    <w:rsid w:val="00BA4A9D"/>
    <w:rsid w:val="00BA4C1B"/>
    <w:rsid w:val="00BA4CFF"/>
    <w:rsid w:val="00BA4EF9"/>
    <w:rsid w:val="00BA4F0C"/>
    <w:rsid w:val="00BA55B6"/>
    <w:rsid w:val="00BA586C"/>
    <w:rsid w:val="00BA5AF0"/>
    <w:rsid w:val="00BA5AFF"/>
    <w:rsid w:val="00BA5C61"/>
    <w:rsid w:val="00BA5D8C"/>
    <w:rsid w:val="00BA5DA3"/>
    <w:rsid w:val="00BA602E"/>
    <w:rsid w:val="00BA69BD"/>
    <w:rsid w:val="00BA69C9"/>
    <w:rsid w:val="00BA6A2B"/>
    <w:rsid w:val="00BA6A39"/>
    <w:rsid w:val="00BA6B6C"/>
    <w:rsid w:val="00BA7530"/>
    <w:rsid w:val="00BA7816"/>
    <w:rsid w:val="00BA7B0E"/>
    <w:rsid w:val="00BA7B66"/>
    <w:rsid w:val="00BA7E31"/>
    <w:rsid w:val="00BA7EF8"/>
    <w:rsid w:val="00BB01B6"/>
    <w:rsid w:val="00BB03AA"/>
    <w:rsid w:val="00BB04D7"/>
    <w:rsid w:val="00BB052F"/>
    <w:rsid w:val="00BB0646"/>
    <w:rsid w:val="00BB076B"/>
    <w:rsid w:val="00BB081C"/>
    <w:rsid w:val="00BB0944"/>
    <w:rsid w:val="00BB0BCD"/>
    <w:rsid w:val="00BB0C5B"/>
    <w:rsid w:val="00BB10AA"/>
    <w:rsid w:val="00BB10E0"/>
    <w:rsid w:val="00BB118A"/>
    <w:rsid w:val="00BB13FC"/>
    <w:rsid w:val="00BB1633"/>
    <w:rsid w:val="00BB1765"/>
    <w:rsid w:val="00BB177E"/>
    <w:rsid w:val="00BB1A4D"/>
    <w:rsid w:val="00BB1AAA"/>
    <w:rsid w:val="00BB1BBF"/>
    <w:rsid w:val="00BB1CAA"/>
    <w:rsid w:val="00BB285A"/>
    <w:rsid w:val="00BB2960"/>
    <w:rsid w:val="00BB2D04"/>
    <w:rsid w:val="00BB2E9F"/>
    <w:rsid w:val="00BB3034"/>
    <w:rsid w:val="00BB316D"/>
    <w:rsid w:val="00BB3373"/>
    <w:rsid w:val="00BB348C"/>
    <w:rsid w:val="00BB39E5"/>
    <w:rsid w:val="00BB3B8C"/>
    <w:rsid w:val="00BB3C9C"/>
    <w:rsid w:val="00BB4027"/>
    <w:rsid w:val="00BB4273"/>
    <w:rsid w:val="00BB433F"/>
    <w:rsid w:val="00BB4465"/>
    <w:rsid w:val="00BB46EF"/>
    <w:rsid w:val="00BB4E79"/>
    <w:rsid w:val="00BB4F55"/>
    <w:rsid w:val="00BB5022"/>
    <w:rsid w:val="00BB552F"/>
    <w:rsid w:val="00BB560D"/>
    <w:rsid w:val="00BB57CD"/>
    <w:rsid w:val="00BB57FF"/>
    <w:rsid w:val="00BB5843"/>
    <w:rsid w:val="00BB5895"/>
    <w:rsid w:val="00BB5C68"/>
    <w:rsid w:val="00BB5EE9"/>
    <w:rsid w:val="00BB677A"/>
    <w:rsid w:val="00BB691F"/>
    <w:rsid w:val="00BB69E7"/>
    <w:rsid w:val="00BB69FC"/>
    <w:rsid w:val="00BB6E1F"/>
    <w:rsid w:val="00BB6E2E"/>
    <w:rsid w:val="00BB7228"/>
    <w:rsid w:val="00BB7571"/>
    <w:rsid w:val="00BB775C"/>
    <w:rsid w:val="00BB7A07"/>
    <w:rsid w:val="00BB7C92"/>
    <w:rsid w:val="00BB7D94"/>
    <w:rsid w:val="00BB7F8A"/>
    <w:rsid w:val="00BB7FA1"/>
    <w:rsid w:val="00BC0A47"/>
    <w:rsid w:val="00BC0DC1"/>
    <w:rsid w:val="00BC12E0"/>
    <w:rsid w:val="00BC147B"/>
    <w:rsid w:val="00BC1527"/>
    <w:rsid w:val="00BC159C"/>
    <w:rsid w:val="00BC17B4"/>
    <w:rsid w:val="00BC194D"/>
    <w:rsid w:val="00BC1EE3"/>
    <w:rsid w:val="00BC1F50"/>
    <w:rsid w:val="00BC21C7"/>
    <w:rsid w:val="00BC2861"/>
    <w:rsid w:val="00BC28F0"/>
    <w:rsid w:val="00BC2982"/>
    <w:rsid w:val="00BC2AEE"/>
    <w:rsid w:val="00BC2B24"/>
    <w:rsid w:val="00BC2BBC"/>
    <w:rsid w:val="00BC33CB"/>
    <w:rsid w:val="00BC37D5"/>
    <w:rsid w:val="00BC3D07"/>
    <w:rsid w:val="00BC3D6F"/>
    <w:rsid w:val="00BC3FB2"/>
    <w:rsid w:val="00BC4432"/>
    <w:rsid w:val="00BC4B2B"/>
    <w:rsid w:val="00BC4BC2"/>
    <w:rsid w:val="00BC4BCD"/>
    <w:rsid w:val="00BC4C1D"/>
    <w:rsid w:val="00BC4D37"/>
    <w:rsid w:val="00BC4D8C"/>
    <w:rsid w:val="00BC4ECA"/>
    <w:rsid w:val="00BC5199"/>
    <w:rsid w:val="00BC5B11"/>
    <w:rsid w:val="00BC6B26"/>
    <w:rsid w:val="00BC6C20"/>
    <w:rsid w:val="00BC783E"/>
    <w:rsid w:val="00BC799E"/>
    <w:rsid w:val="00BC7A27"/>
    <w:rsid w:val="00BC7C86"/>
    <w:rsid w:val="00BC7D12"/>
    <w:rsid w:val="00BC7E65"/>
    <w:rsid w:val="00BD0238"/>
    <w:rsid w:val="00BD0361"/>
    <w:rsid w:val="00BD039D"/>
    <w:rsid w:val="00BD0452"/>
    <w:rsid w:val="00BD0D59"/>
    <w:rsid w:val="00BD135B"/>
    <w:rsid w:val="00BD135E"/>
    <w:rsid w:val="00BD13DE"/>
    <w:rsid w:val="00BD1418"/>
    <w:rsid w:val="00BD1424"/>
    <w:rsid w:val="00BD156F"/>
    <w:rsid w:val="00BD16AB"/>
    <w:rsid w:val="00BD18E9"/>
    <w:rsid w:val="00BD1E95"/>
    <w:rsid w:val="00BD221A"/>
    <w:rsid w:val="00BD2392"/>
    <w:rsid w:val="00BD2BBD"/>
    <w:rsid w:val="00BD2D5D"/>
    <w:rsid w:val="00BD2D65"/>
    <w:rsid w:val="00BD302B"/>
    <w:rsid w:val="00BD34F3"/>
    <w:rsid w:val="00BD3A5F"/>
    <w:rsid w:val="00BD3DFD"/>
    <w:rsid w:val="00BD3F94"/>
    <w:rsid w:val="00BD407F"/>
    <w:rsid w:val="00BD427E"/>
    <w:rsid w:val="00BD441A"/>
    <w:rsid w:val="00BD4462"/>
    <w:rsid w:val="00BD4884"/>
    <w:rsid w:val="00BD49F2"/>
    <w:rsid w:val="00BD4CEF"/>
    <w:rsid w:val="00BD4ED9"/>
    <w:rsid w:val="00BD53CA"/>
    <w:rsid w:val="00BD5650"/>
    <w:rsid w:val="00BD5C35"/>
    <w:rsid w:val="00BD5C3F"/>
    <w:rsid w:val="00BD5DC4"/>
    <w:rsid w:val="00BD6205"/>
    <w:rsid w:val="00BD63F6"/>
    <w:rsid w:val="00BD6630"/>
    <w:rsid w:val="00BD6C5E"/>
    <w:rsid w:val="00BD6F1E"/>
    <w:rsid w:val="00BD7113"/>
    <w:rsid w:val="00BD72AE"/>
    <w:rsid w:val="00BD7343"/>
    <w:rsid w:val="00BD74CF"/>
    <w:rsid w:val="00BD7C4C"/>
    <w:rsid w:val="00BD7E53"/>
    <w:rsid w:val="00BE044E"/>
    <w:rsid w:val="00BE0465"/>
    <w:rsid w:val="00BE0605"/>
    <w:rsid w:val="00BE07B6"/>
    <w:rsid w:val="00BE084E"/>
    <w:rsid w:val="00BE0978"/>
    <w:rsid w:val="00BE0A82"/>
    <w:rsid w:val="00BE0C0A"/>
    <w:rsid w:val="00BE0C1B"/>
    <w:rsid w:val="00BE0F1D"/>
    <w:rsid w:val="00BE0FB5"/>
    <w:rsid w:val="00BE14E3"/>
    <w:rsid w:val="00BE16F1"/>
    <w:rsid w:val="00BE17D5"/>
    <w:rsid w:val="00BE1924"/>
    <w:rsid w:val="00BE1D7B"/>
    <w:rsid w:val="00BE1E33"/>
    <w:rsid w:val="00BE1EE7"/>
    <w:rsid w:val="00BE2205"/>
    <w:rsid w:val="00BE236C"/>
    <w:rsid w:val="00BE23D9"/>
    <w:rsid w:val="00BE272B"/>
    <w:rsid w:val="00BE27A6"/>
    <w:rsid w:val="00BE2A34"/>
    <w:rsid w:val="00BE2CE9"/>
    <w:rsid w:val="00BE2EA9"/>
    <w:rsid w:val="00BE2EAB"/>
    <w:rsid w:val="00BE355C"/>
    <w:rsid w:val="00BE3563"/>
    <w:rsid w:val="00BE381B"/>
    <w:rsid w:val="00BE3B93"/>
    <w:rsid w:val="00BE3BA9"/>
    <w:rsid w:val="00BE3C6D"/>
    <w:rsid w:val="00BE3EF1"/>
    <w:rsid w:val="00BE3F87"/>
    <w:rsid w:val="00BE42C8"/>
    <w:rsid w:val="00BE453F"/>
    <w:rsid w:val="00BE4747"/>
    <w:rsid w:val="00BE4B16"/>
    <w:rsid w:val="00BE4BCF"/>
    <w:rsid w:val="00BE4C08"/>
    <w:rsid w:val="00BE4C50"/>
    <w:rsid w:val="00BE4DAE"/>
    <w:rsid w:val="00BE4EEF"/>
    <w:rsid w:val="00BE4F5D"/>
    <w:rsid w:val="00BE500E"/>
    <w:rsid w:val="00BE50E3"/>
    <w:rsid w:val="00BE5B70"/>
    <w:rsid w:val="00BE627A"/>
    <w:rsid w:val="00BE6648"/>
    <w:rsid w:val="00BE6BE6"/>
    <w:rsid w:val="00BE6D18"/>
    <w:rsid w:val="00BE6D99"/>
    <w:rsid w:val="00BE70E9"/>
    <w:rsid w:val="00BE7873"/>
    <w:rsid w:val="00BE79CC"/>
    <w:rsid w:val="00BE7E2D"/>
    <w:rsid w:val="00BE7E97"/>
    <w:rsid w:val="00BE7F49"/>
    <w:rsid w:val="00BF05D1"/>
    <w:rsid w:val="00BF06E0"/>
    <w:rsid w:val="00BF070D"/>
    <w:rsid w:val="00BF0786"/>
    <w:rsid w:val="00BF0C74"/>
    <w:rsid w:val="00BF0FF4"/>
    <w:rsid w:val="00BF1102"/>
    <w:rsid w:val="00BF1BB4"/>
    <w:rsid w:val="00BF1D60"/>
    <w:rsid w:val="00BF255B"/>
    <w:rsid w:val="00BF26D2"/>
    <w:rsid w:val="00BF28A2"/>
    <w:rsid w:val="00BF294C"/>
    <w:rsid w:val="00BF2CAA"/>
    <w:rsid w:val="00BF2F1A"/>
    <w:rsid w:val="00BF35DF"/>
    <w:rsid w:val="00BF398E"/>
    <w:rsid w:val="00BF3AD6"/>
    <w:rsid w:val="00BF4180"/>
    <w:rsid w:val="00BF4247"/>
    <w:rsid w:val="00BF4530"/>
    <w:rsid w:val="00BF4846"/>
    <w:rsid w:val="00BF494F"/>
    <w:rsid w:val="00BF496A"/>
    <w:rsid w:val="00BF4BD1"/>
    <w:rsid w:val="00BF4D43"/>
    <w:rsid w:val="00BF4F58"/>
    <w:rsid w:val="00BF501C"/>
    <w:rsid w:val="00BF5097"/>
    <w:rsid w:val="00BF515A"/>
    <w:rsid w:val="00BF51CB"/>
    <w:rsid w:val="00BF53E8"/>
    <w:rsid w:val="00BF56EB"/>
    <w:rsid w:val="00BF5BD6"/>
    <w:rsid w:val="00BF61F4"/>
    <w:rsid w:val="00BF623A"/>
    <w:rsid w:val="00BF6342"/>
    <w:rsid w:val="00BF65CE"/>
    <w:rsid w:val="00BF6934"/>
    <w:rsid w:val="00BF6979"/>
    <w:rsid w:val="00BF6AA4"/>
    <w:rsid w:val="00BF6C4B"/>
    <w:rsid w:val="00BF712D"/>
    <w:rsid w:val="00BF71C5"/>
    <w:rsid w:val="00BF759A"/>
    <w:rsid w:val="00BF77BA"/>
    <w:rsid w:val="00BF7804"/>
    <w:rsid w:val="00C000EC"/>
    <w:rsid w:val="00C001AD"/>
    <w:rsid w:val="00C001F3"/>
    <w:rsid w:val="00C0088A"/>
    <w:rsid w:val="00C00931"/>
    <w:rsid w:val="00C00EB1"/>
    <w:rsid w:val="00C010CA"/>
    <w:rsid w:val="00C012AE"/>
    <w:rsid w:val="00C016BA"/>
    <w:rsid w:val="00C016C4"/>
    <w:rsid w:val="00C02078"/>
    <w:rsid w:val="00C020CB"/>
    <w:rsid w:val="00C028BE"/>
    <w:rsid w:val="00C028FA"/>
    <w:rsid w:val="00C02B84"/>
    <w:rsid w:val="00C02BB8"/>
    <w:rsid w:val="00C02CAF"/>
    <w:rsid w:val="00C030FC"/>
    <w:rsid w:val="00C03621"/>
    <w:rsid w:val="00C0365A"/>
    <w:rsid w:val="00C03737"/>
    <w:rsid w:val="00C03A3D"/>
    <w:rsid w:val="00C03C67"/>
    <w:rsid w:val="00C03CE4"/>
    <w:rsid w:val="00C03E2B"/>
    <w:rsid w:val="00C0409A"/>
    <w:rsid w:val="00C043C4"/>
    <w:rsid w:val="00C04542"/>
    <w:rsid w:val="00C0493C"/>
    <w:rsid w:val="00C04B15"/>
    <w:rsid w:val="00C04F79"/>
    <w:rsid w:val="00C0553D"/>
    <w:rsid w:val="00C055B9"/>
    <w:rsid w:val="00C05808"/>
    <w:rsid w:val="00C05825"/>
    <w:rsid w:val="00C05913"/>
    <w:rsid w:val="00C05B69"/>
    <w:rsid w:val="00C05D98"/>
    <w:rsid w:val="00C05F6D"/>
    <w:rsid w:val="00C0626D"/>
    <w:rsid w:val="00C0633F"/>
    <w:rsid w:val="00C064B7"/>
    <w:rsid w:val="00C0669E"/>
    <w:rsid w:val="00C0686E"/>
    <w:rsid w:val="00C06BA7"/>
    <w:rsid w:val="00C06BCD"/>
    <w:rsid w:val="00C06C41"/>
    <w:rsid w:val="00C06E3B"/>
    <w:rsid w:val="00C07440"/>
    <w:rsid w:val="00C07841"/>
    <w:rsid w:val="00C078FC"/>
    <w:rsid w:val="00C07998"/>
    <w:rsid w:val="00C10146"/>
    <w:rsid w:val="00C102F1"/>
    <w:rsid w:val="00C10530"/>
    <w:rsid w:val="00C10598"/>
    <w:rsid w:val="00C105DA"/>
    <w:rsid w:val="00C1060B"/>
    <w:rsid w:val="00C106F0"/>
    <w:rsid w:val="00C10AE5"/>
    <w:rsid w:val="00C11115"/>
    <w:rsid w:val="00C114D5"/>
    <w:rsid w:val="00C1180A"/>
    <w:rsid w:val="00C12581"/>
    <w:rsid w:val="00C126FE"/>
    <w:rsid w:val="00C12732"/>
    <w:rsid w:val="00C1298F"/>
    <w:rsid w:val="00C12B0B"/>
    <w:rsid w:val="00C12B3D"/>
    <w:rsid w:val="00C1301E"/>
    <w:rsid w:val="00C132A6"/>
    <w:rsid w:val="00C13464"/>
    <w:rsid w:val="00C1350A"/>
    <w:rsid w:val="00C135B9"/>
    <w:rsid w:val="00C135FA"/>
    <w:rsid w:val="00C136E6"/>
    <w:rsid w:val="00C13B8D"/>
    <w:rsid w:val="00C13CDC"/>
    <w:rsid w:val="00C13D43"/>
    <w:rsid w:val="00C13EE4"/>
    <w:rsid w:val="00C140A1"/>
    <w:rsid w:val="00C140B6"/>
    <w:rsid w:val="00C14125"/>
    <w:rsid w:val="00C14770"/>
    <w:rsid w:val="00C14896"/>
    <w:rsid w:val="00C15227"/>
    <w:rsid w:val="00C15B37"/>
    <w:rsid w:val="00C15B44"/>
    <w:rsid w:val="00C15FAD"/>
    <w:rsid w:val="00C1609A"/>
    <w:rsid w:val="00C160C3"/>
    <w:rsid w:val="00C1662A"/>
    <w:rsid w:val="00C16D00"/>
    <w:rsid w:val="00C16E05"/>
    <w:rsid w:val="00C17340"/>
    <w:rsid w:val="00C173F1"/>
    <w:rsid w:val="00C17580"/>
    <w:rsid w:val="00C17767"/>
    <w:rsid w:val="00C17787"/>
    <w:rsid w:val="00C1786F"/>
    <w:rsid w:val="00C17AC8"/>
    <w:rsid w:val="00C17B03"/>
    <w:rsid w:val="00C17C05"/>
    <w:rsid w:val="00C17FC5"/>
    <w:rsid w:val="00C201D1"/>
    <w:rsid w:val="00C20249"/>
    <w:rsid w:val="00C202FE"/>
    <w:rsid w:val="00C2051E"/>
    <w:rsid w:val="00C205B5"/>
    <w:rsid w:val="00C2076B"/>
    <w:rsid w:val="00C209E0"/>
    <w:rsid w:val="00C20A8A"/>
    <w:rsid w:val="00C20BE5"/>
    <w:rsid w:val="00C20C74"/>
    <w:rsid w:val="00C20C89"/>
    <w:rsid w:val="00C20DBA"/>
    <w:rsid w:val="00C20E0E"/>
    <w:rsid w:val="00C20E0F"/>
    <w:rsid w:val="00C20EEA"/>
    <w:rsid w:val="00C211B0"/>
    <w:rsid w:val="00C217C9"/>
    <w:rsid w:val="00C21F96"/>
    <w:rsid w:val="00C220DA"/>
    <w:rsid w:val="00C225D1"/>
    <w:rsid w:val="00C22D94"/>
    <w:rsid w:val="00C2356A"/>
    <w:rsid w:val="00C23C05"/>
    <w:rsid w:val="00C23D0B"/>
    <w:rsid w:val="00C240B5"/>
    <w:rsid w:val="00C24517"/>
    <w:rsid w:val="00C247F2"/>
    <w:rsid w:val="00C24A5E"/>
    <w:rsid w:val="00C24EF8"/>
    <w:rsid w:val="00C25275"/>
    <w:rsid w:val="00C25803"/>
    <w:rsid w:val="00C25AB0"/>
    <w:rsid w:val="00C25E6F"/>
    <w:rsid w:val="00C26022"/>
    <w:rsid w:val="00C260D3"/>
    <w:rsid w:val="00C26244"/>
    <w:rsid w:val="00C2646F"/>
    <w:rsid w:val="00C26E7D"/>
    <w:rsid w:val="00C26F85"/>
    <w:rsid w:val="00C2712A"/>
    <w:rsid w:val="00C27137"/>
    <w:rsid w:val="00C2726E"/>
    <w:rsid w:val="00C27379"/>
    <w:rsid w:val="00C273E5"/>
    <w:rsid w:val="00C2777D"/>
    <w:rsid w:val="00C27790"/>
    <w:rsid w:val="00C27C4B"/>
    <w:rsid w:val="00C27CAE"/>
    <w:rsid w:val="00C27CE5"/>
    <w:rsid w:val="00C27D51"/>
    <w:rsid w:val="00C27F22"/>
    <w:rsid w:val="00C30612"/>
    <w:rsid w:val="00C30693"/>
    <w:rsid w:val="00C306EC"/>
    <w:rsid w:val="00C30741"/>
    <w:rsid w:val="00C3095C"/>
    <w:rsid w:val="00C30CFE"/>
    <w:rsid w:val="00C30E30"/>
    <w:rsid w:val="00C30FC3"/>
    <w:rsid w:val="00C31136"/>
    <w:rsid w:val="00C31142"/>
    <w:rsid w:val="00C311C7"/>
    <w:rsid w:val="00C3125F"/>
    <w:rsid w:val="00C31279"/>
    <w:rsid w:val="00C312CF"/>
    <w:rsid w:val="00C31447"/>
    <w:rsid w:val="00C316A8"/>
    <w:rsid w:val="00C3182D"/>
    <w:rsid w:val="00C318C5"/>
    <w:rsid w:val="00C31CB3"/>
    <w:rsid w:val="00C31FCB"/>
    <w:rsid w:val="00C321E3"/>
    <w:rsid w:val="00C32481"/>
    <w:rsid w:val="00C32771"/>
    <w:rsid w:val="00C32A19"/>
    <w:rsid w:val="00C32BC6"/>
    <w:rsid w:val="00C32BF1"/>
    <w:rsid w:val="00C32EF8"/>
    <w:rsid w:val="00C330EC"/>
    <w:rsid w:val="00C33271"/>
    <w:rsid w:val="00C338C8"/>
    <w:rsid w:val="00C338EA"/>
    <w:rsid w:val="00C33A29"/>
    <w:rsid w:val="00C33A93"/>
    <w:rsid w:val="00C341C6"/>
    <w:rsid w:val="00C34209"/>
    <w:rsid w:val="00C3453B"/>
    <w:rsid w:val="00C34778"/>
    <w:rsid w:val="00C34BB5"/>
    <w:rsid w:val="00C34E39"/>
    <w:rsid w:val="00C34E6E"/>
    <w:rsid w:val="00C350B5"/>
    <w:rsid w:val="00C3519B"/>
    <w:rsid w:val="00C351F5"/>
    <w:rsid w:val="00C3534A"/>
    <w:rsid w:val="00C35430"/>
    <w:rsid w:val="00C354E8"/>
    <w:rsid w:val="00C35662"/>
    <w:rsid w:val="00C361F3"/>
    <w:rsid w:val="00C366E0"/>
    <w:rsid w:val="00C36A8C"/>
    <w:rsid w:val="00C36ECD"/>
    <w:rsid w:val="00C370A4"/>
    <w:rsid w:val="00C375A7"/>
    <w:rsid w:val="00C378AE"/>
    <w:rsid w:val="00C37A27"/>
    <w:rsid w:val="00C37C2A"/>
    <w:rsid w:val="00C37C91"/>
    <w:rsid w:val="00C37D3B"/>
    <w:rsid w:val="00C37E59"/>
    <w:rsid w:val="00C4011A"/>
    <w:rsid w:val="00C40454"/>
    <w:rsid w:val="00C40621"/>
    <w:rsid w:val="00C40EE1"/>
    <w:rsid w:val="00C413F7"/>
    <w:rsid w:val="00C41A68"/>
    <w:rsid w:val="00C41BC7"/>
    <w:rsid w:val="00C41C79"/>
    <w:rsid w:val="00C41EEC"/>
    <w:rsid w:val="00C42068"/>
    <w:rsid w:val="00C4241C"/>
    <w:rsid w:val="00C426CA"/>
    <w:rsid w:val="00C4271F"/>
    <w:rsid w:val="00C42A92"/>
    <w:rsid w:val="00C43175"/>
    <w:rsid w:val="00C434EB"/>
    <w:rsid w:val="00C43682"/>
    <w:rsid w:val="00C443E8"/>
    <w:rsid w:val="00C4441E"/>
    <w:rsid w:val="00C44625"/>
    <w:rsid w:val="00C446B5"/>
    <w:rsid w:val="00C446F9"/>
    <w:rsid w:val="00C44E6C"/>
    <w:rsid w:val="00C44FDA"/>
    <w:rsid w:val="00C450C6"/>
    <w:rsid w:val="00C45135"/>
    <w:rsid w:val="00C451E9"/>
    <w:rsid w:val="00C456F2"/>
    <w:rsid w:val="00C4587D"/>
    <w:rsid w:val="00C459E9"/>
    <w:rsid w:val="00C45A3B"/>
    <w:rsid w:val="00C46030"/>
    <w:rsid w:val="00C465E7"/>
    <w:rsid w:val="00C4710B"/>
    <w:rsid w:val="00C4720B"/>
    <w:rsid w:val="00C47291"/>
    <w:rsid w:val="00C479C5"/>
    <w:rsid w:val="00C47AC8"/>
    <w:rsid w:val="00C500CE"/>
    <w:rsid w:val="00C50357"/>
    <w:rsid w:val="00C50603"/>
    <w:rsid w:val="00C50F65"/>
    <w:rsid w:val="00C511A2"/>
    <w:rsid w:val="00C5144F"/>
    <w:rsid w:val="00C51512"/>
    <w:rsid w:val="00C51694"/>
    <w:rsid w:val="00C51752"/>
    <w:rsid w:val="00C5198A"/>
    <w:rsid w:val="00C51EAE"/>
    <w:rsid w:val="00C52008"/>
    <w:rsid w:val="00C520EA"/>
    <w:rsid w:val="00C521F7"/>
    <w:rsid w:val="00C52260"/>
    <w:rsid w:val="00C52926"/>
    <w:rsid w:val="00C53393"/>
    <w:rsid w:val="00C53E0C"/>
    <w:rsid w:val="00C53E64"/>
    <w:rsid w:val="00C5411A"/>
    <w:rsid w:val="00C54783"/>
    <w:rsid w:val="00C54C7B"/>
    <w:rsid w:val="00C54CFE"/>
    <w:rsid w:val="00C54D0F"/>
    <w:rsid w:val="00C54D75"/>
    <w:rsid w:val="00C54EAF"/>
    <w:rsid w:val="00C54F21"/>
    <w:rsid w:val="00C5531A"/>
    <w:rsid w:val="00C55BBB"/>
    <w:rsid w:val="00C55D2D"/>
    <w:rsid w:val="00C55E92"/>
    <w:rsid w:val="00C5616D"/>
    <w:rsid w:val="00C562F8"/>
    <w:rsid w:val="00C56A5B"/>
    <w:rsid w:val="00C56A8A"/>
    <w:rsid w:val="00C56B9E"/>
    <w:rsid w:val="00C56E54"/>
    <w:rsid w:val="00C56EA0"/>
    <w:rsid w:val="00C56ECC"/>
    <w:rsid w:val="00C57100"/>
    <w:rsid w:val="00C57676"/>
    <w:rsid w:val="00C576EB"/>
    <w:rsid w:val="00C576FF"/>
    <w:rsid w:val="00C57796"/>
    <w:rsid w:val="00C57C27"/>
    <w:rsid w:val="00C57D9F"/>
    <w:rsid w:val="00C600E4"/>
    <w:rsid w:val="00C60177"/>
    <w:rsid w:val="00C601CC"/>
    <w:rsid w:val="00C607FA"/>
    <w:rsid w:val="00C60905"/>
    <w:rsid w:val="00C60A99"/>
    <w:rsid w:val="00C60AA0"/>
    <w:rsid w:val="00C61054"/>
    <w:rsid w:val="00C61361"/>
    <w:rsid w:val="00C61AB0"/>
    <w:rsid w:val="00C61C77"/>
    <w:rsid w:val="00C61E54"/>
    <w:rsid w:val="00C61FAA"/>
    <w:rsid w:val="00C61FEA"/>
    <w:rsid w:val="00C621FF"/>
    <w:rsid w:val="00C62B1E"/>
    <w:rsid w:val="00C62BCC"/>
    <w:rsid w:val="00C62C02"/>
    <w:rsid w:val="00C62D74"/>
    <w:rsid w:val="00C62D9B"/>
    <w:rsid w:val="00C62EC7"/>
    <w:rsid w:val="00C63348"/>
    <w:rsid w:val="00C63711"/>
    <w:rsid w:val="00C63AA2"/>
    <w:rsid w:val="00C63D71"/>
    <w:rsid w:val="00C63E15"/>
    <w:rsid w:val="00C640A6"/>
    <w:rsid w:val="00C6417C"/>
    <w:rsid w:val="00C6430F"/>
    <w:rsid w:val="00C6489E"/>
    <w:rsid w:val="00C652B8"/>
    <w:rsid w:val="00C660A4"/>
    <w:rsid w:val="00C663C0"/>
    <w:rsid w:val="00C6676F"/>
    <w:rsid w:val="00C6701A"/>
    <w:rsid w:val="00C6715A"/>
    <w:rsid w:val="00C671B8"/>
    <w:rsid w:val="00C67593"/>
    <w:rsid w:val="00C6760E"/>
    <w:rsid w:val="00C67A01"/>
    <w:rsid w:val="00C67B28"/>
    <w:rsid w:val="00C67C02"/>
    <w:rsid w:val="00C67D3B"/>
    <w:rsid w:val="00C67EBB"/>
    <w:rsid w:val="00C67F44"/>
    <w:rsid w:val="00C700DD"/>
    <w:rsid w:val="00C7020C"/>
    <w:rsid w:val="00C70445"/>
    <w:rsid w:val="00C708E9"/>
    <w:rsid w:val="00C70A1B"/>
    <w:rsid w:val="00C70B09"/>
    <w:rsid w:val="00C710D0"/>
    <w:rsid w:val="00C716B5"/>
    <w:rsid w:val="00C71769"/>
    <w:rsid w:val="00C71B53"/>
    <w:rsid w:val="00C7217B"/>
    <w:rsid w:val="00C7256B"/>
    <w:rsid w:val="00C72890"/>
    <w:rsid w:val="00C728AD"/>
    <w:rsid w:val="00C73118"/>
    <w:rsid w:val="00C7330B"/>
    <w:rsid w:val="00C742C2"/>
    <w:rsid w:val="00C74384"/>
    <w:rsid w:val="00C74505"/>
    <w:rsid w:val="00C74598"/>
    <w:rsid w:val="00C74A04"/>
    <w:rsid w:val="00C74D4B"/>
    <w:rsid w:val="00C74E58"/>
    <w:rsid w:val="00C75087"/>
    <w:rsid w:val="00C75189"/>
    <w:rsid w:val="00C7598D"/>
    <w:rsid w:val="00C75A58"/>
    <w:rsid w:val="00C75AC5"/>
    <w:rsid w:val="00C75D3F"/>
    <w:rsid w:val="00C75EBD"/>
    <w:rsid w:val="00C75F19"/>
    <w:rsid w:val="00C7600A"/>
    <w:rsid w:val="00C76189"/>
    <w:rsid w:val="00C762B1"/>
    <w:rsid w:val="00C763EB"/>
    <w:rsid w:val="00C76657"/>
    <w:rsid w:val="00C766D6"/>
    <w:rsid w:val="00C76934"/>
    <w:rsid w:val="00C7694A"/>
    <w:rsid w:val="00C76ECD"/>
    <w:rsid w:val="00C76EDC"/>
    <w:rsid w:val="00C771E0"/>
    <w:rsid w:val="00C77235"/>
    <w:rsid w:val="00C773AF"/>
    <w:rsid w:val="00C776FE"/>
    <w:rsid w:val="00C777A0"/>
    <w:rsid w:val="00C77914"/>
    <w:rsid w:val="00C77E3C"/>
    <w:rsid w:val="00C77E84"/>
    <w:rsid w:val="00C80117"/>
    <w:rsid w:val="00C80135"/>
    <w:rsid w:val="00C805D3"/>
    <w:rsid w:val="00C80DD5"/>
    <w:rsid w:val="00C80EDE"/>
    <w:rsid w:val="00C80FB0"/>
    <w:rsid w:val="00C814CC"/>
    <w:rsid w:val="00C81626"/>
    <w:rsid w:val="00C819C0"/>
    <w:rsid w:val="00C81DB6"/>
    <w:rsid w:val="00C81F42"/>
    <w:rsid w:val="00C821C0"/>
    <w:rsid w:val="00C821D9"/>
    <w:rsid w:val="00C82366"/>
    <w:rsid w:val="00C82606"/>
    <w:rsid w:val="00C82BB2"/>
    <w:rsid w:val="00C82E0D"/>
    <w:rsid w:val="00C83003"/>
    <w:rsid w:val="00C83C29"/>
    <w:rsid w:val="00C83D32"/>
    <w:rsid w:val="00C8419D"/>
    <w:rsid w:val="00C84363"/>
    <w:rsid w:val="00C84846"/>
    <w:rsid w:val="00C8487D"/>
    <w:rsid w:val="00C84B24"/>
    <w:rsid w:val="00C84E90"/>
    <w:rsid w:val="00C850B4"/>
    <w:rsid w:val="00C85520"/>
    <w:rsid w:val="00C85538"/>
    <w:rsid w:val="00C85E88"/>
    <w:rsid w:val="00C85EB6"/>
    <w:rsid w:val="00C86551"/>
    <w:rsid w:val="00C865B0"/>
    <w:rsid w:val="00C8684D"/>
    <w:rsid w:val="00C8690C"/>
    <w:rsid w:val="00C86A7D"/>
    <w:rsid w:val="00C86B69"/>
    <w:rsid w:val="00C86C68"/>
    <w:rsid w:val="00C86CCA"/>
    <w:rsid w:val="00C87022"/>
    <w:rsid w:val="00C871AD"/>
    <w:rsid w:val="00C871CC"/>
    <w:rsid w:val="00C8728E"/>
    <w:rsid w:val="00C873B6"/>
    <w:rsid w:val="00C878D7"/>
    <w:rsid w:val="00C879D9"/>
    <w:rsid w:val="00C87ACA"/>
    <w:rsid w:val="00C87B7A"/>
    <w:rsid w:val="00C90193"/>
    <w:rsid w:val="00C901FF"/>
    <w:rsid w:val="00C906A6"/>
    <w:rsid w:val="00C907DC"/>
    <w:rsid w:val="00C90969"/>
    <w:rsid w:val="00C91440"/>
    <w:rsid w:val="00C9151C"/>
    <w:rsid w:val="00C91538"/>
    <w:rsid w:val="00C91866"/>
    <w:rsid w:val="00C91875"/>
    <w:rsid w:val="00C918D8"/>
    <w:rsid w:val="00C91DAD"/>
    <w:rsid w:val="00C922E6"/>
    <w:rsid w:val="00C9234A"/>
    <w:rsid w:val="00C9280A"/>
    <w:rsid w:val="00C9342C"/>
    <w:rsid w:val="00C9373C"/>
    <w:rsid w:val="00C939A0"/>
    <w:rsid w:val="00C93DA0"/>
    <w:rsid w:val="00C945AA"/>
    <w:rsid w:val="00C94690"/>
    <w:rsid w:val="00C94E9F"/>
    <w:rsid w:val="00C951F5"/>
    <w:rsid w:val="00C95506"/>
    <w:rsid w:val="00C95523"/>
    <w:rsid w:val="00C95847"/>
    <w:rsid w:val="00C958C5"/>
    <w:rsid w:val="00C95E8D"/>
    <w:rsid w:val="00C96749"/>
    <w:rsid w:val="00C96DC3"/>
    <w:rsid w:val="00C9705A"/>
    <w:rsid w:val="00C972AA"/>
    <w:rsid w:val="00C977C4"/>
    <w:rsid w:val="00C97AA5"/>
    <w:rsid w:val="00C97BF6"/>
    <w:rsid w:val="00C97BF9"/>
    <w:rsid w:val="00C97F94"/>
    <w:rsid w:val="00CA0013"/>
    <w:rsid w:val="00CA0723"/>
    <w:rsid w:val="00CA0AF7"/>
    <w:rsid w:val="00CA0CBE"/>
    <w:rsid w:val="00CA1074"/>
    <w:rsid w:val="00CA10BA"/>
    <w:rsid w:val="00CA12E8"/>
    <w:rsid w:val="00CA133B"/>
    <w:rsid w:val="00CA1466"/>
    <w:rsid w:val="00CA1612"/>
    <w:rsid w:val="00CA1C5A"/>
    <w:rsid w:val="00CA1E95"/>
    <w:rsid w:val="00CA1FCE"/>
    <w:rsid w:val="00CA1FEF"/>
    <w:rsid w:val="00CA246F"/>
    <w:rsid w:val="00CA2545"/>
    <w:rsid w:val="00CA2A46"/>
    <w:rsid w:val="00CA2A5B"/>
    <w:rsid w:val="00CA2EE7"/>
    <w:rsid w:val="00CA3232"/>
    <w:rsid w:val="00CA35FE"/>
    <w:rsid w:val="00CA37EB"/>
    <w:rsid w:val="00CA3A6C"/>
    <w:rsid w:val="00CA3AAB"/>
    <w:rsid w:val="00CA3D2A"/>
    <w:rsid w:val="00CA3E16"/>
    <w:rsid w:val="00CA3E6C"/>
    <w:rsid w:val="00CA3F17"/>
    <w:rsid w:val="00CA3F8B"/>
    <w:rsid w:val="00CA4112"/>
    <w:rsid w:val="00CA422C"/>
    <w:rsid w:val="00CA4335"/>
    <w:rsid w:val="00CA4B1F"/>
    <w:rsid w:val="00CA4DB6"/>
    <w:rsid w:val="00CA4F54"/>
    <w:rsid w:val="00CA540B"/>
    <w:rsid w:val="00CA54F6"/>
    <w:rsid w:val="00CA5BCB"/>
    <w:rsid w:val="00CA6141"/>
    <w:rsid w:val="00CA6208"/>
    <w:rsid w:val="00CA6237"/>
    <w:rsid w:val="00CA6766"/>
    <w:rsid w:val="00CA6B0A"/>
    <w:rsid w:val="00CA6B4A"/>
    <w:rsid w:val="00CA6C53"/>
    <w:rsid w:val="00CA72A6"/>
    <w:rsid w:val="00CA76BC"/>
    <w:rsid w:val="00CA7A70"/>
    <w:rsid w:val="00CA7BB3"/>
    <w:rsid w:val="00CA7CAA"/>
    <w:rsid w:val="00CB0065"/>
    <w:rsid w:val="00CB0423"/>
    <w:rsid w:val="00CB069F"/>
    <w:rsid w:val="00CB089C"/>
    <w:rsid w:val="00CB0AF9"/>
    <w:rsid w:val="00CB0B56"/>
    <w:rsid w:val="00CB0E1C"/>
    <w:rsid w:val="00CB0EAA"/>
    <w:rsid w:val="00CB113F"/>
    <w:rsid w:val="00CB1474"/>
    <w:rsid w:val="00CB154B"/>
    <w:rsid w:val="00CB1943"/>
    <w:rsid w:val="00CB1AE8"/>
    <w:rsid w:val="00CB1B3A"/>
    <w:rsid w:val="00CB1EB0"/>
    <w:rsid w:val="00CB2168"/>
    <w:rsid w:val="00CB2747"/>
    <w:rsid w:val="00CB28FB"/>
    <w:rsid w:val="00CB34DC"/>
    <w:rsid w:val="00CB3CE4"/>
    <w:rsid w:val="00CB4053"/>
    <w:rsid w:val="00CB428E"/>
    <w:rsid w:val="00CB4568"/>
    <w:rsid w:val="00CB45C9"/>
    <w:rsid w:val="00CB47D8"/>
    <w:rsid w:val="00CB480A"/>
    <w:rsid w:val="00CB4996"/>
    <w:rsid w:val="00CB4E41"/>
    <w:rsid w:val="00CB5388"/>
    <w:rsid w:val="00CB55AE"/>
    <w:rsid w:val="00CB5674"/>
    <w:rsid w:val="00CB568D"/>
    <w:rsid w:val="00CB573D"/>
    <w:rsid w:val="00CB578D"/>
    <w:rsid w:val="00CB5990"/>
    <w:rsid w:val="00CB59AB"/>
    <w:rsid w:val="00CB5AAF"/>
    <w:rsid w:val="00CB5BA4"/>
    <w:rsid w:val="00CB5E0F"/>
    <w:rsid w:val="00CB5E1B"/>
    <w:rsid w:val="00CB5FC8"/>
    <w:rsid w:val="00CB5FF0"/>
    <w:rsid w:val="00CB6084"/>
    <w:rsid w:val="00CB6277"/>
    <w:rsid w:val="00CB6396"/>
    <w:rsid w:val="00CB66F3"/>
    <w:rsid w:val="00CB6C4F"/>
    <w:rsid w:val="00CB7041"/>
    <w:rsid w:val="00CB70F2"/>
    <w:rsid w:val="00CB747D"/>
    <w:rsid w:val="00CB76F2"/>
    <w:rsid w:val="00CB7767"/>
    <w:rsid w:val="00CB7852"/>
    <w:rsid w:val="00CB7A2C"/>
    <w:rsid w:val="00CB7DD8"/>
    <w:rsid w:val="00CB7FEF"/>
    <w:rsid w:val="00CC01BC"/>
    <w:rsid w:val="00CC054C"/>
    <w:rsid w:val="00CC079B"/>
    <w:rsid w:val="00CC08FD"/>
    <w:rsid w:val="00CC0958"/>
    <w:rsid w:val="00CC0BC2"/>
    <w:rsid w:val="00CC0BC7"/>
    <w:rsid w:val="00CC0C32"/>
    <w:rsid w:val="00CC14A7"/>
    <w:rsid w:val="00CC15CD"/>
    <w:rsid w:val="00CC1813"/>
    <w:rsid w:val="00CC18B6"/>
    <w:rsid w:val="00CC1AA9"/>
    <w:rsid w:val="00CC1B91"/>
    <w:rsid w:val="00CC1C62"/>
    <w:rsid w:val="00CC1DA0"/>
    <w:rsid w:val="00CC1DE6"/>
    <w:rsid w:val="00CC1F25"/>
    <w:rsid w:val="00CC1F55"/>
    <w:rsid w:val="00CC2015"/>
    <w:rsid w:val="00CC20C8"/>
    <w:rsid w:val="00CC2134"/>
    <w:rsid w:val="00CC22E1"/>
    <w:rsid w:val="00CC2364"/>
    <w:rsid w:val="00CC27E3"/>
    <w:rsid w:val="00CC2A48"/>
    <w:rsid w:val="00CC2A79"/>
    <w:rsid w:val="00CC2C3E"/>
    <w:rsid w:val="00CC3107"/>
    <w:rsid w:val="00CC377D"/>
    <w:rsid w:val="00CC3945"/>
    <w:rsid w:val="00CC3D5C"/>
    <w:rsid w:val="00CC40F1"/>
    <w:rsid w:val="00CC449E"/>
    <w:rsid w:val="00CC4705"/>
    <w:rsid w:val="00CC4893"/>
    <w:rsid w:val="00CC4F2C"/>
    <w:rsid w:val="00CC4FF4"/>
    <w:rsid w:val="00CC5061"/>
    <w:rsid w:val="00CC5176"/>
    <w:rsid w:val="00CC5331"/>
    <w:rsid w:val="00CC53DF"/>
    <w:rsid w:val="00CC5469"/>
    <w:rsid w:val="00CC56E6"/>
    <w:rsid w:val="00CC5A5E"/>
    <w:rsid w:val="00CC5B65"/>
    <w:rsid w:val="00CC5D97"/>
    <w:rsid w:val="00CC5DD0"/>
    <w:rsid w:val="00CC5EC9"/>
    <w:rsid w:val="00CC633F"/>
    <w:rsid w:val="00CC656F"/>
    <w:rsid w:val="00CC66C2"/>
    <w:rsid w:val="00CC67B4"/>
    <w:rsid w:val="00CC68F2"/>
    <w:rsid w:val="00CC6929"/>
    <w:rsid w:val="00CC6A8F"/>
    <w:rsid w:val="00CC6D75"/>
    <w:rsid w:val="00CC6E8B"/>
    <w:rsid w:val="00CC6F51"/>
    <w:rsid w:val="00CC7379"/>
    <w:rsid w:val="00CC73BD"/>
    <w:rsid w:val="00CC77A9"/>
    <w:rsid w:val="00CC7AAD"/>
    <w:rsid w:val="00CC7AC7"/>
    <w:rsid w:val="00CC7B25"/>
    <w:rsid w:val="00CC7BC5"/>
    <w:rsid w:val="00CC7BF8"/>
    <w:rsid w:val="00CC7C3D"/>
    <w:rsid w:val="00CC7CAE"/>
    <w:rsid w:val="00CC7ED1"/>
    <w:rsid w:val="00CD0077"/>
    <w:rsid w:val="00CD03EB"/>
    <w:rsid w:val="00CD0487"/>
    <w:rsid w:val="00CD04A8"/>
    <w:rsid w:val="00CD13B1"/>
    <w:rsid w:val="00CD15ED"/>
    <w:rsid w:val="00CD1657"/>
    <w:rsid w:val="00CD17A0"/>
    <w:rsid w:val="00CD1956"/>
    <w:rsid w:val="00CD1A2E"/>
    <w:rsid w:val="00CD1B1F"/>
    <w:rsid w:val="00CD1DC1"/>
    <w:rsid w:val="00CD1E1F"/>
    <w:rsid w:val="00CD1F10"/>
    <w:rsid w:val="00CD20A2"/>
    <w:rsid w:val="00CD24CC"/>
    <w:rsid w:val="00CD28EB"/>
    <w:rsid w:val="00CD29F6"/>
    <w:rsid w:val="00CD314A"/>
    <w:rsid w:val="00CD31B8"/>
    <w:rsid w:val="00CD35D5"/>
    <w:rsid w:val="00CD3628"/>
    <w:rsid w:val="00CD37BC"/>
    <w:rsid w:val="00CD3822"/>
    <w:rsid w:val="00CD39A2"/>
    <w:rsid w:val="00CD3EEA"/>
    <w:rsid w:val="00CD3F8D"/>
    <w:rsid w:val="00CD416D"/>
    <w:rsid w:val="00CD4311"/>
    <w:rsid w:val="00CD444B"/>
    <w:rsid w:val="00CD44B0"/>
    <w:rsid w:val="00CD4508"/>
    <w:rsid w:val="00CD452A"/>
    <w:rsid w:val="00CD4547"/>
    <w:rsid w:val="00CD4693"/>
    <w:rsid w:val="00CD475D"/>
    <w:rsid w:val="00CD4A2F"/>
    <w:rsid w:val="00CD4AA0"/>
    <w:rsid w:val="00CD4BF5"/>
    <w:rsid w:val="00CD4D53"/>
    <w:rsid w:val="00CD4E8B"/>
    <w:rsid w:val="00CD556C"/>
    <w:rsid w:val="00CD55D2"/>
    <w:rsid w:val="00CD56B6"/>
    <w:rsid w:val="00CD56DF"/>
    <w:rsid w:val="00CD5723"/>
    <w:rsid w:val="00CD5744"/>
    <w:rsid w:val="00CD5E62"/>
    <w:rsid w:val="00CD624A"/>
    <w:rsid w:val="00CD62D5"/>
    <w:rsid w:val="00CD65BD"/>
    <w:rsid w:val="00CD6670"/>
    <w:rsid w:val="00CD6844"/>
    <w:rsid w:val="00CD6ABC"/>
    <w:rsid w:val="00CD75CF"/>
    <w:rsid w:val="00CD7764"/>
    <w:rsid w:val="00CD77F2"/>
    <w:rsid w:val="00CD7B4E"/>
    <w:rsid w:val="00CD7B55"/>
    <w:rsid w:val="00CD7FC7"/>
    <w:rsid w:val="00CE05EB"/>
    <w:rsid w:val="00CE0775"/>
    <w:rsid w:val="00CE07AE"/>
    <w:rsid w:val="00CE0966"/>
    <w:rsid w:val="00CE0970"/>
    <w:rsid w:val="00CE0B3C"/>
    <w:rsid w:val="00CE0D62"/>
    <w:rsid w:val="00CE1191"/>
    <w:rsid w:val="00CE1464"/>
    <w:rsid w:val="00CE146C"/>
    <w:rsid w:val="00CE15C1"/>
    <w:rsid w:val="00CE1947"/>
    <w:rsid w:val="00CE1A86"/>
    <w:rsid w:val="00CE1BA9"/>
    <w:rsid w:val="00CE1EBD"/>
    <w:rsid w:val="00CE1ECA"/>
    <w:rsid w:val="00CE2022"/>
    <w:rsid w:val="00CE210D"/>
    <w:rsid w:val="00CE2204"/>
    <w:rsid w:val="00CE23A8"/>
    <w:rsid w:val="00CE2414"/>
    <w:rsid w:val="00CE26D3"/>
    <w:rsid w:val="00CE2942"/>
    <w:rsid w:val="00CE2C7E"/>
    <w:rsid w:val="00CE2CC9"/>
    <w:rsid w:val="00CE2D73"/>
    <w:rsid w:val="00CE2E82"/>
    <w:rsid w:val="00CE2F49"/>
    <w:rsid w:val="00CE30C1"/>
    <w:rsid w:val="00CE335B"/>
    <w:rsid w:val="00CE3654"/>
    <w:rsid w:val="00CE36EE"/>
    <w:rsid w:val="00CE3973"/>
    <w:rsid w:val="00CE3AD5"/>
    <w:rsid w:val="00CE3AE2"/>
    <w:rsid w:val="00CE3C54"/>
    <w:rsid w:val="00CE3CCB"/>
    <w:rsid w:val="00CE40AF"/>
    <w:rsid w:val="00CE42C3"/>
    <w:rsid w:val="00CE4346"/>
    <w:rsid w:val="00CE438C"/>
    <w:rsid w:val="00CE46AE"/>
    <w:rsid w:val="00CE46D1"/>
    <w:rsid w:val="00CE49CF"/>
    <w:rsid w:val="00CE4EC2"/>
    <w:rsid w:val="00CE4F7C"/>
    <w:rsid w:val="00CE50F4"/>
    <w:rsid w:val="00CE50FC"/>
    <w:rsid w:val="00CE5107"/>
    <w:rsid w:val="00CE5716"/>
    <w:rsid w:val="00CE5804"/>
    <w:rsid w:val="00CE59FE"/>
    <w:rsid w:val="00CE603E"/>
    <w:rsid w:val="00CE6207"/>
    <w:rsid w:val="00CE6303"/>
    <w:rsid w:val="00CE6461"/>
    <w:rsid w:val="00CE68CA"/>
    <w:rsid w:val="00CE72FC"/>
    <w:rsid w:val="00CE7748"/>
    <w:rsid w:val="00CE77CD"/>
    <w:rsid w:val="00CE7938"/>
    <w:rsid w:val="00CE799D"/>
    <w:rsid w:val="00CE7ACD"/>
    <w:rsid w:val="00CE7E55"/>
    <w:rsid w:val="00CE7FAF"/>
    <w:rsid w:val="00CF0416"/>
    <w:rsid w:val="00CF0829"/>
    <w:rsid w:val="00CF0909"/>
    <w:rsid w:val="00CF0E7E"/>
    <w:rsid w:val="00CF0FDC"/>
    <w:rsid w:val="00CF12F4"/>
    <w:rsid w:val="00CF162D"/>
    <w:rsid w:val="00CF16A4"/>
    <w:rsid w:val="00CF1A93"/>
    <w:rsid w:val="00CF1D3D"/>
    <w:rsid w:val="00CF20B4"/>
    <w:rsid w:val="00CF215E"/>
    <w:rsid w:val="00CF2194"/>
    <w:rsid w:val="00CF235A"/>
    <w:rsid w:val="00CF24BC"/>
    <w:rsid w:val="00CF2720"/>
    <w:rsid w:val="00CF27A5"/>
    <w:rsid w:val="00CF27FF"/>
    <w:rsid w:val="00CF28F5"/>
    <w:rsid w:val="00CF2A95"/>
    <w:rsid w:val="00CF2C92"/>
    <w:rsid w:val="00CF2D15"/>
    <w:rsid w:val="00CF31ED"/>
    <w:rsid w:val="00CF32A4"/>
    <w:rsid w:val="00CF32D2"/>
    <w:rsid w:val="00CF39F6"/>
    <w:rsid w:val="00CF417A"/>
    <w:rsid w:val="00CF42C6"/>
    <w:rsid w:val="00CF4536"/>
    <w:rsid w:val="00CF4692"/>
    <w:rsid w:val="00CF4896"/>
    <w:rsid w:val="00CF4955"/>
    <w:rsid w:val="00CF4A3E"/>
    <w:rsid w:val="00CF4CF7"/>
    <w:rsid w:val="00CF4D90"/>
    <w:rsid w:val="00CF4F0B"/>
    <w:rsid w:val="00CF5339"/>
    <w:rsid w:val="00CF53B2"/>
    <w:rsid w:val="00CF542A"/>
    <w:rsid w:val="00CF5492"/>
    <w:rsid w:val="00CF55F2"/>
    <w:rsid w:val="00CF56F0"/>
    <w:rsid w:val="00CF56F4"/>
    <w:rsid w:val="00CF5948"/>
    <w:rsid w:val="00CF5DA0"/>
    <w:rsid w:val="00CF5F5C"/>
    <w:rsid w:val="00CF5FDB"/>
    <w:rsid w:val="00CF61F5"/>
    <w:rsid w:val="00CF6253"/>
    <w:rsid w:val="00CF700A"/>
    <w:rsid w:val="00CF723E"/>
    <w:rsid w:val="00CF73AF"/>
    <w:rsid w:val="00CF75DB"/>
    <w:rsid w:val="00CF7B8D"/>
    <w:rsid w:val="00CF7E96"/>
    <w:rsid w:val="00CF7EBC"/>
    <w:rsid w:val="00D00037"/>
    <w:rsid w:val="00D0012D"/>
    <w:rsid w:val="00D0024A"/>
    <w:rsid w:val="00D006F8"/>
    <w:rsid w:val="00D00909"/>
    <w:rsid w:val="00D00981"/>
    <w:rsid w:val="00D00A2F"/>
    <w:rsid w:val="00D012B1"/>
    <w:rsid w:val="00D01615"/>
    <w:rsid w:val="00D01B4F"/>
    <w:rsid w:val="00D01E54"/>
    <w:rsid w:val="00D01F36"/>
    <w:rsid w:val="00D01F65"/>
    <w:rsid w:val="00D01FF1"/>
    <w:rsid w:val="00D02115"/>
    <w:rsid w:val="00D021B5"/>
    <w:rsid w:val="00D02465"/>
    <w:rsid w:val="00D02541"/>
    <w:rsid w:val="00D02706"/>
    <w:rsid w:val="00D0279C"/>
    <w:rsid w:val="00D02A76"/>
    <w:rsid w:val="00D030F1"/>
    <w:rsid w:val="00D031A4"/>
    <w:rsid w:val="00D0358A"/>
    <w:rsid w:val="00D03782"/>
    <w:rsid w:val="00D037A7"/>
    <w:rsid w:val="00D03BAE"/>
    <w:rsid w:val="00D03BDC"/>
    <w:rsid w:val="00D03BE3"/>
    <w:rsid w:val="00D0417B"/>
    <w:rsid w:val="00D0427E"/>
    <w:rsid w:val="00D043A3"/>
    <w:rsid w:val="00D0458F"/>
    <w:rsid w:val="00D046A9"/>
    <w:rsid w:val="00D04747"/>
    <w:rsid w:val="00D047EE"/>
    <w:rsid w:val="00D04964"/>
    <w:rsid w:val="00D04CCB"/>
    <w:rsid w:val="00D04D04"/>
    <w:rsid w:val="00D04D33"/>
    <w:rsid w:val="00D05025"/>
    <w:rsid w:val="00D050B9"/>
    <w:rsid w:val="00D050F9"/>
    <w:rsid w:val="00D05178"/>
    <w:rsid w:val="00D0543D"/>
    <w:rsid w:val="00D05845"/>
    <w:rsid w:val="00D058E1"/>
    <w:rsid w:val="00D05C6F"/>
    <w:rsid w:val="00D05F81"/>
    <w:rsid w:val="00D062AF"/>
    <w:rsid w:val="00D067FB"/>
    <w:rsid w:val="00D0692D"/>
    <w:rsid w:val="00D06982"/>
    <w:rsid w:val="00D069E3"/>
    <w:rsid w:val="00D06BB5"/>
    <w:rsid w:val="00D06FDF"/>
    <w:rsid w:val="00D07258"/>
    <w:rsid w:val="00D07573"/>
    <w:rsid w:val="00D075E8"/>
    <w:rsid w:val="00D075EC"/>
    <w:rsid w:val="00D0770C"/>
    <w:rsid w:val="00D07D19"/>
    <w:rsid w:val="00D07D5D"/>
    <w:rsid w:val="00D07D94"/>
    <w:rsid w:val="00D07FD9"/>
    <w:rsid w:val="00D10221"/>
    <w:rsid w:val="00D102CE"/>
    <w:rsid w:val="00D10303"/>
    <w:rsid w:val="00D1043C"/>
    <w:rsid w:val="00D105D6"/>
    <w:rsid w:val="00D107F7"/>
    <w:rsid w:val="00D10930"/>
    <w:rsid w:val="00D10977"/>
    <w:rsid w:val="00D10A3E"/>
    <w:rsid w:val="00D10FA8"/>
    <w:rsid w:val="00D11018"/>
    <w:rsid w:val="00D1113D"/>
    <w:rsid w:val="00D11663"/>
    <w:rsid w:val="00D11783"/>
    <w:rsid w:val="00D12460"/>
    <w:rsid w:val="00D12642"/>
    <w:rsid w:val="00D128A4"/>
    <w:rsid w:val="00D12970"/>
    <w:rsid w:val="00D12988"/>
    <w:rsid w:val="00D12D42"/>
    <w:rsid w:val="00D12DBC"/>
    <w:rsid w:val="00D12F43"/>
    <w:rsid w:val="00D12F9D"/>
    <w:rsid w:val="00D13396"/>
    <w:rsid w:val="00D1374F"/>
    <w:rsid w:val="00D13884"/>
    <w:rsid w:val="00D13BF9"/>
    <w:rsid w:val="00D13F8E"/>
    <w:rsid w:val="00D143DD"/>
    <w:rsid w:val="00D144CC"/>
    <w:rsid w:val="00D14822"/>
    <w:rsid w:val="00D14A7C"/>
    <w:rsid w:val="00D14D76"/>
    <w:rsid w:val="00D14F03"/>
    <w:rsid w:val="00D1574F"/>
    <w:rsid w:val="00D15B00"/>
    <w:rsid w:val="00D15CD2"/>
    <w:rsid w:val="00D15E27"/>
    <w:rsid w:val="00D1604D"/>
    <w:rsid w:val="00D16CD3"/>
    <w:rsid w:val="00D16D33"/>
    <w:rsid w:val="00D16E6A"/>
    <w:rsid w:val="00D16E8F"/>
    <w:rsid w:val="00D1701A"/>
    <w:rsid w:val="00D1710E"/>
    <w:rsid w:val="00D17189"/>
    <w:rsid w:val="00D175EA"/>
    <w:rsid w:val="00D17D5A"/>
    <w:rsid w:val="00D17F7C"/>
    <w:rsid w:val="00D202DF"/>
    <w:rsid w:val="00D20331"/>
    <w:rsid w:val="00D2040F"/>
    <w:rsid w:val="00D2060E"/>
    <w:rsid w:val="00D2063F"/>
    <w:rsid w:val="00D2068B"/>
    <w:rsid w:val="00D207C4"/>
    <w:rsid w:val="00D20826"/>
    <w:rsid w:val="00D209B3"/>
    <w:rsid w:val="00D20AD6"/>
    <w:rsid w:val="00D20D3D"/>
    <w:rsid w:val="00D20DE9"/>
    <w:rsid w:val="00D211AA"/>
    <w:rsid w:val="00D217C7"/>
    <w:rsid w:val="00D217D2"/>
    <w:rsid w:val="00D21C4B"/>
    <w:rsid w:val="00D2206A"/>
    <w:rsid w:val="00D221D1"/>
    <w:rsid w:val="00D22577"/>
    <w:rsid w:val="00D225AD"/>
    <w:rsid w:val="00D22E31"/>
    <w:rsid w:val="00D22E55"/>
    <w:rsid w:val="00D231F2"/>
    <w:rsid w:val="00D2363E"/>
    <w:rsid w:val="00D23909"/>
    <w:rsid w:val="00D23AEB"/>
    <w:rsid w:val="00D23FBB"/>
    <w:rsid w:val="00D24045"/>
    <w:rsid w:val="00D248FE"/>
    <w:rsid w:val="00D24993"/>
    <w:rsid w:val="00D24A02"/>
    <w:rsid w:val="00D24AE1"/>
    <w:rsid w:val="00D24B76"/>
    <w:rsid w:val="00D251B4"/>
    <w:rsid w:val="00D25287"/>
    <w:rsid w:val="00D2560D"/>
    <w:rsid w:val="00D25710"/>
    <w:rsid w:val="00D257C6"/>
    <w:rsid w:val="00D257D0"/>
    <w:rsid w:val="00D258B5"/>
    <w:rsid w:val="00D259B8"/>
    <w:rsid w:val="00D25D15"/>
    <w:rsid w:val="00D25E49"/>
    <w:rsid w:val="00D25FDD"/>
    <w:rsid w:val="00D25FF6"/>
    <w:rsid w:val="00D261E7"/>
    <w:rsid w:val="00D26247"/>
    <w:rsid w:val="00D264FA"/>
    <w:rsid w:val="00D26679"/>
    <w:rsid w:val="00D26923"/>
    <w:rsid w:val="00D26AA3"/>
    <w:rsid w:val="00D26B15"/>
    <w:rsid w:val="00D26D58"/>
    <w:rsid w:val="00D26EF0"/>
    <w:rsid w:val="00D26FE1"/>
    <w:rsid w:val="00D2703F"/>
    <w:rsid w:val="00D2719A"/>
    <w:rsid w:val="00D274AA"/>
    <w:rsid w:val="00D27639"/>
    <w:rsid w:val="00D279C5"/>
    <w:rsid w:val="00D27BE9"/>
    <w:rsid w:val="00D27EB5"/>
    <w:rsid w:val="00D3006D"/>
    <w:rsid w:val="00D30919"/>
    <w:rsid w:val="00D30994"/>
    <w:rsid w:val="00D30E29"/>
    <w:rsid w:val="00D30EF8"/>
    <w:rsid w:val="00D30F7B"/>
    <w:rsid w:val="00D3106F"/>
    <w:rsid w:val="00D312FA"/>
    <w:rsid w:val="00D31646"/>
    <w:rsid w:val="00D3164A"/>
    <w:rsid w:val="00D318B4"/>
    <w:rsid w:val="00D31D1C"/>
    <w:rsid w:val="00D31EA9"/>
    <w:rsid w:val="00D32BCF"/>
    <w:rsid w:val="00D330AF"/>
    <w:rsid w:val="00D333C3"/>
    <w:rsid w:val="00D333C4"/>
    <w:rsid w:val="00D3390D"/>
    <w:rsid w:val="00D3399B"/>
    <w:rsid w:val="00D33B2D"/>
    <w:rsid w:val="00D33DF3"/>
    <w:rsid w:val="00D33E04"/>
    <w:rsid w:val="00D33F0D"/>
    <w:rsid w:val="00D340E0"/>
    <w:rsid w:val="00D3447C"/>
    <w:rsid w:val="00D349E2"/>
    <w:rsid w:val="00D34C17"/>
    <w:rsid w:val="00D35265"/>
    <w:rsid w:val="00D35360"/>
    <w:rsid w:val="00D353BA"/>
    <w:rsid w:val="00D355DE"/>
    <w:rsid w:val="00D35B3F"/>
    <w:rsid w:val="00D3604A"/>
    <w:rsid w:val="00D363B4"/>
    <w:rsid w:val="00D36730"/>
    <w:rsid w:val="00D368AA"/>
    <w:rsid w:val="00D36A88"/>
    <w:rsid w:val="00D36B77"/>
    <w:rsid w:val="00D36B89"/>
    <w:rsid w:val="00D36C8D"/>
    <w:rsid w:val="00D36D6E"/>
    <w:rsid w:val="00D370B6"/>
    <w:rsid w:val="00D375E8"/>
    <w:rsid w:val="00D37A2E"/>
    <w:rsid w:val="00D37BF2"/>
    <w:rsid w:val="00D37D9E"/>
    <w:rsid w:val="00D40074"/>
    <w:rsid w:val="00D40270"/>
    <w:rsid w:val="00D40450"/>
    <w:rsid w:val="00D40A24"/>
    <w:rsid w:val="00D40A5A"/>
    <w:rsid w:val="00D40B90"/>
    <w:rsid w:val="00D40E10"/>
    <w:rsid w:val="00D40FD4"/>
    <w:rsid w:val="00D4166E"/>
    <w:rsid w:val="00D41737"/>
    <w:rsid w:val="00D41B6B"/>
    <w:rsid w:val="00D42030"/>
    <w:rsid w:val="00D42081"/>
    <w:rsid w:val="00D42500"/>
    <w:rsid w:val="00D425ED"/>
    <w:rsid w:val="00D4278B"/>
    <w:rsid w:val="00D42808"/>
    <w:rsid w:val="00D429DA"/>
    <w:rsid w:val="00D42B86"/>
    <w:rsid w:val="00D430DF"/>
    <w:rsid w:val="00D4366E"/>
    <w:rsid w:val="00D437F2"/>
    <w:rsid w:val="00D43901"/>
    <w:rsid w:val="00D4390D"/>
    <w:rsid w:val="00D439E9"/>
    <w:rsid w:val="00D43DA2"/>
    <w:rsid w:val="00D44189"/>
    <w:rsid w:val="00D443FE"/>
    <w:rsid w:val="00D44493"/>
    <w:rsid w:val="00D447BB"/>
    <w:rsid w:val="00D44F8A"/>
    <w:rsid w:val="00D4534F"/>
    <w:rsid w:val="00D453A2"/>
    <w:rsid w:val="00D45897"/>
    <w:rsid w:val="00D45987"/>
    <w:rsid w:val="00D45E8E"/>
    <w:rsid w:val="00D4642A"/>
    <w:rsid w:val="00D4651F"/>
    <w:rsid w:val="00D46635"/>
    <w:rsid w:val="00D46777"/>
    <w:rsid w:val="00D4679D"/>
    <w:rsid w:val="00D46930"/>
    <w:rsid w:val="00D46E06"/>
    <w:rsid w:val="00D46F61"/>
    <w:rsid w:val="00D471AC"/>
    <w:rsid w:val="00D474C1"/>
    <w:rsid w:val="00D476F9"/>
    <w:rsid w:val="00D47ADB"/>
    <w:rsid w:val="00D47D0A"/>
    <w:rsid w:val="00D47E2B"/>
    <w:rsid w:val="00D501D3"/>
    <w:rsid w:val="00D50248"/>
    <w:rsid w:val="00D50402"/>
    <w:rsid w:val="00D5068D"/>
    <w:rsid w:val="00D50B3C"/>
    <w:rsid w:val="00D5107D"/>
    <w:rsid w:val="00D5132C"/>
    <w:rsid w:val="00D5162A"/>
    <w:rsid w:val="00D51795"/>
    <w:rsid w:val="00D51E3E"/>
    <w:rsid w:val="00D520F3"/>
    <w:rsid w:val="00D52196"/>
    <w:rsid w:val="00D521B9"/>
    <w:rsid w:val="00D52342"/>
    <w:rsid w:val="00D5236E"/>
    <w:rsid w:val="00D52398"/>
    <w:rsid w:val="00D524C9"/>
    <w:rsid w:val="00D52A5A"/>
    <w:rsid w:val="00D52E69"/>
    <w:rsid w:val="00D53257"/>
    <w:rsid w:val="00D5335C"/>
    <w:rsid w:val="00D538C4"/>
    <w:rsid w:val="00D54374"/>
    <w:rsid w:val="00D54504"/>
    <w:rsid w:val="00D54530"/>
    <w:rsid w:val="00D54756"/>
    <w:rsid w:val="00D54AD7"/>
    <w:rsid w:val="00D54CF7"/>
    <w:rsid w:val="00D552D6"/>
    <w:rsid w:val="00D5554C"/>
    <w:rsid w:val="00D5569E"/>
    <w:rsid w:val="00D55817"/>
    <w:rsid w:val="00D559CA"/>
    <w:rsid w:val="00D55D38"/>
    <w:rsid w:val="00D560C2"/>
    <w:rsid w:val="00D563B9"/>
    <w:rsid w:val="00D5690B"/>
    <w:rsid w:val="00D56ACA"/>
    <w:rsid w:val="00D56B11"/>
    <w:rsid w:val="00D56C82"/>
    <w:rsid w:val="00D56F40"/>
    <w:rsid w:val="00D5717A"/>
    <w:rsid w:val="00D571A2"/>
    <w:rsid w:val="00D57452"/>
    <w:rsid w:val="00D574F8"/>
    <w:rsid w:val="00D5754F"/>
    <w:rsid w:val="00D5763C"/>
    <w:rsid w:val="00D576C4"/>
    <w:rsid w:val="00D57820"/>
    <w:rsid w:val="00D60177"/>
    <w:rsid w:val="00D60A90"/>
    <w:rsid w:val="00D60AEC"/>
    <w:rsid w:val="00D60C30"/>
    <w:rsid w:val="00D611C2"/>
    <w:rsid w:val="00D61483"/>
    <w:rsid w:val="00D61993"/>
    <w:rsid w:val="00D6224C"/>
    <w:rsid w:val="00D625D6"/>
    <w:rsid w:val="00D62665"/>
    <w:rsid w:val="00D62681"/>
    <w:rsid w:val="00D6299E"/>
    <w:rsid w:val="00D62B71"/>
    <w:rsid w:val="00D62BA1"/>
    <w:rsid w:val="00D62D12"/>
    <w:rsid w:val="00D62D33"/>
    <w:rsid w:val="00D62EBB"/>
    <w:rsid w:val="00D63093"/>
    <w:rsid w:val="00D6340B"/>
    <w:rsid w:val="00D63494"/>
    <w:rsid w:val="00D6353E"/>
    <w:rsid w:val="00D6391F"/>
    <w:rsid w:val="00D63B59"/>
    <w:rsid w:val="00D63EAE"/>
    <w:rsid w:val="00D63F4A"/>
    <w:rsid w:val="00D63F5B"/>
    <w:rsid w:val="00D63FCE"/>
    <w:rsid w:val="00D63FFA"/>
    <w:rsid w:val="00D64343"/>
    <w:rsid w:val="00D645F1"/>
    <w:rsid w:val="00D6475F"/>
    <w:rsid w:val="00D64934"/>
    <w:rsid w:val="00D64A05"/>
    <w:rsid w:val="00D64CB3"/>
    <w:rsid w:val="00D65096"/>
    <w:rsid w:val="00D65D5B"/>
    <w:rsid w:val="00D661A2"/>
    <w:rsid w:val="00D661AD"/>
    <w:rsid w:val="00D66321"/>
    <w:rsid w:val="00D663D2"/>
    <w:rsid w:val="00D66581"/>
    <w:rsid w:val="00D66626"/>
    <w:rsid w:val="00D66713"/>
    <w:rsid w:val="00D66820"/>
    <w:rsid w:val="00D66918"/>
    <w:rsid w:val="00D6694C"/>
    <w:rsid w:val="00D66C12"/>
    <w:rsid w:val="00D66C61"/>
    <w:rsid w:val="00D66FE1"/>
    <w:rsid w:val="00D67117"/>
    <w:rsid w:val="00D67208"/>
    <w:rsid w:val="00D677D7"/>
    <w:rsid w:val="00D67B07"/>
    <w:rsid w:val="00D67F84"/>
    <w:rsid w:val="00D7000A"/>
    <w:rsid w:val="00D707A9"/>
    <w:rsid w:val="00D70881"/>
    <w:rsid w:val="00D70AC8"/>
    <w:rsid w:val="00D70ACA"/>
    <w:rsid w:val="00D717C5"/>
    <w:rsid w:val="00D71942"/>
    <w:rsid w:val="00D71B55"/>
    <w:rsid w:val="00D71B5F"/>
    <w:rsid w:val="00D71CAD"/>
    <w:rsid w:val="00D720C5"/>
    <w:rsid w:val="00D7261C"/>
    <w:rsid w:val="00D7296F"/>
    <w:rsid w:val="00D72A8D"/>
    <w:rsid w:val="00D7300A"/>
    <w:rsid w:val="00D731CB"/>
    <w:rsid w:val="00D73267"/>
    <w:rsid w:val="00D734E3"/>
    <w:rsid w:val="00D7356D"/>
    <w:rsid w:val="00D735FA"/>
    <w:rsid w:val="00D73AD5"/>
    <w:rsid w:val="00D73C1A"/>
    <w:rsid w:val="00D73DDA"/>
    <w:rsid w:val="00D74232"/>
    <w:rsid w:val="00D74644"/>
    <w:rsid w:val="00D74723"/>
    <w:rsid w:val="00D74999"/>
    <w:rsid w:val="00D74BB6"/>
    <w:rsid w:val="00D74D3A"/>
    <w:rsid w:val="00D74E7D"/>
    <w:rsid w:val="00D752AC"/>
    <w:rsid w:val="00D7531E"/>
    <w:rsid w:val="00D75477"/>
    <w:rsid w:val="00D75505"/>
    <w:rsid w:val="00D75593"/>
    <w:rsid w:val="00D756FE"/>
    <w:rsid w:val="00D7573D"/>
    <w:rsid w:val="00D759E5"/>
    <w:rsid w:val="00D75F28"/>
    <w:rsid w:val="00D762AA"/>
    <w:rsid w:val="00D76888"/>
    <w:rsid w:val="00D768F5"/>
    <w:rsid w:val="00D76D6D"/>
    <w:rsid w:val="00D76DB6"/>
    <w:rsid w:val="00D770A4"/>
    <w:rsid w:val="00D77135"/>
    <w:rsid w:val="00D772EC"/>
    <w:rsid w:val="00D77445"/>
    <w:rsid w:val="00D774DE"/>
    <w:rsid w:val="00D777B1"/>
    <w:rsid w:val="00D77BB1"/>
    <w:rsid w:val="00D802CF"/>
    <w:rsid w:val="00D80465"/>
    <w:rsid w:val="00D804F8"/>
    <w:rsid w:val="00D80A51"/>
    <w:rsid w:val="00D80E04"/>
    <w:rsid w:val="00D8100A"/>
    <w:rsid w:val="00D81171"/>
    <w:rsid w:val="00D8125F"/>
    <w:rsid w:val="00D814C9"/>
    <w:rsid w:val="00D819D0"/>
    <w:rsid w:val="00D819D5"/>
    <w:rsid w:val="00D81C2D"/>
    <w:rsid w:val="00D81F4C"/>
    <w:rsid w:val="00D82260"/>
    <w:rsid w:val="00D8271F"/>
    <w:rsid w:val="00D82898"/>
    <w:rsid w:val="00D82AD6"/>
    <w:rsid w:val="00D82BAF"/>
    <w:rsid w:val="00D82F12"/>
    <w:rsid w:val="00D82FE0"/>
    <w:rsid w:val="00D833FA"/>
    <w:rsid w:val="00D8345F"/>
    <w:rsid w:val="00D83896"/>
    <w:rsid w:val="00D83B37"/>
    <w:rsid w:val="00D83C64"/>
    <w:rsid w:val="00D83F42"/>
    <w:rsid w:val="00D8419B"/>
    <w:rsid w:val="00D84495"/>
    <w:rsid w:val="00D845F2"/>
    <w:rsid w:val="00D846FB"/>
    <w:rsid w:val="00D84799"/>
    <w:rsid w:val="00D84AC3"/>
    <w:rsid w:val="00D84BFE"/>
    <w:rsid w:val="00D84D05"/>
    <w:rsid w:val="00D84E4C"/>
    <w:rsid w:val="00D84F5C"/>
    <w:rsid w:val="00D85911"/>
    <w:rsid w:val="00D85B13"/>
    <w:rsid w:val="00D8630B"/>
    <w:rsid w:val="00D863BE"/>
    <w:rsid w:val="00D864C5"/>
    <w:rsid w:val="00D869ED"/>
    <w:rsid w:val="00D86C3D"/>
    <w:rsid w:val="00D86CA0"/>
    <w:rsid w:val="00D8761D"/>
    <w:rsid w:val="00D877E5"/>
    <w:rsid w:val="00D87B31"/>
    <w:rsid w:val="00D902AA"/>
    <w:rsid w:val="00D9041D"/>
    <w:rsid w:val="00D90E1C"/>
    <w:rsid w:val="00D90FB1"/>
    <w:rsid w:val="00D90FE1"/>
    <w:rsid w:val="00D912FD"/>
    <w:rsid w:val="00D91B76"/>
    <w:rsid w:val="00D91C6C"/>
    <w:rsid w:val="00D91D2F"/>
    <w:rsid w:val="00D92387"/>
    <w:rsid w:val="00D924DC"/>
    <w:rsid w:val="00D928A9"/>
    <w:rsid w:val="00D9296B"/>
    <w:rsid w:val="00D92A22"/>
    <w:rsid w:val="00D92A5A"/>
    <w:rsid w:val="00D92F6E"/>
    <w:rsid w:val="00D93079"/>
    <w:rsid w:val="00D930BC"/>
    <w:rsid w:val="00D935C2"/>
    <w:rsid w:val="00D9360A"/>
    <w:rsid w:val="00D9375D"/>
    <w:rsid w:val="00D938A4"/>
    <w:rsid w:val="00D93C7C"/>
    <w:rsid w:val="00D93DEE"/>
    <w:rsid w:val="00D93F5B"/>
    <w:rsid w:val="00D94050"/>
    <w:rsid w:val="00D94335"/>
    <w:rsid w:val="00D94501"/>
    <w:rsid w:val="00D94864"/>
    <w:rsid w:val="00D94A38"/>
    <w:rsid w:val="00D94B37"/>
    <w:rsid w:val="00D94B9F"/>
    <w:rsid w:val="00D95267"/>
    <w:rsid w:val="00D952A2"/>
    <w:rsid w:val="00D9544A"/>
    <w:rsid w:val="00D9558A"/>
    <w:rsid w:val="00D95949"/>
    <w:rsid w:val="00D959B3"/>
    <w:rsid w:val="00D959C2"/>
    <w:rsid w:val="00D95B6D"/>
    <w:rsid w:val="00D95E1A"/>
    <w:rsid w:val="00D965EF"/>
    <w:rsid w:val="00D96735"/>
    <w:rsid w:val="00D96D12"/>
    <w:rsid w:val="00D97587"/>
    <w:rsid w:val="00D97687"/>
    <w:rsid w:val="00D97989"/>
    <w:rsid w:val="00D9798C"/>
    <w:rsid w:val="00D97B88"/>
    <w:rsid w:val="00D97BED"/>
    <w:rsid w:val="00D97C0C"/>
    <w:rsid w:val="00D97DE1"/>
    <w:rsid w:val="00D97E9C"/>
    <w:rsid w:val="00DA0114"/>
    <w:rsid w:val="00DA062D"/>
    <w:rsid w:val="00DA0D53"/>
    <w:rsid w:val="00DA0EF9"/>
    <w:rsid w:val="00DA0F44"/>
    <w:rsid w:val="00DA105B"/>
    <w:rsid w:val="00DA11E8"/>
    <w:rsid w:val="00DA12DB"/>
    <w:rsid w:val="00DA15BA"/>
    <w:rsid w:val="00DA16D6"/>
    <w:rsid w:val="00DA1B98"/>
    <w:rsid w:val="00DA1CBE"/>
    <w:rsid w:val="00DA2364"/>
    <w:rsid w:val="00DA24AC"/>
    <w:rsid w:val="00DA2F62"/>
    <w:rsid w:val="00DA2F89"/>
    <w:rsid w:val="00DA2FAC"/>
    <w:rsid w:val="00DA365A"/>
    <w:rsid w:val="00DA3A54"/>
    <w:rsid w:val="00DA44F5"/>
    <w:rsid w:val="00DA46F5"/>
    <w:rsid w:val="00DA4ACF"/>
    <w:rsid w:val="00DA4C8A"/>
    <w:rsid w:val="00DA4D23"/>
    <w:rsid w:val="00DA4E2B"/>
    <w:rsid w:val="00DA50CF"/>
    <w:rsid w:val="00DA5288"/>
    <w:rsid w:val="00DA5612"/>
    <w:rsid w:val="00DA5690"/>
    <w:rsid w:val="00DA584D"/>
    <w:rsid w:val="00DA5D8E"/>
    <w:rsid w:val="00DA6381"/>
    <w:rsid w:val="00DA6B78"/>
    <w:rsid w:val="00DA6D28"/>
    <w:rsid w:val="00DA6D37"/>
    <w:rsid w:val="00DA7343"/>
    <w:rsid w:val="00DA74D3"/>
    <w:rsid w:val="00DA7587"/>
    <w:rsid w:val="00DA7757"/>
    <w:rsid w:val="00DA78D5"/>
    <w:rsid w:val="00DA7C20"/>
    <w:rsid w:val="00DA7EB7"/>
    <w:rsid w:val="00DB08B8"/>
    <w:rsid w:val="00DB08CE"/>
    <w:rsid w:val="00DB0BD4"/>
    <w:rsid w:val="00DB0C94"/>
    <w:rsid w:val="00DB0D19"/>
    <w:rsid w:val="00DB13B6"/>
    <w:rsid w:val="00DB161E"/>
    <w:rsid w:val="00DB1A42"/>
    <w:rsid w:val="00DB1BD7"/>
    <w:rsid w:val="00DB1C77"/>
    <w:rsid w:val="00DB1D19"/>
    <w:rsid w:val="00DB2157"/>
    <w:rsid w:val="00DB2301"/>
    <w:rsid w:val="00DB2415"/>
    <w:rsid w:val="00DB2425"/>
    <w:rsid w:val="00DB2AA8"/>
    <w:rsid w:val="00DB345E"/>
    <w:rsid w:val="00DB3636"/>
    <w:rsid w:val="00DB37A9"/>
    <w:rsid w:val="00DB3C87"/>
    <w:rsid w:val="00DB4524"/>
    <w:rsid w:val="00DB491A"/>
    <w:rsid w:val="00DB4BCA"/>
    <w:rsid w:val="00DB51F7"/>
    <w:rsid w:val="00DB53B8"/>
    <w:rsid w:val="00DB54B0"/>
    <w:rsid w:val="00DB5571"/>
    <w:rsid w:val="00DB56BB"/>
    <w:rsid w:val="00DB57CF"/>
    <w:rsid w:val="00DB5D18"/>
    <w:rsid w:val="00DB5D68"/>
    <w:rsid w:val="00DB68E4"/>
    <w:rsid w:val="00DB6F58"/>
    <w:rsid w:val="00DB75D8"/>
    <w:rsid w:val="00DB7C07"/>
    <w:rsid w:val="00DB7C66"/>
    <w:rsid w:val="00DB7D67"/>
    <w:rsid w:val="00DB7DC3"/>
    <w:rsid w:val="00DB7E40"/>
    <w:rsid w:val="00DB7F2D"/>
    <w:rsid w:val="00DB7F91"/>
    <w:rsid w:val="00DB7FCA"/>
    <w:rsid w:val="00DC02A4"/>
    <w:rsid w:val="00DC0741"/>
    <w:rsid w:val="00DC07FF"/>
    <w:rsid w:val="00DC0817"/>
    <w:rsid w:val="00DC0DAB"/>
    <w:rsid w:val="00DC0FDD"/>
    <w:rsid w:val="00DC1160"/>
    <w:rsid w:val="00DC12AE"/>
    <w:rsid w:val="00DC1648"/>
    <w:rsid w:val="00DC1715"/>
    <w:rsid w:val="00DC1779"/>
    <w:rsid w:val="00DC1989"/>
    <w:rsid w:val="00DC19CA"/>
    <w:rsid w:val="00DC1BE6"/>
    <w:rsid w:val="00DC1D7A"/>
    <w:rsid w:val="00DC1F18"/>
    <w:rsid w:val="00DC1F4B"/>
    <w:rsid w:val="00DC1FBD"/>
    <w:rsid w:val="00DC212A"/>
    <w:rsid w:val="00DC2838"/>
    <w:rsid w:val="00DC2BFC"/>
    <w:rsid w:val="00DC2D41"/>
    <w:rsid w:val="00DC2EE5"/>
    <w:rsid w:val="00DC32C4"/>
    <w:rsid w:val="00DC33D4"/>
    <w:rsid w:val="00DC408C"/>
    <w:rsid w:val="00DC45EE"/>
    <w:rsid w:val="00DC4699"/>
    <w:rsid w:val="00DC476C"/>
    <w:rsid w:val="00DC47BD"/>
    <w:rsid w:val="00DC4890"/>
    <w:rsid w:val="00DC4B82"/>
    <w:rsid w:val="00DC4DD2"/>
    <w:rsid w:val="00DC4FD6"/>
    <w:rsid w:val="00DC5315"/>
    <w:rsid w:val="00DC5BFC"/>
    <w:rsid w:val="00DC5D33"/>
    <w:rsid w:val="00DC5D69"/>
    <w:rsid w:val="00DC6455"/>
    <w:rsid w:val="00DC6692"/>
    <w:rsid w:val="00DC6D9B"/>
    <w:rsid w:val="00DC70B6"/>
    <w:rsid w:val="00DC741D"/>
    <w:rsid w:val="00DC7490"/>
    <w:rsid w:val="00DC74E5"/>
    <w:rsid w:val="00DC7713"/>
    <w:rsid w:val="00DC7AF0"/>
    <w:rsid w:val="00DC7C60"/>
    <w:rsid w:val="00DD0122"/>
    <w:rsid w:val="00DD03C3"/>
    <w:rsid w:val="00DD0BA7"/>
    <w:rsid w:val="00DD0F47"/>
    <w:rsid w:val="00DD0F5D"/>
    <w:rsid w:val="00DD10D2"/>
    <w:rsid w:val="00DD177C"/>
    <w:rsid w:val="00DD178E"/>
    <w:rsid w:val="00DD17A6"/>
    <w:rsid w:val="00DD1900"/>
    <w:rsid w:val="00DD1AF3"/>
    <w:rsid w:val="00DD1E48"/>
    <w:rsid w:val="00DD1F1B"/>
    <w:rsid w:val="00DD26FA"/>
    <w:rsid w:val="00DD281E"/>
    <w:rsid w:val="00DD2A53"/>
    <w:rsid w:val="00DD2CE0"/>
    <w:rsid w:val="00DD33B1"/>
    <w:rsid w:val="00DD366D"/>
    <w:rsid w:val="00DD3B63"/>
    <w:rsid w:val="00DD3C05"/>
    <w:rsid w:val="00DD3CFA"/>
    <w:rsid w:val="00DD3D98"/>
    <w:rsid w:val="00DD3EC6"/>
    <w:rsid w:val="00DD3EF2"/>
    <w:rsid w:val="00DD3F2A"/>
    <w:rsid w:val="00DD4257"/>
    <w:rsid w:val="00DD43BF"/>
    <w:rsid w:val="00DD497C"/>
    <w:rsid w:val="00DD4A2D"/>
    <w:rsid w:val="00DD4A56"/>
    <w:rsid w:val="00DD4C3F"/>
    <w:rsid w:val="00DD5720"/>
    <w:rsid w:val="00DD57A7"/>
    <w:rsid w:val="00DD5999"/>
    <w:rsid w:val="00DD5BED"/>
    <w:rsid w:val="00DD5C69"/>
    <w:rsid w:val="00DD6127"/>
    <w:rsid w:val="00DD65C3"/>
    <w:rsid w:val="00DD6887"/>
    <w:rsid w:val="00DD6B08"/>
    <w:rsid w:val="00DD6B27"/>
    <w:rsid w:val="00DD6C9D"/>
    <w:rsid w:val="00DD6E4A"/>
    <w:rsid w:val="00DD6F6B"/>
    <w:rsid w:val="00DD70C1"/>
    <w:rsid w:val="00DD776D"/>
    <w:rsid w:val="00DD78BD"/>
    <w:rsid w:val="00DE08A5"/>
    <w:rsid w:val="00DE09A0"/>
    <w:rsid w:val="00DE0E25"/>
    <w:rsid w:val="00DE1011"/>
    <w:rsid w:val="00DE11FF"/>
    <w:rsid w:val="00DE12F8"/>
    <w:rsid w:val="00DE135C"/>
    <w:rsid w:val="00DE14B5"/>
    <w:rsid w:val="00DE16DD"/>
    <w:rsid w:val="00DE1B3D"/>
    <w:rsid w:val="00DE1CC5"/>
    <w:rsid w:val="00DE1D39"/>
    <w:rsid w:val="00DE1EDE"/>
    <w:rsid w:val="00DE213F"/>
    <w:rsid w:val="00DE23C5"/>
    <w:rsid w:val="00DE297D"/>
    <w:rsid w:val="00DE2EEC"/>
    <w:rsid w:val="00DE32F8"/>
    <w:rsid w:val="00DE3535"/>
    <w:rsid w:val="00DE35EA"/>
    <w:rsid w:val="00DE36A9"/>
    <w:rsid w:val="00DE379C"/>
    <w:rsid w:val="00DE3955"/>
    <w:rsid w:val="00DE3E98"/>
    <w:rsid w:val="00DE3E9F"/>
    <w:rsid w:val="00DE4099"/>
    <w:rsid w:val="00DE411A"/>
    <w:rsid w:val="00DE417C"/>
    <w:rsid w:val="00DE42E5"/>
    <w:rsid w:val="00DE43BE"/>
    <w:rsid w:val="00DE441E"/>
    <w:rsid w:val="00DE46C7"/>
    <w:rsid w:val="00DE4919"/>
    <w:rsid w:val="00DE4AD4"/>
    <w:rsid w:val="00DE4FA0"/>
    <w:rsid w:val="00DE5076"/>
    <w:rsid w:val="00DE5095"/>
    <w:rsid w:val="00DE51BE"/>
    <w:rsid w:val="00DE5516"/>
    <w:rsid w:val="00DE568F"/>
    <w:rsid w:val="00DE5778"/>
    <w:rsid w:val="00DE57BA"/>
    <w:rsid w:val="00DE5F14"/>
    <w:rsid w:val="00DE6153"/>
    <w:rsid w:val="00DE6479"/>
    <w:rsid w:val="00DE65A1"/>
    <w:rsid w:val="00DE664D"/>
    <w:rsid w:val="00DE6B26"/>
    <w:rsid w:val="00DE6BF2"/>
    <w:rsid w:val="00DE6CB5"/>
    <w:rsid w:val="00DE6D5B"/>
    <w:rsid w:val="00DE722D"/>
    <w:rsid w:val="00DE7241"/>
    <w:rsid w:val="00DE72CD"/>
    <w:rsid w:val="00DE761E"/>
    <w:rsid w:val="00DE76EB"/>
    <w:rsid w:val="00DE779B"/>
    <w:rsid w:val="00DE78CF"/>
    <w:rsid w:val="00DE7E5B"/>
    <w:rsid w:val="00DF01DE"/>
    <w:rsid w:val="00DF07C9"/>
    <w:rsid w:val="00DF0952"/>
    <w:rsid w:val="00DF0AEC"/>
    <w:rsid w:val="00DF0D4E"/>
    <w:rsid w:val="00DF1537"/>
    <w:rsid w:val="00DF20BB"/>
    <w:rsid w:val="00DF2545"/>
    <w:rsid w:val="00DF2844"/>
    <w:rsid w:val="00DF2ADB"/>
    <w:rsid w:val="00DF2EB3"/>
    <w:rsid w:val="00DF3091"/>
    <w:rsid w:val="00DF309E"/>
    <w:rsid w:val="00DF311C"/>
    <w:rsid w:val="00DF356E"/>
    <w:rsid w:val="00DF35AC"/>
    <w:rsid w:val="00DF3602"/>
    <w:rsid w:val="00DF378E"/>
    <w:rsid w:val="00DF39C3"/>
    <w:rsid w:val="00DF3A86"/>
    <w:rsid w:val="00DF3A91"/>
    <w:rsid w:val="00DF3BB2"/>
    <w:rsid w:val="00DF3E0A"/>
    <w:rsid w:val="00DF3F56"/>
    <w:rsid w:val="00DF40B4"/>
    <w:rsid w:val="00DF4807"/>
    <w:rsid w:val="00DF488A"/>
    <w:rsid w:val="00DF488D"/>
    <w:rsid w:val="00DF4D15"/>
    <w:rsid w:val="00DF4EA4"/>
    <w:rsid w:val="00DF5013"/>
    <w:rsid w:val="00DF5548"/>
    <w:rsid w:val="00DF5658"/>
    <w:rsid w:val="00DF58B7"/>
    <w:rsid w:val="00DF5C17"/>
    <w:rsid w:val="00DF5E6B"/>
    <w:rsid w:val="00DF5EC7"/>
    <w:rsid w:val="00DF6041"/>
    <w:rsid w:val="00DF605A"/>
    <w:rsid w:val="00DF61FD"/>
    <w:rsid w:val="00DF639E"/>
    <w:rsid w:val="00DF64CF"/>
    <w:rsid w:val="00DF6848"/>
    <w:rsid w:val="00DF6878"/>
    <w:rsid w:val="00DF68B8"/>
    <w:rsid w:val="00DF68BF"/>
    <w:rsid w:val="00DF6CDF"/>
    <w:rsid w:val="00DF6E5F"/>
    <w:rsid w:val="00DF755B"/>
    <w:rsid w:val="00DF7EAF"/>
    <w:rsid w:val="00E0015A"/>
    <w:rsid w:val="00E00220"/>
    <w:rsid w:val="00E005C8"/>
    <w:rsid w:val="00E0062C"/>
    <w:rsid w:val="00E008A0"/>
    <w:rsid w:val="00E008E8"/>
    <w:rsid w:val="00E00A61"/>
    <w:rsid w:val="00E00E30"/>
    <w:rsid w:val="00E00F83"/>
    <w:rsid w:val="00E0108E"/>
    <w:rsid w:val="00E01266"/>
    <w:rsid w:val="00E01AE0"/>
    <w:rsid w:val="00E0252D"/>
    <w:rsid w:val="00E0270D"/>
    <w:rsid w:val="00E027F7"/>
    <w:rsid w:val="00E02CA3"/>
    <w:rsid w:val="00E030E9"/>
    <w:rsid w:val="00E037C4"/>
    <w:rsid w:val="00E03A0E"/>
    <w:rsid w:val="00E03CB7"/>
    <w:rsid w:val="00E03DF0"/>
    <w:rsid w:val="00E045EE"/>
    <w:rsid w:val="00E04D45"/>
    <w:rsid w:val="00E04E72"/>
    <w:rsid w:val="00E04F8B"/>
    <w:rsid w:val="00E04FD8"/>
    <w:rsid w:val="00E05180"/>
    <w:rsid w:val="00E0521F"/>
    <w:rsid w:val="00E0565F"/>
    <w:rsid w:val="00E0572D"/>
    <w:rsid w:val="00E05959"/>
    <w:rsid w:val="00E05C0A"/>
    <w:rsid w:val="00E05C2D"/>
    <w:rsid w:val="00E05F76"/>
    <w:rsid w:val="00E06227"/>
    <w:rsid w:val="00E06303"/>
    <w:rsid w:val="00E06375"/>
    <w:rsid w:val="00E06408"/>
    <w:rsid w:val="00E06498"/>
    <w:rsid w:val="00E065FD"/>
    <w:rsid w:val="00E06B06"/>
    <w:rsid w:val="00E06D11"/>
    <w:rsid w:val="00E06E0C"/>
    <w:rsid w:val="00E06E2D"/>
    <w:rsid w:val="00E0737B"/>
    <w:rsid w:val="00E07449"/>
    <w:rsid w:val="00E07856"/>
    <w:rsid w:val="00E079E6"/>
    <w:rsid w:val="00E07EFC"/>
    <w:rsid w:val="00E100FA"/>
    <w:rsid w:val="00E107B3"/>
    <w:rsid w:val="00E10BF5"/>
    <w:rsid w:val="00E11547"/>
    <w:rsid w:val="00E1182A"/>
    <w:rsid w:val="00E11953"/>
    <w:rsid w:val="00E11D75"/>
    <w:rsid w:val="00E12183"/>
    <w:rsid w:val="00E1226D"/>
    <w:rsid w:val="00E12668"/>
    <w:rsid w:val="00E126CC"/>
    <w:rsid w:val="00E1276E"/>
    <w:rsid w:val="00E128A7"/>
    <w:rsid w:val="00E12B50"/>
    <w:rsid w:val="00E12F30"/>
    <w:rsid w:val="00E12F63"/>
    <w:rsid w:val="00E13014"/>
    <w:rsid w:val="00E135D5"/>
    <w:rsid w:val="00E13653"/>
    <w:rsid w:val="00E1378D"/>
    <w:rsid w:val="00E139E9"/>
    <w:rsid w:val="00E13B1B"/>
    <w:rsid w:val="00E13C90"/>
    <w:rsid w:val="00E13FFD"/>
    <w:rsid w:val="00E141D5"/>
    <w:rsid w:val="00E1427C"/>
    <w:rsid w:val="00E146BA"/>
    <w:rsid w:val="00E14932"/>
    <w:rsid w:val="00E14B08"/>
    <w:rsid w:val="00E15051"/>
    <w:rsid w:val="00E15758"/>
    <w:rsid w:val="00E15A8B"/>
    <w:rsid w:val="00E15AAB"/>
    <w:rsid w:val="00E15EBA"/>
    <w:rsid w:val="00E15F51"/>
    <w:rsid w:val="00E15FE2"/>
    <w:rsid w:val="00E16081"/>
    <w:rsid w:val="00E1614C"/>
    <w:rsid w:val="00E16931"/>
    <w:rsid w:val="00E1695A"/>
    <w:rsid w:val="00E16A7F"/>
    <w:rsid w:val="00E16BA6"/>
    <w:rsid w:val="00E16CE1"/>
    <w:rsid w:val="00E16CEC"/>
    <w:rsid w:val="00E16D26"/>
    <w:rsid w:val="00E16E80"/>
    <w:rsid w:val="00E17032"/>
    <w:rsid w:val="00E170DE"/>
    <w:rsid w:val="00E1721E"/>
    <w:rsid w:val="00E175EC"/>
    <w:rsid w:val="00E176D8"/>
    <w:rsid w:val="00E17F21"/>
    <w:rsid w:val="00E20067"/>
    <w:rsid w:val="00E2078C"/>
    <w:rsid w:val="00E20B45"/>
    <w:rsid w:val="00E20DB9"/>
    <w:rsid w:val="00E212FE"/>
    <w:rsid w:val="00E2151E"/>
    <w:rsid w:val="00E21536"/>
    <w:rsid w:val="00E21551"/>
    <w:rsid w:val="00E218AA"/>
    <w:rsid w:val="00E21CD6"/>
    <w:rsid w:val="00E21F80"/>
    <w:rsid w:val="00E223BF"/>
    <w:rsid w:val="00E22547"/>
    <w:rsid w:val="00E22DCF"/>
    <w:rsid w:val="00E22FED"/>
    <w:rsid w:val="00E232CF"/>
    <w:rsid w:val="00E23459"/>
    <w:rsid w:val="00E2350C"/>
    <w:rsid w:val="00E2356C"/>
    <w:rsid w:val="00E239CF"/>
    <w:rsid w:val="00E23F70"/>
    <w:rsid w:val="00E23F9A"/>
    <w:rsid w:val="00E24032"/>
    <w:rsid w:val="00E2425F"/>
    <w:rsid w:val="00E242B8"/>
    <w:rsid w:val="00E2490A"/>
    <w:rsid w:val="00E24C5B"/>
    <w:rsid w:val="00E24CD6"/>
    <w:rsid w:val="00E24E69"/>
    <w:rsid w:val="00E24E72"/>
    <w:rsid w:val="00E25093"/>
    <w:rsid w:val="00E25413"/>
    <w:rsid w:val="00E255AE"/>
    <w:rsid w:val="00E256E7"/>
    <w:rsid w:val="00E257BE"/>
    <w:rsid w:val="00E25E85"/>
    <w:rsid w:val="00E25F14"/>
    <w:rsid w:val="00E266FA"/>
    <w:rsid w:val="00E26D58"/>
    <w:rsid w:val="00E27362"/>
    <w:rsid w:val="00E2752E"/>
    <w:rsid w:val="00E27568"/>
    <w:rsid w:val="00E2762A"/>
    <w:rsid w:val="00E2765F"/>
    <w:rsid w:val="00E27853"/>
    <w:rsid w:val="00E27AEA"/>
    <w:rsid w:val="00E27ED1"/>
    <w:rsid w:val="00E301DD"/>
    <w:rsid w:val="00E30260"/>
    <w:rsid w:val="00E30478"/>
    <w:rsid w:val="00E304B1"/>
    <w:rsid w:val="00E3057F"/>
    <w:rsid w:val="00E305DD"/>
    <w:rsid w:val="00E30B68"/>
    <w:rsid w:val="00E30BB8"/>
    <w:rsid w:val="00E30E54"/>
    <w:rsid w:val="00E3109F"/>
    <w:rsid w:val="00E3168C"/>
    <w:rsid w:val="00E31908"/>
    <w:rsid w:val="00E320B8"/>
    <w:rsid w:val="00E32D79"/>
    <w:rsid w:val="00E32D91"/>
    <w:rsid w:val="00E3302B"/>
    <w:rsid w:val="00E33390"/>
    <w:rsid w:val="00E33421"/>
    <w:rsid w:val="00E337FA"/>
    <w:rsid w:val="00E33815"/>
    <w:rsid w:val="00E33C02"/>
    <w:rsid w:val="00E33DEB"/>
    <w:rsid w:val="00E3405A"/>
    <w:rsid w:val="00E341EF"/>
    <w:rsid w:val="00E34275"/>
    <w:rsid w:val="00E34387"/>
    <w:rsid w:val="00E3438B"/>
    <w:rsid w:val="00E34429"/>
    <w:rsid w:val="00E344DF"/>
    <w:rsid w:val="00E345C2"/>
    <w:rsid w:val="00E34618"/>
    <w:rsid w:val="00E346E8"/>
    <w:rsid w:val="00E34711"/>
    <w:rsid w:val="00E348C9"/>
    <w:rsid w:val="00E34947"/>
    <w:rsid w:val="00E34959"/>
    <w:rsid w:val="00E34D97"/>
    <w:rsid w:val="00E3519E"/>
    <w:rsid w:val="00E353C7"/>
    <w:rsid w:val="00E35477"/>
    <w:rsid w:val="00E354BD"/>
    <w:rsid w:val="00E35731"/>
    <w:rsid w:val="00E35ACA"/>
    <w:rsid w:val="00E35C40"/>
    <w:rsid w:val="00E35DA0"/>
    <w:rsid w:val="00E35E03"/>
    <w:rsid w:val="00E3604A"/>
    <w:rsid w:val="00E367A8"/>
    <w:rsid w:val="00E3686E"/>
    <w:rsid w:val="00E369DF"/>
    <w:rsid w:val="00E36F7B"/>
    <w:rsid w:val="00E37025"/>
    <w:rsid w:val="00E37050"/>
    <w:rsid w:val="00E37773"/>
    <w:rsid w:val="00E37A3B"/>
    <w:rsid w:val="00E37F8A"/>
    <w:rsid w:val="00E404E4"/>
    <w:rsid w:val="00E40584"/>
    <w:rsid w:val="00E40AC9"/>
    <w:rsid w:val="00E40AEB"/>
    <w:rsid w:val="00E40CF5"/>
    <w:rsid w:val="00E411DA"/>
    <w:rsid w:val="00E4120B"/>
    <w:rsid w:val="00E41588"/>
    <w:rsid w:val="00E41B54"/>
    <w:rsid w:val="00E41B55"/>
    <w:rsid w:val="00E41B7C"/>
    <w:rsid w:val="00E41E4F"/>
    <w:rsid w:val="00E42067"/>
    <w:rsid w:val="00E42629"/>
    <w:rsid w:val="00E4268D"/>
    <w:rsid w:val="00E42A7D"/>
    <w:rsid w:val="00E42DA2"/>
    <w:rsid w:val="00E42F8C"/>
    <w:rsid w:val="00E42FE1"/>
    <w:rsid w:val="00E4386B"/>
    <w:rsid w:val="00E43AD2"/>
    <w:rsid w:val="00E43DC1"/>
    <w:rsid w:val="00E43E52"/>
    <w:rsid w:val="00E43EEA"/>
    <w:rsid w:val="00E440E2"/>
    <w:rsid w:val="00E441CE"/>
    <w:rsid w:val="00E442C1"/>
    <w:rsid w:val="00E4496E"/>
    <w:rsid w:val="00E44ABF"/>
    <w:rsid w:val="00E4538C"/>
    <w:rsid w:val="00E462C9"/>
    <w:rsid w:val="00E4640F"/>
    <w:rsid w:val="00E464AB"/>
    <w:rsid w:val="00E465B2"/>
    <w:rsid w:val="00E465CB"/>
    <w:rsid w:val="00E465D7"/>
    <w:rsid w:val="00E4705A"/>
    <w:rsid w:val="00E470A9"/>
    <w:rsid w:val="00E472ED"/>
    <w:rsid w:val="00E47364"/>
    <w:rsid w:val="00E47386"/>
    <w:rsid w:val="00E4751E"/>
    <w:rsid w:val="00E47D63"/>
    <w:rsid w:val="00E5087F"/>
    <w:rsid w:val="00E5089F"/>
    <w:rsid w:val="00E50983"/>
    <w:rsid w:val="00E50BE4"/>
    <w:rsid w:val="00E50E6B"/>
    <w:rsid w:val="00E50E9C"/>
    <w:rsid w:val="00E51504"/>
    <w:rsid w:val="00E516BD"/>
    <w:rsid w:val="00E5194E"/>
    <w:rsid w:val="00E51A06"/>
    <w:rsid w:val="00E51A5F"/>
    <w:rsid w:val="00E51EE3"/>
    <w:rsid w:val="00E52038"/>
    <w:rsid w:val="00E52059"/>
    <w:rsid w:val="00E52222"/>
    <w:rsid w:val="00E52343"/>
    <w:rsid w:val="00E5236E"/>
    <w:rsid w:val="00E52567"/>
    <w:rsid w:val="00E526C7"/>
    <w:rsid w:val="00E528B4"/>
    <w:rsid w:val="00E52986"/>
    <w:rsid w:val="00E529B2"/>
    <w:rsid w:val="00E52B99"/>
    <w:rsid w:val="00E52C8E"/>
    <w:rsid w:val="00E53274"/>
    <w:rsid w:val="00E53382"/>
    <w:rsid w:val="00E534ED"/>
    <w:rsid w:val="00E5350B"/>
    <w:rsid w:val="00E5382B"/>
    <w:rsid w:val="00E53A6C"/>
    <w:rsid w:val="00E53AEF"/>
    <w:rsid w:val="00E53D5C"/>
    <w:rsid w:val="00E53F4A"/>
    <w:rsid w:val="00E54338"/>
    <w:rsid w:val="00E5481C"/>
    <w:rsid w:val="00E54D3F"/>
    <w:rsid w:val="00E54E7C"/>
    <w:rsid w:val="00E54F8C"/>
    <w:rsid w:val="00E5509A"/>
    <w:rsid w:val="00E554AA"/>
    <w:rsid w:val="00E55601"/>
    <w:rsid w:val="00E5571B"/>
    <w:rsid w:val="00E55A9E"/>
    <w:rsid w:val="00E55BCD"/>
    <w:rsid w:val="00E55DE4"/>
    <w:rsid w:val="00E56037"/>
    <w:rsid w:val="00E564F6"/>
    <w:rsid w:val="00E56576"/>
    <w:rsid w:val="00E569DD"/>
    <w:rsid w:val="00E56DA2"/>
    <w:rsid w:val="00E56E7B"/>
    <w:rsid w:val="00E56F45"/>
    <w:rsid w:val="00E57345"/>
    <w:rsid w:val="00E578F7"/>
    <w:rsid w:val="00E57942"/>
    <w:rsid w:val="00E57CEF"/>
    <w:rsid w:val="00E57EEE"/>
    <w:rsid w:val="00E57FAA"/>
    <w:rsid w:val="00E60530"/>
    <w:rsid w:val="00E6085C"/>
    <w:rsid w:val="00E60B28"/>
    <w:rsid w:val="00E60D11"/>
    <w:rsid w:val="00E60D17"/>
    <w:rsid w:val="00E60E58"/>
    <w:rsid w:val="00E612C4"/>
    <w:rsid w:val="00E6156D"/>
    <w:rsid w:val="00E61570"/>
    <w:rsid w:val="00E616EB"/>
    <w:rsid w:val="00E61DB8"/>
    <w:rsid w:val="00E6218E"/>
    <w:rsid w:val="00E628C3"/>
    <w:rsid w:val="00E62A17"/>
    <w:rsid w:val="00E62ABA"/>
    <w:rsid w:val="00E62AEC"/>
    <w:rsid w:val="00E62CB2"/>
    <w:rsid w:val="00E62EF7"/>
    <w:rsid w:val="00E62F88"/>
    <w:rsid w:val="00E63203"/>
    <w:rsid w:val="00E6369A"/>
    <w:rsid w:val="00E637BF"/>
    <w:rsid w:val="00E63CDF"/>
    <w:rsid w:val="00E63CF8"/>
    <w:rsid w:val="00E63F19"/>
    <w:rsid w:val="00E64325"/>
    <w:rsid w:val="00E643B9"/>
    <w:rsid w:val="00E643D0"/>
    <w:rsid w:val="00E645DD"/>
    <w:rsid w:val="00E64905"/>
    <w:rsid w:val="00E64D68"/>
    <w:rsid w:val="00E64F07"/>
    <w:rsid w:val="00E650C2"/>
    <w:rsid w:val="00E650DB"/>
    <w:rsid w:val="00E653AE"/>
    <w:rsid w:val="00E6598D"/>
    <w:rsid w:val="00E65C76"/>
    <w:rsid w:val="00E65F1D"/>
    <w:rsid w:val="00E66334"/>
    <w:rsid w:val="00E66B87"/>
    <w:rsid w:val="00E67058"/>
    <w:rsid w:val="00E67160"/>
    <w:rsid w:val="00E67512"/>
    <w:rsid w:val="00E67634"/>
    <w:rsid w:val="00E6771F"/>
    <w:rsid w:val="00E6775F"/>
    <w:rsid w:val="00E67CD3"/>
    <w:rsid w:val="00E7000C"/>
    <w:rsid w:val="00E700A9"/>
    <w:rsid w:val="00E7036B"/>
    <w:rsid w:val="00E70399"/>
    <w:rsid w:val="00E7040D"/>
    <w:rsid w:val="00E70551"/>
    <w:rsid w:val="00E7075B"/>
    <w:rsid w:val="00E70BEB"/>
    <w:rsid w:val="00E70CFA"/>
    <w:rsid w:val="00E70D12"/>
    <w:rsid w:val="00E70FE4"/>
    <w:rsid w:val="00E71249"/>
    <w:rsid w:val="00E71528"/>
    <w:rsid w:val="00E718AE"/>
    <w:rsid w:val="00E718C0"/>
    <w:rsid w:val="00E71C75"/>
    <w:rsid w:val="00E71FA0"/>
    <w:rsid w:val="00E7241D"/>
    <w:rsid w:val="00E72D60"/>
    <w:rsid w:val="00E72ED5"/>
    <w:rsid w:val="00E730CA"/>
    <w:rsid w:val="00E7326F"/>
    <w:rsid w:val="00E732EA"/>
    <w:rsid w:val="00E735BE"/>
    <w:rsid w:val="00E73799"/>
    <w:rsid w:val="00E737BA"/>
    <w:rsid w:val="00E73AF9"/>
    <w:rsid w:val="00E73D06"/>
    <w:rsid w:val="00E7428C"/>
    <w:rsid w:val="00E74412"/>
    <w:rsid w:val="00E7461D"/>
    <w:rsid w:val="00E7482D"/>
    <w:rsid w:val="00E752E0"/>
    <w:rsid w:val="00E75444"/>
    <w:rsid w:val="00E75796"/>
    <w:rsid w:val="00E7587D"/>
    <w:rsid w:val="00E75905"/>
    <w:rsid w:val="00E75A68"/>
    <w:rsid w:val="00E75B1D"/>
    <w:rsid w:val="00E75BB7"/>
    <w:rsid w:val="00E75C1B"/>
    <w:rsid w:val="00E766EB"/>
    <w:rsid w:val="00E76794"/>
    <w:rsid w:val="00E76810"/>
    <w:rsid w:val="00E76838"/>
    <w:rsid w:val="00E768B8"/>
    <w:rsid w:val="00E76A93"/>
    <w:rsid w:val="00E76D9B"/>
    <w:rsid w:val="00E770FB"/>
    <w:rsid w:val="00E772D9"/>
    <w:rsid w:val="00E774C2"/>
    <w:rsid w:val="00E77855"/>
    <w:rsid w:val="00E77B58"/>
    <w:rsid w:val="00E8022F"/>
    <w:rsid w:val="00E806DD"/>
    <w:rsid w:val="00E807CD"/>
    <w:rsid w:val="00E80803"/>
    <w:rsid w:val="00E80EA8"/>
    <w:rsid w:val="00E81425"/>
    <w:rsid w:val="00E81901"/>
    <w:rsid w:val="00E81966"/>
    <w:rsid w:val="00E8274B"/>
    <w:rsid w:val="00E829A2"/>
    <w:rsid w:val="00E82CFB"/>
    <w:rsid w:val="00E82DFD"/>
    <w:rsid w:val="00E83615"/>
    <w:rsid w:val="00E839C5"/>
    <w:rsid w:val="00E83BBE"/>
    <w:rsid w:val="00E83DC9"/>
    <w:rsid w:val="00E83DD7"/>
    <w:rsid w:val="00E83E2C"/>
    <w:rsid w:val="00E84238"/>
    <w:rsid w:val="00E842F1"/>
    <w:rsid w:val="00E84386"/>
    <w:rsid w:val="00E84392"/>
    <w:rsid w:val="00E84630"/>
    <w:rsid w:val="00E8476A"/>
    <w:rsid w:val="00E84781"/>
    <w:rsid w:val="00E8495E"/>
    <w:rsid w:val="00E84A01"/>
    <w:rsid w:val="00E84AB6"/>
    <w:rsid w:val="00E84B8B"/>
    <w:rsid w:val="00E84C64"/>
    <w:rsid w:val="00E85230"/>
    <w:rsid w:val="00E857D6"/>
    <w:rsid w:val="00E85B56"/>
    <w:rsid w:val="00E85BE0"/>
    <w:rsid w:val="00E85C54"/>
    <w:rsid w:val="00E860C4"/>
    <w:rsid w:val="00E860DE"/>
    <w:rsid w:val="00E86368"/>
    <w:rsid w:val="00E866FD"/>
    <w:rsid w:val="00E8686F"/>
    <w:rsid w:val="00E8699F"/>
    <w:rsid w:val="00E86AAB"/>
    <w:rsid w:val="00E86EC6"/>
    <w:rsid w:val="00E87044"/>
    <w:rsid w:val="00E870E0"/>
    <w:rsid w:val="00E87181"/>
    <w:rsid w:val="00E877B9"/>
    <w:rsid w:val="00E87A2E"/>
    <w:rsid w:val="00E87A38"/>
    <w:rsid w:val="00E87D89"/>
    <w:rsid w:val="00E87EA4"/>
    <w:rsid w:val="00E9001C"/>
    <w:rsid w:val="00E906D7"/>
    <w:rsid w:val="00E90884"/>
    <w:rsid w:val="00E9088B"/>
    <w:rsid w:val="00E90943"/>
    <w:rsid w:val="00E90AAD"/>
    <w:rsid w:val="00E90D9D"/>
    <w:rsid w:val="00E90DA3"/>
    <w:rsid w:val="00E90DDD"/>
    <w:rsid w:val="00E91199"/>
    <w:rsid w:val="00E912CA"/>
    <w:rsid w:val="00E91505"/>
    <w:rsid w:val="00E9154A"/>
    <w:rsid w:val="00E91687"/>
    <w:rsid w:val="00E919F6"/>
    <w:rsid w:val="00E91D02"/>
    <w:rsid w:val="00E9204A"/>
    <w:rsid w:val="00E920AF"/>
    <w:rsid w:val="00E92472"/>
    <w:rsid w:val="00E9252D"/>
    <w:rsid w:val="00E92531"/>
    <w:rsid w:val="00E9275A"/>
    <w:rsid w:val="00E928D3"/>
    <w:rsid w:val="00E92BBB"/>
    <w:rsid w:val="00E92ED7"/>
    <w:rsid w:val="00E9300D"/>
    <w:rsid w:val="00E9310D"/>
    <w:rsid w:val="00E935FD"/>
    <w:rsid w:val="00E937A7"/>
    <w:rsid w:val="00E939D5"/>
    <w:rsid w:val="00E93F4A"/>
    <w:rsid w:val="00E93F63"/>
    <w:rsid w:val="00E94013"/>
    <w:rsid w:val="00E944A3"/>
    <w:rsid w:val="00E944F0"/>
    <w:rsid w:val="00E947A9"/>
    <w:rsid w:val="00E949F2"/>
    <w:rsid w:val="00E94AB1"/>
    <w:rsid w:val="00E94DDF"/>
    <w:rsid w:val="00E94E1C"/>
    <w:rsid w:val="00E9514B"/>
    <w:rsid w:val="00E9531E"/>
    <w:rsid w:val="00E9546D"/>
    <w:rsid w:val="00E95540"/>
    <w:rsid w:val="00E957C6"/>
    <w:rsid w:val="00E95A44"/>
    <w:rsid w:val="00E95D51"/>
    <w:rsid w:val="00E96270"/>
    <w:rsid w:val="00E9649F"/>
    <w:rsid w:val="00E9655F"/>
    <w:rsid w:val="00E96639"/>
    <w:rsid w:val="00E966F7"/>
    <w:rsid w:val="00E96A7D"/>
    <w:rsid w:val="00E96D85"/>
    <w:rsid w:val="00E975CA"/>
    <w:rsid w:val="00E97683"/>
    <w:rsid w:val="00E97687"/>
    <w:rsid w:val="00E97A44"/>
    <w:rsid w:val="00E97C30"/>
    <w:rsid w:val="00E97C5D"/>
    <w:rsid w:val="00E97E11"/>
    <w:rsid w:val="00EA007A"/>
    <w:rsid w:val="00EA02AC"/>
    <w:rsid w:val="00EA0387"/>
    <w:rsid w:val="00EA042C"/>
    <w:rsid w:val="00EA062D"/>
    <w:rsid w:val="00EA088B"/>
    <w:rsid w:val="00EA09A8"/>
    <w:rsid w:val="00EA0B15"/>
    <w:rsid w:val="00EA0BB9"/>
    <w:rsid w:val="00EA0D26"/>
    <w:rsid w:val="00EA0D43"/>
    <w:rsid w:val="00EA0F8E"/>
    <w:rsid w:val="00EA0FBA"/>
    <w:rsid w:val="00EA10F4"/>
    <w:rsid w:val="00EA12D2"/>
    <w:rsid w:val="00EA1417"/>
    <w:rsid w:val="00EA1672"/>
    <w:rsid w:val="00EA1731"/>
    <w:rsid w:val="00EA22EC"/>
    <w:rsid w:val="00EA26F3"/>
    <w:rsid w:val="00EA2997"/>
    <w:rsid w:val="00EA2E90"/>
    <w:rsid w:val="00EA31ED"/>
    <w:rsid w:val="00EA324E"/>
    <w:rsid w:val="00EA3697"/>
    <w:rsid w:val="00EA3893"/>
    <w:rsid w:val="00EA38C8"/>
    <w:rsid w:val="00EA47AF"/>
    <w:rsid w:val="00EA4AD9"/>
    <w:rsid w:val="00EA4BFF"/>
    <w:rsid w:val="00EA4E9E"/>
    <w:rsid w:val="00EA50F4"/>
    <w:rsid w:val="00EA5D38"/>
    <w:rsid w:val="00EA5DF6"/>
    <w:rsid w:val="00EA5E51"/>
    <w:rsid w:val="00EA6099"/>
    <w:rsid w:val="00EA631E"/>
    <w:rsid w:val="00EA6BAA"/>
    <w:rsid w:val="00EA6BBF"/>
    <w:rsid w:val="00EA7097"/>
    <w:rsid w:val="00EA747A"/>
    <w:rsid w:val="00EA763D"/>
    <w:rsid w:val="00EA7749"/>
    <w:rsid w:val="00EA78F1"/>
    <w:rsid w:val="00EA7CB0"/>
    <w:rsid w:val="00EB038E"/>
    <w:rsid w:val="00EB04E1"/>
    <w:rsid w:val="00EB06C9"/>
    <w:rsid w:val="00EB0995"/>
    <w:rsid w:val="00EB0FF2"/>
    <w:rsid w:val="00EB106D"/>
    <w:rsid w:val="00EB113C"/>
    <w:rsid w:val="00EB130C"/>
    <w:rsid w:val="00EB14F2"/>
    <w:rsid w:val="00EB15C6"/>
    <w:rsid w:val="00EB16B5"/>
    <w:rsid w:val="00EB18E0"/>
    <w:rsid w:val="00EB2019"/>
    <w:rsid w:val="00EB219D"/>
    <w:rsid w:val="00EB226B"/>
    <w:rsid w:val="00EB22DB"/>
    <w:rsid w:val="00EB2446"/>
    <w:rsid w:val="00EB28E1"/>
    <w:rsid w:val="00EB2987"/>
    <w:rsid w:val="00EB2C64"/>
    <w:rsid w:val="00EB2F77"/>
    <w:rsid w:val="00EB3172"/>
    <w:rsid w:val="00EB33A7"/>
    <w:rsid w:val="00EB33C7"/>
    <w:rsid w:val="00EB3516"/>
    <w:rsid w:val="00EB3AED"/>
    <w:rsid w:val="00EB44D7"/>
    <w:rsid w:val="00EB47F4"/>
    <w:rsid w:val="00EB4923"/>
    <w:rsid w:val="00EB49DA"/>
    <w:rsid w:val="00EB4A55"/>
    <w:rsid w:val="00EB4B25"/>
    <w:rsid w:val="00EB4F82"/>
    <w:rsid w:val="00EB52C9"/>
    <w:rsid w:val="00EB54A3"/>
    <w:rsid w:val="00EB5681"/>
    <w:rsid w:val="00EB5729"/>
    <w:rsid w:val="00EB6008"/>
    <w:rsid w:val="00EB603E"/>
    <w:rsid w:val="00EB65D8"/>
    <w:rsid w:val="00EB6821"/>
    <w:rsid w:val="00EB6A0B"/>
    <w:rsid w:val="00EB71B0"/>
    <w:rsid w:val="00EB7A6F"/>
    <w:rsid w:val="00EB7AA6"/>
    <w:rsid w:val="00EB7F78"/>
    <w:rsid w:val="00EC018C"/>
    <w:rsid w:val="00EC02EC"/>
    <w:rsid w:val="00EC03CD"/>
    <w:rsid w:val="00EC041C"/>
    <w:rsid w:val="00EC0422"/>
    <w:rsid w:val="00EC0807"/>
    <w:rsid w:val="00EC0B75"/>
    <w:rsid w:val="00EC0E45"/>
    <w:rsid w:val="00EC0FCF"/>
    <w:rsid w:val="00EC0FF1"/>
    <w:rsid w:val="00EC123A"/>
    <w:rsid w:val="00EC1602"/>
    <w:rsid w:val="00EC1833"/>
    <w:rsid w:val="00EC185D"/>
    <w:rsid w:val="00EC199A"/>
    <w:rsid w:val="00EC19F5"/>
    <w:rsid w:val="00EC1C11"/>
    <w:rsid w:val="00EC1D89"/>
    <w:rsid w:val="00EC1EF3"/>
    <w:rsid w:val="00EC2572"/>
    <w:rsid w:val="00EC2597"/>
    <w:rsid w:val="00EC2627"/>
    <w:rsid w:val="00EC27FA"/>
    <w:rsid w:val="00EC2A7E"/>
    <w:rsid w:val="00EC2D0B"/>
    <w:rsid w:val="00EC2D50"/>
    <w:rsid w:val="00EC3385"/>
    <w:rsid w:val="00EC3569"/>
    <w:rsid w:val="00EC35C9"/>
    <w:rsid w:val="00EC3CD6"/>
    <w:rsid w:val="00EC3DD3"/>
    <w:rsid w:val="00EC3E50"/>
    <w:rsid w:val="00EC4F1B"/>
    <w:rsid w:val="00EC4F70"/>
    <w:rsid w:val="00EC5547"/>
    <w:rsid w:val="00EC5825"/>
    <w:rsid w:val="00EC58A9"/>
    <w:rsid w:val="00EC58E9"/>
    <w:rsid w:val="00EC5A81"/>
    <w:rsid w:val="00EC5B23"/>
    <w:rsid w:val="00EC5C8D"/>
    <w:rsid w:val="00EC62D1"/>
    <w:rsid w:val="00EC677D"/>
    <w:rsid w:val="00EC689B"/>
    <w:rsid w:val="00EC68C3"/>
    <w:rsid w:val="00EC70DD"/>
    <w:rsid w:val="00EC711C"/>
    <w:rsid w:val="00EC7242"/>
    <w:rsid w:val="00EC7471"/>
    <w:rsid w:val="00EC77BD"/>
    <w:rsid w:val="00EC786E"/>
    <w:rsid w:val="00EC791D"/>
    <w:rsid w:val="00EC7931"/>
    <w:rsid w:val="00EC7A09"/>
    <w:rsid w:val="00EC7B55"/>
    <w:rsid w:val="00EC7D90"/>
    <w:rsid w:val="00EC7EFB"/>
    <w:rsid w:val="00EC7F8E"/>
    <w:rsid w:val="00EC7F8F"/>
    <w:rsid w:val="00ED0314"/>
    <w:rsid w:val="00ED061B"/>
    <w:rsid w:val="00ED12C1"/>
    <w:rsid w:val="00ED1668"/>
    <w:rsid w:val="00ED1679"/>
    <w:rsid w:val="00ED168C"/>
    <w:rsid w:val="00ED1726"/>
    <w:rsid w:val="00ED1765"/>
    <w:rsid w:val="00ED183B"/>
    <w:rsid w:val="00ED1CEC"/>
    <w:rsid w:val="00ED20E8"/>
    <w:rsid w:val="00ED2988"/>
    <w:rsid w:val="00ED2992"/>
    <w:rsid w:val="00ED35A0"/>
    <w:rsid w:val="00ED37D8"/>
    <w:rsid w:val="00ED3A70"/>
    <w:rsid w:val="00ED3BAB"/>
    <w:rsid w:val="00ED4240"/>
    <w:rsid w:val="00ED4436"/>
    <w:rsid w:val="00ED4572"/>
    <w:rsid w:val="00ED4848"/>
    <w:rsid w:val="00ED4978"/>
    <w:rsid w:val="00ED4A98"/>
    <w:rsid w:val="00ED5010"/>
    <w:rsid w:val="00ED51A1"/>
    <w:rsid w:val="00ED525F"/>
    <w:rsid w:val="00ED54D0"/>
    <w:rsid w:val="00ED5EA6"/>
    <w:rsid w:val="00ED5F5A"/>
    <w:rsid w:val="00ED6079"/>
    <w:rsid w:val="00ED613E"/>
    <w:rsid w:val="00ED615D"/>
    <w:rsid w:val="00ED630B"/>
    <w:rsid w:val="00ED64EC"/>
    <w:rsid w:val="00ED6526"/>
    <w:rsid w:val="00ED6535"/>
    <w:rsid w:val="00ED6766"/>
    <w:rsid w:val="00ED6EB2"/>
    <w:rsid w:val="00ED7095"/>
    <w:rsid w:val="00ED72D1"/>
    <w:rsid w:val="00ED7427"/>
    <w:rsid w:val="00ED74BD"/>
    <w:rsid w:val="00ED74D8"/>
    <w:rsid w:val="00ED771A"/>
    <w:rsid w:val="00ED7BC3"/>
    <w:rsid w:val="00ED7ECE"/>
    <w:rsid w:val="00ED7EE8"/>
    <w:rsid w:val="00EE04E7"/>
    <w:rsid w:val="00EE09AF"/>
    <w:rsid w:val="00EE09D4"/>
    <w:rsid w:val="00EE0B0F"/>
    <w:rsid w:val="00EE0C8F"/>
    <w:rsid w:val="00EE0EA9"/>
    <w:rsid w:val="00EE0FDF"/>
    <w:rsid w:val="00EE1498"/>
    <w:rsid w:val="00EE1C67"/>
    <w:rsid w:val="00EE1ED4"/>
    <w:rsid w:val="00EE214C"/>
    <w:rsid w:val="00EE240A"/>
    <w:rsid w:val="00EE2415"/>
    <w:rsid w:val="00EE24F3"/>
    <w:rsid w:val="00EE2725"/>
    <w:rsid w:val="00EE2803"/>
    <w:rsid w:val="00EE2C08"/>
    <w:rsid w:val="00EE2F1B"/>
    <w:rsid w:val="00EE2F29"/>
    <w:rsid w:val="00EE2FCB"/>
    <w:rsid w:val="00EE30BE"/>
    <w:rsid w:val="00EE3528"/>
    <w:rsid w:val="00EE36B3"/>
    <w:rsid w:val="00EE36B7"/>
    <w:rsid w:val="00EE3901"/>
    <w:rsid w:val="00EE3BCC"/>
    <w:rsid w:val="00EE3EBB"/>
    <w:rsid w:val="00EE46CE"/>
    <w:rsid w:val="00EE489A"/>
    <w:rsid w:val="00EE4BE4"/>
    <w:rsid w:val="00EE513D"/>
    <w:rsid w:val="00EE53CB"/>
    <w:rsid w:val="00EE5495"/>
    <w:rsid w:val="00EE553D"/>
    <w:rsid w:val="00EE5C85"/>
    <w:rsid w:val="00EE6073"/>
    <w:rsid w:val="00EE61FD"/>
    <w:rsid w:val="00EE62B0"/>
    <w:rsid w:val="00EE690C"/>
    <w:rsid w:val="00EE6C87"/>
    <w:rsid w:val="00EE6D1E"/>
    <w:rsid w:val="00EE6D86"/>
    <w:rsid w:val="00EE6F01"/>
    <w:rsid w:val="00EE7012"/>
    <w:rsid w:val="00EE754E"/>
    <w:rsid w:val="00EE761A"/>
    <w:rsid w:val="00EE7832"/>
    <w:rsid w:val="00EE7942"/>
    <w:rsid w:val="00EE7BE6"/>
    <w:rsid w:val="00EE7BF0"/>
    <w:rsid w:val="00EF011C"/>
    <w:rsid w:val="00EF0922"/>
    <w:rsid w:val="00EF1387"/>
    <w:rsid w:val="00EF15C9"/>
    <w:rsid w:val="00EF167E"/>
    <w:rsid w:val="00EF181E"/>
    <w:rsid w:val="00EF18EB"/>
    <w:rsid w:val="00EF1BAC"/>
    <w:rsid w:val="00EF1C39"/>
    <w:rsid w:val="00EF1DEB"/>
    <w:rsid w:val="00EF24F2"/>
    <w:rsid w:val="00EF25DD"/>
    <w:rsid w:val="00EF288B"/>
    <w:rsid w:val="00EF2BAB"/>
    <w:rsid w:val="00EF2C20"/>
    <w:rsid w:val="00EF30A7"/>
    <w:rsid w:val="00EF30E0"/>
    <w:rsid w:val="00EF3382"/>
    <w:rsid w:val="00EF33DF"/>
    <w:rsid w:val="00EF36E0"/>
    <w:rsid w:val="00EF398E"/>
    <w:rsid w:val="00EF39B0"/>
    <w:rsid w:val="00EF3AB3"/>
    <w:rsid w:val="00EF3DCD"/>
    <w:rsid w:val="00EF3E68"/>
    <w:rsid w:val="00EF4013"/>
    <w:rsid w:val="00EF4163"/>
    <w:rsid w:val="00EF449D"/>
    <w:rsid w:val="00EF46EE"/>
    <w:rsid w:val="00EF4CB5"/>
    <w:rsid w:val="00EF54C0"/>
    <w:rsid w:val="00EF588C"/>
    <w:rsid w:val="00EF591A"/>
    <w:rsid w:val="00EF5B94"/>
    <w:rsid w:val="00EF5BDB"/>
    <w:rsid w:val="00EF5CBF"/>
    <w:rsid w:val="00EF5CE2"/>
    <w:rsid w:val="00EF5D98"/>
    <w:rsid w:val="00EF60E6"/>
    <w:rsid w:val="00EF611B"/>
    <w:rsid w:val="00EF6133"/>
    <w:rsid w:val="00EF6392"/>
    <w:rsid w:val="00EF650E"/>
    <w:rsid w:val="00EF6FAE"/>
    <w:rsid w:val="00EF7628"/>
    <w:rsid w:val="00EF7768"/>
    <w:rsid w:val="00EF7F1A"/>
    <w:rsid w:val="00F0000B"/>
    <w:rsid w:val="00F00568"/>
    <w:rsid w:val="00F006BE"/>
    <w:rsid w:val="00F00A46"/>
    <w:rsid w:val="00F00B67"/>
    <w:rsid w:val="00F00C04"/>
    <w:rsid w:val="00F00C2A"/>
    <w:rsid w:val="00F00C54"/>
    <w:rsid w:val="00F00C81"/>
    <w:rsid w:val="00F00E98"/>
    <w:rsid w:val="00F00F3A"/>
    <w:rsid w:val="00F0100C"/>
    <w:rsid w:val="00F017B7"/>
    <w:rsid w:val="00F0187C"/>
    <w:rsid w:val="00F01A40"/>
    <w:rsid w:val="00F01DCB"/>
    <w:rsid w:val="00F02119"/>
    <w:rsid w:val="00F02445"/>
    <w:rsid w:val="00F02545"/>
    <w:rsid w:val="00F02577"/>
    <w:rsid w:val="00F02A26"/>
    <w:rsid w:val="00F02A5F"/>
    <w:rsid w:val="00F02EA7"/>
    <w:rsid w:val="00F02EAD"/>
    <w:rsid w:val="00F02EE8"/>
    <w:rsid w:val="00F02FF7"/>
    <w:rsid w:val="00F0318D"/>
    <w:rsid w:val="00F03EF7"/>
    <w:rsid w:val="00F041FD"/>
    <w:rsid w:val="00F0421C"/>
    <w:rsid w:val="00F04339"/>
    <w:rsid w:val="00F04BAA"/>
    <w:rsid w:val="00F04C93"/>
    <w:rsid w:val="00F04FBE"/>
    <w:rsid w:val="00F051DD"/>
    <w:rsid w:val="00F05269"/>
    <w:rsid w:val="00F052CA"/>
    <w:rsid w:val="00F053D8"/>
    <w:rsid w:val="00F05404"/>
    <w:rsid w:val="00F05661"/>
    <w:rsid w:val="00F0676D"/>
    <w:rsid w:val="00F068AC"/>
    <w:rsid w:val="00F069A0"/>
    <w:rsid w:val="00F06A02"/>
    <w:rsid w:val="00F06AAB"/>
    <w:rsid w:val="00F06ABA"/>
    <w:rsid w:val="00F06B55"/>
    <w:rsid w:val="00F06DCB"/>
    <w:rsid w:val="00F06F26"/>
    <w:rsid w:val="00F0729B"/>
    <w:rsid w:val="00F0730F"/>
    <w:rsid w:val="00F074FF"/>
    <w:rsid w:val="00F07B04"/>
    <w:rsid w:val="00F07B49"/>
    <w:rsid w:val="00F07DAB"/>
    <w:rsid w:val="00F100B2"/>
    <w:rsid w:val="00F102B9"/>
    <w:rsid w:val="00F1043F"/>
    <w:rsid w:val="00F106D3"/>
    <w:rsid w:val="00F10803"/>
    <w:rsid w:val="00F109B2"/>
    <w:rsid w:val="00F10A7D"/>
    <w:rsid w:val="00F10E32"/>
    <w:rsid w:val="00F10F7E"/>
    <w:rsid w:val="00F1138D"/>
    <w:rsid w:val="00F113E8"/>
    <w:rsid w:val="00F113F4"/>
    <w:rsid w:val="00F113F8"/>
    <w:rsid w:val="00F115C1"/>
    <w:rsid w:val="00F11B1A"/>
    <w:rsid w:val="00F11DFC"/>
    <w:rsid w:val="00F12108"/>
    <w:rsid w:val="00F121D9"/>
    <w:rsid w:val="00F127B9"/>
    <w:rsid w:val="00F12F05"/>
    <w:rsid w:val="00F12F36"/>
    <w:rsid w:val="00F12F66"/>
    <w:rsid w:val="00F1318E"/>
    <w:rsid w:val="00F1320F"/>
    <w:rsid w:val="00F13283"/>
    <w:rsid w:val="00F13324"/>
    <w:rsid w:val="00F13831"/>
    <w:rsid w:val="00F13B05"/>
    <w:rsid w:val="00F14708"/>
    <w:rsid w:val="00F14849"/>
    <w:rsid w:val="00F14FAC"/>
    <w:rsid w:val="00F14FC1"/>
    <w:rsid w:val="00F152F6"/>
    <w:rsid w:val="00F153FE"/>
    <w:rsid w:val="00F15722"/>
    <w:rsid w:val="00F15C48"/>
    <w:rsid w:val="00F15CC1"/>
    <w:rsid w:val="00F15D32"/>
    <w:rsid w:val="00F15EF9"/>
    <w:rsid w:val="00F15FBE"/>
    <w:rsid w:val="00F1623A"/>
    <w:rsid w:val="00F1625B"/>
    <w:rsid w:val="00F172A0"/>
    <w:rsid w:val="00F17507"/>
    <w:rsid w:val="00F17517"/>
    <w:rsid w:val="00F176DA"/>
    <w:rsid w:val="00F17959"/>
    <w:rsid w:val="00F17BAE"/>
    <w:rsid w:val="00F200C2"/>
    <w:rsid w:val="00F20338"/>
    <w:rsid w:val="00F20738"/>
    <w:rsid w:val="00F20868"/>
    <w:rsid w:val="00F20ACF"/>
    <w:rsid w:val="00F20C24"/>
    <w:rsid w:val="00F21549"/>
    <w:rsid w:val="00F21CAB"/>
    <w:rsid w:val="00F21E27"/>
    <w:rsid w:val="00F22611"/>
    <w:rsid w:val="00F22868"/>
    <w:rsid w:val="00F228B2"/>
    <w:rsid w:val="00F22CE4"/>
    <w:rsid w:val="00F22D4E"/>
    <w:rsid w:val="00F22D5F"/>
    <w:rsid w:val="00F22E8D"/>
    <w:rsid w:val="00F22F4C"/>
    <w:rsid w:val="00F23512"/>
    <w:rsid w:val="00F235E4"/>
    <w:rsid w:val="00F236C4"/>
    <w:rsid w:val="00F23830"/>
    <w:rsid w:val="00F23C4E"/>
    <w:rsid w:val="00F23CC8"/>
    <w:rsid w:val="00F23D34"/>
    <w:rsid w:val="00F23F41"/>
    <w:rsid w:val="00F24615"/>
    <w:rsid w:val="00F24789"/>
    <w:rsid w:val="00F24CE6"/>
    <w:rsid w:val="00F24D6B"/>
    <w:rsid w:val="00F24F81"/>
    <w:rsid w:val="00F251A6"/>
    <w:rsid w:val="00F25287"/>
    <w:rsid w:val="00F25464"/>
    <w:rsid w:val="00F2566F"/>
    <w:rsid w:val="00F257D2"/>
    <w:rsid w:val="00F26971"/>
    <w:rsid w:val="00F269E8"/>
    <w:rsid w:val="00F26D95"/>
    <w:rsid w:val="00F26E15"/>
    <w:rsid w:val="00F26E4C"/>
    <w:rsid w:val="00F270B2"/>
    <w:rsid w:val="00F27300"/>
    <w:rsid w:val="00F275EA"/>
    <w:rsid w:val="00F27855"/>
    <w:rsid w:val="00F278FF"/>
    <w:rsid w:val="00F27C07"/>
    <w:rsid w:val="00F30461"/>
    <w:rsid w:val="00F30592"/>
    <w:rsid w:val="00F305B7"/>
    <w:rsid w:val="00F307D5"/>
    <w:rsid w:val="00F30D85"/>
    <w:rsid w:val="00F312E9"/>
    <w:rsid w:val="00F31691"/>
    <w:rsid w:val="00F31B6B"/>
    <w:rsid w:val="00F3262D"/>
    <w:rsid w:val="00F32762"/>
    <w:rsid w:val="00F328F2"/>
    <w:rsid w:val="00F32905"/>
    <w:rsid w:val="00F329E9"/>
    <w:rsid w:val="00F332AE"/>
    <w:rsid w:val="00F33746"/>
    <w:rsid w:val="00F33849"/>
    <w:rsid w:val="00F33D44"/>
    <w:rsid w:val="00F33DA5"/>
    <w:rsid w:val="00F33EBB"/>
    <w:rsid w:val="00F34000"/>
    <w:rsid w:val="00F347FE"/>
    <w:rsid w:val="00F34910"/>
    <w:rsid w:val="00F34A57"/>
    <w:rsid w:val="00F34AB3"/>
    <w:rsid w:val="00F34BB9"/>
    <w:rsid w:val="00F34D4A"/>
    <w:rsid w:val="00F34E5B"/>
    <w:rsid w:val="00F34FD9"/>
    <w:rsid w:val="00F3503C"/>
    <w:rsid w:val="00F35248"/>
    <w:rsid w:val="00F352E3"/>
    <w:rsid w:val="00F354E6"/>
    <w:rsid w:val="00F35735"/>
    <w:rsid w:val="00F35B68"/>
    <w:rsid w:val="00F35DE2"/>
    <w:rsid w:val="00F36160"/>
    <w:rsid w:val="00F36271"/>
    <w:rsid w:val="00F365D3"/>
    <w:rsid w:val="00F367C4"/>
    <w:rsid w:val="00F36DBE"/>
    <w:rsid w:val="00F36E62"/>
    <w:rsid w:val="00F36F50"/>
    <w:rsid w:val="00F36FEE"/>
    <w:rsid w:val="00F3705C"/>
    <w:rsid w:val="00F37202"/>
    <w:rsid w:val="00F3734F"/>
    <w:rsid w:val="00F3745B"/>
    <w:rsid w:val="00F375C7"/>
    <w:rsid w:val="00F376C4"/>
    <w:rsid w:val="00F3778D"/>
    <w:rsid w:val="00F37A65"/>
    <w:rsid w:val="00F400C6"/>
    <w:rsid w:val="00F40170"/>
    <w:rsid w:val="00F408F5"/>
    <w:rsid w:val="00F40A77"/>
    <w:rsid w:val="00F40B62"/>
    <w:rsid w:val="00F40B85"/>
    <w:rsid w:val="00F40D17"/>
    <w:rsid w:val="00F40D8A"/>
    <w:rsid w:val="00F410DA"/>
    <w:rsid w:val="00F4160E"/>
    <w:rsid w:val="00F41637"/>
    <w:rsid w:val="00F416AC"/>
    <w:rsid w:val="00F4175E"/>
    <w:rsid w:val="00F418FE"/>
    <w:rsid w:val="00F419DB"/>
    <w:rsid w:val="00F41A88"/>
    <w:rsid w:val="00F41CBC"/>
    <w:rsid w:val="00F41F16"/>
    <w:rsid w:val="00F4220D"/>
    <w:rsid w:val="00F425CB"/>
    <w:rsid w:val="00F42607"/>
    <w:rsid w:val="00F42617"/>
    <w:rsid w:val="00F42A11"/>
    <w:rsid w:val="00F42BB6"/>
    <w:rsid w:val="00F42D1F"/>
    <w:rsid w:val="00F42D48"/>
    <w:rsid w:val="00F42E21"/>
    <w:rsid w:val="00F42E2F"/>
    <w:rsid w:val="00F42E56"/>
    <w:rsid w:val="00F42EBA"/>
    <w:rsid w:val="00F4315E"/>
    <w:rsid w:val="00F43361"/>
    <w:rsid w:val="00F43369"/>
    <w:rsid w:val="00F43740"/>
    <w:rsid w:val="00F43A78"/>
    <w:rsid w:val="00F43BB8"/>
    <w:rsid w:val="00F43E4F"/>
    <w:rsid w:val="00F4422E"/>
    <w:rsid w:val="00F444F9"/>
    <w:rsid w:val="00F44662"/>
    <w:rsid w:val="00F4467C"/>
    <w:rsid w:val="00F448A0"/>
    <w:rsid w:val="00F449A9"/>
    <w:rsid w:val="00F44AE6"/>
    <w:rsid w:val="00F44F2A"/>
    <w:rsid w:val="00F452B2"/>
    <w:rsid w:val="00F45E06"/>
    <w:rsid w:val="00F460EC"/>
    <w:rsid w:val="00F4627C"/>
    <w:rsid w:val="00F46442"/>
    <w:rsid w:val="00F46566"/>
    <w:rsid w:val="00F465B8"/>
    <w:rsid w:val="00F4665D"/>
    <w:rsid w:val="00F46E3F"/>
    <w:rsid w:val="00F47117"/>
    <w:rsid w:val="00F47456"/>
    <w:rsid w:val="00F478A0"/>
    <w:rsid w:val="00F478AA"/>
    <w:rsid w:val="00F47D1A"/>
    <w:rsid w:val="00F504E9"/>
    <w:rsid w:val="00F50D0B"/>
    <w:rsid w:val="00F50D0C"/>
    <w:rsid w:val="00F50E0F"/>
    <w:rsid w:val="00F510A2"/>
    <w:rsid w:val="00F5127A"/>
    <w:rsid w:val="00F5131F"/>
    <w:rsid w:val="00F513AC"/>
    <w:rsid w:val="00F51409"/>
    <w:rsid w:val="00F514E3"/>
    <w:rsid w:val="00F518BC"/>
    <w:rsid w:val="00F51993"/>
    <w:rsid w:val="00F51B2A"/>
    <w:rsid w:val="00F51EA5"/>
    <w:rsid w:val="00F52055"/>
    <w:rsid w:val="00F520F9"/>
    <w:rsid w:val="00F521E0"/>
    <w:rsid w:val="00F52716"/>
    <w:rsid w:val="00F52725"/>
    <w:rsid w:val="00F52C40"/>
    <w:rsid w:val="00F52E70"/>
    <w:rsid w:val="00F5312B"/>
    <w:rsid w:val="00F5353E"/>
    <w:rsid w:val="00F5379E"/>
    <w:rsid w:val="00F53985"/>
    <w:rsid w:val="00F539F0"/>
    <w:rsid w:val="00F53AE6"/>
    <w:rsid w:val="00F53BB5"/>
    <w:rsid w:val="00F53D69"/>
    <w:rsid w:val="00F5413B"/>
    <w:rsid w:val="00F541C0"/>
    <w:rsid w:val="00F545CB"/>
    <w:rsid w:val="00F546DE"/>
    <w:rsid w:val="00F54E90"/>
    <w:rsid w:val="00F54E9F"/>
    <w:rsid w:val="00F55337"/>
    <w:rsid w:val="00F554FE"/>
    <w:rsid w:val="00F55927"/>
    <w:rsid w:val="00F55C4B"/>
    <w:rsid w:val="00F563CE"/>
    <w:rsid w:val="00F5659F"/>
    <w:rsid w:val="00F573A9"/>
    <w:rsid w:val="00F5751F"/>
    <w:rsid w:val="00F57FBC"/>
    <w:rsid w:val="00F601FB"/>
    <w:rsid w:val="00F60500"/>
    <w:rsid w:val="00F60714"/>
    <w:rsid w:val="00F60893"/>
    <w:rsid w:val="00F60BF5"/>
    <w:rsid w:val="00F60D13"/>
    <w:rsid w:val="00F61055"/>
    <w:rsid w:val="00F616F3"/>
    <w:rsid w:val="00F61979"/>
    <w:rsid w:val="00F620B1"/>
    <w:rsid w:val="00F62745"/>
    <w:rsid w:val="00F62A57"/>
    <w:rsid w:val="00F62B2F"/>
    <w:rsid w:val="00F634DF"/>
    <w:rsid w:val="00F6395E"/>
    <w:rsid w:val="00F63C3C"/>
    <w:rsid w:val="00F63F0B"/>
    <w:rsid w:val="00F64025"/>
    <w:rsid w:val="00F64194"/>
    <w:rsid w:val="00F643DF"/>
    <w:rsid w:val="00F64460"/>
    <w:rsid w:val="00F64517"/>
    <w:rsid w:val="00F647C9"/>
    <w:rsid w:val="00F64AC6"/>
    <w:rsid w:val="00F650A0"/>
    <w:rsid w:val="00F655D5"/>
    <w:rsid w:val="00F65657"/>
    <w:rsid w:val="00F65659"/>
    <w:rsid w:val="00F65813"/>
    <w:rsid w:val="00F65AB7"/>
    <w:rsid w:val="00F65C6E"/>
    <w:rsid w:val="00F65DBB"/>
    <w:rsid w:val="00F65F1E"/>
    <w:rsid w:val="00F6602E"/>
    <w:rsid w:val="00F66078"/>
    <w:rsid w:val="00F66375"/>
    <w:rsid w:val="00F6657B"/>
    <w:rsid w:val="00F6658E"/>
    <w:rsid w:val="00F66595"/>
    <w:rsid w:val="00F66B2D"/>
    <w:rsid w:val="00F66B47"/>
    <w:rsid w:val="00F66D8F"/>
    <w:rsid w:val="00F6724E"/>
    <w:rsid w:val="00F672E8"/>
    <w:rsid w:val="00F67464"/>
    <w:rsid w:val="00F676C6"/>
    <w:rsid w:val="00F67D53"/>
    <w:rsid w:val="00F67D62"/>
    <w:rsid w:val="00F67D83"/>
    <w:rsid w:val="00F70080"/>
    <w:rsid w:val="00F70399"/>
    <w:rsid w:val="00F70440"/>
    <w:rsid w:val="00F70855"/>
    <w:rsid w:val="00F70857"/>
    <w:rsid w:val="00F70898"/>
    <w:rsid w:val="00F70AA3"/>
    <w:rsid w:val="00F713E8"/>
    <w:rsid w:val="00F71545"/>
    <w:rsid w:val="00F71A7B"/>
    <w:rsid w:val="00F71AE0"/>
    <w:rsid w:val="00F71CE2"/>
    <w:rsid w:val="00F71F05"/>
    <w:rsid w:val="00F7216A"/>
    <w:rsid w:val="00F723E5"/>
    <w:rsid w:val="00F72414"/>
    <w:rsid w:val="00F726A0"/>
    <w:rsid w:val="00F727D7"/>
    <w:rsid w:val="00F72D75"/>
    <w:rsid w:val="00F72E29"/>
    <w:rsid w:val="00F72E40"/>
    <w:rsid w:val="00F73053"/>
    <w:rsid w:val="00F733BD"/>
    <w:rsid w:val="00F7384D"/>
    <w:rsid w:val="00F73917"/>
    <w:rsid w:val="00F73D75"/>
    <w:rsid w:val="00F7420F"/>
    <w:rsid w:val="00F743D6"/>
    <w:rsid w:val="00F745EE"/>
    <w:rsid w:val="00F74E1B"/>
    <w:rsid w:val="00F7529C"/>
    <w:rsid w:val="00F7548F"/>
    <w:rsid w:val="00F75501"/>
    <w:rsid w:val="00F756CA"/>
    <w:rsid w:val="00F7595D"/>
    <w:rsid w:val="00F75AC1"/>
    <w:rsid w:val="00F75F00"/>
    <w:rsid w:val="00F75F9A"/>
    <w:rsid w:val="00F762AD"/>
    <w:rsid w:val="00F762DD"/>
    <w:rsid w:val="00F7659E"/>
    <w:rsid w:val="00F76621"/>
    <w:rsid w:val="00F76DF2"/>
    <w:rsid w:val="00F77204"/>
    <w:rsid w:val="00F77457"/>
    <w:rsid w:val="00F774AC"/>
    <w:rsid w:val="00F77711"/>
    <w:rsid w:val="00F77962"/>
    <w:rsid w:val="00F77A63"/>
    <w:rsid w:val="00F77AEE"/>
    <w:rsid w:val="00F77DB9"/>
    <w:rsid w:val="00F77FD1"/>
    <w:rsid w:val="00F8010E"/>
    <w:rsid w:val="00F80390"/>
    <w:rsid w:val="00F80989"/>
    <w:rsid w:val="00F80A3B"/>
    <w:rsid w:val="00F80A95"/>
    <w:rsid w:val="00F80CCF"/>
    <w:rsid w:val="00F80D89"/>
    <w:rsid w:val="00F81326"/>
    <w:rsid w:val="00F8137C"/>
    <w:rsid w:val="00F813C4"/>
    <w:rsid w:val="00F81804"/>
    <w:rsid w:val="00F81924"/>
    <w:rsid w:val="00F81A21"/>
    <w:rsid w:val="00F81CAC"/>
    <w:rsid w:val="00F81D2F"/>
    <w:rsid w:val="00F82386"/>
    <w:rsid w:val="00F82625"/>
    <w:rsid w:val="00F826AD"/>
    <w:rsid w:val="00F82A87"/>
    <w:rsid w:val="00F82C44"/>
    <w:rsid w:val="00F82C4C"/>
    <w:rsid w:val="00F831C4"/>
    <w:rsid w:val="00F833F3"/>
    <w:rsid w:val="00F8351C"/>
    <w:rsid w:val="00F8351D"/>
    <w:rsid w:val="00F83617"/>
    <w:rsid w:val="00F83663"/>
    <w:rsid w:val="00F8403A"/>
    <w:rsid w:val="00F8443E"/>
    <w:rsid w:val="00F846EC"/>
    <w:rsid w:val="00F8496E"/>
    <w:rsid w:val="00F849A7"/>
    <w:rsid w:val="00F84A1E"/>
    <w:rsid w:val="00F84E82"/>
    <w:rsid w:val="00F84EC0"/>
    <w:rsid w:val="00F8526C"/>
    <w:rsid w:val="00F854E0"/>
    <w:rsid w:val="00F85909"/>
    <w:rsid w:val="00F859E3"/>
    <w:rsid w:val="00F85ABA"/>
    <w:rsid w:val="00F85D0D"/>
    <w:rsid w:val="00F85D90"/>
    <w:rsid w:val="00F85E43"/>
    <w:rsid w:val="00F85EAD"/>
    <w:rsid w:val="00F85F5F"/>
    <w:rsid w:val="00F85FEB"/>
    <w:rsid w:val="00F8668C"/>
    <w:rsid w:val="00F86CAE"/>
    <w:rsid w:val="00F87D87"/>
    <w:rsid w:val="00F87D9A"/>
    <w:rsid w:val="00F9021A"/>
    <w:rsid w:val="00F906AC"/>
    <w:rsid w:val="00F90A7D"/>
    <w:rsid w:val="00F90AE7"/>
    <w:rsid w:val="00F90B56"/>
    <w:rsid w:val="00F90CF0"/>
    <w:rsid w:val="00F90E2E"/>
    <w:rsid w:val="00F91618"/>
    <w:rsid w:val="00F91BB6"/>
    <w:rsid w:val="00F9205A"/>
    <w:rsid w:val="00F920B7"/>
    <w:rsid w:val="00F9232E"/>
    <w:rsid w:val="00F92426"/>
    <w:rsid w:val="00F92682"/>
    <w:rsid w:val="00F927C0"/>
    <w:rsid w:val="00F9281A"/>
    <w:rsid w:val="00F928BC"/>
    <w:rsid w:val="00F928E6"/>
    <w:rsid w:val="00F92D56"/>
    <w:rsid w:val="00F931E2"/>
    <w:rsid w:val="00F93544"/>
    <w:rsid w:val="00F935E8"/>
    <w:rsid w:val="00F936FD"/>
    <w:rsid w:val="00F93E72"/>
    <w:rsid w:val="00F94298"/>
    <w:rsid w:val="00F94299"/>
    <w:rsid w:val="00F942C5"/>
    <w:rsid w:val="00F944DC"/>
    <w:rsid w:val="00F94D67"/>
    <w:rsid w:val="00F95135"/>
    <w:rsid w:val="00F9523E"/>
    <w:rsid w:val="00F95246"/>
    <w:rsid w:val="00F9551A"/>
    <w:rsid w:val="00F9554B"/>
    <w:rsid w:val="00F95A10"/>
    <w:rsid w:val="00F96179"/>
    <w:rsid w:val="00F96386"/>
    <w:rsid w:val="00F96D19"/>
    <w:rsid w:val="00F971D8"/>
    <w:rsid w:val="00F97383"/>
    <w:rsid w:val="00F975B0"/>
    <w:rsid w:val="00F975CA"/>
    <w:rsid w:val="00F9764D"/>
    <w:rsid w:val="00F97783"/>
    <w:rsid w:val="00F977F1"/>
    <w:rsid w:val="00F9796C"/>
    <w:rsid w:val="00F9797F"/>
    <w:rsid w:val="00F97A20"/>
    <w:rsid w:val="00F97A87"/>
    <w:rsid w:val="00F97C67"/>
    <w:rsid w:val="00F97D8E"/>
    <w:rsid w:val="00FA01AD"/>
    <w:rsid w:val="00FA02B3"/>
    <w:rsid w:val="00FA04BB"/>
    <w:rsid w:val="00FA04F7"/>
    <w:rsid w:val="00FA0727"/>
    <w:rsid w:val="00FA0CF4"/>
    <w:rsid w:val="00FA0D49"/>
    <w:rsid w:val="00FA0E3E"/>
    <w:rsid w:val="00FA0EC9"/>
    <w:rsid w:val="00FA0F32"/>
    <w:rsid w:val="00FA147F"/>
    <w:rsid w:val="00FA15A9"/>
    <w:rsid w:val="00FA16CF"/>
    <w:rsid w:val="00FA17F2"/>
    <w:rsid w:val="00FA1853"/>
    <w:rsid w:val="00FA1B8B"/>
    <w:rsid w:val="00FA1CF2"/>
    <w:rsid w:val="00FA2AA2"/>
    <w:rsid w:val="00FA2B45"/>
    <w:rsid w:val="00FA2CC1"/>
    <w:rsid w:val="00FA329B"/>
    <w:rsid w:val="00FA34FB"/>
    <w:rsid w:val="00FA3528"/>
    <w:rsid w:val="00FA354D"/>
    <w:rsid w:val="00FA3981"/>
    <w:rsid w:val="00FA3B77"/>
    <w:rsid w:val="00FA3F21"/>
    <w:rsid w:val="00FA467F"/>
    <w:rsid w:val="00FA4820"/>
    <w:rsid w:val="00FA488B"/>
    <w:rsid w:val="00FA4A8C"/>
    <w:rsid w:val="00FA4A94"/>
    <w:rsid w:val="00FA5490"/>
    <w:rsid w:val="00FA5581"/>
    <w:rsid w:val="00FA57D1"/>
    <w:rsid w:val="00FA5987"/>
    <w:rsid w:val="00FA5A82"/>
    <w:rsid w:val="00FA5D57"/>
    <w:rsid w:val="00FA5D79"/>
    <w:rsid w:val="00FA66D4"/>
    <w:rsid w:val="00FA6903"/>
    <w:rsid w:val="00FA7036"/>
    <w:rsid w:val="00FA7349"/>
    <w:rsid w:val="00FA739F"/>
    <w:rsid w:val="00FA74E2"/>
    <w:rsid w:val="00FA7809"/>
    <w:rsid w:val="00FA7BA7"/>
    <w:rsid w:val="00FA7F1D"/>
    <w:rsid w:val="00FB0702"/>
    <w:rsid w:val="00FB0837"/>
    <w:rsid w:val="00FB0966"/>
    <w:rsid w:val="00FB0BBD"/>
    <w:rsid w:val="00FB168F"/>
    <w:rsid w:val="00FB171A"/>
    <w:rsid w:val="00FB1900"/>
    <w:rsid w:val="00FB1B39"/>
    <w:rsid w:val="00FB1B92"/>
    <w:rsid w:val="00FB1D2A"/>
    <w:rsid w:val="00FB1E62"/>
    <w:rsid w:val="00FB2388"/>
    <w:rsid w:val="00FB245D"/>
    <w:rsid w:val="00FB250F"/>
    <w:rsid w:val="00FB26A0"/>
    <w:rsid w:val="00FB2787"/>
    <w:rsid w:val="00FB2907"/>
    <w:rsid w:val="00FB29BD"/>
    <w:rsid w:val="00FB2C42"/>
    <w:rsid w:val="00FB2DDC"/>
    <w:rsid w:val="00FB2FBE"/>
    <w:rsid w:val="00FB33F9"/>
    <w:rsid w:val="00FB372D"/>
    <w:rsid w:val="00FB3957"/>
    <w:rsid w:val="00FB39DC"/>
    <w:rsid w:val="00FB3D25"/>
    <w:rsid w:val="00FB3D67"/>
    <w:rsid w:val="00FB4001"/>
    <w:rsid w:val="00FB425E"/>
    <w:rsid w:val="00FB4341"/>
    <w:rsid w:val="00FB4386"/>
    <w:rsid w:val="00FB4B00"/>
    <w:rsid w:val="00FB4D1C"/>
    <w:rsid w:val="00FB525D"/>
    <w:rsid w:val="00FB56A1"/>
    <w:rsid w:val="00FB5EE7"/>
    <w:rsid w:val="00FB6088"/>
    <w:rsid w:val="00FB609F"/>
    <w:rsid w:val="00FB60C4"/>
    <w:rsid w:val="00FB6130"/>
    <w:rsid w:val="00FB679C"/>
    <w:rsid w:val="00FB6830"/>
    <w:rsid w:val="00FB6B2A"/>
    <w:rsid w:val="00FB6B53"/>
    <w:rsid w:val="00FB6F66"/>
    <w:rsid w:val="00FB6FEE"/>
    <w:rsid w:val="00FB7143"/>
    <w:rsid w:val="00FB718E"/>
    <w:rsid w:val="00FB7193"/>
    <w:rsid w:val="00FB721E"/>
    <w:rsid w:val="00FB731B"/>
    <w:rsid w:val="00FB79CF"/>
    <w:rsid w:val="00FB7C11"/>
    <w:rsid w:val="00FC0B46"/>
    <w:rsid w:val="00FC0C2E"/>
    <w:rsid w:val="00FC0D71"/>
    <w:rsid w:val="00FC0F18"/>
    <w:rsid w:val="00FC0FF7"/>
    <w:rsid w:val="00FC14FB"/>
    <w:rsid w:val="00FC15EE"/>
    <w:rsid w:val="00FC1722"/>
    <w:rsid w:val="00FC1B99"/>
    <w:rsid w:val="00FC204F"/>
    <w:rsid w:val="00FC21F0"/>
    <w:rsid w:val="00FC2305"/>
    <w:rsid w:val="00FC2351"/>
    <w:rsid w:val="00FC2F13"/>
    <w:rsid w:val="00FC2F7A"/>
    <w:rsid w:val="00FC3131"/>
    <w:rsid w:val="00FC3659"/>
    <w:rsid w:val="00FC36AD"/>
    <w:rsid w:val="00FC37A8"/>
    <w:rsid w:val="00FC3BBE"/>
    <w:rsid w:val="00FC4040"/>
    <w:rsid w:val="00FC438B"/>
    <w:rsid w:val="00FC47AB"/>
    <w:rsid w:val="00FC48A1"/>
    <w:rsid w:val="00FC4E6C"/>
    <w:rsid w:val="00FC5232"/>
    <w:rsid w:val="00FC52F4"/>
    <w:rsid w:val="00FC53A4"/>
    <w:rsid w:val="00FC5658"/>
    <w:rsid w:val="00FC5662"/>
    <w:rsid w:val="00FC5663"/>
    <w:rsid w:val="00FC59D6"/>
    <w:rsid w:val="00FC5AFF"/>
    <w:rsid w:val="00FC5D6F"/>
    <w:rsid w:val="00FC5F8E"/>
    <w:rsid w:val="00FC6235"/>
    <w:rsid w:val="00FC692E"/>
    <w:rsid w:val="00FC69AF"/>
    <w:rsid w:val="00FC6A38"/>
    <w:rsid w:val="00FC7083"/>
    <w:rsid w:val="00FC7133"/>
    <w:rsid w:val="00FC7271"/>
    <w:rsid w:val="00FC75AF"/>
    <w:rsid w:val="00FC766C"/>
    <w:rsid w:val="00FC767A"/>
    <w:rsid w:val="00FC7AEE"/>
    <w:rsid w:val="00FD0344"/>
    <w:rsid w:val="00FD06B3"/>
    <w:rsid w:val="00FD0785"/>
    <w:rsid w:val="00FD07F0"/>
    <w:rsid w:val="00FD0B04"/>
    <w:rsid w:val="00FD0F9C"/>
    <w:rsid w:val="00FD12E9"/>
    <w:rsid w:val="00FD15DB"/>
    <w:rsid w:val="00FD17B1"/>
    <w:rsid w:val="00FD187C"/>
    <w:rsid w:val="00FD18F4"/>
    <w:rsid w:val="00FD1CB3"/>
    <w:rsid w:val="00FD20A8"/>
    <w:rsid w:val="00FD27E8"/>
    <w:rsid w:val="00FD2B74"/>
    <w:rsid w:val="00FD2BA2"/>
    <w:rsid w:val="00FD2CDC"/>
    <w:rsid w:val="00FD2D09"/>
    <w:rsid w:val="00FD2D53"/>
    <w:rsid w:val="00FD2E20"/>
    <w:rsid w:val="00FD318D"/>
    <w:rsid w:val="00FD33A8"/>
    <w:rsid w:val="00FD33E8"/>
    <w:rsid w:val="00FD34C6"/>
    <w:rsid w:val="00FD37DB"/>
    <w:rsid w:val="00FD3CD8"/>
    <w:rsid w:val="00FD400D"/>
    <w:rsid w:val="00FD407F"/>
    <w:rsid w:val="00FD4460"/>
    <w:rsid w:val="00FD46F1"/>
    <w:rsid w:val="00FD4BCB"/>
    <w:rsid w:val="00FD4C55"/>
    <w:rsid w:val="00FD4CC4"/>
    <w:rsid w:val="00FD4DEC"/>
    <w:rsid w:val="00FD4E17"/>
    <w:rsid w:val="00FD4E19"/>
    <w:rsid w:val="00FD4F5D"/>
    <w:rsid w:val="00FD50D3"/>
    <w:rsid w:val="00FD540D"/>
    <w:rsid w:val="00FD5664"/>
    <w:rsid w:val="00FD5737"/>
    <w:rsid w:val="00FD5873"/>
    <w:rsid w:val="00FD592F"/>
    <w:rsid w:val="00FD5F67"/>
    <w:rsid w:val="00FD627E"/>
    <w:rsid w:val="00FD6369"/>
    <w:rsid w:val="00FD6673"/>
    <w:rsid w:val="00FD6963"/>
    <w:rsid w:val="00FD6AA0"/>
    <w:rsid w:val="00FD6C82"/>
    <w:rsid w:val="00FD7062"/>
    <w:rsid w:val="00FD735A"/>
    <w:rsid w:val="00FD7399"/>
    <w:rsid w:val="00FD7515"/>
    <w:rsid w:val="00FD778E"/>
    <w:rsid w:val="00FD78EB"/>
    <w:rsid w:val="00FD7C84"/>
    <w:rsid w:val="00FD7D57"/>
    <w:rsid w:val="00FD7EB0"/>
    <w:rsid w:val="00FE01D9"/>
    <w:rsid w:val="00FE049D"/>
    <w:rsid w:val="00FE07E4"/>
    <w:rsid w:val="00FE0A26"/>
    <w:rsid w:val="00FE0CF0"/>
    <w:rsid w:val="00FE117B"/>
    <w:rsid w:val="00FE13E8"/>
    <w:rsid w:val="00FE15B5"/>
    <w:rsid w:val="00FE1C22"/>
    <w:rsid w:val="00FE1FAB"/>
    <w:rsid w:val="00FE202F"/>
    <w:rsid w:val="00FE230A"/>
    <w:rsid w:val="00FE23A2"/>
    <w:rsid w:val="00FE2400"/>
    <w:rsid w:val="00FE249E"/>
    <w:rsid w:val="00FE2A2F"/>
    <w:rsid w:val="00FE3085"/>
    <w:rsid w:val="00FE34D3"/>
    <w:rsid w:val="00FE38CE"/>
    <w:rsid w:val="00FE3BC5"/>
    <w:rsid w:val="00FE3C16"/>
    <w:rsid w:val="00FE3CA0"/>
    <w:rsid w:val="00FE3CE7"/>
    <w:rsid w:val="00FE3E87"/>
    <w:rsid w:val="00FE3EEF"/>
    <w:rsid w:val="00FE438D"/>
    <w:rsid w:val="00FE4671"/>
    <w:rsid w:val="00FE491A"/>
    <w:rsid w:val="00FE4E07"/>
    <w:rsid w:val="00FE4E40"/>
    <w:rsid w:val="00FE51EE"/>
    <w:rsid w:val="00FE5587"/>
    <w:rsid w:val="00FE55A7"/>
    <w:rsid w:val="00FE565C"/>
    <w:rsid w:val="00FE59E2"/>
    <w:rsid w:val="00FE5B31"/>
    <w:rsid w:val="00FE5C9C"/>
    <w:rsid w:val="00FE5FA6"/>
    <w:rsid w:val="00FE6711"/>
    <w:rsid w:val="00FE678D"/>
    <w:rsid w:val="00FE684E"/>
    <w:rsid w:val="00FE6A56"/>
    <w:rsid w:val="00FE70A9"/>
    <w:rsid w:val="00FE70EE"/>
    <w:rsid w:val="00FE71E0"/>
    <w:rsid w:val="00FE7F38"/>
    <w:rsid w:val="00FF02AF"/>
    <w:rsid w:val="00FF045C"/>
    <w:rsid w:val="00FF0490"/>
    <w:rsid w:val="00FF079D"/>
    <w:rsid w:val="00FF0B26"/>
    <w:rsid w:val="00FF0BFB"/>
    <w:rsid w:val="00FF0C4C"/>
    <w:rsid w:val="00FF0EB2"/>
    <w:rsid w:val="00FF0F0A"/>
    <w:rsid w:val="00FF1416"/>
    <w:rsid w:val="00FF159F"/>
    <w:rsid w:val="00FF1667"/>
    <w:rsid w:val="00FF16BA"/>
    <w:rsid w:val="00FF200D"/>
    <w:rsid w:val="00FF2091"/>
    <w:rsid w:val="00FF221C"/>
    <w:rsid w:val="00FF287F"/>
    <w:rsid w:val="00FF2BD1"/>
    <w:rsid w:val="00FF2DA6"/>
    <w:rsid w:val="00FF2F09"/>
    <w:rsid w:val="00FF376E"/>
    <w:rsid w:val="00FF37C4"/>
    <w:rsid w:val="00FF3B16"/>
    <w:rsid w:val="00FF3CD1"/>
    <w:rsid w:val="00FF3D46"/>
    <w:rsid w:val="00FF4079"/>
    <w:rsid w:val="00FF41C2"/>
    <w:rsid w:val="00FF4293"/>
    <w:rsid w:val="00FF44D1"/>
    <w:rsid w:val="00FF46EE"/>
    <w:rsid w:val="00FF475F"/>
    <w:rsid w:val="00FF4A43"/>
    <w:rsid w:val="00FF4ADF"/>
    <w:rsid w:val="00FF4B05"/>
    <w:rsid w:val="00FF4D8B"/>
    <w:rsid w:val="00FF4E1D"/>
    <w:rsid w:val="00FF53AF"/>
    <w:rsid w:val="00FF58C9"/>
    <w:rsid w:val="00FF59EB"/>
    <w:rsid w:val="00FF5B06"/>
    <w:rsid w:val="00FF5EA9"/>
    <w:rsid w:val="00FF6439"/>
    <w:rsid w:val="00FF67EE"/>
    <w:rsid w:val="00FF6AE8"/>
    <w:rsid w:val="00FF6B12"/>
    <w:rsid w:val="00FF6EE0"/>
    <w:rsid w:val="00FF7221"/>
    <w:rsid w:val="00FF735C"/>
    <w:rsid w:val="00FF759D"/>
    <w:rsid w:val="00FF76D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style="v-text-anchor:middle" fillcolor="white">
      <v:fill color="white"/>
      <v:textbox inset=".5mm,.3mm,.5mm,.3mm"/>
    </o:shapedefaults>
    <o:shapelayout v:ext="edit">
      <o:idmap v:ext="edit" data="1"/>
    </o:shapelayout>
  </w:shapeDefaults>
  <w:decimalSymbol w:val="."/>
  <w:listSeparator w:val=";"/>
  <w14:docId w14:val="2E594A6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uiPriority="1" w:qFormat="1"/>
    <w:lsdException w:name="heading 3" w:uiPriority="1" w:qFormat="1"/>
    <w:lsdException w:name="heading 4" w:uiPriority="9" w:qFormat="1"/>
    <w:lsdException w:name="heading 5" w:uiPriority="9"/>
    <w:lsdException w:name="heading 6" w:uiPriority="9"/>
    <w:lsdException w:name="heading 7" w:uiPriority="9"/>
    <w:lsdException w:name="heading 8" w:uiPriority="9"/>
    <w:lsdException w:name="heading 9" w:uiPriority="9"/>
    <w:lsdException w:name="index 1" w:uiPriority="99"/>
    <w:lsdException w:name="index 2" w:uiPriority="99"/>
    <w:lsdException w:name="index 3" w:uiPriority="99"/>
    <w:lsdException w:name="index 4" w:uiPriority="99"/>
    <w:lsdException w:name="index 5" w:uiPriority="99"/>
    <w:lsdException w:name="index 6" w:uiPriority="99"/>
    <w:lsdException w:name="index 7" w:uiPriority="99"/>
    <w:lsdException w:name="index 8" w:uiPriority="99"/>
    <w:lsdException w:name="index 9" w:uiPriority="9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9"/>
    <w:lsdException w:name="annotation text" w:uiPriority="99"/>
    <w:lsdException w:name="header" w:uiPriority="99"/>
    <w:lsdException w:name="footer" w:uiPriority="99"/>
    <w:lsdException w:name="index heading" w:uiPriority="99"/>
    <w:lsdException w:name="caption" w:uiPriority="35" w:qFormat="1"/>
    <w:lsdException w:name="table of figures" w:uiPriority="99"/>
    <w:lsdException w:name="footnote reference" w:uiPriority="99"/>
    <w:lsdException w:name="annotation reference" w:uiPriority="99"/>
    <w:lsdException w:name="endnote reference" w:uiPriority="99"/>
    <w:lsdException w:name="macro" w:uiPriority="99"/>
    <w:lsdException w:name="toa heading" w:uiPriority="99"/>
    <w:lsdException w:name="Title" w:semiHidden="0" w:uiPriority="10" w:unhideWhenUsed="0"/>
    <w:lsdException w:name="Default Paragraph Font" w:uiPriority="1"/>
    <w:lsdException w:name="Body Text" w:uiPriority="1"/>
    <w:lsdException w:name="Subtitle" w:semiHidden="0" w:uiPriority="11" w:unhideWhenUsed="0"/>
    <w:lsdException w:name="Hyperlink" w:uiPriority="99"/>
    <w:lsdException w:name="Strong" w:semiHidden="0" w:uiPriority="22" w:unhideWhenUsed="0"/>
    <w:lsdException w:name="Emphasis" w:semiHidden="0" w:uiPriority="20" w:unhideWhenUsed="0"/>
    <w:lsdException w:name="HTML Top of Form" w:uiPriority="99"/>
    <w:lsdException w:name="HTML Bottom of Form" w:uiPriority="99"/>
    <w:lsdException w:name="Normal (Web)" w:uiPriority="99"/>
    <w:lsdException w:name="HTML Cite" w:uiPriority="99"/>
    <w:lsdException w:name="Normal Table" w:uiPriority="99"/>
    <w:lsdException w:name="annotation subject" w:uiPriority="99"/>
    <w:lsdException w:name="No List" w:uiPriority="99"/>
    <w:lsdException w:name="Outline List 2" w:uiPriority="99"/>
    <w:lsdException w:name="Balloon Text" w:uiPriority="99"/>
    <w:lsdException w:name="Table Grid" w:semiHidden="0" w:uiPriority="39" w:unhideWhenUsed="0"/>
    <w:lsdException w:name="Placeholder Text" w:uiPriority="99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nhideWhenUsed="0"/>
    <w:lsdException w:name="Subtle Reference" w:semiHidden="0" w:uiPriority="31" w:unhideWhenUsed="0"/>
    <w:lsdException w:name="Intense Reference" w:semiHidden="0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52C8E"/>
    <w:pPr>
      <w:widowControl w:val="0"/>
      <w:bidi/>
      <w:spacing w:line="264" w:lineRule="auto"/>
      <w:ind w:firstLine="284"/>
      <w:jc w:val="lowKashida"/>
    </w:pPr>
    <w:rPr>
      <w:rFonts w:ascii="Times New Roman" w:hAnsi="Times New Roman" w:cs="B Nazanin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09DB"/>
    <w:pPr>
      <w:spacing w:before="1080"/>
      <w:ind w:firstLine="0"/>
      <w:jc w:val="left"/>
      <w:outlineLvl w:val="0"/>
    </w:pPr>
    <w:rPr>
      <w:b/>
      <w:bCs/>
      <w:color w:val="2E74B5" w:themeColor="accent5" w:themeShade="BF"/>
      <w:sz w:val="26"/>
      <w:szCs w:val="30"/>
    </w:rPr>
  </w:style>
  <w:style w:type="paragraph" w:styleId="Heading2">
    <w:name w:val="heading 2"/>
    <w:basedOn w:val="Heading1"/>
    <w:next w:val="Normal"/>
    <w:link w:val="Heading2Char"/>
    <w:uiPriority w:val="1"/>
    <w:qFormat/>
    <w:rsid w:val="0044110C"/>
    <w:pPr>
      <w:keepNext/>
      <w:keepLines/>
      <w:spacing w:before="360"/>
      <w:outlineLvl w:val="1"/>
    </w:pPr>
    <w:rPr>
      <w:color w:val="FF0000"/>
      <w:sz w:val="20"/>
      <w:szCs w:val="24"/>
      <w:lang w:bidi="fa-IR"/>
    </w:rPr>
  </w:style>
  <w:style w:type="paragraph" w:styleId="Heading3">
    <w:name w:val="heading 3"/>
    <w:basedOn w:val="Heading2"/>
    <w:next w:val="Normal"/>
    <w:link w:val="Heading3Char"/>
    <w:uiPriority w:val="1"/>
    <w:qFormat/>
    <w:rsid w:val="00E04D45"/>
    <w:pPr>
      <w:outlineLvl w:val="2"/>
    </w:pPr>
    <w:rPr>
      <w:color w:val="00B050"/>
      <w:sz w:val="18"/>
      <w:szCs w:val="22"/>
    </w:rPr>
  </w:style>
  <w:style w:type="paragraph" w:styleId="Heading4">
    <w:name w:val="heading 4"/>
    <w:basedOn w:val="a0"/>
    <w:next w:val="Normal"/>
    <w:link w:val="Heading4Char"/>
    <w:uiPriority w:val="9"/>
    <w:qFormat/>
    <w:rsid w:val="00FB2388"/>
    <w:pPr>
      <w:keepNext/>
      <w:keepLines/>
      <w:spacing w:before="360"/>
      <w:ind w:firstLine="0"/>
      <w:jc w:val="lowKashida"/>
      <w:outlineLvl w:val="3"/>
    </w:pPr>
    <w:rPr>
      <w:rFonts w:cs="B Nazanin"/>
      <w:b/>
      <w:bCs/>
      <w:color w:val="8EAADB" w:themeColor="accent1" w:themeTint="99"/>
      <w:sz w:val="16"/>
      <w:szCs w:val="20"/>
    </w:rPr>
  </w:style>
  <w:style w:type="paragraph" w:styleId="Heading5">
    <w:name w:val="heading 5"/>
    <w:basedOn w:val="Normal"/>
    <w:next w:val="Normal"/>
    <w:link w:val="Heading5Char"/>
    <w:uiPriority w:val="9"/>
    <w:rsid w:val="00E52C8E"/>
    <w:pPr>
      <w:keepNext/>
      <w:keepLines/>
      <w:numPr>
        <w:ilvl w:val="4"/>
        <w:numId w:val="43"/>
      </w:numPr>
      <w:spacing w:before="200" w:line="360" w:lineRule="auto"/>
      <w:jc w:val="both"/>
      <w:outlineLvl w:val="4"/>
    </w:pPr>
    <w:rPr>
      <w:rFonts w:ascii="Cambria" w:eastAsia="Times New Roman" w:hAnsi="Cambria" w:cs="B Mitra"/>
      <w:iCs/>
      <w:szCs w:val="26"/>
    </w:rPr>
  </w:style>
  <w:style w:type="paragraph" w:styleId="Heading6">
    <w:name w:val="heading 6"/>
    <w:basedOn w:val="Normal"/>
    <w:next w:val="Normal"/>
    <w:link w:val="Heading6Char"/>
    <w:uiPriority w:val="9"/>
    <w:rsid w:val="00E52C8E"/>
    <w:pPr>
      <w:keepNext/>
      <w:keepLines/>
      <w:numPr>
        <w:ilvl w:val="5"/>
        <w:numId w:val="43"/>
      </w:numPr>
      <w:spacing w:before="200" w:line="360" w:lineRule="auto"/>
      <w:jc w:val="both"/>
      <w:outlineLvl w:val="5"/>
    </w:pPr>
    <w:rPr>
      <w:rFonts w:ascii="Cambria" w:eastAsia="Times New Roman" w:hAnsi="Cambria" w:cs="Times New Roman"/>
      <w:i/>
      <w:iCs/>
      <w:color w:val="243F60"/>
      <w:szCs w:val="26"/>
    </w:rPr>
  </w:style>
  <w:style w:type="paragraph" w:styleId="Heading7">
    <w:name w:val="heading 7"/>
    <w:aliases w:val="figure"/>
    <w:basedOn w:val="Normal"/>
    <w:next w:val="Normal"/>
    <w:link w:val="Heading7Char"/>
    <w:uiPriority w:val="9"/>
    <w:rsid w:val="00E52C8E"/>
    <w:pPr>
      <w:keepNext/>
      <w:keepLines/>
      <w:numPr>
        <w:ilvl w:val="6"/>
        <w:numId w:val="43"/>
      </w:numPr>
      <w:spacing w:before="200" w:line="360" w:lineRule="auto"/>
      <w:jc w:val="both"/>
      <w:outlineLvl w:val="6"/>
    </w:pPr>
    <w:rPr>
      <w:rFonts w:ascii="Cambria" w:eastAsia="Times New Roman" w:hAnsi="Cambria" w:cs="Times New Roman"/>
      <w:i/>
      <w:iCs/>
      <w:color w:val="404040"/>
      <w:szCs w:val="26"/>
    </w:rPr>
  </w:style>
  <w:style w:type="paragraph" w:styleId="Heading8">
    <w:name w:val="heading 8"/>
    <w:basedOn w:val="Normal"/>
    <w:next w:val="Normal"/>
    <w:link w:val="Heading8Char"/>
    <w:uiPriority w:val="9"/>
    <w:rsid w:val="00E52C8E"/>
    <w:pPr>
      <w:keepNext/>
      <w:keepLines/>
      <w:numPr>
        <w:ilvl w:val="7"/>
        <w:numId w:val="43"/>
      </w:numPr>
      <w:spacing w:before="200" w:line="360" w:lineRule="auto"/>
      <w:jc w:val="both"/>
      <w:outlineLvl w:val="7"/>
    </w:pPr>
    <w:rPr>
      <w:rFonts w:ascii="Cambria" w:eastAsia="Times New Roman" w:hAnsi="Cambria" w:cs="Times New Roman"/>
      <w:color w:val="404040"/>
      <w:szCs w:val="20"/>
    </w:rPr>
  </w:style>
  <w:style w:type="paragraph" w:styleId="Heading9">
    <w:name w:val="heading 9"/>
    <w:basedOn w:val="Normal"/>
    <w:next w:val="Normal"/>
    <w:link w:val="Heading9Char"/>
    <w:uiPriority w:val="9"/>
    <w:rsid w:val="00E52C8E"/>
    <w:pPr>
      <w:keepNext/>
      <w:keepLines/>
      <w:numPr>
        <w:ilvl w:val="8"/>
        <w:numId w:val="43"/>
      </w:numPr>
      <w:spacing w:before="200" w:line="360" w:lineRule="auto"/>
      <w:jc w:val="both"/>
      <w:outlineLvl w:val="8"/>
    </w:pPr>
    <w:rPr>
      <w:rFonts w:ascii="Cambria" w:eastAsia="Times New Roman" w:hAnsi="Cambria" w:cs="Times New Roman"/>
      <w:i/>
      <w:iCs/>
      <w:color w:val="40404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rsid w:val="004E343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4E343D"/>
    <w:rPr>
      <w:rFonts w:ascii="Tahoma" w:eastAsia="Calibri" w:hAnsi="Tahoma" w:cs="Tahoma"/>
      <w:sz w:val="16"/>
      <w:szCs w:val="16"/>
      <w:lang w:bidi="ar-SA"/>
    </w:rPr>
  </w:style>
  <w:style w:type="paragraph" w:styleId="Header">
    <w:name w:val="header"/>
    <w:basedOn w:val="Normal"/>
    <w:link w:val="HeaderChar"/>
    <w:uiPriority w:val="99"/>
    <w:unhideWhenUsed/>
    <w:rsid w:val="00822B23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link w:val="Header"/>
    <w:uiPriority w:val="99"/>
    <w:rsid w:val="00822B23"/>
    <w:rPr>
      <w:rFonts w:ascii="Calibri" w:eastAsia="Calibri" w:hAnsi="Calibri" w:cs="Arial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822B23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link w:val="Footer"/>
    <w:uiPriority w:val="99"/>
    <w:rsid w:val="00822B23"/>
    <w:rPr>
      <w:rFonts w:ascii="Calibri" w:eastAsia="Calibri" w:hAnsi="Calibri" w:cs="Arial"/>
      <w:lang w:bidi="ar-SA"/>
    </w:rPr>
  </w:style>
  <w:style w:type="paragraph" w:customStyle="1" w:styleId="a1">
    <w:name w:val="فصل"/>
    <w:basedOn w:val="Normal"/>
    <w:rsid w:val="00822B23"/>
    <w:pPr>
      <w:keepNext/>
      <w:tabs>
        <w:tab w:val="left" w:pos="397"/>
        <w:tab w:val="right" w:pos="6509"/>
      </w:tabs>
      <w:jc w:val="center"/>
      <w:outlineLvl w:val="0"/>
    </w:pPr>
    <w:rPr>
      <w:rFonts w:ascii="B Titr" w:eastAsia="B Lotus" w:hAnsi="B Titr" w:cs="B Titr"/>
      <w:b/>
      <w:bCs/>
      <w:kern w:val="32"/>
      <w:sz w:val="52"/>
      <w:szCs w:val="52"/>
      <w:lang w:bidi="fa-IR"/>
    </w:rPr>
  </w:style>
  <w:style w:type="paragraph" w:customStyle="1" w:styleId="a2">
    <w:name w:val="سرفصل"/>
    <w:basedOn w:val="Normal"/>
    <w:link w:val="Char"/>
    <w:autoRedefine/>
    <w:rsid w:val="006F08CE"/>
    <w:pPr>
      <w:keepNext/>
      <w:tabs>
        <w:tab w:val="left" w:pos="397"/>
        <w:tab w:val="right" w:pos="6509"/>
      </w:tabs>
      <w:jc w:val="center"/>
      <w:outlineLvl w:val="0"/>
    </w:pPr>
    <w:rPr>
      <w:rFonts w:ascii="B Titr" w:eastAsia="B Lotus" w:hAnsi="B Titr" w:cs="B Lotus"/>
      <w:b/>
      <w:bCs/>
      <w:kern w:val="32"/>
      <w:sz w:val="48"/>
      <w:szCs w:val="48"/>
      <w:lang w:bidi="fa-IR"/>
    </w:rPr>
  </w:style>
  <w:style w:type="paragraph" w:customStyle="1" w:styleId="2">
    <w:name w:val="تیتر 2 شماره ای"/>
    <w:basedOn w:val="Normal"/>
    <w:rsid w:val="00BF1BB4"/>
    <w:pPr>
      <w:spacing w:before="240" w:line="240" w:lineRule="auto"/>
      <w:jc w:val="both"/>
    </w:pPr>
    <w:rPr>
      <w:rFonts w:ascii="Times New Roman Bold" w:hAnsi="Times New Roman Bold" w:cs="B Lotus"/>
      <w:b/>
      <w:bCs/>
      <w:sz w:val="24"/>
      <w:szCs w:val="28"/>
      <w:lang w:bidi="fa-IR"/>
    </w:rPr>
  </w:style>
  <w:style w:type="paragraph" w:customStyle="1" w:styleId="a3">
    <w:name w:val="عنوان فصل"/>
    <w:basedOn w:val="Heading1"/>
    <w:link w:val="Char0"/>
    <w:rsid w:val="00822B23"/>
    <w:pPr>
      <w:spacing w:before="0" w:line="240" w:lineRule="auto"/>
      <w:jc w:val="lowKashida"/>
    </w:pPr>
    <w:rPr>
      <w:rFonts w:ascii="B Lotus" w:eastAsia="B Lotus" w:hAnsi="B Lotus" w:cs="B Lotus"/>
      <w:color w:val="000000"/>
      <w:kern w:val="32"/>
      <w:sz w:val="36"/>
      <w:szCs w:val="36"/>
      <w:lang w:bidi="fa-IR"/>
      <w14:textFill>
        <w14:solidFill>
          <w14:srgbClr w14:val="000000">
            <w14:lumMod w14:val="75000"/>
          </w14:srgbClr>
        </w14:solidFill>
      </w14:textFill>
    </w:rPr>
  </w:style>
  <w:style w:type="paragraph" w:customStyle="1" w:styleId="a0">
    <w:name w:val="متن اصلی"/>
    <w:basedOn w:val="Normal"/>
    <w:link w:val="Char1"/>
    <w:uiPriority w:val="99"/>
    <w:qFormat/>
    <w:rsid w:val="00385065"/>
    <w:pPr>
      <w:ind w:firstLine="454"/>
      <w:jc w:val="both"/>
    </w:pPr>
    <w:rPr>
      <w:rFonts w:eastAsia="Times New Roman" w:cs="B Lotus"/>
      <w:szCs w:val="26"/>
      <w:lang w:bidi="fa-IR"/>
    </w:rPr>
  </w:style>
  <w:style w:type="character" w:customStyle="1" w:styleId="Char1">
    <w:name w:val="متن اصلی Char"/>
    <w:link w:val="a0"/>
    <w:uiPriority w:val="99"/>
    <w:rsid w:val="00385065"/>
    <w:rPr>
      <w:rFonts w:ascii="Times New Roman" w:eastAsia="Times New Roman" w:hAnsi="Times New Roman" w:cs="B Lotus"/>
      <w:szCs w:val="26"/>
    </w:rPr>
  </w:style>
  <w:style w:type="paragraph" w:customStyle="1" w:styleId="3">
    <w:name w:val="تیتر 3 شماره ای"/>
    <w:basedOn w:val="2"/>
    <w:rsid w:val="004E343D"/>
  </w:style>
  <w:style w:type="character" w:customStyle="1" w:styleId="Char0">
    <w:name w:val="عنوان فصل Char"/>
    <w:link w:val="a3"/>
    <w:rsid w:val="00822B23"/>
    <w:rPr>
      <w:rFonts w:ascii="B Lotus" w:eastAsia="B Lotus" w:hAnsi="B Lotus" w:cs="B Lotus"/>
      <w:b/>
      <w:bCs/>
      <w:kern w:val="32"/>
      <w:sz w:val="36"/>
      <w:szCs w:val="36"/>
    </w:rPr>
  </w:style>
  <w:style w:type="character" w:customStyle="1" w:styleId="Char">
    <w:name w:val="سرفصل Char"/>
    <w:link w:val="a2"/>
    <w:rsid w:val="006F08CE"/>
    <w:rPr>
      <w:rFonts w:ascii="B Titr" w:eastAsia="B Lotus" w:hAnsi="B Titr" w:cs="B Lotus"/>
      <w:b/>
      <w:bCs/>
      <w:kern w:val="32"/>
      <w:sz w:val="48"/>
      <w:szCs w:val="48"/>
    </w:rPr>
  </w:style>
  <w:style w:type="character" w:customStyle="1" w:styleId="Heading1Char">
    <w:name w:val="Heading 1 Char"/>
    <w:link w:val="Heading1"/>
    <w:uiPriority w:val="9"/>
    <w:rsid w:val="001209DB"/>
    <w:rPr>
      <w:rFonts w:ascii="Times New Roman" w:hAnsi="Times New Roman" w:cs="B Nazanin"/>
      <w:b/>
      <w:bCs/>
      <w:color w:val="2E74B5" w:themeColor="accent5" w:themeShade="BF"/>
      <w:sz w:val="26"/>
      <w:szCs w:val="30"/>
    </w:rPr>
  </w:style>
  <w:style w:type="character" w:customStyle="1" w:styleId="Heading2Char">
    <w:name w:val="Heading 2 Char"/>
    <w:link w:val="Heading2"/>
    <w:uiPriority w:val="1"/>
    <w:rsid w:val="0044110C"/>
    <w:rPr>
      <w:rFonts w:ascii="Times New Roman" w:hAnsi="Times New Roman" w:cs="B Nazanin"/>
      <w:b/>
      <w:bCs/>
      <w:color w:val="FF0000"/>
      <w:szCs w:val="24"/>
      <w:lang w:bidi="fa-IR"/>
    </w:rPr>
  </w:style>
  <w:style w:type="character" w:customStyle="1" w:styleId="Heading3Char">
    <w:name w:val="Heading 3 Char"/>
    <w:link w:val="Heading3"/>
    <w:uiPriority w:val="1"/>
    <w:rsid w:val="00E04D45"/>
    <w:rPr>
      <w:rFonts w:ascii="Times New Roman" w:hAnsi="Times New Roman" w:cs="B Nazanin"/>
      <w:b/>
      <w:bCs/>
      <w:color w:val="00B050"/>
      <w:sz w:val="18"/>
      <w:szCs w:val="22"/>
      <w:lang w:bidi="fa-IR"/>
    </w:rPr>
  </w:style>
  <w:style w:type="character" w:customStyle="1" w:styleId="Heading4Char">
    <w:name w:val="Heading 4 Char"/>
    <w:link w:val="Heading4"/>
    <w:uiPriority w:val="9"/>
    <w:rsid w:val="00FB2388"/>
    <w:rPr>
      <w:rFonts w:ascii="Times New Roman" w:eastAsia="Times New Roman" w:hAnsi="Times New Roman" w:cs="B Nazanin"/>
      <w:b/>
      <w:bCs/>
      <w:color w:val="8EAADB" w:themeColor="accent1" w:themeTint="99"/>
      <w:sz w:val="16"/>
      <w:lang w:bidi="fa-IR"/>
    </w:rPr>
  </w:style>
  <w:style w:type="character" w:customStyle="1" w:styleId="Heading5Char">
    <w:name w:val="Heading 5 Char"/>
    <w:link w:val="Heading5"/>
    <w:uiPriority w:val="9"/>
    <w:rsid w:val="00E52C8E"/>
    <w:rPr>
      <w:rFonts w:ascii="Cambria" w:eastAsia="Times New Roman" w:hAnsi="Cambria" w:cs="B Mitra"/>
      <w:iCs/>
      <w:sz w:val="22"/>
      <w:szCs w:val="26"/>
    </w:rPr>
  </w:style>
  <w:style w:type="character" w:customStyle="1" w:styleId="Heading6Char">
    <w:name w:val="Heading 6 Char"/>
    <w:link w:val="Heading6"/>
    <w:uiPriority w:val="9"/>
    <w:rsid w:val="00E52C8E"/>
    <w:rPr>
      <w:rFonts w:ascii="Cambria" w:eastAsia="Times New Roman" w:hAnsi="Cambria" w:cs="Times New Roman"/>
      <w:i/>
      <w:iCs/>
      <w:color w:val="243F60"/>
      <w:sz w:val="22"/>
      <w:szCs w:val="26"/>
    </w:rPr>
  </w:style>
  <w:style w:type="character" w:customStyle="1" w:styleId="Heading7Char">
    <w:name w:val="Heading 7 Char"/>
    <w:aliases w:val="figure Char"/>
    <w:link w:val="Heading7"/>
    <w:uiPriority w:val="9"/>
    <w:rsid w:val="00E52C8E"/>
    <w:rPr>
      <w:rFonts w:ascii="Cambria" w:eastAsia="Times New Roman" w:hAnsi="Cambria" w:cs="Times New Roman"/>
      <w:i/>
      <w:iCs/>
      <w:color w:val="404040"/>
      <w:sz w:val="22"/>
      <w:szCs w:val="26"/>
    </w:rPr>
  </w:style>
  <w:style w:type="character" w:customStyle="1" w:styleId="Heading8Char">
    <w:name w:val="Heading 8 Char"/>
    <w:link w:val="Heading8"/>
    <w:uiPriority w:val="9"/>
    <w:rsid w:val="00E52C8E"/>
    <w:rPr>
      <w:rFonts w:ascii="Cambria" w:eastAsia="Times New Roman" w:hAnsi="Cambria" w:cs="Times New Roman"/>
      <w:color w:val="404040"/>
    </w:rPr>
  </w:style>
  <w:style w:type="character" w:customStyle="1" w:styleId="Heading9Char">
    <w:name w:val="Heading 9 Char"/>
    <w:link w:val="Heading9"/>
    <w:uiPriority w:val="9"/>
    <w:rsid w:val="00E52C8E"/>
    <w:rPr>
      <w:rFonts w:ascii="Cambria" w:eastAsia="Times New Roman" w:hAnsi="Cambria" w:cs="Times New Roman"/>
      <w:i/>
      <w:iCs/>
      <w:color w:val="404040"/>
    </w:rPr>
  </w:style>
  <w:style w:type="paragraph" w:customStyle="1" w:styleId="4">
    <w:name w:val="تیتر 4 شماره ای"/>
    <w:basedOn w:val="3"/>
    <w:rsid w:val="00F51B2A"/>
  </w:style>
  <w:style w:type="character" w:styleId="Hyperlink">
    <w:name w:val="Hyperlink"/>
    <w:uiPriority w:val="99"/>
    <w:rsid w:val="00822B23"/>
    <w:rPr>
      <w:color w:val="0000FF"/>
      <w:u w:val="single"/>
    </w:rPr>
  </w:style>
  <w:style w:type="paragraph" w:styleId="TOC1">
    <w:name w:val="toc 1"/>
    <w:basedOn w:val="Normal"/>
    <w:next w:val="Normal"/>
    <w:uiPriority w:val="39"/>
    <w:rsid w:val="00D030F1"/>
    <w:pPr>
      <w:tabs>
        <w:tab w:val="right" w:leader="dot" w:pos="6804"/>
      </w:tabs>
      <w:spacing w:before="240" w:line="240" w:lineRule="auto"/>
      <w:ind w:left="284" w:hanging="284"/>
      <w:jc w:val="both"/>
    </w:pPr>
    <w:rPr>
      <w:rFonts w:ascii="Times New Roman Bold" w:eastAsia="Times New Roman" w:hAnsi="Times New Roman Bold"/>
      <w:b/>
      <w:bCs/>
      <w:caps/>
      <w:noProof/>
      <w:sz w:val="16"/>
      <w:szCs w:val="20"/>
      <w:lang w:bidi="fa-IR"/>
    </w:rPr>
  </w:style>
  <w:style w:type="paragraph" w:styleId="TOC2">
    <w:name w:val="toc 2"/>
    <w:basedOn w:val="Normal"/>
    <w:next w:val="Normal"/>
    <w:uiPriority w:val="39"/>
    <w:rsid w:val="00D030F1"/>
    <w:pPr>
      <w:tabs>
        <w:tab w:val="right" w:leader="dot" w:pos="6804"/>
      </w:tabs>
      <w:spacing w:line="240" w:lineRule="auto"/>
      <w:ind w:left="505" w:hanging="284"/>
      <w:jc w:val="both"/>
    </w:pPr>
    <w:rPr>
      <w:rFonts w:eastAsia="Times New Roman"/>
      <w:sz w:val="18"/>
      <w:szCs w:val="22"/>
    </w:rPr>
  </w:style>
  <w:style w:type="paragraph" w:styleId="TOC3">
    <w:name w:val="toc 3"/>
    <w:basedOn w:val="Normal"/>
    <w:next w:val="Normal"/>
    <w:uiPriority w:val="39"/>
    <w:rsid w:val="00D030F1"/>
    <w:pPr>
      <w:tabs>
        <w:tab w:val="right" w:leader="dot" w:pos="6804"/>
      </w:tabs>
      <w:spacing w:line="240" w:lineRule="auto"/>
      <w:ind w:left="726" w:hanging="284"/>
      <w:jc w:val="both"/>
    </w:pPr>
    <w:rPr>
      <w:rFonts w:eastAsia="Times New Roman"/>
      <w:noProof/>
      <w:sz w:val="18"/>
      <w:szCs w:val="22"/>
    </w:rPr>
  </w:style>
  <w:style w:type="character" w:styleId="FootnoteReference">
    <w:name w:val="footnote reference"/>
    <w:uiPriority w:val="99"/>
    <w:rsid w:val="00822B23"/>
    <w:rPr>
      <w:sz w:val="32"/>
      <w:szCs w:val="32"/>
      <w:vertAlign w:val="superscript"/>
    </w:rPr>
  </w:style>
  <w:style w:type="paragraph" w:styleId="ListParagraph">
    <w:name w:val="List Paragraph"/>
    <w:aliases w:val="Numbered Items,heading 2,List Paragraph1,Photo,شماره گذاری,لیست"/>
    <w:basedOn w:val="Normal"/>
    <w:link w:val="ListParagraphChar"/>
    <w:uiPriority w:val="34"/>
    <w:qFormat/>
    <w:rsid w:val="00822B23"/>
    <w:pPr>
      <w:spacing w:line="240" w:lineRule="auto"/>
      <w:ind w:left="720" w:firstLine="454"/>
      <w:contextualSpacing/>
    </w:pPr>
    <w:rPr>
      <w:rFonts w:eastAsia="Times New Roman"/>
      <w:lang w:bidi="fa-IR"/>
    </w:rPr>
  </w:style>
  <w:style w:type="numbering" w:customStyle="1" w:styleId="NoList1">
    <w:name w:val="No List1"/>
    <w:next w:val="NoList"/>
    <w:uiPriority w:val="99"/>
    <w:semiHidden/>
    <w:rsid w:val="00822B23"/>
  </w:style>
  <w:style w:type="character" w:styleId="FollowedHyperlink">
    <w:name w:val="FollowedHyperlink"/>
    <w:rsid w:val="00822B23"/>
    <w:rPr>
      <w:color w:val="800080"/>
      <w:u w:val="single"/>
    </w:rPr>
  </w:style>
  <w:style w:type="table" w:styleId="TableGrid">
    <w:name w:val="Table Grid"/>
    <w:basedOn w:val="TableNormal"/>
    <w:uiPriority w:val="39"/>
    <w:rsid w:val="00822B23"/>
    <w:pPr>
      <w:bidi/>
    </w:pPr>
    <w:rPr>
      <w:rFonts w:ascii="Times New Roman" w:eastAsia="Times New Roman" w:hAnsi="Times New Roman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uiPriority w:val="22"/>
    <w:rsid w:val="00822B23"/>
    <w:rPr>
      <w:b/>
      <w:bCs/>
    </w:rPr>
  </w:style>
  <w:style w:type="numbering" w:customStyle="1" w:styleId="NoList2">
    <w:name w:val="No List2"/>
    <w:next w:val="NoList"/>
    <w:uiPriority w:val="99"/>
    <w:semiHidden/>
    <w:rsid w:val="00822B23"/>
  </w:style>
  <w:style w:type="paragraph" w:customStyle="1" w:styleId="a4">
    <w:name w:val="جدول"/>
    <w:basedOn w:val="Normal"/>
    <w:link w:val="Char2"/>
    <w:uiPriority w:val="99"/>
    <w:rsid w:val="005B2D3E"/>
    <w:pPr>
      <w:spacing w:after="120" w:line="240" w:lineRule="auto"/>
      <w:jc w:val="center"/>
    </w:pPr>
    <w:rPr>
      <w:rFonts w:ascii="Times New Roman Bold" w:eastAsia="Times New Roman" w:hAnsi="Times New Roman Bold" w:cs="B Lotus"/>
      <w:b/>
      <w:bCs/>
      <w:sz w:val="18"/>
      <w:szCs w:val="20"/>
      <w:lang w:bidi="fa-IR"/>
    </w:rPr>
  </w:style>
  <w:style w:type="character" w:styleId="PlaceholderText">
    <w:name w:val="Placeholder Text"/>
    <w:uiPriority w:val="99"/>
    <w:semiHidden/>
    <w:rsid w:val="00822B23"/>
    <w:rPr>
      <w:color w:val="808080"/>
    </w:rPr>
  </w:style>
  <w:style w:type="paragraph" w:styleId="EndnoteText">
    <w:name w:val="endnote text"/>
    <w:basedOn w:val="Normal"/>
    <w:link w:val="EndnoteTextChar"/>
    <w:rsid w:val="00822B23"/>
    <w:pPr>
      <w:spacing w:line="240" w:lineRule="exact"/>
      <w:jc w:val="both"/>
    </w:pPr>
    <w:rPr>
      <w:rFonts w:eastAsia="Times New Roman"/>
    </w:rPr>
  </w:style>
  <w:style w:type="character" w:customStyle="1" w:styleId="EndnoteTextChar">
    <w:name w:val="Endnote Text Char"/>
    <w:link w:val="EndnoteText"/>
    <w:rsid w:val="00822B23"/>
    <w:rPr>
      <w:rFonts w:ascii="Times New Roman" w:eastAsia="Times New Roman" w:hAnsi="Times New Roman" w:cs="B Nazanin"/>
      <w:sz w:val="20"/>
      <w:lang w:bidi="ar-SA"/>
    </w:rPr>
  </w:style>
  <w:style w:type="character" w:styleId="EndnoteReference">
    <w:name w:val="endnote reference"/>
    <w:uiPriority w:val="99"/>
    <w:rsid w:val="00822B23"/>
    <w:rPr>
      <w:szCs w:val="18"/>
      <w:vertAlign w:val="superscript"/>
    </w:rPr>
  </w:style>
  <w:style w:type="paragraph" w:customStyle="1" w:styleId="Table">
    <w:name w:val="Table"/>
    <w:basedOn w:val="Normal"/>
    <w:link w:val="TableChar"/>
    <w:rsid w:val="004E343D"/>
    <w:pPr>
      <w:spacing w:line="240" w:lineRule="auto"/>
      <w:jc w:val="center"/>
    </w:pPr>
    <w:rPr>
      <w:rFonts w:eastAsia="Times New Roman" w:cs="Times New Roman"/>
      <w:lang w:bidi="fa-IR"/>
    </w:rPr>
  </w:style>
  <w:style w:type="character" w:customStyle="1" w:styleId="TableChar">
    <w:name w:val="Table Char"/>
    <w:link w:val="Table"/>
    <w:rsid w:val="00822B23"/>
    <w:rPr>
      <w:rFonts w:ascii="Times New Roman" w:eastAsia="Times New Roman" w:hAnsi="Times New Roman" w:cs="Times New Roman"/>
      <w:sz w:val="20"/>
      <w:szCs w:val="24"/>
    </w:rPr>
  </w:style>
  <w:style w:type="paragraph" w:customStyle="1" w:styleId="matn">
    <w:name w:val="matn"/>
    <w:basedOn w:val="Normal"/>
    <w:semiHidden/>
    <w:rsid w:val="00822B23"/>
    <w:pPr>
      <w:spacing w:line="360" w:lineRule="auto"/>
      <w:ind w:firstLine="454"/>
    </w:pPr>
    <w:rPr>
      <w:rFonts w:cs="B Lotus"/>
      <w:spacing w:val="-4"/>
      <w:szCs w:val="26"/>
      <w:lang w:bidi="fa-IR"/>
    </w:rPr>
  </w:style>
  <w:style w:type="paragraph" w:styleId="PlainText">
    <w:name w:val="Plain Text"/>
    <w:basedOn w:val="Normal"/>
    <w:link w:val="PlainTextChar"/>
    <w:semiHidden/>
    <w:rsid w:val="00822B23"/>
    <w:pPr>
      <w:spacing w:before="100" w:beforeAutospacing="1" w:after="100" w:afterAutospacing="1" w:line="360" w:lineRule="auto"/>
      <w:ind w:firstLine="346"/>
      <w:jc w:val="both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semiHidden/>
    <w:rsid w:val="00822B23"/>
    <w:rPr>
      <w:rFonts w:ascii="Courier New" w:eastAsia="Calibri" w:hAnsi="Courier New" w:cs="Courier New"/>
      <w:sz w:val="20"/>
      <w:szCs w:val="20"/>
      <w:lang w:bidi="ar-SA"/>
    </w:rPr>
  </w:style>
  <w:style w:type="paragraph" w:styleId="BodyText2">
    <w:name w:val="Body Text 2"/>
    <w:basedOn w:val="Normal"/>
    <w:link w:val="BodyText2Char"/>
    <w:semiHidden/>
    <w:rsid w:val="00822B23"/>
    <w:pPr>
      <w:spacing w:before="100" w:beforeAutospacing="1" w:after="100" w:afterAutospacing="1" w:line="360" w:lineRule="auto"/>
      <w:ind w:firstLine="346"/>
    </w:pPr>
    <w:rPr>
      <w:rFonts w:cs="Zar"/>
      <w:szCs w:val="26"/>
      <w:lang w:eastAsia="zh-CN"/>
    </w:rPr>
  </w:style>
  <w:style w:type="character" w:customStyle="1" w:styleId="BodyText2Char">
    <w:name w:val="Body Text 2 Char"/>
    <w:link w:val="BodyText2"/>
    <w:semiHidden/>
    <w:rsid w:val="00822B23"/>
    <w:rPr>
      <w:rFonts w:ascii="Calibri" w:eastAsia="Calibri" w:hAnsi="Calibri" w:cs="Zar"/>
      <w:sz w:val="20"/>
      <w:szCs w:val="26"/>
      <w:lang w:eastAsia="zh-CN" w:bidi="ar-SA"/>
    </w:rPr>
  </w:style>
  <w:style w:type="paragraph" w:customStyle="1" w:styleId="a5">
    <w:name w:val="متن اصلي ماده"/>
    <w:basedOn w:val="Normal"/>
    <w:link w:val="Char3"/>
    <w:semiHidden/>
    <w:rsid w:val="00822B23"/>
    <w:pPr>
      <w:spacing w:before="100" w:beforeAutospacing="1" w:after="100" w:afterAutospacing="1" w:line="360" w:lineRule="auto"/>
      <w:ind w:firstLine="346"/>
      <w:jc w:val="both"/>
    </w:pPr>
    <w:rPr>
      <w:rFonts w:cs="Times New Roman"/>
      <w:bCs/>
      <w:lang w:bidi="fa-IR"/>
    </w:rPr>
  </w:style>
  <w:style w:type="character" w:customStyle="1" w:styleId="Char3">
    <w:name w:val="متن اصلي ماده Char"/>
    <w:link w:val="a5"/>
    <w:rsid w:val="00822B23"/>
    <w:rPr>
      <w:rFonts w:ascii="Calibri" w:eastAsia="Calibri" w:hAnsi="Calibri" w:cs="Times New Roman"/>
      <w:bCs/>
    </w:rPr>
  </w:style>
  <w:style w:type="paragraph" w:styleId="BodyTextIndent2">
    <w:name w:val="Body Text Indent 2"/>
    <w:basedOn w:val="Normal"/>
    <w:link w:val="BodyTextIndent2Char"/>
    <w:semiHidden/>
    <w:rsid w:val="00822B23"/>
    <w:pPr>
      <w:spacing w:before="100" w:beforeAutospacing="1" w:after="120" w:afterAutospacing="1" w:line="480" w:lineRule="auto"/>
      <w:ind w:left="283" w:firstLine="346"/>
      <w:jc w:val="both"/>
    </w:pPr>
    <w:rPr>
      <w:rFonts w:cs="B Mitra"/>
      <w:szCs w:val="26"/>
    </w:rPr>
  </w:style>
  <w:style w:type="character" w:customStyle="1" w:styleId="BodyTextIndent2Char">
    <w:name w:val="Body Text Indent 2 Char"/>
    <w:link w:val="BodyTextIndent2"/>
    <w:semiHidden/>
    <w:rsid w:val="00822B23"/>
    <w:rPr>
      <w:rFonts w:ascii="Calibri" w:eastAsia="Calibri" w:hAnsi="Calibri" w:cs="B Mitra"/>
      <w:szCs w:val="26"/>
      <w:lang w:bidi="ar-SA"/>
    </w:rPr>
  </w:style>
  <w:style w:type="paragraph" w:styleId="BodyTextIndent3">
    <w:name w:val="Body Text Indent 3"/>
    <w:basedOn w:val="Normal"/>
    <w:link w:val="BodyTextIndent3Char"/>
    <w:semiHidden/>
    <w:rsid w:val="00822B23"/>
    <w:pPr>
      <w:spacing w:before="100" w:beforeAutospacing="1" w:after="120" w:afterAutospacing="1" w:line="360" w:lineRule="auto"/>
      <w:ind w:left="283" w:firstLine="346"/>
      <w:jc w:val="both"/>
    </w:pPr>
    <w:rPr>
      <w:rFonts w:cs="B Mitra"/>
      <w:sz w:val="16"/>
      <w:szCs w:val="16"/>
    </w:rPr>
  </w:style>
  <w:style w:type="character" w:customStyle="1" w:styleId="BodyTextIndent3Char">
    <w:name w:val="Body Text Indent 3 Char"/>
    <w:link w:val="BodyTextIndent3"/>
    <w:semiHidden/>
    <w:rsid w:val="00822B23"/>
    <w:rPr>
      <w:rFonts w:ascii="Calibri" w:eastAsia="Calibri" w:hAnsi="Calibri" w:cs="B Mitra"/>
      <w:sz w:val="16"/>
      <w:szCs w:val="16"/>
      <w:lang w:bidi="ar-SA"/>
    </w:rPr>
  </w:style>
  <w:style w:type="paragraph" w:customStyle="1" w:styleId="Heading10">
    <w:name w:val="Heading 10"/>
    <w:basedOn w:val="Normal"/>
    <w:autoRedefine/>
    <w:semiHidden/>
    <w:rsid w:val="00822B23"/>
    <w:pPr>
      <w:tabs>
        <w:tab w:val="num" w:pos="648"/>
      </w:tabs>
      <w:spacing w:before="100" w:beforeAutospacing="1" w:after="100" w:afterAutospacing="1" w:line="216" w:lineRule="auto"/>
      <w:ind w:left="360" w:hanging="72"/>
      <w:jc w:val="center"/>
    </w:pPr>
    <w:rPr>
      <w:rFonts w:cs="Lotus"/>
      <w:sz w:val="21"/>
      <w:szCs w:val="20"/>
    </w:rPr>
  </w:style>
  <w:style w:type="paragraph" w:customStyle="1" w:styleId="Heading11">
    <w:name w:val="Heading 11"/>
    <w:basedOn w:val="Normal"/>
    <w:autoRedefine/>
    <w:semiHidden/>
    <w:rsid w:val="00822B23"/>
    <w:pPr>
      <w:tabs>
        <w:tab w:val="num" w:pos="648"/>
      </w:tabs>
      <w:spacing w:before="100" w:beforeAutospacing="1" w:after="100" w:afterAutospacing="1" w:line="216" w:lineRule="auto"/>
      <w:ind w:left="360" w:hanging="72"/>
      <w:jc w:val="center"/>
    </w:pPr>
    <w:rPr>
      <w:rFonts w:cs="Lotus"/>
      <w:sz w:val="21"/>
      <w:szCs w:val="20"/>
    </w:rPr>
  </w:style>
  <w:style w:type="paragraph" w:customStyle="1" w:styleId="A6">
    <w:name w:val="A"/>
    <w:basedOn w:val="Normal"/>
    <w:autoRedefine/>
    <w:semiHidden/>
    <w:rsid w:val="004E343D"/>
    <w:pPr>
      <w:spacing w:beforeAutospacing="1" w:after="100" w:afterAutospacing="1" w:line="17" w:lineRule="atLeast"/>
      <w:ind w:left="1525" w:hanging="1531"/>
      <w:jc w:val="both"/>
    </w:pPr>
    <w:rPr>
      <w:rFonts w:ascii="Courier New" w:hAnsi="Courier New" w:cs="B Zar"/>
      <w:b/>
      <w:color w:val="000000"/>
      <w:sz w:val="16"/>
      <w:szCs w:val="16"/>
      <w:lang w:bidi="fa-IR"/>
    </w:rPr>
  </w:style>
  <w:style w:type="paragraph" w:customStyle="1" w:styleId="13">
    <w:name w:val="تيتر 13"/>
    <w:basedOn w:val="12"/>
    <w:semiHidden/>
    <w:rsid w:val="00822B23"/>
    <w:pPr>
      <w:tabs>
        <w:tab w:val="num" w:pos="1287"/>
      </w:tabs>
      <w:ind w:left="1287" w:hanging="360"/>
    </w:pPr>
  </w:style>
  <w:style w:type="paragraph" w:customStyle="1" w:styleId="12">
    <w:name w:val="تيتر 12"/>
    <w:basedOn w:val="Normal"/>
    <w:semiHidden/>
    <w:rsid w:val="00822B23"/>
    <w:pPr>
      <w:spacing w:before="100" w:beforeAutospacing="1" w:after="100" w:afterAutospacing="1" w:line="360" w:lineRule="auto"/>
      <w:ind w:firstLine="567"/>
    </w:pPr>
    <w:rPr>
      <w:rFonts w:ascii="Courier New" w:hAnsi="Courier New" w:cs="B Titr"/>
      <w:b/>
      <w:bCs/>
      <w:snapToGrid w:val="0"/>
      <w:szCs w:val="26"/>
    </w:rPr>
  </w:style>
  <w:style w:type="paragraph" w:customStyle="1" w:styleId="a7">
    <w:name w:val="بند ها"/>
    <w:basedOn w:val="Normal"/>
    <w:link w:val="Char4"/>
    <w:semiHidden/>
    <w:rsid w:val="00822B23"/>
    <w:pPr>
      <w:spacing w:before="100" w:beforeAutospacing="1" w:after="100" w:afterAutospacing="1" w:line="288" w:lineRule="auto"/>
      <w:ind w:left="360"/>
      <w:outlineLvl w:val="0"/>
    </w:pPr>
    <w:rPr>
      <w:rFonts w:ascii="B Titr" w:hAnsi="B Titr" w:cs="B Titr"/>
      <w:szCs w:val="26"/>
    </w:rPr>
  </w:style>
  <w:style w:type="character" w:customStyle="1" w:styleId="Char4">
    <w:name w:val="بند ها Char"/>
    <w:link w:val="a7"/>
    <w:semiHidden/>
    <w:rsid w:val="00822B23"/>
    <w:rPr>
      <w:rFonts w:ascii="B Titr" w:eastAsia="Calibri" w:hAnsi="B Titr" w:cs="B Titr"/>
      <w:szCs w:val="26"/>
      <w:lang w:bidi="ar-SA"/>
    </w:rPr>
  </w:style>
  <w:style w:type="paragraph" w:customStyle="1" w:styleId="Style1">
    <w:name w:val="Style1"/>
    <w:basedOn w:val="a5"/>
    <w:semiHidden/>
    <w:rsid w:val="00822B23"/>
  </w:style>
  <w:style w:type="paragraph" w:customStyle="1" w:styleId="Style13pt">
    <w:name w:val="Style متن اصلي ماده + 13 pt"/>
    <w:basedOn w:val="a5"/>
    <w:link w:val="Style13ptChar"/>
    <w:autoRedefine/>
    <w:semiHidden/>
    <w:rsid w:val="00822B23"/>
    <w:rPr>
      <w:bCs w:val="0"/>
      <w:sz w:val="26"/>
      <w:szCs w:val="20"/>
    </w:rPr>
  </w:style>
  <w:style w:type="character" w:customStyle="1" w:styleId="Style13ptChar">
    <w:name w:val="Style متن اصلي ماده + 13 pt Char"/>
    <w:link w:val="Style13pt"/>
    <w:rsid w:val="00822B23"/>
    <w:rPr>
      <w:rFonts w:ascii="Calibri" w:eastAsia="Calibri" w:hAnsi="Calibri" w:cs="Times New Roman"/>
      <w:sz w:val="26"/>
      <w:szCs w:val="20"/>
    </w:rPr>
  </w:style>
  <w:style w:type="paragraph" w:customStyle="1" w:styleId="a8">
    <w:name w:val="سر ماده"/>
    <w:basedOn w:val="PlainText"/>
    <w:link w:val="Char5"/>
    <w:autoRedefine/>
    <w:semiHidden/>
    <w:rsid w:val="00822B23"/>
    <w:pPr>
      <w:ind w:left="340" w:firstLine="284"/>
    </w:pPr>
    <w:rPr>
      <w:rFonts w:eastAsia="MS Mincho" w:cs="B Titr"/>
      <w:bCs/>
      <w:sz w:val="26"/>
      <w:szCs w:val="24"/>
    </w:rPr>
  </w:style>
  <w:style w:type="character" w:customStyle="1" w:styleId="Char5">
    <w:name w:val="سر ماده Char"/>
    <w:link w:val="a8"/>
    <w:rsid w:val="00822B23"/>
    <w:rPr>
      <w:rFonts w:ascii="Courier New" w:eastAsia="MS Mincho" w:hAnsi="Courier New" w:cs="B Titr"/>
      <w:bCs/>
      <w:sz w:val="26"/>
      <w:szCs w:val="24"/>
      <w:lang w:bidi="ar-SA"/>
    </w:rPr>
  </w:style>
  <w:style w:type="paragraph" w:customStyle="1" w:styleId="StylePlainTextComplexBLotus13ptJustifyLowBefore">
    <w:name w:val="Style Plain Text + (Complex) B Lotus 13 pt Justify Low Before:  ..."/>
    <w:basedOn w:val="PlainText"/>
    <w:semiHidden/>
    <w:rsid w:val="00822B23"/>
    <w:pPr>
      <w:ind w:left="357" w:firstLine="284"/>
      <w:jc w:val="lowKashida"/>
    </w:pPr>
    <w:rPr>
      <w:rFonts w:cs="B Lotus"/>
      <w:sz w:val="26"/>
      <w:szCs w:val="26"/>
    </w:rPr>
  </w:style>
  <w:style w:type="character" w:customStyle="1" w:styleId="CharChar">
    <w:name w:val="Char Char"/>
    <w:semiHidden/>
    <w:locked/>
    <w:rsid w:val="00822B23"/>
    <w:rPr>
      <w:rFonts w:ascii="Courier New" w:hAnsi="Courier New" w:cs="Courier New"/>
      <w:lang w:val="en-US" w:eastAsia="en-US" w:bidi="ar-SA"/>
    </w:rPr>
  </w:style>
  <w:style w:type="paragraph" w:styleId="IntenseQuote">
    <w:name w:val="Intense Quote"/>
    <w:basedOn w:val="Normal"/>
    <w:next w:val="Normal"/>
    <w:link w:val="IntenseQuoteChar"/>
    <w:rsid w:val="00822B23"/>
    <w:pPr>
      <w:pBdr>
        <w:bottom w:val="single" w:sz="4" w:space="4" w:color="4F81BD"/>
      </w:pBdr>
      <w:spacing w:before="200" w:after="280"/>
      <w:ind w:left="936" w:right="936" w:firstLine="624"/>
      <w:jc w:val="right"/>
    </w:pPr>
    <w:rPr>
      <w:rFonts w:cs="Lotus"/>
      <w:b/>
      <w:bCs/>
      <w:i/>
      <w:iCs/>
      <w:color w:val="4F81BD"/>
      <w:szCs w:val="20"/>
    </w:rPr>
  </w:style>
  <w:style w:type="character" w:customStyle="1" w:styleId="IntenseQuoteChar">
    <w:name w:val="Intense Quote Char"/>
    <w:link w:val="IntenseQuote"/>
    <w:rsid w:val="00822B23"/>
    <w:rPr>
      <w:rFonts w:ascii="Calibri" w:eastAsia="Calibri" w:hAnsi="Calibri" w:cs="Lotus"/>
      <w:b/>
      <w:bCs/>
      <w:i/>
      <w:iCs/>
      <w:color w:val="4F81BD"/>
      <w:szCs w:val="20"/>
      <w:lang w:bidi="ar-SA"/>
    </w:rPr>
  </w:style>
  <w:style w:type="character" w:styleId="IntenseEmphasis">
    <w:name w:val="Intense Emphasis"/>
    <w:rsid w:val="00822B23"/>
    <w:rPr>
      <w:b/>
      <w:bCs/>
      <w:i/>
      <w:iCs/>
      <w:color w:val="4F81BD"/>
    </w:rPr>
  </w:style>
  <w:style w:type="character" w:styleId="IntenseReference">
    <w:name w:val="Intense Reference"/>
    <w:rsid w:val="00822B23"/>
    <w:rPr>
      <w:b/>
      <w:bCs/>
      <w:smallCaps/>
      <w:color w:val="C0504D"/>
      <w:spacing w:val="5"/>
      <w:u w:val="single"/>
    </w:rPr>
  </w:style>
  <w:style w:type="paragraph" w:customStyle="1" w:styleId="a9">
    <w:name w:val="زيرنويس"/>
    <w:basedOn w:val="Normal"/>
    <w:semiHidden/>
    <w:rsid w:val="00822B23"/>
    <w:pPr>
      <w:spacing w:line="360" w:lineRule="auto"/>
      <w:ind w:firstLine="454"/>
    </w:pPr>
    <w:rPr>
      <w:rFonts w:cs="B Zar"/>
      <w:sz w:val="18"/>
      <w:szCs w:val="20"/>
    </w:rPr>
  </w:style>
  <w:style w:type="character" w:customStyle="1" w:styleId="ClosingChar">
    <w:name w:val="Closing Char"/>
    <w:link w:val="Closing"/>
    <w:rsid w:val="00822B23"/>
    <w:rPr>
      <w:b/>
      <w:bCs/>
      <w:szCs w:val="30"/>
    </w:rPr>
  </w:style>
  <w:style w:type="character" w:customStyle="1" w:styleId="DateChar">
    <w:name w:val="Date Char"/>
    <w:link w:val="Date"/>
    <w:rsid w:val="00822B23"/>
    <w:rPr>
      <w:b/>
      <w:bCs/>
      <w:szCs w:val="30"/>
    </w:rPr>
  </w:style>
  <w:style w:type="character" w:customStyle="1" w:styleId="E-mailSignatureChar">
    <w:name w:val="E-mail Signature Char"/>
    <w:link w:val="E-mailSignature"/>
    <w:rsid w:val="00822B23"/>
    <w:rPr>
      <w:rFonts w:ascii="Arial" w:hAnsi="Arial"/>
      <w:b/>
      <w:bCs/>
      <w:sz w:val="26"/>
      <w:szCs w:val="26"/>
    </w:rPr>
  </w:style>
  <w:style w:type="character" w:customStyle="1" w:styleId="CharChar5">
    <w:name w:val="Char Char5"/>
    <w:uiPriority w:val="99"/>
    <w:semiHidden/>
    <w:rsid w:val="00822B23"/>
    <w:rPr>
      <w:rFonts w:cs="Times New Roman"/>
      <w:sz w:val="24"/>
      <w:szCs w:val="24"/>
    </w:rPr>
  </w:style>
  <w:style w:type="paragraph" w:customStyle="1" w:styleId="Paraph">
    <w:name w:val="Paraph"/>
    <w:basedOn w:val="Normal"/>
    <w:link w:val="ParaphChar"/>
    <w:semiHidden/>
    <w:rsid w:val="00822B23"/>
    <w:pPr>
      <w:spacing w:before="120" w:after="120" w:line="360" w:lineRule="auto"/>
      <w:ind w:firstLine="567"/>
      <w:jc w:val="both"/>
    </w:pPr>
    <w:rPr>
      <w:rFonts w:ascii="Arial" w:hAnsi="Arial" w:cs="B Zar"/>
      <w:color w:val="000000"/>
      <w:szCs w:val="20"/>
    </w:rPr>
  </w:style>
  <w:style w:type="character" w:customStyle="1" w:styleId="ParaphChar">
    <w:name w:val="Paraph Char"/>
    <w:link w:val="Paraph"/>
    <w:rsid w:val="00822B23"/>
    <w:rPr>
      <w:rFonts w:ascii="Arial" w:eastAsia="Calibri" w:hAnsi="Arial" w:cs="B Zar"/>
      <w:color w:val="000000"/>
      <w:szCs w:val="20"/>
      <w:lang w:bidi="ar-SA"/>
    </w:rPr>
  </w:style>
  <w:style w:type="paragraph" w:customStyle="1" w:styleId="kk">
    <w:name w:val="kk"/>
    <w:basedOn w:val="Normal"/>
    <w:link w:val="kkChar"/>
    <w:semiHidden/>
    <w:rsid w:val="00822B23"/>
    <w:pPr>
      <w:spacing w:before="360" w:after="360" w:line="360" w:lineRule="auto"/>
      <w:ind w:firstLine="454"/>
      <w:jc w:val="both"/>
    </w:pPr>
    <w:rPr>
      <w:rFonts w:ascii="Arial" w:hAnsi="Arial" w:cs="B Zar"/>
      <w:b/>
      <w:bCs/>
      <w:color w:val="000000"/>
      <w:sz w:val="32"/>
      <w:szCs w:val="32"/>
    </w:rPr>
  </w:style>
  <w:style w:type="character" w:customStyle="1" w:styleId="kkChar">
    <w:name w:val="kk Char"/>
    <w:link w:val="kk"/>
    <w:rsid w:val="00822B23"/>
    <w:rPr>
      <w:rFonts w:ascii="Arial" w:eastAsia="Calibri" w:hAnsi="Arial" w:cs="B Zar"/>
      <w:b/>
      <w:bCs/>
      <w:color w:val="000000"/>
      <w:sz w:val="32"/>
      <w:szCs w:val="32"/>
      <w:lang w:bidi="ar-SA"/>
    </w:rPr>
  </w:style>
  <w:style w:type="character" w:customStyle="1" w:styleId="mw-headline">
    <w:name w:val="mw-headline"/>
    <w:basedOn w:val="DefaultParagraphFont"/>
    <w:rsid w:val="00822B23"/>
  </w:style>
  <w:style w:type="paragraph" w:customStyle="1" w:styleId="aa">
    <w:name w:val="فارسی"/>
    <w:basedOn w:val="Normal"/>
    <w:autoRedefine/>
    <w:semiHidden/>
    <w:rsid w:val="00822B23"/>
    <w:pPr>
      <w:tabs>
        <w:tab w:val="right" w:pos="180"/>
      </w:tabs>
      <w:spacing w:line="360" w:lineRule="auto"/>
      <w:ind w:firstLine="454"/>
      <w:jc w:val="both"/>
    </w:pPr>
    <w:rPr>
      <w:rFonts w:ascii="B Zar" w:hAnsi="B Zar" w:cs="B Zar"/>
      <w:sz w:val="28"/>
      <w:szCs w:val="28"/>
      <w:lang w:bidi="fa-IR"/>
    </w:rPr>
  </w:style>
  <w:style w:type="paragraph" w:styleId="NormalWeb">
    <w:name w:val="Normal (Web)"/>
    <w:basedOn w:val="Normal"/>
    <w:link w:val="NormalWebChar"/>
    <w:uiPriority w:val="99"/>
    <w:rsid w:val="00822B23"/>
    <w:pPr>
      <w:spacing w:before="100" w:beforeAutospacing="1" w:after="100" w:afterAutospacing="1" w:line="360" w:lineRule="auto"/>
      <w:ind w:firstLine="454"/>
      <w:jc w:val="both"/>
    </w:pPr>
    <w:rPr>
      <w:rFonts w:cs="B Mitra"/>
      <w:szCs w:val="26"/>
    </w:rPr>
  </w:style>
  <w:style w:type="paragraph" w:styleId="BlockText">
    <w:name w:val="Block Text"/>
    <w:basedOn w:val="Normal"/>
    <w:semiHidden/>
    <w:rsid w:val="00822B23"/>
    <w:pPr>
      <w:spacing w:line="360" w:lineRule="auto"/>
      <w:ind w:right="288" w:firstLine="454"/>
    </w:pPr>
    <w:rPr>
      <w:rFonts w:cs="Yagut"/>
      <w:noProof/>
      <w:szCs w:val="28"/>
    </w:rPr>
  </w:style>
  <w:style w:type="paragraph" w:styleId="CommentSubject">
    <w:name w:val="annotation subject"/>
    <w:basedOn w:val="Normal"/>
    <w:link w:val="CommentSubjectChar"/>
    <w:uiPriority w:val="99"/>
    <w:semiHidden/>
    <w:unhideWhenUsed/>
    <w:rsid w:val="000E5BB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E5BBF"/>
    <w:rPr>
      <w:rFonts w:ascii="Calibri" w:eastAsia="Calibri" w:hAnsi="Calibri" w:cs="Arial"/>
      <w:b/>
      <w:bCs/>
      <w:sz w:val="20"/>
      <w:szCs w:val="20"/>
      <w:lang w:bidi="ar-SA"/>
    </w:rPr>
  </w:style>
  <w:style w:type="character" w:customStyle="1" w:styleId="HTMLPreformattedChar">
    <w:name w:val="HTML Preformatted Char"/>
    <w:link w:val="HTMLPreformatted"/>
    <w:rsid w:val="00822B23"/>
    <w:rPr>
      <w:b/>
      <w:bCs/>
      <w:szCs w:val="30"/>
    </w:rPr>
  </w:style>
  <w:style w:type="paragraph" w:customStyle="1" w:styleId="ab">
    <w:name w:val="تیتر بین متن"/>
    <w:basedOn w:val="Normal"/>
    <w:semiHidden/>
    <w:rsid w:val="004E343D"/>
    <w:pPr>
      <w:spacing w:before="240" w:after="240" w:line="680" w:lineRule="atLeast"/>
      <w:jc w:val="center"/>
    </w:pPr>
    <w:rPr>
      <w:rFonts w:eastAsia="Mangal" w:cs="Titr"/>
      <w:b/>
      <w:bCs/>
      <w:szCs w:val="28"/>
    </w:rPr>
  </w:style>
  <w:style w:type="paragraph" w:customStyle="1" w:styleId="10">
    <w:name w:val="تيتر 1"/>
    <w:basedOn w:val="Heading1"/>
    <w:link w:val="1Char"/>
    <w:semiHidden/>
    <w:rsid w:val="00822B23"/>
    <w:pPr>
      <w:spacing w:before="240" w:after="100" w:line="216" w:lineRule="auto"/>
      <w:ind w:firstLine="454"/>
      <w:jc w:val="lowKashida"/>
    </w:pPr>
    <w:rPr>
      <w:rFonts w:ascii="Tahoma" w:hAnsi="Tahoma"/>
      <w:color w:val="000000"/>
      <w:kern w:val="32"/>
      <w:szCs w:val="16"/>
      <w:lang w:bidi="fa-IR"/>
      <w14:textFill>
        <w14:solidFill>
          <w14:srgbClr w14:val="000000">
            <w14:lumMod w14:val="75000"/>
          </w14:srgbClr>
        </w14:solidFill>
      </w14:textFill>
    </w:rPr>
  </w:style>
  <w:style w:type="paragraph" w:customStyle="1" w:styleId="20">
    <w:name w:val="تيتر 2"/>
    <w:basedOn w:val="10"/>
    <w:link w:val="2Char"/>
    <w:semiHidden/>
    <w:rsid w:val="00822B23"/>
    <w:pPr>
      <w:spacing w:before="180" w:line="680" w:lineRule="atLeast"/>
    </w:pPr>
    <w:rPr>
      <w:b w:val="0"/>
      <w:bCs w:val="0"/>
    </w:rPr>
  </w:style>
  <w:style w:type="paragraph" w:customStyle="1" w:styleId="30">
    <w:name w:val="تيتر 3"/>
    <w:basedOn w:val="20"/>
    <w:semiHidden/>
    <w:rsid w:val="00822B23"/>
    <w:rPr>
      <w:szCs w:val="25"/>
    </w:rPr>
  </w:style>
  <w:style w:type="paragraph" w:customStyle="1" w:styleId="ac">
    <w:name w:val="زيرشكل"/>
    <w:basedOn w:val="Normal"/>
    <w:semiHidden/>
    <w:rsid w:val="00822B23"/>
    <w:pPr>
      <w:spacing w:before="200" w:line="360" w:lineRule="auto"/>
      <w:ind w:firstLine="454"/>
      <w:jc w:val="center"/>
    </w:pPr>
    <w:rPr>
      <w:rFonts w:cs="B Yagut"/>
      <w:b/>
      <w:bCs/>
      <w:sz w:val="18"/>
      <w:lang w:bidi="fa-IR"/>
    </w:rPr>
  </w:style>
  <w:style w:type="character" w:customStyle="1" w:styleId="1Char">
    <w:name w:val="تيتر 1 Char"/>
    <w:link w:val="10"/>
    <w:rsid w:val="00822B23"/>
    <w:rPr>
      <w:rFonts w:ascii="Tahoma" w:eastAsia="Calibri" w:hAnsi="Tahoma" w:cs="Times New Roman"/>
      <w:b/>
      <w:bCs/>
      <w:kern w:val="32"/>
      <w:sz w:val="28"/>
      <w:szCs w:val="16"/>
    </w:rPr>
  </w:style>
  <w:style w:type="character" w:customStyle="1" w:styleId="2Char">
    <w:name w:val="تيتر 2 Char"/>
    <w:link w:val="20"/>
    <w:rsid w:val="00822B23"/>
    <w:rPr>
      <w:rFonts w:ascii="Tahoma" w:eastAsia="Calibri" w:hAnsi="Tahoma" w:cs="Times New Roman"/>
      <w:kern w:val="32"/>
      <w:sz w:val="28"/>
      <w:szCs w:val="16"/>
    </w:rPr>
  </w:style>
  <w:style w:type="paragraph" w:customStyle="1" w:styleId="Style213pt">
    <w:name w:val="Style تيتر 2 + 13 pt"/>
    <w:basedOn w:val="20"/>
    <w:link w:val="Style213ptChar"/>
    <w:semiHidden/>
    <w:rsid w:val="00822B23"/>
    <w:pPr>
      <w:spacing w:after="0"/>
    </w:pPr>
    <w:rPr>
      <w:b/>
      <w:bCs/>
      <w:szCs w:val="26"/>
    </w:rPr>
  </w:style>
  <w:style w:type="character" w:customStyle="1" w:styleId="Style213ptChar">
    <w:name w:val="Style تيتر 2 + 13 pt Char"/>
    <w:link w:val="Style213pt"/>
    <w:rsid w:val="00822B23"/>
    <w:rPr>
      <w:rFonts w:ascii="Tahoma" w:eastAsia="Calibri" w:hAnsi="Tahoma" w:cs="Times New Roman"/>
      <w:b/>
      <w:bCs/>
      <w:kern w:val="32"/>
      <w:sz w:val="26"/>
      <w:szCs w:val="26"/>
    </w:rPr>
  </w:style>
  <w:style w:type="table" w:styleId="TableTheme">
    <w:name w:val="Table Theme"/>
    <w:basedOn w:val="TableNormal"/>
    <w:semiHidden/>
    <w:rsid w:val="00822B23"/>
    <w:pPr>
      <w:bidi/>
    </w:pPr>
    <w:rPr>
      <w:rFonts w:ascii="Times New Roman" w:eastAsia="Times New Roman" w:hAnsi="Times New Roman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harChar35">
    <w:name w:val="Char Char35"/>
    <w:semiHidden/>
    <w:rsid w:val="00822B23"/>
    <w:rPr>
      <w:rFonts w:ascii="Arial" w:eastAsia="B Titr" w:hAnsi="Arial" w:cs="B Titr"/>
      <w:b/>
      <w:bCs/>
      <w:sz w:val="28"/>
      <w:szCs w:val="36"/>
      <w:lang w:val="en-US" w:eastAsia="en-US" w:bidi="ar-SA"/>
    </w:rPr>
  </w:style>
  <w:style w:type="character" w:customStyle="1" w:styleId="CharChar34">
    <w:name w:val="Char Char34"/>
    <w:semiHidden/>
    <w:rsid w:val="00822B23"/>
    <w:rPr>
      <w:rFonts w:ascii="Arial" w:eastAsia="Calibri" w:hAnsi="Arial" w:cs="B Mitra"/>
      <w:b/>
      <w:bCs/>
      <w:sz w:val="24"/>
      <w:szCs w:val="28"/>
      <w:lang w:val="en-US" w:eastAsia="en-US" w:bidi="ar-SA"/>
    </w:rPr>
  </w:style>
  <w:style w:type="character" w:customStyle="1" w:styleId="CharChar33">
    <w:name w:val="Char Char33"/>
    <w:semiHidden/>
    <w:rsid w:val="00822B23"/>
    <w:rPr>
      <w:rFonts w:ascii="Arial" w:eastAsia="Calibri" w:hAnsi="Arial" w:cs="B Mitra"/>
      <w:b/>
      <w:bCs/>
      <w:sz w:val="22"/>
      <w:szCs w:val="22"/>
      <w:lang w:val="en-US" w:eastAsia="en-US" w:bidi="fa-IR"/>
    </w:rPr>
  </w:style>
  <w:style w:type="character" w:customStyle="1" w:styleId="CharChar32">
    <w:name w:val="Char Char32"/>
    <w:semiHidden/>
    <w:rsid w:val="00822B23"/>
    <w:rPr>
      <w:rFonts w:ascii="Cambria" w:hAnsi="Cambria" w:cs="B Mitra"/>
      <w:b/>
      <w:bCs/>
      <w:szCs w:val="24"/>
      <w:lang w:val="en-US" w:eastAsia="en-US" w:bidi="fa-IR"/>
    </w:rPr>
  </w:style>
  <w:style w:type="character" w:customStyle="1" w:styleId="CharChar26">
    <w:name w:val="Char Char26"/>
    <w:basedOn w:val="DefaultParagraphFont"/>
    <w:semiHidden/>
    <w:rsid w:val="00822B23"/>
  </w:style>
  <w:style w:type="character" w:customStyle="1" w:styleId="CharChar25">
    <w:name w:val="Char Char25"/>
    <w:basedOn w:val="DefaultParagraphFont"/>
    <w:semiHidden/>
    <w:rsid w:val="00822B23"/>
  </w:style>
  <w:style w:type="character" w:customStyle="1" w:styleId="CharChar24">
    <w:name w:val="Char Char24"/>
    <w:semiHidden/>
    <w:rsid w:val="00822B23"/>
    <w:rPr>
      <w:rFonts w:ascii="Tahoma" w:hAnsi="Tahoma" w:cs="Tahoma"/>
      <w:sz w:val="16"/>
      <w:szCs w:val="16"/>
    </w:rPr>
  </w:style>
  <w:style w:type="paragraph" w:styleId="TOCHeading">
    <w:name w:val="TOC Heading"/>
    <w:basedOn w:val="Heading1"/>
    <w:next w:val="Normal"/>
    <w:uiPriority w:val="39"/>
    <w:qFormat/>
    <w:rsid w:val="00822B23"/>
    <w:pPr>
      <w:spacing w:before="3600" w:after="480" w:line="360" w:lineRule="auto"/>
      <w:ind w:firstLine="454"/>
      <w:jc w:val="both"/>
      <w:outlineLvl w:val="9"/>
    </w:pPr>
    <w:rPr>
      <w:rFonts w:eastAsia="B Titr"/>
    </w:rPr>
  </w:style>
  <w:style w:type="paragraph" w:styleId="Index1">
    <w:name w:val="index 1"/>
    <w:basedOn w:val="Normal"/>
    <w:next w:val="Normal"/>
    <w:uiPriority w:val="99"/>
    <w:unhideWhenUsed/>
    <w:rsid w:val="00B94293"/>
    <w:pPr>
      <w:ind w:left="200" w:hanging="200"/>
      <w:jc w:val="left"/>
    </w:pPr>
    <w:rPr>
      <w:rFonts w:asciiTheme="minorHAnsi" w:hAnsiTheme="minorHAnsi" w:cs="Times New Roman"/>
      <w:sz w:val="18"/>
      <w:szCs w:val="21"/>
      <w:lang w:bidi="fa-IR"/>
    </w:rPr>
  </w:style>
  <w:style w:type="character" w:customStyle="1" w:styleId="CharChar23">
    <w:name w:val="Char Char23"/>
    <w:semiHidden/>
    <w:rsid w:val="00822B23"/>
    <w:rPr>
      <w:rFonts w:ascii="Times New Roman" w:eastAsia="Times New Roman" w:hAnsi="Times New Roman" w:cs="Mitra"/>
      <w:sz w:val="26"/>
      <w:szCs w:val="30"/>
      <w:lang w:eastAsia="zh-CN"/>
    </w:rPr>
  </w:style>
  <w:style w:type="character" w:customStyle="1" w:styleId="CharChar21">
    <w:name w:val="Char Char21"/>
    <w:semiHidden/>
    <w:rsid w:val="00822B23"/>
    <w:rPr>
      <w:rFonts w:ascii="Times New Roman" w:eastAsia="Times New Roman" w:hAnsi="Times New Roman" w:cs="Mitra"/>
      <w:sz w:val="24"/>
      <w:lang w:eastAsia="zh-CN"/>
    </w:rPr>
  </w:style>
  <w:style w:type="table" w:styleId="MediumShading1-Accent5">
    <w:name w:val="Medium Shading 1 Accent 5"/>
    <w:basedOn w:val="TableNormal"/>
    <w:uiPriority w:val="63"/>
    <w:rsid w:val="00822B23"/>
    <w:rPr>
      <w:rFonts w:ascii="Times New Roman" w:eastAsia="Times New Roman" w:hAnsi="Times New Roman" w:cs="Traditional Arabic"/>
    </w:rPr>
    <w:tblPr>
      <w:tblStyleRowBandSize w:val="1"/>
      <w:tblStyleColBandSize w:val="1"/>
      <w:tblInd w:w="0" w:type="dxa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Grid1-Accent1">
    <w:name w:val="Medium Grid 1 Accent 1"/>
    <w:basedOn w:val="TableNormal"/>
    <w:uiPriority w:val="67"/>
    <w:rsid w:val="00822B23"/>
    <w:rPr>
      <w:rFonts w:ascii="Times New Roman" w:eastAsia="Times New Roman" w:hAnsi="Times New Roman" w:cs="Traditional Arabic"/>
    </w:rPr>
    <w:tblPr>
      <w:tblStyleRowBandSize w:val="1"/>
      <w:tblStyleColBandSize w:val="1"/>
      <w:tblInd w:w="0" w:type="dxa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table" w:customStyle="1" w:styleId="LightShading-Accent11">
    <w:name w:val="Light Shading - Accent 11"/>
    <w:basedOn w:val="TableNormal"/>
    <w:uiPriority w:val="60"/>
    <w:rsid w:val="00822B23"/>
    <w:rPr>
      <w:rFonts w:ascii="Times New Roman" w:eastAsia="Times New Roman" w:hAnsi="Times New Roman" w:cs="Traditional Arabic"/>
      <w:color w:val="365F91"/>
    </w:rPr>
    <w:tblPr>
      <w:tblStyleRowBandSize w:val="1"/>
      <w:tblStyleColBandSize w:val="1"/>
      <w:tblInd w:w="0" w:type="dxa"/>
      <w:tblBorders>
        <w:top w:val="single" w:sz="8" w:space="0" w:color="4F81BD"/>
        <w:bottom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LightShading1">
    <w:name w:val="Light Shading1"/>
    <w:basedOn w:val="TableNormal"/>
    <w:uiPriority w:val="60"/>
    <w:rsid w:val="00822B23"/>
    <w:rPr>
      <w:rFonts w:cs="B Nazani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styleId="CommentReference">
    <w:name w:val="annotation reference"/>
    <w:uiPriority w:val="99"/>
    <w:semiHidden/>
    <w:rsid w:val="00822B23"/>
    <w:rPr>
      <w:sz w:val="16"/>
      <w:szCs w:val="16"/>
    </w:rPr>
  </w:style>
  <w:style w:type="character" w:customStyle="1" w:styleId="CharChar17">
    <w:name w:val="Char Char17"/>
    <w:semiHidden/>
    <w:rsid w:val="00822B23"/>
    <w:rPr>
      <w:rFonts w:ascii="Courier New" w:eastAsia="Times New Roman" w:hAnsi="Courier New" w:cs="Courier New"/>
      <w:sz w:val="20"/>
      <w:szCs w:val="20"/>
    </w:rPr>
  </w:style>
  <w:style w:type="paragraph" w:customStyle="1" w:styleId="Reference">
    <w:name w:val="Reference"/>
    <w:basedOn w:val="Normal"/>
    <w:semiHidden/>
    <w:rsid w:val="00822B23"/>
    <w:pPr>
      <w:numPr>
        <w:numId w:val="1"/>
      </w:numPr>
      <w:spacing w:after="120" w:line="360" w:lineRule="auto"/>
      <w:ind w:left="431" w:hanging="431"/>
      <w:jc w:val="both"/>
    </w:pPr>
    <w:rPr>
      <w:rFonts w:eastAsia="Times New Roman" w:cs="B Lotus"/>
      <w:szCs w:val="26"/>
      <w:lang w:bidi="fa-IR"/>
    </w:rPr>
  </w:style>
  <w:style w:type="paragraph" w:customStyle="1" w:styleId="Footnotestyle">
    <w:name w:val="Foot note style"/>
    <w:basedOn w:val="Normal"/>
    <w:link w:val="FootnotestyleChar"/>
    <w:rsid w:val="00822B23"/>
    <w:pPr>
      <w:spacing w:line="240" w:lineRule="auto"/>
      <w:jc w:val="both"/>
    </w:pPr>
    <w:rPr>
      <w:rFonts w:eastAsia="Times New Roman" w:cs="B Lotus"/>
      <w:sz w:val="16"/>
      <w:szCs w:val="20"/>
    </w:rPr>
  </w:style>
  <w:style w:type="numbering" w:styleId="111111">
    <w:name w:val="Outline List 2"/>
    <w:basedOn w:val="NoList"/>
    <w:uiPriority w:val="99"/>
    <w:semiHidden/>
    <w:rsid w:val="00822B23"/>
    <w:pPr>
      <w:numPr>
        <w:numId w:val="2"/>
      </w:numPr>
    </w:pPr>
  </w:style>
  <w:style w:type="numbering" w:styleId="1ai">
    <w:name w:val="Outline List 1"/>
    <w:basedOn w:val="NoList"/>
    <w:semiHidden/>
    <w:rsid w:val="00822B23"/>
    <w:pPr>
      <w:numPr>
        <w:numId w:val="3"/>
      </w:numPr>
    </w:pPr>
  </w:style>
  <w:style w:type="numbering" w:styleId="ArticleSection">
    <w:name w:val="Outline List 3"/>
    <w:basedOn w:val="NoList"/>
    <w:semiHidden/>
    <w:rsid w:val="00822B23"/>
    <w:pPr>
      <w:numPr>
        <w:numId w:val="41"/>
      </w:numPr>
    </w:pPr>
  </w:style>
  <w:style w:type="paragraph" w:styleId="BodyTextFirstIndent">
    <w:name w:val="Body Text First Indent"/>
    <w:basedOn w:val="Normal"/>
    <w:link w:val="BodyTextFirstIndentChar"/>
    <w:semiHidden/>
    <w:rsid w:val="004E343D"/>
    <w:pPr>
      <w:spacing w:line="360" w:lineRule="auto"/>
      <w:ind w:firstLine="210"/>
      <w:jc w:val="both"/>
    </w:pPr>
    <w:rPr>
      <w:rFonts w:cs="Nazanin"/>
    </w:rPr>
  </w:style>
  <w:style w:type="character" w:customStyle="1" w:styleId="BodyTextFirstIndentChar">
    <w:name w:val="Body Text First Indent Char"/>
    <w:link w:val="BodyTextFirstIndent"/>
    <w:semiHidden/>
    <w:rsid w:val="004E343D"/>
    <w:rPr>
      <w:rFonts w:ascii="Calibri" w:eastAsia="Calibri" w:hAnsi="Calibri" w:cs="Nazanin"/>
      <w:lang w:bidi="ar-SA"/>
    </w:rPr>
  </w:style>
  <w:style w:type="paragraph" w:styleId="BodyTextIndent">
    <w:name w:val="Body Text Indent"/>
    <w:basedOn w:val="Normal"/>
    <w:link w:val="BodyTextIndentChar"/>
    <w:semiHidden/>
    <w:rsid w:val="00822B23"/>
    <w:pPr>
      <w:spacing w:after="120" w:line="360" w:lineRule="auto"/>
      <w:ind w:left="283" w:firstLine="454"/>
      <w:jc w:val="both"/>
    </w:pPr>
    <w:rPr>
      <w:rFonts w:cs="B Mitra"/>
      <w:szCs w:val="26"/>
    </w:rPr>
  </w:style>
  <w:style w:type="character" w:customStyle="1" w:styleId="BodyTextIndentChar">
    <w:name w:val="Body Text Indent Char"/>
    <w:link w:val="BodyTextIndent"/>
    <w:semiHidden/>
    <w:rsid w:val="00822B23"/>
    <w:rPr>
      <w:rFonts w:ascii="Calibri" w:eastAsia="Calibri" w:hAnsi="Calibri" w:cs="B Mitra"/>
      <w:szCs w:val="26"/>
      <w:lang w:bidi="ar-SA"/>
    </w:rPr>
  </w:style>
  <w:style w:type="paragraph" w:styleId="BodyTextFirstIndent2">
    <w:name w:val="Body Text First Indent 2"/>
    <w:basedOn w:val="Normal"/>
    <w:link w:val="BodyTextFirstIndent2Char"/>
    <w:semiHidden/>
    <w:rsid w:val="00822B23"/>
    <w:pPr>
      <w:spacing w:line="360" w:lineRule="auto"/>
      <w:ind w:left="283" w:firstLine="210"/>
      <w:jc w:val="both"/>
    </w:pPr>
    <w:rPr>
      <w:rFonts w:eastAsia="Times New Roman" w:cs="B Mitra"/>
      <w:szCs w:val="26"/>
    </w:rPr>
  </w:style>
  <w:style w:type="character" w:customStyle="1" w:styleId="BodyTextFirstIndent2Char">
    <w:name w:val="Body Text First Indent 2 Char"/>
    <w:link w:val="BodyTextFirstIndent2"/>
    <w:semiHidden/>
    <w:rsid w:val="00822B23"/>
    <w:rPr>
      <w:rFonts w:ascii="Calibri" w:eastAsia="Times New Roman" w:hAnsi="Calibri" w:cs="B Mitra"/>
      <w:szCs w:val="26"/>
      <w:lang w:bidi="ar-SA"/>
    </w:rPr>
  </w:style>
  <w:style w:type="paragraph" w:styleId="Closing">
    <w:name w:val="Closing"/>
    <w:basedOn w:val="Normal"/>
    <w:link w:val="ClosingChar"/>
    <w:semiHidden/>
    <w:rsid w:val="00822B23"/>
    <w:pPr>
      <w:spacing w:line="360" w:lineRule="auto"/>
      <w:ind w:left="4252" w:firstLine="397"/>
      <w:jc w:val="both"/>
    </w:pPr>
    <w:rPr>
      <w:b/>
      <w:bCs/>
      <w:szCs w:val="30"/>
      <w:lang w:bidi="fa-IR"/>
    </w:rPr>
  </w:style>
  <w:style w:type="character" w:customStyle="1" w:styleId="ClosingChar1">
    <w:name w:val="Closing Char1"/>
    <w:uiPriority w:val="99"/>
    <w:semiHidden/>
    <w:rsid w:val="00822B23"/>
    <w:rPr>
      <w:rFonts w:ascii="Calibri" w:eastAsia="Calibri" w:hAnsi="Calibri" w:cs="Arial"/>
      <w:lang w:bidi="ar-SA"/>
    </w:rPr>
  </w:style>
  <w:style w:type="paragraph" w:styleId="Date">
    <w:name w:val="Date"/>
    <w:basedOn w:val="Normal"/>
    <w:next w:val="Normal"/>
    <w:link w:val="DateChar"/>
    <w:semiHidden/>
    <w:rsid w:val="00822B23"/>
    <w:pPr>
      <w:spacing w:line="360" w:lineRule="auto"/>
      <w:ind w:firstLine="397"/>
      <w:jc w:val="both"/>
    </w:pPr>
    <w:rPr>
      <w:b/>
      <w:bCs/>
      <w:szCs w:val="30"/>
      <w:lang w:bidi="fa-IR"/>
    </w:rPr>
  </w:style>
  <w:style w:type="character" w:customStyle="1" w:styleId="DateChar1">
    <w:name w:val="Date Char1"/>
    <w:uiPriority w:val="99"/>
    <w:semiHidden/>
    <w:rsid w:val="00822B23"/>
    <w:rPr>
      <w:rFonts w:ascii="Calibri" w:eastAsia="Calibri" w:hAnsi="Calibri" w:cs="Arial"/>
      <w:lang w:bidi="ar-SA"/>
    </w:rPr>
  </w:style>
  <w:style w:type="paragraph" w:styleId="E-mailSignature">
    <w:name w:val="E-mail Signature"/>
    <w:basedOn w:val="Normal"/>
    <w:link w:val="E-mailSignatureChar"/>
    <w:semiHidden/>
    <w:rsid w:val="00822B23"/>
    <w:pPr>
      <w:spacing w:line="360" w:lineRule="auto"/>
      <w:ind w:firstLine="397"/>
      <w:jc w:val="both"/>
    </w:pPr>
    <w:rPr>
      <w:rFonts w:ascii="Arial" w:hAnsi="Arial"/>
      <w:b/>
      <w:bCs/>
      <w:sz w:val="26"/>
      <w:szCs w:val="26"/>
      <w:lang w:bidi="fa-IR"/>
    </w:rPr>
  </w:style>
  <w:style w:type="character" w:customStyle="1" w:styleId="E-mailSignatureChar1">
    <w:name w:val="E-mail Signature Char1"/>
    <w:uiPriority w:val="99"/>
    <w:semiHidden/>
    <w:rsid w:val="00822B23"/>
    <w:rPr>
      <w:rFonts w:ascii="Calibri" w:eastAsia="Calibri" w:hAnsi="Calibri" w:cs="Arial"/>
      <w:lang w:bidi="ar-SA"/>
    </w:rPr>
  </w:style>
  <w:style w:type="paragraph" w:styleId="EnvelopeAddress">
    <w:name w:val="envelope address"/>
    <w:basedOn w:val="Normal"/>
    <w:semiHidden/>
    <w:rsid w:val="00822B23"/>
    <w:pPr>
      <w:framePr w:w="7920" w:h="1980" w:hRule="exact" w:hSpace="180" w:wrap="auto" w:hAnchor="page" w:xAlign="center" w:yAlign="bottom"/>
      <w:spacing w:line="360" w:lineRule="auto"/>
      <w:ind w:left="2880" w:firstLine="397"/>
      <w:jc w:val="both"/>
    </w:pPr>
    <w:rPr>
      <w:rFonts w:ascii="Arial" w:eastAsia="Times New Roman" w:hAnsi="Arial"/>
    </w:rPr>
  </w:style>
  <w:style w:type="paragraph" w:styleId="EnvelopeReturn">
    <w:name w:val="envelope return"/>
    <w:basedOn w:val="Normal"/>
    <w:semiHidden/>
    <w:rsid w:val="00822B23"/>
    <w:pPr>
      <w:spacing w:line="360" w:lineRule="auto"/>
      <w:ind w:firstLine="397"/>
      <w:jc w:val="both"/>
    </w:pPr>
    <w:rPr>
      <w:rFonts w:ascii="Arial" w:eastAsia="Times New Roman" w:hAnsi="Arial"/>
      <w:szCs w:val="20"/>
    </w:rPr>
  </w:style>
  <w:style w:type="character" w:styleId="HTMLAcronym">
    <w:name w:val="HTML Acronym"/>
    <w:basedOn w:val="DefaultParagraphFont"/>
    <w:semiHidden/>
    <w:rsid w:val="00822B23"/>
  </w:style>
  <w:style w:type="paragraph" w:styleId="HTMLAddress">
    <w:name w:val="HTML Address"/>
    <w:basedOn w:val="Normal"/>
    <w:link w:val="HTMLAddressChar"/>
    <w:semiHidden/>
    <w:rsid w:val="00822B23"/>
    <w:pPr>
      <w:spacing w:line="360" w:lineRule="auto"/>
      <w:ind w:firstLine="397"/>
      <w:jc w:val="both"/>
    </w:pPr>
    <w:rPr>
      <w:rFonts w:eastAsia="Times New Roman" w:cs="B Lotus"/>
      <w:i/>
      <w:iCs/>
      <w:szCs w:val="26"/>
    </w:rPr>
  </w:style>
  <w:style w:type="character" w:customStyle="1" w:styleId="HTMLAddressChar">
    <w:name w:val="HTML Address Char"/>
    <w:link w:val="HTMLAddress"/>
    <w:semiHidden/>
    <w:rsid w:val="00822B23"/>
    <w:rPr>
      <w:rFonts w:ascii="Times New Roman" w:eastAsia="Times New Roman" w:hAnsi="Times New Roman" w:cs="B Lotus"/>
      <w:i/>
      <w:iCs/>
      <w:szCs w:val="26"/>
      <w:lang w:bidi="ar-SA"/>
    </w:rPr>
  </w:style>
  <w:style w:type="character" w:styleId="HTMLCite">
    <w:name w:val="HTML Cite"/>
    <w:uiPriority w:val="99"/>
    <w:semiHidden/>
    <w:rsid w:val="00822B23"/>
    <w:rPr>
      <w:i/>
      <w:iCs/>
    </w:rPr>
  </w:style>
  <w:style w:type="character" w:styleId="HTMLCode">
    <w:name w:val="HTML Code"/>
    <w:semiHidden/>
    <w:rsid w:val="00822B23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822B23"/>
    <w:rPr>
      <w:i/>
      <w:iCs/>
    </w:rPr>
  </w:style>
  <w:style w:type="character" w:styleId="HTMLKeyboard">
    <w:name w:val="HTML Keyboard"/>
    <w:semiHidden/>
    <w:rsid w:val="00822B23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rsid w:val="00822B23"/>
    <w:pPr>
      <w:spacing w:line="360" w:lineRule="auto"/>
      <w:ind w:firstLine="397"/>
      <w:jc w:val="both"/>
    </w:pPr>
    <w:rPr>
      <w:b/>
      <w:bCs/>
      <w:szCs w:val="30"/>
      <w:lang w:bidi="fa-IR"/>
    </w:rPr>
  </w:style>
  <w:style w:type="character" w:customStyle="1" w:styleId="HTMLPreformattedChar1">
    <w:name w:val="HTML Preformatted Char1"/>
    <w:uiPriority w:val="99"/>
    <w:semiHidden/>
    <w:rsid w:val="00822B23"/>
    <w:rPr>
      <w:rFonts w:ascii="Consolas" w:eastAsia="Calibri" w:hAnsi="Consolas" w:cs="Arial"/>
      <w:sz w:val="20"/>
      <w:szCs w:val="20"/>
      <w:lang w:bidi="ar-SA"/>
    </w:rPr>
  </w:style>
  <w:style w:type="character" w:styleId="HTMLSample">
    <w:name w:val="HTML Sample"/>
    <w:semiHidden/>
    <w:rsid w:val="00822B23"/>
    <w:rPr>
      <w:rFonts w:ascii="Courier New" w:hAnsi="Courier New" w:cs="Courier New"/>
    </w:rPr>
  </w:style>
  <w:style w:type="character" w:styleId="HTMLTypewriter">
    <w:name w:val="HTML Typewriter"/>
    <w:semiHidden/>
    <w:rsid w:val="00822B23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822B23"/>
    <w:rPr>
      <w:i/>
      <w:iCs/>
    </w:rPr>
  </w:style>
  <w:style w:type="character" w:styleId="LineNumber">
    <w:name w:val="line number"/>
    <w:basedOn w:val="DefaultParagraphFont"/>
    <w:semiHidden/>
    <w:rsid w:val="00822B23"/>
  </w:style>
  <w:style w:type="paragraph" w:styleId="List">
    <w:name w:val="List"/>
    <w:basedOn w:val="Normal"/>
    <w:semiHidden/>
    <w:rsid w:val="00822B23"/>
    <w:pPr>
      <w:spacing w:line="360" w:lineRule="auto"/>
      <w:ind w:left="283" w:hanging="283"/>
      <w:jc w:val="both"/>
    </w:pPr>
    <w:rPr>
      <w:rFonts w:eastAsia="Times New Roman" w:cs="B Lotus"/>
      <w:szCs w:val="26"/>
    </w:rPr>
  </w:style>
  <w:style w:type="paragraph" w:styleId="List2">
    <w:name w:val="List 2"/>
    <w:basedOn w:val="Normal"/>
    <w:semiHidden/>
    <w:rsid w:val="00822B23"/>
    <w:pPr>
      <w:spacing w:line="360" w:lineRule="auto"/>
      <w:ind w:left="566" w:hanging="283"/>
      <w:jc w:val="both"/>
    </w:pPr>
    <w:rPr>
      <w:rFonts w:eastAsia="Times New Roman" w:cs="B Lotus"/>
      <w:szCs w:val="26"/>
    </w:rPr>
  </w:style>
  <w:style w:type="paragraph" w:styleId="List3">
    <w:name w:val="List 3"/>
    <w:basedOn w:val="Normal"/>
    <w:semiHidden/>
    <w:rsid w:val="00822B23"/>
    <w:pPr>
      <w:spacing w:line="360" w:lineRule="auto"/>
      <w:ind w:left="849" w:hanging="283"/>
      <w:jc w:val="both"/>
    </w:pPr>
    <w:rPr>
      <w:rFonts w:eastAsia="Times New Roman" w:cs="B Lotus"/>
      <w:szCs w:val="26"/>
    </w:rPr>
  </w:style>
  <w:style w:type="paragraph" w:styleId="List4">
    <w:name w:val="List 4"/>
    <w:basedOn w:val="Normal"/>
    <w:semiHidden/>
    <w:rsid w:val="00822B23"/>
    <w:pPr>
      <w:spacing w:line="360" w:lineRule="auto"/>
      <w:ind w:left="1132" w:hanging="283"/>
      <w:jc w:val="both"/>
    </w:pPr>
    <w:rPr>
      <w:rFonts w:eastAsia="Times New Roman" w:cs="B Lotus"/>
      <w:szCs w:val="26"/>
    </w:rPr>
  </w:style>
  <w:style w:type="paragraph" w:styleId="List5">
    <w:name w:val="List 5"/>
    <w:basedOn w:val="Normal"/>
    <w:semiHidden/>
    <w:rsid w:val="00822B23"/>
    <w:pPr>
      <w:spacing w:line="360" w:lineRule="auto"/>
      <w:ind w:left="1415" w:hanging="283"/>
      <w:jc w:val="both"/>
    </w:pPr>
    <w:rPr>
      <w:rFonts w:eastAsia="Times New Roman" w:cs="B Lotus"/>
      <w:szCs w:val="26"/>
    </w:rPr>
  </w:style>
  <w:style w:type="paragraph" w:styleId="ListBullet">
    <w:name w:val="List Bullet"/>
    <w:basedOn w:val="Normal"/>
    <w:semiHidden/>
    <w:rsid w:val="00822B23"/>
    <w:pPr>
      <w:tabs>
        <w:tab w:val="num" w:pos="360"/>
      </w:tabs>
      <w:spacing w:line="360" w:lineRule="auto"/>
      <w:ind w:left="360" w:hanging="360"/>
      <w:jc w:val="both"/>
    </w:pPr>
    <w:rPr>
      <w:rFonts w:eastAsia="Times New Roman" w:cs="B Lotus"/>
      <w:szCs w:val="26"/>
    </w:rPr>
  </w:style>
  <w:style w:type="paragraph" w:styleId="ListBullet2">
    <w:name w:val="List Bullet 2"/>
    <w:basedOn w:val="Normal"/>
    <w:semiHidden/>
    <w:rsid w:val="00822B23"/>
    <w:pPr>
      <w:tabs>
        <w:tab w:val="num" w:pos="643"/>
      </w:tabs>
      <w:spacing w:line="360" w:lineRule="auto"/>
      <w:ind w:left="643" w:hanging="360"/>
      <w:jc w:val="both"/>
    </w:pPr>
    <w:rPr>
      <w:rFonts w:eastAsia="Times New Roman" w:cs="B Lotus"/>
      <w:szCs w:val="26"/>
    </w:rPr>
  </w:style>
  <w:style w:type="paragraph" w:styleId="ListBullet3">
    <w:name w:val="List Bullet 3"/>
    <w:basedOn w:val="Normal"/>
    <w:semiHidden/>
    <w:rsid w:val="00822B23"/>
    <w:pPr>
      <w:tabs>
        <w:tab w:val="num" w:pos="926"/>
      </w:tabs>
      <w:spacing w:line="360" w:lineRule="auto"/>
      <w:ind w:left="926" w:hanging="360"/>
      <w:jc w:val="both"/>
    </w:pPr>
    <w:rPr>
      <w:rFonts w:eastAsia="Times New Roman" w:cs="B Lotus"/>
      <w:szCs w:val="26"/>
    </w:rPr>
  </w:style>
  <w:style w:type="paragraph" w:styleId="ListBullet4">
    <w:name w:val="List Bullet 4"/>
    <w:basedOn w:val="Normal"/>
    <w:semiHidden/>
    <w:rsid w:val="00822B23"/>
    <w:pPr>
      <w:tabs>
        <w:tab w:val="num" w:pos="1209"/>
      </w:tabs>
      <w:spacing w:line="360" w:lineRule="auto"/>
      <w:ind w:left="1209" w:hanging="360"/>
      <w:jc w:val="both"/>
    </w:pPr>
    <w:rPr>
      <w:rFonts w:eastAsia="Times New Roman" w:cs="B Lotus"/>
      <w:szCs w:val="26"/>
    </w:rPr>
  </w:style>
  <w:style w:type="paragraph" w:styleId="ListBullet5">
    <w:name w:val="List Bullet 5"/>
    <w:basedOn w:val="Normal"/>
    <w:semiHidden/>
    <w:rsid w:val="00822B23"/>
    <w:pPr>
      <w:tabs>
        <w:tab w:val="num" w:pos="1492"/>
      </w:tabs>
      <w:spacing w:line="360" w:lineRule="auto"/>
      <w:ind w:left="1492" w:hanging="360"/>
      <w:jc w:val="both"/>
    </w:pPr>
    <w:rPr>
      <w:rFonts w:eastAsia="Times New Roman" w:cs="B Lotus"/>
      <w:szCs w:val="26"/>
    </w:rPr>
  </w:style>
  <w:style w:type="paragraph" w:styleId="ListContinue">
    <w:name w:val="List Continue"/>
    <w:basedOn w:val="Normal"/>
    <w:semiHidden/>
    <w:rsid w:val="00822B23"/>
    <w:pPr>
      <w:spacing w:line="360" w:lineRule="auto"/>
      <w:ind w:left="283" w:firstLine="397"/>
      <w:jc w:val="both"/>
    </w:pPr>
    <w:rPr>
      <w:rFonts w:eastAsia="Times New Roman" w:cs="B Lotus"/>
      <w:szCs w:val="26"/>
    </w:rPr>
  </w:style>
  <w:style w:type="paragraph" w:styleId="ListContinue2">
    <w:name w:val="List Continue 2"/>
    <w:basedOn w:val="Normal"/>
    <w:semiHidden/>
    <w:rsid w:val="00822B23"/>
    <w:pPr>
      <w:spacing w:line="360" w:lineRule="auto"/>
      <w:ind w:left="566" w:firstLine="397"/>
      <w:jc w:val="both"/>
    </w:pPr>
    <w:rPr>
      <w:rFonts w:eastAsia="Times New Roman" w:cs="B Lotus"/>
      <w:szCs w:val="26"/>
    </w:rPr>
  </w:style>
  <w:style w:type="paragraph" w:styleId="ListContinue3">
    <w:name w:val="List Continue 3"/>
    <w:basedOn w:val="Normal"/>
    <w:semiHidden/>
    <w:rsid w:val="00822B23"/>
    <w:pPr>
      <w:spacing w:line="360" w:lineRule="auto"/>
      <w:ind w:left="849" w:firstLine="397"/>
      <w:jc w:val="both"/>
    </w:pPr>
    <w:rPr>
      <w:rFonts w:eastAsia="Times New Roman" w:cs="B Lotus"/>
      <w:szCs w:val="26"/>
    </w:rPr>
  </w:style>
  <w:style w:type="paragraph" w:styleId="ListContinue4">
    <w:name w:val="List Continue 4"/>
    <w:basedOn w:val="Normal"/>
    <w:semiHidden/>
    <w:rsid w:val="00822B23"/>
    <w:pPr>
      <w:spacing w:line="360" w:lineRule="auto"/>
      <w:ind w:left="1132" w:firstLine="397"/>
      <w:jc w:val="both"/>
    </w:pPr>
    <w:rPr>
      <w:rFonts w:eastAsia="Times New Roman" w:cs="B Lotus"/>
      <w:szCs w:val="26"/>
    </w:rPr>
  </w:style>
  <w:style w:type="paragraph" w:styleId="ListContinue5">
    <w:name w:val="List Continue 5"/>
    <w:basedOn w:val="Normal"/>
    <w:semiHidden/>
    <w:rsid w:val="00822B23"/>
    <w:pPr>
      <w:spacing w:line="360" w:lineRule="auto"/>
      <w:ind w:left="1415" w:firstLine="397"/>
      <w:jc w:val="both"/>
    </w:pPr>
    <w:rPr>
      <w:rFonts w:eastAsia="Times New Roman" w:cs="B Lotus"/>
      <w:szCs w:val="26"/>
    </w:rPr>
  </w:style>
  <w:style w:type="paragraph" w:styleId="ListNumber">
    <w:name w:val="List Number"/>
    <w:basedOn w:val="Normal"/>
    <w:semiHidden/>
    <w:rsid w:val="00822B23"/>
    <w:pPr>
      <w:tabs>
        <w:tab w:val="num" w:pos="360"/>
      </w:tabs>
      <w:spacing w:line="360" w:lineRule="auto"/>
      <w:ind w:left="360" w:hanging="360"/>
      <w:jc w:val="both"/>
    </w:pPr>
    <w:rPr>
      <w:rFonts w:eastAsia="Times New Roman" w:cs="B Lotus"/>
      <w:szCs w:val="26"/>
    </w:rPr>
  </w:style>
  <w:style w:type="paragraph" w:styleId="ListNumber2">
    <w:name w:val="List Number 2"/>
    <w:basedOn w:val="Normal"/>
    <w:semiHidden/>
    <w:rsid w:val="00822B23"/>
    <w:pPr>
      <w:tabs>
        <w:tab w:val="num" w:pos="643"/>
      </w:tabs>
      <w:spacing w:line="360" w:lineRule="auto"/>
      <w:ind w:left="643" w:hanging="360"/>
      <w:jc w:val="both"/>
    </w:pPr>
    <w:rPr>
      <w:rFonts w:eastAsia="Times New Roman" w:cs="B Lotus"/>
      <w:szCs w:val="26"/>
    </w:rPr>
  </w:style>
  <w:style w:type="paragraph" w:styleId="ListNumber3">
    <w:name w:val="List Number 3"/>
    <w:basedOn w:val="Normal"/>
    <w:semiHidden/>
    <w:rsid w:val="00822B23"/>
    <w:pPr>
      <w:tabs>
        <w:tab w:val="num" w:pos="926"/>
      </w:tabs>
      <w:spacing w:line="360" w:lineRule="auto"/>
      <w:ind w:left="926" w:hanging="360"/>
      <w:jc w:val="both"/>
    </w:pPr>
    <w:rPr>
      <w:rFonts w:eastAsia="Times New Roman" w:cs="B Lotus"/>
      <w:szCs w:val="26"/>
    </w:rPr>
  </w:style>
  <w:style w:type="paragraph" w:styleId="ListNumber4">
    <w:name w:val="List Number 4"/>
    <w:basedOn w:val="Normal"/>
    <w:semiHidden/>
    <w:rsid w:val="00822B23"/>
    <w:pPr>
      <w:tabs>
        <w:tab w:val="num" w:pos="1209"/>
      </w:tabs>
      <w:spacing w:line="360" w:lineRule="auto"/>
      <w:ind w:left="1209" w:hanging="360"/>
      <w:jc w:val="both"/>
    </w:pPr>
    <w:rPr>
      <w:rFonts w:eastAsia="Times New Roman" w:cs="B Lotus"/>
      <w:szCs w:val="26"/>
    </w:rPr>
  </w:style>
  <w:style w:type="paragraph" w:styleId="ListNumber5">
    <w:name w:val="List Number 5"/>
    <w:basedOn w:val="Normal"/>
    <w:semiHidden/>
    <w:rsid w:val="00822B23"/>
    <w:pPr>
      <w:tabs>
        <w:tab w:val="num" w:pos="1492"/>
      </w:tabs>
      <w:spacing w:line="360" w:lineRule="auto"/>
      <w:ind w:left="1492" w:hanging="360"/>
      <w:jc w:val="both"/>
    </w:pPr>
    <w:rPr>
      <w:rFonts w:eastAsia="Times New Roman" w:cs="B Lotus"/>
      <w:szCs w:val="26"/>
    </w:rPr>
  </w:style>
  <w:style w:type="paragraph" w:styleId="MessageHeader">
    <w:name w:val="Message Header"/>
    <w:basedOn w:val="Normal"/>
    <w:link w:val="MessageHeaderChar"/>
    <w:semiHidden/>
    <w:rsid w:val="00822B2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360" w:lineRule="auto"/>
      <w:ind w:left="1134" w:hanging="1134"/>
      <w:jc w:val="both"/>
    </w:pPr>
    <w:rPr>
      <w:rFonts w:ascii="Arial" w:eastAsia="Times New Roman" w:hAnsi="Arial"/>
    </w:rPr>
  </w:style>
  <w:style w:type="character" w:customStyle="1" w:styleId="MessageHeaderChar">
    <w:name w:val="Message Header Char"/>
    <w:link w:val="MessageHeader"/>
    <w:semiHidden/>
    <w:rsid w:val="00822B23"/>
    <w:rPr>
      <w:rFonts w:ascii="Arial" w:eastAsia="Times New Roman" w:hAnsi="Arial" w:cs="Arial"/>
      <w:szCs w:val="24"/>
      <w:shd w:val="pct20" w:color="auto" w:fill="auto"/>
      <w:lang w:bidi="ar-SA"/>
    </w:rPr>
  </w:style>
  <w:style w:type="paragraph" w:styleId="NormalIndent">
    <w:name w:val="Normal Indent"/>
    <w:basedOn w:val="Normal"/>
    <w:semiHidden/>
    <w:rsid w:val="00822B23"/>
    <w:pPr>
      <w:spacing w:line="360" w:lineRule="auto"/>
      <w:ind w:left="720" w:firstLine="397"/>
      <w:jc w:val="both"/>
    </w:pPr>
    <w:rPr>
      <w:rFonts w:eastAsia="Times New Roman" w:cs="B Lotus"/>
      <w:szCs w:val="26"/>
    </w:rPr>
  </w:style>
  <w:style w:type="paragraph" w:styleId="NoteHeading">
    <w:name w:val="Note Heading"/>
    <w:basedOn w:val="Normal"/>
    <w:next w:val="Normal"/>
    <w:link w:val="NoteHeadingChar"/>
    <w:semiHidden/>
    <w:rsid w:val="00822B23"/>
    <w:pPr>
      <w:spacing w:line="360" w:lineRule="auto"/>
      <w:ind w:firstLine="397"/>
      <w:jc w:val="both"/>
    </w:pPr>
    <w:rPr>
      <w:rFonts w:eastAsia="Times New Roman" w:cs="B Lotus"/>
      <w:szCs w:val="26"/>
    </w:rPr>
  </w:style>
  <w:style w:type="character" w:customStyle="1" w:styleId="NoteHeadingChar">
    <w:name w:val="Note Heading Char"/>
    <w:link w:val="NoteHeading"/>
    <w:semiHidden/>
    <w:rsid w:val="00822B23"/>
    <w:rPr>
      <w:rFonts w:ascii="Times New Roman" w:eastAsia="Times New Roman" w:hAnsi="Times New Roman" w:cs="B Lotus"/>
      <w:szCs w:val="26"/>
      <w:lang w:bidi="ar-SA"/>
    </w:rPr>
  </w:style>
  <w:style w:type="paragraph" w:styleId="Salutation">
    <w:name w:val="Salutation"/>
    <w:basedOn w:val="Normal"/>
    <w:next w:val="Normal"/>
    <w:link w:val="SalutationChar"/>
    <w:semiHidden/>
    <w:rsid w:val="00822B23"/>
    <w:pPr>
      <w:spacing w:line="360" w:lineRule="auto"/>
      <w:ind w:firstLine="397"/>
      <w:jc w:val="both"/>
    </w:pPr>
    <w:rPr>
      <w:rFonts w:eastAsia="Times New Roman" w:cs="B Lotus"/>
      <w:szCs w:val="26"/>
    </w:rPr>
  </w:style>
  <w:style w:type="character" w:customStyle="1" w:styleId="SalutationChar">
    <w:name w:val="Salutation Char"/>
    <w:link w:val="Salutation"/>
    <w:semiHidden/>
    <w:rsid w:val="00822B23"/>
    <w:rPr>
      <w:rFonts w:ascii="Times New Roman" w:eastAsia="Times New Roman" w:hAnsi="Times New Roman" w:cs="B Lotus"/>
      <w:szCs w:val="26"/>
      <w:lang w:bidi="ar-SA"/>
    </w:rPr>
  </w:style>
  <w:style w:type="paragraph" w:styleId="Signature">
    <w:name w:val="Signature"/>
    <w:basedOn w:val="Normal"/>
    <w:link w:val="SignatureChar"/>
    <w:semiHidden/>
    <w:rsid w:val="00822B23"/>
    <w:pPr>
      <w:spacing w:line="360" w:lineRule="auto"/>
      <w:ind w:left="4252" w:firstLine="397"/>
      <w:jc w:val="both"/>
    </w:pPr>
    <w:rPr>
      <w:rFonts w:eastAsia="Times New Roman" w:cs="B Lotus"/>
      <w:szCs w:val="26"/>
    </w:rPr>
  </w:style>
  <w:style w:type="character" w:customStyle="1" w:styleId="SignatureChar">
    <w:name w:val="Signature Char"/>
    <w:link w:val="Signature"/>
    <w:semiHidden/>
    <w:rsid w:val="00822B23"/>
    <w:rPr>
      <w:rFonts w:ascii="Times New Roman" w:eastAsia="Times New Roman" w:hAnsi="Times New Roman" w:cs="B Lotus"/>
      <w:szCs w:val="26"/>
      <w:lang w:bidi="ar-SA"/>
    </w:rPr>
  </w:style>
  <w:style w:type="table" w:styleId="Table3Deffects1">
    <w:name w:val="Table 3D effects 1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</w:r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</w:r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</w:r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</w:rPr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</w:rPr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</w:rPr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  <w:b/>
      <w:bCs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  <w:b/>
      <w:bCs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  <w:b/>
      <w:bCs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</w:rPr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</w:rPr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</w:r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</w:rPr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</w:r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</w:rPr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  <w:b/>
      <w:bCs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</w:r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</w:rPr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</w:rPr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</w:r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</w:r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</w:rPr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</w:r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</w:r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</w:rPr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1">
    <w:name w:val="Table Web 1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</w:r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</w:rPr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erTBL">
    <w:name w:val="Header_TBL"/>
    <w:basedOn w:val="Normal"/>
    <w:link w:val="HeaderTBLChar"/>
    <w:semiHidden/>
    <w:rsid w:val="00822B23"/>
    <w:pPr>
      <w:keepNext/>
      <w:spacing w:before="300" w:line="240" w:lineRule="auto"/>
      <w:jc w:val="center"/>
    </w:pPr>
    <w:rPr>
      <w:rFonts w:eastAsia="Times New Roman" w:cs="B Lotus"/>
      <w:b/>
      <w:bCs/>
    </w:rPr>
  </w:style>
  <w:style w:type="character" w:customStyle="1" w:styleId="FootnotestyleChar">
    <w:name w:val="Foot note style Char"/>
    <w:link w:val="Footnotestyle"/>
    <w:rsid w:val="00822B23"/>
    <w:rPr>
      <w:rFonts w:ascii="Times New Roman" w:eastAsia="Times New Roman" w:hAnsi="Times New Roman" w:cs="B Lotus"/>
      <w:sz w:val="16"/>
      <w:szCs w:val="20"/>
      <w:lang w:bidi="ar-SA"/>
    </w:rPr>
  </w:style>
  <w:style w:type="paragraph" w:customStyle="1" w:styleId="HeaderFig">
    <w:name w:val="Header_Fig"/>
    <w:basedOn w:val="HeaderTBL"/>
    <w:semiHidden/>
    <w:rsid w:val="00822B23"/>
    <w:pPr>
      <w:keepNext w:val="0"/>
      <w:keepLines/>
      <w:spacing w:before="0" w:after="300"/>
    </w:pPr>
  </w:style>
  <w:style w:type="paragraph" w:customStyle="1" w:styleId="equation">
    <w:name w:val="equation"/>
    <w:basedOn w:val="Normal"/>
    <w:semiHidden/>
    <w:rsid w:val="00822B23"/>
    <w:pPr>
      <w:tabs>
        <w:tab w:val="left" w:pos="2835"/>
      </w:tabs>
      <w:spacing w:line="360" w:lineRule="auto"/>
      <w:jc w:val="both"/>
    </w:pPr>
    <w:rPr>
      <w:rFonts w:eastAsia="Times New Roman" w:cs="B Lotus"/>
      <w:szCs w:val="26"/>
      <w:lang w:bidi="fa-IR"/>
    </w:rPr>
  </w:style>
  <w:style w:type="character" w:customStyle="1" w:styleId="HeaderTBLChar">
    <w:name w:val="Header_TBL Char"/>
    <w:link w:val="HeaderTBL"/>
    <w:semiHidden/>
    <w:rsid w:val="00822B23"/>
    <w:rPr>
      <w:rFonts w:ascii="Times New Roman" w:eastAsia="Times New Roman" w:hAnsi="Times New Roman" w:cs="B Lotus"/>
      <w:b/>
      <w:bCs/>
      <w:szCs w:val="24"/>
      <w:lang w:bidi="ar-SA"/>
    </w:rPr>
  </w:style>
  <w:style w:type="paragraph" w:customStyle="1" w:styleId="storytext">
    <w:name w:val="storytext"/>
    <w:basedOn w:val="Normal"/>
    <w:link w:val="storytextChar"/>
    <w:semiHidden/>
    <w:rsid w:val="00822B23"/>
    <w:pPr>
      <w:spacing w:before="100" w:beforeAutospacing="1" w:after="100" w:afterAutospacing="1" w:line="240" w:lineRule="auto"/>
      <w:jc w:val="both"/>
    </w:pPr>
    <w:rPr>
      <w:rFonts w:eastAsia="Times New Roman" w:cs="Times New Roman"/>
      <w:lang w:bidi="fa-IR"/>
    </w:rPr>
  </w:style>
  <w:style w:type="paragraph" w:customStyle="1" w:styleId="FirstPage1">
    <w:name w:val="FirstPage_1"/>
    <w:basedOn w:val="Normal"/>
    <w:semiHidden/>
    <w:rsid w:val="00822B23"/>
    <w:pPr>
      <w:spacing w:line="240" w:lineRule="auto"/>
      <w:jc w:val="center"/>
    </w:pPr>
    <w:rPr>
      <w:rFonts w:eastAsia="Times New Roman" w:cs="Yagut"/>
      <w:sz w:val="32"/>
      <w:szCs w:val="32"/>
      <w:lang w:bidi="fa-IR"/>
    </w:rPr>
  </w:style>
  <w:style w:type="character" w:customStyle="1" w:styleId="storytextChar">
    <w:name w:val="storytext Char"/>
    <w:link w:val="storytext"/>
    <w:semiHidden/>
    <w:rsid w:val="00822B23"/>
    <w:rPr>
      <w:rFonts w:ascii="Times New Roman" w:eastAsia="Times New Roman" w:hAnsi="Times New Roman" w:cs="Times New Roman"/>
      <w:sz w:val="20"/>
      <w:szCs w:val="24"/>
    </w:rPr>
  </w:style>
  <w:style w:type="table" w:customStyle="1" w:styleId="LightList1">
    <w:name w:val="Light List1"/>
    <w:basedOn w:val="TableNormal"/>
    <w:uiPriority w:val="61"/>
    <w:rsid w:val="00822B23"/>
    <w:rPr>
      <w:rFonts w:cs="B Nazanin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customStyle="1" w:styleId="Style40">
    <w:name w:val="Style 4"/>
    <w:basedOn w:val="Normal"/>
    <w:semiHidden/>
    <w:rsid w:val="00822B23"/>
    <w:pPr>
      <w:spacing w:line="360" w:lineRule="auto"/>
      <w:ind w:left="102" w:right="187" w:firstLine="182"/>
      <w:jc w:val="both"/>
    </w:pPr>
    <w:rPr>
      <w:rFonts w:eastAsia="Times New Roman" w:cs="B Traffic"/>
      <w:b/>
      <w:bCs/>
      <w:sz w:val="28"/>
      <w:szCs w:val="26"/>
      <w:lang w:bidi="fa-IR"/>
    </w:rPr>
  </w:style>
  <w:style w:type="paragraph" w:customStyle="1" w:styleId="1">
    <w:name w:val="متن1"/>
    <w:basedOn w:val="Normal"/>
    <w:semiHidden/>
    <w:rsid w:val="00822B23"/>
    <w:pPr>
      <w:numPr>
        <w:numId w:val="7"/>
      </w:numPr>
      <w:spacing w:line="288" w:lineRule="auto"/>
      <w:ind w:left="360" w:right="0"/>
    </w:pPr>
    <w:rPr>
      <w:rFonts w:eastAsia="Times New Roman" w:cs="Traffic"/>
      <w:noProof/>
      <w:sz w:val="24"/>
      <w:szCs w:val="28"/>
    </w:rPr>
  </w:style>
  <w:style w:type="paragraph" w:customStyle="1" w:styleId="ad">
    <w:name w:val="تعريف"/>
    <w:basedOn w:val="Normal"/>
    <w:semiHidden/>
    <w:rsid w:val="00822B23"/>
    <w:pPr>
      <w:spacing w:line="288" w:lineRule="auto"/>
      <w:ind w:left="425"/>
      <w:jc w:val="both"/>
    </w:pPr>
    <w:rPr>
      <w:rFonts w:eastAsia="Times New Roman" w:cs="Mitra"/>
      <w:noProof/>
      <w:szCs w:val="26"/>
    </w:rPr>
  </w:style>
  <w:style w:type="character" w:customStyle="1" w:styleId="Char2">
    <w:name w:val="جدول Char"/>
    <w:link w:val="a4"/>
    <w:uiPriority w:val="99"/>
    <w:rsid w:val="005B2D3E"/>
    <w:rPr>
      <w:rFonts w:ascii="Times New Roman Bold" w:eastAsia="Times New Roman" w:hAnsi="Times New Roman Bold" w:cs="B Lotus"/>
      <w:b/>
      <w:bCs/>
      <w:sz w:val="18"/>
      <w:szCs w:val="20"/>
    </w:rPr>
  </w:style>
  <w:style w:type="paragraph" w:customStyle="1" w:styleId="11">
    <w:name w:val="تيتر1"/>
    <w:basedOn w:val="Normal"/>
    <w:next w:val="Normal"/>
    <w:semiHidden/>
    <w:rsid w:val="00822B23"/>
    <w:pPr>
      <w:keepNext/>
      <w:tabs>
        <w:tab w:val="num" w:pos="303"/>
        <w:tab w:val="left" w:pos="425"/>
      </w:tabs>
      <w:spacing w:before="360" w:after="120" w:line="288" w:lineRule="auto"/>
      <w:ind w:left="-57"/>
      <w:outlineLvl w:val="0"/>
    </w:pPr>
    <w:rPr>
      <w:rFonts w:eastAsia="Times New Roman" w:cs="Mitra"/>
      <w:b/>
      <w:bCs/>
      <w:noProof/>
      <w:sz w:val="24"/>
      <w:szCs w:val="26"/>
    </w:rPr>
  </w:style>
  <w:style w:type="paragraph" w:customStyle="1" w:styleId="31">
    <w:name w:val="تيتر3"/>
    <w:basedOn w:val="Normal"/>
    <w:next w:val="Normal"/>
    <w:link w:val="3Char"/>
    <w:semiHidden/>
    <w:rsid w:val="00822B23"/>
    <w:pPr>
      <w:keepNext/>
      <w:spacing w:before="240" w:after="60" w:line="288" w:lineRule="auto"/>
      <w:ind w:left="425"/>
      <w:outlineLvl w:val="2"/>
    </w:pPr>
    <w:rPr>
      <w:rFonts w:eastAsia="Times New Roman" w:cs="Mitra"/>
      <w:b/>
      <w:bCs/>
      <w:noProof/>
    </w:rPr>
  </w:style>
  <w:style w:type="paragraph" w:customStyle="1" w:styleId="21">
    <w:name w:val="تيتر2"/>
    <w:basedOn w:val="Normal"/>
    <w:link w:val="2Char0"/>
    <w:autoRedefine/>
    <w:semiHidden/>
    <w:rsid w:val="00822B23"/>
    <w:pPr>
      <w:spacing w:line="240" w:lineRule="auto"/>
      <w:ind w:firstLine="567"/>
      <w:jc w:val="both"/>
    </w:pPr>
    <w:rPr>
      <w:rFonts w:eastAsia="Times New Roman" w:cs="Lotus"/>
      <w:bCs/>
    </w:rPr>
  </w:style>
  <w:style w:type="paragraph" w:customStyle="1" w:styleId="StyleComplexBMitra13ptJustifiedFirstline039">
    <w:name w:val="Style (Complex) B Mitra 13 pt Justified First line:  0.39&quot;"/>
    <w:basedOn w:val="Normal"/>
    <w:link w:val="StyleComplexBMitra13ptJustifiedFirstline039Char"/>
    <w:autoRedefine/>
    <w:semiHidden/>
    <w:rsid w:val="00822B23"/>
    <w:pPr>
      <w:spacing w:line="240" w:lineRule="auto"/>
      <w:jc w:val="both"/>
    </w:pPr>
    <w:rPr>
      <w:rFonts w:eastAsia="Times New Roman" w:cs="Times New Roman"/>
      <w:szCs w:val="26"/>
      <w:lang w:bidi="fa-IR"/>
    </w:rPr>
  </w:style>
  <w:style w:type="character" w:customStyle="1" w:styleId="StyleComplexBMitra13ptJustifiedFirstline039Char">
    <w:name w:val="Style (Complex) B Mitra 13 pt Justified First line:  0.39&quot; Char"/>
    <w:link w:val="StyleComplexBMitra13ptJustifiedFirstline039"/>
    <w:semiHidden/>
    <w:rsid w:val="00822B23"/>
    <w:rPr>
      <w:rFonts w:ascii="Times New Roman" w:eastAsia="Times New Roman" w:hAnsi="Times New Roman" w:cs="Times New Roman"/>
      <w:szCs w:val="26"/>
    </w:rPr>
  </w:style>
  <w:style w:type="character" w:customStyle="1" w:styleId="3Char">
    <w:name w:val="تيتر3 Char"/>
    <w:link w:val="31"/>
    <w:semiHidden/>
    <w:rsid w:val="00822B23"/>
    <w:rPr>
      <w:rFonts w:ascii="Times New Roman" w:eastAsia="Times New Roman" w:hAnsi="Times New Roman" w:cs="Mitra"/>
      <w:b/>
      <w:bCs/>
      <w:noProof/>
      <w:sz w:val="20"/>
      <w:lang w:bidi="ar-SA"/>
    </w:rPr>
  </w:style>
  <w:style w:type="paragraph" w:customStyle="1" w:styleId="a">
    <w:name w:val="نقطه اي"/>
    <w:basedOn w:val="Normal"/>
    <w:autoRedefine/>
    <w:semiHidden/>
    <w:rsid w:val="00822B23"/>
    <w:pPr>
      <w:numPr>
        <w:numId w:val="8"/>
      </w:numPr>
      <w:spacing w:line="288" w:lineRule="auto"/>
      <w:jc w:val="both"/>
    </w:pPr>
    <w:rPr>
      <w:rFonts w:eastAsia="Times New Roman" w:cs="B Mitra"/>
      <w:b/>
      <w:bCs/>
      <w:sz w:val="24"/>
      <w:lang w:bidi="fa-IR"/>
    </w:rPr>
  </w:style>
  <w:style w:type="character" w:customStyle="1" w:styleId="2Char0">
    <w:name w:val="تيتر2 Char"/>
    <w:link w:val="21"/>
    <w:semiHidden/>
    <w:rsid w:val="00822B23"/>
    <w:rPr>
      <w:rFonts w:ascii="Times New Roman" w:eastAsia="Times New Roman" w:hAnsi="Times New Roman" w:cs="Lotus"/>
      <w:bCs/>
      <w:sz w:val="20"/>
      <w:szCs w:val="24"/>
      <w:lang w:bidi="ar-SA"/>
    </w:rPr>
  </w:style>
  <w:style w:type="paragraph" w:customStyle="1" w:styleId="ae">
    <w:name w:val="شکل"/>
    <w:basedOn w:val="a4"/>
    <w:autoRedefine/>
    <w:uiPriority w:val="99"/>
    <w:rsid w:val="00B212A7"/>
    <w:pPr>
      <w:spacing w:after="0"/>
      <w:jc w:val="both"/>
    </w:pPr>
    <w:rPr>
      <w:rFonts w:ascii="Times New Roman" w:eastAsia="Calibri" w:hAnsi="Times New Roman" w:cs="B Nazanin"/>
      <w:b w:val="0"/>
      <w:lang w:val="tr-TR" w:eastAsia="zh-CN"/>
    </w:rPr>
  </w:style>
  <w:style w:type="paragraph" w:styleId="DocumentMap">
    <w:name w:val="Document Map"/>
    <w:basedOn w:val="Normal"/>
    <w:link w:val="DocumentMapChar"/>
    <w:semiHidden/>
    <w:rsid w:val="00822B23"/>
    <w:pPr>
      <w:shd w:val="clear" w:color="auto" w:fill="000080"/>
      <w:spacing w:line="240" w:lineRule="atLeast"/>
      <w:ind w:left="284"/>
    </w:pPr>
    <w:rPr>
      <w:rFonts w:ascii="Tahoma" w:eastAsia="Times New Roman" w:hAnsi="Tahoma" w:cs="Tahoma"/>
      <w:noProof/>
      <w:szCs w:val="26"/>
    </w:rPr>
  </w:style>
  <w:style w:type="character" w:customStyle="1" w:styleId="DocumentMapChar">
    <w:name w:val="Document Map Char"/>
    <w:link w:val="DocumentMap"/>
    <w:semiHidden/>
    <w:rsid w:val="00822B23"/>
    <w:rPr>
      <w:rFonts w:ascii="Tahoma" w:eastAsia="Times New Roman" w:hAnsi="Tahoma" w:cs="Tahoma"/>
      <w:noProof/>
      <w:szCs w:val="26"/>
      <w:shd w:val="clear" w:color="auto" w:fill="000080"/>
      <w:lang w:bidi="ar-SA"/>
    </w:rPr>
  </w:style>
  <w:style w:type="paragraph" w:customStyle="1" w:styleId="Figtitr">
    <w:name w:val="Fig titr"/>
    <w:basedOn w:val="Normal"/>
    <w:next w:val="Normal"/>
    <w:semiHidden/>
    <w:rsid w:val="00822B23"/>
    <w:pPr>
      <w:spacing w:before="60" w:after="240" w:line="240" w:lineRule="atLeast"/>
      <w:ind w:left="284"/>
      <w:jc w:val="center"/>
    </w:pPr>
    <w:rPr>
      <w:rFonts w:eastAsia="Times New Roman" w:cs="B Mitra"/>
      <w:b/>
      <w:bCs/>
      <w:noProof/>
      <w:sz w:val="18"/>
      <w:szCs w:val="26"/>
    </w:rPr>
  </w:style>
  <w:style w:type="character" w:customStyle="1" w:styleId="Footnotenum">
    <w:name w:val="Footnote num"/>
    <w:basedOn w:val="DefaultParagraphFont"/>
    <w:rsid w:val="00822B23"/>
  </w:style>
  <w:style w:type="paragraph" w:customStyle="1" w:styleId="Pageheader">
    <w:name w:val="Page header"/>
    <w:basedOn w:val="Normal"/>
    <w:semiHidden/>
    <w:rsid w:val="00822B23"/>
    <w:pPr>
      <w:pBdr>
        <w:bottom w:val="thickThinMediumGap" w:sz="18" w:space="0" w:color="auto"/>
      </w:pBdr>
      <w:tabs>
        <w:tab w:val="center" w:pos="3686"/>
        <w:tab w:val="right" w:pos="7371"/>
      </w:tabs>
      <w:spacing w:line="288" w:lineRule="auto"/>
      <w:jc w:val="both"/>
    </w:pPr>
    <w:rPr>
      <w:rFonts w:eastAsia="Times New Roman" w:cs="B Mitra"/>
      <w:b/>
      <w:bCs/>
      <w:i/>
      <w:iCs/>
      <w:noProof/>
      <w:sz w:val="18"/>
      <w:szCs w:val="20"/>
    </w:rPr>
  </w:style>
  <w:style w:type="paragraph" w:customStyle="1" w:styleId="Pageheaderland">
    <w:name w:val="Page header land"/>
    <w:basedOn w:val="Pageheader"/>
    <w:rsid w:val="00822B23"/>
    <w:pPr>
      <w:tabs>
        <w:tab w:val="clear" w:pos="3686"/>
        <w:tab w:val="clear" w:pos="7371"/>
        <w:tab w:val="center" w:pos="5670"/>
        <w:tab w:val="right" w:pos="11340"/>
      </w:tabs>
    </w:pPr>
  </w:style>
  <w:style w:type="paragraph" w:customStyle="1" w:styleId="T1">
    <w:name w:val="T1"/>
    <w:basedOn w:val="Normal"/>
    <w:next w:val="Normal"/>
    <w:semiHidden/>
    <w:rsid w:val="00822B23"/>
    <w:pPr>
      <w:keepNext/>
      <w:tabs>
        <w:tab w:val="left" w:pos="425"/>
      </w:tabs>
      <w:spacing w:before="360" w:after="120" w:line="288" w:lineRule="auto"/>
      <w:ind w:left="-57"/>
      <w:outlineLvl w:val="0"/>
    </w:pPr>
    <w:rPr>
      <w:rFonts w:eastAsia="Times New Roman" w:cs="B Mitra"/>
      <w:b/>
      <w:bCs/>
      <w:noProof/>
      <w:szCs w:val="26"/>
      <w:lang w:bidi="fa-IR"/>
    </w:rPr>
  </w:style>
  <w:style w:type="paragraph" w:customStyle="1" w:styleId="T2">
    <w:name w:val="T2"/>
    <w:basedOn w:val="Normal"/>
    <w:next w:val="Normal"/>
    <w:semiHidden/>
    <w:rsid w:val="00822B23"/>
    <w:pPr>
      <w:keepNext/>
      <w:tabs>
        <w:tab w:val="left" w:pos="425"/>
      </w:tabs>
      <w:spacing w:before="240" w:after="60" w:line="288" w:lineRule="auto"/>
      <w:ind w:left="-113"/>
      <w:outlineLvl w:val="1"/>
    </w:pPr>
    <w:rPr>
      <w:rFonts w:eastAsia="Times New Roman" w:cs="B Mitra"/>
      <w:b/>
      <w:bCs/>
      <w:noProof/>
    </w:rPr>
  </w:style>
  <w:style w:type="paragraph" w:customStyle="1" w:styleId="T3">
    <w:name w:val="T3"/>
    <w:basedOn w:val="Normal"/>
    <w:next w:val="Normal"/>
    <w:semiHidden/>
    <w:rsid w:val="00822B23"/>
    <w:pPr>
      <w:keepNext/>
      <w:spacing w:before="240" w:after="60" w:line="288" w:lineRule="auto"/>
      <w:ind w:left="425"/>
      <w:outlineLvl w:val="2"/>
    </w:pPr>
    <w:rPr>
      <w:rFonts w:eastAsia="Times New Roman" w:cs="B Mitra"/>
      <w:b/>
      <w:bCs/>
      <w:noProof/>
    </w:rPr>
  </w:style>
  <w:style w:type="paragraph" w:customStyle="1" w:styleId="Tablecoltitr">
    <w:name w:val="Table col titr"/>
    <w:basedOn w:val="Normal"/>
    <w:semiHidden/>
    <w:rsid w:val="00822B23"/>
    <w:pPr>
      <w:keepNext/>
      <w:spacing w:line="240" w:lineRule="auto"/>
      <w:jc w:val="center"/>
    </w:pPr>
    <w:rPr>
      <w:rFonts w:eastAsia="Times New Roman" w:cs="B Mitra"/>
      <w:b/>
      <w:bCs/>
      <w:noProof/>
      <w:sz w:val="18"/>
      <w:szCs w:val="20"/>
    </w:rPr>
  </w:style>
  <w:style w:type="paragraph" w:customStyle="1" w:styleId="Tablematnright">
    <w:name w:val="Table matn right"/>
    <w:basedOn w:val="Normal"/>
    <w:semiHidden/>
    <w:rsid w:val="00822B23"/>
    <w:pPr>
      <w:spacing w:line="288" w:lineRule="auto"/>
    </w:pPr>
    <w:rPr>
      <w:rFonts w:eastAsia="Times New Roman" w:cs="B Mitra"/>
      <w:noProof/>
      <w:sz w:val="18"/>
      <w:szCs w:val="20"/>
    </w:rPr>
  </w:style>
  <w:style w:type="paragraph" w:customStyle="1" w:styleId="Tablematncent">
    <w:name w:val="Table matn cent"/>
    <w:basedOn w:val="Tablematnright"/>
    <w:semiHidden/>
    <w:rsid w:val="00822B23"/>
    <w:pPr>
      <w:jc w:val="center"/>
    </w:pPr>
  </w:style>
  <w:style w:type="paragraph" w:styleId="TableofAuthorities">
    <w:name w:val="table of authorities"/>
    <w:aliases w:val="متن تيتر جدول"/>
    <w:basedOn w:val="Normal"/>
    <w:semiHidden/>
    <w:rsid w:val="000E5BBF"/>
    <w:pPr>
      <w:pBdr>
        <w:top w:val="single" w:sz="12" w:space="1" w:color="auto"/>
        <w:left w:val="single" w:sz="12" w:space="4" w:color="auto"/>
        <w:bottom w:val="single" w:sz="12" w:space="1" w:color="auto"/>
        <w:right w:val="single" w:sz="12" w:space="4" w:color="auto"/>
      </w:pBdr>
      <w:spacing w:line="240" w:lineRule="auto"/>
      <w:jc w:val="center"/>
    </w:pPr>
    <w:rPr>
      <w:rFonts w:ascii="Mitra" w:eastAsia="Times New Roman" w:hAnsi="Mitra" w:cs="B Mitra"/>
      <w:b/>
      <w:bCs/>
      <w:szCs w:val="20"/>
      <w:lang w:bidi="fa-IR"/>
    </w:rPr>
  </w:style>
  <w:style w:type="paragraph" w:customStyle="1" w:styleId="Tabletitr">
    <w:name w:val="Table titr"/>
    <w:basedOn w:val="Normal"/>
    <w:semiHidden/>
    <w:rsid w:val="00822B23"/>
    <w:pPr>
      <w:keepNext/>
      <w:spacing w:before="240" w:after="60" w:line="288" w:lineRule="auto"/>
      <w:jc w:val="center"/>
    </w:pPr>
    <w:rPr>
      <w:rFonts w:eastAsia="Times New Roman" w:cs="B Mitra"/>
      <w:b/>
      <w:bCs/>
      <w:noProof/>
      <w:sz w:val="18"/>
      <w:szCs w:val="20"/>
    </w:rPr>
  </w:style>
  <w:style w:type="paragraph" w:customStyle="1" w:styleId="Tarif">
    <w:name w:val="Tarif"/>
    <w:basedOn w:val="Normal"/>
    <w:semiHidden/>
    <w:rsid w:val="00822B23"/>
    <w:pPr>
      <w:spacing w:line="288" w:lineRule="auto"/>
      <w:ind w:left="425"/>
      <w:jc w:val="both"/>
    </w:pPr>
    <w:rPr>
      <w:rFonts w:eastAsia="Times New Roman" w:cs="B Mitra"/>
      <w:noProof/>
      <w:szCs w:val="26"/>
    </w:rPr>
  </w:style>
  <w:style w:type="paragraph" w:customStyle="1" w:styleId="Tariftitr">
    <w:name w:val="Tarif titr"/>
    <w:basedOn w:val="Normal"/>
    <w:semiHidden/>
    <w:rsid w:val="00822B23"/>
    <w:pPr>
      <w:keepNext/>
      <w:spacing w:before="240" w:after="60" w:line="288" w:lineRule="auto"/>
      <w:jc w:val="both"/>
      <w:outlineLvl w:val="0"/>
    </w:pPr>
    <w:rPr>
      <w:rFonts w:eastAsia="Times New Roman" w:cs="B Mitra"/>
      <w:b/>
      <w:bCs/>
      <w:noProof/>
      <w:kern w:val="28"/>
    </w:rPr>
  </w:style>
  <w:style w:type="paragraph" w:customStyle="1" w:styleId="TB">
    <w:name w:val="TB"/>
    <w:basedOn w:val="Normal"/>
    <w:semiHidden/>
    <w:rsid w:val="00822B23"/>
    <w:pPr>
      <w:spacing w:line="288" w:lineRule="auto"/>
      <w:jc w:val="center"/>
      <w:outlineLvl w:val="0"/>
    </w:pPr>
    <w:rPr>
      <w:rFonts w:eastAsia="Times New Roman" w:cs="Titr"/>
      <w:b/>
      <w:noProof/>
      <w:sz w:val="28"/>
      <w:szCs w:val="32"/>
    </w:rPr>
  </w:style>
  <w:style w:type="paragraph" w:customStyle="1" w:styleId="TE">
    <w:name w:val="TE"/>
    <w:basedOn w:val="Normal"/>
    <w:semiHidden/>
    <w:rsid w:val="00822B23"/>
    <w:pPr>
      <w:tabs>
        <w:tab w:val="right" w:pos="7371"/>
      </w:tabs>
      <w:spacing w:line="288" w:lineRule="auto"/>
      <w:outlineLvl w:val="4"/>
    </w:pPr>
    <w:rPr>
      <w:rFonts w:eastAsia="Times New Roman" w:cs="B Mitra"/>
      <w:b/>
      <w:bCs/>
      <w:noProof/>
      <w:sz w:val="24"/>
      <w:szCs w:val="26"/>
    </w:rPr>
  </w:style>
  <w:style w:type="paragraph" w:customStyle="1" w:styleId="textbody2">
    <w:name w:val="text body2"/>
    <w:basedOn w:val="BodyTextIndent"/>
    <w:semiHidden/>
    <w:rsid w:val="00822B23"/>
    <w:pPr>
      <w:spacing w:line="264" w:lineRule="auto"/>
      <w:ind w:left="0" w:firstLine="720"/>
    </w:pPr>
    <w:rPr>
      <w:rFonts w:eastAsia="Times New Roman" w:cs="Zar"/>
      <w:noProof/>
      <w:sz w:val="30"/>
      <w:szCs w:val="30"/>
    </w:rPr>
  </w:style>
  <w:style w:type="paragraph" w:customStyle="1" w:styleId="Titr1">
    <w:name w:val="Titr1"/>
    <w:basedOn w:val="Normal"/>
    <w:next w:val="Normal"/>
    <w:semiHidden/>
    <w:rsid w:val="00822B23"/>
    <w:pPr>
      <w:keepNext/>
      <w:numPr>
        <w:numId w:val="5"/>
      </w:numPr>
      <w:tabs>
        <w:tab w:val="left" w:pos="425"/>
      </w:tabs>
      <w:spacing w:before="360" w:after="120" w:line="288" w:lineRule="auto"/>
      <w:outlineLvl w:val="0"/>
    </w:pPr>
    <w:rPr>
      <w:rFonts w:eastAsia="Times New Roman" w:cs="B Mitra"/>
      <w:b/>
      <w:bCs/>
      <w:noProof/>
      <w:szCs w:val="26"/>
      <w:lang w:bidi="fa-IR"/>
    </w:rPr>
  </w:style>
  <w:style w:type="paragraph" w:customStyle="1" w:styleId="Titr2">
    <w:name w:val="Titr2"/>
    <w:basedOn w:val="Normal"/>
    <w:next w:val="Normal"/>
    <w:semiHidden/>
    <w:rsid w:val="00822B23"/>
    <w:pPr>
      <w:keepNext/>
      <w:numPr>
        <w:numId w:val="6"/>
      </w:numPr>
      <w:tabs>
        <w:tab w:val="left" w:pos="425"/>
      </w:tabs>
      <w:spacing w:before="240" w:after="60" w:line="288" w:lineRule="auto"/>
      <w:outlineLvl w:val="1"/>
    </w:pPr>
    <w:rPr>
      <w:rFonts w:eastAsia="Times New Roman" w:cs="B Mitra"/>
      <w:b/>
      <w:bCs/>
      <w:noProof/>
    </w:rPr>
  </w:style>
  <w:style w:type="paragraph" w:customStyle="1" w:styleId="Titr3">
    <w:name w:val="Titr3"/>
    <w:basedOn w:val="Normal"/>
    <w:next w:val="Normal"/>
    <w:semiHidden/>
    <w:rsid w:val="00822B23"/>
    <w:pPr>
      <w:keepNext/>
      <w:spacing w:before="240" w:after="60" w:line="288" w:lineRule="auto"/>
      <w:ind w:left="425"/>
      <w:outlineLvl w:val="2"/>
    </w:pPr>
    <w:rPr>
      <w:rFonts w:eastAsia="Times New Roman" w:cs="B Mitra"/>
      <w:b/>
      <w:bCs/>
      <w:noProof/>
    </w:rPr>
  </w:style>
  <w:style w:type="paragraph" w:customStyle="1" w:styleId="Titr4">
    <w:name w:val="Titr4"/>
    <w:basedOn w:val="Normal"/>
    <w:next w:val="Normal"/>
    <w:semiHidden/>
    <w:rsid w:val="00822B23"/>
    <w:pPr>
      <w:keepNext/>
      <w:spacing w:before="240" w:after="60" w:line="288" w:lineRule="auto"/>
      <w:ind w:left="567"/>
      <w:outlineLvl w:val="3"/>
    </w:pPr>
    <w:rPr>
      <w:rFonts w:eastAsia="Times New Roman" w:cs="B Mitra"/>
      <w:b/>
      <w:bCs/>
      <w:noProof/>
      <w:sz w:val="18"/>
      <w:szCs w:val="20"/>
    </w:rPr>
  </w:style>
  <w:style w:type="paragraph" w:customStyle="1" w:styleId="TJ">
    <w:name w:val="TJ"/>
    <w:basedOn w:val="Normal"/>
    <w:semiHidden/>
    <w:rsid w:val="00822B23"/>
    <w:pPr>
      <w:keepNext/>
      <w:spacing w:before="240" w:after="60" w:line="288" w:lineRule="auto"/>
      <w:jc w:val="center"/>
    </w:pPr>
    <w:rPr>
      <w:rFonts w:eastAsia="Times New Roman" w:cs="B Mitra"/>
      <w:b/>
      <w:bCs/>
      <w:noProof/>
      <w:sz w:val="18"/>
      <w:szCs w:val="20"/>
    </w:rPr>
  </w:style>
  <w:style w:type="paragraph" w:customStyle="1" w:styleId="TS">
    <w:name w:val="TS"/>
    <w:basedOn w:val="Normal"/>
    <w:next w:val="Normal"/>
    <w:semiHidden/>
    <w:rsid w:val="00822B23"/>
    <w:pPr>
      <w:spacing w:before="60" w:after="240" w:line="240" w:lineRule="atLeast"/>
      <w:jc w:val="center"/>
    </w:pPr>
    <w:rPr>
      <w:rFonts w:eastAsia="Times New Roman" w:cs="B Mitra"/>
      <w:b/>
      <w:bCs/>
      <w:noProof/>
      <w:sz w:val="18"/>
      <w:szCs w:val="20"/>
    </w:rPr>
  </w:style>
  <w:style w:type="paragraph" w:customStyle="1" w:styleId="TSJ">
    <w:name w:val="TSJ"/>
    <w:basedOn w:val="Normal"/>
    <w:semiHidden/>
    <w:rsid w:val="00822B23"/>
    <w:pPr>
      <w:keepNext/>
      <w:spacing w:line="240" w:lineRule="auto"/>
      <w:jc w:val="center"/>
    </w:pPr>
    <w:rPr>
      <w:rFonts w:eastAsia="Times New Roman" w:cs="B Mitra"/>
      <w:b/>
      <w:bCs/>
      <w:noProof/>
      <w:sz w:val="18"/>
      <w:szCs w:val="20"/>
    </w:rPr>
  </w:style>
  <w:style w:type="paragraph" w:customStyle="1" w:styleId="af">
    <w:name w:val="تيتر بخش"/>
    <w:basedOn w:val="Normal"/>
    <w:semiHidden/>
    <w:rsid w:val="00822B23"/>
    <w:pPr>
      <w:spacing w:line="288" w:lineRule="auto"/>
      <w:jc w:val="center"/>
    </w:pPr>
    <w:rPr>
      <w:rFonts w:ascii="Zar" w:eastAsia="Times New Roman" w:hAnsi="Zar" w:cs="Titr" w:hint="cs"/>
      <w:bCs/>
      <w:color w:val="000000"/>
      <w:sz w:val="52"/>
      <w:szCs w:val="52"/>
    </w:rPr>
  </w:style>
  <w:style w:type="paragraph" w:customStyle="1" w:styleId="CN">
    <w:name w:val="CN"/>
    <w:basedOn w:val="Heading1"/>
    <w:semiHidden/>
    <w:rsid w:val="00822B23"/>
    <w:pPr>
      <w:pBdr>
        <w:bottom w:val="thinThickThinLargeGap" w:sz="24" w:space="0" w:color="auto"/>
      </w:pBdr>
      <w:tabs>
        <w:tab w:val="left" w:pos="425"/>
      </w:tabs>
      <w:spacing w:before="2000" w:after="120" w:line="168" w:lineRule="auto"/>
      <w:ind w:firstLine="454"/>
      <w:jc w:val="right"/>
    </w:pPr>
    <w:rPr>
      <w:rFonts w:ascii="Arial" w:hAnsi="Arial" w:cs="B Titr"/>
      <w:b w:val="0"/>
      <w:bCs w:val="0"/>
      <w:noProof/>
      <w:color w:val="000000"/>
      <w:kern w:val="28"/>
      <w:position w:val="-100"/>
      <w:sz w:val="20"/>
      <w:szCs w:val="144"/>
      <w14:textFill>
        <w14:solidFill>
          <w14:srgbClr w14:val="000000">
            <w14:lumMod w14:val="75000"/>
          </w14:srgbClr>
        </w14:solidFill>
      </w14:textFill>
    </w:rPr>
  </w:style>
  <w:style w:type="paragraph" w:customStyle="1" w:styleId="CT">
    <w:name w:val="CT"/>
    <w:basedOn w:val="Heading3"/>
    <w:semiHidden/>
    <w:rsid w:val="00822B23"/>
    <w:pPr>
      <w:keepNext w:val="0"/>
      <w:spacing w:before="480" w:line="360" w:lineRule="auto"/>
      <w:jc w:val="right"/>
    </w:pPr>
    <w:rPr>
      <w:rFonts w:cs="B Titr"/>
      <w:b w:val="0"/>
      <w:bCs w:val="0"/>
      <w:sz w:val="40"/>
      <w:szCs w:val="40"/>
    </w:rPr>
  </w:style>
  <w:style w:type="paragraph" w:customStyle="1" w:styleId="CTD">
    <w:name w:val="CTD"/>
    <w:basedOn w:val="Normal"/>
    <w:semiHidden/>
    <w:rsid w:val="00822B23"/>
    <w:pPr>
      <w:keepNext/>
      <w:spacing w:before="240" w:after="60" w:line="288" w:lineRule="auto"/>
    </w:pPr>
    <w:rPr>
      <w:rFonts w:eastAsia="Times New Roman" w:cs="Mitra"/>
      <w:b/>
      <w:bCs/>
      <w:noProof/>
      <w:sz w:val="28"/>
      <w:szCs w:val="28"/>
    </w:rPr>
  </w:style>
  <w:style w:type="paragraph" w:customStyle="1" w:styleId="Fo">
    <w:name w:val="Fo"/>
    <w:basedOn w:val="Normal"/>
    <w:semiHidden/>
    <w:rsid w:val="00822B23"/>
    <w:pPr>
      <w:tabs>
        <w:tab w:val="right" w:pos="7371"/>
      </w:tabs>
      <w:spacing w:line="288" w:lineRule="auto"/>
      <w:jc w:val="both"/>
    </w:pPr>
    <w:rPr>
      <w:rFonts w:eastAsia="Times New Roman" w:cs="B Mitra"/>
      <w:b/>
      <w:noProof/>
      <w:szCs w:val="26"/>
    </w:rPr>
  </w:style>
  <w:style w:type="paragraph" w:customStyle="1" w:styleId="T1h">
    <w:name w:val="T1h"/>
    <w:basedOn w:val="Normal"/>
    <w:semiHidden/>
    <w:rsid w:val="00822B23"/>
    <w:pPr>
      <w:spacing w:line="288" w:lineRule="auto"/>
      <w:jc w:val="center"/>
      <w:outlineLvl w:val="1"/>
    </w:pPr>
    <w:rPr>
      <w:rFonts w:eastAsia="Times New Roman" w:cs="Titr"/>
      <w:noProof/>
      <w:sz w:val="24"/>
    </w:rPr>
  </w:style>
  <w:style w:type="paragraph" w:customStyle="1" w:styleId="T2h">
    <w:name w:val="T2h"/>
    <w:basedOn w:val="Normal"/>
    <w:semiHidden/>
    <w:rsid w:val="00822B23"/>
    <w:pPr>
      <w:spacing w:line="288" w:lineRule="auto"/>
      <w:jc w:val="center"/>
      <w:outlineLvl w:val="2"/>
    </w:pPr>
    <w:rPr>
      <w:rFonts w:eastAsia="Times New Roman" w:cs="Titr"/>
      <w:b/>
      <w:noProof/>
      <w:szCs w:val="20"/>
    </w:rPr>
  </w:style>
  <w:style w:type="paragraph" w:customStyle="1" w:styleId="T3h">
    <w:name w:val="T3h"/>
    <w:basedOn w:val="Normal"/>
    <w:semiHidden/>
    <w:rsid w:val="00822B23"/>
    <w:pPr>
      <w:spacing w:line="288" w:lineRule="auto"/>
      <w:jc w:val="center"/>
      <w:outlineLvl w:val="3"/>
    </w:pPr>
    <w:rPr>
      <w:rFonts w:eastAsia="Times New Roman" w:cs="Titr"/>
      <w:b/>
      <w:bCs/>
      <w:noProof/>
      <w:szCs w:val="20"/>
    </w:rPr>
  </w:style>
  <w:style w:type="paragraph" w:customStyle="1" w:styleId="T4">
    <w:name w:val="T4"/>
    <w:basedOn w:val="Normal"/>
    <w:next w:val="Normal"/>
    <w:semiHidden/>
    <w:rsid w:val="00822B23"/>
    <w:pPr>
      <w:keepNext/>
      <w:spacing w:before="240" w:after="60" w:line="288" w:lineRule="auto"/>
      <w:ind w:left="567"/>
      <w:outlineLvl w:val="3"/>
    </w:pPr>
    <w:rPr>
      <w:rFonts w:eastAsia="Times New Roman" w:cs="B Mitra"/>
      <w:b/>
      <w:bCs/>
      <w:noProof/>
      <w:sz w:val="18"/>
      <w:szCs w:val="20"/>
    </w:rPr>
  </w:style>
  <w:style w:type="table" w:styleId="ColorfulList-Accent4">
    <w:name w:val="Colorful List Accent 4"/>
    <w:basedOn w:val="TableNormal"/>
    <w:uiPriority w:val="72"/>
    <w:rsid w:val="00822B23"/>
    <w:rPr>
      <w:rFonts w:cs="B Nazanin"/>
      <w:color w:val="00000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7E9C40"/>
      </w:tcPr>
    </w:tblStylePr>
    <w:tblStylePr w:type="lastRow">
      <w:rPr>
        <w:b/>
        <w:bCs/>
        <w:color w:val="7E9C40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shd w:val="clear" w:color="auto" w:fill="E5DFEC"/>
      </w:tcPr>
    </w:tblStylePr>
  </w:style>
  <w:style w:type="table" w:customStyle="1" w:styleId="MediumList21">
    <w:name w:val="Medium List 21"/>
    <w:basedOn w:val="TableNormal"/>
    <w:rsid w:val="00822B23"/>
    <w:rPr>
      <w:rFonts w:ascii="Cambria" w:eastAsia="Times New Roman" w:hAnsi="Cambria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00000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paragraph" w:styleId="Revision">
    <w:name w:val="Revision"/>
    <w:hidden/>
    <w:uiPriority w:val="99"/>
    <w:semiHidden/>
    <w:rsid w:val="00822B23"/>
    <w:rPr>
      <w:rFonts w:cs="B Mitra"/>
      <w:sz w:val="22"/>
      <w:szCs w:val="26"/>
    </w:rPr>
  </w:style>
  <w:style w:type="table" w:customStyle="1" w:styleId="MediumShading1-Accent11">
    <w:name w:val="Medium Shading 1 - Accent 11"/>
    <w:basedOn w:val="TableNormal"/>
    <w:rsid w:val="00822B23"/>
    <w:rPr>
      <w:rFonts w:cs="B Nazanin"/>
    </w:rPr>
    <w:tblPr>
      <w:tblStyleRowBandSize w:val="1"/>
      <w:tblStyleColBandSize w:val="1"/>
      <w:tblInd w:w="0" w:type="dxa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styleId="SubtleEmphasis">
    <w:name w:val="Subtle Emphasis"/>
    <w:uiPriority w:val="19"/>
    <w:rsid w:val="00822B23"/>
    <w:rPr>
      <w:i/>
      <w:iCs/>
      <w:color w:val="808080"/>
    </w:rPr>
  </w:style>
  <w:style w:type="table" w:customStyle="1" w:styleId="TableGrid10">
    <w:name w:val="Table Grid1"/>
    <w:basedOn w:val="TableNormal"/>
    <w:next w:val="TableGrid"/>
    <w:uiPriority w:val="59"/>
    <w:rsid w:val="00822B23"/>
    <w:pPr>
      <w:widowControl w:val="0"/>
      <w:bidi/>
      <w:spacing w:before="200"/>
      <w:jc w:val="both"/>
    </w:pPr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FootnoteTextChar1">
    <w:name w:val="Footnote Text Char1"/>
    <w:uiPriority w:val="99"/>
    <w:locked/>
    <w:rsid w:val="00822B23"/>
    <w:rPr>
      <w:rFonts w:cs="B Nazanin"/>
      <w:sz w:val="18"/>
      <w:lang w:val="en-US" w:eastAsia="en-US" w:bidi="ar-SA"/>
    </w:rPr>
  </w:style>
  <w:style w:type="character" w:customStyle="1" w:styleId="shorttext">
    <w:name w:val="short_text"/>
    <w:basedOn w:val="DefaultParagraphFont"/>
    <w:rsid w:val="00822B23"/>
  </w:style>
  <w:style w:type="table" w:customStyle="1" w:styleId="TableGrid20">
    <w:name w:val="Table Grid2"/>
    <w:basedOn w:val="TableNormal"/>
    <w:next w:val="TableGrid"/>
    <w:uiPriority w:val="59"/>
    <w:rsid w:val="00ED3BAB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aliases w:val="Numbered Items Char,heading 2 Char,List Paragraph1 Char,Photo Char,شماره گذاری Char,لیست Char"/>
    <w:link w:val="ListParagraph"/>
    <w:uiPriority w:val="34"/>
    <w:locked/>
    <w:rsid w:val="00EA0387"/>
    <w:rPr>
      <w:rFonts w:ascii="Calibri" w:eastAsia="Times New Roman" w:hAnsi="Calibri" w:cs="Arial"/>
      <w:sz w:val="20"/>
      <w:szCs w:val="24"/>
    </w:rPr>
  </w:style>
  <w:style w:type="numbering" w:customStyle="1" w:styleId="Numbered">
    <w:name w:val="Numbered"/>
    <w:basedOn w:val="NoList"/>
    <w:rsid w:val="00EA0387"/>
  </w:style>
  <w:style w:type="numbering" w:customStyle="1" w:styleId="NormalNumbered">
    <w:name w:val="Normal_Numbered"/>
    <w:basedOn w:val="NoList"/>
    <w:rsid w:val="00EA0387"/>
    <w:pPr>
      <w:numPr>
        <w:numId w:val="9"/>
      </w:numPr>
    </w:pPr>
  </w:style>
  <w:style w:type="numbering" w:customStyle="1" w:styleId="Style3">
    <w:name w:val="Style3"/>
    <w:uiPriority w:val="99"/>
    <w:rsid w:val="00EA0387"/>
    <w:pPr>
      <w:numPr>
        <w:numId w:val="10"/>
      </w:numPr>
    </w:pPr>
  </w:style>
  <w:style w:type="numbering" w:customStyle="1" w:styleId="CurrentList1">
    <w:name w:val="Current List1"/>
    <w:rsid w:val="00EA0387"/>
  </w:style>
  <w:style w:type="character" w:customStyle="1" w:styleId="CharChar3">
    <w:name w:val="Char Char3"/>
    <w:uiPriority w:val="99"/>
    <w:semiHidden/>
    <w:rsid w:val="00EA0387"/>
    <w:rPr>
      <w:rFonts w:cs="Times New Roman"/>
      <w:sz w:val="20"/>
      <w:szCs w:val="20"/>
    </w:rPr>
  </w:style>
  <w:style w:type="character" w:customStyle="1" w:styleId="Char12CharCharChar">
    <w:name w:val="Char12 Char Char Char"/>
    <w:uiPriority w:val="99"/>
    <w:semiHidden/>
    <w:locked/>
    <w:rsid w:val="00EA0387"/>
    <w:rPr>
      <w:rFonts w:cs="Times New Roman"/>
      <w:lang w:val="en-US" w:eastAsia="en-US" w:bidi="fa-IR"/>
    </w:rPr>
  </w:style>
  <w:style w:type="character" w:customStyle="1" w:styleId="Char12CharCharChar1">
    <w:name w:val="Char12 Char Char Char1"/>
    <w:uiPriority w:val="99"/>
    <w:semiHidden/>
    <w:locked/>
    <w:rsid w:val="00EA0387"/>
    <w:rPr>
      <w:lang w:val="en-US" w:eastAsia="en-US"/>
    </w:rPr>
  </w:style>
  <w:style w:type="character" w:customStyle="1" w:styleId="CharChar6">
    <w:name w:val="Char Char6"/>
    <w:uiPriority w:val="99"/>
    <w:semiHidden/>
    <w:locked/>
    <w:rsid w:val="00EA0387"/>
    <w:rPr>
      <w:rFonts w:ascii="Arial" w:hAnsi="Arial"/>
      <w:b/>
      <w:sz w:val="26"/>
      <w:lang w:val="en-US" w:eastAsia="en-US"/>
    </w:rPr>
  </w:style>
  <w:style w:type="table" w:styleId="LightShading-Accent4">
    <w:name w:val="Light Shading Accent 4"/>
    <w:basedOn w:val="TableNormal"/>
    <w:uiPriority w:val="60"/>
    <w:rsid w:val="00EA0387"/>
    <w:rPr>
      <w:rFonts w:eastAsia="Times New Roman"/>
      <w:color w:val="5F497A"/>
    </w:rPr>
    <w:tblPr>
      <w:tblStyleRowBandSize w:val="1"/>
      <w:tblStyleColBandSize w:val="1"/>
      <w:tblInd w:w="0" w:type="dxa"/>
      <w:tblBorders>
        <w:top w:val="single" w:sz="8" w:space="0" w:color="8064A2"/>
        <w:bottom w:val="single" w:sz="8" w:space="0" w:color="8064A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/>
      </w:pPr>
      <w:rPr>
        <w:rFonts w:cs="Arial"/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Arial"/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rFonts w:cs="Arial"/>
        <w:b/>
        <w:bCs/>
      </w:rPr>
    </w:tblStylePr>
    <w:tblStylePr w:type="lastCol">
      <w:rPr>
        <w:rFonts w:cs="Arial"/>
        <w:b/>
        <w:bCs/>
      </w:rPr>
    </w:tblStylePr>
    <w:tblStylePr w:type="band1Vert">
      <w:rPr>
        <w:rFonts w:cs="Arial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rPr>
        <w:rFonts w:cs="Arial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styleId="LightShading-Accent3">
    <w:name w:val="Light Shading Accent 3"/>
    <w:basedOn w:val="TableNormal"/>
    <w:uiPriority w:val="60"/>
    <w:rsid w:val="00EA0387"/>
    <w:rPr>
      <w:rFonts w:eastAsia="Times New Roman"/>
      <w:color w:val="76923C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ColorfulList1">
    <w:name w:val="Colorful List1"/>
    <w:basedOn w:val="TableNormal"/>
    <w:uiPriority w:val="72"/>
    <w:rsid w:val="00EA0387"/>
    <w:rPr>
      <w:rFonts w:eastAsia="Times New Roman"/>
      <w:color w:val="00000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shd w:val="clear" w:color="auto" w:fill="CCCCCC"/>
      </w:tcPr>
    </w:tblStylePr>
  </w:style>
  <w:style w:type="table" w:styleId="LightShading-Accent6">
    <w:name w:val="Light Shading Accent 6"/>
    <w:basedOn w:val="TableNormal"/>
    <w:uiPriority w:val="60"/>
    <w:rsid w:val="00EA0387"/>
    <w:rPr>
      <w:rFonts w:eastAsia="Times New Roman"/>
      <w:color w:val="E36C0A"/>
    </w:rPr>
    <w:tblPr>
      <w:tblStyleRowBandSize w:val="1"/>
      <w:tblStyleColBandSize w:val="1"/>
      <w:tblInd w:w="0" w:type="dxa"/>
      <w:tblBorders>
        <w:top w:val="single" w:sz="8" w:space="0" w:color="F79646"/>
        <w:bottom w:val="single" w:sz="8" w:space="0" w:color="F7964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</w:style>
  <w:style w:type="table" w:customStyle="1" w:styleId="MediumList11">
    <w:name w:val="Medium List 11"/>
    <w:basedOn w:val="TableNormal"/>
    <w:uiPriority w:val="65"/>
    <w:rsid w:val="00EA0387"/>
    <w:rPr>
      <w:rFonts w:eastAsia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B Titr" w:eastAsia="Times New Roman" w:hAnsi="B Titr" w:cs="Times New Roman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tblPr/>
      <w:tcPr>
        <w:shd w:val="clear" w:color="auto" w:fill="C0C0C0"/>
      </w:tcPr>
    </w:tblStylePr>
    <w:tblStylePr w:type="band1Horz">
      <w:tblPr/>
      <w:tcPr>
        <w:shd w:val="clear" w:color="auto" w:fill="C0C0C0"/>
      </w:tcPr>
    </w:tblStylePr>
  </w:style>
  <w:style w:type="table" w:customStyle="1" w:styleId="MediumList1-Accent11">
    <w:name w:val="Medium List 1 - Accent 11"/>
    <w:basedOn w:val="TableNormal"/>
    <w:uiPriority w:val="65"/>
    <w:rsid w:val="00EA0387"/>
    <w:rPr>
      <w:rFonts w:eastAsia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4F81BD"/>
        <w:bottom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B Titr" w:eastAsia="Times New Roman" w:hAnsi="B Titr" w:cs="Times New Roman"/>
      </w:rPr>
      <w:tblPr/>
      <w:tcPr>
        <w:tcBorders>
          <w:top w:val="nil"/>
          <w:bottom w:val="single" w:sz="8" w:space="0" w:color="4F81BD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band1Vert">
      <w:tblPr/>
      <w:tcPr>
        <w:shd w:val="clear" w:color="auto" w:fill="D3DFEE"/>
      </w:tcPr>
    </w:tblStylePr>
    <w:tblStylePr w:type="band1Horz">
      <w:tblPr/>
      <w:tcPr>
        <w:shd w:val="clear" w:color="auto" w:fill="D3DFEE"/>
      </w:tcPr>
    </w:tblStylePr>
  </w:style>
  <w:style w:type="paragraph" w:styleId="NoSpacing">
    <w:name w:val="No Spacing"/>
    <w:aliases w:val="Page footer"/>
    <w:link w:val="NoSpacingChar"/>
    <w:uiPriority w:val="1"/>
    <w:rsid w:val="00EA0387"/>
    <w:rPr>
      <w:rFonts w:eastAsia="Times New Roman"/>
      <w:sz w:val="22"/>
      <w:szCs w:val="22"/>
    </w:rPr>
  </w:style>
  <w:style w:type="character" w:customStyle="1" w:styleId="NoSpacingChar">
    <w:name w:val="No Spacing Char"/>
    <w:aliases w:val="Page footer Char"/>
    <w:link w:val="NoSpacing"/>
    <w:uiPriority w:val="1"/>
    <w:rsid w:val="00EA0387"/>
    <w:rPr>
      <w:rFonts w:ascii="Calibri" w:eastAsia="Times New Roman" w:hAnsi="Calibri" w:cs="Arial"/>
      <w:lang w:bidi="ar-SA"/>
    </w:rPr>
  </w:style>
  <w:style w:type="numbering" w:customStyle="1" w:styleId="Style2">
    <w:name w:val="Style2"/>
    <w:uiPriority w:val="99"/>
    <w:rsid w:val="00EA0387"/>
    <w:pPr>
      <w:numPr>
        <w:numId w:val="12"/>
      </w:numPr>
    </w:pPr>
  </w:style>
  <w:style w:type="numbering" w:customStyle="1" w:styleId="Style6">
    <w:name w:val="Style6"/>
    <w:uiPriority w:val="99"/>
    <w:rsid w:val="00EA0387"/>
    <w:pPr>
      <w:numPr>
        <w:numId w:val="13"/>
      </w:numPr>
    </w:pPr>
  </w:style>
  <w:style w:type="numbering" w:customStyle="1" w:styleId="Style7">
    <w:name w:val="Style7"/>
    <w:uiPriority w:val="99"/>
    <w:rsid w:val="00EA0387"/>
    <w:pPr>
      <w:numPr>
        <w:numId w:val="14"/>
      </w:numPr>
    </w:pPr>
  </w:style>
  <w:style w:type="numbering" w:customStyle="1" w:styleId="Style8">
    <w:name w:val="Style8"/>
    <w:uiPriority w:val="99"/>
    <w:rsid w:val="00EA0387"/>
    <w:pPr>
      <w:numPr>
        <w:numId w:val="15"/>
      </w:numPr>
    </w:pPr>
  </w:style>
  <w:style w:type="numbering" w:customStyle="1" w:styleId="Style9">
    <w:name w:val="Style9"/>
    <w:uiPriority w:val="99"/>
    <w:rsid w:val="00EA0387"/>
    <w:pPr>
      <w:numPr>
        <w:numId w:val="16"/>
      </w:numPr>
    </w:pPr>
  </w:style>
  <w:style w:type="numbering" w:customStyle="1" w:styleId="Style10">
    <w:name w:val="Style10"/>
    <w:uiPriority w:val="99"/>
    <w:rsid w:val="00EA0387"/>
    <w:pPr>
      <w:numPr>
        <w:numId w:val="17"/>
      </w:numPr>
    </w:pPr>
  </w:style>
  <w:style w:type="numbering" w:customStyle="1" w:styleId="Style11">
    <w:name w:val="Style11"/>
    <w:uiPriority w:val="99"/>
    <w:rsid w:val="00EA0387"/>
    <w:pPr>
      <w:numPr>
        <w:numId w:val="18"/>
      </w:numPr>
    </w:pPr>
  </w:style>
  <w:style w:type="numbering" w:customStyle="1" w:styleId="Style12">
    <w:name w:val="Style12"/>
    <w:uiPriority w:val="99"/>
    <w:rsid w:val="00EA0387"/>
    <w:pPr>
      <w:numPr>
        <w:numId w:val="19"/>
      </w:numPr>
    </w:pPr>
  </w:style>
  <w:style w:type="numbering" w:customStyle="1" w:styleId="Style13">
    <w:name w:val="Style13"/>
    <w:uiPriority w:val="99"/>
    <w:rsid w:val="00EA0387"/>
    <w:pPr>
      <w:numPr>
        <w:numId w:val="20"/>
      </w:numPr>
    </w:pPr>
  </w:style>
  <w:style w:type="numbering" w:customStyle="1" w:styleId="Style14">
    <w:name w:val="Style14"/>
    <w:uiPriority w:val="99"/>
    <w:rsid w:val="00EA0387"/>
    <w:pPr>
      <w:numPr>
        <w:numId w:val="21"/>
      </w:numPr>
    </w:pPr>
  </w:style>
  <w:style w:type="numbering" w:customStyle="1" w:styleId="Style15">
    <w:name w:val="Style15"/>
    <w:uiPriority w:val="99"/>
    <w:rsid w:val="00EA0387"/>
    <w:pPr>
      <w:numPr>
        <w:numId w:val="22"/>
      </w:numPr>
    </w:pPr>
  </w:style>
  <w:style w:type="character" w:customStyle="1" w:styleId="NormalWebChar">
    <w:name w:val="Normal (Web) Char"/>
    <w:link w:val="NormalWeb"/>
    <w:uiPriority w:val="99"/>
    <w:rsid w:val="00EA0387"/>
    <w:rPr>
      <w:rFonts w:ascii="Calibri" w:eastAsia="Calibri" w:hAnsi="Calibri" w:cs="B Mitra"/>
      <w:szCs w:val="26"/>
      <w:lang w:bidi="ar-SA"/>
    </w:rPr>
  </w:style>
  <w:style w:type="numbering" w:customStyle="1" w:styleId="RSRCHeadings">
    <w:name w:val="RSRC Headings"/>
    <w:uiPriority w:val="99"/>
    <w:rsid w:val="00EA0387"/>
    <w:pPr>
      <w:numPr>
        <w:numId w:val="23"/>
      </w:numPr>
    </w:pPr>
  </w:style>
  <w:style w:type="table" w:customStyle="1" w:styleId="af0">
    <w:name w:val="ف"/>
    <w:basedOn w:val="TableNormal"/>
    <w:uiPriority w:val="99"/>
    <w:rsid w:val="00EA0387"/>
    <w:rPr>
      <w:rFonts w:ascii="B Yagut" w:eastAsia="B Yagut" w:hAnsi="B Yagut" w:cs="B Yagut"/>
      <w:sz w:val="28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Grid1">
    <w:name w:val="Light Grid1"/>
    <w:basedOn w:val="TableNormal"/>
    <w:uiPriority w:val="62"/>
    <w:rsid w:val="00EA0387"/>
    <w:rPr>
      <w:rFonts w:ascii="Times New Roman" w:eastAsia="SimSun" w:hAnsi="Times New Roman" w:cs="Times New Roman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="B Titr" w:eastAsia="Times New Roman" w:hAnsi="B Titr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B Titr" w:eastAsia="Times New Roman" w:hAnsi="B Titr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B Titr" w:eastAsia="Times New Roman" w:hAnsi="B Titr" w:cs="Times New Roman"/>
        <w:b/>
        <w:bCs/>
      </w:rPr>
    </w:tblStylePr>
    <w:tblStylePr w:type="lastCol">
      <w:rPr>
        <w:rFonts w:ascii="B Titr" w:eastAsia="Times New Roman" w:hAnsi="B Titr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table" w:styleId="LightGrid-Accent3">
    <w:name w:val="Light Grid Accent 3"/>
    <w:basedOn w:val="TableNormal"/>
    <w:uiPriority w:val="62"/>
    <w:rsid w:val="00EA0387"/>
    <w:rPr>
      <w:rFonts w:ascii="Times New Roman" w:eastAsia="SimSun" w:hAnsi="Times New Roman" w:cs="Times New Roman"/>
    </w:rPr>
    <w:tblPr>
      <w:tblStyleRowBandSize w:val="1"/>
      <w:tblStyleColBandSize w:val="1"/>
      <w:tblInd w:w="0" w:type="dxa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="B Titr" w:eastAsia="Times New Roman" w:hAnsi="B Titr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1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lastRow">
      <w:pPr>
        <w:spacing w:before="0" w:after="0" w:line="240" w:lineRule="auto"/>
      </w:pPr>
      <w:rPr>
        <w:rFonts w:ascii="B Titr" w:eastAsia="Times New Roman" w:hAnsi="B Titr" w:cs="Times New Roman"/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firstCol">
      <w:rPr>
        <w:rFonts w:ascii="B Titr" w:eastAsia="Times New Roman" w:hAnsi="B Titr" w:cs="Times New Roman"/>
        <w:b/>
        <w:bCs/>
      </w:rPr>
    </w:tblStylePr>
    <w:tblStylePr w:type="lastCol">
      <w:rPr>
        <w:rFonts w:ascii="B Titr" w:eastAsia="Times New Roman" w:hAnsi="B Titr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  <w:shd w:val="clear" w:color="auto" w:fill="E6EED5"/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  <w:shd w:val="clear" w:color="auto" w:fill="E6EED5"/>
      </w:tcPr>
    </w:tblStylePr>
    <w:tblStylePr w:type="band2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</w:tcPr>
    </w:tblStylePr>
  </w:style>
  <w:style w:type="table" w:styleId="LightGrid-Accent5">
    <w:name w:val="Light Grid Accent 5"/>
    <w:basedOn w:val="TableNormal"/>
    <w:uiPriority w:val="62"/>
    <w:rsid w:val="00EA0387"/>
    <w:tblPr>
      <w:tblStyleRowBandSize w:val="1"/>
      <w:tblStyleColBandSize w:val="1"/>
      <w:tblInd w:w="0" w:type="dxa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="B Titr" w:eastAsia="Times New Roman" w:hAnsi="B Titr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 w:line="240" w:lineRule="auto"/>
      </w:pPr>
      <w:rPr>
        <w:rFonts w:ascii="B Titr" w:eastAsia="Times New Roman" w:hAnsi="B Titr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B Titr" w:eastAsia="Times New Roman" w:hAnsi="B Titr" w:cs="Times New Roman"/>
        <w:b/>
        <w:bCs/>
      </w:rPr>
    </w:tblStylePr>
    <w:tblStylePr w:type="lastCol">
      <w:rPr>
        <w:rFonts w:ascii="B Titr" w:eastAsia="Times New Roman" w:hAnsi="B Titr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table" w:customStyle="1" w:styleId="14">
    <w:name w:val="ف1"/>
    <w:uiPriority w:val="99"/>
    <w:rsid w:val="00EA0387"/>
    <w:rPr>
      <w:rFonts w:ascii="B Yagut" w:eastAsia="SimSun" w:hAnsi="B Yagut" w:cs="B Yagut"/>
      <w:sz w:val="28"/>
      <w:szCs w:val="28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Shading11">
    <w:name w:val="Light Shading11"/>
    <w:uiPriority w:val="99"/>
    <w:rsid w:val="00EA0387"/>
    <w:rPr>
      <w:rFonts w:ascii="Times New Roman" w:eastAsia="SimSun" w:hAnsi="Times New Roman" w:cs="Times New Roman"/>
      <w:color w:val="000000"/>
      <w:lang w:val="ru-RU" w:eastAsia="ru-RU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MediumList111">
    <w:name w:val="Medium List 111"/>
    <w:uiPriority w:val="99"/>
    <w:rsid w:val="00EA0387"/>
    <w:rPr>
      <w:rFonts w:ascii="Times New Roman" w:eastAsia="SimSun" w:hAnsi="Times New Roman" w:cs="Times New Roman"/>
      <w:color w:val="000000"/>
      <w:lang w:val="ru-RU" w:eastAsia="ru-RU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MediumList1-Accent111">
    <w:name w:val="Medium List 1 - Accent 111"/>
    <w:uiPriority w:val="99"/>
    <w:rsid w:val="00EA0387"/>
    <w:rPr>
      <w:rFonts w:ascii="Times New Roman" w:eastAsia="SimSun" w:hAnsi="Times New Roman" w:cs="Times New Roman"/>
      <w:color w:val="000000"/>
      <w:lang w:val="ru-RU" w:eastAsia="ru-RU"/>
    </w:rPr>
    <w:tblPr>
      <w:tblStyleRowBandSize w:val="1"/>
      <w:tblStyleColBandSize w:val="1"/>
      <w:tblInd w:w="0" w:type="dxa"/>
      <w:tblBorders>
        <w:top w:val="single" w:sz="8" w:space="0" w:color="4F81BD"/>
        <w:bottom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Grid11">
    <w:name w:val="Light Grid11"/>
    <w:uiPriority w:val="99"/>
    <w:rsid w:val="00EA0387"/>
    <w:rPr>
      <w:rFonts w:ascii="Times New Roman" w:eastAsia="SimSun" w:hAnsi="Times New Roman" w:cs="Times New Roman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Shading-Accent111">
    <w:name w:val="Light Shading - Accent 111"/>
    <w:uiPriority w:val="99"/>
    <w:rsid w:val="00EA0387"/>
    <w:rPr>
      <w:rFonts w:ascii="Times New Roman" w:eastAsia="SimSun" w:hAnsi="Times New Roman" w:cs="Times New Roman"/>
      <w:color w:val="365F91"/>
      <w:lang w:val="ru-RU" w:eastAsia="ru-RU"/>
    </w:rPr>
    <w:tblPr>
      <w:tblStyleRowBandSize w:val="1"/>
      <w:tblStyleColBandSize w:val="1"/>
      <w:tblInd w:w="0" w:type="dxa"/>
      <w:tblBorders>
        <w:top w:val="single" w:sz="8" w:space="0" w:color="4F81BD"/>
        <w:bottom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Grid-Accent31">
    <w:name w:val="Light Grid - Accent 31"/>
    <w:basedOn w:val="TableNormal"/>
    <w:next w:val="LightGrid-Accent3"/>
    <w:uiPriority w:val="99"/>
    <w:rsid w:val="00EA0387"/>
    <w:rPr>
      <w:rFonts w:ascii="Times New Roman" w:eastAsia="SimSun" w:hAnsi="Times New Roman" w:cs="Times New Roman"/>
    </w:rPr>
    <w:tblPr>
      <w:tblStyleRowBandSize w:val="1"/>
      <w:tblStyleColBandSize w:val="1"/>
      <w:tblInd w:w="0" w:type="dxa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/>
      </w:pPr>
      <w:rPr>
        <w:rFonts w:ascii="B Titr" w:eastAsia="Times New Roman" w:hAnsi="B Titr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1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lastRow">
      <w:pPr>
        <w:spacing w:before="0" w:after="0"/>
      </w:pPr>
      <w:rPr>
        <w:rFonts w:ascii="B Titr" w:eastAsia="Times New Roman" w:hAnsi="B Titr" w:cs="Times New Roman"/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firstCol">
      <w:rPr>
        <w:rFonts w:ascii="B Titr" w:eastAsia="Times New Roman" w:hAnsi="B Titr" w:cs="Times New Roman"/>
        <w:b/>
        <w:bCs/>
      </w:rPr>
    </w:tblStylePr>
    <w:tblStylePr w:type="lastCol">
      <w:rPr>
        <w:rFonts w:ascii="B Titr" w:eastAsia="Times New Roman" w:hAnsi="B Titr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  <w:shd w:val="clear" w:color="auto" w:fill="E6EED5"/>
      </w:tcPr>
    </w:tblStylePr>
    <w:tblStylePr w:type="band1Horz">
      <w:rPr>
        <w:rFonts w:cs="Times New Roman"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  <w:shd w:val="clear" w:color="auto" w:fill="E6EED5"/>
      </w:tcPr>
    </w:tblStylePr>
    <w:tblStylePr w:type="band2Horz">
      <w:rPr>
        <w:rFonts w:cs="Times New Roman"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</w:tcPr>
    </w:tblStylePr>
  </w:style>
  <w:style w:type="table" w:customStyle="1" w:styleId="LightShading-Accent41">
    <w:name w:val="Light Shading - Accent 41"/>
    <w:basedOn w:val="TableNormal"/>
    <w:next w:val="LightShading-Accent4"/>
    <w:uiPriority w:val="99"/>
    <w:rsid w:val="00EA0387"/>
    <w:rPr>
      <w:rFonts w:ascii="Times New Roman" w:eastAsia="SimSun" w:hAnsi="Times New Roman" w:cs="Times New Roman"/>
      <w:color w:val="5F497A"/>
    </w:rPr>
    <w:tblPr>
      <w:tblStyleRowBandSize w:val="1"/>
      <w:tblStyleColBandSize w:val="1"/>
      <w:tblInd w:w="0" w:type="dxa"/>
      <w:tblBorders>
        <w:top w:val="single" w:sz="8" w:space="0" w:color="8064A2"/>
        <w:bottom w:val="single" w:sz="8" w:space="0" w:color="8064A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customStyle="1" w:styleId="LightGrid-Accent51">
    <w:name w:val="Light Grid - Accent 51"/>
    <w:basedOn w:val="TableNormal"/>
    <w:next w:val="LightGrid-Accent5"/>
    <w:uiPriority w:val="99"/>
    <w:rsid w:val="00EA0387"/>
    <w:rPr>
      <w:rFonts w:eastAsia="SimSun"/>
    </w:rPr>
    <w:tblPr>
      <w:tblStyleRowBandSize w:val="1"/>
      <w:tblStyleColBandSize w:val="1"/>
      <w:tblInd w:w="0" w:type="dxa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/>
      </w:pPr>
      <w:rPr>
        <w:rFonts w:ascii="B Titr" w:eastAsia="Times New Roman" w:hAnsi="B Titr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/>
      </w:pPr>
      <w:rPr>
        <w:rFonts w:ascii="B Titr" w:eastAsia="Times New Roman" w:hAnsi="B Titr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B Titr" w:eastAsia="Times New Roman" w:hAnsi="B Titr" w:cs="Times New Roman"/>
        <w:b/>
        <w:bCs/>
      </w:rPr>
    </w:tblStylePr>
    <w:tblStylePr w:type="lastCol">
      <w:rPr>
        <w:rFonts w:ascii="B Titr" w:eastAsia="Times New Roman" w:hAnsi="B Titr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rPr>
        <w:rFonts w:cs="Arial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rPr>
        <w:rFonts w:cs="Arial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rPr>
        <w:rFonts w:cs="Arial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numbering" w:customStyle="1" w:styleId="RSRCHeadings1">
    <w:name w:val="RSRC Headings1"/>
    <w:rsid w:val="00EA0387"/>
    <w:pPr>
      <w:numPr>
        <w:numId w:val="24"/>
      </w:numPr>
    </w:pPr>
  </w:style>
  <w:style w:type="table" w:customStyle="1" w:styleId="TableGrid30">
    <w:name w:val="Table Grid3"/>
    <w:basedOn w:val="TableNormal"/>
    <w:next w:val="TableGrid"/>
    <w:uiPriority w:val="59"/>
    <w:rsid w:val="00EA0387"/>
    <w:pPr>
      <w:bidi/>
    </w:pPr>
    <w:rPr>
      <w:rFonts w:ascii="Times New Roman" w:eastAsia="Times New Roman" w:hAnsi="Times New Roman" w:cs="Times New Roman"/>
      <w:lang w:val="en-CA" w:eastAsia="en-C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0">
    <w:name w:val="Table Grid4"/>
    <w:basedOn w:val="TableNormal"/>
    <w:next w:val="TableGrid"/>
    <w:uiPriority w:val="59"/>
    <w:rsid w:val="00EA038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stylenumbers">
    <w:name w:val="List style numbers"/>
    <w:basedOn w:val="NoList"/>
    <w:rsid w:val="00EA0387"/>
  </w:style>
  <w:style w:type="paragraph" w:styleId="Subtitle">
    <w:name w:val="Subtitle"/>
    <w:basedOn w:val="Normal"/>
    <w:link w:val="SubtitleChar"/>
    <w:uiPriority w:val="11"/>
    <w:rsid w:val="00EA0387"/>
    <w:pPr>
      <w:spacing w:after="60" w:line="360" w:lineRule="auto"/>
      <w:ind w:firstLine="454"/>
      <w:jc w:val="center"/>
      <w:outlineLvl w:val="1"/>
    </w:pPr>
    <w:rPr>
      <w:rFonts w:ascii="Arial" w:hAnsi="Arial"/>
      <w:sz w:val="24"/>
    </w:rPr>
  </w:style>
  <w:style w:type="character" w:customStyle="1" w:styleId="SubtitleChar">
    <w:name w:val="Subtitle Char"/>
    <w:link w:val="Subtitle"/>
    <w:uiPriority w:val="11"/>
    <w:rsid w:val="00EA0387"/>
    <w:rPr>
      <w:rFonts w:ascii="Arial" w:eastAsia="Calibri" w:hAnsi="Arial" w:cs="Arial"/>
      <w:sz w:val="24"/>
      <w:szCs w:val="24"/>
      <w:lang w:bidi="ar-SA"/>
    </w:rPr>
  </w:style>
  <w:style w:type="paragraph" w:customStyle="1" w:styleId="Caption-table">
    <w:name w:val="Caption-table"/>
    <w:basedOn w:val="Normal"/>
    <w:uiPriority w:val="99"/>
    <w:rsid w:val="00EA0387"/>
    <w:pPr>
      <w:spacing w:before="600" w:after="120"/>
      <w:jc w:val="center"/>
    </w:pPr>
    <w:rPr>
      <w:rFonts w:cs="B Lotus"/>
      <w:b/>
      <w:bCs/>
      <w:color w:val="000000"/>
      <w:sz w:val="18"/>
    </w:rPr>
  </w:style>
  <w:style w:type="paragraph" w:customStyle="1" w:styleId="Footnote-English">
    <w:name w:val="Footnote-English"/>
    <w:basedOn w:val="Normal"/>
    <w:rsid w:val="000E5BBF"/>
    <w:pPr>
      <w:spacing w:line="240" w:lineRule="auto"/>
      <w:jc w:val="both"/>
    </w:pPr>
    <w:rPr>
      <w:rFonts w:cs="B Lotus"/>
      <w:color w:val="000000"/>
      <w:szCs w:val="20"/>
    </w:rPr>
  </w:style>
  <w:style w:type="paragraph" w:customStyle="1" w:styleId="Caption-figure">
    <w:name w:val="Caption-figure"/>
    <w:basedOn w:val="Normal"/>
    <w:uiPriority w:val="99"/>
    <w:rsid w:val="00EA0387"/>
    <w:pPr>
      <w:spacing w:after="600" w:line="240" w:lineRule="auto"/>
      <w:jc w:val="center"/>
    </w:pPr>
    <w:rPr>
      <w:rFonts w:cs="B Lotus"/>
      <w:b/>
      <w:bCs/>
      <w:color w:val="000000"/>
      <w:sz w:val="18"/>
    </w:rPr>
  </w:style>
  <w:style w:type="table" w:customStyle="1" w:styleId="LightShading2">
    <w:name w:val="Light Shading2"/>
    <w:basedOn w:val="TableNormal"/>
    <w:uiPriority w:val="60"/>
    <w:rsid w:val="00EA0387"/>
    <w:rPr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customStyle="1" w:styleId="Insert">
    <w:name w:val="Insert"/>
    <w:basedOn w:val="Normal"/>
    <w:rsid w:val="00EA0387"/>
    <w:pPr>
      <w:spacing w:line="240" w:lineRule="auto"/>
      <w:jc w:val="center"/>
    </w:pPr>
    <w:rPr>
      <w:rFonts w:ascii="B Nazanin" w:hAnsi="B Nazanin" w:cs="B Lotus"/>
      <w:b/>
      <w:bCs/>
      <w:color w:val="000000"/>
      <w:szCs w:val="20"/>
    </w:rPr>
  </w:style>
  <w:style w:type="table" w:customStyle="1" w:styleId="LightShading3">
    <w:name w:val="Light Shading3"/>
    <w:basedOn w:val="TableNormal"/>
    <w:uiPriority w:val="60"/>
    <w:rsid w:val="00EA0387"/>
    <w:rPr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MediumShading2-Accent11">
    <w:name w:val="Medium Shading 2 - Accent 11"/>
    <w:basedOn w:val="TableNormal"/>
    <w:uiPriority w:val="64"/>
    <w:rsid w:val="00EA0387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EA0387"/>
    <w:rPr>
      <w:rFonts w:ascii="Cambria" w:eastAsia="Times New Roman" w:hAnsi="Cambria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C0504D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C0504D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-Accent5">
    <w:name w:val="Medium Grid 1 Accent 5"/>
    <w:basedOn w:val="TableNormal"/>
    <w:uiPriority w:val="67"/>
    <w:rsid w:val="00EA0387"/>
    <w:tblPr>
      <w:tblStyleRowBandSize w:val="1"/>
      <w:tblStyleColBandSize w:val="1"/>
      <w:tblInd w:w="0" w:type="dxa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  <w:insideV w:val="single" w:sz="8" w:space="0" w:color="78C0D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/>
      </w:tcPr>
    </w:tblStylePr>
    <w:tblStylePr w:type="band1Horz">
      <w:tblPr/>
      <w:tcPr>
        <w:shd w:val="clear" w:color="auto" w:fill="A5D5E2"/>
      </w:tcPr>
    </w:tblStylePr>
  </w:style>
  <w:style w:type="table" w:styleId="ColorfulShading-Accent5">
    <w:name w:val="Colorful Shading Accent 5"/>
    <w:basedOn w:val="TableNormal"/>
    <w:uiPriority w:val="71"/>
    <w:rsid w:val="00EA0387"/>
    <w:rPr>
      <w:color w:val="000000"/>
    </w:rPr>
    <w:tblPr>
      <w:tblStyleRowBandSize w:val="1"/>
      <w:tblStyleColBandSize w:val="1"/>
      <w:tblInd w:w="0" w:type="dxa"/>
      <w:tblBorders>
        <w:top w:val="single" w:sz="24" w:space="0" w:color="F79646"/>
        <w:left w:val="single" w:sz="4" w:space="0" w:color="4BACC6"/>
        <w:bottom w:val="single" w:sz="4" w:space="0" w:color="4BACC6"/>
        <w:right w:val="single" w:sz="4" w:space="0" w:color="4BACC6"/>
        <w:insideH w:val="single" w:sz="4" w:space="0" w:color="FFFFFF"/>
        <w:insideV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276A7C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276A7C"/>
          <w:insideV w:val="nil"/>
        </w:tcBorders>
        <w:shd w:val="clear" w:color="auto" w:fill="276A7C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/>
      </w:tcPr>
    </w:tblStylePr>
    <w:tblStylePr w:type="band1Vert">
      <w:tblPr/>
      <w:tcPr>
        <w:shd w:val="clear" w:color="auto" w:fill="B6DDE8"/>
      </w:tcPr>
    </w:tblStylePr>
    <w:tblStylePr w:type="band1Horz">
      <w:tblPr/>
      <w:tcPr>
        <w:shd w:val="clear" w:color="auto" w:fill="A5D5E2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ColorfulGrid-Accent1">
    <w:name w:val="Colorful Grid Accent 1"/>
    <w:basedOn w:val="TableNormal"/>
    <w:uiPriority w:val="73"/>
    <w:rsid w:val="00EA0387"/>
    <w:rPr>
      <w:color w:val="000000"/>
    </w:rPr>
    <w:tblPr>
      <w:tblStyleRowBandSize w:val="1"/>
      <w:tblStyleColBandSize w:val="1"/>
      <w:tblInd w:w="0" w:type="dxa"/>
      <w:tblBorders>
        <w:insideH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5F1"/>
    </w:tcPr>
    <w:tblStylePr w:type="firstRow">
      <w:rPr>
        <w:b/>
        <w:bCs/>
      </w:rPr>
      <w:tblPr/>
      <w:tcPr>
        <w:shd w:val="clear" w:color="auto" w:fill="B8CCE4"/>
      </w:tcPr>
    </w:tblStylePr>
    <w:tblStylePr w:type="lastRow">
      <w:rPr>
        <w:b/>
        <w:bCs/>
        <w:color w:val="000000"/>
      </w:rPr>
      <w:tblPr/>
      <w:tcPr>
        <w:shd w:val="clear" w:color="auto" w:fill="B8CCE4"/>
      </w:tcPr>
    </w:tblStylePr>
    <w:tblStylePr w:type="firstCol">
      <w:rPr>
        <w:color w:val="FFFFFF"/>
      </w:rPr>
      <w:tblPr/>
      <w:tcPr>
        <w:shd w:val="clear" w:color="auto" w:fill="365F91"/>
      </w:tcPr>
    </w:tblStylePr>
    <w:tblStylePr w:type="lastCol">
      <w:rPr>
        <w:color w:val="FFFFFF"/>
      </w:rPr>
      <w:tblPr/>
      <w:tcPr>
        <w:shd w:val="clear" w:color="auto" w:fill="365F9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table" w:customStyle="1" w:styleId="MediumGrid31">
    <w:name w:val="Medium Grid 31"/>
    <w:basedOn w:val="TableNormal"/>
    <w:uiPriority w:val="69"/>
    <w:rsid w:val="00EA0387"/>
    <w:tblPr>
      <w:tblStyleRowBandSize w:val="1"/>
      <w:tblStyleColBandSize w:val="1"/>
      <w:tblInd w:w="0" w:type="dxa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0808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08080"/>
      </w:tcPr>
    </w:tblStylePr>
  </w:style>
  <w:style w:type="table" w:styleId="MediumShading2-Accent5">
    <w:name w:val="Medium Shading 2 Accent 5"/>
    <w:basedOn w:val="TableNormal"/>
    <w:uiPriority w:val="64"/>
    <w:rsid w:val="00EA0387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DarkList-Accent1">
    <w:name w:val="Dark List Accent 1"/>
    <w:basedOn w:val="TableNormal"/>
    <w:uiPriority w:val="70"/>
    <w:rsid w:val="00EA0387"/>
    <w:rPr>
      <w:color w:val="FFFFF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F81BD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243F60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365F91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365F91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/>
      </w:tcPr>
    </w:tblStylePr>
  </w:style>
  <w:style w:type="table" w:customStyle="1" w:styleId="LightShading-Accent12">
    <w:name w:val="Light Shading - Accent 12"/>
    <w:basedOn w:val="TableNormal"/>
    <w:uiPriority w:val="60"/>
    <w:rsid w:val="00EA0387"/>
    <w:rPr>
      <w:color w:val="365F91"/>
    </w:rPr>
    <w:tblPr>
      <w:tblStyleRowBandSize w:val="1"/>
      <w:tblStyleColBandSize w:val="1"/>
      <w:tblInd w:w="0" w:type="dxa"/>
      <w:tblBorders>
        <w:top w:val="single" w:sz="8" w:space="0" w:color="4F81BD"/>
        <w:bottom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LightShading4">
    <w:name w:val="Light Shading4"/>
    <w:basedOn w:val="TableNormal"/>
    <w:uiPriority w:val="60"/>
    <w:rsid w:val="00EA0387"/>
    <w:rPr>
      <w:rFonts w:cs="B Nazanin"/>
      <w:color w:val="000000"/>
      <w:szCs w:val="24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List2">
    <w:name w:val="Light List2"/>
    <w:basedOn w:val="TableNormal"/>
    <w:uiPriority w:val="61"/>
    <w:rsid w:val="00EA0387"/>
    <w:rPr>
      <w:rFonts w:cs="B Nazanin"/>
      <w:szCs w:val="24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MediumList22">
    <w:name w:val="Medium List 22"/>
    <w:basedOn w:val="TableNormal"/>
    <w:uiPriority w:val="66"/>
    <w:rsid w:val="00EA0387"/>
    <w:rPr>
      <w:rFonts w:ascii="Cambria" w:eastAsia="Times New Roman" w:hAnsi="Cambria" w:cs="Times New Roman"/>
      <w:color w:val="000000"/>
      <w:szCs w:val="24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00000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paragraph" w:styleId="TOC4">
    <w:name w:val="toc 4"/>
    <w:basedOn w:val="Normal"/>
    <w:next w:val="Normal"/>
    <w:uiPriority w:val="39"/>
    <w:unhideWhenUsed/>
    <w:rsid w:val="001209DB"/>
    <w:pPr>
      <w:tabs>
        <w:tab w:val="right" w:leader="dot" w:pos="6804"/>
      </w:tabs>
      <w:spacing w:line="240" w:lineRule="auto"/>
      <w:ind w:left="942" w:hanging="284"/>
      <w:jc w:val="both"/>
    </w:pPr>
    <w:rPr>
      <w:rFonts w:eastAsia="Times New Roman"/>
      <w:noProof/>
      <w:lang w:bidi="fa-IR"/>
    </w:rPr>
  </w:style>
  <w:style w:type="paragraph" w:styleId="TOC5">
    <w:name w:val="toc 5"/>
    <w:basedOn w:val="Normal"/>
    <w:next w:val="Normal"/>
    <w:autoRedefine/>
    <w:uiPriority w:val="39"/>
    <w:unhideWhenUsed/>
    <w:rsid w:val="00A17AF4"/>
    <w:pPr>
      <w:spacing w:after="100"/>
      <w:ind w:left="880"/>
    </w:pPr>
    <w:rPr>
      <w:rFonts w:eastAsia="Times New Roman"/>
      <w:lang w:bidi="fa-IR"/>
    </w:rPr>
  </w:style>
  <w:style w:type="paragraph" w:styleId="TOC6">
    <w:name w:val="toc 6"/>
    <w:basedOn w:val="Normal"/>
    <w:next w:val="Normal"/>
    <w:autoRedefine/>
    <w:uiPriority w:val="39"/>
    <w:unhideWhenUsed/>
    <w:rsid w:val="00A17AF4"/>
    <w:pPr>
      <w:spacing w:after="100"/>
      <w:ind w:left="1100"/>
    </w:pPr>
    <w:rPr>
      <w:rFonts w:eastAsia="Times New Roman"/>
      <w:lang w:bidi="fa-IR"/>
    </w:rPr>
  </w:style>
  <w:style w:type="paragraph" w:styleId="TOC7">
    <w:name w:val="toc 7"/>
    <w:basedOn w:val="Normal"/>
    <w:next w:val="Normal"/>
    <w:autoRedefine/>
    <w:uiPriority w:val="39"/>
    <w:unhideWhenUsed/>
    <w:rsid w:val="00A17AF4"/>
    <w:pPr>
      <w:spacing w:after="100"/>
      <w:ind w:left="1320"/>
    </w:pPr>
    <w:rPr>
      <w:rFonts w:eastAsia="Times New Roman"/>
      <w:lang w:bidi="fa-IR"/>
    </w:rPr>
  </w:style>
  <w:style w:type="paragraph" w:styleId="TOC8">
    <w:name w:val="toc 8"/>
    <w:basedOn w:val="Normal"/>
    <w:next w:val="Normal"/>
    <w:autoRedefine/>
    <w:uiPriority w:val="39"/>
    <w:unhideWhenUsed/>
    <w:rsid w:val="00A17AF4"/>
    <w:pPr>
      <w:spacing w:after="100"/>
      <w:ind w:left="1540"/>
    </w:pPr>
    <w:rPr>
      <w:rFonts w:eastAsia="Times New Roman"/>
      <w:lang w:bidi="fa-IR"/>
    </w:rPr>
  </w:style>
  <w:style w:type="paragraph" w:styleId="TOC9">
    <w:name w:val="toc 9"/>
    <w:basedOn w:val="Normal"/>
    <w:next w:val="Normal"/>
    <w:autoRedefine/>
    <w:uiPriority w:val="39"/>
    <w:unhideWhenUsed/>
    <w:rsid w:val="00A17AF4"/>
    <w:pPr>
      <w:spacing w:after="100"/>
      <w:ind w:left="1760"/>
    </w:pPr>
    <w:rPr>
      <w:rFonts w:eastAsia="Times New Roman"/>
      <w:lang w:bidi="fa-IR"/>
    </w:rPr>
  </w:style>
  <w:style w:type="paragraph" w:styleId="CommentText">
    <w:name w:val="annotation text"/>
    <w:basedOn w:val="Normal"/>
    <w:link w:val="CommentTextChar"/>
    <w:uiPriority w:val="99"/>
    <w:unhideWhenUsed/>
    <w:rsid w:val="00122E23"/>
    <w:pPr>
      <w:spacing w:line="240" w:lineRule="auto"/>
    </w:pPr>
    <w:rPr>
      <w:color w:val="000000"/>
      <w:szCs w:val="20"/>
      <w:lang w:bidi="fa-IR"/>
    </w:rPr>
  </w:style>
  <w:style w:type="character" w:customStyle="1" w:styleId="CommentTextChar">
    <w:name w:val="Comment Text Char"/>
    <w:link w:val="CommentText"/>
    <w:uiPriority w:val="99"/>
    <w:rsid w:val="00122E23"/>
    <w:rPr>
      <w:rFonts w:ascii="Times New Roman" w:hAnsi="Times New Roman" w:cs="B Nazanin"/>
      <w:color w:val="000000"/>
      <w:lang w:bidi="fa-IR"/>
    </w:rPr>
  </w:style>
  <w:style w:type="paragraph" w:customStyle="1" w:styleId="15">
    <w:name w:val="تیتر 1"/>
    <w:basedOn w:val="Normal"/>
    <w:rsid w:val="00122E23"/>
    <w:pPr>
      <w:keepNext/>
      <w:spacing w:before="840" w:after="840" w:line="216" w:lineRule="auto"/>
      <w:jc w:val="center"/>
      <w:outlineLvl w:val="0"/>
    </w:pPr>
    <w:rPr>
      <w:rFonts w:ascii="B Lotus" w:eastAsia="B Lotus" w:hAnsi="B Lotus" w:cs="B Titr"/>
      <w:b/>
      <w:bCs/>
      <w:kern w:val="32"/>
      <w:sz w:val="28"/>
      <w:szCs w:val="28"/>
      <w:lang w:bidi="fa-IR"/>
    </w:rPr>
  </w:style>
  <w:style w:type="character" w:customStyle="1" w:styleId="yiv3596797084ydpbfb7526ftlid-translation">
    <w:name w:val="yiv3596797084ydpbfb7526ftlid-translation"/>
    <w:basedOn w:val="DefaultParagraphFont"/>
    <w:rsid w:val="008B6027"/>
  </w:style>
  <w:style w:type="paragraph" w:styleId="FootnoteText">
    <w:name w:val="footnote text"/>
    <w:aliases w:val=" Char12 Char,Char,زيرنوشت,Char12 Char"/>
    <w:basedOn w:val="Normal"/>
    <w:link w:val="FootnoteTextChar"/>
    <w:uiPriority w:val="99"/>
    <w:unhideWhenUsed/>
    <w:rsid w:val="006D76C8"/>
    <w:pPr>
      <w:spacing w:line="240" w:lineRule="auto"/>
    </w:pPr>
    <w:rPr>
      <w:rFonts w:cs="Times New Roman"/>
      <w:szCs w:val="20"/>
    </w:rPr>
  </w:style>
  <w:style w:type="character" w:customStyle="1" w:styleId="FootnoteTextChar">
    <w:name w:val="Footnote Text Char"/>
    <w:aliases w:val=" Char12 Char Char,Char Char1,زيرنوشت Char,Char12 Char Char"/>
    <w:link w:val="FootnoteText"/>
    <w:uiPriority w:val="99"/>
    <w:rsid w:val="006D76C8"/>
    <w:rPr>
      <w:rFonts w:ascii="Times New Roman" w:hAnsi="Times New Roman" w:cs="Times New Roman"/>
    </w:rPr>
  </w:style>
  <w:style w:type="paragraph" w:customStyle="1" w:styleId="af1">
    <w:name w:val="نمودار"/>
    <w:basedOn w:val="ae"/>
    <w:rsid w:val="00C06BA7"/>
    <w:pPr>
      <w:adjustRightInd w:val="0"/>
      <w:snapToGrid w:val="0"/>
      <w:spacing w:before="120" w:after="120"/>
      <w:outlineLvl w:val="5"/>
    </w:pPr>
    <w:rPr>
      <w:rFonts w:eastAsia="Times New Roman"/>
      <w:lang w:val="en-US" w:eastAsia="en-US"/>
    </w:rPr>
  </w:style>
  <w:style w:type="character" w:styleId="Emphasis">
    <w:name w:val="Emphasis"/>
    <w:uiPriority w:val="20"/>
    <w:rsid w:val="00C06BA7"/>
    <w:rPr>
      <w:i/>
      <w:iCs/>
    </w:rPr>
  </w:style>
  <w:style w:type="paragraph" w:customStyle="1" w:styleId="style16">
    <w:name w:val="style1"/>
    <w:basedOn w:val="Normal"/>
    <w:rsid w:val="00C06BA7"/>
    <w:pPr>
      <w:spacing w:before="100" w:beforeAutospacing="1" w:after="100" w:afterAutospacing="1" w:line="240" w:lineRule="auto"/>
    </w:pPr>
    <w:rPr>
      <w:rFonts w:eastAsia="Times New Roman" w:cs="Times New Roman"/>
      <w:sz w:val="24"/>
    </w:rPr>
  </w:style>
  <w:style w:type="paragraph" w:styleId="Title">
    <w:name w:val="Title"/>
    <w:basedOn w:val="Normal"/>
    <w:next w:val="Normal"/>
    <w:link w:val="TitleChar"/>
    <w:uiPriority w:val="10"/>
    <w:rsid w:val="00C06BA7"/>
    <w:pPr>
      <w:spacing w:line="300" w:lineRule="auto"/>
      <w:ind w:left="-1" w:right="85"/>
      <w:jc w:val="center"/>
    </w:pPr>
    <w:rPr>
      <w:rFonts w:ascii="B Nazanin" w:eastAsia="SimSun" w:hAnsi="B Nazanin" w:cs="Times New Roman"/>
      <w:b/>
      <w:bCs/>
      <w:lang w:eastAsia="zh-TW"/>
    </w:rPr>
  </w:style>
  <w:style w:type="character" w:customStyle="1" w:styleId="TitleChar">
    <w:name w:val="Title Char"/>
    <w:link w:val="Title"/>
    <w:uiPriority w:val="10"/>
    <w:rsid w:val="00C06BA7"/>
    <w:rPr>
      <w:rFonts w:ascii="B Nazanin" w:eastAsia="SimSun" w:hAnsi="B Nazanin" w:cs="Times New Roman"/>
      <w:b/>
      <w:bCs/>
      <w:szCs w:val="24"/>
      <w:lang w:eastAsia="zh-TW"/>
    </w:rPr>
  </w:style>
  <w:style w:type="paragraph" w:styleId="Bibliography">
    <w:name w:val="Bibliography"/>
    <w:basedOn w:val="Normal"/>
    <w:next w:val="Normal"/>
    <w:uiPriority w:val="37"/>
    <w:unhideWhenUsed/>
    <w:rsid w:val="00C06BA7"/>
    <w:pPr>
      <w:spacing w:line="360" w:lineRule="auto"/>
    </w:pPr>
    <w:rPr>
      <w:rFonts w:cs="B Lotus"/>
      <w:sz w:val="24"/>
      <w:szCs w:val="28"/>
      <w:lang w:bidi="fa-IR"/>
    </w:rPr>
  </w:style>
  <w:style w:type="character" w:customStyle="1" w:styleId="st">
    <w:name w:val="st"/>
    <w:basedOn w:val="DefaultParagraphFont"/>
    <w:rsid w:val="00C06BA7"/>
  </w:style>
  <w:style w:type="numbering" w:customStyle="1" w:styleId="Style4">
    <w:name w:val="Style4"/>
    <w:uiPriority w:val="99"/>
    <w:rsid w:val="00C06BA7"/>
    <w:pPr>
      <w:numPr>
        <w:numId w:val="26"/>
      </w:numPr>
    </w:pPr>
  </w:style>
  <w:style w:type="numbering" w:customStyle="1" w:styleId="Style5">
    <w:name w:val="Style5"/>
    <w:uiPriority w:val="99"/>
    <w:rsid w:val="00C06BA7"/>
    <w:pPr>
      <w:numPr>
        <w:numId w:val="27"/>
      </w:numPr>
    </w:pPr>
  </w:style>
  <w:style w:type="paragraph" w:customStyle="1" w:styleId="af2">
    <w:name w:val="متن"/>
    <w:basedOn w:val="Normal"/>
    <w:link w:val="Char6"/>
    <w:rsid w:val="00C06BA7"/>
    <w:pPr>
      <w:spacing w:line="300" w:lineRule="auto"/>
      <w:ind w:firstLine="357"/>
    </w:pPr>
    <w:rPr>
      <w:rFonts w:eastAsia="SimSun" w:cs="Times New Roman"/>
      <w:szCs w:val="20"/>
      <w:lang w:eastAsia="zh-TW"/>
    </w:rPr>
  </w:style>
  <w:style w:type="character" w:customStyle="1" w:styleId="Char6">
    <w:name w:val="متن Char"/>
    <w:link w:val="af2"/>
    <w:rsid w:val="00C06BA7"/>
    <w:rPr>
      <w:rFonts w:ascii="Times New Roman" w:eastAsia="SimSun" w:hAnsi="Times New Roman" w:cs="Times New Roman"/>
      <w:lang w:eastAsia="zh-TW"/>
    </w:rPr>
  </w:style>
  <w:style w:type="character" w:customStyle="1" w:styleId="Style1Char">
    <w:name w:val="Style1 Char"/>
    <w:rsid w:val="00C06BA7"/>
    <w:rPr>
      <w:rFonts w:ascii="Times New Roman" w:hAnsi="Times New Roman" w:cs="Nazanin"/>
      <w:sz w:val="24"/>
      <w:szCs w:val="28"/>
      <w:lang w:bidi="fa-IR"/>
    </w:rPr>
  </w:style>
  <w:style w:type="paragraph" w:customStyle="1" w:styleId="DEA">
    <w:name w:val="فرمول DEA"/>
    <w:basedOn w:val="Normal"/>
    <w:uiPriority w:val="99"/>
    <w:rsid w:val="00C06BA7"/>
    <w:pPr>
      <w:spacing w:after="120" w:line="360" w:lineRule="auto"/>
      <w:ind w:firstLine="567"/>
    </w:pPr>
    <w:rPr>
      <w:iCs/>
      <w:sz w:val="24"/>
      <w:szCs w:val="26"/>
      <w:lang w:bidi="fa-IR"/>
    </w:rPr>
  </w:style>
  <w:style w:type="character" w:customStyle="1" w:styleId="Style2Char">
    <w:name w:val="Style2 Char"/>
    <w:rsid w:val="00C06BA7"/>
    <w:rPr>
      <w:rFonts w:ascii="Times New Roman" w:eastAsia="Times New Roman" w:hAnsi="Times New Roman" w:cs="B Mitra"/>
      <w:sz w:val="26"/>
      <w:szCs w:val="26"/>
      <w:lang w:bidi="fa-IR"/>
    </w:rPr>
  </w:style>
  <w:style w:type="character" w:customStyle="1" w:styleId="Style6Char">
    <w:name w:val="Style6 Char"/>
    <w:locked/>
    <w:rsid w:val="00C06BA7"/>
    <w:rPr>
      <w:rFonts w:ascii="B Titr" w:eastAsia="Times New Roman" w:hAnsi="B Titr" w:cs="Times New Roman"/>
      <w:lang w:bidi="ar-SA"/>
    </w:rPr>
  </w:style>
  <w:style w:type="character" w:customStyle="1" w:styleId="bookyear">
    <w:name w:val="bookyear"/>
    <w:basedOn w:val="DefaultParagraphFont"/>
    <w:rsid w:val="00C06BA7"/>
  </w:style>
  <w:style w:type="paragraph" w:customStyle="1" w:styleId="CharChar0">
    <w:name w:val="متن Char Char"/>
    <w:basedOn w:val="Normal"/>
    <w:link w:val="CharCharChar"/>
    <w:rsid w:val="00C06BA7"/>
    <w:pPr>
      <w:spacing w:line="240" w:lineRule="auto"/>
      <w:ind w:firstLine="567"/>
      <w:jc w:val="both"/>
    </w:pPr>
    <w:rPr>
      <w:rFonts w:eastAsia="SimSun" w:cs="Lotus"/>
      <w:sz w:val="26"/>
      <w:szCs w:val="26"/>
      <w:lang w:eastAsia="zh-CN" w:bidi="fa-IR"/>
    </w:rPr>
  </w:style>
  <w:style w:type="character" w:customStyle="1" w:styleId="CharCharChar">
    <w:name w:val="متن Char Char Char"/>
    <w:link w:val="CharChar0"/>
    <w:rsid w:val="00C06BA7"/>
    <w:rPr>
      <w:rFonts w:ascii="Times New Roman" w:eastAsia="SimSun" w:hAnsi="Times New Roman" w:cs="Lotus"/>
      <w:sz w:val="26"/>
      <w:szCs w:val="26"/>
      <w:lang w:eastAsia="zh-CN" w:bidi="fa-IR"/>
    </w:rPr>
  </w:style>
  <w:style w:type="character" w:styleId="PageNumber">
    <w:name w:val="page number"/>
    <w:basedOn w:val="DefaultParagraphFont"/>
    <w:rsid w:val="00C06BA7"/>
  </w:style>
  <w:style w:type="paragraph" w:styleId="Caption">
    <w:name w:val="caption"/>
    <w:basedOn w:val="Normal"/>
    <w:next w:val="Normal"/>
    <w:uiPriority w:val="35"/>
    <w:unhideWhenUsed/>
    <w:qFormat/>
    <w:rsid w:val="002F6476"/>
    <w:pPr>
      <w:ind w:firstLine="0"/>
      <w:jc w:val="center"/>
    </w:pPr>
    <w:rPr>
      <w:color w:val="ED7D31" w:themeColor="accent2"/>
      <w:sz w:val="16"/>
      <w:szCs w:val="20"/>
    </w:rPr>
  </w:style>
  <w:style w:type="paragraph" w:customStyle="1" w:styleId="MTDisplayEquation">
    <w:name w:val="MTDisplayEquation"/>
    <w:basedOn w:val="Normal"/>
    <w:next w:val="Normal"/>
    <w:link w:val="MTDisplayEquationChar"/>
    <w:rsid w:val="001661F2"/>
    <w:pPr>
      <w:tabs>
        <w:tab w:val="center" w:pos="4680"/>
        <w:tab w:val="right" w:pos="9360"/>
      </w:tabs>
      <w:spacing w:after="160" w:line="259" w:lineRule="auto"/>
    </w:pPr>
  </w:style>
  <w:style w:type="character" w:customStyle="1" w:styleId="MTDisplayEquationChar">
    <w:name w:val="MTDisplayEquation Char"/>
    <w:link w:val="MTDisplayEquation"/>
    <w:rsid w:val="001661F2"/>
    <w:rPr>
      <w:rFonts w:ascii="Calibri" w:eastAsia="Calibri" w:hAnsi="Calibri"/>
      <w:sz w:val="22"/>
      <w:szCs w:val="22"/>
    </w:rPr>
  </w:style>
  <w:style w:type="character" w:customStyle="1" w:styleId="fontstyle01">
    <w:name w:val="fontstyle01"/>
    <w:rsid w:val="001661F2"/>
    <w:rPr>
      <w:rFonts w:ascii="TimesNewRomanPS-Italic" w:hAnsi="TimesNewRomanPS-Italic" w:hint="default"/>
      <w:b w:val="0"/>
      <w:bCs w:val="0"/>
      <w:i/>
      <w:iCs/>
      <w:color w:val="000000"/>
      <w:sz w:val="20"/>
      <w:szCs w:val="20"/>
    </w:rPr>
  </w:style>
  <w:style w:type="paragraph" w:styleId="BodyText">
    <w:name w:val="Body Text"/>
    <w:basedOn w:val="Normal"/>
    <w:link w:val="BodyTextChar"/>
    <w:uiPriority w:val="1"/>
    <w:rsid w:val="001661F2"/>
    <w:pPr>
      <w:autoSpaceDE w:val="0"/>
      <w:autoSpaceDN w:val="0"/>
      <w:spacing w:line="240" w:lineRule="auto"/>
    </w:pPr>
    <w:rPr>
      <w:rFonts w:eastAsia="Times New Roman" w:cs="Times New Roman"/>
      <w:szCs w:val="20"/>
      <w:lang w:bidi="en-US"/>
    </w:rPr>
  </w:style>
  <w:style w:type="character" w:customStyle="1" w:styleId="BodyTextChar">
    <w:name w:val="Body Text Char"/>
    <w:link w:val="BodyText"/>
    <w:uiPriority w:val="1"/>
    <w:rsid w:val="001661F2"/>
    <w:rPr>
      <w:rFonts w:ascii="Times New Roman" w:eastAsia="Times New Roman" w:hAnsi="Times New Roman" w:cs="Times New Roman"/>
      <w:lang w:bidi="en-US"/>
    </w:rPr>
  </w:style>
  <w:style w:type="character" w:customStyle="1" w:styleId="fontstyle11">
    <w:name w:val="fontstyle11"/>
    <w:rsid w:val="001661F2"/>
    <w:rPr>
      <w:rFonts w:ascii="TimesNewRomanPS" w:hAnsi="TimesNewRomanPS" w:hint="default"/>
      <w:b w:val="0"/>
      <w:bCs w:val="0"/>
      <w:i w:val="0"/>
      <w:iCs w:val="0"/>
      <w:color w:val="000000"/>
      <w:sz w:val="12"/>
      <w:szCs w:val="12"/>
    </w:rPr>
  </w:style>
  <w:style w:type="character" w:customStyle="1" w:styleId="UnresolvedMention1">
    <w:name w:val="Unresolved Mention1"/>
    <w:uiPriority w:val="99"/>
    <w:semiHidden/>
    <w:unhideWhenUsed/>
    <w:rsid w:val="002E55A3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26399"/>
    <w:rPr>
      <w:color w:val="605E5C"/>
      <w:shd w:val="clear" w:color="auto" w:fill="E1DFDD"/>
    </w:rPr>
  </w:style>
  <w:style w:type="character" w:customStyle="1" w:styleId="fontstyle21">
    <w:name w:val="fontstyle21"/>
    <w:basedOn w:val="DefaultParagraphFont"/>
    <w:rsid w:val="006B2DCB"/>
    <w:rPr>
      <w:rFonts w:ascii="TimesNewRomanPS" w:hAnsi="TimesNewRomanPS" w:hint="default"/>
      <w:b w:val="0"/>
      <w:bCs w:val="0"/>
      <w:i w:val="0"/>
      <w:iCs w:val="0"/>
      <w:color w:val="000000"/>
      <w:sz w:val="20"/>
      <w:szCs w:val="20"/>
    </w:rPr>
  </w:style>
  <w:style w:type="paragraph" w:styleId="Index2">
    <w:name w:val="index 2"/>
    <w:basedOn w:val="Normal"/>
    <w:next w:val="Normal"/>
    <w:autoRedefine/>
    <w:uiPriority w:val="99"/>
    <w:unhideWhenUsed/>
    <w:rsid w:val="007D0387"/>
    <w:pPr>
      <w:ind w:left="400" w:hanging="200"/>
      <w:jc w:val="left"/>
    </w:pPr>
    <w:rPr>
      <w:rFonts w:asciiTheme="minorHAnsi" w:hAnsiTheme="minorHAnsi" w:cs="Times New Roman"/>
      <w:sz w:val="18"/>
      <w:szCs w:val="21"/>
      <w:lang w:bidi="fa-IR"/>
    </w:rPr>
  </w:style>
  <w:style w:type="paragraph" w:styleId="Index3">
    <w:name w:val="index 3"/>
    <w:basedOn w:val="Normal"/>
    <w:next w:val="Normal"/>
    <w:autoRedefine/>
    <w:uiPriority w:val="99"/>
    <w:unhideWhenUsed/>
    <w:rsid w:val="007D0387"/>
    <w:pPr>
      <w:ind w:left="600" w:hanging="200"/>
      <w:jc w:val="left"/>
    </w:pPr>
    <w:rPr>
      <w:rFonts w:asciiTheme="minorHAnsi" w:hAnsiTheme="minorHAnsi" w:cs="Times New Roman"/>
      <w:sz w:val="18"/>
      <w:szCs w:val="21"/>
      <w:lang w:bidi="fa-IR"/>
    </w:rPr>
  </w:style>
  <w:style w:type="paragraph" w:styleId="Index4">
    <w:name w:val="index 4"/>
    <w:basedOn w:val="Normal"/>
    <w:next w:val="Normal"/>
    <w:autoRedefine/>
    <w:uiPriority w:val="99"/>
    <w:unhideWhenUsed/>
    <w:rsid w:val="007D0387"/>
    <w:pPr>
      <w:ind w:left="800" w:hanging="200"/>
      <w:jc w:val="left"/>
    </w:pPr>
    <w:rPr>
      <w:rFonts w:asciiTheme="minorHAnsi" w:hAnsiTheme="minorHAnsi" w:cs="Times New Roman"/>
      <w:sz w:val="18"/>
      <w:szCs w:val="21"/>
      <w:lang w:bidi="fa-IR"/>
    </w:rPr>
  </w:style>
  <w:style w:type="paragraph" w:styleId="Index5">
    <w:name w:val="index 5"/>
    <w:basedOn w:val="Normal"/>
    <w:next w:val="Normal"/>
    <w:autoRedefine/>
    <w:uiPriority w:val="99"/>
    <w:unhideWhenUsed/>
    <w:rsid w:val="007D0387"/>
    <w:pPr>
      <w:ind w:left="1000" w:hanging="200"/>
      <w:jc w:val="left"/>
    </w:pPr>
    <w:rPr>
      <w:rFonts w:asciiTheme="minorHAnsi" w:hAnsiTheme="minorHAnsi" w:cs="Times New Roman"/>
      <w:sz w:val="18"/>
      <w:szCs w:val="21"/>
      <w:lang w:bidi="fa-IR"/>
    </w:rPr>
  </w:style>
  <w:style w:type="paragraph" w:styleId="Index6">
    <w:name w:val="index 6"/>
    <w:basedOn w:val="Normal"/>
    <w:next w:val="Normal"/>
    <w:autoRedefine/>
    <w:uiPriority w:val="99"/>
    <w:unhideWhenUsed/>
    <w:rsid w:val="007D0387"/>
    <w:pPr>
      <w:ind w:left="1200" w:hanging="200"/>
      <w:jc w:val="left"/>
    </w:pPr>
    <w:rPr>
      <w:rFonts w:asciiTheme="minorHAnsi" w:hAnsiTheme="minorHAnsi" w:cs="Times New Roman"/>
      <w:sz w:val="18"/>
      <w:szCs w:val="21"/>
      <w:lang w:bidi="fa-IR"/>
    </w:rPr>
  </w:style>
  <w:style w:type="paragraph" w:styleId="Index7">
    <w:name w:val="index 7"/>
    <w:basedOn w:val="Normal"/>
    <w:next w:val="Normal"/>
    <w:autoRedefine/>
    <w:uiPriority w:val="99"/>
    <w:unhideWhenUsed/>
    <w:rsid w:val="007D0387"/>
    <w:pPr>
      <w:ind w:left="1400" w:hanging="200"/>
      <w:jc w:val="left"/>
    </w:pPr>
    <w:rPr>
      <w:rFonts w:asciiTheme="minorHAnsi" w:hAnsiTheme="minorHAnsi" w:cs="Times New Roman"/>
      <w:sz w:val="18"/>
      <w:szCs w:val="21"/>
      <w:lang w:bidi="fa-IR"/>
    </w:rPr>
  </w:style>
  <w:style w:type="paragraph" w:styleId="Index8">
    <w:name w:val="index 8"/>
    <w:basedOn w:val="Normal"/>
    <w:next w:val="Normal"/>
    <w:autoRedefine/>
    <w:uiPriority w:val="99"/>
    <w:unhideWhenUsed/>
    <w:rsid w:val="007D0387"/>
    <w:pPr>
      <w:ind w:left="1600" w:hanging="200"/>
      <w:jc w:val="left"/>
    </w:pPr>
    <w:rPr>
      <w:rFonts w:asciiTheme="minorHAnsi" w:hAnsiTheme="minorHAnsi" w:cs="Times New Roman"/>
      <w:sz w:val="18"/>
      <w:szCs w:val="21"/>
      <w:lang w:bidi="fa-IR"/>
    </w:rPr>
  </w:style>
  <w:style w:type="paragraph" w:styleId="Index9">
    <w:name w:val="index 9"/>
    <w:basedOn w:val="Normal"/>
    <w:next w:val="Normal"/>
    <w:autoRedefine/>
    <w:uiPriority w:val="99"/>
    <w:unhideWhenUsed/>
    <w:rsid w:val="007D0387"/>
    <w:pPr>
      <w:ind w:left="1800" w:hanging="200"/>
      <w:jc w:val="left"/>
    </w:pPr>
    <w:rPr>
      <w:rFonts w:asciiTheme="minorHAnsi" w:hAnsiTheme="minorHAnsi" w:cs="Times New Roman"/>
      <w:sz w:val="18"/>
      <w:szCs w:val="21"/>
      <w:lang w:bidi="fa-IR"/>
    </w:rPr>
  </w:style>
  <w:style w:type="paragraph" w:styleId="IndexHeading">
    <w:name w:val="index heading"/>
    <w:basedOn w:val="Normal"/>
    <w:next w:val="Index1"/>
    <w:uiPriority w:val="99"/>
    <w:unhideWhenUsed/>
    <w:rsid w:val="007D0387"/>
    <w:pPr>
      <w:spacing w:before="240" w:after="120"/>
      <w:jc w:val="center"/>
    </w:pPr>
    <w:rPr>
      <w:rFonts w:asciiTheme="minorHAnsi" w:hAnsiTheme="minorHAnsi" w:cs="Times New Roman"/>
      <w:b/>
      <w:bCs/>
      <w:sz w:val="26"/>
      <w:szCs w:val="31"/>
      <w:lang w:bidi="fa-I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uiPriority="1" w:qFormat="1"/>
    <w:lsdException w:name="heading 3" w:uiPriority="1" w:qFormat="1"/>
    <w:lsdException w:name="heading 4" w:uiPriority="9" w:qFormat="1"/>
    <w:lsdException w:name="heading 5" w:uiPriority="9"/>
    <w:lsdException w:name="heading 6" w:uiPriority="9"/>
    <w:lsdException w:name="heading 7" w:uiPriority="9"/>
    <w:lsdException w:name="heading 8" w:uiPriority="9"/>
    <w:lsdException w:name="heading 9" w:uiPriority="9"/>
    <w:lsdException w:name="index 1" w:uiPriority="99"/>
    <w:lsdException w:name="index 2" w:uiPriority="99"/>
    <w:lsdException w:name="index 3" w:uiPriority="99"/>
    <w:lsdException w:name="index 4" w:uiPriority="99"/>
    <w:lsdException w:name="index 5" w:uiPriority="99"/>
    <w:lsdException w:name="index 6" w:uiPriority="99"/>
    <w:lsdException w:name="index 7" w:uiPriority="99"/>
    <w:lsdException w:name="index 8" w:uiPriority="99"/>
    <w:lsdException w:name="index 9" w:uiPriority="9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9"/>
    <w:lsdException w:name="annotation text" w:uiPriority="99"/>
    <w:lsdException w:name="header" w:uiPriority="99"/>
    <w:lsdException w:name="footer" w:uiPriority="99"/>
    <w:lsdException w:name="index heading" w:uiPriority="99"/>
    <w:lsdException w:name="caption" w:uiPriority="35" w:qFormat="1"/>
    <w:lsdException w:name="table of figures" w:uiPriority="99"/>
    <w:lsdException w:name="footnote reference" w:uiPriority="99"/>
    <w:lsdException w:name="annotation reference" w:uiPriority="99"/>
    <w:lsdException w:name="endnote reference" w:uiPriority="99"/>
    <w:lsdException w:name="macro" w:uiPriority="99"/>
    <w:lsdException w:name="toa heading" w:uiPriority="99"/>
    <w:lsdException w:name="Title" w:semiHidden="0" w:uiPriority="10" w:unhideWhenUsed="0"/>
    <w:lsdException w:name="Default Paragraph Font" w:uiPriority="1"/>
    <w:lsdException w:name="Body Text" w:uiPriority="1"/>
    <w:lsdException w:name="Subtitle" w:semiHidden="0" w:uiPriority="11" w:unhideWhenUsed="0"/>
    <w:lsdException w:name="Hyperlink" w:uiPriority="99"/>
    <w:lsdException w:name="Strong" w:semiHidden="0" w:uiPriority="22" w:unhideWhenUsed="0"/>
    <w:lsdException w:name="Emphasis" w:semiHidden="0" w:uiPriority="20" w:unhideWhenUsed="0"/>
    <w:lsdException w:name="HTML Top of Form" w:uiPriority="99"/>
    <w:lsdException w:name="HTML Bottom of Form" w:uiPriority="99"/>
    <w:lsdException w:name="Normal (Web)" w:uiPriority="99"/>
    <w:lsdException w:name="HTML Cite" w:uiPriority="99"/>
    <w:lsdException w:name="Normal Table" w:uiPriority="99"/>
    <w:lsdException w:name="annotation subject" w:uiPriority="99"/>
    <w:lsdException w:name="No List" w:uiPriority="99"/>
    <w:lsdException w:name="Outline List 2" w:uiPriority="99"/>
    <w:lsdException w:name="Balloon Text" w:uiPriority="99"/>
    <w:lsdException w:name="Table Grid" w:semiHidden="0" w:uiPriority="39" w:unhideWhenUsed="0"/>
    <w:lsdException w:name="Placeholder Text" w:uiPriority="99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nhideWhenUsed="0"/>
    <w:lsdException w:name="Subtle Reference" w:semiHidden="0" w:uiPriority="31" w:unhideWhenUsed="0"/>
    <w:lsdException w:name="Intense Reference" w:semiHidden="0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52C8E"/>
    <w:pPr>
      <w:widowControl w:val="0"/>
      <w:bidi/>
      <w:spacing w:line="264" w:lineRule="auto"/>
      <w:ind w:firstLine="284"/>
      <w:jc w:val="lowKashida"/>
    </w:pPr>
    <w:rPr>
      <w:rFonts w:ascii="Times New Roman" w:hAnsi="Times New Roman" w:cs="B Nazanin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09DB"/>
    <w:pPr>
      <w:spacing w:before="1080"/>
      <w:ind w:firstLine="0"/>
      <w:jc w:val="left"/>
      <w:outlineLvl w:val="0"/>
    </w:pPr>
    <w:rPr>
      <w:b/>
      <w:bCs/>
      <w:color w:val="2E74B5" w:themeColor="accent5" w:themeShade="BF"/>
      <w:sz w:val="26"/>
      <w:szCs w:val="30"/>
    </w:rPr>
  </w:style>
  <w:style w:type="paragraph" w:styleId="Heading2">
    <w:name w:val="heading 2"/>
    <w:basedOn w:val="Heading1"/>
    <w:next w:val="Normal"/>
    <w:link w:val="Heading2Char"/>
    <w:uiPriority w:val="1"/>
    <w:qFormat/>
    <w:rsid w:val="0044110C"/>
    <w:pPr>
      <w:keepNext/>
      <w:keepLines/>
      <w:spacing w:before="360"/>
      <w:outlineLvl w:val="1"/>
    </w:pPr>
    <w:rPr>
      <w:color w:val="FF0000"/>
      <w:sz w:val="20"/>
      <w:szCs w:val="24"/>
      <w:lang w:bidi="fa-IR"/>
    </w:rPr>
  </w:style>
  <w:style w:type="paragraph" w:styleId="Heading3">
    <w:name w:val="heading 3"/>
    <w:basedOn w:val="Heading2"/>
    <w:next w:val="Normal"/>
    <w:link w:val="Heading3Char"/>
    <w:uiPriority w:val="1"/>
    <w:qFormat/>
    <w:rsid w:val="00E04D45"/>
    <w:pPr>
      <w:outlineLvl w:val="2"/>
    </w:pPr>
    <w:rPr>
      <w:color w:val="00B050"/>
      <w:sz w:val="18"/>
      <w:szCs w:val="22"/>
    </w:rPr>
  </w:style>
  <w:style w:type="paragraph" w:styleId="Heading4">
    <w:name w:val="heading 4"/>
    <w:basedOn w:val="a0"/>
    <w:next w:val="Normal"/>
    <w:link w:val="Heading4Char"/>
    <w:uiPriority w:val="9"/>
    <w:qFormat/>
    <w:rsid w:val="00FB2388"/>
    <w:pPr>
      <w:keepNext/>
      <w:keepLines/>
      <w:spacing w:before="360"/>
      <w:ind w:firstLine="0"/>
      <w:jc w:val="lowKashida"/>
      <w:outlineLvl w:val="3"/>
    </w:pPr>
    <w:rPr>
      <w:rFonts w:cs="B Nazanin"/>
      <w:b/>
      <w:bCs/>
      <w:color w:val="8EAADB" w:themeColor="accent1" w:themeTint="99"/>
      <w:sz w:val="16"/>
      <w:szCs w:val="20"/>
    </w:rPr>
  </w:style>
  <w:style w:type="paragraph" w:styleId="Heading5">
    <w:name w:val="heading 5"/>
    <w:basedOn w:val="Normal"/>
    <w:next w:val="Normal"/>
    <w:link w:val="Heading5Char"/>
    <w:uiPriority w:val="9"/>
    <w:rsid w:val="00E52C8E"/>
    <w:pPr>
      <w:keepNext/>
      <w:keepLines/>
      <w:numPr>
        <w:ilvl w:val="4"/>
        <w:numId w:val="43"/>
      </w:numPr>
      <w:spacing w:before="200" w:line="360" w:lineRule="auto"/>
      <w:jc w:val="both"/>
      <w:outlineLvl w:val="4"/>
    </w:pPr>
    <w:rPr>
      <w:rFonts w:ascii="Cambria" w:eastAsia="Times New Roman" w:hAnsi="Cambria" w:cs="B Mitra"/>
      <w:iCs/>
      <w:szCs w:val="26"/>
    </w:rPr>
  </w:style>
  <w:style w:type="paragraph" w:styleId="Heading6">
    <w:name w:val="heading 6"/>
    <w:basedOn w:val="Normal"/>
    <w:next w:val="Normal"/>
    <w:link w:val="Heading6Char"/>
    <w:uiPriority w:val="9"/>
    <w:rsid w:val="00E52C8E"/>
    <w:pPr>
      <w:keepNext/>
      <w:keepLines/>
      <w:numPr>
        <w:ilvl w:val="5"/>
        <w:numId w:val="43"/>
      </w:numPr>
      <w:spacing w:before="200" w:line="360" w:lineRule="auto"/>
      <w:jc w:val="both"/>
      <w:outlineLvl w:val="5"/>
    </w:pPr>
    <w:rPr>
      <w:rFonts w:ascii="Cambria" w:eastAsia="Times New Roman" w:hAnsi="Cambria" w:cs="Times New Roman"/>
      <w:i/>
      <w:iCs/>
      <w:color w:val="243F60"/>
      <w:szCs w:val="26"/>
    </w:rPr>
  </w:style>
  <w:style w:type="paragraph" w:styleId="Heading7">
    <w:name w:val="heading 7"/>
    <w:aliases w:val="figure"/>
    <w:basedOn w:val="Normal"/>
    <w:next w:val="Normal"/>
    <w:link w:val="Heading7Char"/>
    <w:uiPriority w:val="9"/>
    <w:rsid w:val="00E52C8E"/>
    <w:pPr>
      <w:keepNext/>
      <w:keepLines/>
      <w:numPr>
        <w:ilvl w:val="6"/>
        <w:numId w:val="43"/>
      </w:numPr>
      <w:spacing w:before="200" w:line="360" w:lineRule="auto"/>
      <w:jc w:val="both"/>
      <w:outlineLvl w:val="6"/>
    </w:pPr>
    <w:rPr>
      <w:rFonts w:ascii="Cambria" w:eastAsia="Times New Roman" w:hAnsi="Cambria" w:cs="Times New Roman"/>
      <w:i/>
      <w:iCs/>
      <w:color w:val="404040"/>
      <w:szCs w:val="26"/>
    </w:rPr>
  </w:style>
  <w:style w:type="paragraph" w:styleId="Heading8">
    <w:name w:val="heading 8"/>
    <w:basedOn w:val="Normal"/>
    <w:next w:val="Normal"/>
    <w:link w:val="Heading8Char"/>
    <w:uiPriority w:val="9"/>
    <w:rsid w:val="00E52C8E"/>
    <w:pPr>
      <w:keepNext/>
      <w:keepLines/>
      <w:numPr>
        <w:ilvl w:val="7"/>
        <w:numId w:val="43"/>
      </w:numPr>
      <w:spacing w:before="200" w:line="360" w:lineRule="auto"/>
      <w:jc w:val="both"/>
      <w:outlineLvl w:val="7"/>
    </w:pPr>
    <w:rPr>
      <w:rFonts w:ascii="Cambria" w:eastAsia="Times New Roman" w:hAnsi="Cambria" w:cs="Times New Roman"/>
      <w:color w:val="404040"/>
      <w:szCs w:val="20"/>
    </w:rPr>
  </w:style>
  <w:style w:type="paragraph" w:styleId="Heading9">
    <w:name w:val="heading 9"/>
    <w:basedOn w:val="Normal"/>
    <w:next w:val="Normal"/>
    <w:link w:val="Heading9Char"/>
    <w:uiPriority w:val="9"/>
    <w:rsid w:val="00E52C8E"/>
    <w:pPr>
      <w:keepNext/>
      <w:keepLines/>
      <w:numPr>
        <w:ilvl w:val="8"/>
        <w:numId w:val="43"/>
      </w:numPr>
      <w:spacing w:before="200" w:line="360" w:lineRule="auto"/>
      <w:jc w:val="both"/>
      <w:outlineLvl w:val="8"/>
    </w:pPr>
    <w:rPr>
      <w:rFonts w:ascii="Cambria" w:eastAsia="Times New Roman" w:hAnsi="Cambria" w:cs="Times New Roman"/>
      <w:i/>
      <w:iCs/>
      <w:color w:val="40404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rsid w:val="004E343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4E343D"/>
    <w:rPr>
      <w:rFonts w:ascii="Tahoma" w:eastAsia="Calibri" w:hAnsi="Tahoma" w:cs="Tahoma"/>
      <w:sz w:val="16"/>
      <w:szCs w:val="16"/>
      <w:lang w:bidi="ar-SA"/>
    </w:rPr>
  </w:style>
  <w:style w:type="paragraph" w:styleId="Header">
    <w:name w:val="header"/>
    <w:basedOn w:val="Normal"/>
    <w:link w:val="HeaderChar"/>
    <w:uiPriority w:val="99"/>
    <w:unhideWhenUsed/>
    <w:rsid w:val="00822B23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link w:val="Header"/>
    <w:uiPriority w:val="99"/>
    <w:rsid w:val="00822B23"/>
    <w:rPr>
      <w:rFonts w:ascii="Calibri" w:eastAsia="Calibri" w:hAnsi="Calibri" w:cs="Arial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822B23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link w:val="Footer"/>
    <w:uiPriority w:val="99"/>
    <w:rsid w:val="00822B23"/>
    <w:rPr>
      <w:rFonts w:ascii="Calibri" w:eastAsia="Calibri" w:hAnsi="Calibri" w:cs="Arial"/>
      <w:lang w:bidi="ar-SA"/>
    </w:rPr>
  </w:style>
  <w:style w:type="paragraph" w:customStyle="1" w:styleId="a1">
    <w:name w:val="فصل"/>
    <w:basedOn w:val="Normal"/>
    <w:rsid w:val="00822B23"/>
    <w:pPr>
      <w:keepNext/>
      <w:tabs>
        <w:tab w:val="left" w:pos="397"/>
        <w:tab w:val="right" w:pos="6509"/>
      </w:tabs>
      <w:jc w:val="center"/>
      <w:outlineLvl w:val="0"/>
    </w:pPr>
    <w:rPr>
      <w:rFonts w:ascii="B Titr" w:eastAsia="B Lotus" w:hAnsi="B Titr" w:cs="B Titr"/>
      <w:b/>
      <w:bCs/>
      <w:kern w:val="32"/>
      <w:sz w:val="52"/>
      <w:szCs w:val="52"/>
      <w:lang w:bidi="fa-IR"/>
    </w:rPr>
  </w:style>
  <w:style w:type="paragraph" w:customStyle="1" w:styleId="a2">
    <w:name w:val="سرفصل"/>
    <w:basedOn w:val="Normal"/>
    <w:link w:val="Char"/>
    <w:autoRedefine/>
    <w:rsid w:val="006F08CE"/>
    <w:pPr>
      <w:keepNext/>
      <w:tabs>
        <w:tab w:val="left" w:pos="397"/>
        <w:tab w:val="right" w:pos="6509"/>
      </w:tabs>
      <w:jc w:val="center"/>
      <w:outlineLvl w:val="0"/>
    </w:pPr>
    <w:rPr>
      <w:rFonts w:ascii="B Titr" w:eastAsia="B Lotus" w:hAnsi="B Titr" w:cs="B Lotus"/>
      <w:b/>
      <w:bCs/>
      <w:kern w:val="32"/>
      <w:sz w:val="48"/>
      <w:szCs w:val="48"/>
      <w:lang w:bidi="fa-IR"/>
    </w:rPr>
  </w:style>
  <w:style w:type="paragraph" w:customStyle="1" w:styleId="2">
    <w:name w:val="تیتر 2 شماره ای"/>
    <w:basedOn w:val="Normal"/>
    <w:rsid w:val="00BF1BB4"/>
    <w:pPr>
      <w:spacing w:before="240" w:line="240" w:lineRule="auto"/>
      <w:jc w:val="both"/>
    </w:pPr>
    <w:rPr>
      <w:rFonts w:ascii="Times New Roman Bold" w:hAnsi="Times New Roman Bold" w:cs="B Lotus"/>
      <w:b/>
      <w:bCs/>
      <w:sz w:val="24"/>
      <w:szCs w:val="28"/>
      <w:lang w:bidi="fa-IR"/>
    </w:rPr>
  </w:style>
  <w:style w:type="paragraph" w:customStyle="1" w:styleId="a3">
    <w:name w:val="عنوان فصل"/>
    <w:basedOn w:val="Heading1"/>
    <w:link w:val="Char0"/>
    <w:rsid w:val="00822B23"/>
    <w:pPr>
      <w:spacing w:before="0" w:line="240" w:lineRule="auto"/>
      <w:jc w:val="lowKashida"/>
    </w:pPr>
    <w:rPr>
      <w:rFonts w:ascii="B Lotus" w:eastAsia="B Lotus" w:hAnsi="B Lotus" w:cs="B Lotus"/>
      <w:color w:val="000000"/>
      <w:kern w:val="32"/>
      <w:sz w:val="36"/>
      <w:szCs w:val="36"/>
      <w:lang w:bidi="fa-IR"/>
      <w14:textFill>
        <w14:solidFill>
          <w14:srgbClr w14:val="000000">
            <w14:lumMod w14:val="75000"/>
          </w14:srgbClr>
        </w14:solidFill>
      </w14:textFill>
    </w:rPr>
  </w:style>
  <w:style w:type="paragraph" w:customStyle="1" w:styleId="a0">
    <w:name w:val="متن اصلی"/>
    <w:basedOn w:val="Normal"/>
    <w:link w:val="Char1"/>
    <w:uiPriority w:val="99"/>
    <w:qFormat/>
    <w:rsid w:val="00385065"/>
    <w:pPr>
      <w:ind w:firstLine="454"/>
      <w:jc w:val="both"/>
    </w:pPr>
    <w:rPr>
      <w:rFonts w:eastAsia="Times New Roman" w:cs="B Lotus"/>
      <w:szCs w:val="26"/>
      <w:lang w:bidi="fa-IR"/>
    </w:rPr>
  </w:style>
  <w:style w:type="character" w:customStyle="1" w:styleId="Char1">
    <w:name w:val="متن اصلی Char"/>
    <w:link w:val="a0"/>
    <w:uiPriority w:val="99"/>
    <w:rsid w:val="00385065"/>
    <w:rPr>
      <w:rFonts w:ascii="Times New Roman" w:eastAsia="Times New Roman" w:hAnsi="Times New Roman" w:cs="B Lotus"/>
      <w:szCs w:val="26"/>
    </w:rPr>
  </w:style>
  <w:style w:type="paragraph" w:customStyle="1" w:styleId="3">
    <w:name w:val="تیتر 3 شماره ای"/>
    <w:basedOn w:val="2"/>
    <w:rsid w:val="004E343D"/>
  </w:style>
  <w:style w:type="character" w:customStyle="1" w:styleId="Char0">
    <w:name w:val="عنوان فصل Char"/>
    <w:link w:val="a3"/>
    <w:rsid w:val="00822B23"/>
    <w:rPr>
      <w:rFonts w:ascii="B Lotus" w:eastAsia="B Lotus" w:hAnsi="B Lotus" w:cs="B Lotus"/>
      <w:b/>
      <w:bCs/>
      <w:kern w:val="32"/>
      <w:sz w:val="36"/>
      <w:szCs w:val="36"/>
    </w:rPr>
  </w:style>
  <w:style w:type="character" w:customStyle="1" w:styleId="Char">
    <w:name w:val="سرفصل Char"/>
    <w:link w:val="a2"/>
    <w:rsid w:val="006F08CE"/>
    <w:rPr>
      <w:rFonts w:ascii="B Titr" w:eastAsia="B Lotus" w:hAnsi="B Titr" w:cs="B Lotus"/>
      <w:b/>
      <w:bCs/>
      <w:kern w:val="32"/>
      <w:sz w:val="48"/>
      <w:szCs w:val="48"/>
    </w:rPr>
  </w:style>
  <w:style w:type="character" w:customStyle="1" w:styleId="Heading1Char">
    <w:name w:val="Heading 1 Char"/>
    <w:link w:val="Heading1"/>
    <w:uiPriority w:val="9"/>
    <w:rsid w:val="001209DB"/>
    <w:rPr>
      <w:rFonts w:ascii="Times New Roman" w:hAnsi="Times New Roman" w:cs="B Nazanin"/>
      <w:b/>
      <w:bCs/>
      <w:color w:val="2E74B5" w:themeColor="accent5" w:themeShade="BF"/>
      <w:sz w:val="26"/>
      <w:szCs w:val="30"/>
    </w:rPr>
  </w:style>
  <w:style w:type="character" w:customStyle="1" w:styleId="Heading2Char">
    <w:name w:val="Heading 2 Char"/>
    <w:link w:val="Heading2"/>
    <w:uiPriority w:val="1"/>
    <w:rsid w:val="0044110C"/>
    <w:rPr>
      <w:rFonts w:ascii="Times New Roman" w:hAnsi="Times New Roman" w:cs="B Nazanin"/>
      <w:b/>
      <w:bCs/>
      <w:color w:val="FF0000"/>
      <w:szCs w:val="24"/>
      <w:lang w:bidi="fa-IR"/>
    </w:rPr>
  </w:style>
  <w:style w:type="character" w:customStyle="1" w:styleId="Heading3Char">
    <w:name w:val="Heading 3 Char"/>
    <w:link w:val="Heading3"/>
    <w:uiPriority w:val="1"/>
    <w:rsid w:val="00E04D45"/>
    <w:rPr>
      <w:rFonts w:ascii="Times New Roman" w:hAnsi="Times New Roman" w:cs="B Nazanin"/>
      <w:b/>
      <w:bCs/>
      <w:color w:val="00B050"/>
      <w:sz w:val="18"/>
      <w:szCs w:val="22"/>
      <w:lang w:bidi="fa-IR"/>
    </w:rPr>
  </w:style>
  <w:style w:type="character" w:customStyle="1" w:styleId="Heading4Char">
    <w:name w:val="Heading 4 Char"/>
    <w:link w:val="Heading4"/>
    <w:uiPriority w:val="9"/>
    <w:rsid w:val="00FB2388"/>
    <w:rPr>
      <w:rFonts w:ascii="Times New Roman" w:eastAsia="Times New Roman" w:hAnsi="Times New Roman" w:cs="B Nazanin"/>
      <w:b/>
      <w:bCs/>
      <w:color w:val="8EAADB" w:themeColor="accent1" w:themeTint="99"/>
      <w:sz w:val="16"/>
      <w:lang w:bidi="fa-IR"/>
    </w:rPr>
  </w:style>
  <w:style w:type="character" w:customStyle="1" w:styleId="Heading5Char">
    <w:name w:val="Heading 5 Char"/>
    <w:link w:val="Heading5"/>
    <w:uiPriority w:val="9"/>
    <w:rsid w:val="00E52C8E"/>
    <w:rPr>
      <w:rFonts w:ascii="Cambria" w:eastAsia="Times New Roman" w:hAnsi="Cambria" w:cs="B Mitra"/>
      <w:iCs/>
      <w:sz w:val="22"/>
      <w:szCs w:val="26"/>
    </w:rPr>
  </w:style>
  <w:style w:type="character" w:customStyle="1" w:styleId="Heading6Char">
    <w:name w:val="Heading 6 Char"/>
    <w:link w:val="Heading6"/>
    <w:uiPriority w:val="9"/>
    <w:rsid w:val="00E52C8E"/>
    <w:rPr>
      <w:rFonts w:ascii="Cambria" w:eastAsia="Times New Roman" w:hAnsi="Cambria" w:cs="Times New Roman"/>
      <w:i/>
      <w:iCs/>
      <w:color w:val="243F60"/>
      <w:sz w:val="22"/>
      <w:szCs w:val="26"/>
    </w:rPr>
  </w:style>
  <w:style w:type="character" w:customStyle="1" w:styleId="Heading7Char">
    <w:name w:val="Heading 7 Char"/>
    <w:aliases w:val="figure Char"/>
    <w:link w:val="Heading7"/>
    <w:uiPriority w:val="9"/>
    <w:rsid w:val="00E52C8E"/>
    <w:rPr>
      <w:rFonts w:ascii="Cambria" w:eastAsia="Times New Roman" w:hAnsi="Cambria" w:cs="Times New Roman"/>
      <w:i/>
      <w:iCs/>
      <w:color w:val="404040"/>
      <w:sz w:val="22"/>
      <w:szCs w:val="26"/>
    </w:rPr>
  </w:style>
  <w:style w:type="character" w:customStyle="1" w:styleId="Heading8Char">
    <w:name w:val="Heading 8 Char"/>
    <w:link w:val="Heading8"/>
    <w:uiPriority w:val="9"/>
    <w:rsid w:val="00E52C8E"/>
    <w:rPr>
      <w:rFonts w:ascii="Cambria" w:eastAsia="Times New Roman" w:hAnsi="Cambria" w:cs="Times New Roman"/>
      <w:color w:val="404040"/>
    </w:rPr>
  </w:style>
  <w:style w:type="character" w:customStyle="1" w:styleId="Heading9Char">
    <w:name w:val="Heading 9 Char"/>
    <w:link w:val="Heading9"/>
    <w:uiPriority w:val="9"/>
    <w:rsid w:val="00E52C8E"/>
    <w:rPr>
      <w:rFonts w:ascii="Cambria" w:eastAsia="Times New Roman" w:hAnsi="Cambria" w:cs="Times New Roman"/>
      <w:i/>
      <w:iCs/>
      <w:color w:val="404040"/>
    </w:rPr>
  </w:style>
  <w:style w:type="paragraph" w:customStyle="1" w:styleId="4">
    <w:name w:val="تیتر 4 شماره ای"/>
    <w:basedOn w:val="3"/>
    <w:rsid w:val="00F51B2A"/>
  </w:style>
  <w:style w:type="character" w:styleId="Hyperlink">
    <w:name w:val="Hyperlink"/>
    <w:uiPriority w:val="99"/>
    <w:rsid w:val="00822B23"/>
    <w:rPr>
      <w:color w:val="0000FF"/>
      <w:u w:val="single"/>
    </w:rPr>
  </w:style>
  <w:style w:type="paragraph" w:styleId="TOC1">
    <w:name w:val="toc 1"/>
    <w:basedOn w:val="Normal"/>
    <w:next w:val="Normal"/>
    <w:uiPriority w:val="39"/>
    <w:rsid w:val="00D030F1"/>
    <w:pPr>
      <w:tabs>
        <w:tab w:val="right" w:leader="dot" w:pos="6804"/>
      </w:tabs>
      <w:spacing w:before="240" w:line="240" w:lineRule="auto"/>
      <w:ind w:left="284" w:hanging="284"/>
      <w:jc w:val="both"/>
    </w:pPr>
    <w:rPr>
      <w:rFonts w:ascii="Times New Roman Bold" w:eastAsia="Times New Roman" w:hAnsi="Times New Roman Bold"/>
      <w:b/>
      <w:bCs/>
      <w:caps/>
      <w:noProof/>
      <w:sz w:val="16"/>
      <w:szCs w:val="20"/>
      <w:lang w:bidi="fa-IR"/>
    </w:rPr>
  </w:style>
  <w:style w:type="paragraph" w:styleId="TOC2">
    <w:name w:val="toc 2"/>
    <w:basedOn w:val="Normal"/>
    <w:next w:val="Normal"/>
    <w:uiPriority w:val="39"/>
    <w:rsid w:val="00D030F1"/>
    <w:pPr>
      <w:tabs>
        <w:tab w:val="right" w:leader="dot" w:pos="6804"/>
      </w:tabs>
      <w:spacing w:line="240" w:lineRule="auto"/>
      <w:ind w:left="505" w:hanging="284"/>
      <w:jc w:val="both"/>
    </w:pPr>
    <w:rPr>
      <w:rFonts w:eastAsia="Times New Roman"/>
      <w:sz w:val="18"/>
      <w:szCs w:val="22"/>
    </w:rPr>
  </w:style>
  <w:style w:type="paragraph" w:styleId="TOC3">
    <w:name w:val="toc 3"/>
    <w:basedOn w:val="Normal"/>
    <w:next w:val="Normal"/>
    <w:uiPriority w:val="39"/>
    <w:rsid w:val="00D030F1"/>
    <w:pPr>
      <w:tabs>
        <w:tab w:val="right" w:leader="dot" w:pos="6804"/>
      </w:tabs>
      <w:spacing w:line="240" w:lineRule="auto"/>
      <w:ind w:left="726" w:hanging="284"/>
      <w:jc w:val="both"/>
    </w:pPr>
    <w:rPr>
      <w:rFonts w:eastAsia="Times New Roman"/>
      <w:noProof/>
      <w:sz w:val="18"/>
      <w:szCs w:val="22"/>
    </w:rPr>
  </w:style>
  <w:style w:type="character" w:styleId="FootnoteReference">
    <w:name w:val="footnote reference"/>
    <w:uiPriority w:val="99"/>
    <w:rsid w:val="00822B23"/>
    <w:rPr>
      <w:sz w:val="32"/>
      <w:szCs w:val="32"/>
      <w:vertAlign w:val="superscript"/>
    </w:rPr>
  </w:style>
  <w:style w:type="paragraph" w:styleId="ListParagraph">
    <w:name w:val="List Paragraph"/>
    <w:aliases w:val="Numbered Items,heading 2,List Paragraph1,Photo,شماره گذاری,لیست"/>
    <w:basedOn w:val="Normal"/>
    <w:link w:val="ListParagraphChar"/>
    <w:uiPriority w:val="34"/>
    <w:qFormat/>
    <w:rsid w:val="00822B23"/>
    <w:pPr>
      <w:spacing w:line="240" w:lineRule="auto"/>
      <w:ind w:left="720" w:firstLine="454"/>
      <w:contextualSpacing/>
    </w:pPr>
    <w:rPr>
      <w:rFonts w:eastAsia="Times New Roman"/>
      <w:lang w:bidi="fa-IR"/>
    </w:rPr>
  </w:style>
  <w:style w:type="numbering" w:customStyle="1" w:styleId="NoList1">
    <w:name w:val="No List1"/>
    <w:next w:val="NoList"/>
    <w:uiPriority w:val="99"/>
    <w:semiHidden/>
    <w:rsid w:val="00822B23"/>
  </w:style>
  <w:style w:type="character" w:styleId="FollowedHyperlink">
    <w:name w:val="FollowedHyperlink"/>
    <w:rsid w:val="00822B23"/>
    <w:rPr>
      <w:color w:val="800080"/>
      <w:u w:val="single"/>
    </w:rPr>
  </w:style>
  <w:style w:type="table" w:styleId="TableGrid">
    <w:name w:val="Table Grid"/>
    <w:basedOn w:val="TableNormal"/>
    <w:uiPriority w:val="39"/>
    <w:rsid w:val="00822B23"/>
    <w:pPr>
      <w:bidi/>
    </w:pPr>
    <w:rPr>
      <w:rFonts w:ascii="Times New Roman" w:eastAsia="Times New Roman" w:hAnsi="Times New Roman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uiPriority w:val="22"/>
    <w:rsid w:val="00822B23"/>
    <w:rPr>
      <w:b/>
      <w:bCs/>
    </w:rPr>
  </w:style>
  <w:style w:type="numbering" w:customStyle="1" w:styleId="NoList2">
    <w:name w:val="No List2"/>
    <w:next w:val="NoList"/>
    <w:uiPriority w:val="99"/>
    <w:semiHidden/>
    <w:rsid w:val="00822B23"/>
  </w:style>
  <w:style w:type="paragraph" w:customStyle="1" w:styleId="a4">
    <w:name w:val="جدول"/>
    <w:basedOn w:val="Normal"/>
    <w:link w:val="Char2"/>
    <w:uiPriority w:val="99"/>
    <w:rsid w:val="005B2D3E"/>
    <w:pPr>
      <w:spacing w:after="120" w:line="240" w:lineRule="auto"/>
      <w:jc w:val="center"/>
    </w:pPr>
    <w:rPr>
      <w:rFonts w:ascii="Times New Roman Bold" w:eastAsia="Times New Roman" w:hAnsi="Times New Roman Bold" w:cs="B Lotus"/>
      <w:b/>
      <w:bCs/>
      <w:sz w:val="18"/>
      <w:szCs w:val="20"/>
      <w:lang w:bidi="fa-IR"/>
    </w:rPr>
  </w:style>
  <w:style w:type="character" w:styleId="PlaceholderText">
    <w:name w:val="Placeholder Text"/>
    <w:uiPriority w:val="99"/>
    <w:semiHidden/>
    <w:rsid w:val="00822B23"/>
    <w:rPr>
      <w:color w:val="808080"/>
    </w:rPr>
  </w:style>
  <w:style w:type="paragraph" w:styleId="EndnoteText">
    <w:name w:val="endnote text"/>
    <w:basedOn w:val="Normal"/>
    <w:link w:val="EndnoteTextChar"/>
    <w:rsid w:val="00822B23"/>
    <w:pPr>
      <w:spacing w:line="240" w:lineRule="exact"/>
      <w:jc w:val="both"/>
    </w:pPr>
    <w:rPr>
      <w:rFonts w:eastAsia="Times New Roman"/>
    </w:rPr>
  </w:style>
  <w:style w:type="character" w:customStyle="1" w:styleId="EndnoteTextChar">
    <w:name w:val="Endnote Text Char"/>
    <w:link w:val="EndnoteText"/>
    <w:rsid w:val="00822B23"/>
    <w:rPr>
      <w:rFonts w:ascii="Times New Roman" w:eastAsia="Times New Roman" w:hAnsi="Times New Roman" w:cs="B Nazanin"/>
      <w:sz w:val="20"/>
      <w:lang w:bidi="ar-SA"/>
    </w:rPr>
  </w:style>
  <w:style w:type="character" w:styleId="EndnoteReference">
    <w:name w:val="endnote reference"/>
    <w:uiPriority w:val="99"/>
    <w:rsid w:val="00822B23"/>
    <w:rPr>
      <w:szCs w:val="18"/>
      <w:vertAlign w:val="superscript"/>
    </w:rPr>
  </w:style>
  <w:style w:type="paragraph" w:customStyle="1" w:styleId="Table">
    <w:name w:val="Table"/>
    <w:basedOn w:val="Normal"/>
    <w:link w:val="TableChar"/>
    <w:rsid w:val="004E343D"/>
    <w:pPr>
      <w:spacing w:line="240" w:lineRule="auto"/>
      <w:jc w:val="center"/>
    </w:pPr>
    <w:rPr>
      <w:rFonts w:eastAsia="Times New Roman" w:cs="Times New Roman"/>
      <w:lang w:bidi="fa-IR"/>
    </w:rPr>
  </w:style>
  <w:style w:type="character" w:customStyle="1" w:styleId="TableChar">
    <w:name w:val="Table Char"/>
    <w:link w:val="Table"/>
    <w:rsid w:val="00822B23"/>
    <w:rPr>
      <w:rFonts w:ascii="Times New Roman" w:eastAsia="Times New Roman" w:hAnsi="Times New Roman" w:cs="Times New Roman"/>
      <w:sz w:val="20"/>
      <w:szCs w:val="24"/>
    </w:rPr>
  </w:style>
  <w:style w:type="paragraph" w:customStyle="1" w:styleId="matn">
    <w:name w:val="matn"/>
    <w:basedOn w:val="Normal"/>
    <w:semiHidden/>
    <w:rsid w:val="00822B23"/>
    <w:pPr>
      <w:spacing w:line="360" w:lineRule="auto"/>
      <w:ind w:firstLine="454"/>
    </w:pPr>
    <w:rPr>
      <w:rFonts w:cs="B Lotus"/>
      <w:spacing w:val="-4"/>
      <w:szCs w:val="26"/>
      <w:lang w:bidi="fa-IR"/>
    </w:rPr>
  </w:style>
  <w:style w:type="paragraph" w:styleId="PlainText">
    <w:name w:val="Plain Text"/>
    <w:basedOn w:val="Normal"/>
    <w:link w:val="PlainTextChar"/>
    <w:semiHidden/>
    <w:rsid w:val="00822B23"/>
    <w:pPr>
      <w:spacing w:before="100" w:beforeAutospacing="1" w:after="100" w:afterAutospacing="1" w:line="360" w:lineRule="auto"/>
      <w:ind w:firstLine="346"/>
      <w:jc w:val="both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semiHidden/>
    <w:rsid w:val="00822B23"/>
    <w:rPr>
      <w:rFonts w:ascii="Courier New" w:eastAsia="Calibri" w:hAnsi="Courier New" w:cs="Courier New"/>
      <w:sz w:val="20"/>
      <w:szCs w:val="20"/>
      <w:lang w:bidi="ar-SA"/>
    </w:rPr>
  </w:style>
  <w:style w:type="paragraph" w:styleId="BodyText2">
    <w:name w:val="Body Text 2"/>
    <w:basedOn w:val="Normal"/>
    <w:link w:val="BodyText2Char"/>
    <w:semiHidden/>
    <w:rsid w:val="00822B23"/>
    <w:pPr>
      <w:spacing w:before="100" w:beforeAutospacing="1" w:after="100" w:afterAutospacing="1" w:line="360" w:lineRule="auto"/>
      <w:ind w:firstLine="346"/>
    </w:pPr>
    <w:rPr>
      <w:rFonts w:cs="Zar"/>
      <w:szCs w:val="26"/>
      <w:lang w:eastAsia="zh-CN"/>
    </w:rPr>
  </w:style>
  <w:style w:type="character" w:customStyle="1" w:styleId="BodyText2Char">
    <w:name w:val="Body Text 2 Char"/>
    <w:link w:val="BodyText2"/>
    <w:semiHidden/>
    <w:rsid w:val="00822B23"/>
    <w:rPr>
      <w:rFonts w:ascii="Calibri" w:eastAsia="Calibri" w:hAnsi="Calibri" w:cs="Zar"/>
      <w:sz w:val="20"/>
      <w:szCs w:val="26"/>
      <w:lang w:eastAsia="zh-CN" w:bidi="ar-SA"/>
    </w:rPr>
  </w:style>
  <w:style w:type="paragraph" w:customStyle="1" w:styleId="a5">
    <w:name w:val="متن اصلي ماده"/>
    <w:basedOn w:val="Normal"/>
    <w:link w:val="Char3"/>
    <w:semiHidden/>
    <w:rsid w:val="00822B23"/>
    <w:pPr>
      <w:spacing w:before="100" w:beforeAutospacing="1" w:after="100" w:afterAutospacing="1" w:line="360" w:lineRule="auto"/>
      <w:ind w:firstLine="346"/>
      <w:jc w:val="both"/>
    </w:pPr>
    <w:rPr>
      <w:rFonts w:cs="Times New Roman"/>
      <w:bCs/>
      <w:lang w:bidi="fa-IR"/>
    </w:rPr>
  </w:style>
  <w:style w:type="character" w:customStyle="1" w:styleId="Char3">
    <w:name w:val="متن اصلي ماده Char"/>
    <w:link w:val="a5"/>
    <w:rsid w:val="00822B23"/>
    <w:rPr>
      <w:rFonts w:ascii="Calibri" w:eastAsia="Calibri" w:hAnsi="Calibri" w:cs="Times New Roman"/>
      <w:bCs/>
    </w:rPr>
  </w:style>
  <w:style w:type="paragraph" w:styleId="BodyTextIndent2">
    <w:name w:val="Body Text Indent 2"/>
    <w:basedOn w:val="Normal"/>
    <w:link w:val="BodyTextIndent2Char"/>
    <w:semiHidden/>
    <w:rsid w:val="00822B23"/>
    <w:pPr>
      <w:spacing w:before="100" w:beforeAutospacing="1" w:after="120" w:afterAutospacing="1" w:line="480" w:lineRule="auto"/>
      <w:ind w:left="283" w:firstLine="346"/>
      <w:jc w:val="both"/>
    </w:pPr>
    <w:rPr>
      <w:rFonts w:cs="B Mitra"/>
      <w:szCs w:val="26"/>
    </w:rPr>
  </w:style>
  <w:style w:type="character" w:customStyle="1" w:styleId="BodyTextIndent2Char">
    <w:name w:val="Body Text Indent 2 Char"/>
    <w:link w:val="BodyTextIndent2"/>
    <w:semiHidden/>
    <w:rsid w:val="00822B23"/>
    <w:rPr>
      <w:rFonts w:ascii="Calibri" w:eastAsia="Calibri" w:hAnsi="Calibri" w:cs="B Mitra"/>
      <w:szCs w:val="26"/>
      <w:lang w:bidi="ar-SA"/>
    </w:rPr>
  </w:style>
  <w:style w:type="paragraph" w:styleId="BodyTextIndent3">
    <w:name w:val="Body Text Indent 3"/>
    <w:basedOn w:val="Normal"/>
    <w:link w:val="BodyTextIndent3Char"/>
    <w:semiHidden/>
    <w:rsid w:val="00822B23"/>
    <w:pPr>
      <w:spacing w:before="100" w:beforeAutospacing="1" w:after="120" w:afterAutospacing="1" w:line="360" w:lineRule="auto"/>
      <w:ind w:left="283" w:firstLine="346"/>
      <w:jc w:val="both"/>
    </w:pPr>
    <w:rPr>
      <w:rFonts w:cs="B Mitra"/>
      <w:sz w:val="16"/>
      <w:szCs w:val="16"/>
    </w:rPr>
  </w:style>
  <w:style w:type="character" w:customStyle="1" w:styleId="BodyTextIndent3Char">
    <w:name w:val="Body Text Indent 3 Char"/>
    <w:link w:val="BodyTextIndent3"/>
    <w:semiHidden/>
    <w:rsid w:val="00822B23"/>
    <w:rPr>
      <w:rFonts w:ascii="Calibri" w:eastAsia="Calibri" w:hAnsi="Calibri" w:cs="B Mitra"/>
      <w:sz w:val="16"/>
      <w:szCs w:val="16"/>
      <w:lang w:bidi="ar-SA"/>
    </w:rPr>
  </w:style>
  <w:style w:type="paragraph" w:customStyle="1" w:styleId="Heading10">
    <w:name w:val="Heading 10"/>
    <w:basedOn w:val="Normal"/>
    <w:autoRedefine/>
    <w:semiHidden/>
    <w:rsid w:val="00822B23"/>
    <w:pPr>
      <w:tabs>
        <w:tab w:val="num" w:pos="648"/>
      </w:tabs>
      <w:spacing w:before="100" w:beforeAutospacing="1" w:after="100" w:afterAutospacing="1" w:line="216" w:lineRule="auto"/>
      <w:ind w:left="360" w:hanging="72"/>
      <w:jc w:val="center"/>
    </w:pPr>
    <w:rPr>
      <w:rFonts w:cs="Lotus"/>
      <w:sz w:val="21"/>
      <w:szCs w:val="20"/>
    </w:rPr>
  </w:style>
  <w:style w:type="paragraph" w:customStyle="1" w:styleId="Heading11">
    <w:name w:val="Heading 11"/>
    <w:basedOn w:val="Normal"/>
    <w:autoRedefine/>
    <w:semiHidden/>
    <w:rsid w:val="00822B23"/>
    <w:pPr>
      <w:tabs>
        <w:tab w:val="num" w:pos="648"/>
      </w:tabs>
      <w:spacing w:before="100" w:beforeAutospacing="1" w:after="100" w:afterAutospacing="1" w:line="216" w:lineRule="auto"/>
      <w:ind w:left="360" w:hanging="72"/>
      <w:jc w:val="center"/>
    </w:pPr>
    <w:rPr>
      <w:rFonts w:cs="Lotus"/>
      <w:sz w:val="21"/>
      <w:szCs w:val="20"/>
    </w:rPr>
  </w:style>
  <w:style w:type="paragraph" w:customStyle="1" w:styleId="A6">
    <w:name w:val="A"/>
    <w:basedOn w:val="Normal"/>
    <w:autoRedefine/>
    <w:semiHidden/>
    <w:rsid w:val="004E343D"/>
    <w:pPr>
      <w:spacing w:beforeAutospacing="1" w:after="100" w:afterAutospacing="1" w:line="17" w:lineRule="atLeast"/>
      <w:ind w:left="1525" w:hanging="1531"/>
      <w:jc w:val="both"/>
    </w:pPr>
    <w:rPr>
      <w:rFonts w:ascii="Courier New" w:hAnsi="Courier New" w:cs="B Zar"/>
      <w:b/>
      <w:color w:val="000000"/>
      <w:sz w:val="16"/>
      <w:szCs w:val="16"/>
      <w:lang w:bidi="fa-IR"/>
    </w:rPr>
  </w:style>
  <w:style w:type="paragraph" w:customStyle="1" w:styleId="13">
    <w:name w:val="تيتر 13"/>
    <w:basedOn w:val="12"/>
    <w:semiHidden/>
    <w:rsid w:val="00822B23"/>
    <w:pPr>
      <w:tabs>
        <w:tab w:val="num" w:pos="1287"/>
      </w:tabs>
      <w:ind w:left="1287" w:hanging="360"/>
    </w:pPr>
  </w:style>
  <w:style w:type="paragraph" w:customStyle="1" w:styleId="12">
    <w:name w:val="تيتر 12"/>
    <w:basedOn w:val="Normal"/>
    <w:semiHidden/>
    <w:rsid w:val="00822B23"/>
    <w:pPr>
      <w:spacing w:before="100" w:beforeAutospacing="1" w:after="100" w:afterAutospacing="1" w:line="360" w:lineRule="auto"/>
      <w:ind w:firstLine="567"/>
    </w:pPr>
    <w:rPr>
      <w:rFonts w:ascii="Courier New" w:hAnsi="Courier New" w:cs="B Titr"/>
      <w:b/>
      <w:bCs/>
      <w:snapToGrid w:val="0"/>
      <w:szCs w:val="26"/>
    </w:rPr>
  </w:style>
  <w:style w:type="paragraph" w:customStyle="1" w:styleId="a7">
    <w:name w:val="بند ها"/>
    <w:basedOn w:val="Normal"/>
    <w:link w:val="Char4"/>
    <w:semiHidden/>
    <w:rsid w:val="00822B23"/>
    <w:pPr>
      <w:spacing w:before="100" w:beforeAutospacing="1" w:after="100" w:afterAutospacing="1" w:line="288" w:lineRule="auto"/>
      <w:ind w:left="360"/>
      <w:outlineLvl w:val="0"/>
    </w:pPr>
    <w:rPr>
      <w:rFonts w:ascii="B Titr" w:hAnsi="B Titr" w:cs="B Titr"/>
      <w:szCs w:val="26"/>
    </w:rPr>
  </w:style>
  <w:style w:type="character" w:customStyle="1" w:styleId="Char4">
    <w:name w:val="بند ها Char"/>
    <w:link w:val="a7"/>
    <w:semiHidden/>
    <w:rsid w:val="00822B23"/>
    <w:rPr>
      <w:rFonts w:ascii="B Titr" w:eastAsia="Calibri" w:hAnsi="B Titr" w:cs="B Titr"/>
      <w:szCs w:val="26"/>
      <w:lang w:bidi="ar-SA"/>
    </w:rPr>
  </w:style>
  <w:style w:type="paragraph" w:customStyle="1" w:styleId="Style1">
    <w:name w:val="Style1"/>
    <w:basedOn w:val="a5"/>
    <w:semiHidden/>
    <w:rsid w:val="00822B23"/>
  </w:style>
  <w:style w:type="paragraph" w:customStyle="1" w:styleId="Style13pt">
    <w:name w:val="Style متن اصلي ماده + 13 pt"/>
    <w:basedOn w:val="a5"/>
    <w:link w:val="Style13ptChar"/>
    <w:autoRedefine/>
    <w:semiHidden/>
    <w:rsid w:val="00822B23"/>
    <w:rPr>
      <w:bCs w:val="0"/>
      <w:sz w:val="26"/>
      <w:szCs w:val="20"/>
    </w:rPr>
  </w:style>
  <w:style w:type="character" w:customStyle="1" w:styleId="Style13ptChar">
    <w:name w:val="Style متن اصلي ماده + 13 pt Char"/>
    <w:link w:val="Style13pt"/>
    <w:rsid w:val="00822B23"/>
    <w:rPr>
      <w:rFonts w:ascii="Calibri" w:eastAsia="Calibri" w:hAnsi="Calibri" w:cs="Times New Roman"/>
      <w:sz w:val="26"/>
      <w:szCs w:val="20"/>
    </w:rPr>
  </w:style>
  <w:style w:type="paragraph" w:customStyle="1" w:styleId="a8">
    <w:name w:val="سر ماده"/>
    <w:basedOn w:val="PlainText"/>
    <w:link w:val="Char5"/>
    <w:autoRedefine/>
    <w:semiHidden/>
    <w:rsid w:val="00822B23"/>
    <w:pPr>
      <w:ind w:left="340" w:firstLine="284"/>
    </w:pPr>
    <w:rPr>
      <w:rFonts w:eastAsia="MS Mincho" w:cs="B Titr"/>
      <w:bCs/>
      <w:sz w:val="26"/>
      <w:szCs w:val="24"/>
    </w:rPr>
  </w:style>
  <w:style w:type="character" w:customStyle="1" w:styleId="Char5">
    <w:name w:val="سر ماده Char"/>
    <w:link w:val="a8"/>
    <w:rsid w:val="00822B23"/>
    <w:rPr>
      <w:rFonts w:ascii="Courier New" w:eastAsia="MS Mincho" w:hAnsi="Courier New" w:cs="B Titr"/>
      <w:bCs/>
      <w:sz w:val="26"/>
      <w:szCs w:val="24"/>
      <w:lang w:bidi="ar-SA"/>
    </w:rPr>
  </w:style>
  <w:style w:type="paragraph" w:customStyle="1" w:styleId="StylePlainTextComplexBLotus13ptJustifyLowBefore">
    <w:name w:val="Style Plain Text + (Complex) B Lotus 13 pt Justify Low Before:  ..."/>
    <w:basedOn w:val="PlainText"/>
    <w:semiHidden/>
    <w:rsid w:val="00822B23"/>
    <w:pPr>
      <w:ind w:left="357" w:firstLine="284"/>
      <w:jc w:val="lowKashida"/>
    </w:pPr>
    <w:rPr>
      <w:rFonts w:cs="B Lotus"/>
      <w:sz w:val="26"/>
      <w:szCs w:val="26"/>
    </w:rPr>
  </w:style>
  <w:style w:type="character" w:customStyle="1" w:styleId="CharChar">
    <w:name w:val="Char Char"/>
    <w:semiHidden/>
    <w:locked/>
    <w:rsid w:val="00822B23"/>
    <w:rPr>
      <w:rFonts w:ascii="Courier New" w:hAnsi="Courier New" w:cs="Courier New"/>
      <w:lang w:val="en-US" w:eastAsia="en-US" w:bidi="ar-SA"/>
    </w:rPr>
  </w:style>
  <w:style w:type="paragraph" w:styleId="IntenseQuote">
    <w:name w:val="Intense Quote"/>
    <w:basedOn w:val="Normal"/>
    <w:next w:val="Normal"/>
    <w:link w:val="IntenseQuoteChar"/>
    <w:rsid w:val="00822B23"/>
    <w:pPr>
      <w:pBdr>
        <w:bottom w:val="single" w:sz="4" w:space="4" w:color="4F81BD"/>
      </w:pBdr>
      <w:spacing w:before="200" w:after="280"/>
      <w:ind w:left="936" w:right="936" w:firstLine="624"/>
      <w:jc w:val="right"/>
    </w:pPr>
    <w:rPr>
      <w:rFonts w:cs="Lotus"/>
      <w:b/>
      <w:bCs/>
      <w:i/>
      <w:iCs/>
      <w:color w:val="4F81BD"/>
      <w:szCs w:val="20"/>
    </w:rPr>
  </w:style>
  <w:style w:type="character" w:customStyle="1" w:styleId="IntenseQuoteChar">
    <w:name w:val="Intense Quote Char"/>
    <w:link w:val="IntenseQuote"/>
    <w:rsid w:val="00822B23"/>
    <w:rPr>
      <w:rFonts w:ascii="Calibri" w:eastAsia="Calibri" w:hAnsi="Calibri" w:cs="Lotus"/>
      <w:b/>
      <w:bCs/>
      <w:i/>
      <w:iCs/>
      <w:color w:val="4F81BD"/>
      <w:szCs w:val="20"/>
      <w:lang w:bidi="ar-SA"/>
    </w:rPr>
  </w:style>
  <w:style w:type="character" w:styleId="IntenseEmphasis">
    <w:name w:val="Intense Emphasis"/>
    <w:rsid w:val="00822B23"/>
    <w:rPr>
      <w:b/>
      <w:bCs/>
      <w:i/>
      <w:iCs/>
      <w:color w:val="4F81BD"/>
    </w:rPr>
  </w:style>
  <w:style w:type="character" w:styleId="IntenseReference">
    <w:name w:val="Intense Reference"/>
    <w:rsid w:val="00822B23"/>
    <w:rPr>
      <w:b/>
      <w:bCs/>
      <w:smallCaps/>
      <w:color w:val="C0504D"/>
      <w:spacing w:val="5"/>
      <w:u w:val="single"/>
    </w:rPr>
  </w:style>
  <w:style w:type="paragraph" w:customStyle="1" w:styleId="a9">
    <w:name w:val="زيرنويس"/>
    <w:basedOn w:val="Normal"/>
    <w:semiHidden/>
    <w:rsid w:val="00822B23"/>
    <w:pPr>
      <w:spacing w:line="360" w:lineRule="auto"/>
      <w:ind w:firstLine="454"/>
    </w:pPr>
    <w:rPr>
      <w:rFonts w:cs="B Zar"/>
      <w:sz w:val="18"/>
      <w:szCs w:val="20"/>
    </w:rPr>
  </w:style>
  <w:style w:type="character" w:customStyle="1" w:styleId="ClosingChar">
    <w:name w:val="Closing Char"/>
    <w:link w:val="Closing"/>
    <w:rsid w:val="00822B23"/>
    <w:rPr>
      <w:b/>
      <w:bCs/>
      <w:szCs w:val="30"/>
    </w:rPr>
  </w:style>
  <w:style w:type="character" w:customStyle="1" w:styleId="DateChar">
    <w:name w:val="Date Char"/>
    <w:link w:val="Date"/>
    <w:rsid w:val="00822B23"/>
    <w:rPr>
      <w:b/>
      <w:bCs/>
      <w:szCs w:val="30"/>
    </w:rPr>
  </w:style>
  <w:style w:type="character" w:customStyle="1" w:styleId="E-mailSignatureChar">
    <w:name w:val="E-mail Signature Char"/>
    <w:link w:val="E-mailSignature"/>
    <w:rsid w:val="00822B23"/>
    <w:rPr>
      <w:rFonts w:ascii="Arial" w:hAnsi="Arial"/>
      <w:b/>
      <w:bCs/>
      <w:sz w:val="26"/>
      <w:szCs w:val="26"/>
    </w:rPr>
  </w:style>
  <w:style w:type="character" w:customStyle="1" w:styleId="CharChar5">
    <w:name w:val="Char Char5"/>
    <w:uiPriority w:val="99"/>
    <w:semiHidden/>
    <w:rsid w:val="00822B23"/>
    <w:rPr>
      <w:rFonts w:cs="Times New Roman"/>
      <w:sz w:val="24"/>
      <w:szCs w:val="24"/>
    </w:rPr>
  </w:style>
  <w:style w:type="paragraph" w:customStyle="1" w:styleId="Paraph">
    <w:name w:val="Paraph"/>
    <w:basedOn w:val="Normal"/>
    <w:link w:val="ParaphChar"/>
    <w:semiHidden/>
    <w:rsid w:val="00822B23"/>
    <w:pPr>
      <w:spacing w:before="120" w:after="120" w:line="360" w:lineRule="auto"/>
      <w:ind w:firstLine="567"/>
      <w:jc w:val="both"/>
    </w:pPr>
    <w:rPr>
      <w:rFonts w:ascii="Arial" w:hAnsi="Arial" w:cs="B Zar"/>
      <w:color w:val="000000"/>
      <w:szCs w:val="20"/>
    </w:rPr>
  </w:style>
  <w:style w:type="character" w:customStyle="1" w:styleId="ParaphChar">
    <w:name w:val="Paraph Char"/>
    <w:link w:val="Paraph"/>
    <w:rsid w:val="00822B23"/>
    <w:rPr>
      <w:rFonts w:ascii="Arial" w:eastAsia="Calibri" w:hAnsi="Arial" w:cs="B Zar"/>
      <w:color w:val="000000"/>
      <w:szCs w:val="20"/>
      <w:lang w:bidi="ar-SA"/>
    </w:rPr>
  </w:style>
  <w:style w:type="paragraph" w:customStyle="1" w:styleId="kk">
    <w:name w:val="kk"/>
    <w:basedOn w:val="Normal"/>
    <w:link w:val="kkChar"/>
    <w:semiHidden/>
    <w:rsid w:val="00822B23"/>
    <w:pPr>
      <w:spacing w:before="360" w:after="360" w:line="360" w:lineRule="auto"/>
      <w:ind w:firstLine="454"/>
      <w:jc w:val="both"/>
    </w:pPr>
    <w:rPr>
      <w:rFonts w:ascii="Arial" w:hAnsi="Arial" w:cs="B Zar"/>
      <w:b/>
      <w:bCs/>
      <w:color w:val="000000"/>
      <w:sz w:val="32"/>
      <w:szCs w:val="32"/>
    </w:rPr>
  </w:style>
  <w:style w:type="character" w:customStyle="1" w:styleId="kkChar">
    <w:name w:val="kk Char"/>
    <w:link w:val="kk"/>
    <w:rsid w:val="00822B23"/>
    <w:rPr>
      <w:rFonts w:ascii="Arial" w:eastAsia="Calibri" w:hAnsi="Arial" w:cs="B Zar"/>
      <w:b/>
      <w:bCs/>
      <w:color w:val="000000"/>
      <w:sz w:val="32"/>
      <w:szCs w:val="32"/>
      <w:lang w:bidi="ar-SA"/>
    </w:rPr>
  </w:style>
  <w:style w:type="character" w:customStyle="1" w:styleId="mw-headline">
    <w:name w:val="mw-headline"/>
    <w:basedOn w:val="DefaultParagraphFont"/>
    <w:rsid w:val="00822B23"/>
  </w:style>
  <w:style w:type="paragraph" w:customStyle="1" w:styleId="aa">
    <w:name w:val="فارسی"/>
    <w:basedOn w:val="Normal"/>
    <w:autoRedefine/>
    <w:semiHidden/>
    <w:rsid w:val="00822B23"/>
    <w:pPr>
      <w:tabs>
        <w:tab w:val="right" w:pos="180"/>
      </w:tabs>
      <w:spacing w:line="360" w:lineRule="auto"/>
      <w:ind w:firstLine="454"/>
      <w:jc w:val="both"/>
    </w:pPr>
    <w:rPr>
      <w:rFonts w:ascii="B Zar" w:hAnsi="B Zar" w:cs="B Zar"/>
      <w:sz w:val="28"/>
      <w:szCs w:val="28"/>
      <w:lang w:bidi="fa-IR"/>
    </w:rPr>
  </w:style>
  <w:style w:type="paragraph" w:styleId="NormalWeb">
    <w:name w:val="Normal (Web)"/>
    <w:basedOn w:val="Normal"/>
    <w:link w:val="NormalWebChar"/>
    <w:uiPriority w:val="99"/>
    <w:rsid w:val="00822B23"/>
    <w:pPr>
      <w:spacing w:before="100" w:beforeAutospacing="1" w:after="100" w:afterAutospacing="1" w:line="360" w:lineRule="auto"/>
      <w:ind w:firstLine="454"/>
      <w:jc w:val="both"/>
    </w:pPr>
    <w:rPr>
      <w:rFonts w:cs="B Mitra"/>
      <w:szCs w:val="26"/>
    </w:rPr>
  </w:style>
  <w:style w:type="paragraph" w:styleId="BlockText">
    <w:name w:val="Block Text"/>
    <w:basedOn w:val="Normal"/>
    <w:semiHidden/>
    <w:rsid w:val="00822B23"/>
    <w:pPr>
      <w:spacing w:line="360" w:lineRule="auto"/>
      <w:ind w:right="288" w:firstLine="454"/>
    </w:pPr>
    <w:rPr>
      <w:rFonts w:cs="Yagut"/>
      <w:noProof/>
      <w:szCs w:val="28"/>
    </w:rPr>
  </w:style>
  <w:style w:type="paragraph" w:styleId="CommentSubject">
    <w:name w:val="annotation subject"/>
    <w:basedOn w:val="Normal"/>
    <w:link w:val="CommentSubjectChar"/>
    <w:uiPriority w:val="99"/>
    <w:semiHidden/>
    <w:unhideWhenUsed/>
    <w:rsid w:val="000E5BB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E5BBF"/>
    <w:rPr>
      <w:rFonts w:ascii="Calibri" w:eastAsia="Calibri" w:hAnsi="Calibri" w:cs="Arial"/>
      <w:b/>
      <w:bCs/>
      <w:sz w:val="20"/>
      <w:szCs w:val="20"/>
      <w:lang w:bidi="ar-SA"/>
    </w:rPr>
  </w:style>
  <w:style w:type="character" w:customStyle="1" w:styleId="HTMLPreformattedChar">
    <w:name w:val="HTML Preformatted Char"/>
    <w:link w:val="HTMLPreformatted"/>
    <w:rsid w:val="00822B23"/>
    <w:rPr>
      <w:b/>
      <w:bCs/>
      <w:szCs w:val="30"/>
    </w:rPr>
  </w:style>
  <w:style w:type="paragraph" w:customStyle="1" w:styleId="ab">
    <w:name w:val="تیتر بین متن"/>
    <w:basedOn w:val="Normal"/>
    <w:semiHidden/>
    <w:rsid w:val="004E343D"/>
    <w:pPr>
      <w:spacing w:before="240" w:after="240" w:line="680" w:lineRule="atLeast"/>
      <w:jc w:val="center"/>
    </w:pPr>
    <w:rPr>
      <w:rFonts w:eastAsia="Mangal" w:cs="Titr"/>
      <w:b/>
      <w:bCs/>
      <w:szCs w:val="28"/>
    </w:rPr>
  </w:style>
  <w:style w:type="paragraph" w:customStyle="1" w:styleId="10">
    <w:name w:val="تيتر 1"/>
    <w:basedOn w:val="Heading1"/>
    <w:link w:val="1Char"/>
    <w:semiHidden/>
    <w:rsid w:val="00822B23"/>
    <w:pPr>
      <w:spacing w:before="240" w:after="100" w:line="216" w:lineRule="auto"/>
      <w:ind w:firstLine="454"/>
      <w:jc w:val="lowKashida"/>
    </w:pPr>
    <w:rPr>
      <w:rFonts w:ascii="Tahoma" w:hAnsi="Tahoma"/>
      <w:color w:val="000000"/>
      <w:kern w:val="32"/>
      <w:szCs w:val="16"/>
      <w:lang w:bidi="fa-IR"/>
      <w14:textFill>
        <w14:solidFill>
          <w14:srgbClr w14:val="000000">
            <w14:lumMod w14:val="75000"/>
          </w14:srgbClr>
        </w14:solidFill>
      </w14:textFill>
    </w:rPr>
  </w:style>
  <w:style w:type="paragraph" w:customStyle="1" w:styleId="20">
    <w:name w:val="تيتر 2"/>
    <w:basedOn w:val="10"/>
    <w:link w:val="2Char"/>
    <w:semiHidden/>
    <w:rsid w:val="00822B23"/>
    <w:pPr>
      <w:spacing w:before="180" w:line="680" w:lineRule="atLeast"/>
    </w:pPr>
    <w:rPr>
      <w:b w:val="0"/>
      <w:bCs w:val="0"/>
    </w:rPr>
  </w:style>
  <w:style w:type="paragraph" w:customStyle="1" w:styleId="30">
    <w:name w:val="تيتر 3"/>
    <w:basedOn w:val="20"/>
    <w:semiHidden/>
    <w:rsid w:val="00822B23"/>
    <w:rPr>
      <w:szCs w:val="25"/>
    </w:rPr>
  </w:style>
  <w:style w:type="paragraph" w:customStyle="1" w:styleId="ac">
    <w:name w:val="زيرشكل"/>
    <w:basedOn w:val="Normal"/>
    <w:semiHidden/>
    <w:rsid w:val="00822B23"/>
    <w:pPr>
      <w:spacing w:before="200" w:line="360" w:lineRule="auto"/>
      <w:ind w:firstLine="454"/>
      <w:jc w:val="center"/>
    </w:pPr>
    <w:rPr>
      <w:rFonts w:cs="B Yagut"/>
      <w:b/>
      <w:bCs/>
      <w:sz w:val="18"/>
      <w:lang w:bidi="fa-IR"/>
    </w:rPr>
  </w:style>
  <w:style w:type="character" w:customStyle="1" w:styleId="1Char">
    <w:name w:val="تيتر 1 Char"/>
    <w:link w:val="10"/>
    <w:rsid w:val="00822B23"/>
    <w:rPr>
      <w:rFonts w:ascii="Tahoma" w:eastAsia="Calibri" w:hAnsi="Tahoma" w:cs="Times New Roman"/>
      <w:b/>
      <w:bCs/>
      <w:kern w:val="32"/>
      <w:sz w:val="28"/>
      <w:szCs w:val="16"/>
    </w:rPr>
  </w:style>
  <w:style w:type="character" w:customStyle="1" w:styleId="2Char">
    <w:name w:val="تيتر 2 Char"/>
    <w:link w:val="20"/>
    <w:rsid w:val="00822B23"/>
    <w:rPr>
      <w:rFonts w:ascii="Tahoma" w:eastAsia="Calibri" w:hAnsi="Tahoma" w:cs="Times New Roman"/>
      <w:kern w:val="32"/>
      <w:sz w:val="28"/>
      <w:szCs w:val="16"/>
    </w:rPr>
  </w:style>
  <w:style w:type="paragraph" w:customStyle="1" w:styleId="Style213pt">
    <w:name w:val="Style تيتر 2 + 13 pt"/>
    <w:basedOn w:val="20"/>
    <w:link w:val="Style213ptChar"/>
    <w:semiHidden/>
    <w:rsid w:val="00822B23"/>
    <w:pPr>
      <w:spacing w:after="0"/>
    </w:pPr>
    <w:rPr>
      <w:b/>
      <w:bCs/>
      <w:szCs w:val="26"/>
    </w:rPr>
  </w:style>
  <w:style w:type="character" w:customStyle="1" w:styleId="Style213ptChar">
    <w:name w:val="Style تيتر 2 + 13 pt Char"/>
    <w:link w:val="Style213pt"/>
    <w:rsid w:val="00822B23"/>
    <w:rPr>
      <w:rFonts w:ascii="Tahoma" w:eastAsia="Calibri" w:hAnsi="Tahoma" w:cs="Times New Roman"/>
      <w:b/>
      <w:bCs/>
      <w:kern w:val="32"/>
      <w:sz w:val="26"/>
      <w:szCs w:val="26"/>
    </w:rPr>
  </w:style>
  <w:style w:type="table" w:styleId="TableTheme">
    <w:name w:val="Table Theme"/>
    <w:basedOn w:val="TableNormal"/>
    <w:semiHidden/>
    <w:rsid w:val="00822B23"/>
    <w:pPr>
      <w:bidi/>
    </w:pPr>
    <w:rPr>
      <w:rFonts w:ascii="Times New Roman" w:eastAsia="Times New Roman" w:hAnsi="Times New Roman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harChar35">
    <w:name w:val="Char Char35"/>
    <w:semiHidden/>
    <w:rsid w:val="00822B23"/>
    <w:rPr>
      <w:rFonts w:ascii="Arial" w:eastAsia="B Titr" w:hAnsi="Arial" w:cs="B Titr"/>
      <w:b/>
      <w:bCs/>
      <w:sz w:val="28"/>
      <w:szCs w:val="36"/>
      <w:lang w:val="en-US" w:eastAsia="en-US" w:bidi="ar-SA"/>
    </w:rPr>
  </w:style>
  <w:style w:type="character" w:customStyle="1" w:styleId="CharChar34">
    <w:name w:val="Char Char34"/>
    <w:semiHidden/>
    <w:rsid w:val="00822B23"/>
    <w:rPr>
      <w:rFonts w:ascii="Arial" w:eastAsia="Calibri" w:hAnsi="Arial" w:cs="B Mitra"/>
      <w:b/>
      <w:bCs/>
      <w:sz w:val="24"/>
      <w:szCs w:val="28"/>
      <w:lang w:val="en-US" w:eastAsia="en-US" w:bidi="ar-SA"/>
    </w:rPr>
  </w:style>
  <w:style w:type="character" w:customStyle="1" w:styleId="CharChar33">
    <w:name w:val="Char Char33"/>
    <w:semiHidden/>
    <w:rsid w:val="00822B23"/>
    <w:rPr>
      <w:rFonts w:ascii="Arial" w:eastAsia="Calibri" w:hAnsi="Arial" w:cs="B Mitra"/>
      <w:b/>
      <w:bCs/>
      <w:sz w:val="22"/>
      <w:szCs w:val="22"/>
      <w:lang w:val="en-US" w:eastAsia="en-US" w:bidi="fa-IR"/>
    </w:rPr>
  </w:style>
  <w:style w:type="character" w:customStyle="1" w:styleId="CharChar32">
    <w:name w:val="Char Char32"/>
    <w:semiHidden/>
    <w:rsid w:val="00822B23"/>
    <w:rPr>
      <w:rFonts w:ascii="Cambria" w:hAnsi="Cambria" w:cs="B Mitra"/>
      <w:b/>
      <w:bCs/>
      <w:szCs w:val="24"/>
      <w:lang w:val="en-US" w:eastAsia="en-US" w:bidi="fa-IR"/>
    </w:rPr>
  </w:style>
  <w:style w:type="character" w:customStyle="1" w:styleId="CharChar26">
    <w:name w:val="Char Char26"/>
    <w:basedOn w:val="DefaultParagraphFont"/>
    <w:semiHidden/>
    <w:rsid w:val="00822B23"/>
  </w:style>
  <w:style w:type="character" w:customStyle="1" w:styleId="CharChar25">
    <w:name w:val="Char Char25"/>
    <w:basedOn w:val="DefaultParagraphFont"/>
    <w:semiHidden/>
    <w:rsid w:val="00822B23"/>
  </w:style>
  <w:style w:type="character" w:customStyle="1" w:styleId="CharChar24">
    <w:name w:val="Char Char24"/>
    <w:semiHidden/>
    <w:rsid w:val="00822B23"/>
    <w:rPr>
      <w:rFonts w:ascii="Tahoma" w:hAnsi="Tahoma" w:cs="Tahoma"/>
      <w:sz w:val="16"/>
      <w:szCs w:val="16"/>
    </w:rPr>
  </w:style>
  <w:style w:type="paragraph" w:styleId="TOCHeading">
    <w:name w:val="TOC Heading"/>
    <w:basedOn w:val="Heading1"/>
    <w:next w:val="Normal"/>
    <w:uiPriority w:val="39"/>
    <w:qFormat/>
    <w:rsid w:val="00822B23"/>
    <w:pPr>
      <w:spacing w:before="3600" w:after="480" w:line="360" w:lineRule="auto"/>
      <w:ind w:firstLine="454"/>
      <w:jc w:val="both"/>
      <w:outlineLvl w:val="9"/>
    </w:pPr>
    <w:rPr>
      <w:rFonts w:eastAsia="B Titr"/>
    </w:rPr>
  </w:style>
  <w:style w:type="paragraph" w:styleId="Index1">
    <w:name w:val="index 1"/>
    <w:basedOn w:val="Normal"/>
    <w:next w:val="Normal"/>
    <w:uiPriority w:val="99"/>
    <w:unhideWhenUsed/>
    <w:rsid w:val="00B94293"/>
    <w:pPr>
      <w:ind w:left="200" w:hanging="200"/>
      <w:jc w:val="left"/>
    </w:pPr>
    <w:rPr>
      <w:rFonts w:asciiTheme="minorHAnsi" w:hAnsiTheme="minorHAnsi" w:cs="Times New Roman"/>
      <w:sz w:val="18"/>
      <w:szCs w:val="21"/>
      <w:lang w:bidi="fa-IR"/>
    </w:rPr>
  </w:style>
  <w:style w:type="character" w:customStyle="1" w:styleId="CharChar23">
    <w:name w:val="Char Char23"/>
    <w:semiHidden/>
    <w:rsid w:val="00822B23"/>
    <w:rPr>
      <w:rFonts w:ascii="Times New Roman" w:eastAsia="Times New Roman" w:hAnsi="Times New Roman" w:cs="Mitra"/>
      <w:sz w:val="26"/>
      <w:szCs w:val="30"/>
      <w:lang w:eastAsia="zh-CN"/>
    </w:rPr>
  </w:style>
  <w:style w:type="character" w:customStyle="1" w:styleId="CharChar21">
    <w:name w:val="Char Char21"/>
    <w:semiHidden/>
    <w:rsid w:val="00822B23"/>
    <w:rPr>
      <w:rFonts w:ascii="Times New Roman" w:eastAsia="Times New Roman" w:hAnsi="Times New Roman" w:cs="Mitra"/>
      <w:sz w:val="24"/>
      <w:lang w:eastAsia="zh-CN"/>
    </w:rPr>
  </w:style>
  <w:style w:type="table" w:styleId="MediumShading1-Accent5">
    <w:name w:val="Medium Shading 1 Accent 5"/>
    <w:basedOn w:val="TableNormal"/>
    <w:uiPriority w:val="63"/>
    <w:rsid w:val="00822B23"/>
    <w:rPr>
      <w:rFonts w:ascii="Times New Roman" w:eastAsia="Times New Roman" w:hAnsi="Times New Roman" w:cs="Traditional Arabic"/>
    </w:rPr>
    <w:tblPr>
      <w:tblStyleRowBandSize w:val="1"/>
      <w:tblStyleColBandSize w:val="1"/>
      <w:tblInd w:w="0" w:type="dxa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Grid1-Accent1">
    <w:name w:val="Medium Grid 1 Accent 1"/>
    <w:basedOn w:val="TableNormal"/>
    <w:uiPriority w:val="67"/>
    <w:rsid w:val="00822B23"/>
    <w:rPr>
      <w:rFonts w:ascii="Times New Roman" w:eastAsia="Times New Roman" w:hAnsi="Times New Roman" w:cs="Traditional Arabic"/>
    </w:rPr>
    <w:tblPr>
      <w:tblStyleRowBandSize w:val="1"/>
      <w:tblStyleColBandSize w:val="1"/>
      <w:tblInd w:w="0" w:type="dxa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table" w:customStyle="1" w:styleId="LightShading-Accent11">
    <w:name w:val="Light Shading - Accent 11"/>
    <w:basedOn w:val="TableNormal"/>
    <w:uiPriority w:val="60"/>
    <w:rsid w:val="00822B23"/>
    <w:rPr>
      <w:rFonts w:ascii="Times New Roman" w:eastAsia="Times New Roman" w:hAnsi="Times New Roman" w:cs="Traditional Arabic"/>
      <w:color w:val="365F91"/>
    </w:rPr>
    <w:tblPr>
      <w:tblStyleRowBandSize w:val="1"/>
      <w:tblStyleColBandSize w:val="1"/>
      <w:tblInd w:w="0" w:type="dxa"/>
      <w:tblBorders>
        <w:top w:val="single" w:sz="8" w:space="0" w:color="4F81BD"/>
        <w:bottom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LightShading1">
    <w:name w:val="Light Shading1"/>
    <w:basedOn w:val="TableNormal"/>
    <w:uiPriority w:val="60"/>
    <w:rsid w:val="00822B23"/>
    <w:rPr>
      <w:rFonts w:cs="B Nazani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styleId="CommentReference">
    <w:name w:val="annotation reference"/>
    <w:uiPriority w:val="99"/>
    <w:semiHidden/>
    <w:rsid w:val="00822B23"/>
    <w:rPr>
      <w:sz w:val="16"/>
      <w:szCs w:val="16"/>
    </w:rPr>
  </w:style>
  <w:style w:type="character" w:customStyle="1" w:styleId="CharChar17">
    <w:name w:val="Char Char17"/>
    <w:semiHidden/>
    <w:rsid w:val="00822B23"/>
    <w:rPr>
      <w:rFonts w:ascii="Courier New" w:eastAsia="Times New Roman" w:hAnsi="Courier New" w:cs="Courier New"/>
      <w:sz w:val="20"/>
      <w:szCs w:val="20"/>
    </w:rPr>
  </w:style>
  <w:style w:type="paragraph" w:customStyle="1" w:styleId="Reference">
    <w:name w:val="Reference"/>
    <w:basedOn w:val="Normal"/>
    <w:semiHidden/>
    <w:rsid w:val="00822B23"/>
    <w:pPr>
      <w:numPr>
        <w:numId w:val="1"/>
      </w:numPr>
      <w:spacing w:after="120" w:line="360" w:lineRule="auto"/>
      <w:ind w:left="431" w:hanging="431"/>
      <w:jc w:val="both"/>
    </w:pPr>
    <w:rPr>
      <w:rFonts w:eastAsia="Times New Roman" w:cs="B Lotus"/>
      <w:szCs w:val="26"/>
      <w:lang w:bidi="fa-IR"/>
    </w:rPr>
  </w:style>
  <w:style w:type="paragraph" w:customStyle="1" w:styleId="Footnotestyle">
    <w:name w:val="Foot note style"/>
    <w:basedOn w:val="Normal"/>
    <w:link w:val="FootnotestyleChar"/>
    <w:rsid w:val="00822B23"/>
    <w:pPr>
      <w:spacing w:line="240" w:lineRule="auto"/>
      <w:jc w:val="both"/>
    </w:pPr>
    <w:rPr>
      <w:rFonts w:eastAsia="Times New Roman" w:cs="B Lotus"/>
      <w:sz w:val="16"/>
      <w:szCs w:val="20"/>
    </w:rPr>
  </w:style>
  <w:style w:type="numbering" w:styleId="111111">
    <w:name w:val="Outline List 2"/>
    <w:basedOn w:val="NoList"/>
    <w:uiPriority w:val="99"/>
    <w:semiHidden/>
    <w:rsid w:val="00822B23"/>
    <w:pPr>
      <w:numPr>
        <w:numId w:val="2"/>
      </w:numPr>
    </w:pPr>
  </w:style>
  <w:style w:type="numbering" w:styleId="1ai">
    <w:name w:val="Outline List 1"/>
    <w:basedOn w:val="NoList"/>
    <w:semiHidden/>
    <w:rsid w:val="00822B23"/>
    <w:pPr>
      <w:numPr>
        <w:numId w:val="3"/>
      </w:numPr>
    </w:pPr>
  </w:style>
  <w:style w:type="numbering" w:styleId="ArticleSection">
    <w:name w:val="Outline List 3"/>
    <w:basedOn w:val="NoList"/>
    <w:semiHidden/>
    <w:rsid w:val="00822B23"/>
    <w:pPr>
      <w:numPr>
        <w:numId w:val="41"/>
      </w:numPr>
    </w:pPr>
  </w:style>
  <w:style w:type="paragraph" w:styleId="BodyTextFirstIndent">
    <w:name w:val="Body Text First Indent"/>
    <w:basedOn w:val="Normal"/>
    <w:link w:val="BodyTextFirstIndentChar"/>
    <w:semiHidden/>
    <w:rsid w:val="004E343D"/>
    <w:pPr>
      <w:spacing w:line="360" w:lineRule="auto"/>
      <w:ind w:firstLine="210"/>
      <w:jc w:val="both"/>
    </w:pPr>
    <w:rPr>
      <w:rFonts w:cs="Nazanin"/>
    </w:rPr>
  </w:style>
  <w:style w:type="character" w:customStyle="1" w:styleId="BodyTextFirstIndentChar">
    <w:name w:val="Body Text First Indent Char"/>
    <w:link w:val="BodyTextFirstIndent"/>
    <w:semiHidden/>
    <w:rsid w:val="004E343D"/>
    <w:rPr>
      <w:rFonts w:ascii="Calibri" w:eastAsia="Calibri" w:hAnsi="Calibri" w:cs="Nazanin"/>
      <w:lang w:bidi="ar-SA"/>
    </w:rPr>
  </w:style>
  <w:style w:type="paragraph" w:styleId="BodyTextIndent">
    <w:name w:val="Body Text Indent"/>
    <w:basedOn w:val="Normal"/>
    <w:link w:val="BodyTextIndentChar"/>
    <w:semiHidden/>
    <w:rsid w:val="00822B23"/>
    <w:pPr>
      <w:spacing w:after="120" w:line="360" w:lineRule="auto"/>
      <w:ind w:left="283" w:firstLine="454"/>
      <w:jc w:val="both"/>
    </w:pPr>
    <w:rPr>
      <w:rFonts w:cs="B Mitra"/>
      <w:szCs w:val="26"/>
    </w:rPr>
  </w:style>
  <w:style w:type="character" w:customStyle="1" w:styleId="BodyTextIndentChar">
    <w:name w:val="Body Text Indent Char"/>
    <w:link w:val="BodyTextIndent"/>
    <w:semiHidden/>
    <w:rsid w:val="00822B23"/>
    <w:rPr>
      <w:rFonts w:ascii="Calibri" w:eastAsia="Calibri" w:hAnsi="Calibri" w:cs="B Mitra"/>
      <w:szCs w:val="26"/>
      <w:lang w:bidi="ar-SA"/>
    </w:rPr>
  </w:style>
  <w:style w:type="paragraph" w:styleId="BodyTextFirstIndent2">
    <w:name w:val="Body Text First Indent 2"/>
    <w:basedOn w:val="Normal"/>
    <w:link w:val="BodyTextFirstIndent2Char"/>
    <w:semiHidden/>
    <w:rsid w:val="00822B23"/>
    <w:pPr>
      <w:spacing w:line="360" w:lineRule="auto"/>
      <w:ind w:left="283" w:firstLine="210"/>
      <w:jc w:val="both"/>
    </w:pPr>
    <w:rPr>
      <w:rFonts w:eastAsia="Times New Roman" w:cs="B Mitra"/>
      <w:szCs w:val="26"/>
    </w:rPr>
  </w:style>
  <w:style w:type="character" w:customStyle="1" w:styleId="BodyTextFirstIndent2Char">
    <w:name w:val="Body Text First Indent 2 Char"/>
    <w:link w:val="BodyTextFirstIndent2"/>
    <w:semiHidden/>
    <w:rsid w:val="00822B23"/>
    <w:rPr>
      <w:rFonts w:ascii="Calibri" w:eastAsia="Times New Roman" w:hAnsi="Calibri" w:cs="B Mitra"/>
      <w:szCs w:val="26"/>
      <w:lang w:bidi="ar-SA"/>
    </w:rPr>
  </w:style>
  <w:style w:type="paragraph" w:styleId="Closing">
    <w:name w:val="Closing"/>
    <w:basedOn w:val="Normal"/>
    <w:link w:val="ClosingChar"/>
    <w:semiHidden/>
    <w:rsid w:val="00822B23"/>
    <w:pPr>
      <w:spacing w:line="360" w:lineRule="auto"/>
      <w:ind w:left="4252" w:firstLine="397"/>
      <w:jc w:val="both"/>
    </w:pPr>
    <w:rPr>
      <w:b/>
      <w:bCs/>
      <w:szCs w:val="30"/>
      <w:lang w:bidi="fa-IR"/>
    </w:rPr>
  </w:style>
  <w:style w:type="character" w:customStyle="1" w:styleId="ClosingChar1">
    <w:name w:val="Closing Char1"/>
    <w:uiPriority w:val="99"/>
    <w:semiHidden/>
    <w:rsid w:val="00822B23"/>
    <w:rPr>
      <w:rFonts w:ascii="Calibri" w:eastAsia="Calibri" w:hAnsi="Calibri" w:cs="Arial"/>
      <w:lang w:bidi="ar-SA"/>
    </w:rPr>
  </w:style>
  <w:style w:type="paragraph" w:styleId="Date">
    <w:name w:val="Date"/>
    <w:basedOn w:val="Normal"/>
    <w:next w:val="Normal"/>
    <w:link w:val="DateChar"/>
    <w:semiHidden/>
    <w:rsid w:val="00822B23"/>
    <w:pPr>
      <w:spacing w:line="360" w:lineRule="auto"/>
      <w:ind w:firstLine="397"/>
      <w:jc w:val="both"/>
    </w:pPr>
    <w:rPr>
      <w:b/>
      <w:bCs/>
      <w:szCs w:val="30"/>
      <w:lang w:bidi="fa-IR"/>
    </w:rPr>
  </w:style>
  <w:style w:type="character" w:customStyle="1" w:styleId="DateChar1">
    <w:name w:val="Date Char1"/>
    <w:uiPriority w:val="99"/>
    <w:semiHidden/>
    <w:rsid w:val="00822B23"/>
    <w:rPr>
      <w:rFonts w:ascii="Calibri" w:eastAsia="Calibri" w:hAnsi="Calibri" w:cs="Arial"/>
      <w:lang w:bidi="ar-SA"/>
    </w:rPr>
  </w:style>
  <w:style w:type="paragraph" w:styleId="E-mailSignature">
    <w:name w:val="E-mail Signature"/>
    <w:basedOn w:val="Normal"/>
    <w:link w:val="E-mailSignatureChar"/>
    <w:semiHidden/>
    <w:rsid w:val="00822B23"/>
    <w:pPr>
      <w:spacing w:line="360" w:lineRule="auto"/>
      <w:ind w:firstLine="397"/>
      <w:jc w:val="both"/>
    </w:pPr>
    <w:rPr>
      <w:rFonts w:ascii="Arial" w:hAnsi="Arial"/>
      <w:b/>
      <w:bCs/>
      <w:sz w:val="26"/>
      <w:szCs w:val="26"/>
      <w:lang w:bidi="fa-IR"/>
    </w:rPr>
  </w:style>
  <w:style w:type="character" w:customStyle="1" w:styleId="E-mailSignatureChar1">
    <w:name w:val="E-mail Signature Char1"/>
    <w:uiPriority w:val="99"/>
    <w:semiHidden/>
    <w:rsid w:val="00822B23"/>
    <w:rPr>
      <w:rFonts w:ascii="Calibri" w:eastAsia="Calibri" w:hAnsi="Calibri" w:cs="Arial"/>
      <w:lang w:bidi="ar-SA"/>
    </w:rPr>
  </w:style>
  <w:style w:type="paragraph" w:styleId="EnvelopeAddress">
    <w:name w:val="envelope address"/>
    <w:basedOn w:val="Normal"/>
    <w:semiHidden/>
    <w:rsid w:val="00822B23"/>
    <w:pPr>
      <w:framePr w:w="7920" w:h="1980" w:hRule="exact" w:hSpace="180" w:wrap="auto" w:hAnchor="page" w:xAlign="center" w:yAlign="bottom"/>
      <w:spacing w:line="360" w:lineRule="auto"/>
      <w:ind w:left="2880" w:firstLine="397"/>
      <w:jc w:val="both"/>
    </w:pPr>
    <w:rPr>
      <w:rFonts w:ascii="Arial" w:eastAsia="Times New Roman" w:hAnsi="Arial"/>
    </w:rPr>
  </w:style>
  <w:style w:type="paragraph" w:styleId="EnvelopeReturn">
    <w:name w:val="envelope return"/>
    <w:basedOn w:val="Normal"/>
    <w:semiHidden/>
    <w:rsid w:val="00822B23"/>
    <w:pPr>
      <w:spacing w:line="360" w:lineRule="auto"/>
      <w:ind w:firstLine="397"/>
      <w:jc w:val="both"/>
    </w:pPr>
    <w:rPr>
      <w:rFonts w:ascii="Arial" w:eastAsia="Times New Roman" w:hAnsi="Arial"/>
      <w:szCs w:val="20"/>
    </w:rPr>
  </w:style>
  <w:style w:type="character" w:styleId="HTMLAcronym">
    <w:name w:val="HTML Acronym"/>
    <w:basedOn w:val="DefaultParagraphFont"/>
    <w:semiHidden/>
    <w:rsid w:val="00822B23"/>
  </w:style>
  <w:style w:type="paragraph" w:styleId="HTMLAddress">
    <w:name w:val="HTML Address"/>
    <w:basedOn w:val="Normal"/>
    <w:link w:val="HTMLAddressChar"/>
    <w:semiHidden/>
    <w:rsid w:val="00822B23"/>
    <w:pPr>
      <w:spacing w:line="360" w:lineRule="auto"/>
      <w:ind w:firstLine="397"/>
      <w:jc w:val="both"/>
    </w:pPr>
    <w:rPr>
      <w:rFonts w:eastAsia="Times New Roman" w:cs="B Lotus"/>
      <w:i/>
      <w:iCs/>
      <w:szCs w:val="26"/>
    </w:rPr>
  </w:style>
  <w:style w:type="character" w:customStyle="1" w:styleId="HTMLAddressChar">
    <w:name w:val="HTML Address Char"/>
    <w:link w:val="HTMLAddress"/>
    <w:semiHidden/>
    <w:rsid w:val="00822B23"/>
    <w:rPr>
      <w:rFonts w:ascii="Times New Roman" w:eastAsia="Times New Roman" w:hAnsi="Times New Roman" w:cs="B Lotus"/>
      <w:i/>
      <w:iCs/>
      <w:szCs w:val="26"/>
      <w:lang w:bidi="ar-SA"/>
    </w:rPr>
  </w:style>
  <w:style w:type="character" w:styleId="HTMLCite">
    <w:name w:val="HTML Cite"/>
    <w:uiPriority w:val="99"/>
    <w:semiHidden/>
    <w:rsid w:val="00822B23"/>
    <w:rPr>
      <w:i/>
      <w:iCs/>
    </w:rPr>
  </w:style>
  <w:style w:type="character" w:styleId="HTMLCode">
    <w:name w:val="HTML Code"/>
    <w:semiHidden/>
    <w:rsid w:val="00822B23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822B23"/>
    <w:rPr>
      <w:i/>
      <w:iCs/>
    </w:rPr>
  </w:style>
  <w:style w:type="character" w:styleId="HTMLKeyboard">
    <w:name w:val="HTML Keyboard"/>
    <w:semiHidden/>
    <w:rsid w:val="00822B23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rsid w:val="00822B23"/>
    <w:pPr>
      <w:spacing w:line="360" w:lineRule="auto"/>
      <w:ind w:firstLine="397"/>
      <w:jc w:val="both"/>
    </w:pPr>
    <w:rPr>
      <w:b/>
      <w:bCs/>
      <w:szCs w:val="30"/>
      <w:lang w:bidi="fa-IR"/>
    </w:rPr>
  </w:style>
  <w:style w:type="character" w:customStyle="1" w:styleId="HTMLPreformattedChar1">
    <w:name w:val="HTML Preformatted Char1"/>
    <w:uiPriority w:val="99"/>
    <w:semiHidden/>
    <w:rsid w:val="00822B23"/>
    <w:rPr>
      <w:rFonts w:ascii="Consolas" w:eastAsia="Calibri" w:hAnsi="Consolas" w:cs="Arial"/>
      <w:sz w:val="20"/>
      <w:szCs w:val="20"/>
      <w:lang w:bidi="ar-SA"/>
    </w:rPr>
  </w:style>
  <w:style w:type="character" w:styleId="HTMLSample">
    <w:name w:val="HTML Sample"/>
    <w:semiHidden/>
    <w:rsid w:val="00822B23"/>
    <w:rPr>
      <w:rFonts w:ascii="Courier New" w:hAnsi="Courier New" w:cs="Courier New"/>
    </w:rPr>
  </w:style>
  <w:style w:type="character" w:styleId="HTMLTypewriter">
    <w:name w:val="HTML Typewriter"/>
    <w:semiHidden/>
    <w:rsid w:val="00822B23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822B23"/>
    <w:rPr>
      <w:i/>
      <w:iCs/>
    </w:rPr>
  </w:style>
  <w:style w:type="character" w:styleId="LineNumber">
    <w:name w:val="line number"/>
    <w:basedOn w:val="DefaultParagraphFont"/>
    <w:semiHidden/>
    <w:rsid w:val="00822B23"/>
  </w:style>
  <w:style w:type="paragraph" w:styleId="List">
    <w:name w:val="List"/>
    <w:basedOn w:val="Normal"/>
    <w:semiHidden/>
    <w:rsid w:val="00822B23"/>
    <w:pPr>
      <w:spacing w:line="360" w:lineRule="auto"/>
      <w:ind w:left="283" w:hanging="283"/>
      <w:jc w:val="both"/>
    </w:pPr>
    <w:rPr>
      <w:rFonts w:eastAsia="Times New Roman" w:cs="B Lotus"/>
      <w:szCs w:val="26"/>
    </w:rPr>
  </w:style>
  <w:style w:type="paragraph" w:styleId="List2">
    <w:name w:val="List 2"/>
    <w:basedOn w:val="Normal"/>
    <w:semiHidden/>
    <w:rsid w:val="00822B23"/>
    <w:pPr>
      <w:spacing w:line="360" w:lineRule="auto"/>
      <w:ind w:left="566" w:hanging="283"/>
      <w:jc w:val="both"/>
    </w:pPr>
    <w:rPr>
      <w:rFonts w:eastAsia="Times New Roman" w:cs="B Lotus"/>
      <w:szCs w:val="26"/>
    </w:rPr>
  </w:style>
  <w:style w:type="paragraph" w:styleId="List3">
    <w:name w:val="List 3"/>
    <w:basedOn w:val="Normal"/>
    <w:semiHidden/>
    <w:rsid w:val="00822B23"/>
    <w:pPr>
      <w:spacing w:line="360" w:lineRule="auto"/>
      <w:ind w:left="849" w:hanging="283"/>
      <w:jc w:val="both"/>
    </w:pPr>
    <w:rPr>
      <w:rFonts w:eastAsia="Times New Roman" w:cs="B Lotus"/>
      <w:szCs w:val="26"/>
    </w:rPr>
  </w:style>
  <w:style w:type="paragraph" w:styleId="List4">
    <w:name w:val="List 4"/>
    <w:basedOn w:val="Normal"/>
    <w:semiHidden/>
    <w:rsid w:val="00822B23"/>
    <w:pPr>
      <w:spacing w:line="360" w:lineRule="auto"/>
      <w:ind w:left="1132" w:hanging="283"/>
      <w:jc w:val="both"/>
    </w:pPr>
    <w:rPr>
      <w:rFonts w:eastAsia="Times New Roman" w:cs="B Lotus"/>
      <w:szCs w:val="26"/>
    </w:rPr>
  </w:style>
  <w:style w:type="paragraph" w:styleId="List5">
    <w:name w:val="List 5"/>
    <w:basedOn w:val="Normal"/>
    <w:semiHidden/>
    <w:rsid w:val="00822B23"/>
    <w:pPr>
      <w:spacing w:line="360" w:lineRule="auto"/>
      <w:ind w:left="1415" w:hanging="283"/>
      <w:jc w:val="both"/>
    </w:pPr>
    <w:rPr>
      <w:rFonts w:eastAsia="Times New Roman" w:cs="B Lotus"/>
      <w:szCs w:val="26"/>
    </w:rPr>
  </w:style>
  <w:style w:type="paragraph" w:styleId="ListBullet">
    <w:name w:val="List Bullet"/>
    <w:basedOn w:val="Normal"/>
    <w:semiHidden/>
    <w:rsid w:val="00822B23"/>
    <w:pPr>
      <w:tabs>
        <w:tab w:val="num" w:pos="360"/>
      </w:tabs>
      <w:spacing w:line="360" w:lineRule="auto"/>
      <w:ind w:left="360" w:hanging="360"/>
      <w:jc w:val="both"/>
    </w:pPr>
    <w:rPr>
      <w:rFonts w:eastAsia="Times New Roman" w:cs="B Lotus"/>
      <w:szCs w:val="26"/>
    </w:rPr>
  </w:style>
  <w:style w:type="paragraph" w:styleId="ListBullet2">
    <w:name w:val="List Bullet 2"/>
    <w:basedOn w:val="Normal"/>
    <w:semiHidden/>
    <w:rsid w:val="00822B23"/>
    <w:pPr>
      <w:tabs>
        <w:tab w:val="num" w:pos="643"/>
      </w:tabs>
      <w:spacing w:line="360" w:lineRule="auto"/>
      <w:ind w:left="643" w:hanging="360"/>
      <w:jc w:val="both"/>
    </w:pPr>
    <w:rPr>
      <w:rFonts w:eastAsia="Times New Roman" w:cs="B Lotus"/>
      <w:szCs w:val="26"/>
    </w:rPr>
  </w:style>
  <w:style w:type="paragraph" w:styleId="ListBullet3">
    <w:name w:val="List Bullet 3"/>
    <w:basedOn w:val="Normal"/>
    <w:semiHidden/>
    <w:rsid w:val="00822B23"/>
    <w:pPr>
      <w:tabs>
        <w:tab w:val="num" w:pos="926"/>
      </w:tabs>
      <w:spacing w:line="360" w:lineRule="auto"/>
      <w:ind w:left="926" w:hanging="360"/>
      <w:jc w:val="both"/>
    </w:pPr>
    <w:rPr>
      <w:rFonts w:eastAsia="Times New Roman" w:cs="B Lotus"/>
      <w:szCs w:val="26"/>
    </w:rPr>
  </w:style>
  <w:style w:type="paragraph" w:styleId="ListBullet4">
    <w:name w:val="List Bullet 4"/>
    <w:basedOn w:val="Normal"/>
    <w:semiHidden/>
    <w:rsid w:val="00822B23"/>
    <w:pPr>
      <w:tabs>
        <w:tab w:val="num" w:pos="1209"/>
      </w:tabs>
      <w:spacing w:line="360" w:lineRule="auto"/>
      <w:ind w:left="1209" w:hanging="360"/>
      <w:jc w:val="both"/>
    </w:pPr>
    <w:rPr>
      <w:rFonts w:eastAsia="Times New Roman" w:cs="B Lotus"/>
      <w:szCs w:val="26"/>
    </w:rPr>
  </w:style>
  <w:style w:type="paragraph" w:styleId="ListBullet5">
    <w:name w:val="List Bullet 5"/>
    <w:basedOn w:val="Normal"/>
    <w:semiHidden/>
    <w:rsid w:val="00822B23"/>
    <w:pPr>
      <w:tabs>
        <w:tab w:val="num" w:pos="1492"/>
      </w:tabs>
      <w:spacing w:line="360" w:lineRule="auto"/>
      <w:ind w:left="1492" w:hanging="360"/>
      <w:jc w:val="both"/>
    </w:pPr>
    <w:rPr>
      <w:rFonts w:eastAsia="Times New Roman" w:cs="B Lotus"/>
      <w:szCs w:val="26"/>
    </w:rPr>
  </w:style>
  <w:style w:type="paragraph" w:styleId="ListContinue">
    <w:name w:val="List Continue"/>
    <w:basedOn w:val="Normal"/>
    <w:semiHidden/>
    <w:rsid w:val="00822B23"/>
    <w:pPr>
      <w:spacing w:line="360" w:lineRule="auto"/>
      <w:ind w:left="283" w:firstLine="397"/>
      <w:jc w:val="both"/>
    </w:pPr>
    <w:rPr>
      <w:rFonts w:eastAsia="Times New Roman" w:cs="B Lotus"/>
      <w:szCs w:val="26"/>
    </w:rPr>
  </w:style>
  <w:style w:type="paragraph" w:styleId="ListContinue2">
    <w:name w:val="List Continue 2"/>
    <w:basedOn w:val="Normal"/>
    <w:semiHidden/>
    <w:rsid w:val="00822B23"/>
    <w:pPr>
      <w:spacing w:line="360" w:lineRule="auto"/>
      <w:ind w:left="566" w:firstLine="397"/>
      <w:jc w:val="both"/>
    </w:pPr>
    <w:rPr>
      <w:rFonts w:eastAsia="Times New Roman" w:cs="B Lotus"/>
      <w:szCs w:val="26"/>
    </w:rPr>
  </w:style>
  <w:style w:type="paragraph" w:styleId="ListContinue3">
    <w:name w:val="List Continue 3"/>
    <w:basedOn w:val="Normal"/>
    <w:semiHidden/>
    <w:rsid w:val="00822B23"/>
    <w:pPr>
      <w:spacing w:line="360" w:lineRule="auto"/>
      <w:ind w:left="849" w:firstLine="397"/>
      <w:jc w:val="both"/>
    </w:pPr>
    <w:rPr>
      <w:rFonts w:eastAsia="Times New Roman" w:cs="B Lotus"/>
      <w:szCs w:val="26"/>
    </w:rPr>
  </w:style>
  <w:style w:type="paragraph" w:styleId="ListContinue4">
    <w:name w:val="List Continue 4"/>
    <w:basedOn w:val="Normal"/>
    <w:semiHidden/>
    <w:rsid w:val="00822B23"/>
    <w:pPr>
      <w:spacing w:line="360" w:lineRule="auto"/>
      <w:ind w:left="1132" w:firstLine="397"/>
      <w:jc w:val="both"/>
    </w:pPr>
    <w:rPr>
      <w:rFonts w:eastAsia="Times New Roman" w:cs="B Lotus"/>
      <w:szCs w:val="26"/>
    </w:rPr>
  </w:style>
  <w:style w:type="paragraph" w:styleId="ListContinue5">
    <w:name w:val="List Continue 5"/>
    <w:basedOn w:val="Normal"/>
    <w:semiHidden/>
    <w:rsid w:val="00822B23"/>
    <w:pPr>
      <w:spacing w:line="360" w:lineRule="auto"/>
      <w:ind w:left="1415" w:firstLine="397"/>
      <w:jc w:val="both"/>
    </w:pPr>
    <w:rPr>
      <w:rFonts w:eastAsia="Times New Roman" w:cs="B Lotus"/>
      <w:szCs w:val="26"/>
    </w:rPr>
  </w:style>
  <w:style w:type="paragraph" w:styleId="ListNumber">
    <w:name w:val="List Number"/>
    <w:basedOn w:val="Normal"/>
    <w:semiHidden/>
    <w:rsid w:val="00822B23"/>
    <w:pPr>
      <w:tabs>
        <w:tab w:val="num" w:pos="360"/>
      </w:tabs>
      <w:spacing w:line="360" w:lineRule="auto"/>
      <w:ind w:left="360" w:hanging="360"/>
      <w:jc w:val="both"/>
    </w:pPr>
    <w:rPr>
      <w:rFonts w:eastAsia="Times New Roman" w:cs="B Lotus"/>
      <w:szCs w:val="26"/>
    </w:rPr>
  </w:style>
  <w:style w:type="paragraph" w:styleId="ListNumber2">
    <w:name w:val="List Number 2"/>
    <w:basedOn w:val="Normal"/>
    <w:semiHidden/>
    <w:rsid w:val="00822B23"/>
    <w:pPr>
      <w:tabs>
        <w:tab w:val="num" w:pos="643"/>
      </w:tabs>
      <w:spacing w:line="360" w:lineRule="auto"/>
      <w:ind w:left="643" w:hanging="360"/>
      <w:jc w:val="both"/>
    </w:pPr>
    <w:rPr>
      <w:rFonts w:eastAsia="Times New Roman" w:cs="B Lotus"/>
      <w:szCs w:val="26"/>
    </w:rPr>
  </w:style>
  <w:style w:type="paragraph" w:styleId="ListNumber3">
    <w:name w:val="List Number 3"/>
    <w:basedOn w:val="Normal"/>
    <w:semiHidden/>
    <w:rsid w:val="00822B23"/>
    <w:pPr>
      <w:tabs>
        <w:tab w:val="num" w:pos="926"/>
      </w:tabs>
      <w:spacing w:line="360" w:lineRule="auto"/>
      <w:ind w:left="926" w:hanging="360"/>
      <w:jc w:val="both"/>
    </w:pPr>
    <w:rPr>
      <w:rFonts w:eastAsia="Times New Roman" w:cs="B Lotus"/>
      <w:szCs w:val="26"/>
    </w:rPr>
  </w:style>
  <w:style w:type="paragraph" w:styleId="ListNumber4">
    <w:name w:val="List Number 4"/>
    <w:basedOn w:val="Normal"/>
    <w:semiHidden/>
    <w:rsid w:val="00822B23"/>
    <w:pPr>
      <w:tabs>
        <w:tab w:val="num" w:pos="1209"/>
      </w:tabs>
      <w:spacing w:line="360" w:lineRule="auto"/>
      <w:ind w:left="1209" w:hanging="360"/>
      <w:jc w:val="both"/>
    </w:pPr>
    <w:rPr>
      <w:rFonts w:eastAsia="Times New Roman" w:cs="B Lotus"/>
      <w:szCs w:val="26"/>
    </w:rPr>
  </w:style>
  <w:style w:type="paragraph" w:styleId="ListNumber5">
    <w:name w:val="List Number 5"/>
    <w:basedOn w:val="Normal"/>
    <w:semiHidden/>
    <w:rsid w:val="00822B23"/>
    <w:pPr>
      <w:tabs>
        <w:tab w:val="num" w:pos="1492"/>
      </w:tabs>
      <w:spacing w:line="360" w:lineRule="auto"/>
      <w:ind w:left="1492" w:hanging="360"/>
      <w:jc w:val="both"/>
    </w:pPr>
    <w:rPr>
      <w:rFonts w:eastAsia="Times New Roman" w:cs="B Lotus"/>
      <w:szCs w:val="26"/>
    </w:rPr>
  </w:style>
  <w:style w:type="paragraph" w:styleId="MessageHeader">
    <w:name w:val="Message Header"/>
    <w:basedOn w:val="Normal"/>
    <w:link w:val="MessageHeaderChar"/>
    <w:semiHidden/>
    <w:rsid w:val="00822B2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360" w:lineRule="auto"/>
      <w:ind w:left="1134" w:hanging="1134"/>
      <w:jc w:val="both"/>
    </w:pPr>
    <w:rPr>
      <w:rFonts w:ascii="Arial" w:eastAsia="Times New Roman" w:hAnsi="Arial"/>
    </w:rPr>
  </w:style>
  <w:style w:type="character" w:customStyle="1" w:styleId="MessageHeaderChar">
    <w:name w:val="Message Header Char"/>
    <w:link w:val="MessageHeader"/>
    <w:semiHidden/>
    <w:rsid w:val="00822B23"/>
    <w:rPr>
      <w:rFonts w:ascii="Arial" w:eastAsia="Times New Roman" w:hAnsi="Arial" w:cs="Arial"/>
      <w:szCs w:val="24"/>
      <w:shd w:val="pct20" w:color="auto" w:fill="auto"/>
      <w:lang w:bidi="ar-SA"/>
    </w:rPr>
  </w:style>
  <w:style w:type="paragraph" w:styleId="NormalIndent">
    <w:name w:val="Normal Indent"/>
    <w:basedOn w:val="Normal"/>
    <w:semiHidden/>
    <w:rsid w:val="00822B23"/>
    <w:pPr>
      <w:spacing w:line="360" w:lineRule="auto"/>
      <w:ind w:left="720" w:firstLine="397"/>
      <w:jc w:val="both"/>
    </w:pPr>
    <w:rPr>
      <w:rFonts w:eastAsia="Times New Roman" w:cs="B Lotus"/>
      <w:szCs w:val="26"/>
    </w:rPr>
  </w:style>
  <w:style w:type="paragraph" w:styleId="NoteHeading">
    <w:name w:val="Note Heading"/>
    <w:basedOn w:val="Normal"/>
    <w:next w:val="Normal"/>
    <w:link w:val="NoteHeadingChar"/>
    <w:semiHidden/>
    <w:rsid w:val="00822B23"/>
    <w:pPr>
      <w:spacing w:line="360" w:lineRule="auto"/>
      <w:ind w:firstLine="397"/>
      <w:jc w:val="both"/>
    </w:pPr>
    <w:rPr>
      <w:rFonts w:eastAsia="Times New Roman" w:cs="B Lotus"/>
      <w:szCs w:val="26"/>
    </w:rPr>
  </w:style>
  <w:style w:type="character" w:customStyle="1" w:styleId="NoteHeadingChar">
    <w:name w:val="Note Heading Char"/>
    <w:link w:val="NoteHeading"/>
    <w:semiHidden/>
    <w:rsid w:val="00822B23"/>
    <w:rPr>
      <w:rFonts w:ascii="Times New Roman" w:eastAsia="Times New Roman" w:hAnsi="Times New Roman" w:cs="B Lotus"/>
      <w:szCs w:val="26"/>
      <w:lang w:bidi="ar-SA"/>
    </w:rPr>
  </w:style>
  <w:style w:type="paragraph" w:styleId="Salutation">
    <w:name w:val="Salutation"/>
    <w:basedOn w:val="Normal"/>
    <w:next w:val="Normal"/>
    <w:link w:val="SalutationChar"/>
    <w:semiHidden/>
    <w:rsid w:val="00822B23"/>
    <w:pPr>
      <w:spacing w:line="360" w:lineRule="auto"/>
      <w:ind w:firstLine="397"/>
      <w:jc w:val="both"/>
    </w:pPr>
    <w:rPr>
      <w:rFonts w:eastAsia="Times New Roman" w:cs="B Lotus"/>
      <w:szCs w:val="26"/>
    </w:rPr>
  </w:style>
  <w:style w:type="character" w:customStyle="1" w:styleId="SalutationChar">
    <w:name w:val="Salutation Char"/>
    <w:link w:val="Salutation"/>
    <w:semiHidden/>
    <w:rsid w:val="00822B23"/>
    <w:rPr>
      <w:rFonts w:ascii="Times New Roman" w:eastAsia="Times New Roman" w:hAnsi="Times New Roman" w:cs="B Lotus"/>
      <w:szCs w:val="26"/>
      <w:lang w:bidi="ar-SA"/>
    </w:rPr>
  </w:style>
  <w:style w:type="paragraph" w:styleId="Signature">
    <w:name w:val="Signature"/>
    <w:basedOn w:val="Normal"/>
    <w:link w:val="SignatureChar"/>
    <w:semiHidden/>
    <w:rsid w:val="00822B23"/>
    <w:pPr>
      <w:spacing w:line="360" w:lineRule="auto"/>
      <w:ind w:left="4252" w:firstLine="397"/>
      <w:jc w:val="both"/>
    </w:pPr>
    <w:rPr>
      <w:rFonts w:eastAsia="Times New Roman" w:cs="B Lotus"/>
      <w:szCs w:val="26"/>
    </w:rPr>
  </w:style>
  <w:style w:type="character" w:customStyle="1" w:styleId="SignatureChar">
    <w:name w:val="Signature Char"/>
    <w:link w:val="Signature"/>
    <w:semiHidden/>
    <w:rsid w:val="00822B23"/>
    <w:rPr>
      <w:rFonts w:ascii="Times New Roman" w:eastAsia="Times New Roman" w:hAnsi="Times New Roman" w:cs="B Lotus"/>
      <w:szCs w:val="26"/>
      <w:lang w:bidi="ar-SA"/>
    </w:rPr>
  </w:style>
  <w:style w:type="table" w:styleId="Table3Deffects1">
    <w:name w:val="Table 3D effects 1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</w:r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</w:r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</w:r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</w:rPr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</w:rPr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</w:rPr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  <w:b/>
      <w:bCs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  <w:b/>
      <w:bCs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  <w:b/>
      <w:bCs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</w:rPr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</w:rPr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</w:r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</w:rPr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</w:r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</w:rPr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  <w:b/>
      <w:bCs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</w:r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</w:rPr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</w:rPr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</w:r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</w:r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</w:rPr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</w:r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</w:r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</w:rPr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1">
    <w:name w:val="Table Web 1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</w:r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822B23"/>
    <w:pPr>
      <w:bidi/>
      <w:spacing w:after="120"/>
    </w:pPr>
    <w:rPr>
      <w:rFonts w:ascii="Times New Roman" w:eastAsia="Times New Roman" w:hAnsi="Times New Roman" w:cs="Times New Roman"/>
    </w:rPr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erTBL">
    <w:name w:val="Header_TBL"/>
    <w:basedOn w:val="Normal"/>
    <w:link w:val="HeaderTBLChar"/>
    <w:semiHidden/>
    <w:rsid w:val="00822B23"/>
    <w:pPr>
      <w:keepNext/>
      <w:spacing w:before="300" w:line="240" w:lineRule="auto"/>
      <w:jc w:val="center"/>
    </w:pPr>
    <w:rPr>
      <w:rFonts w:eastAsia="Times New Roman" w:cs="B Lotus"/>
      <w:b/>
      <w:bCs/>
    </w:rPr>
  </w:style>
  <w:style w:type="character" w:customStyle="1" w:styleId="FootnotestyleChar">
    <w:name w:val="Foot note style Char"/>
    <w:link w:val="Footnotestyle"/>
    <w:rsid w:val="00822B23"/>
    <w:rPr>
      <w:rFonts w:ascii="Times New Roman" w:eastAsia="Times New Roman" w:hAnsi="Times New Roman" w:cs="B Lotus"/>
      <w:sz w:val="16"/>
      <w:szCs w:val="20"/>
      <w:lang w:bidi="ar-SA"/>
    </w:rPr>
  </w:style>
  <w:style w:type="paragraph" w:customStyle="1" w:styleId="HeaderFig">
    <w:name w:val="Header_Fig"/>
    <w:basedOn w:val="HeaderTBL"/>
    <w:semiHidden/>
    <w:rsid w:val="00822B23"/>
    <w:pPr>
      <w:keepNext w:val="0"/>
      <w:keepLines/>
      <w:spacing w:before="0" w:after="300"/>
    </w:pPr>
  </w:style>
  <w:style w:type="paragraph" w:customStyle="1" w:styleId="equation">
    <w:name w:val="equation"/>
    <w:basedOn w:val="Normal"/>
    <w:semiHidden/>
    <w:rsid w:val="00822B23"/>
    <w:pPr>
      <w:tabs>
        <w:tab w:val="left" w:pos="2835"/>
      </w:tabs>
      <w:spacing w:line="360" w:lineRule="auto"/>
      <w:jc w:val="both"/>
    </w:pPr>
    <w:rPr>
      <w:rFonts w:eastAsia="Times New Roman" w:cs="B Lotus"/>
      <w:szCs w:val="26"/>
      <w:lang w:bidi="fa-IR"/>
    </w:rPr>
  </w:style>
  <w:style w:type="character" w:customStyle="1" w:styleId="HeaderTBLChar">
    <w:name w:val="Header_TBL Char"/>
    <w:link w:val="HeaderTBL"/>
    <w:semiHidden/>
    <w:rsid w:val="00822B23"/>
    <w:rPr>
      <w:rFonts w:ascii="Times New Roman" w:eastAsia="Times New Roman" w:hAnsi="Times New Roman" w:cs="B Lotus"/>
      <w:b/>
      <w:bCs/>
      <w:szCs w:val="24"/>
      <w:lang w:bidi="ar-SA"/>
    </w:rPr>
  </w:style>
  <w:style w:type="paragraph" w:customStyle="1" w:styleId="storytext">
    <w:name w:val="storytext"/>
    <w:basedOn w:val="Normal"/>
    <w:link w:val="storytextChar"/>
    <w:semiHidden/>
    <w:rsid w:val="00822B23"/>
    <w:pPr>
      <w:spacing w:before="100" w:beforeAutospacing="1" w:after="100" w:afterAutospacing="1" w:line="240" w:lineRule="auto"/>
      <w:jc w:val="both"/>
    </w:pPr>
    <w:rPr>
      <w:rFonts w:eastAsia="Times New Roman" w:cs="Times New Roman"/>
      <w:lang w:bidi="fa-IR"/>
    </w:rPr>
  </w:style>
  <w:style w:type="paragraph" w:customStyle="1" w:styleId="FirstPage1">
    <w:name w:val="FirstPage_1"/>
    <w:basedOn w:val="Normal"/>
    <w:semiHidden/>
    <w:rsid w:val="00822B23"/>
    <w:pPr>
      <w:spacing w:line="240" w:lineRule="auto"/>
      <w:jc w:val="center"/>
    </w:pPr>
    <w:rPr>
      <w:rFonts w:eastAsia="Times New Roman" w:cs="Yagut"/>
      <w:sz w:val="32"/>
      <w:szCs w:val="32"/>
      <w:lang w:bidi="fa-IR"/>
    </w:rPr>
  </w:style>
  <w:style w:type="character" w:customStyle="1" w:styleId="storytextChar">
    <w:name w:val="storytext Char"/>
    <w:link w:val="storytext"/>
    <w:semiHidden/>
    <w:rsid w:val="00822B23"/>
    <w:rPr>
      <w:rFonts w:ascii="Times New Roman" w:eastAsia="Times New Roman" w:hAnsi="Times New Roman" w:cs="Times New Roman"/>
      <w:sz w:val="20"/>
      <w:szCs w:val="24"/>
    </w:rPr>
  </w:style>
  <w:style w:type="table" w:customStyle="1" w:styleId="LightList1">
    <w:name w:val="Light List1"/>
    <w:basedOn w:val="TableNormal"/>
    <w:uiPriority w:val="61"/>
    <w:rsid w:val="00822B23"/>
    <w:rPr>
      <w:rFonts w:cs="B Nazanin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customStyle="1" w:styleId="Style40">
    <w:name w:val="Style 4"/>
    <w:basedOn w:val="Normal"/>
    <w:semiHidden/>
    <w:rsid w:val="00822B23"/>
    <w:pPr>
      <w:spacing w:line="360" w:lineRule="auto"/>
      <w:ind w:left="102" w:right="187" w:firstLine="182"/>
      <w:jc w:val="both"/>
    </w:pPr>
    <w:rPr>
      <w:rFonts w:eastAsia="Times New Roman" w:cs="B Traffic"/>
      <w:b/>
      <w:bCs/>
      <w:sz w:val="28"/>
      <w:szCs w:val="26"/>
      <w:lang w:bidi="fa-IR"/>
    </w:rPr>
  </w:style>
  <w:style w:type="paragraph" w:customStyle="1" w:styleId="1">
    <w:name w:val="متن1"/>
    <w:basedOn w:val="Normal"/>
    <w:semiHidden/>
    <w:rsid w:val="00822B23"/>
    <w:pPr>
      <w:numPr>
        <w:numId w:val="7"/>
      </w:numPr>
      <w:spacing w:line="288" w:lineRule="auto"/>
      <w:ind w:left="360" w:right="0"/>
    </w:pPr>
    <w:rPr>
      <w:rFonts w:eastAsia="Times New Roman" w:cs="Traffic"/>
      <w:noProof/>
      <w:sz w:val="24"/>
      <w:szCs w:val="28"/>
    </w:rPr>
  </w:style>
  <w:style w:type="paragraph" w:customStyle="1" w:styleId="ad">
    <w:name w:val="تعريف"/>
    <w:basedOn w:val="Normal"/>
    <w:semiHidden/>
    <w:rsid w:val="00822B23"/>
    <w:pPr>
      <w:spacing w:line="288" w:lineRule="auto"/>
      <w:ind w:left="425"/>
      <w:jc w:val="both"/>
    </w:pPr>
    <w:rPr>
      <w:rFonts w:eastAsia="Times New Roman" w:cs="Mitra"/>
      <w:noProof/>
      <w:szCs w:val="26"/>
    </w:rPr>
  </w:style>
  <w:style w:type="character" w:customStyle="1" w:styleId="Char2">
    <w:name w:val="جدول Char"/>
    <w:link w:val="a4"/>
    <w:uiPriority w:val="99"/>
    <w:rsid w:val="005B2D3E"/>
    <w:rPr>
      <w:rFonts w:ascii="Times New Roman Bold" w:eastAsia="Times New Roman" w:hAnsi="Times New Roman Bold" w:cs="B Lotus"/>
      <w:b/>
      <w:bCs/>
      <w:sz w:val="18"/>
      <w:szCs w:val="20"/>
    </w:rPr>
  </w:style>
  <w:style w:type="paragraph" w:customStyle="1" w:styleId="11">
    <w:name w:val="تيتر1"/>
    <w:basedOn w:val="Normal"/>
    <w:next w:val="Normal"/>
    <w:semiHidden/>
    <w:rsid w:val="00822B23"/>
    <w:pPr>
      <w:keepNext/>
      <w:tabs>
        <w:tab w:val="num" w:pos="303"/>
        <w:tab w:val="left" w:pos="425"/>
      </w:tabs>
      <w:spacing w:before="360" w:after="120" w:line="288" w:lineRule="auto"/>
      <w:ind w:left="-57"/>
      <w:outlineLvl w:val="0"/>
    </w:pPr>
    <w:rPr>
      <w:rFonts w:eastAsia="Times New Roman" w:cs="Mitra"/>
      <w:b/>
      <w:bCs/>
      <w:noProof/>
      <w:sz w:val="24"/>
      <w:szCs w:val="26"/>
    </w:rPr>
  </w:style>
  <w:style w:type="paragraph" w:customStyle="1" w:styleId="31">
    <w:name w:val="تيتر3"/>
    <w:basedOn w:val="Normal"/>
    <w:next w:val="Normal"/>
    <w:link w:val="3Char"/>
    <w:semiHidden/>
    <w:rsid w:val="00822B23"/>
    <w:pPr>
      <w:keepNext/>
      <w:spacing w:before="240" w:after="60" w:line="288" w:lineRule="auto"/>
      <w:ind w:left="425"/>
      <w:outlineLvl w:val="2"/>
    </w:pPr>
    <w:rPr>
      <w:rFonts w:eastAsia="Times New Roman" w:cs="Mitra"/>
      <w:b/>
      <w:bCs/>
      <w:noProof/>
    </w:rPr>
  </w:style>
  <w:style w:type="paragraph" w:customStyle="1" w:styleId="21">
    <w:name w:val="تيتر2"/>
    <w:basedOn w:val="Normal"/>
    <w:link w:val="2Char0"/>
    <w:autoRedefine/>
    <w:semiHidden/>
    <w:rsid w:val="00822B23"/>
    <w:pPr>
      <w:spacing w:line="240" w:lineRule="auto"/>
      <w:ind w:firstLine="567"/>
      <w:jc w:val="both"/>
    </w:pPr>
    <w:rPr>
      <w:rFonts w:eastAsia="Times New Roman" w:cs="Lotus"/>
      <w:bCs/>
    </w:rPr>
  </w:style>
  <w:style w:type="paragraph" w:customStyle="1" w:styleId="StyleComplexBMitra13ptJustifiedFirstline039">
    <w:name w:val="Style (Complex) B Mitra 13 pt Justified First line:  0.39&quot;"/>
    <w:basedOn w:val="Normal"/>
    <w:link w:val="StyleComplexBMitra13ptJustifiedFirstline039Char"/>
    <w:autoRedefine/>
    <w:semiHidden/>
    <w:rsid w:val="00822B23"/>
    <w:pPr>
      <w:spacing w:line="240" w:lineRule="auto"/>
      <w:jc w:val="both"/>
    </w:pPr>
    <w:rPr>
      <w:rFonts w:eastAsia="Times New Roman" w:cs="Times New Roman"/>
      <w:szCs w:val="26"/>
      <w:lang w:bidi="fa-IR"/>
    </w:rPr>
  </w:style>
  <w:style w:type="character" w:customStyle="1" w:styleId="StyleComplexBMitra13ptJustifiedFirstline039Char">
    <w:name w:val="Style (Complex) B Mitra 13 pt Justified First line:  0.39&quot; Char"/>
    <w:link w:val="StyleComplexBMitra13ptJustifiedFirstline039"/>
    <w:semiHidden/>
    <w:rsid w:val="00822B23"/>
    <w:rPr>
      <w:rFonts w:ascii="Times New Roman" w:eastAsia="Times New Roman" w:hAnsi="Times New Roman" w:cs="Times New Roman"/>
      <w:szCs w:val="26"/>
    </w:rPr>
  </w:style>
  <w:style w:type="character" w:customStyle="1" w:styleId="3Char">
    <w:name w:val="تيتر3 Char"/>
    <w:link w:val="31"/>
    <w:semiHidden/>
    <w:rsid w:val="00822B23"/>
    <w:rPr>
      <w:rFonts w:ascii="Times New Roman" w:eastAsia="Times New Roman" w:hAnsi="Times New Roman" w:cs="Mitra"/>
      <w:b/>
      <w:bCs/>
      <w:noProof/>
      <w:sz w:val="20"/>
      <w:lang w:bidi="ar-SA"/>
    </w:rPr>
  </w:style>
  <w:style w:type="paragraph" w:customStyle="1" w:styleId="a">
    <w:name w:val="نقطه اي"/>
    <w:basedOn w:val="Normal"/>
    <w:autoRedefine/>
    <w:semiHidden/>
    <w:rsid w:val="00822B23"/>
    <w:pPr>
      <w:numPr>
        <w:numId w:val="8"/>
      </w:numPr>
      <w:spacing w:line="288" w:lineRule="auto"/>
      <w:jc w:val="both"/>
    </w:pPr>
    <w:rPr>
      <w:rFonts w:eastAsia="Times New Roman" w:cs="B Mitra"/>
      <w:b/>
      <w:bCs/>
      <w:sz w:val="24"/>
      <w:lang w:bidi="fa-IR"/>
    </w:rPr>
  </w:style>
  <w:style w:type="character" w:customStyle="1" w:styleId="2Char0">
    <w:name w:val="تيتر2 Char"/>
    <w:link w:val="21"/>
    <w:semiHidden/>
    <w:rsid w:val="00822B23"/>
    <w:rPr>
      <w:rFonts w:ascii="Times New Roman" w:eastAsia="Times New Roman" w:hAnsi="Times New Roman" w:cs="Lotus"/>
      <w:bCs/>
      <w:sz w:val="20"/>
      <w:szCs w:val="24"/>
      <w:lang w:bidi="ar-SA"/>
    </w:rPr>
  </w:style>
  <w:style w:type="paragraph" w:customStyle="1" w:styleId="ae">
    <w:name w:val="شکل"/>
    <w:basedOn w:val="a4"/>
    <w:autoRedefine/>
    <w:uiPriority w:val="99"/>
    <w:rsid w:val="00B212A7"/>
    <w:pPr>
      <w:spacing w:after="0"/>
      <w:jc w:val="both"/>
    </w:pPr>
    <w:rPr>
      <w:rFonts w:ascii="Times New Roman" w:eastAsia="Calibri" w:hAnsi="Times New Roman" w:cs="B Nazanin"/>
      <w:b w:val="0"/>
      <w:lang w:val="tr-TR" w:eastAsia="zh-CN"/>
    </w:rPr>
  </w:style>
  <w:style w:type="paragraph" w:styleId="DocumentMap">
    <w:name w:val="Document Map"/>
    <w:basedOn w:val="Normal"/>
    <w:link w:val="DocumentMapChar"/>
    <w:semiHidden/>
    <w:rsid w:val="00822B23"/>
    <w:pPr>
      <w:shd w:val="clear" w:color="auto" w:fill="000080"/>
      <w:spacing w:line="240" w:lineRule="atLeast"/>
      <w:ind w:left="284"/>
    </w:pPr>
    <w:rPr>
      <w:rFonts w:ascii="Tahoma" w:eastAsia="Times New Roman" w:hAnsi="Tahoma" w:cs="Tahoma"/>
      <w:noProof/>
      <w:szCs w:val="26"/>
    </w:rPr>
  </w:style>
  <w:style w:type="character" w:customStyle="1" w:styleId="DocumentMapChar">
    <w:name w:val="Document Map Char"/>
    <w:link w:val="DocumentMap"/>
    <w:semiHidden/>
    <w:rsid w:val="00822B23"/>
    <w:rPr>
      <w:rFonts w:ascii="Tahoma" w:eastAsia="Times New Roman" w:hAnsi="Tahoma" w:cs="Tahoma"/>
      <w:noProof/>
      <w:szCs w:val="26"/>
      <w:shd w:val="clear" w:color="auto" w:fill="000080"/>
      <w:lang w:bidi="ar-SA"/>
    </w:rPr>
  </w:style>
  <w:style w:type="paragraph" w:customStyle="1" w:styleId="Figtitr">
    <w:name w:val="Fig titr"/>
    <w:basedOn w:val="Normal"/>
    <w:next w:val="Normal"/>
    <w:semiHidden/>
    <w:rsid w:val="00822B23"/>
    <w:pPr>
      <w:spacing w:before="60" w:after="240" w:line="240" w:lineRule="atLeast"/>
      <w:ind w:left="284"/>
      <w:jc w:val="center"/>
    </w:pPr>
    <w:rPr>
      <w:rFonts w:eastAsia="Times New Roman" w:cs="B Mitra"/>
      <w:b/>
      <w:bCs/>
      <w:noProof/>
      <w:sz w:val="18"/>
      <w:szCs w:val="26"/>
    </w:rPr>
  </w:style>
  <w:style w:type="character" w:customStyle="1" w:styleId="Footnotenum">
    <w:name w:val="Footnote num"/>
    <w:basedOn w:val="DefaultParagraphFont"/>
    <w:rsid w:val="00822B23"/>
  </w:style>
  <w:style w:type="paragraph" w:customStyle="1" w:styleId="Pageheader">
    <w:name w:val="Page header"/>
    <w:basedOn w:val="Normal"/>
    <w:semiHidden/>
    <w:rsid w:val="00822B23"/>
    <w:pPr>
      <w:pBdr>
        <w:bottom w:val="thickThinMediumGap" w:sz="18" w:space="0" w:color="auto"/>
      </w:pBdr>
      <w:tabs>
        <w:tab w:val="center" w:pos="3686"/>
        <w:tab w:val="right" w:pos="7371"/>
      </w:tabs>
      <w:spacing w:line="288" w:lineRule="auto"/>
      <w:jc w:val="both"/>
    </w:pPr>
    <w:rPr>
      <w:rFonts w:eastAsia="Times New Roman" w:cs="B Mitra"/>
      <w:b/>
      <w:bCs/>
      <w:i/>
      <w:iCs/>
      <w:noProof/>
      <w:sz w:val="18"/>
      <w:szCs w:val="20"/>
    </w:rPr>
  </w:style>
  <w:style w:type="paragraph" w:customStyle="1" w:styleId="Pageheaderland">
    <w:name w:val="Page header land"/>
    <w:basedOn w:val="Pageheader"/>
    <w:rsid w:val="00822B23"/>
    <w:pPr>
      <w:tabs>
        <w:tab w:val="clear" w:pos="3686"/>
        <w:tab w:val="clear" w:pos="7371"/>
        <w:tab w:val="center" w:pos="5670"/>
        <w:tab w:val="right" w:pos="11340"/>
      </w:tabs>
    </w:pPr>
  </w:style>
  <w:style w:type="paragraph" w:customStyle="1" w:styleId="T1">
    <w:name w:val="T1"/>
    <w:basedOn w:val="Normal"/>
    <w:next w:val="Normal"/>
    <w:semiHidden/>
    <w:rsid w:val="00822B23"/>
    <w:pPr>
      <w:keepNext/>
      <w:tabs>
        <w:tab w:val="left" w:pos="425"/>
      </w:tabs>
      <w:spacing w:before="360" w:after="120" w:line="288" w:lineRule="auto"/>
      <w:ind w:left="-57"/>
      <w:outlineLvl w:val="0"/>
    </w:pPr>
    <w:rPr>
      <w:rFonts w:eastAsia="Times New Roman" w:cs="B Mitra"/>
      <w:b/>
      <w:bCs/>
      <w:noProof/>
      <w:szCs w:val="26"/>
      <w:lang w:bidi="fa-IR"/>
    </w:rPr>
  </w:style>
  <w:style w:type="paragraph" w:customStyle="1" w:styleId="T2">
    <w:name w:val="T2"/>
    <w:basedOn w:val="Normal"/>
    <w:next w:val="Normal"/>
    <w:semiHidden/>
    <w:rsid w:val="00822B23"/>
    <w:pPr>
      <w:keepNext/>
      <w:tabs>
        <w:tab w:val="left" w:pos="425"/>
      </w:tabs>
      <w:spacing w:before="240" w:after="60" w:line="288" w:lineRule="auto"/>
      <w:ind w:left="-113"/>
      <w:outlineLvl w:val="1"/>
    </w:pPr>
    <w:rPr>
      <w:rFonts w:eastAsia="Times New Roman" w:cs="B Mitra"/>
      <w:b/>
      <w:bCs/>
      <w:noProof/>
    </w:rPr>
  </w:style>
  <w:style w:type="paragraph" w:customStyle="1" w:styleId="T3">
    <w:name w:val="T3"/>
    <w:basedOn w:val="Normal"/>
    <w:next w:val="Normal"/>
    <w:semiHidden/>
    <w:rsid w:val="00822B23"/>
    <w:pPr>
      <w:keepNext/>
      <w:spacing w:before="240" w:after="60" w:line="288" w:lineRule="auto"/>
      <w:ind w:left="425"/>
      <w:outlineLvl w:val="2"/>
    </w:pPr>
    <w:rPr>
      <w:rFonts w:eastAsia="Times New Roman" w:cs="B Mitra"/>
      <w:b/>
      <w:bCs/>
      <w:noProof/>
    </w:rPr>
  </w:style>
  <w:style w:type="paragraph" w:customStyle="1" w:styleId="Tablecoltitr">
    <w:name w:val="Table col titr"/>
    <w:basedOn w:val="Normal"/>
    <w:semiHidden/>
    <w:rsid w:val="00822B23"/>
    <w:pPr>
      <w:keepNext/>
      <w:spacing w:line="240" w:lineRule="auto"/>
      <w:jc w:val="center"/>
    </w:pPr>
    <w:rPr>
      <w:rFonts w:eastAsia="Times New Roman" w:cs="B Mitra"/>
      <w:b/>
      <w:bCs/>
      <w:noProof/>
      <w:sz w:val="18"/>
      <w:szCs w:val="20"/>
    </w:rPr>
  </w:style>
  <w:style w:type="paragraph" w:customStyle="1" w:styleId="Tablematnright">
    <w:name w:val="Table matn right"/>
    <w:basedOn w:val="Normal"/>
    <w:semiHidden/>
    <w:rsid w:val="00822B23"/>
    <w:pPr>
      <w:spacing w:line="288" w:lineRule="auto"/>
    </w:pPr>
    <w:rPr>
      <w:rFonts w:eastAsia="Times New Roman" w:cs="B Mitra"/>
      <w:noProof/>
      <w:sz w:val="18"/>
      <w:szCs w:val="20"/>
    </w:rPr>
  </w:style>
  <w:style w:type="paragraph" w:customStyle="1" w:styleId="Tablematncent">
    <w:name w:val="Table matn cent"/>
    <w:basedOn w:val="Tablematnright"/>
    <w:semiHidden/>
    <w:rsid w:val="00822B23"/>
    <w:pPr>
      <w:jc w:val="center"/>
    </w:pPr>
  </w:style>
  <w:style w:type="paragraph" w:styleId="TableofAuthorities">
    <w:name w:val="table of authorities"/>
    <w:aliases w:val="متن تيتر جدول"/>
    <w:basedOn w:val="Normal"/>
    <w:semiHidden/>
    <w:rsid w:val="000E5BBF"/>
    <w:pPr>
      <w:pBdr>
        <w:top w:val="single" w:sz="12" w:space="1" w:color="auto"/>
        <w:left w:val="single" w:sz="12" w:space="4" w:color="auto"/>
        <w:bottom w:val="single" w:sz="12" w:space="1" w:color="auto"/>
        <w:right w:val="single" w:sz="12" w:space="4" w:color="auto"/>
      </w:pBdr>
      <w:spacing w:line="240" w:lineRule="auto"/>
      <w:jc w:val="center"/>
    </w:pPr>
    <w:rPr>
      <w:rFonts w:ascii="Mitra" w:eastAsia="Times New Roman" w:hAnsi="Mitra" w:cs="B Mitra"/>
      <w:b/>
      <w:bCs/>
      <w:szCs w:val="20"/>
      <w:lang w:bidi="fa-IR"/>
    </w:rPr>
  </w:style>
  <w:style w:type="paragraph" w:customStyle="1" w:styleId="Tabletitr">
    <w:name w:val="Table titr"/>
    <w:basedOn w:val="Normal"/>
    <w:semiHidden/>
    <w:rsid w:val="00822B23"/>
    <w:pPr>
      <w:keepNext/>
      <w:spacing w:before="240" w:after="60" w:line="288" w:lineRule="auto"/>
      <w:jc w:val="center"/>
    </w:pPr>
    <w:rPr>
      <w:rFonts w:eastAsia="Times New Roman" w:cs="B Mitra"/>
      <w:b/>
      <w:bCs/>
      <w:noProof/>
      <w:sz w:val="18"/>
      <w:szCs w:val="20"/>
    </w:rPr>
  </w:style>
  <w:style w:type="paragraph" w:customStyle="1" w:styleId="Tarif">
    <w:name w:val="Tarif"/>
    <w:basedOn w:val="Normal"/>
    <w:semiHidden/>
    <w:rsid w:val="00822B23"/>
    <w:pPr>
      <w:spacing w:line="288" w:lineRule="auto"/>
      <w:ind w:left="425"/>
      <w:jc w:val="both"/>
    </w:pPr>
    <w:rPr>
      <w:rFonts w:eastAsia="Times New Roman" w:cs="B Mitra"/>
      <w:noProof/>
      <w:szCs w:val="26"/>
    </w:rPr>
  </w:style>
  <w:style w:type="paragraph" w:customStyle="1" w:styleId="Tariftitr">
    <w:name w:val="Tarif titr"/>
    <w:basedOn w:val="Normal"/>
    <w:semiHidden/>
    <w:rsid w:val="00822B23"/>
    <w:pPr>
      <w:keepNext/>
      <w:spacing w:before="240" w:after="60" w:line="288" w:lineRule="auto"/>
      <w:jc w:val="both"/>
      <w:outlineLvl w:val="0"/>
    </w:pPr>
    <w:rPr>
      <w:rFonts w:eastAsia="Times New Roman" w:cs="B Mitra"/>
      <w:b/>
      <w:bCs/>
      <w:noProof/>
      <w:kern w:val="28"/>
    </w:rPr>
  </w:style>
  <w:style w:type="paragraph" w:customStyle="1" w:styleId="TB">
    <w:name w:val="TB"/>
    <w:basedOn w:val="Normal"/>
    <w:semiHidden/>
    <w:rsid w:val="00822B23"/>
    <w:pPr>
      <w:spacing w:line="288" w:lineRule="auto"/>
      <w:jc w:val="center"/>
      <w:outlineLvl w:val="0"/>
    </w:pPr>
    <w:rPr>
      <w:rFonts w:eastAsia="Times New Roman" w:cs="Titr"/>
      <w:b/>
      <w:noProof/>
      <w:sz w:val="28"/>
      <w:szCs w:val="32"/>
    </w:rPr>
  </w:style>
  <w:style w:type="paragraph" w:customStyle="1" w:styleId="TE">
    <w:name w:val="TE"/>
    <w:basedOn w:val="Normal"/>
    <w:semiHidden/>
    <w:rsid w:val="00822B23"/>
    <w:pPr>
      <w:tabs>
        <w:tab w:val="right" w:pos="7371"/>
      </w:tabs>
      <w:spacing w:line="288" w:lineRule="auto"/>
      <w:outlineLvl w:val="4"/>
    </w:pPr>
    <w:rPr>
      <w:rFonts w:eastAsia="Times New Roman" w:cs="B Mitra"/>
      <w:b/>
      <w:bCs/>
      <w:noProof/>
      <w:sz w:val="24"/>
      <w:szCs w:val="26"/>
    </w:rPr>
  </w:style>
  <w:style w:type="paragraph" w:customStyle="1" w:styleId="textbody2">
    <w:name w:val="text body2"/>
    <w:basedOn w:val="BodyTextIndent"/>
    <w:semiHidden/>
    <w:rsid w:val="00822B23"/>
    <w:pPr>
      <w:spacing w:line="264" w:lineRule="auto"/>
      <w:ind w:left="0" w:firstLine="720"/>
    </w:pPr>
    <w:rPr>
      <w:rFonts w:eastAsia="Times New Roman" w:cs="Zar"/>
      <w:noProof/>
      <w:sz w:val="30"/>
      <w:szCs w:val="30"/>
    </w:rPr>
  </w:style>
  <w:style w:type="paragraph" w:customStyle="1" w:styleId="Titr1">
    <w:name w:val="Titr1"/>
    <w:basedOn w:val="Normal"/>
    <w:next w:val="Normal"/>
    <w:semiHidden/>
    <w:rsid w:val="00822B23"/>
    <w:pPr>
      <w:keepNext/>
      <w:numPr>
        <w:numId w:val="5"/>
      </w:numPr>
      <w:tabs>
        <w:tab w:val="left" w:pos="425"/>
      </w:tabs>
      <w:spacing w:before="360" w:after="120" w:line="288" w:lineRule="auto"/>
      <w:outlineLvl w:val="0"/>
    </w:pPr>
    <w:rPr>
      <w:rFonts w:eastAsia="Times New Roman" w:cs="B Mitra"/>
      <w:b/>
      <w:bCs/>
      <w:noProof/>
      <w:szCs w:val="26"/>
      <w:lang w:bidi="fa-IR"/>
    </w:rPr>
  </w:style>
  <w:style w:type="paragraph" w:customStyle="1" w:styleId="Titr2">
    <w:name w:val="Titr2"/>
    <w:basedOn w:val="Normal"/>
    <w:next w:val="Normal"/>
    <w:semiHidden/>
    <w:rsid w:val="00822B23"/>
    <w:pPr>
      <w:keepNext/>
      <w:numPr>
        <w:numId w:val="6"/>
      </w:numPr>
      <w:tabs>
        <w:tab w:val="left" w:pos="425"/>
      </w:tabs>
      <w:spacing w:before="240" w:after="60" w:line="288" w:lineRule="auto"/>
      <w:outlineLvl w:val="1"/>
    </w:pPr>
    <w:rPr>
      <w:rFonts w:eastAsia="Times New Roman" w:cs="B Mitra"/>
      <w:b/>
      <w:bCs/>
      <w:noProof/>
    </w:rPr>
  </w:style>
  <w:style w:type="paragraph" w:customStyle="1" w:styleId="Titr3">
    <w:name w:val="Titr3"/>
    <w:basedOn w:val="Normal"/>
    <w:next w:val="Normal"/>
    <w:semiHidden/>
    <w:rsid w:val="00822B23"/>
    <w:pPr>
      <w:keepNext/>
      <w:spacing w:before="240" w:after="60" w:line="288" w:lineRule="auto"/>
      <w:ind w:left="425"/>
      <w:outlineLvl w:val="2"/>
    </w:pPr>
    <w:rPr>
      <w:rFonts w:eastAsia="Times New Roman" w:cs="B Mitra"/>
      <w:b/>
      <w:bCs/>
      <w:noProof/>
    </w:rPr>
  </w:style>
  <w:style w:type="paragraph" w:customStyle="1" w:styleId="Titr4">
    <w:name w:val="Titr4"/>
    <w:basedOn w:val="Normal"/>
    <w:next w:val="Normal"/>
    <w:semiHidden/>
    <w:rsid w:val="00822B23"/>
    <w:pPr>
      <w:keepNext/>
      <w:spacing w:before="240" w:after="60" w:line="288" w:lineRule="auto"/>
      <w:ind w:left="567"/>
      <w:outlineLvl w:val="3"/>
    </w:pPr>
    <w:rPr>
      <w:rFonts w:eastAsia="Times New Roman" w:cs="B Mitra"/>
      <w:b/>
      <w:bCs/>
      <w:noProof/>
      <w:sz w:val="18"/>
      <w:szCs w:val="20"/>
    </w:rPr>
  </w:style>
  <w:style w:type="paragraph" w:customStyle="1" w:styleId="TJ">
    <w:name w:val="TJ"/>
    <w:basedOn w:val="Normal"/>
    <w:semiHidden/>
    <w:rsid w:val="00822B23"/>
    <w:pPr>
      <w:keepNext/>
      <w:spacing w:before="240" w:after="60" w:line="288" w:lineRule="auto"/>
      <w:jc w:val="center"/>
    </w:pPr>
    <w:rPr>
      <w:rFonts w:eastAsia="Times New Roman" w:cs="B Mitra"/>
      <w:b/>
      <w:bCs/>
      <w:noProof/>
      <w:sz w:val="18"/>
      <w:szCs w:val="20"/>
    </w:rPr>
  </w:style>
  <w:style w:type="paragraph" w:customStyle="1" w:styleId="TS">
    <w:name w:val="TS"/>
    <w:basedOn w:val="Normal"/>
    <w:next w:val="Normal"/>
    <w:semiHidden/>
    <w:rsid w:val="00822B23"/>
    <w:pPr>
      <w:spacing w:before="60" w:after="240" w:line="240" w:lineRule="atLeast"/>
      <w:jc w:val="center"/>
    </w:pPr>
    <w:rPr>
      <w:rFonts w:eastAsia="Times New Roman" w:cs="B Mitra"/>
      <w:b/>
      <w:bCs/>
      <w:noProof/>
      <w:sz w:val="18"/>
      <w:szCs w:val="20"/>
    </w:rPr>
  </w:style>
  <w:style w:type="paragraph" w:customStyle="1" w:styleId="TSJ">
    <w:name w:val="TSJ"/>
    <w:basedOn w:val="Normal"/>
    <w:semiHidden/>
    <w:rsid w:val="00822B23"/>
    <w:pPr>
      <w:keepNext/>
      <w:spacing w:line="240" w:lineRule="auto"/>
      <w:jc w:val="center"/>
    </w:pPr>
    <w:rPr>
      <w:rFonts w:eastAsia="Times New Roman" w:cs="B Mitra"/>
      <w:b/>
      <w:bCs/>
      <w:noProof/>
      <w:sz w:val="18"/>
      <w:szCs w:val="20"/>
    </w:rPr>
  </w:style>
  <w:style w:type="paragraph" w:customStyle="1" w:styleId="af">
    <w:name w:val="تيتر بخش"/>
    <w:basedOn w:val="Normal"/>
    <w:semiHidden/>
    <w:rsid w:val="00822B23"/>
    <w:pPr>
      <w:spacing w:line="288" w:lineRule="auto"/>
      <w:jc w:val="center"/>
    </w:pPr>
    <w:rPr>
      <w:rFonts w:ascii="Zar" w:eastAsia="Times New Roman" w:hAnsi="Zar" w:cs="Titr" w:hint="cs"/>
      <w:bCs/>
      <w:color w:val="000000"/>
      <w:sz w:val="52"/>
      <w:szCs w:val="52"/>
    </w:rPr>
  </w:style>
  <w:style w:type="paragraph" w:customStyle="1" w:styleId="CN">
    <w:name w:val="CN"/>
    <w:basedOn w:val="Heading1"/>
    <w:semiHidden/>
    <w:rsid w:val="00822B23"/>
    <w:pPr>
      <w:pBdr>
        <w:bottom w:val="thinThickThinLargeGap" w:sz="24" w:space="0" w:color="auto"/>
      </w:pBdr>
      <w:tabs>
        <w:tab w:val="left" w:pos="425"/>
      </w:tabs>
      <w:spacing w:before="2000" w:after="120" w:line="168" w:lineRule="auto"/>
      <w:ind w:firstLine="454"/>
      <w:jc w:val="right"/>
    </w:pPr>
    <w:rPr>
      <w:rFonts w:ascii="Arial" w:hAnsi="Arial" w:cs="B Titr"/>
      <w:b w:val="0"/>
      <w:bCs w:val="0"/>
      <w:noProof/>
      <w:color w:val="000000"/>
      <w:kern w:val="28"/>
      <w:position w:val="-100"/>
      <w:sz w:val="20"/>
      <w:szCs w:val="144"/>
      <w14:textFill>
        <w14:solidFill>
          <w14:srgbClr w14:val="000000">
            <w14:lumMod w14:val="75000"/>
          </w14:srgbClr>
        </w14:solidFill>
      </w14:textFill>
    </w:rPr>
  </w:style>
  <w:style w:type="paragraph" w:customStyle="1" w:styleId="CT">
    <w:name w:val="CT"/>
    <w:basedOn w:val="Heading3"/>
    <w:semiHidden/>
    <w:rsid w:val="00822B23"/>
    <w:pPr>
      <w:keepNext w:val="0"/>
      <w:spacing w:before="480" w:line="360" w:lineRule="auto"/>
      <w:jc w:val="right"/>
    </w:pPr>
    <w:rPr>
      <w:rFonts w:cs="B Titr"/>
      <w:b w:val="0"/>
      <w:bCs w:val="0"/>
      <w:sz w:val="40"/>
      <w:szCs w:val="40"/>
    </w:rPr>
  </w:style>
  <w:style w:type="paragraph" w:customStyle="1" w:styleId="CTD">
    <w:name w:val="CTD"/>
    <w:basedOn w:val="Normal"/>
    <w:semiHidden/>
    <w:rsid w:val="00822B23"/>
    <w:pPr>
      <w:keepNext/>
      <w:spacing w:before="240" w:after="60" w:line="288" w:lineRule="auto"/>
    </w:pPr>
    <w:rPr>
      <w:rFonts w:eastAsia="Times New Roman" w:cs="Mitra"/>
      <w:b/>
      <w:bCs/>
      <w:noProof/>
      <w:sz w:val="28"/>
      <w:szCs w:val="28"/>
    </w:rPr>
  </w:style>
  <w:style w:type="paragraph" w:customStyle="1" w:styleId="Fo">
    <w:name w:val="Fo"/>
    <w:basedOn w:val="Normal"/>
    <w:semiHidden/>
    <w:rsid w:val="00822B23"/>
    <w:pPr>
      <w:tabs>
        <w:tab w:val="right" w:pos="7371"/>
      </w:tabs>
      <w:spacing w:line="288" w:lineRule="auto"/>
      <w:jc w:val="both"/>
    </w:pPr>
    <w:rPr>
      <w:rFonts w:eastAsia="Times New Roman" w:cs="B Mitra"/>
      <w:b/>
      <w:noProof/>
      <w:szCs w:val="26"/>
    </w:rPr>
  </w:style>
  <w:style w:type="paragraph" w:customStyle="1" w:styleId="T1h">
    <w:name w:val="T1h"/>
    <w:basedOn w:val="Normal"/>
    <w:semiHidden/>
    <w:rsid w:val="00822B23"/>
    <w:pPr>
      <w:spacing w:line="288" w:lineRule="auto"/>
      <w:jc w:val="center"/>
      <w:outlineLvl w:val="1"/>
    </w:pPr>
    <w:rPr>
      <w:rFonts w:eastAsia="Times New Roman" w:cs="Titr"/>
      <w:noProof/>
      <w:sz w:val="24"/>
    </w:rPr>
  </w:style>
  <w:style w:type="paragraph" w:customStyle="1" w:styleId="T2h">
    <w:name w:val="T2h"/>
    <w:basedOn w:val="Normal"/>
    <w:semiHidden/>
    <w:rsid w:val="00822B23"/>
    <w:pPr>
      <w:spacing w:line="288" w:lineRule="auto"/>
      <w:jc w:val="center"/>
      <w:outlineLvl w:val="2"/>
    </w:pPr>
    <w:rPr>
      <w:rFonts w:eastAsia="Times New Roman" w:cs="Titr"/>
      <w:b/>
      <w:noProof/>
      <w:szCs w:val="20"/>
    </w:rPr>
  </w:style>
  <w:style w:type="paragraph" w:customStyle="1" w:styleId="T3h">
    <w:name w:val="T3h"/>
    <w:basedOn w:val="Normal"/>
    <w:semiHidden/>
    <w:rsid w:val="00822B23"/>
    <w:pPr>
      <w:spacing w:line="288" w:lineRule="auto"/>
      <w:jc w:val="center"/>
      <w:outlineLvl w:val="3"/>
    </w:pPr>
    <w:rPr>
      <w:rFonts w:eastAsia="Times New Roman" w:cs="Titr"/>
      <w:b/>
      <w:bCs/>
      <w:noProof/>
      <w:szCs w:val="20"/>
    </w:rPr>
  </w:style>
  <w:style w:type="paragraph" w:customStyle="1" w:styleId="T4">
    <w:name w:val="T4"/>
    <w:basedOn w:val="Normal"/>
    <w:next w:val="Normal"/>
    <w:semiHidden/>
    <w:rsid w:val="00822B23"/>
    <w:pPr>
      <w:keepNext/>
      <w:spacing w:before="240" w:after="60" w:line="288" w:lineRule="auto"/>
      <w:ind w:left="567"/>
      <w:outlineLvl w:val="3"/>
    </w:pPr>
    <w:rPr>
      <w:rFonts w:eastAsia="Times New Roman" w:cs="B Mitra"/>
      <w:b/>
      <w:bCs/>
      <w:noProof/>
      <w:sz w:val="18"/>
      <w:szCs w:val="20"/>
    </w:rPr>
  </w:style>
  <w:style w:type="table" w:styleId="ColorfulList-Accent4">
    <w:name w:val="Colorful List Accent 4"/>
    <w:basedOn w:val="TableNormal"/>
    <w:uiPriority w:val="72"/>
    <w:rsid w:val="00822B23"/>
    <w:rPr>
      <w:rFonts w:cs="B Nazanin"/>
      <w:color w:val="00000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7E9C40"/>
      </w:tcPr>
    </w:tblStylePr>
    <w:tblStylePr w:type="lastRow">
      <w:rPr>
        <w:b/>
        <w:bCs/>
        <w:color w:val="7E9C40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shd w:val="clear" w:color="auto" w:fill="E5DFEC"/>
      </w:tcPr>
    </w:tblStylePr>
  </w:style>
  <w:style w:type="table" w:customStyle="1" w:styleId="MediumList21">
    <w:name w:val="Medium List 21"/>
    <w:basedOn w:val="TableNormal"/>
    <w:rsid w:val="00822B23"/>
    <w:rPr>
      <w:rFonts w:ascii="Cambria" w:eastAsia="Times New Roman" w:hAnsi="Cambria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00000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paragraph" w:styleId="Revision">
    <w:name w:val="Revision"/>
    <w:hidden/>
    <w:uiPriority w:val="99"/>
    <w:semiHidden/>
    <w:rsid w:val="00822B23"/>
    <w:rPr>
      <w:rFonts w:cs="B Mitra"/>
      <w:sz w:val="22"/>
      <w:szCs w:val="26"/>
    </w:rPr>
  </w:style>
  <w:style w:type="table" w:customStyle="1" w:styleId="MediumShading1-Accent11">
    <w:name w:val="Medium Shading 1 - Accent 11"/>
    <w:basedOn w:val="TableNormal"/>
    <w:rsid w:val="00822B23"/>
    <w:rPr>
      <w:rFonts w:cs="B Nazanin"/>
    </w:rPr>
    <w:tblPr>
      <w:tblStyleRowBandSize w:val="1"/>
      <w:tblStyleColBandSize w:val="1"/>
      <w:tblInd w:w="0" w:type="dxa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styleId="SubtleEmphasis">
    <w:name w:val="Subtle Emphasis"/>
    <w:uiPriority w:val="19"/>
    <w:rsid w:val="00822B23"/>
    <w:rPr>
      <w:i/>
      <w:iCs/>
      <w:color w:val="808080"/>
    </w:rPr>
  </w:style>
  <w:style w:type="table" w:customStyle="1" w:styleId="TableGrid10">
    <w:name w:val="Table Grid1"/>
    <w:basedOn w:val="TableNormal"/>
    <w:next w:val="TableGrid"/>
    <w:uiPriority w:val="59"/>
    <w:rsid w:val="00822B23"/>
    <w:pPr>
      <w:widowControl w:val="0"/>
      <w:bidi/>
      <w:spacing w:before="200"/>
      <w:jc w:val="both"/>
    </w:pPr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FootnoteTextChar1">
    <w:name w:val="Footnote Text Char1"/>
    <w:uiPriority w:val="99"/>
    <w:locked/>
    <w:rsid w:val="00822B23"/>
    <w:rPr>
      <w:rFonts w:cs="B Nazanin"/>
      <w:sz w:val="18"/>
      <w:lang w:val="en-US" w:eastAsia="en-US" w:bidi="ar-SA"/>
    </w:rPr>
  </w:style>
  <w:style w:type="character" w:customStyle="1" w:styleId="shorttext">
    <w:name w:val="short_text"/>
    <w:basedOn w:val="DefaultParagraphFont"/>
    <w:rsid w:val="00822B23"/>
  </w:style>
  <w:style w:type="table" w:customStyle="1" w:styleId="TableGrid20">
    <w:name w:val="Table Grid2"/>
    <w:basedOn w:val="TableNormal"/>
    <w:next w:val="TableGrid"/>
    <w:uiPriority w:val="59"/>
    <w:rsid w:val="00ED3BAB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aliases w:val="Numbered Items Char,heading 2 Char,List Paragraph1 Char,Photo Char,شماره گذاری Char,لیست Char"/>
    <w:link w:val="ListParagraph"/>
    <w:uiPriority w:val="34"/>
    <w:locked/>
    <w:rsid w:val="00EA0387"/>
    <w:rPr>
      <w:rFonts w:ascii="Calibri" w:eastAsia="Times New Roman" w:hAnsi="Calibri" w:cs="Arial"/>
      <w:sz w:val="20"/>
      <w:szCs w:val="24"/>
    </w:rPr>
  </w:style>
  <w:style w:type="numbering" w:customStyle="1" w:styleId="Numbered">
    <w:name w:val="Numbered"/>
    <w:basedOn w:val="NoList"/>
    <w:rsid w:val="00EA0387"/>
  </w:style>
  <w:style w:type="numbering" w:customStyle="1" w:styleId="NormalNumbered">
    <w:name w:val="Normal_Numbered"/>
    <w:basedOn w:val="NoList"/>
    <w:rsid w:val="00EA0387"/>
    <w:pPr>
      <w:numPr>
        <w:numId w:val="9"/>
      </w:numPr>
    </w:pPr>
  </w:style>
  <w:style w:type="numbering" w:customStyle="1" w:styleId="Style3">
    <w:name w:val="Style3"/>
    <w:uiPriority w:val="99"/>
    <w:rsid w:val="00EA0387"/>
    <w:pPr>
      <w:numPr>
        <w:numId w:val="10"/>
      </w:numPr>
    </w:pPr>
  </w:style>
  <w:style w:type="numbering" w:customStyle="1" w:styleId="CurrentList1">
    <w:name w:val="Current List1"/>
    <w:rsid w:val="00EA0387"/>
  </w:style>
  <w:style w:type="character" w:customStyle="1" w:styleId="CharChar3">
    <w:name w:val="Char Char3"/>
    <w:uiPriority w:val="99"/>
    <w:semiHidden/>
    <w:rsid w:val="00EA0387"/>
    <w:rPr>
      <w:rFonts w:cs="Times New Roman"/>
      <w:sz w:val="20"/>
      <w:szCs w:val="20"/>
    </w:rPr>
  </w:style>
  <w:style w:type="character" w:customStyle="1" w:styleId="Char12CharCharChar">
    <w:name w:val="Char12 Char Char Char"/>
    <w:uiPriority w:val="99"/>
    <w:semiHidden/>
    <w:locked/>
    <w:rsid w:val="00EA0387"/>
    <w:rPr>
      <w:rFonts w:cs="Times New Roman"/>
      <w:lang w:val="en-US" w:eastAsia="en-US" w:bidi="fa-IR"/>
    </w:rPr>
  </w:style>
  <w:style w:type="character" w:customStyle="1" w:styleId="Char12CharCharChar1">
    <w:name w:val="Char12 Char Char Char1"/>
    <w:uiPriority w:val="99"/>
    <w:semiHidden/>
    <w:locked/>
    <w:rsid w:val="00EA0387"/>
    <w:rPr>
      <w:lang w:val="en-US" w:eastAsia="en-US"/>
    </w:rPr>
  </w:style>
  <w:style w:type="character" w:customStyle="1" w:styleId="CharChar6">
    <w:name w:val="Char Char6"/>
    <w:uiPriority w:val="99"/>
    <w:semiHidden/>
    <w:locked/>
    <w:rsid w:val="00EA0387"/>
    <w:rPr>
      <w:rFonts w:ascii="Arial" w:hAnsi="Arial"/>
      <w:b/>
      <w:sz w:val="26"/>
      <w:lang w:val="en-US" w:eastAsia="en-US"/>
    </w:rPr>
  </w:style>
  <w:style w:type="table" w:styleId="LightShading-Accent4">
    <w:name w:val="Light Shading Accent 4"/>
    <w:basedOn w:val="TableNormal"/>
    <w:uiPriority w:val="60"/>
    <w:rsid w:val="00EA0387"/>
    <w:rPr>
      <w:rFonts w:eastAsia="Times New Roman"/>
      <w:color w:val="5F497A"/>
    </w:rPr>
    <w:tblPr>
      <w:tblStyleRowBandSize w:val="1"/>
      <w:tblStyleColBandSize w:val="1"/>
      <w:tblInd w:w="0" w:type="dxa"/>
      <w:tblBorders>
        <w:top w:val="single" w:sz="8" w:space="0" w:color="8064A2"/>
        <w:bottom w:val="single" w:sz="8" w:space="0" w:color="8064A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/>
      </w:pPr>
      <w:rPr>
        <w:rFonts w:cs="Arial"/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Arial"/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rFonts w:cs="Arial"/>
        <w:b/>
        <w:bCs/>
      </w:rPr>
    </w:tblStylePr>
    <w:tblStylePr w:type="lastCol">
      <w:rPr>
        <w:rFonts w:cs="Arial"/>
        <w:b/>
        <w:bCs/>
      </w:rPr>
    </w:tblStylePr>
    <w:tblStylePr w:type="band1Vert">
      <w:rPr>
        <w:rFonts w:cs="Arial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rPr>
        <w:rFonts w:cs="Arial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styleId="LightShading-Accent3">
    <w:name w:val="Light Shading Accent 3"/>
    <w:basedOn w:val="TableNormal"/>
    <w:uiPriority w:val="60"/>
    <w:rsid w:val="00EA0387"/>
    <w:rPr>
      <w:rFonts w:eastAsia="Times New Roman"/>
      <w:color w:val="76923C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ColorfulList1">
    <w:name w:val="Colorful List1"/>
    <w:basedOn w:val="TableNormal"/>
    <w:uiPriority w:val="72"/>
    <w:rsid w:val="00EA0387"/>
    <w:rPr>
      <w:rFonts w:eastAsia="Times New Roman"/>
      <w:color w:val="00000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shd w:val="clear" w:color="auto" w:fill="CCCCCC"/>
      </w:tcPr>
    </w:tblStylePr>
  </w:style>
  <w:style w:type="table" w:styleId="LightShading-Accent6">
    <w:name w:val="Light Shading Accent 6"/>
    <w:basedOn w:val="TableNormal"/>
    <w:uiPriority w:val="60"/>
    <w:rsid w:val="00EA0387"/>
    <w:rPr>
      <w:rFonts w:eastAsia="Times New Roman"/>
      <w:color w:val="E36C0A"/>
    </w:rPr>
    <w:tblPr>
      <w:tblStyleRowBandSize w:val="1"/>
      <w:tblStyleColBandSize w:val="1"/>
      <w:tblInd w:w="0" w:type="dxa"/>
      <w:tblBorders>
        <w:top w:val="single" w:sz="8" w:space="0" w:color="F79646"/>
        <w:bottom w:val="single" w:sz="8" w:space="0" w:color="F7964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</w:style>
  <w:style w:type="table" w:customStyle="1" w:styleId="MediumList11">
    <w:name w:val="Medium List 11"/>
    <w:basedOn w:val="TableNormal"/>
    <w:uiPriority w:val="65"/>
    <w:rsid w:val="00EA0387"/>
    <w:rPr>
      <w:rFonts w:eastAsia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B Titr" w:eastAsia="Times New Roman" w:hAnsi="B Titr" w:cs="Times New Roman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tblPr/>
      <w:tcPr>
        <w:shd w:val="clear" w:color="auto" w:fill="C0C0C0"/>
      </w:tcPr>
    </w:tblStylePr>
    <w:tblStylePr w:type="band1Horz">
      <w:tblPr/>
      <w:tcPr>
        <w:shd w:val="clear" w:color="auto" w:fill="C0C0C0"/>
      </w:tcPr>
    </w:tblStylePr>
  </w:style>
  <w:style w:type="table" w:customStyle="1" w:styleId="MediumList1-Accent11">
    <w:name w:val="Medium List 1 - Accent 11"/>
    <w:basedOn w:val="TableNormal"/>
    <w:uiPriority w:val="65"/>
    <w:rsid w:val="00EA0387"/>
    <w:rPr>
      <w:rFonts w:eastAsia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4F81BD"/>
        <w:bottom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B Titr" w:eastAsia="Times New Roman" w:hAnsi="B Titr" w:cs="Times New Roman"/>
      </w:rPr>
      <w:tblPr/>
      <w:tcPr>
        <w:tcBorders>
          <w:top w:val="nil"/>
          <w:bottom w:val="single" w:sz="8" w:space="0" w:color="4F81BD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band1Vert">
      <w:tblPr/>
      <w:tcPr>
        <w:shd w:val="clear" w:color="auto" w:fill="D3DFEE"/>
      </w:tcPr>
    </w:tblStylePr>
    <w:tblStylePr w:type="band1Horz">
      <w:tblPr/>
      <w:tcPr>
        <w:shd w:val="clear" w:color="auto" w:fill="D3DFEE"/>
      </w:tcPr>
    </w:tblStylePr>
  </w:style>
  <w:style w:type="paragraph" w:styleId="NoSpacing">
    <w:name w:val="No Spacing"/>
    <w:aliases w:val="Page footer"/>
    <w:link w:val="NoSpacingChar"/>
    <w:uiPriority w:val="1"/>
    <w:rsid w:val="00EA0387"/>
    <w:rPr>
      <w:rFonts w:eastAsia="Times New Roman"/>
      <w:sz w:val="22"/>
      <w:szCs w:val="22"/>
    </w:rPr>
  </w:style>
  <w:style w:type="character" w:customStyle="1" w:styleId="NoSpacingChar">
    <w:name w:val="No Spacing Char"/>
    <w:aliases w:val="Page footer Char"/>
    <w:link w:val="NoSpacing"/>
    <w:uiPriority w:val="1"/>
    <w:rsid w:val="00EA0387"/>
    <w:rPr>
      <w:rFonts w:ascii="Calibri" w:eastAsia="Times New Roman" w:hAnsi="Calibri" w:cs="Arial"/>
      <w:lang w:bidi="ar-SA"/>
    </w:rPr>
  </w:style>
  <w:style w:type="numbering" w:customStyle="1" w:styleId="Style2">
    <w:name w:val="Style2"/>
    <w:uiPriority w:val="99"/>
    <w:rsid w:val="00EA0387"/>
    <w:pPr>
      <w:numPr>
        <w:numId w:val="12"/>
      </w:numPr>
    </w:pPr>
  </w:style>
  <w:style w:type="numbering" w:customStyle="1" w:styleId="Style6">
    <w:name w:val="Style6"/>
    <w:uiPriority w:val="99"/>
    <w:rsid w:val="00EA0387"/>
    <w:pPr>
      <w:numPr>
        <w:numId w:val="13"/>
      </w:numPr>
    </w:pPr>
  </w:style>
  <w:style w:type="numbering" w:customStyle="1" w:styleId="Style7">
    <w:name w:val="Style7"/>
    <w:uiPriority w:val="99"/>
    <w:rsid w:val="00EA0387"/>
    <w:pPr>
      <w:numPr>
        <w:numId w:val="14"/>
      </w:numPr>
    </w:pPr>
  </w:style>
  <w:style w:type="numbering" w:customStyle="1" w:styleId="Style8">
    <w:name w:val="Style8"/>
    <w:uiPriority w:val="99"/>
    <w:rsid w:val="00EA0387"/>
    <w:pPr>
      <w:numPr>
        <w:numId w:val="15"/>
      </w:numPr>
    </w:pPr>
  </w:style>
  <w:style w:type="numbering" w:customStyle="1" w:styleId="Style9">
    <w:name w:val="Style9"/>
    <w:uiPriority w:val="99"/>
    <w:rsid w:val="00EA0387"/>
    <w:pPr>
      <w:numPr>
        <w:numId w:val="16"/>
      </w:numPr>
    </w:pPr>
  </w:style>
  <w:style w:type="numbering" w:customStyle="1" w:styleId="Style10">
    <w:name w:val="Style10"/>
    <w:uiPriority w:val="99"/>
    <w:rsid w:val="00EA0387"/>
    <w:pPr>
      <w:numPr>
        <w:numId w:val="17"/>
      </w:numPr>
    </w:pPr>
  </w:style>
  <w:style w:type="numbering" w:customStyle="1" w:styleId="Style11">
    <w:name w:val="Style11"/>
    <w:uiPriority w:val="99"/>
    <w:rsid w:val="00EA0387"/>
    <w:pPr>
      <w:numPr>
        <w:numId w:val="18"/>
      </w:numPr>
    </w:pPr>
  </w:style>
  <w:style w:type="numbering" w:customStyle="1" w:styleId="Style12">
    <w:name w:val="Style12"/>
    <w:uiPriority w:val="99"/>
    <w:rsid w:val="00EA0387"/>
    <w:pPr>
      <w:numPr>
        <w:numId w:val="19"/>
      </w:numPr>
    </w:pPr>
  </w:style>
  <w:style w:type="numbering" w:customStyle="1" w:styleId="Style13">
    <w:name w:val="Style13"/>
    <w:uiPriority w:val="99"/>
    <w:rsid w:val="00EA0387"/>
    <w:pPr>
      <w:numPr>
        <w:numId w:val="20"/>
      </w:numPr>
    </w:pPr>
  </w:style>
  <w:style w:type="numbering" w:customStyle="1" w:styleId="Style14">
    <w:name w:val="Style14"/>
    <w:uiPriority w:val="99"/>
    <w:rsid w:val="00EA0387"/>
    <w:pPr>
      <w:numPr>
        <w:numId w:val="21"/>
      </w:numPr>
    </w:pPr>
  </w:style>
  <w:style w:type="numbering" w:customStyle="1" w:styleId="Style15">
    <w:name w:val="Style15"/>
    <w:uiPriority w:val="99"/>
    <w:rsid w:val="00EA0387"/>
    <w:pPr>
      <w:numPr>
        <w:numId w:val="22"/>
      </w:numPr>
    </w:pPr>
  </w:style>
  <w:style w:type="character" w:customStyle="1" w:styleId="NormalWebChar">
    <w:name w:val="Normal (Web) Char"/>
    <w:link w:val="NormalWeb"/>
    <w:uiPriority w:val="99"/>
    <w:rsid w:val="00EA0387"/>
    <w:rPr>
      <w:rFonts w:ascii="Calibri" w:eastAsia="Calibri" w:hAnsi="Calibri" w:cs="B Mitra"/>
      <w:szCs w:val="26"/>
      <w:lang w:bidi="ar-SA"/>
    </w:rPr>
  </w:style>
  <w:style w:type="numbering" w:customStyle="1" w:styleId="RSRCHeadings">
    <w:name w:val="RSRC Headings"/>
    <w:uiPriority w:val="99"/>
    <w:rsid w:val="00EA0387"/>
    <w:pPr>
      <w:numPr>
        <w:numId w:val="23"/>
      </w:numPr>
    </w:pPr>
  </w:style>
  <w:style w:type="table" w:customStyle="1" w:styleId="af0">
    <w:name w:val="ف"/>
    <w:basedOn w:val="TableNormal"/>
    <w:uiPriority w:val="99"/>
    <w:rsid w:val="00EA0387"/>
    <w:rPr>
      <w:rFonts w:ascii="B Yagut" w:eastAsia="B Yagut" w:hAnsi="B Yagut" w:cs="B Yagut"/>
      <w:sz w:val="28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Grid1">
    <w:name w:val="Light Grid1"/>
    <w:basedOn w:val="TableNormal"/>
    <w:uiPriority w:val="62"/>
    <w:rsid w:val="00EA0387"/>
    <w:rPr>
      <w:rFonts w:ascii="Times New Roman" w:eastAsia="SimSun" w:hAnsi="Times New Roman" w:cs="Times New Roman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="B Titr" w:eastAsia="Times New Roman" w:hAnsi="B Titr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B Titr" w:eastAsia="Times New Roman" w:hAnsi="B Titr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B Titr" w:eastAsia="Times New Roman" w:hAnsi="B Titr" w:cs="Times New Roman"/>
        <w:b/>
        <w:bCs/>
      </w:rPr>
    </w:tblStylePr>
    <w:tblStylePr w:type="lastCol">
      <w:rPr>
        <w:rFonts w:ascii="B Titr" w:eastAsia="Times New Roman" w:hAnsi="B Titr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table" w:styleId="LightGrid-Accent3">
    <w:name w:val="Light Grid Accent 3"/>
    <w:basedOn w:val="TableNormal"/>
    <w:uiPriority w:val="62"/>
    <w:rsid w:val="00EA0387"/>
    <w:rPr>
      <w:rFonts w:ascii="Times New Roman" w:eastAsia="SimSun" w:hAnsi="Times New Roman" w:cs="Times New Roman"/>
    </w:rPr>
    <w:tblPr>
      <w:tblStyleRowBandSize w:val="1"/>
      <w:tblStyleColBandSize w:val="1"/>
      <w:tblInd w:w="0" w:type="dxa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="B Titr" w:eastAsia="Times New Roman" w:hAnsi="B Titr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1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lastRow">
      <w:pPr>
        <w:spacing w:before="0" w:after="0" w:line="240" w:lineRule="auto"/>
      </w:pPr>
      <w:rPr>
        <w:rFonts w:ascii="B Titr" w:eastAsia="Times New Roman" w:hAnsi="B Titr" w:cs="Times New Roman"/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firstCol">
      <w:rPr>
        <w:rFonts w:ascii="B Titr" w:eastAsia="Times New Roman" w:hAnsi="B Titr" w:cs="Times New Roman"/>
        <w:b/>
        <w:bCs/>
      </w:rPr>
    </w:tblStylePr>
    <w:tblStylePr w:type="lastCol">
      <w:rPr>
        <w:rFonts w:ascii="B Titr" w:eastAsia="Times New Roman" w:hAnsi="B Titr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  <w:shd w:val="clear" w:color="auto" w:fill="E6EED5"/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  <w:shd w:val="clear" w:color="auto" w:fill="E6EED5"/>
      </w:tcPr>
    </w:tblStylePr>
    <w:tblStylePr w:type="band2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</w:tcPr>
    </w:tblStylePr>
  </w:style>
  <w:style w:type="table" w:styleId="LightGrid-Accent5">
    <w:name w:val="Light Grid Accent 5"/>
    <w:basedOn w:val="TableNormal"/>
    <w:uiPriority w:val="62"/>
    <w:rsid w:val="00EA0387"/>
    <w:tblPr>
      <w:tblStyleRowBandSize w:val="1"/>
      <w:tblStyleColBandSize w:val="1"/>
      <w:tblInd w:w="0" w:type="dxa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="B Titr" w:eastAsia="Times New Roman" w:hAnsi="B Titr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 w:line="240" w:lineRule="auto"/>
      </w:pPr>
      <w:rPr>
        <w:rFonts w:ascii="B Titr" w:eastAsia="Times New Roman" w:hAnsi="B Titr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B Titr" w:eastAsia="Times New Roman" w:hAnsi="B Titr" w:cs="Times New Roman"/>
        <w:b/>
        <w:bCs/>
      </w:rPr>
    </w:tblStylePr>
    <w:tblStylePr w:type="lastCol">
      <w:rPr>
        <w:rFonts w:ascii="B Titr" w:eastAsia="Times New Roman" w:hAnsi="B Titr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table" w:customStyle="1" w:styleId="14">
    <w:name w:val="ف1"/>
    <w:uiPriority w:val="99"/>
    <w:rsid w:val="00EA0387"/>
    <w:rPr>
      <w:rFonts w:ascii="B Yagut" w:eastAsia="SimSun" w:hAnsi="B Yagut" w:cs="B Yagut"/>
      <w:sz w:val="28"/>
      <w:szCs w:val="28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Shading11">
    <w:name w:val="Light Shading11"/>
    <w:uiPriority w:val="99"/>
    <w:rsid w:val="00EA0387"/>
    <w:rPr>
      <w:rFonts w:ascii="Times New Roman" w:eastAsia="SimSun" w:hAnsi="Times New Roman" w:cs="Times New Roman"/>
      <w:color w:val="000000"/>
      <w:lang w:val="ru-RU" w:eastAsia="ru-RU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MediumList111">
    <w:name w:val="Medium List 111"/>
    <w:uiPriority w:val="99"/>
    <w:rsid w:val="00EA0387"/>
    <w:rPr>
      <w:rFonts w:ascii="Times New Roman" w:eastAsia="SimSun" w:hAnsi="Times New Roman" w:cs="Times New Roman"/>
      <w:color w:val="000000"/>
      <w:lang w:val="ru-RU" w:eastAsia="ru-RU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MediumList1-Accent111">
    <w:name w:val="Medium List 1 - Accent 111"/>
    <w:uiPriority w:val="99"/>
    <w:rsid w:val="00EA0387"/>
    <w:rPr>
      <w:rFonts w:ascii="Times New Roman" w:eastAsia="SimSun" w:hAnsi="Times New Roman" w:cs="Times New Roman"/>
      <w:color w:val="000000"/>
      <w:lang w:val="ru-RU" w:eastAsia="ru-RU"/>
    </w:rPr>
    <w:tblPr>
      <w:tblStyleRowBandSize w:val="1"/>
      <w:tblStyleColBandSize w:val="1"/>
      <w:tblInd w:w="0" w:type="dxa"/>
      <w:tblBorders>
        <w:top w:val="single" w:sz="8" w:space="0" w:color="4F81BD"/>
        <w:bottom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Grid11">
    <w:name w:val="Light Grid11"/>
    <w:uiPriority w:val="99"/>
    <w:rsid w:val="00EA0387"/>
    <w:rPr>
      <w:rFonts w:ascii="Times New Roman" w:eastAsia="SimSun" w:hAnsi="Times New Roman" w:cs="Times New Roman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Shading-Accent111">
    <w:name w:val="Light Shading - Accent 111"/>
    <w:uiPriority w:val="99"/>
    <w:rsid w:val="00EA0387"/>
    <w:rPr>
      <w:rFonts w:ascii="Times New Roman" w:eastAsia="SimSun" w:hAnsi="Times New Roman" w:cs="Times New Roman"/>
      <w:color w:val="365F91"/>
      <w:lang w:val="ru-RU" w:eastAsia="ru-RU"/>
    </w:rPr>
    <w:tblPr>
      <w:tblStyleRowBandSize w:val="1"/>
      <w:tblStyleColBandSize w:val="1"/>
      <w:tblInd w:w="0" w:type="dxa"/>
      <w:tblBorders>
        <w:top w:val="single" w:sz="8" w:space="0" w:color="4F81BD"/>
        <w:bottom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Grid-Accent31">
    <w:name w:val="Light Grid - Accent 31"/>
    <w:basedOn w:val="TableNormal"/>
    <w:next w:val="LightGrid-Accent3"/>
    <w:uiPriority w:val="99"/>
    <w:rsid w:val="00EA0387"/>
    <w:rPr>
      <w:rFonts w:ascii="Times New Roman" w:eastAsia="SimSun" w:hAnsi="Times New Roman" w:cs="Times New Roman"/>
    </w:rPr>
    <w:tblPr>
      <w:tblStyleRowBandSize w:val="1"/>
      <w:tblStyleColBandSize w:val="1"/>
      <w:tblInd w:w="0" w:type="dxa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/>
      </w:pPr>
      <w:rPr>
        <w:rFonts w:ascii="B Titr" w:eastAsia="Times New Roman" w:hAnsi="B Titr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1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lastRow">
      <w:pPr>
        <w:spacing w:before="0" w:after="0"/>
      </w:pPr>
      <w:rPr>
        <w:rFonts w:ascii="B Titr" w:eastAsia="Times New Roman" w:hAnsi="B Titr" w:cs="Times New Roman"/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firstCol">
      <w:rPr>
        <w:rFonts w:ascii="B Titr" w:eastAsia="Times New Roman" w:hAnsi="B Titr" w:cs="Times New Roman"/>
        <w:b/>
        <w:bCs/>
      </w:rPr>
    </w:tblStylePr>
    <w:tblStylePr w:type="lastCol">
      <w:rPr>
        <w:rFonts w:ascii="B Titr" w:eastAsia="Times New Roman" w:hAnsi="B Titr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  <w:shd w:val="clear" w:color="auto" w:fill="E6EED5"/>
      </w:tcPr>
    </w:tblStylePr>
    <w:tblStylePr w:type="band1Horz">
      <w:rPr>
        <w:rFonts w:cs="Times New Roman"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  <w:shd w:val="clear" w:color="auto" w:fill="E6EED5"/>
      </w:tcPr>
    </w:tblStylePr>
    <w:tblStylePr w:type="band2Horz">
      <w:rPr>
        <w:rFonts w:cs="Times New Roman"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</w:tcPr>
    </w:tblStylePr>
  </w:style>
  <w:style w:type="table" w:customStyle="1" w:styleId="LightShading-Accent41">
    <w:name w:val="Light Shading - Accent 41"/>
    <w:basedOn w:val="TableNormal"/>
    <w:next w:val="LightShading-Accent4"/>
    <w:uiPriority w:val="99"/>
    <w:rsid w:val="00EA0387"/>
    <w:rPr>
      <w:rFonts w:ascii="Times New Roman" w:eastAsia="SimSun" w:hAnsi="Times New Roman" w:cs="Times New Roman"/>
      <w:color w:val="5F497A"/>
    </w:rPr>
    <w:tblPr>
      <w:tblStyleRowBandSize w:val="1"/>
      <w:tblStyleColBandSize w:val="1"/>
      <w:tblInd w:w="0" w:type="dxa"/>
      <w:tblBorders>
        <w:top w:val="single" w:sz="8" w:space="0" w:color="8064A2"/>
        <w:bottom w:val="single" w:sz="8" w:space="0" w:color="8064A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customStyle="1" w:styleId="LightGrid-Accent51">
    <w:name w:val="Light Grid - Accent 51"/>
    <w:basedOn w:val="TableNormal"/>
    <w:next w:val="LightGrid-Accent5"/>
    <w:uiPriority w:val="99"/>
    <w:rsid w:val="00EA0387"/>
    <w:rPr>
      <w:rFonts w:eastAsia="SimSun"/>
    </w:rPr>
    <w:tblPr>
      <w:tblStyleRowBandSize w:val="1"/>
      <w:tblStyleColBandSize w:val="1"/>
      <w:tblInd w:w="0" w:type="dxa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/>
      </w:pPr>
      <w:rPr>
        <w:rFonts w:ascii="B Titr" w:eastAsia="Times New Roman" w:hAnsi="B Titr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/>
      </w:pPr>
      <w:rPr>
        <w:rFonts w:ascii="B Titr" w:eastAsia="Times New Roman" w:hAnsi="B Titr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B Titr" w:eastAsia="Times New Roman" w:hAnsi="B Titr" w:cs="Times New Roman"/>
        <w:b/>
        <w:bCs/>
      </w:rPr>
    </w:tblStylePr>
    <w:tblStylePr w:type="lastCol">
      <w:rPr>
        <w:rFonts w:ascii="B Titr" w:eastAsia="Times New Roman" w:hAnsi="B Titr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rPr>
        <w:rFonts w:cs="Arial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rPr>
        <w:rFonts w:cs="Arial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rPr>
        <w:rFonts w:cs="Arial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numbering" w:customStyle="1" w:styleId="RSRCHeadings1">
    <w:name w:val="RSRC Headings1"/>
    <w:rsid w:val="00EA0387"/>
    <w:pPr>
      <w:numPr>
        <w:numId w:val="24"/>
      </w:numPr>
    </w:pPr>
  </w:style>
  <w:style w:type="table" w:customStyle="1" w:styleId="TableGrid30">
    <w:name w:val="Table Grid3"/>
    <w:basedOn w:val="TableNormal"/>
    <w:next w:val="TableGrid"/>
    <w:uiPriority w:val="59"/>
    <w:rsid w:val="00EA0387"/>
    <w:pPr>
      <w:bidi/>
    </w:pPr>
    <w:rPr>
      <w:rFonts w:ascii="Times New Roman" w:eastAsia="Times New Roman" w:hAnsi="Times New Roman" w:cs="Times New Roman"/>
      <w:lang w:val="en-CA" w:eastAsia="en-C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0">
    <w:name w:val="Table Grid4"/>
    <w:basedOn w:val="TableNormal"/>
    <w:next w:val="TableGrid"/>
    <w:uiPriority w:val="59"/>
    <w:rsid w:val="00EA038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stylenumbers">
    <w:name w:val="List style numbers"/>
    <w:basedOn w:val="NoList"/>
    <w:rsid w:val="00EA0387"/>
  </w:style>
  <w:style w:type="paragraph" w:styleId="Subtitle">
    <w:name w:val="Subtitle"/>
    <w:basedOn w:val="Normal"/>
    <w:link w:val="SubtitleChar"/>
    <w:uiPriority w:val="11"/>
    <w:rsid w:val="00EA0387"/>
    <w:pPr>
      <w:spacing w:after="60" w:line="360" w:lineRule="auto"/>
      <w:ind w:firstLine="454"/>
      <w:jc w:val="center"/>
      <w:outlineLvl w:val="1"/>
    </w:pPr>
    <w:rPr>
      <w:rFonts w:ascii="Arial" w:hAnsi="Arial"/>
      <w:sz w:val="24"/>
    </w:rPr>
  </w:style>
  <w:style w:type="character" w:customStyle="1" w:styleId="SubtitleChar">
    <w:name w:val="Subtitle Char"/>
    <w:link w:val="Subtitle"/>
    <w:uiPriority w:val="11"/>
    <w:rsid w:val="00EA0387"/>
    <w:rPr>
      <w:rFonts w:ascii="Arial" w:eastAsia="Calibri" w:hAnsi="Arial" w:cs="Arial"/>
      <w:sz w:val="24"/>
      <w:szCs w:val="24"/>
      <w:lang w:bidi="ar-SA"/>
    </w:rPr>
  </w:style>
  <w:style w:type="paragraph" w:customStyle="1" w:styleId="Caption-table">
    <w:name w:val="Caption-table"/>
    <w:basedOn w:val="Normal"/>
    <w:uiPriority w:val="99"/>
    <w:rsid w:val="00EA0387"/>
    <w:pPr>
      <w:spacing w:before="600" w:after="120"/>
      <w:jc w:val="center"/>
    </w:pPr>
    <w:rPr>
      <w:rFonts w:cs="B Lotus"/>
      <w:b/>
      <w:bCs/>
      <w:color w:val="000000"/>
      <w:sz w:val="18"/>
    </w:rPr>
  </w:style>
  <w:style w:type="paragraph" w:customStyle="1" w:styleId="Footnote-English">
    <w:name w:val="Footnote-English"/>
    <w:basedOn w:val="Normal"/>
    <w:rsid w:val="000E5BBF"/>
    <w:pPr>
      <w:spacing w:line="240" w:lineRule="auto"/>
      <w:jc w:val="both"/>
    </w:pPr>
    <w:rPr>
      <w:rFonts w:cs="B Lotus"/>
      <w:color w:val="000000"/>
      <w:szCs w:val="20"/>
    </w:rPr>
  </w:style>
  <w:style w:type="paragraph" w:customStyle="1" w:styleId="Caption-figure">
    <w:name w:val="Caption-figure"/>
    <w:basedOn w:val="Normal"/>
    <w:uiPriority w:val="99"/>
    <w:rsid w:val="00EA0387"/>
    <w:pPr>
      <w:spacing w:after="600" w:line="240" w:lineRule="auto"/>
      <w:jc w:val="center"/>
    </w:pPr>
    <w:rPr>
      <w:rFonts w:cs="B Lotus"/>
      <w:b/>
      <w:bCs/>
      <w:color w:val="000000"/>
      <w:sz w:val="18"/>
    </w:rPr>
  </w:style>
  <w:style w:type="table" w:customStyle="1" w:styleId="LightShading2">
    <w:name w:val="Light Shading2"/>
    <w:basedOn w:val="TableNormal"/>
    <w:uiPriority w:val="60"/>
    <w:rsid w:val="00EA0387"/>
    <w:rPr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customStyle="1" w:styleId="Insert">
    <w:name w:val="Insert"/>
    <w:basedOn w:val="Normal"/>
    <w:rsid w:val="00EA0387"/>
    <w:pPr>
      <w:spacing w:line="240" w:lineRule="auto"/>
      <w:jc w:val="center"/>
    </w:pPr>
    <w:rPr>
      <w:rFonts w:ascii="B Nazanin" w:hAnsi="B Nazanin" w:cs="B Lotus"/>
      <w:b/>
      <w:bCs/>
      <w:color w:val="000000"/>
      <w:szCs w:val="20"/>
    </w:rPr>
  </w:style>
  <w:style w:type="table" w:customStyle="1" w:styleId="LightShading3">
    <w:name w:val="Light Shading3"/>
    <w:basedOn w:val="TableNormal"/>
    <w:uiPriority w:val="60"/>
    <w:rsid w:val="00EA0387"/>
    <w:rPr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MediumShading2-Accent11">
    <w:name w:val="Medium Shading 2 - Accent 11"/>
    <w:basedOn w:val="TableNormal"/>
    <w:uiPriority w:val="64"/>
    <w:rsid w:val="00EA0387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EA0387"/>
    <w:rPr>
      <w:rFonts w:ascii="Cambria" w:eastAsia="Times New Roman" w:hAnsi="Cambria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C0504D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C0504D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-Accent5">
    <w:name w:val="Medium Grid 1 Accent 5"/>
    <w:basedOn w:val="TableNormal"/>
    <w:uiPriority w:val="67"/>
    <w:rsid w:val="00EA0387"/>
    <w:tblPr>
      <w:tblStyleRowBandSize w:val="1"/>
      <w:tblStyleColBandSize w:val="1"/>
      <w:tblInd w:w="0" w:type="dxa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  <w:insideV w:val="single" w:sz="8" w:space="0" w:color="78C0D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/>
      </w:tcPr>
    </w:tblStylePr>
    <w:tblStylePr w:type="band1Horz">
      <w:tblPr/>
      <w:tcPr>
        <w:shd w:val="clear" w:color="auto" w:fill="A5D5E2"/>
      </w:tcPr>
    </w:tblStylePr>
  </w:style>
  <w:style w:type="table" w:styleId="ColorfulShading-Accent5">
    <w:name w:val="Colorful Shading Accent 5"/>
    <w:basedOn w:val="TableNormal"/>
    <w:uiPriority w:val="71"/>
    <w:rsid w:val="00EA0387"/>
    <w:rPr>
      <w:color w:val="000000"/>
    </w:rPr>
    <w:tblPr>
      <w:tblStyleRowBandSize w:val="1"/>
      <w:tblStyleColBandSize w:val="1"/>
      <w:tblInd w:w="0" w:type="dxa"/>
      <w:tblBorders>
        <w:top w:val="single" w:sz="24" w:space="0" w:color="F79646"/>
        <w:left w:val="single" w:sz="4" w:space="0" w:color="4BACC6"/>
        <w:bottom w:val="single" w:sz="4" w:space="0" w:color="4BACC6"/>
        <w:right w:val="single" w:sz="4" w:space="0" w:color="4BACC6"/>
        <w:insideH w:val="single" w:sz="4" w:space="0" w:color="FFFFFF"/>
        <w:insideV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276A7C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276A7C"/>
          <w:insideV w:val="nil"/>
        </w:tcBorders>
        <w:shd w:val="clear" w:color="auto" w:fill="276A7C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/>
      </w:tcPr>
    </w:tblStylePr>
    <w:tblStylePr w:type="band1Vert">
      <w:tblPr/>
      <w:tcPr>
        <w:shd w:val="clear" w:color="auto" w:fill="B6DDE8"/>
      </w:tcPr>
    </w:tblStylePr>
    <w:tblStylePr w:type="band1Horz">
      <w:tblPr/>
      <w:tcPr>
        <w:shd w:val="clear" w:color="auto" w:fill="A5D5E2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ColorfulGrid-Accent1">
    <w:name w:val="Colorful Grid Accent 1"/>
    <w:basedOn w:val="TableNormal"/>
    <w:uiPriority w:val="73"/>
    <w:rsid w:val="00EA0387"/>
    <w:rPr>
      <w:color w:val="000000"/>
    </w:rPr>
    <w:tblPr>
      <w:tblStyleRowBandSize w:val="1"/>
      <w:tblStyleColBandSize w:val="1"/>
      <w:tblInd w:w="0" w:type="dxa"/>
      <w:tblBorders>
        <w:insideH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5F1"/>
    </w:tcPr>
    <w:tblStylePr w:type="firstRow">
      <w:rPr>
        <w:b/>
        <w:bCs/>
      </w:rPr>
      <w:tblPr/>
      <w:tcPr>
        <w:shd w:val="clear" w:color="auto" w:fill="B8CCE4"/>
      </w:tcPr>
    </w:tblStylePr>
    <w:tblStylePr w:type="lastRow">
      <w:rPr>
        <w:b/>
        <w:bCs/>
        <w:color w:val="000000"/>
      </w:rPr>
      <w:tblPr/>
      <w:tcPr>
        <w:shd w:val="clear" w:color="auto" w:fill="B8CCE4"/>
      </w:tcPr>
    </w:tblStylePr>
    <w:tblStylePr w:type="firstCol">
      <w:rPr>
        <w:color w:val="FFFFFF"/>
      </w:rPr>
      <w:tblPr/>
      <w:tcPr>
        <w:shd w:val="clear" w:color="auto" w:fill="365F91"/>
      </w:tcPr>
    </w:tblStylePr>
    <w:tblStylePr w:type="lastCol">
      <w:rPr>
        <w:color w:val="FFFFFF"/>
      </w:rPr>
      <w:tblPr/>
      <w:tcPr>
        <w:shd w:val="clear" w:color="auto" w:fill="365F9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table" w:customStyle="1" w:styleId="MediumGrid31">
    <w:name w:val="Medium Grid 31"/>
    <w:basedOn w:val="TableNormal"/>
    <w:uiPriority w:val="69"/>
    <w:rsid w:val="00EA0387"/>
    <w:tblPr>
      <w:tblStyleRowBandSize w:val="1"/>
      <w:tblStyleColBandSize w:val="1"/>
      <w:tblInd w:w="0" w:type="dxa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0808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08080"/>
      </w:tcPr>
    </w:tblStylePr>
  </w:style>
  <w:style w:type="table" w:styleId="MediumShading2-Accent5">
    <w:name w:val="Medium Shading 2 Accent 5"/>
    <w:basedOn w:val="TableNormal"/>
    <w:uiPriority w:val="64"/>
    <w:rsid w:val="00EA0387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DarkList-Accent1">
    <w:name w:val="Dark List Accent 1"/>
    <w:basedOn w:val="TableNormal"/>
    <w:uiPriority w:val="70"/>
    <w:rsid w:val="00EA0387"/>
    <w:rPr>
      <w:color w:val="FFFFF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F81BD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243F60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365F91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365F91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/>
      </w:tcPr>
    </w:tblStylePr>
  </w:style>
  <w:style w:type="table" w:customStyle="1" w:styleId="LightShading-Accent12">
    <w:name w:val="Light Shading - Accent 12"/>
    <w:basedOn w:val="TableNormal"/>
    <w:uiPriority w:val="60"/>
    <w:rsid w:val="00EA0387"/>
    <w:rPr>
      <w:color w:val="365F91"/>
    </w:rPr>
    <w:tblPr>
      <w:tblStyleRowBandSize w:val="1"/>
      <w:tblStyleColBandSize w:val="1"/>
      <w:tblInd w:w="0" w:type="dxa"/>
      <w:tblBorders>
        <w:top w:val="single" w:sz="8" w:space="0" w:color="4F81BD"/>
        <w:bottom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LightShading4">
    <w:name w:val="Light Shading4"/>
    <w:basedOn w:val="TableNormal"/>
    <w:uiPriority w:val="60"/>
    <w:rsid w:val="00EA0387"/>
    <w:rPr>
      <w:rFonts w:cs="B Nazanin"/>
      <w:color w:val="000000"/>
      <w:szCs w:val="24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List2">
    <w:name w:val="Light List2"/>
    <w:basedOn w:val="TableNormal"/>
    <w:uiPriority w:val="61"/>
    <w:rsid w:val="00EA0387"/>
    <w:rPr>
      <w:rFonts w:cs="B Nazanin"/>
      <w:szCs w:val="24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MediumList22">
    <w:name w:val="Medium List 22"/>
    <w:basedOn w:val="TableNormal"/>
    <w:uiPriority w:val="66"/>
    <w:rsid w:val="00EA0387"/>
    <w:rPr>
      <w:rFonts w:ascii="Cambria" w:eastAsia="Times New Roman" w:hAnsi="Cambria" w:cs="Times New Roman"/>
      <w:color w:val="000000"/>
      <w:szCs w:val="24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00000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paragraph" w:styleId="TOC4">
    <w:name w:val="toc 4"/>
    <w:basedOn w:val="Normal"/>
    <w:next w:val="Normal"/>
    <w:uiPriority w:val="39"/>
    <w:unhideWhenUsed/>
    <w:rsid w:val="001209DB"/>
    <w:pPr>
      <w:tabs>
        <w:tab w:val="right" w:leader="dot" w:pos="6804"/>
      </w:tabs>
      <w:spacing w:line="240" w:lineRule="auto"/>
      <w:ind w:left="942" w:hanging="284"/>
      <w:jc w:val="both"/>
    </w:pPr>
    <w:rPr>
      <w:rFonts w:eastAsia="Times New Roman"/>
      <w:noProof/>
      <w:lang w:bidi="fa-IR"/>
    </w:rPr>
  </w:style>
  <w:style w:type="paragraph" w:styleId="TOC5">
    <w:name w:val="toc 5"/>
    <w:basedOn w:val="Normal"/>
    <w:next w:val="Normal"/>
    <w:autoRedefine/>
    <w:uiPriority w:val="39"/>
    <w:unhideWhenUsed/>
    <w:rsid w:val="00A17AF4"/>
    <w:pPr>
      <w:spacing w:after="100"/>
      <w:ind w:left="880"/>
    </w:pPr>
    <w:rPr>
      <w:rFonts w:eastAsia="Times New Roman"/>
      <w:lang w:bidi="fa-IR"/>
    </w:rPr>
  </w:style>
  <w:style w:type="paragraph" w:styleId="TOC6">
    <w:name w:val="toc 6"/>
    <w:basedOn w:val="Normal"/>
    <w:next w:val="Normal"/>
    <w:autoRedefine/>
    <w:uiPriority w:val="39"/>
    <w:unhideWhenUsed/>
    <w:rsid w:val="00A17AF4"/>
    <w:pPr>
      <w:spacing w:after="100"/>
      <w:ind w:left="1100"/>
    </w:pPr>
    <w:rPr>
      <w:rFonts w:eastAsia="Times New Roman"/>
      <w:lang w:bidi="fa-IR"/>
    </w:rPr>
  </w:style>
  <w:style w:type="paragraph" w:styleId="TOC7">
    <w:name w:val="toc 7"/>
    <w:basedOn w:val="Normal"/>
    <w:next w:val="Normal"/>
    <w:autoRedefine/>
    <w:uiPriority w:val="39"/>
    <w:unhideWhenUsed/>
    <w:rsid w:val="00A17AF4"/>
    <w:pPr>
      <w:spacing w:after="100"/>
      <w:ind w:left="1320"/>
    </w:pPr>
    <w:rPr>
      <w:rFonts w:eastAsia="Times New Roman"/>
      <w:lang w:bidi="fa-IR"/>
    </w:rPr>
  </w:style>
  <w:style w:type="paragraph" w:styleId="TOC8">
    <w:name w:val="toc 8"/>
    <w:basedOn w:val="Normal"/>
    <w:next w:val="Normal"/>
    <w:autoRedefine/>
    <w:uiPriority w:val="39"/>
    <w:unhideWhenUsed/>
    <w:rsid w:val="00A17AF4"/>
    <w:pPr>
      <w:spacing w:after="100"/>
      <w:ind w:left="1540"/>
    </w:pPr>
    <w:rPr>
      <w:rFonts w:eastAsia="Times New Roman"/>
      <w:lang w:bidi="fa-IR"/>
    </w:rPr>
  </w:style>
  <w:style w:type="paragraph" w:styleId="TOC9">
    <w:name w:val="toc 9"/>
    <w:basedOn w:val="Normal"/>
    <w:next w:val="Normal"/>
    <w:autoRedefine/>
    <w:uiPriority w:val="39"/>
    <w:unhideWhenUsed/>
    <w:rsid w:val="00A17AF4"/>
    <w:pPr>
      <w:spacing w:after="100"/>
      <w:ind w:left="1760"/>
    </w:pPr>
    <w:rPr>
      <w:rFonts w:eastAsia="Times New Roman"/>
      <w:lang w:bidi="fa-IR"/>
    </w:rPr>
  </w:style>
  <w:style w:type="paragraph" w:styleId="CommentText">
    <w:name w:val="annotation text"/>
    <w:basedOn w:val="Normal"/>
    <w:link w:val="CommentTextChar"/>
    <w:uiPriority w:val="99"/>
    <w:unhideWhenUsed/>
    <w:rsid w:val="00122E23"/>
    <w:pPr>
      <w:spacing w:line="240" w:lineRule="auto"/>
    </w:pPr>
    <w:rPr>
      <w:color w:val="000000"/>
      <w:szCs w:val="20"/>
      <w:lang w:bidi="fa-IR"/>
    </w:rPr>
  </w:style>
  <w:style w:type="character" w:customStyle="1" w:styleId="CommentTextChar">
    <w:name w:val="Comment Text Char"/>
    <w:link w:val="CommentText"/>
    <w:uiPriority w:val="99"/>
    <w:rsid w:val="00122E23"/>
    <w:rPr>
      <w:rFonts w:ascii="Times New Roman" w:hAnsi="Times New Roman" w:cs="B Nazanin"/>
      <w:color w:val="000000"/>
      <w:lang w:bidi="fa-IR"/>
    </w:rPr>
  </w:style>
  <w:style w:type="paragraph" w:customStyle="1" w:styleId="15">
    <w:name w:val="تیتر 1"/>
    <w:basedOn w:val="Normal"/>
    <w:rsid w:val="00122E23"/>
    <w:pPr>
      <w:keepNext/>
      <w:spacing w:before="840" w:after="840" w:line="216" w:lineRule="auto"/>
      <w:jc w:val="center"/>
      <w:outlineLvl w:val="0"/>
    </w:pPr>
    <w:rPr>
      <w:rFonts w:ascii="B Lotus" w:eastAsia="B Lotus" w:hAnsi="B Lotus" w:cs="B Titr"/>
      <w:b/>
      <w:bCs/>
      <w:kern w:val="32"/>
      <w:sz w:val="28"/>
      <w:szCs w:val="28"/>
      <w:lang w:bidi="fa-IR"/>
    </w:rPr>
  </w:style>
  <w:style w:type="character" w:customStyle="1" w:styleId="yiv3596797084ydpbfb7526ftlid-translation">
    <w:name w:val="yiv3596797084ydpbfb7526ftlid-translation"/>
    <w:basedOn w:val="DefaultParagraphFont"/>
    <w:rsid w:val="008B6027"/>
  </w:style>
  <w:style w:type="paragraph" w:styleId="FootnoteText">
    <w:name w:val="footnote text"/>
    <w:aliases w:val=" Char12 Char,Char,زيرنوشت,Char12 Char"/>
    <w:basedOn w:val="Normal"/>
    <w:link w:val="FootnoteTextChar"/>
    <w:uiPriority w:val="99"/>
    <w:unhideWhenUsed/>
    <w:rsid w:val="006D76C8"/>
    <w:pPr>
      <w:spacing w:line="240" w:lineRule="auto"/>
    </w:pPr>
    <w:rPr>
      <w:rFonts w:cs="Times New Roman"/>
      <w:szCs w:val="20"/>
    </w:rPr>
  </w:style>
  <w:style w:type="character" w:customStyle="1" w:styleId="FootnoteTextChar">
    <w:name w:val="Footnote Text Char"/>
    <w:aliases w:val=" Char12 Char Char,Char Char1,زيرنوشت Char,Char12 Char Char"/>
    <w:link w:val="FootnoteText"/>
    <w:uiPriority w:val="99"/>
    <w:rsid w:val="006D76C8"/>
    <w:rPr>
      <w:rFonts w:ascii="Times New Roman" w:hAnsi="Times New Roman" w:cs="Times New Roman"/>
    </w:rPr>
  </w:style>
  <w:style w:type="paragraph" w:customStyle="1" w:styleId="af1">
    <w:name w:val="نمودار"/>
    <w:basedOn w:val="ae"/>
    <w:rsid w:val="00C06BA7"/>
    <w:pPr>
      <w:adjustRightInd w:val="0"/>
      <w:snapToGrid w:val="0"/>
      <w:spacing w:before="120" w:after="120"/>
      <w:outlineLvl w:val="5"/>
    </w:pPr>
    <w:rPr>
      <w:rFonts w:eastAsia="Times New Roman"/>
      <w:lang w:val="en-US" w:eastAsia="en-US"/>
    </w:rPr>
  </w:style>
  <w:style w:type="character" w:styleId="Emphasis">
    <w:name w:val="Emphasis"/>
    <w:uiPriority w:val="20"/>
    <w:rsid w:val="00C06BA7"/>
    <w:rPr>
      <w:i/>
      <w:iCs/>
    </w:rPr>
  </w:style>
  <w:style w:type="paragraph" w:customStyle="1" w:styleId="style16">
    <w:name w:val="style1"/>
    <w:basedOn w:val="Normal"/>
    <w:rsid w:val="00C06BA7"/>
    <w:pPr>
      <w:spacing w:before="100" w:beforeAutospacing="1" w:after="100" w:afterAutospacing="1" w:line="240" w:lineRule="auto"/>
    </w:pPr>
    <w:rPr>
      <w:rFonts w:eastAsia="Times New Roman" w:cs="Times New Roman"/>
      <w:sz w:val="24"/>
    </w:rPr>
  </w:style>
  <w:style w:type="paragraph" w:styleId="Title">
    <w:name w:val="Title"/>
    <w:basedOn w:val="Normal"/>
    <w:next w:val="Normal"/>
    <w:link w:val="TitleChar"/>
    <w:uiPriority w:val="10"/>
    <w:rsid w:val="00C06BA7"/>
    <w:pPr>
      <w:spacing w:line="300" w:lineRule="auto"/>
      <w:ind w:left="-1" w:right="85"/>
      <w:jc w:val="center"/>
    </w:pPr>
    <w:rPr>
      <w:rFonts w:ascii="B Nazanin" w:eastAsia="SimSun" w:hAnsi="B Nazanin" w:cs="Times New Roman"/>
      <w:b/>
      <w:bCs/>
      <w:lang w:eastAsia="zh-TW"/>
    </w:rPr>
  </w:style>
  <w:style w:type="character" w:customStyle="1" w:styleId="TitleChar">
    <w:name w:val="Title Char"/>
    <w:link w:val="Title"/>
    <w:uiPriority w:val="10"/>
    <w:rsid w:val="00C06BA7"/>
    <w:rPr>
      <w:rFonts w:ascii="B Nazanin" w:eastAsia="SimSun" w:hAnsi="B Nazanin" w:cs="Times New Roman"/>
      <w:b/>
      <w:bCs/>
      <w:szCs w:val="24"/>
      <w:lang w:eastAsia="zh-TW"/>
    </w:rPr>
  </w:style>
  <w:style w:type="paragraph" w:styleId="Bibliography">
    <w:name w:val="Bibliography"/>
    <w:basedOn w:val="Normal"/>
    <w:next w:val="Normal"/>
    <w:uiPriority w:val="37"/>
    <w:unhideWhenUsed/>
    <w:rsid w:val="00C06BA7"/>
    <w:pPr>
      <w:spacing w:line="360" w:lineRule="auto"/>
    </w:pPr>
    <w:rPr>
      <w:rFonts w:cs="B Lotus"/>
      <w:sz w:val="24"/>
      <w:szCs w:val="28"/>
      <w:lang w:bidi="fa-IR"/>
    </w:rPr>
  </w:style>
  <w:style w:type="character" w:customStyle="1" w:styleId="st">
    <w:name w:val="st"/>
    <w:basedOn w:val="DefaultParagraphFont"/>
    <w:rsid w:val="00C06BA7"/>
  </w:style>
  <w:style w:type="numbering" w:customStyle="1" w:styleId="Style4">
    <w:name w:val="Style4"/>
    <w:uiPriority w:val="99"/>
    <w:rsid w:val="00C06BA7"/>
    <w:pPr>
      <w:numPr>
        <w:numId w:val="26"/>
      </w:numPr>
    </w:pPr>
  </w:style>
  <w:style w:type="numbering" w:customStyle="1" w:styleId="Style5">
    <w:name w:val="Style5"/>
    <w:uiPriority w:val="99"/>
    <w:rsid w:val="00C06BA7"/>
    <w:pPr>
      <w:numPr>
        <w:numId w:val="27"/>
      </w:numPr>
    </w:pPr>
  </w:style>
  <w:style w:type="paragraph" w:customStyle="1" w:styleId="af2">
    <w:name w:val="متن"/>
    <w:basedOn w:val="Normal"/>
    <w:link w:val="Char6"/>
    <w:rsid w:val="00C06BA7"/>
    <w:pPr>
      <w:spacing w:line="300" w:lineRule="auto"/>
      <w:ind w:firstLine="357"/>
    </w:pPr>
    <w:rPr>
      <w:rFonts w:eastAsia="SimSun" w:cs="Times New Roman"/>
      <w:szCs w:val="20"/>
      <w:lang w:eastAsia="zh-TW"/>
    </w:rPr>
  </w:style>
  <w:style w:type="character" w:customStyle="1" w:styleId="Char6">
    <w:name w:val="متن Char"/>
    <w:link w:val="af2"/>
    <w:rsid w:val="00C06BA7"/>
    <w:rPr>
      <w:rFonts w:ascii="Times New Roman" w:eastAsia="SimSun" w:hAnsi="Times New Roman" w:cs="Times New Roman"/>
      <w:lang w:eastAsia="zh-TW"/>
    </w:rPr>
  </w:style>
  <w:style w:type="character" w:customStyle="1" w:styleId="Style1Char">
    <w:name w:val="Style1 Char"/>
    <w:rsid w:val="00C06BA7"/>
    <w:rPr>
      <w:rFonts w:ascii="Times New Roman" w:hAnsi="Times New Roman" w:cs="Nazanin"/>
      <w:sz w:val="24"/>
      <w:szCs w:val="28"/>
      <w:lang w:bidi="fa-IR"/>
    </w:rPr>
  </w:style>
  <w:style w:type="paragraph" w:customStyle="1" w:styleId="DEA">
    <w:name w:val="فرمول DEA"/>
    <w:basedOn w:val="Normal"/>
    <w:uiPriority w:val="99"/>
    <w:rsid w:val="00C06BA7"/>
    <w:pPr>
      <w:spacing w:after="120" w:line="360" w:lineRule="auto"/>
      <w:ind w:firstLine="567"/>
    </w:pPr>
    <w:rPr>
      <w:iCs/>
      <w:sz w:val="24"/>
      <w:szCs w:val="26"/>
      <w:lang w:bidi="fa-IR"/>
    </w:rPr>
  </w:style>
  <w:style w:type="character" w:customStyle="1" w:styleId="Style2Char">
    <w:name w:val="Style2 Char"/>
    <w:rsid w:val="00C06BA7"/>
    <w:rPr>
      <w:rFonts w:ascii="Times New Roman" w:eastAsia="Times New Roman" w:hAnsi="Times New Roman" w:cs="B Mitra"/>
      <w:sz w:val="26"/>
      <w:szCs w:val="26"/>
      <w:lang w:bidi="fa-IR"/>
    </w:rPr>
  </w:style>
  <w:style w:type="character" w:customStyle="1" w:styleId="Style6Char">
    <w:name w:val="Style6 Char"/>
    <w:locked/>
    <w:rsid w:val="00C06BA7"/>
    <w:rPr>
      <w:rFonts w:ascii="B Titr" w:eastAsia="Times New Roman" w:hAnsi="B Titr" w:cs="Times New Roman"/>
      <w:lang w:bidi="ar-SA"/>
    </w:rPr>
  </w:style>
  <w:style w:type="character" w:customStyle="1" w:styleId="bookyear">
    <w:name w:val="bookyear"/>
    <w:basedOn w:val="DefaultParagraphFont"/>
    <w:rsid w:val="00C06BA7"/>
  </w:style>
  <w:style w:type="paragraph" w:customStyle="1" w:styleId="CharChar0">
    <w:name w:val="متن Char Char"/>
    <w:basedOn w:val="Normal"/>
    <w:link w:val="CharCharChar"/>
    <w:rsid w:val="00C06BA7"/>
    <w:pPr>
      <w:spacing w:line="240" w:lineRule="auto"/>
      <w:ind w:firstLine="567"/>
      <w:jc w:val="both"/>
    </w:pPr>
    <w:rPr>
      <w:rFonts w:eastAsia="SimSun" w:cs="Lotus"/>
      <w:sz w:val="26"/>
      <w:szCs w:val="26"/>
      <w:lang w:eastAsia="zh-CN" w:bidi="fa-IR"/>
    </w:rPr>
  </w:style>
  <w:style w:type="character" w:customStyle="1" w:styleId="CharCharChar">
    <w:name w:val="متن Char Char Char"/>
    <w:link w:val="CharChar0"/>
    <w:rsid w:val="00C06BA7"/>
    <w:rPr>
      <w:rFonts w:ascii="Times New Roman" w:eastAsia="SimSun" w:hAnsi="Times New Roman" w:cs="Lotus"/>
      <w:sz w:val="26"/>
      <w:szCs w:val="26"/>
      <w:lang w:eastAsia="zh-CN" w:bidi="fa-IR"/>
    </w:rPr>
  </w:style>
  <w:style w:type="character" w:styleId="PageNumber">
    <w:name w:val="page number"/>
    <w:basedOn w:val="DefaultParagraphFont"/>
    <w:rsid w:val="00C06BA7"/>
  </w:style>
  <w:style w:type="paragraph" w:styleId="Caption">
    <w:name w:val="caption"/>
    <w:basedOn w:val="Normal"/>
    <w:next w:val="Normal"/>
    <w:uiPriority w:val="35"/>
    <w:unhideWhenUsed/>
    <w:qFormat/>
    <w:rsid w:val="002F6476"/>
    <w:pPr>
      <w:ind w:firstLine="0"/>
      <w:jc w:val="center"/>
    </w:pPr>
    <w:rPr>
      <w:color w:val="ED7D31" w:themeColor="accent2"/>
      <w:sz w:val="16"/>
      <w:szCs w:val="20"/>
    </w:rPr>
  </w:style>
  <w:style w:type="paragraph" w:customStyle="1" w:styleId="MTDisplayEquation">
    <w:name w:val="MTDisplayEquation"/>
    <w:basedOn w:val="Normal"/>
    <w:next w:val="Normal"/>
    <w:link w:val="MTDisplayEquationChar"/>
    <w:rsid w:val="001661F2"/>
    <w:pPr>
      <w:tabs>
        <w:tab w:val="center" w:pos="4680"/>
        <w:tab w:val="right" w:pos="9360"/>
      </w:tabs>
      <w:spacing w:after="160" w:line="259" w:lineRule="auto"/>
    </w:pPr>
  </w:style>
  <w:style w:type="character" w:customStyle="1" w:styleId="MTDisplayEquationChar">
    <w:name w:val="MTDisplayEquation Char"/>
    <w:link w:val="MTDisplayEquation"/>
    <w:rsid w:val="001661F2"/>
    <w:rPr>
      <w:rFonts w:ascii="Calibri" w:eastAsia="Calibri" w:hAnsi="Calibri"/>
      <w:sz w:val="22"/>
      <w:szCs w:val="22"/>
    </w:rPr>
  </w:style>
  <w:style w:type="character" w:customStyle="1" w:styleId="fontstyle01">
    <w:name w:val="fontstyle01"/>
    <w:rsid w:val="001661F2"/>
    <w:rPr>
      <w:rFonts w:ascii="TimesNewRomanPS-Italic" w:hAnsi="TimesNewRomanPS-Italic" w:hint="default"/>
      <w:b w:val="0"/>
      <w:bCs w:val="0"/>
      <w:i/>
      <w:iCs/>
      <w:color w:val="000000"/>
      <w:sz w:val="20"/>
      <w:szCs w:val="20"/>
    </w:rPr>
  </w:style>
  <w:style w:type="paragraph" w:styleId="BodyText">
    <w:name w:val="Body Text"/>
    <w:basedOn w:val="Normal"/>
    <w:link w:val="BodyTextChar"/>
    <w:uiPriority w:val="1"/>
    <w:rsid w:val="001661F2"/>
    <w:pPr>
      <w:autoSpaceDE w:val="0"/>
      <w:autoSpaceDN w:val="0"/>
      <w:spacing w:line="240" w:lineRule="auto"/>
    </w:pPr>
    <w:rPr>
      <w:rFonts w:eastAsia="Times New Roman" w:cs="Times New Roman"/>
      <w:szCs w:val="20"/>
      <w:lang w:bidi="en-US"/>
    </w:rPr>
  </w:style>
  <w:style w:type="character" w:customStyle="1" w:styleId="BodyTextChar">
    <w:name w:val="Body Text Char"/>
    <w:link w:val="BodyText"/>
    <w:uiPriority w:val="1"/>
    <w:rsid w:val="001661F2"/>
    <w:rPr>
      <w:rFonts w:ascii="Times New Roman" w:eastAsia="Times New Roman" w:hAnsi="Times New Roman" w:cs="Times New Roman"/>
      <w:lang w:bidi="en-US"/>
    </w:rPr>
  </w:style>
  <w:style w:type="character" w:customStyle="1" w:styleId="fontstyle11">
    <w:name w:val="fontstyle11"/>
    <w:rsid w:val="001661F2"/>
    <w:rPr>
      <w:rFonts w:ascii="TimesNewRomanPS" w:hAnsi="TimesNewRomanPS" w:hint="default"/>
      <w:b w:val="0"/>
      <w:bCs w:val="0"/>
      <w:i w:val="0"/>
      <w:iCs w:val="0"/>
      <w:color w:val="000000"/>
      <w:sz w:val="12"/>
      <w:szCs w:val="12"/>
    </w:rPr>
  </w:style>
  <w:style w:type="character" w:customStyle="1" w:styleId="UnresolvedMention1">
    <w:name w:val="Unresolved Mention1"/>
    <w:uiPriority w:val="99"/>
    <w:semiHidden/>
    <w:unhideWhenUsed/>
    <w:rsid w:val="002E55A3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26399"/>
    <w:rPr>
      <w:color w:val="605E5C"/>
      <w:shd w:val="clear" w:color="auto" w:fill="E1DFDD"/>
    </w:rPr>
  </w:style>
  <w:style w:type="character" w:customStyle="1" w:styleId="fontstyle21">
    <w:name w:val="fontstyle21"/>
    <w:basedOn w:val="DefaultParagraphFont"/>
    <w:rsid w:val="006B2DCB"/>
    <w:rPr>
      <w:rFonts w:ascii="TimesNewRomanPS" w:hAnsi="TimesNewRomanPS" w:hint="default"/>
      <w:b w:val="0"/>
      <w:bCs w:val="0"/>
      <w:i w:val="0"/>
      <w:iCs w:val="0"/>
      <w:color w:val="000000"/>
      <w:sz w:val="20"/>
      <w:szCs w:val="20"/>
    </w:rPr>
  </w:style>
  <w:style w:type="paragraph" w:styleId="Index2">
    <w:name w:val="index 2"/>
    <w:basedOn w:val="Normal"/>
    <w:next w:val="Normal"/>
    <w:autoRedefine/>
    <w:uiPriority w:val="99"/>
    <w:unhideWhenUsed/>
    <w:rsid w:val="007D0387"/>
    <w:pPr>
      <w:ind w:left="400" w:hanging="200"/>
      <w:jc w:val="left"/>
    </w:pPr>
    <w:rPr>
      <w:rFonts w:asciiTheme="minorHAnsi" w:hAnsiTheme="minorHAnsi" w:cs="Times New Roman"/>
      <w:sz w:val="18"/>
      <w:szCs w:val="21"/>
      <w:lang w:bidi="fa-IR"/>
    </w:rPr>
  </w:style>
  <w:style w:type="paragraph" w:styleId="Index3">
    <w:name w:val="index 3"/>
    <w:basedOn w:val="Normal"/>
    <w:next w:val="Normal"/>
    <w:autoRedefine/>
    <w:uiPriority w:val="99"/>
    <w:unhideWhenUsed/>
    <w:rsid w:val="007D0387"/>
    <w:pPr>
      <w:ind w:left="600" w:hanging="200"/>
      <w:jc w:val="left"/>
    </w:pPr>
    <w:rPr>
      <w:rFonts w:asciiTheme="minorHAnsi" w:hAnsiTheme="minorHAnsi" w:cs="Times New Roman"/>
      <w:sz w:val="18"/>
      <w:szCs w:val="21"/>
      <w:lang w:bidi="fa-IR"/>
    </w:rPr>
  </w:style>
  <w:style w:type="paragraph" w:styleId="Index4">
    <w:name w:val="index 4"/>
    <w:basedOn w:val="Normal"/>
    <w:next w:val="Normal"/>
    <w:autoRedefine/>
    <w:uiPriority w:val="99"/>
    <w:unhideWhenUsed/>
    <w:rsid w:val="007D0387"/>
    <w:pPr>
      <w:ind w:left="800" w:hanging="200"/>
      <w:jc w:val="left"/>
    </w:pPr>
    <w:rPr>
      <w:rFonts w:asciiTheme="minorHAnsi" w:hAnsiTheme="minorHAnsi" w:cs="Times New Roman"/>
      <w:sz w:val="18"/>
      <w:szCs w:val="21"/>
      <w:lang w:bidi="fa-IR"/>
    </w:rPr>
  </w:style>
  <w:style w:type="paragraph" w:styleId="Index5">
    <w:name w:val="index 5"/>
    <w:basedOn w:val="Normal"/>
    <w:next w:val="Normal"/>
    <w:autoRedefine/>
    <w:uiPriority w:val="99"/>
    <w:unhideWhenUsed/>
    <w:rsid w:val="007D0387"/>
    <w:pPr>
      <w:ind w:left="1000" w:hanging="200"/>
      <w:jc w:val="left"/>
    </w:pPr>
    <w:rPr>
      <w:rFonts w:asciiTheme="minorHAnsi" w:hAnsiTheme="minorHAnsi" w:cs="Times New Roman"/>
      <w:sz w:val="18"/>
      <w:szCs w:val="21"/>
      <w:lang w:bidi="fa-IR"/>
    </w:rPr>
  </w:style>
  <w:style w:type="paragraph" w:styleId="Index6">
    <w:name w:val="index 6"/>
    <w:basedOn w:val="Normal"/>
    <w:next w:val="Normal"/>
    <w:autoRedefine/>
    <w:uiPriority w:val="99"/>
    <w:unhideWhenUsed/>
    <w:rsid w:val="007D0387"/>
    <w:pPr>
      <w:ind w:left="1200" w:hanging="200"/>
      <w:jc w:val="left"/>
    </w:pPr>
    <w:rPr>
      <w:rFonts w:asciiTheme="minorHAnsi" w:hAnsiTheme="minorHAnsi" w:cs="Times New Roman"/>
      <w:sz w:val="18"/>
      <w:szCs w:val="21"/>
      <w:lang w:bidi="fa-IR"/>
    </w:rPr>
  </w:style>
  <w:style w:type="paragraph" w:styleId="Index7">
    <w:name w:val="index 7"/>
    <w:basedOn w:val="Normal"/>
    <w:next w:val="Normal"/>
    <w:autoRedefine/>
    <w:uiPriority w:val="99"/>
    <w:unhideWhenUsed/>
    <w:rsid w:val="007D0387"/>
    <w:pPr>
      <w:ind w:left="1400" w:hanging="200"/>
      <w:jc w:val="left"/>
    </w:pPr>
    <w:rPr>
      <w:rFonts w:asciiTheme="minorHAnsi" w:hAnsiTheme="minorHAnsi" w:cs="Times New Roman"/>
      <w:sz w:val="18"/>
      <w:szCs w:val="21"/>
      <w:lang w:bidi="fa-IR"/>
    </w:rPr>
  </w:style>
  <w:style w:type="paragraph" w:styleId="Index8">
    <w:name w:val="index 8"/>
    <w:basedOn w:val="Normal"/>
    <w:next w:val="Normal"/>
    <w:autoRedefine/>
    <w:uiPriority w:val="99"/>
    <w:unhideWhenUsed/>
    <w:rsid w:val="007D0387"/>
    <w:pPr>
      <w:ind w:left="1600" w:hanging="200"/>
      <w:jc w:val="left"/>
    </w:pPr>
    <w:rPr>
      <w:rFonts w:asciiTheme="minorHAnsi" w:hAnsiTheme="minorHAnsi" w:cs="Times New Roman"/>
      <w:sz w:val="18"/>
      <w:szCs w:val="21"/>
      <w:lang w:bidi="fa-IR"/>
    </w:rPr>
  </w:style>
  <w:style w:type="paragraph" w:styleId="Index9">
    <w:name w:val="index 9"/>
    <w:basedOn w:val="Normal"/>
    <w:next w:val="Normal"/>
    <w:autoRedefine/>
    <w:uiPriority w:val="99"/>
    <w:unhideWhenUsed/>
    <w:rsid w:val="007D0387"/>
    <w:pPr>
      <w:ind w:left="1800" w:hanging="200"/>
      <w:jc w:val="left"/>
    </w:pPr>
    <w:rPr>
      <w:rFonts w:asciiTheme="minorHAnsi" w:hAnsiTheme="minorHAnsi" w:cs="Times New Roman"/>
      <w:sz w:val="18"/>
      <w:szCs w:val="21"/>
      <w:lang w:bidi="fa-IR"/>
    </w:rPr>
  </w:style>
  <w:style w:type="paragraph" w:styleId="IndexHeading">
    <w:name w:val="index heading"/>
    <w:basedOn w:val="Normal"/>
    <w:next w:val="Index1"/>
    <w:uiPriority w:val="99"/>
    <w:unhideWhenUsed/>
    <w:rsid w:val="007D0387"/>
    <w:pPr>
      <w:spacing w:before="240" w:after="120"/>
      <w:jc w:val="center"/>
    </w:pPr>
    <w:rPr>
      <w:rFonts w:asciiTheme="minorHAnsi" w:hAnsiTheme="minorHAnsi" w:cs="Times New Roman"/>
      <w:b/>
      <w:bCs/>
      <w:sz w:val="26"/>
      <w:szCs w:val="31"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5486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97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26" Type="http://schemas.openxmlformats.org/officeDocument/2006/relationships/header" Target="header12.xml"/><Relationship Id="rId3" Type="http://schemas.openxmlformats.org/officeDocument/2006/relationships/styles" Target="styles.xml"/><Relationship Id="rId21" Type="http://schemas.openxmlformats.org/officeDocument/2006/relationships/header" Target="header7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header" Target="header3.xml"/><Relationship Id="rId25" Type="http://schemas.openxmlformats.org/officeDocument/2006/relationships/header" Target="header11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header" Target="header6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header" Target="header10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23" Type="http://schemas.openxmlformats.org/officeDocument/2006/relationships/header" Target="header9.xml"/><Relationship Id="rId28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header" Target="header5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oter" Target="footer1.xml"/><Relationship Id="rId22" Type="http://schemas.openxmlformats.org/officeDocument/2006/relationships/header" Target="header8.xml"/><Relationship Id="rId27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26" Type="http://schemas.openxmlformats.org/officeDocument/2006/relationships/font" Target="fonts/font26.odttf"/><Relationship Id="rId39" Type="http://schemas.openxmlformats.org/officeDocument/2006/relationships/font" Target="fonts/font39.odttf"/><Relationship Id="rId3" Type="http://schemas.openxmlformats.org/officeDocument/2006/relationships/font" Target="fonts/font3.odttf"/><Relationship Id="rId21" Type="http://schemas.openxmlformats.org/officeDocument/2006/relationships/font" Target="fonts/font21.odttf"/><Relationship Id="rId34" Type="http://schemas.openxmlformats.org/officeDocument/2006/relationships/font" Target="fonts/font34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5" Type="http://schemas.openxmlformats.org/officeDocument/2006/relationships/font" Target="fonts/font25.odttf"/><Relationship Id="rId33" Type="http://schemas.openxmlformats.org/officeDocument/2006/relationships/font" Target="fonts/font33.odttf"/><Relationship Id="rId38" Type="http://schemas.openxmlformats.org/officeDocument/2006/relationships/font" Target="fonts/font38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20" Type="http://schemas.openxmlformats.org/officeDocument/2006/relationships/font" Target="fonts/font20.odttf"/><Relationship Id="rId29" Type="http://schemas.openxmlformats.org/officeDocument/2006/relationships/font" Target="fonts/font29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24" Type="http://schemas.openxmlformats.org/officeDocument/2006/relationships/font" Target="fonts/font24.odttf"/><Relationship Id="rId32" Type="http://schemas.openxmlformats.org/officeDocument/2006/relationships/font" Target="fonts/font32.odttf"/><Relationship Id="rId37" Type="http://schemas.openxmlformats.org/officeDocument/2006/relationships/font" Target="fonts/font37.odttf"/><Relationship Id="rId40" Type="http://schemas.openxmlformats.org/officeDocument/2006/relationships/font" Target="fonts/font40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23" Type="http://schemas.openxmlformats.org/officeDocument/2006/relationships/font" Target="fonts/font23.odttf"/><Relationship Id="rId28" Type="http://schemas.openxmlformats.org/officeDocument/2006/relationships/font" Target="fonts/font28.odttf"/><Relationship Id="rId36" Type="http://schemas.openxmlformats.org/officeDocument/2006/relationships/font" Target="fonts/font36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31" Type="http://schemas.openxmlformats.org/officeDocument/2006/relationships/font" Target="fonts/font31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Relationship Id="rId22" Type="http://schemas.openxmlformats.org/officeDocument/2006/relationships/font" Target="fonts/font22.odttf"/><Relationship Id="rId27" Type="http://schemas.openxmlformats.org/officeDocument/2006/relationships/font" Target="fonts/font27.odttf"/><Relationship Id="rId30" Type="http://schemas.openxmlformats.org/officeDocument/2006/relationships/font" Target="fonts/font30.odttf"/><Relationship Id="rId35" Type="http://schemas.openxmlformats.org/officeDocument/2006/relationships/font" Target="fonts/font35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3F6A8181-F1DE-4EB4-B8F5-292BAA80C9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57</Pages>
  <Words>227</Words>
  <Characters>129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3</CharactersWithSpaces>
  <SharedDoc>false</SharedDoc>
  <HLinks>
    <vt:vector size="756" baseType="variant">
      <vt:variant>
        <vt:i4>1179696</vt:i4>
      </vt:variant>
      <vt:variant>
        <vt:i4>755</vt:i4>
      </vt:variant>
      <vt:variant>
        <vt:i4>0</vt:i4>
      </vt:variant>
      <vt:variant>
        <vt:i4>5</vt:i4>
      </vt:variant>
      <vt:variant>
        <vt:lpwstr/>
      </vt:variant>
      <vt:variant>
        <vt:lpwstr>_Toc27157443</vt:lpwstr>
      </vt:variant>
      <vt:variant>
        <vt:i4>1245232</vt:i4>
      </vt:variant>
      <vt:variant>
        <vt:i4>749</vt:i4>
      </vt:variant>
      <vt:variant>
        <vt:i4>0</vt:i4>
      </vt:variant>
      <vt:variant>
        <vt:i4>5</vt:i4>
      </vt:variant>
      <vt:variant>
        <vt:lpwstr/>
      </vt:variant>
      <vt:variant>
        <vt:lpwstr>_Toc27157442</vt:lpwstr>
      </vt:variant>
      <vt:variant>
        <vt:i4>1048624</vt:i4>
      </vt:variant>
      <vt:variant>
        <vt:i4>743</vt:i4>
      </vt:variant>
      <vt:variant>
        <vt:i4>0</vt:i4>
      </vt:variant>
      <vt:variant>
        <vt:i4>5</vt:i4>
      </vt:variant>
      <vt:variant>
        <vt:lpwstr/>
      </vt:variant>
      <vt:variant>
        <vt:lpwstr>_Toc27157441</vt:lpwstr>
      </vt:variant>
      <vt:variant>
        <vt:i4>1114160</vt:i4>
      </vt:variant>
      <vt:variant>
        <vt:i4>737</vt:i4>
      </vt:variant>
      <vt:variant>
        <vt:i4>0</vt:i4>
      </vt:variant>
      <vt:variant>
        <vt:i4>5</vt:i4>
      </vt:variant>
      <vt:variant>
        <vt:lpwstr/>
      </vt:variant>
      <vt:variant>
        <vt:lpwstr>_Toc27157440</vt:lpwstr>
      </vt:variant>
      <vt:variant>
        <vt:i4>1572919</vt:i4>
      </vt:variant>
      <vt:variant>
        <vt:i4>731</vt:i4>
      </vt:variant>
      <vt:variant>
        <vt:i4>0</vt:i4>
      </vt:variant>
      <vt:variant>
        <vt:i4>5</vt:i4>
      </vt:variant>
      <vt:variant>
        <vt:lpwstr/>
      </vt:variant>
      <vt:variant>
        <vt:lpwstr>_Toc27157439</vt:lpwstr>
      </vt:variant>
      <vt:variant>
        <vt:i4>1638455</vt:i4>
      </vt:variant>
      <vt:variant>
        <vt:i4>725</vt:i4>
      </vt:variant>
      <vt:variant>
        <vt:i4>0</vt:i4>
      </vt:variant>
      <vt:variant>
        <vt:i4>5</vt:i4>
      </vt:variant>
      <vt:variant>
        <vt:lpwstr/>
      </vt:variant>
      <vt:variant>
        <vt:lpwstr>_Toc27157438</vt:lpwstr>
      </vt:variant>
      <vt:variant>
        <vt:i4>1441847</vt:i4>
      </vt:variant>
      <vt:variant>
        <vt:i4>719</vt:i4>
      </vt:variant>
      <vt:variant>
        <vt:i4>0</vt:i4>
      </vt:variant>
      <vt:variant>
        <vt:i4>5</vt:i4>
      </vt:variant>
      <vt:variant>
        <vt:lpwstr/>
      </vt:variant>
      <vt:variant>
        <vt:lpwstr>_Toc27157437</vt:lpwstr>
      </vt:variant>
      <vt:variant>
        <vt:i4>1507383</vt:i4>
      </vt:variant>
      <vt:variant>
        <vt:i4>713</vt:i4>
      </vt:variant>
      <vt:variant>
        <vt:i4>0</vt:i4>
      </vt:variant>
      <vt:variant>
        <vt:i4>5</vt:i4>
      </vt:variant>
      <vt:variant>
        <vt:lpwstr/>
      </vt:variant>
      <vt:variant>
        <vt:lpwstr>_Toc27157436</vt:lpwstr>
      </vt:variant>
      <vt:variant>
        <vt:i4>1310775</vt:i4>
      </vt:variant>
      <vt:variant>
        <vt:i4>707</vt:i4>
      </vt:variant>
      <vt:variant>
        <vt:i4>0</vt:i4>
      </vt:variant>
      <vt:variant>
        <vt:i4>5</vt:i4>
      </vt:variant>
      <vt:variant>
        <vt:lpwstr/>
      </vt:variant>
      <vt:variant>
        <vt:lpwstr>_Toc27157435</vt:lpwstr>
      </vt:variant>
      <vt:variant>
        <vt:i4>1376311</vt:i4>
      </vt:variant>
      <vt:variant>
        <vt:i4>701</vt:i4>
      </vt:variant>
      <vt:variant>
        <vt:i4>0</vt:i4>
      </vt:variant>
      <vt:variant>
        <vt:i4>5</vt:i4>
      </vt:variant>
      <vt:variant>
        <vt:lpwstr/>
      </vt:variant>
      <vt:variant>
        <vt:lpwstr>_Toc27157434</vt:lpwstr>
      </vt:variant>
      <vt:variant>
        <vt:i4>1179703</vt:i4>
      </vt:variant>
      <vt:variant>
        <vt:i4>695</vt:i4>
      </vt:variant>
      <vt:variant>
        <vt:i4>0</vt:i4>
      </vt:variant>
      <vt:variant>
        <vt:i4>5</vt:i4>
      </vt:variant>
      <vt:variant>
        <vt:lpwstr/>
      </vt:variant>
      <vt:variant>
        <vt:lpwstr>_Toc27157433</vt:lpwstr>
      </vt:variant>
      <vt:variant>
        <vt:i4>1245239</vt:i4>
      </vt:variant>
      <vt:variant>
        <vt:i4>689</vt:i4>
      </vt:variant>
      <vt:variant>
        <vt:i4>0</vt:i4>
      </vt:variant>
      <vt:variant>
        <vt:i4>5</vt:i4>
      </vt:variant>
      <vt:variant>
        <vt:lpwstr/>
      </vt:variant>
      <vt:variant>
        <vt:lpwstr>_Toc27157432</vt:lpwstr>
      </vt:variant>
      <vt:variant>
        <vt:i4>1048631</vt:i4>
      </vt:variant>
      <vt:variant>
        <vt:i4>683</vt:i4>
      </vt:variant>
      <vt:variant>
        <vt:i4>0</vt:i4>
      </vt:variant>
      <vt:variant>
        <vt:i4>5</vt:i4>
      </vt:variant>
      <vt:variant>
        <vt:lpwstr/>
      </vt:variant>
      <vt:variant>
        <vt:lpwstr>_Toc27157431</vt:lpwstr>
      </vt:variant>
      <vt:variant>
        <vt:i4>1114167</vt:i4>
      </vt:variant>
      <vt:variant>
        <vt:i4>677</vt:i4>
      </vt:variant>
      <vt:variant>
        <vt:i4>0</vt:i4>
      </vt:variant>
      <vt:variant>
        <vt:i4>5</vt:i4>
      </vt:variant>
      <vt:variant>
        <vt:lpwstr/>
      </vt:variant>
      <vt:variant>
        <vt:lpwstr>_Toc27157430</vt:lpwstr>
      </vt:variant>
      <vt:variant>
        <vt:i4>1572918</vt:i4>
      </vt:variant>
      <vt:variant>
        <vt:i4>671</vt:i4>
      </vt:variant>
      <vt:variant>
        <vt:i4>0</vt:i4>
      </vt:variant>
      <vt:variant>
        <vt:i4>5</vt:i4>
      </vt:variant>
      <vt:variant>
        <vt:lpwstr/>
      </vt:variant>
      <vt:variant>
        <vt:lpwstr>_Toc27157429</vt:lpwstr>
      </vt:variant>
      <vt:variant>
        <vt:i4>1638454</vt:i4>
      </vt:variant>
      <vt:variant>
        <vt:i4>665</vt:i4>
      </vt:variant>
      <vt:variant>
        <vt:i4>0</vt:i4>
      </vt:variant>
      <vt:variant>
        <vt:i4>5</vt:i4>
      </vt:variant>
      <vt:variant>
        <vt:lpwstr/>
      </vt:variant>
      <vt:variant>
        <vt:lpwstr>_Toc27157428</vt:lpwstr>
      </vt:variant>
      <vt:variant>
        <vt:i4>1441846</vt:i4>
      </vt:variant>
      <vt:variant>
        <vt:i4>659</vt:i4>
      </vt:variant>
      <vt:variant>
        <vt:i4>0</vt:i4>
      </vt:variant>
      <vt:variant>
        <vt:i4>5</vt:i4>
      </vt:variant>
      <vt:variant>
        <vt:lpwstr/>
      </vt:variant>
      <vt:variant>
        <vt:lpwstr>_Toc27157427</vt:lpwstr>
      </vt:variant>
      <vt:variant>
        <vt:i4>1507382</vt:i4>
      </vt:variant>
      <vt:variant>
        <vt:i4>653</vt:i4>
      </vt:variant>
      <vt:variant>
        <vt:i4>0</vt:i4>
      </vt:variant>
      <vt:variant>
        <vt:i4>5</vt:i4>
      </vt:variant>
      <vt:variant>
        <vt:lpwstr/>
      </vt:variant>
      <vt:variant>
        <vt:lpwstr>_Toc27157426</vt:lpwstr>
      </vt:variant>
      <vt:variant>
        <vt:i4>1310774</vt:i4>
      </vt:variant>
      <vt:variant>
        <vt:i4>647</vt:i4>
      </vt:variant>
      <vt:variant>
        <vt:i4>0</vt:i4>
      </vt:variant>
      <vt:variant>
        <vt:i4>5</vt:i4>
      </vt:variant>
      <vt:variant>
        <vt:lpwstr/>
      </vt:variant>
      <vt:variant>
        <vt:lpwstr>_Toc27157425</vt:lpwstr>
      </vt:variant>
      <vt:variant>
        <vt:i4>1376310</vt:i4>
      </vt:variant>
      <vt:variant>
        <vt:i4>641</vt:i4>
      </vt:variant>
      <vt:variant>
        <vt:i4>0</vt:i4>
      </vt:variant>
      <vt:variant>
        <vt:i4>5</vt:i4>
      </vt:variant>
      <vt:variant>
        <vt:lpwstr/>
      </vt:variant>
      <vt:variant>
        <vt:lpwstr>_Toc27157424</vt:lpwstr>
      </vt:variant>
      <vt:variant>
        <vt:i4>1179702</vt:i4>
      </vt:variant>
      <vt:variant>
        <vt:i4>635</vt:i4>
      </vt:variant>
      <vt:variant>
        <vt:i4>0</vt:i4>
      </vt:variant>
      <vt:variant>
        <vt:i4>5</vt:i4>
      </vt:variant>
      <vt:variant>
        <vt:lpwstr/>
      </vt:variant>
      <vt:variant>
        <vt:lpwstr>_Toc27157423</vt:lpwstr>
      </vt:variant>
      <vt:variant>
        <vt:i4>1245238</vt:i4>
      </vt:variant>
      <vt:variant>
        <vt:i4>629</vt:i4>
      </vt:variant>
      <vt:variant>
        <vt:i4>0</vt:i4>
      </vt:variant>
      <vt:variant>
        <vt:i4>5</vt:i4>
      </vt:variant>
      <vt:variant>
        <vt:lpwstr/>
      </vt:variant>
      <vt:variant>
        <vt:lpwstr>_Toc27157422</vt:lpwstr>
      </vt:variant>
      <vt:variant>
        <vt:i4>1048630</vt:i4>
      </vt:variant>
      <vt:variant>
        <vt:i4>623</vt:i4>
      </vt:variant>
      <vt:variant>
        <vt:i4>0</vt:i4>
      </vt:variant>
      <vt:variant>
        <vt:i4>5</vt:i4>
      </vt:variant>
      <vt:variant>
        <vt:lpwstr/>
      </vt:variant>
      <vt:variant>
        <vt:lpwstr>_Toc27157421</vt:lpwstr>
      </vt:variant>
      <vt:variant>
        <vt:i4>1114166</vt:i4>
      </vt:variant>
      <vt:variant>
        <vt:i4>617</vt:i4>
      </vt:variant>
      <vt:variant>
        <vt:i4>0</vt:i4>
      </vt:variant>
      <vt:variant>
        <vt:i4>5</vt:i4>
      </vt:variant>
      <vt:variant>
        <vt:lpwstr/>
      </vt:variant>
      <vt:variant>
        <vt:lpwstr>_Toc27157420</vt:lpwstr>
      </vt:variant>
      <vt:variant>
        <vt:i4>1572917</vt:i4>
      </vt:variant>
      <vt:variant>
        <vt:i4>611</vt:i4>
      </vt:variant>
      <vt:variant>
        <vt:i4>0</vt:i4>
      </vt:variant>
      <vt:variant>
        <vt:i4>5</vt:i4>
      </vt:variant>
      <vt:variant>
        <vt:lpwstr/>
      </vt:variant>
      <vt:variant>
        <vt:lpwstr>_Toc27157419</vt:lpwstr>
      </vt:variant>
      <vt:variant>
        <vt:i4>1638453</vt:i4>
      </vt:variant>
      <vt:variant>
        <vt:i4>605</vt:i4>
      </vt:variant>
      <vt:variant>
        <vt:i4>0</vt:i4>
      </vt:variant>
      <vt:variant>
        <vt:i4>5</vt:i4>
      </vt:variant>
      <vt:variant>
        <vt:lpwstr/>
      </vt:variant>
      <vt:variant>
        <vt:lpwstr>_Toc27157418</vt:lpwstr>
      </vt:variant>
      <vt:variant>
        <vt:i4>1441845</vt:i4>
      </vt:variant>
      <vt:variant>
        <vt:i4>599</vt:i4>
      </vt:variant>
      <vt:variant>
        <vt:i4>0</vt:i4>
      </vt:variant>
      <vt:variant>
        <vt:i4>5</vt:i4>
      </vt:variant>
      <vt:variant>
        <vt:lpwstr/>
      </vt:variant>
      <vt:variant>
        <vt:lpwstr>_Toc27157417</vt:lpwstr>
      </vt:variant>
      <vt:variant>
        <vt:i4>1507381</vt:i4>
      </vt:variant>
      <vt:variant>
        <vt:i4>593</vt:i4>
      </vt:variant>
      <vt:variant>
        <vt:i4>0</vt:i4>
      </vt:variant>
      <vt:variant>
        <vt:i4>5</vt:i4>
      </vt:variant>
      <vt:variant>
        <vt:lpwstr/>
      </vt:variant>
      <vt:variant>
        <vt:lpwstr>_Toc27157416</vt:lpwstr>
      </vt:variant>
      <vt:variant>
        <vt:i4>1310773</vt:i4>
      </vt:variant>
      <vt:variant>
        <vt:i4>587</vt:i4>
      </vt:variant>
      <vt:variant>
        <vt:i4>0</vt:i4>
      </vt:variant>
      <vt:variant>
        <vt:i4>5</vt:i4>
      </vt:variant>
      <vt:variant>
        <vt:lpwstr/>
      </vt:variant>
      <vt:variant>
        <vt:lpwstr>_Toc27157415</vt:lpwstr>
      </vt:variant>
      <vt:variant>
        <vt:i4>1376309</vt:i4>
      </vt:variant>
      <vt:variant>
        <vt:i4>581</vt:i4>
      </vt:variant>
      <vt:variant>
        <vt:i4>0</vt:i4>
      </vt:variant>
      <vt:variant>
        <vt:i4>5</vt:i4>
      </vt:variant>
      <vt:variant>
        <vt:lpwstr/>
      </vt:variant>
      <vt:variant>
        <vt:lpwstr>_Toc27157414</vt:lpwstr>
      </vt:variant>
      <vt:variant>
        <vt:i4>1179701</vt:i4>
      </vt:variant>
      <vt:variant>
        <vt:i4>575</vt:i4>
      </vt:variant>
      <vt:variant>
        <vt:i4>0</vt:i4>
      </vt:variant>
      <vt:variant>
        <vt:i4>5</vt:i4>
      </vt:variant>
      <vt:variant>
        <vt:lpwstr/>
      </vt:variant>
      <vt:variant>
        <vt:lpwstr>_Toc27157413</vt:lpwstr>
      </vt:variant>
      <vt:variant>
        <vt:i4>1245237</vt:i4>
      </vt:variant>
      <vt:variant>
        <vt:i4>569</vt:i4>
      </vt:variant>
      <vt:variant>
        <vt:i4>0</vt:i4>
      </vt:variant>
      <vt:variant>
        <vt:i4>5</vt:i4>
      </vt:variant>
      <vt:variant>
        <vt:lpwstr/>
      </vt:variant>
      <vt:variant>
        <vt:lpwstr>_Toc27157412</vt:lpwstr>
      </vt:variant>
      <vt:variant>
        <vt:i4>1048629</vt:i4>
      </vt:variant>
      <vt:variant>
        <vt:i4>563</vt:i4>
      </vt:variant>
      <vt:variant>
        <vt:i4>0</vt:i4>
      </vt:variant>
      <vt:variant>
        <vt:i4>5</vt:i4>
      </vt:variant>
      <vt:variant>
        <vt:lpwstr/>
      </vt:variant>
      <vt:variant>
        <vt:lpwstr>_Toc27157411</vt:lpwstr>
      </vt:variant>
      <vt:variant>
        <vt:i4>1114165</vt:i4>
      </vt:variant>
      <vt:variant>
        <vt:i4>557</vt:i4>
      </vt:variant>
      <vt:variant>
        <vt:i4>0</vt:i4>
      </vt:variant>
      <vt:variant>
        <vt:i4>5</vt:i4>
      </vt:variant>
      <vt:variant>
        <vt:lpwstr/>
      </vt:variant>
      <vt:variant>
        <vt:lpwstr>_Toc27157410</vt:lpwstr>
      </vt:variant>
      <vt:variant>
        <vt:i4>1572916</vt:i4>
      </vt:variant>
      <vt:variant>
        <vt:i4>551</vt:i4>
      </vt:variant>
      <vt:variant>
        <vt:i4>0</vt:i4>
      </vt:variant>
      <vt:variant>
        <vt:i4>5</vt:i4>
      </vt:variant>
      <vt:variant>
        <vt:lpwstr/>
      </vt:variant>
      <vt:variant>
        <vt:lpwstr>_Toc27157409</vt:lpwstr>
      </vt:variant>
      <vt:variant>
        <vt:i4>1638452</vt:i4>
      </vt:variant>
      <vt:variant>
        <vt:i4>545</vt:i4>
      </vt:variant>
      <vt:variant>
        <vt:i4>0</vt:i4>
      </vt:variant>
      <vt:variant>
        <vt:i4>5</vt:i4>
      </vt:variant>
      <vt:variant>
        <vt:lpwstr/>
      </vt:variant>
      <vt:variant>
        <vt:lpwstr>_Toc27157408</vt:lpwstr>
      </vt:variant>
      <vt:variant>
        <vt:i4>1441844</vt:i4>
      </vt:variant>
      <vt:variant>
        <vt:i4>539</vt:i4>
      </vt:variant>
      <vt:variant>
        <vt:i4>0</vt:i4>
      </vt:variant>
      <vt:variant>
        <vt:i4>5</vt:i4>
      </vt:variant>
      <vt:variant>
        <vt:lpwstr/>
      </vt:variant>
      <vt:variant>
        <vt:lpwstr>_Toc27157407</vt:lpwstr>
      </vt:variant>
      <vt:variant>
        <vt:i4>1507380</vt:i4>
      </vt:variant>
      <vt:variant>
        <vt:i4>533</vt:i4>
      </vt:variant>
      <vt:variant>
        <vt:i4>0</vt:i4>
      </vt:variant>
      <vt:variant>
        <vt:i4>5</vt:i4>
      </vt:variant>
      <vt:variant>
        <vt:lpwstr/>
      </vt:variant>
      <vt:variant>
        <vt:lpwstr>_Toc27157406</vt:lpwstr>
      </vt:variant>
      <vt:variant>
        <vt:i4>1310772</vt:i4>
      </vt:variant>
      <vt:variant>
        <vt:i4>527</vt:i4>
      </vt:variant>
      <vt:variant>
        <vt:i4>0</vt:i4>
      </vt:variant>
      <vt:variant>
        <vt:i4>5</vt:i4>
      </vt:variant>
      <vt:variant>
        <vt:lpwstr/>
      </vt:variant>
      <vt:variant>
        <vt:lpwstr>_Toc27157405</vt:lpwstr>
      </vt:variant>
      <vt:variant>
        <vt:i4>1376308</vt:i4>
      </vt:variant>
      <vt:variant>
        <vt:i4>521</vt:i4>
      </vt:variant>
      <vt:variant>
        <vt:i4>0</vt:i4>
      </vt:variant>
      <vt:variant>
        <vt:i4>5</vt:i4>
      </vt:variant>
      <vt:variant>
        <vt:lpwstr/>
      </vt:variant>
      <vt:variant>
        <vt:lpwstr>_Toc27157404</vt:lpwstr>
      </vt:variant>
      <vt:variant>
        <vt:i4>1179700</vt:i4>
      </vt:variant>
      <vt:variant>
        <vt:i4>515</vt:i4>
      </vt:variant>
      <vt:variant>
        <vt:i4>0</vt:i4>
      </vt:variant>
      <vt:variant>
        <vt:i4>5</vt:i4>
      </vt:variant>
      <vt:variant>
        <vt:lpwstr/>
      </vt:variant>
      <vt:variant>
        <vt:lpwstr>_Toc27157403</vt:lpwstr>
      </vt:variant>
      <vt:variant>
        <vt:i4>1245236</vt:i4>
      </vt:variant>
      <vt:variant>
        <vt:i4>509</vt:i4>
      </vt:variant>
      <vt:variant>
        <vt:i4>0</vt:i4>
      </vt:variant>
      <vt:variant>
        <vt:i4>5</vt:i4>
      </vt:variant>
      <vt:variant>
        <vt:lpwstr/>
      </vt:variant>
      <vt:variant>
        <vt:lpwstr>_Toc27157402</vt:lpwstr>
      </vt:variant>
      <vt:variant>
        <vt:i4>1048628</vt:i4>
      </vt:variant>
      <vt:variant>
        <vt:i4>503</vt:i4>
      </vt:variant>
      <vt:variant>
        <vt:i4>0</vt:i4>
      </vt:variant>
      <vt:variant>
        <vt:i4>5</vt:i4>
      </vt:variant>
      <vt:variant>
        <vt:lpwstr/>
      </vt:variant>
      <vt:variant>
        <vt:lpwstr>_Toc27157401</vt:lpwstr>
      </vt:variant>
      <vt:variant>
        <vt:i4>1114164</vt:i4>
      </vt:variant>
      <vt:variant>
        <vt:i4>497</vt:i4>
      </vt:variant>
      <vt:variant>
        <vt:i4>0</vt:i4>
      </vt:variant>
      <vt:variant>
        <vt:i4>5</vt:i4>
      </vt:variant>
      <vt:variant>
        <vt:lpwstr/>
      </vt:variant>
      <vt:variant>
        <vt:lpwstr>_Toc27157400</vt:lpwstr>
      </vt:variant>
      <vt:variant>
        <vt:i4>2031677</vt:i4>
      </vt:variant>
      <vt:variant>
        <vt:i4>491</vt:i4>
      </vt:variant>
      <vt:variant>
        <vt:i4>0</vt:i4>
      </vt:variant>
      <vt:variant>
        <vt:i4>5</vt:i4>
      </vt:variant>
      <vt:variant>
        <vt:lpwstr/>
      </vt:variant>
      <vt:variant>
        <vt:lpwstr>_Toc27157399</vt:lpwstr>
      </vt:variant>
      <vt:variant>
        <vt:i4>1966141</vt:i4>
      </vt:variant>
      <vt:variant>
        <vt:i4>485</vt:i4>
      </vt:variant>
      <vt:variant>
        <vt:i4>0</vt:i4>
      </vt:variant>
      <vt:variant>
        <vt:i4>5</vt:i4>
      </vt:variant>
      <vt:variant>
        <vt:lpwstr/>
      </vt:variant>
      <vt:variant>
        <vt:lpwstr>_Toc27157398</vt:lpwstr>
      </vt:variant>
      <vt:variant>
        <vt:i4>1114173</vt:i4>
      </vt:variant>
      <vt:variant>
        <vt:i4>479</vt:i4>
      </vt:variant>
      <vt:variant>
        <vt:i4>0</vt:i4>
      </vt:variant>
      <vt:variant>
        <vt:i4>5</vt:i4>
      </vt:variant>
      <vt:variant>
        <vt:lpwstr/>
      </vt:variant>
      <vt:variant>
        <vt:lpwstr>_Toc27157397</vt:lpwstr>
      </vt:variant>
      <vt:variant>
        <vt:i4>1048637</vt:i4>
      </vt:variant>
      <vt:variant>
        <vt:i4>473</vt:i4>
      </vt:variant>
      <vt:variant>
        <vt:i4>0</vt:i4>
      </vt:variant>
      <vt:variant>
        <vt:i4>5</vt:i4>
      </vt:variant>
      <vt:variant>
        <vt:lpwstr/>
      </vt:variant>
      <vt:variant>
        <vt:lpwstr>_Toc27157396</vt:lpwstr>
      </vt:variant>
      <vt:variant>
        <vt:i4>1245245</vt:i4>
      </vt:variant>
      <vt:variant>
        <vt:i4>467</vt:i4>
      </vt:variant>
      <vt:variant>
        <vt:i4>0</vt:i4>
      </vt:variant>
      <vt:variant>
        <vt:i4>5</vt:i4>
      </vt:variant>
      <vt:variant>
        <vt:lpwstr/>
      </vt:variant>
      <vt:variant>
        <vt:lpwstr>_Toc27157395</vt:lpwstr>
      </vt:variant>
      <vt:variant>
        <vt:i4>1179709</vt:i4>
      </vt:variant>
      <vt:variant>
        <vt:i4>461</vt:i4>
      </vt:variant>
      <vt:variant>
        <vt:i4>0</vt:i4>
      </vt:variant>
      <vt:variant>
        <vt:i4>5</vt:i4>
      </vt:variant>
      <vt:variant>
        <vt:lpwstr/>
      </vt:variant>
      <vt:variant>
        <vt:lpwstr>_Toc27157394</vt:lpwstr>
      </vt:variant>
      <vt:variant>
        <vt:i4>1376317</vt:i4>
      </vt:variant>
      <vt:variant>
        <vt:i4>455</vt:i4>
      </vt:variant>
      <vt:variant>
        <vt:i4>0</vt:i4>
      </vt:variant>
      <vt:variant>
        <vt:i4>5</vt:i4>
      </vt:variant>
      <vt:variant>
        <vt:lpwstr/>
      </vt:variant>
      <vt:variant>
        <vt:lpwstr>_Toc27157393</vt:lpwstr>
      </vt:variant>
      <vt:variant>
        <vt:i4>1310781</vt:i4>
      </vt:variant>
      <vt:variant>
        <vt:i4>449</vt:i4>
      </vt:variant>
      <vt:variant>
        <vt:i4>0</vt:i4>
      </vt:variant>
      <vt:variant>
        <vt:i4>5</vt:i4>
      </vt:variant>
      <vt:variant>
        <vt:lpwstr/>
      </vt:variant>
      <vt:variant>
        <vt:lpwstr>_Toc27157392</vt:lpwstr>
      </vt:variant>
      <vt:variant>
        <vt:i4>1507389</vt:i4>
      </vt:variant>
      <vt:variant>
        <vt:i4>443</vt:i4>
      </vt:variant>
      <vt:variant>
        <vt:i4>0</vt:i4>
      </vt:variant>
      <vt:variant>
        <vt:i4>5</vt:i4>
      </vt:variant>
      <vt:variant>
        <vt:lpwstr/>
      </vt:variant>
      <vt:variant>
        <vt:lpwstr>_Toc27157391</vt:lpwstr>
      </vt:variant>
      <vt:variant>
        <vt:i4>1441853</vt:i4>
      </vt:variant>
      <vt:variant>
        <vt:i4>437</vt:i4>
      </vt:variant>
      <vt:variant>
        <vt:i4>0</vt:i4>
      </vt:variant>
      <vt:variant>
        <vt:i4>5</vt:i4>
      </vt:variant>
      <vt:variant>
        <vt:lpwstr/>
      </vt:variant>
      <vt:variant>
        <vt:lpwstr>_Toc27157390</vt:lpwstr>
      </vt:variant>
      <vt:variant>
        <vt:i4>2031676</vt:i4>
      </vt:variant>
      <vt:variant>
        <vt:i4>431</vt:i4>
      </vt:variant>
      <vt:variant>
        <vt:i4>0</vt:i4>
      </vt:variant>
      <vt:variant>
        <vt:i4>5</vt:i4>
      </vt:variant>
      <vt:variant>
        <vt:lpwstr/>
      </vt:variant>
      <vt:variant>
        <vt:lpwstr>_Toc27157389</vt:lpwstr>
      </vt:variant>
      <vt:variant>
        <vt:i4>1966140</vt:i4>
      </vt:variant>
      <vt:variant>
        <vt:i4>425</vt:i4>
      </vt:variant>
      <vt:variant>
        <vt:i4>0</vt:i4>
      </vt:variant>
      <vt:variant>
        <vt:i4>5</vt:i4>
      </vt:variant>
      <vt:variant>
        <vt:lpwstr/>
      </vt:variant>
      <vt:variant>
        <vt:lpwstr>_Toc27157388</vt:lpwstr>
      </vt:variant>
      <vt:variant>
        <vt:i4>1114172</vt:i4>
      </vt:variant>
      <vt:variant>
        <vt:i4>419</vt:i4>
      </vt:variant>
      <vt:variant>
        <vt:i4>0</vt:i4>
      </vt:variant>
      <vt:variant>
        <vt:i4>5</vt:i4>
      </vt:variant>
      <vt:variant>
        <vt:lpwstr/>
      </vt:variant>
      <vt:variant>
        <vt:lpwstr>_Toc27157387</vt:lpwstr>
      </vt:variant>
      <vt:variant>
        <vt:i4>1048636</vt:i4>
      </vt:variant>
      <vt:variant>
        <vt:i4>413</vt:i4>
      </vt:variant>
      <vt:variant>
        <vt:i4>0</vt:i4>
      </vt:variant>
      <vt:variant>
        <vt:i4>5</vt:i4>
      </vt:variant>
      <vt:variant>
        <vt:lpwstr/>
      </vt:variant>
      <vt:variant>
        <vt:lpwstr>_Toc27157386</vt:lpwstr>
      </vt:variant>
      <vt:variant>
        <vt:i4>1245244</vt:i4>
      </vt:variant>
      <vt:variant>
        <vt:i4>407</vt:i4>
      </vt:variant>
      <vt:variant>
        <vt:i4>0</vt:i4>
      </vt:variant>
      <vt:variant>
        <vt:i4>5</vt:i4>
      </vt:variant>
      <vt:variant>
        <vt:lpwstr/>
      </vt:variant>
      <vt:variant>
        <vt:lpwstr>_Toc27157385</vt:lpwstr>
      </vt:variant>
      <vt:variant>
        <vt:i4>1179708</vt:i4>
      </vt:variant>
      <vt:variant>
        <vt:i4>401</vt:i4>
      </vt:variant>
      <vt:variant>
        <vt:i4>0</vt:i4>
      </vt:variant>
      <vt:variant>
        <vt:i4>5</vt:i4>
      </vt:variant>
      <vt:variant>
        <vt:lpwstr/>
      </vt:variant>
      <vt:variant>
        <vt:lpwstr>_Toc27157384</vt:lpwstr>
      </vt:variant>
      <vt:variant>
        <vt:i4>1376316</vt:i4>
      </vt:variant>
      <vt:variant>
        <vt:i4>395</vt:i4>
      </vt:variant>
      <vt:variant>
        <vt:i4>0</vt:i4>
      </vt:variant>
      <vt:variant>
        <vt:i4>5</vt:i4>
      </vt:variant>
      <vt:variant>
        <vt:lpwstr/>
      </vt:variant>
      <vt:variant>
        <vt:lpwstr>_Toc27157383</vt:lpwstr>
      </vt:variant>
      <vt:variant>
        <vt:i4>1310780</vt:i4>
      </vt:variant>
      <vt:variant>
        <vt:i4>389</vt:i4>
      </vt:variant>
      <vt:variant>
        <vt:i4>0</vt:i4>
      </vt:variant>
      <vt:variant>
        <vt:i4>5</vt:i4>
      </vt:variant>
      <vt:variant>
        <vt:lpwstr/>
      </vt:variant>
      <vt:variant>
        <vt:lpwstr>_Toc27157382</vt:lpwstr>
      </vt:variant>
      <vt:variant>
        <vt:i4>1507388</vt:i4>
      </vt:variant>
      <vt:variant>
        <vt:i4>383</vt:i4>
      </vt:variant>
      <vt:variant>
        <vt:i4>0</vt:i4>
      </vt:variant>
      <vt:variant>
        <vt:i4>5</vt:i4>
      </vt:variant>
      <vt:variant>
        <vt:lpwstr/>
      </vt:variant>
      <vt:variant>
        <vt:lpwstr>_Toc27157381</vt:lpwstr>
      </vt:variant>
      <vt:variant>
        <vt:i4>1441852</vt:i4>
      </vt:variant>
      <vt:variant>
        <vt:i4>377</vt:i4>
      </vt:variant>
      <vt:variant>
        <vt:i4>0</vt:i4>
      </vt:variant>
      <vt:variant>
        <vt:i4>5</vt:i4>
      </vt:variant>
      <vt:variant>
        <vt:lpwstr/>
      </vt:variant>
      <vt:variant>
        <vt:lpwstr>_Toc27157380</vt:lpwstr>
      </vt:variant>
      <vt:variant>
        <vt:i4>2031667</vt:i4>
      </vt:variant>
      <vt:variant>
        <vt:i4>371</vt:i4>
      </vt:variant>
      <vt:variant>
        <vt:i4>0</vt:i4>
      </vt:variant>
      <vt:variant>
        <vt:i4>5</vt:i4>
      </vt:variant>
      <vt:variant>
        <vt:lpwstr/>
      </vt:variant>
      <vt:variant>
        <vt:lpwstr>_Toc27157379</vt:lpwstr>
      </vt:variant>
      <vt:variant>
        <vt:i4>1966131</vt:i4>
      </vt:variant>
      <vt:variant>
        <vt:i4>365</vt:i4>
      </vt:variant>
      <vt:variant>
        <vt:i4>0</vt:i4>
      </vt:variant>
      <vt:variant>
        <vt:i4>5</vt:i4>
      </vt:variant>
      <vt:variant>
        <vt:lpwstr/>
      </vt:variant>
      <vt:variant>
        <vt:lpwstr>_Toc27157378</vt:lpwstr>
      </vt:variant>
      <vt:variant>
        <vt:i4>1114163</vt:i4>
      </vt:variant>
      <vt:variant>
        <vt:i4>359</vt:i4>
      </vt:variant>
      <vt:variant>
        <vt:i4>0</vt:i4>
      </vt:variant>
      <vt:variant>
        <vt:i4>5</vt:i4>
      </vt:variant>
      <vt:variant>
        <vt:lpwstr/>
      </vt:variant>
      <vt:variant>
        <vt:lpwstr>_Toc27157377</vt:lpwstr>
      </vt:variant>
      <vt:variant>
        <vt:i4>1048627</vt:i4>
      </vt:variant>
      <vt:variant>
        <vt:i4>353</vt:i4>
      </vt:variant>
      <vt:variant>
        <vt:i4>0</vt:i4>
      </vt:variant>
      <vt:variant>
        <vt:i4>5</vt:i4>
      </vt:variant>
      <vt:variant>
        <vt:lpwstr/>
      </vt:variant>
      <vt:variant>
        <vt:lpwstr>_Toc27157376</vt:lpwstr>
      </vt:variant>
      <vt:variant>
        <vt:i4>1245235</vt:i4>
      </vt:variant>
      <vt:variant>
        <vt:i4>347</vt:i4>
      </vt:variant>
      <vt:variant>
        <vt:i4>0</vt:i4>
      </vt:variant>
      <vt:variant>
        <vt:i4>5</vt:i4>
      </vt:variant>
      <vt:variant>
        <vt:lpwstr/>
      </vt:variant>
      <vt:variant>
        <vt:lpwstr>_Toc27157375</vt:lpwstr>
      </vt:variant>
      <vt:variant>
        <vt:i4>1179699</vt:i4>
      </vt:variant>
      <vt:variant>
        <vt:i4>341</vt:i4>
      </vt:variant>
      <vt:variant>
        <vt:i4>0</vt:i4>
      </vt:variant>
      <vt:variant>
        <vt:i4>5</vt:i4>
      </vt:variant>
      <vt:variant>
        <vt:lpwstr/>
      </vt:variant>
      <vt:variant>
        <vt:lpwstr>_Toc27157374</vt:lpwstr>
      </vt:variant>
      <vt:variant>
        <vt:i4>1376307</vt:i4>
      </vt:variant>
      <vt:variant>
        <vt:i4>335</vt:i4>
      </vt:variant>
      <vt:variant>
        <vt:i4>0</vt:i4>
      </vt:variant>
      <vt:variant>
        <vt:i4>5</vt:i4>
      </vt:variant>
      <vt:variant>
        <vt:lpwstr/>
      </vt:variant>
      <vt:variant>
        <vt:lpwstr>_Toc27157373</vt:lpwstr>
      </vt:variant>
      <vt:variant>
        <vt:i4>1310771</vt:i4>
      </vt:variant>
      <vt:variant>
        <vt:i4>329</vt:i4>
      </vt:variant>
      <vt:variant>
        <vt:i4>0</vt:i4>
      </vt:variant>
      <vt:variant>
        <vt:i4>5</vt:i4>
      </vt:variant>
      <vt:variant>
        <vt:lpwstr/>
      </vt:variant>
      <vt:variant>
        <vt:lpwstr>_Toc27157372</vt:lpwstr>
      </vt:variant>
      <vt:variant>
        <vt:i4>1507379</vt:i4>
      </vt:variant>
      <vt:variant>
        <vt:i4>323</vt:i4>
      </vt:variant>
      <vt:variant>
        <vt:i4>0</vt:i4>
      </vt:variant>
      <vt:variant>
        <vt:i4>5</vt:i4>
      </vt:variant>
      <vt:variant>
        <vt:lpwstr/>
      </vt:variant>
      <vt:variant>
        <vt:lpwstr>_Toc27157371</vt:lpwstr>
      </vt:variant>
      <vt:variant>
        <vt:i4>1441843</vt:i4>
      </vt:variant>
      <vt:variant>
        <vt:i4>317</vt:i4>
      </vt:variant>
      <vt:variant>
        <vt:i4>0</vt:i4>
      </vt:variant>
      <vt:variant>
        <vt:i4>5</vt:i4>
      </vt:variant>
      <vt:variant>
        <vt:lpwstr/>
      </vt:variant>
      <vt:variant>
        <vt:lpwstr>_Toc27157370</vt:lpwstr>
      </vt:variant>
      <vt:variant>
        <vt:i4>2031666</vt:i4>
      </vt:variant>
      <vt:variant>
        <vt:i4>311</vt:i4>
      </vt:variant>
      <vt:variant>
        <vt:i4>0</vt:i4>
      </vt:variant>
      <vt:variant>
        <vt:i4>5</vt:i4>
      </vt:variant>
      <vt:variant>
        <vt:lpwstr/>
      </vt:variant>
      <vt:variant>
        <vt:lpwstr>_Toc27157369</vt:lpwstr>
      </vt:variant>
      <vt:variant>
        <vt:i4>1966130</vt:i4>
      </vt:variant>
      <vt:variant>
        <vt:i4>305</vt:i4>
      </vt:variant>
      <vt:variant>
        <vt:i4>0</vt:i4>
      </vt:variant>
      <vt:variant>
        <vt:i4>5</vt:i4>
      </vt:variant>
      <vt:variant>
        <vt:lpwstr/>
      </vt:variant>
      <vt:variant>
        <vt:lpwstr>_Toc27157368</vt:lpwstr>
      </vt:variant>
      <vt:variant>
        <vt:i4>1114162</vt:i4>
      </vt:variant>
      <vt:variant>
        <vt:i4>299</vt:i4>
      </vt:variant>
      <vt:variant>
        <vt:i4>0</vt:i4>
      </vt:variant>
      <vt:variant>
        <vt:i4>5</vt:i4>
      </vt:variant>
      <vt:variant>
        <vt:lpwstr/>
      </vt:variant>
      <vt:variant>
        <vt:lpwstr>_Toc27157367</vt:lpwstr>
      </vt:variant>
      <vt:variant>
        <vt:i4>1048626</vt:i4>
      </vt:variant>
      <vt:variant>
        <vt:i4>293</vt:i4>
      </vt:variant>
      <vt:variant>
        <vt:i4>0</vt:i4>
      </vt:variant>
      <vt:variant>
        <vt:i4>5</vt:i4>
      </vt:variant>
      <vt:variant>
        <vt:lpwstr/>
      </vt:variant>
      <vt:variant>
        <vt:lpwstr>_Toc27157366</vt:lpwstr>
      </vt:variant>
      <vt:variant>
        <vt:i4>1245234</vt:i4>
      </vt:variant>
      <vt:variant>
        <vt:i4>287</vt:i4>
      </vt:variant>
      <vt:variant>
        <vt:i4>0</vt:i4>
      </vt:variant>
      <vt:variant>
        <vt:i4>5</vt:i4>
      </vt:variant>
      <vt:variant>
        <vt:lpwstr/>
      </vt:variant>
      <vt:variant>
        <vt:lpwstr>_Toc27157365</vt:lpwstr>
      </vt:variant>
      <vt:variant>
        <vt:i4>1179698</vt:i4>
      </vt:variant>
      <vt:variant>
        <vt:i4>281</vt:i4>
      </vt:variant>
      <vt:variant>
        <vt:i4>0</vt:i4>
      </vt:variant>
      <vt:variant>
        <vt:i4>5</vt:i4>
      </vt:variant>
      <vt:variant>
        <vt:lpwstr/>
      </vt:variant>
      <vt:variant>
        <vt:lpwstr>_Toc27157364</vt:lpwstr>
      </vt:variant>
      <vt:variant>
        <vt:i4>1376306</vt:i4>
      </vt:variant>
      <vt:variant>
        <vt:i4>275</vt:i4>
      </vt:variant>
      <vt:variant>
        <vt:i4>0</vt:i4>
      </vt:variant>
      <vt:variant>
        <vt:i4>5</vt:i4>
      </vt:variant>
      <vt:variant>
        <vt:lpwstr/>
      </vt:variant>
      <vt:variant>
        <vt:lpwstr>_Toc27157363</vt:lpwstr>
      </vt:variant>
      <vt:variant>
        <vt:i4>1310770</vt:i4>
      </vt:variant>
      <vt:variant>
        <vt:i4>269</vt:i4>
      </vt:variant>
      <vt:variant>
        <vt:i4>0</vt:i4>
      </vt:variant>
      <vt:variant>
        <vt:i4>5</vt:i4>
      </vt:variant>
      <vt:variant>
        <vt:lpwstr/>
      </vt:variant>
      <vt:variant>
        <vt:lpwstr>_Toc27157362</vt:lpwstr>
      </vt:variant>
      <vt:variant>
        <vt:i4>1507378</vt:i4>
      </vt:variant>
      <vt:variant>
        <vt:i4>263</vt:i4>
      </vt:variant>
      <vt:variant>
        <vt:i4>0</vt:i4>
      </vt:variant>
      <vt:variant>
        <vt:i4>5</vt:i4>
      </vt:variant>
      <vt:variant>
        <vt:lpwstr/>
      </vt:variant>
      <vt:variant>
        <vt:lpwstr>_Toc27157361</vt:lpwstr>
      </vt:variant>
      <vt:variant>
        <vt:i4>1441842</vt:i4>
      </vt:variant>
      <vt:variant>
        <vt:i4>257</vt:i4>
      </vt:variant>
      <vt:variant>
        <vt:i4>0</vt:i4>
      </vt:variant>
      <vt:variant>
        <vt:i4>5</vt:i4>
      </vt:variant>
      <vt:variant>
        <vt:lpwstr/>
      </vt:variant>
      <vt:variant>
        <vt:lpwstr>_Toc27157360</vt:lpwstr>
      </vt:variant>
      <vt:variant>
        <vt:i4>2031665</vt:i4>
      </vt:variant>
      <vt:variant>
        <vt:i4>251</vt:i4>
      </vt:variant>
      <vt:variant>
        <vt:i4>0</vt:i4>
      </vt:variant>
      <vt:variant>
        <vt:i4>5</vt:i4>
      </vt:variant>
      <vt:variant>
        <vt:lpwstr/>
      </vt:variant>
      <vt:variant>
        <vt:lpwstr>_Toc27157359</vt:lpwstr>
      </vt:variant>
      <vt:variant>
        <vt:i4>1966129</vt:i4>
      </vt:variant>
      <vt:variant>
        <vt:i4>245</vt:i4>
      </vt:variant>
      <vt:variant>
        <vt:i4>0</vt:i4>
      </vt:variant>
      <vt:variant>
        <vt:i4>5</vt:i4>
      </vt:variant>
      <vt:variant>
        <vt:lpwstr/>
      </vt:variant>
      <vt:variant>
        <vt:lpwstr>_Toc27157358</vt:lpwstr>
      </vt:variant>
      <vt:variant>
        <vt:i4>1114161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c27157357</vt:lpwstr>
      </vt:variant>
      <vt:variant>
        <vt:i4>1048625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27157356</vt:lpwstr>
      </vt:variant>
      <vt:variant>
        <vt:i4>1245233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27157355</vt:lpwstr>
      </vt:variant>
      <vt:variant>
        <vt:i4>1179697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_Toc27157354</vt:lpwstr>
      </vt:variant>
      <vt:variant>
        <vt:i4>1376305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_Toc27157353</vt:lpwstr>
      </vt:variant>
      <vt:variant>
        <vt:i4>1310769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27157352</vt:lpwstr>
      </vt:variant>
      <vt:variant>
        <vt:i4>1507377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27157351</vt:lpwstr>
      </vt:variant>
      <vt:variant>
        <vt:i4>1441841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27157350</vt:lpwstr>
      </vt:variant>
      <vt:variant>
        <vt:i4>2031664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Toc27157349</vt:lpwstr>
      </vt:variant>
      <vt:variant>
        <vt:i4>1966128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27157348</vt:lpwstr>
      </vt:variant>
      <vt:variant>
        <vt:i4>1114160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27157347</vt:lpwstr>
      </vt:variant>
      <vt:variant>
        <vt:i4>1048624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27157346</vt:lpwstr>
      </vt:variant>
      <vt:variant>
        <vt:i4>1245232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27157345</vt:lpwstr>
      </vt:variant>
      <vt:variant>
        <vt:i4>1179696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27157344</vt:lpwstr>
      </vt:variant>
      <vt:variant>
        <vt:i4>1376304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27157343</vt:lpwstr>
      </vt:variant>
      <vt:variant>
        <vt:i4>1310768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27157342</vt:lpwstr>
      </vt:variant>
      <vt:variant>
        <vt:i4>1507376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27157341</vt:lpwstr>
      </vt:variant>
      <vt:variant>
        <vt:i4>1441840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27157340</vt:lpwstr>
      </vt:variant>
      <vt:variant>
        <vt:i4>2031671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27157339</vt:lpwstr>
      </vt:variant>
      <vt:variant>
        <vt:i4>1966135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27157338</vt:lpwstr>
      </vt:variant>
      <vt:variant>
        <vt:i4>1114167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27157337</vt:lpwstr>
      </vt:variant>
      <vt:variant>
        <vt:i4>1048631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27157336</vt:lpwstr>
      </vt:variant>
      <vt:variant>
        <vt:i4>1245239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27157335</vt:lpwstr>
      </vt:variant>
      <vt:variant>
        <vt:i4>1179703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27157334</vt:lpwstr>
      </vt:variant>
      <vt:variant>
        <vt:i4>1376311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27157333</vt:lpwstr>
      </vt:variant>
      <vt:variant>
        <vt:i4>1310775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27157332</vt:lpwstr>
      </vt:variant>
      <vt:variant>
        <vt:i4>1507383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27157331</vt:lpwstr>
      </vt:variant>
      <vt:variant>
        <vt:i4>1441847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27157330</vt:lpwstr>
      </vt:variant>
      <vt:variant>
        <vt:i4>203167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27157329</vt:lpwstr>
      </vt:variant>
      <vt:variant>
        <vt:i4>1966134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27157328</vt:lpwstr>
      </vt:variant>
      <vt:variant>
        <vt:i4>1114166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27157327</vt:lpwstr>
      </vt:variant>
      <vt:variant>
        <vt:i4>104863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27157326</vt:lpwstr>
      </vt:variant>
      <vt:variant>
        <vt:i4>1245238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27157325</vt:lpwstr>
      </vt:variant>
      <vt:variant>
        <vt:i4>1179702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27157324</vt:lpwstr>
      </vt:variant>
      <vt:variant>
        <vt:i4>1376310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27157323</vt:lpwstr>
      </vt:variant>
      <vt:variant>
        <vt:i4>1310774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27157322</vt:lpwstr>
      </vt:variant>
      <vt:variant>
        <vt:i4>1507382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27157321</vt:lpwstr>
      </vt:variant>
      <vt:variant>
        <vt:i4>144184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27157320</vt:lpwstr>
      </vt:variant>
      <vt:variant>
        <vt:i4>2031669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27157319</vt:lpwstr>
      </vt:variant>
      <vt:variant>
        <vt:i4>1966133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27157318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 AHADI</dc:creator>
  <cp:lastModifiedBy>mc</cp:lastModifiedBy>
  <cp:revision>14</cp:revision>
  <cp:lastPrinted>2023-05-22T09:58:00Z</cp:lastPrinted>
  <dcterms:created xsi:type="dcterms:W3CDTF">2023-09-05T07:54:00Z</dcterms:created>
  <dcterms:modified xsi:type="dcterms:W3CDTF">2023-09-05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